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609DE9" w14:textId="77777777" w:rsidR="00214F9A" w:rsidRDefault="00214F9A" w:rsidP="00214F9A">
      <w:pPr>
        <w:pStyle w:val="NoSpacing"/>
        <w:jc w:val="center"/>
        <w:rPr>
          <w:rFonts w:ascii="Courier New" w:hAnsi="Courier New" w:cs="Courier New"/>
          <w:b/>
          <w:sz w:val="20"/>
          <w:szCs w:val="20"/>
        </w:rPr>
      </w:pPr>
      <w:r w:rsidRPr="00CC33A5">
        <w:rPr>
          <w:rFonts w:ascii="Courier New" w:hAnsi="Courier New" w:cs="Courier New"/>
          <w:b/>
          <w:sz w:val="20"/>
          <w:szCs w:val="20"/>
        </w:rPr>
        <w:t xml:space="preserve">2020-2024 </w:t>
      </w:r>
      <w:r>
        <w:rPr>
          <w:rFonts w:ascii="Courier New" w:hAnsi="Courier New" w:cs="Courier New"/>
          <w:b/>
          <w:sz w:val="20"/>
          <w:szCs w:val="20"/>
        </w:rPr>
        <w:t>Extra Class</w:t>
      </w:r>
    </w:p>
    <w:p w14:paraId="0F96C8EB" w14:textId="77777777" w:rsidR="00214F9A" w:rsidRDefault="00214F9A" w:rsidP="00214F9A">
      <w:pPr>
        <w:pStyle w:val="NoSpacing"/>
        <w:jc w:val="center"/>
        <w:rPr>
          <w:rFonts w:ascii="Courier New" w:hAnsi="Courier New" w:cs="Courier New"/>
          <w:b/>
          <w:sz w:val="20"/>
          <w:szCs w:val="20"/>
        </w:rPr>
      </w:pPr>
      <w:r w:rsidRPr="00CC33A5">
        <w:rPr>
          <w:rFonts w:ascii="Courier New" w:hAnsi="Courier New" w:cs="Courier New"/>
          <w:b/>
          <w:sz w:val="20"/>
          <w:szCs w:val="20"/>
        </w:rPr>
        <w:t>FCC Element 4 Question Pool Syllabus</w:t>
      </w:r>
    </w:p>
    <w:p w14:paraId="26A6879C" w14:textId="77777777" w:rsidR="00214F9A" w:rsidRPr="00CC33A5" w:rsidRDefault="00214F9A" w:rsidP="00214F9A">
      <w:pPr>
        <w:pStyle w:val="NoSpacing"/>
        <w:jc w:val="center"/>
        <w:rPr>
          <w:rFonts w:ascii="Courier New" w:hAnsi="Courier New" w:cs="Courier New"/>
          <w:b/>
          <w:sz w:val="20"/>
          <w:szCs w:val="20"/>
        </w:rPr>
      </w:pPr>
      <w:r>
        <w:rPr>
          <w:rFonts w:ascii="Courier New" w:hAnsi="Courier New" w:cs="Courier New"/>
          <w:b/>
          <w:sz w:val="20"/>
          <w:szCs w:val="20"/>
        </w:rPr>
        <w:t>Effective July 1, 2020</w:t>
      </w:r>
    </w:p>
    <w:p w14:paraId="5DAD33E7" w14:textId="77777777" w:rsidR="00214F9A" w:rsidRPr="00CC33A5" w:rsidRDefault="00214F9A" w:rsidP="00214F9A">
      <w:pPr>
        <w:pStyle w:val="NoSpacing"/>
        <w:rPr>
          <w:rFonts w:ascii="Courier New" w:hAnsi="Courier New" w:cs="Courier New"/>
          <w:sz w:val="20"/>
          <w:szCs w:val="20"/>
        </w:rPr>
      </w:pPr>
    </w:p>
    <w:p w14:paraId="58AD02A7" w14:textId="77777777" w:rsidR="00214F9A" w:rsidRPr="00BD32A4" w:rsidRDefault="00214F9A" w:rsidP="00214F9A">
      <w:pPr>
        <w:pStyle w:val="NoSpacing"/>
        <w:rPr>
          <w:rFonts w:ascii="Courier New" w:hAnsi="Courier New" w:cs="Courier New"/>
          <w:sz w:val="20"/>
          <w:szCs w:val="20"/>
        </w:rPr>
      </w:pPr>
    </w:p>
    <w:p w14:paraId="004BA36D" w14:textId="381FCBB7" w:rsidR="00214F9A" w:rsidRPr="00BD32A4" w:rsidRDefault="00214F9A" w:rsidP="00214F9A">
      <w:pPr>
        <w:pStyle w:val="NoSpacing"/>
        <w:rPr>
          <w:rFonts w:ascii="Courier New" w:hAnsi="Courier New" w:cs="Courier New"/>
          <w:sz w:val="20"/>
          <w:szCs w:val="20"/>
        </w:rPr>
      </w:pPr>
      <w:r w:rsidRPr="00BD32A4">
        <w:rPr>
          <w:rFonts w:ascii="Courier New" w:hAnsi="Courier New" w:cs="Courier New"/>
          <w:sz w:val="20"/>
          <w:szCs w:val="20"/>
        </w:rPr>
        <w:t>SUBELEMENT E1 — COMMISSION RULES [6 Exam Questions — 6 Groups]</w:t>
      </w:r>
      <w:r>
        <w:rPr>
          <w:rFonts w:ascii="Courier New" w:hAnsi="Courier New" w:cs="Courier New"/>
          <w:sz w:val="20"/>
          <w:szCs w:val="20"/>
        </w:rPr>
        <w:t xml:space="preserve"> </w:t>
      </w:r>
      <w:r w:rsidRPr="006720C4">
        <w:rPr>
          <w:rFonts w:ascii="Courier New" w:hAnsi="Courier New" w:cs="Courier New"/>
          <w:sz w:val="20"/>
          <w:szCs w:val="20"/>
        </w:rPr>
        <w:t>75 Questions</w:t>
      </w:r>
    </w:p>
    <w:p w14:paraId="70C94F82" w14:textId="77777777" w:rsidR="00214F9A" w:rsidRPr="00BD32A4" w:rsidRDefault="00214F9A" w:rsidP="00214F9A">
      <w:pPr>
        <w:pStyle w:val="NoSpacing"/>
        <w:rPr>
          <w:rFonts w:ascii="Courier New" w:hAnsi="Courier New" w:cs="Courier New"/>
          <w:sz w:val="20"/>
          <w:szCs w:val="20"/>
        </w:rPr>
      </w:pPr>
    </w:p>
    <w:p w14:paraId="75FC0FEE" w14:textId="73CF7261" w:rsidR="00214F9A" w:rsidRPr="00C77EA0" w:rsidRDefault="00214F9A" w:rsidP="00214F9A">
      <w:pPr>
        <w:pStyle w:val="NoSpacing"/>
        <w:rPr>
          <w:rFonts w:ascii="Courier New" w:hAnsi="Courier New" w:cs="Courier New"/>
          <w:sz w:val="20"/>
          <w:szCs w:val="20"/>
        </w:rPr>
      </w:pPr>
      <w:r w:rsidRPr="00C77EA0">
        <w:rPr>
          <w:rFonts w:ascii="Courier New" w:hAnsi="Courier New" w:cs="Courier New"/>
          <w:sz w:val="20"/>
          <w:szCs w:val="20"/>
        </w:rPr>
        <w:t>E1A</w:t>
      </w:r>
      <w:r>
        <w:rPr>
          <w:rFonts w:ascii="Courier New" w:hAnsi="Courier New" w:cs="Courier New"/>
          <w:sz w:val="20"/>
          <w:szCs w:val="20"/>
        </w:rPr>
        <w:t xml:space="preserve"> </w:t>
      </w:r>
      <w:r w:rsidRPr="00C77EA0">
        <w:rPr>
          <w:rFonts w:ascii="Courier New" w:hAnsi="Courier New" w:cs="Courier New"/>
          <w:sz w:val="20"/>
          <w:szCs w:val="20"/>
        </w:rPr>
        <w:t>Operating Standards: frequency privileges; automatic message forwarding; stations aboard ships or aircraft; power restriction on 630 and 2200 meter bands</w:t>
      </w:r>
    </w:p>
    <w:p w14:paraId="61FC26A7" w14:textId="7863E281" w:rsidR="00214F9A" w:rsidRPr="00C77EA0" w:rsidRDefault="00214F9A" w:rsidP="00214F9A">
      <w:pPr>
        <w:pStyle w:val="NoSpacing"/>
        <w:rPr>
          <w:rFonts w:ascii="Courier New" w:hAnsi="Courier New" w:cs="Courier New"/>
          <w:sz w:val="20"/>
          <w:szCs w:val="20"/>
        </w:rPr>
      </w:pPr>
      <w:r w:rsidRPr="00C77EA0">
        <w:rPr>
          <w:rFonts w:ascii="Courier New" w:hAnsi="Courier New" w:cs="Courier New"/>
          <w:sz w:val="20"/>
          <w:szCs w:val="20"/>
        </w:rPr>
        <w:t>E1B</w:t>
      </w:r>
      <w:r>
        <w:rPr>
          <w:rFonts w:ascii="Courier New" w:hAnsi="Courier New" w:cs="Courier New"/>
          <w:sz w:val="20"/>
          <w:szCs w:val="20"/>
        </w:rPr>
        <w:t xml:space="preserve"> </w:t>
      </w:r>
      <w:r w:rsidRPr="00C77EA0">
        <w:rPr>
          <w:rFonts w:ascii="Courier New" w:hAnsi="Courier New" w:cs="Courier New"/>
          <w:sz w:val="20"/>
          <w:szCs w:val="20"/>
        </w:rPr>
        <w:t>Station restrictions and special operations: restrictions on station location; general operating restrictions</w:t>
      </w:r>
      <w:r w:rsidRPr="00D446E8">
        <w:rPr>
          <w:rFonts w:ascii="Courier New" w:hAnsi="Courier New" w:cs="Courier New"/>
          <w:sz w:val="20"/>
          <w:szCs w:val="20"/>
        </w:rPr>
        <w:t>;</w:t>
      </w:r>
      <w:r w:rsidRPr="00C77EA0">
        <w:rPr>
          <w:rFonts w:ascii="Courier New" w:hAnsi="Courier New" w:cs="Courier New"/>
          <w:sz w:val="20"/>
          <w:szCs w:val="20"/>
        </w:rPr>
        <w:t xml:space="preserve"> spurious emissions; antenna structure restrictions; RACES operations</w:t>
      </w:r>
    </w:p>
    <w:p w14:paraId="2163C4FD" w14:textId="2AF57091" w:rsidR="00214F9A" w:rsidRPr="00C77EA0" w:rsidRDefault="00214F9A" w:rsidP="00214F9A">
      <w:pPr>
        <w:pStyle w:val="NoSpacing"/>
        <w:rPr>
          <w:rFonts w:ascii="Courier New" w:hAnsi="Courier New" w:cs="Courier New"/>
          <w:sz w:val="20"/>
          <w:szCs w:val="20"/>
        </w:rPr>
      </w:pPr>
      <w:r w:rsidRPr="00C77EA0">
        <w:rPr>
          <w:rFonts w:ascii="Courier New" w:hAnsi="Courier New" w:cs="Courier New"/>
          <w:sz w:val="20"/>
          <w:szCs w:val="20"/>
        </w:rPr>
        <w:t>E1C</w:t>
      </w:r>
      <w:r>
        <w:rPr>
          <w:rFonts w:ascii="Courier New" w:hAnsi="Courier New" w:cs="Courier New"/>
          <w:sz w:val="20"/>
          <w:szCs w:val="20"/>
        </w:rPr>
        <w:t xml:space="preserve"> </w:t>
      </w:r>
      <w:r w:rsidRPr="00C77EA0">
        <w:rPr>
          <w:rFonts w:ascii="Courier New" w:hAnsi="Courier New" w:cs="Courier New"/>
          <w:sz w:val="20"/>
          <w:szCs w:val="20"/>
        </w:rPr>
        <w:t xml:space="preserve">Definitions and restrictions pertaining to local, automatic and remote control operation; IARP and CEPT licenses; emission </w:t>
      </w:r>
      <w:r>
        <w:rPr>
          <w:rFonts w:ascii="Courier New" w:hAnsi="Courier New" w:cs="Courier New"/>
          <w:sz w:val="20"/>
          <w:szCs w:val="20"/>
        </w:rPr>
        <w:t xml:space="preserve">and bandwith </w:t>
      </w:r>
      <w:r w:rsidRPr="00C77EA0">
        <w:rPr>
          <w:rFonts w:ascii="Courier New" w:hAnsi="Courier New" w:cs="Courier New"/>
          <w:sz w:val="20"/>
          <w:szCs w:val="20"/>
        </w:rPr>
        <w:t>standards</w:t>
      </w:r>
    </w:p>
    <w:p w14:paraId="0B88DC1B" w14:textId="24EC2E57" w:rsidR="00214F9A" w:rsidRPr="0084536B" w:rsidRDefault="00214F9A" w:rsidP="00214F9A">
      <w:pPr>
        <w:pStyle w:val="NoSpacing"/>
        <w:rPr>
          <w:rFonts w:ascii="Courier New" w:hAnsi="Courier New" w:cs="Courier New"/>
          <w:sz w:val="20"/>
          <w:szCs w:val="20"/>
        </w:rPr>
      </w:pPr>
      <w:r w:rsidRPr="0084536B">
        <w:rPr>
          <w:rFonts w:ascii="Courier New" w:hAnsi="Courier New" w:cs="Courier New"/>
          <w:sz w:val="20"/>
          <w:szCs w:val="20"/>
        </w:rPr>
        <w:t xml:space="preserve">E1D </w:t>
      </w:r>
      <w:r>
        <w:rPr>
          <w:rFonts w:ascii="Courier New" w:hAnsi="Courier New" w:cs="Courier New"/>
          <w:sz w:val="20"/>
          <w:szCs w:val="20"/>
        </w:rPr>
        <w:t>Amateur space and Earth stations; telemetry and telecommand rules; identification of balloon transmissions; one-way communications</w:t>
      </w:r>
    </w:p>
    <w:p w14:paraId="1C70A225" w14:textId="77777777" w:rsidR="00214F9A" w:rsidRPr="00247BD3" w:rsidRDefault="00214F9A" w:rsidP="00214F9A">
      <w:pPr>
        <w:pStyle w:val="NoSpacing"/>
        <w:rPr>
          <w:rFonts w:ascii="Courier New" w:hAnsi="Courier New" w:cs="Courier New"/>
          <w:sz w:val="20"/>
          <w:szCs w:val="20"/>
        </w:rPr>
      </w:pPr>
      <w:r w:rsidRPr="00247BD3">
        <w:rPr>
          <w:rFonts w:ascii="Courier New" w:hAnsi="Courier New" w:cs="Courier New"/>
          <w:sz w:val="20"/>
          <w:szCs w:val="20"/>
        </w:rPr>
        <w:t>E1E Volunteer examiner program: definitions; qualifications; preparation and administration of exams; accreditation; question pools; documentation requirements</w:t>
      </w:r>
    </w:p>
    <w:p w14:paraId="280930F9" w14:textId="13BA73E9" w:rsidR="00214F9A" w:rsidRDefault="00214F9A" w:rsidP="00214F9A">
      <w:pPr>
        <w:pStyle w:val="NoSpacing"/>
        <w:rPr>
          <w:rFonts w:ascii="Courier New" w:hAnsi="Courier New" w:cs="Courier New"/>
          <w:sz w:val="20"/>
          <w:szCs w:val="20"/>
        </w:rPr>
      </w:pPr>
      <w:r w:rsidRPr="00247BD3">
        <w:rPr>
          <w:rFonts w:ascii="Courier New" w:hAnsi="Courier New" w:cs="Courier New"/>
          <w:sz w:val="20"/>
          <w:szCs w:val="20"/>
        </w:rPr>
        <w:t xml:space="preserve">E1F Miscellaneous rules: external RF power amplifiers; </w:t>
      </w:r>
      <w:r>
        <w:rPr>
          <w:rFonts w:ascii="Courier New" w:hAnsi="Courier New" w:cs="Courier New"/>
          <w:sz w:val="20"/>
          <w:szCs w:val="20"/>
        </w:rPr>
        <w:t>prohibited</w:t>
      </w:r>
      <w:r w:rsidRPr="00247BD3">
        <w:rPr>
          <w:rFonts w:ascii="Courier New" w:hAnsi="Courier New" w:cs="Courier New"/>
          <w:sz w:val="20"/>
          <w:szCs w:val="20"/>
        </w:rPr>
        <w:t xml:space="preserve"> communications; spread spectrum; auxiliary stations; </w:t>
      </w:r>
      <w:r w:rsidRPr="005A5AA5">
        <w:rPr>
          <w:rFonts w:ascii="Courier New" w:hAnsi="Courier New" w:cs="Courier New"/>
          <w:sz w:val="20"/>
          <w:szCs w:val="20"/>
        </w:rPr>
        <w:t>Canadian amateurs operating in the U.S.</w:t>
      </w:r>
      <w:r w:rsidRPr="00247BD3">
        <w:rPr>
          <w:rFonts w:ascii="Courier New" w:hAnsi="Courier New" w:cs="Courier New"/>
          <w:sz w:val="20"/>
          <w:szCs w:val="20"/>
        </w:rPr>
        <w:t>; special temporary authority</w:t>
      </w:r>
      <w:r>
        <w:rPr>
          <w:rFonts w:ascii="Courier New" w:hAnsi="Courier New" w:cs="Courier New"/>
          <w:sz w:val="20"/>
          <w:szCs w:val="20"/>
        </w:rPr>
        <w:t>; control operator of an auxiliary station</w:t>
      </w:r>
    </w:p>
    <w:p w14:paraId="03A87789" w14:textId="77777777" w:rsidR="00214F9A" w:rsidRDefault="00214F9A" w:rsidP="00214F9A">
      <w:pPr>
        <w:pStyle w:val="NoSpacing"/>
        <w:rPr>
          <w:rFonts w:ascii="Courier New" w:eastAsia="MS Mincho" w:hAnsi="Courier New" w:cs="Courier New"/>
          <w:sz w:val="20"/>
          <w:szCs w:val="20"/>
        </w:rPr>
      </w:pPr>
    </w:p>
    <w:p w14:paraId="70FE6349" w14:textId="77777777" w:rsidR="00214F9A" w:rsidRPr="00BD32A4" w:rsidRDefault="00214F9A" w:rsidP="00214F9A">
      <w:pPr>
        <w:pStyle w:val="NoSpacing"/>
        <w:rPr>
          <w:rFonts w:ascii="Courier New" w:eastAsia="MS Mincho" w:hAnsi="Courier New" w:cs="Courier New"/>
          <w:sz w:val="20"/>
          <w:szCs w:val="20"/>
        </w:rPr>
      </w:pPr>
    </w:p>
    <w:p w14:paraId="6A33E147" w14:textId="77777777" w:rsidR="00214F9A" w:rsidRPr="00BD32A4" w:rsidRDefault="00214F9A" w:rsidP="00214F9A">
      <w:pPr>
        <w:pStyle w:val="NoSpacing"/>
        <w:rPr>
          <w:rFonts w:ascii="Courier New" w:eastAsia="MS Mincho" w:hAnsi="Courier New" w:cs="Courier New"/>
          <w:sz w:val="20"/>
          <w:szCs w:val="20"/>
        </w:rPr>
      </w:pPr>
      <w:r w:rsidRPr="00BD32A4">
        <w:rPr>
          <w:rFonts w:ascii="Courier New" w:hAnsi="Courier New" w:cs="Courier New"/>
          <w:sz w:val="20"/>
          <w:szCs w:val="20"/>
        </w:rPr>
        <w:t xml:space="preserve">SUBELEMENT </w:t>
      </w:r>
      <w:r w:rsidRPr="00BD32A4">
        <w:rPr>
          <w:rFonts w:ascii="Courier New" w:eastAsia="MS Mincho" w:hAnsi="Courier New" w:cs="Courier New"/>
          <w:sz w:val="20"/>
          <w:szCs w:val="20"/>
        </w:rPr>
        <w:t>E2 - OPERATING PROCEDURES [5 Exam Questions - 5 Groups]</w:t>
      </w:r>
      <w:r>
        <w:rPr>
          <w:rFonts w:ascii="Courier New" w:eastAsia="MS Mincho" w:hAnsi="Courier New" w:cs="Courier New"/>
          <w:sz w:val="20"/>
          <w:szCs w:val="20"/>
        </w:rPr>
        <w:t xml:space="preserve"> </w:t>
      </w:r>
      <w:r>
        <w:rPr>
          <w:rFonts w:ascii="Courier New" w:hAnsi="Courier New" w:cs="Courier New"/>
          <w:sz w:val="20"/>
          <w:szCs w:val="20"/>
        </w:rPr>
        <w:t>61</w:t>
      </w:r>
      <w:r w:rsidRPr="006720C4">
        <w:rPr>
          <w:rFonts w:ascii="Courier New" w:hAnsi="Courier New" w:cs="Courier New"/>
          <w:sz w:val="20"/>
          <w:szCs w:val="20"/>
        </w:rPr>
        <w:t xml:space="preserve"> Questions</w:t>
      </w:r>
    </w:p>
    <w:p w14:paraId="63564113" w14:textId="77777777" w:rsidR="00214F9A" w:rsidRDefault="00214F9A" w:rsidP="00214F9A">
      <w:pPr>
        <w:pStyle w:val="NoSpacing"/>
        <w:rPr>
          <w:rFonts w:ascii="Courier New" w:hAnsi="Courier New" w:cs="Courier New"/>
          <w:sz w:val="20"/>
          <w:szCs w:val="20"/>
        </w:rPr>
      </w:pPr>
    </w:p>
    <w:p w14:paraId="7F0B5F66" w14:textId="72FD5CE0" w:rsidR="00214F9A" w:rsidRDefault="00214F9A" w:rsidP="00214F9A">
      <w:pPr>
        <w:pStyle w:val="NoSpacing"/>
        <w:rPr>
          <w:rFonts w:ascii="Courier New" w:hAnsi="Courier New" w:cs="Courier New"/>
          <w:sz w:val="20"/>
          <w:szCs w:val="20"/>
        </w:rPr>
      </w:pPr>
      <w:r w:rsidRPr="00247BD3">
        <w:rPr>
          <w:rFonts w:ascii="Courier New" w:hAnsi="Courier New" w:cs="Courier New"/>
          <w:sz w:val="20"/>
          <w:szCs w:val="20"/>
        </w:rPr>
        <w:t>E2A Amateur radio in space: amateur satellites; orbital mechanics; frequencies and modes; satellite hardware; satellite operations</w:t>
      </w:r>
    </w:p>
    <w:p w14:paraId="7257C2AA" w14:textId="77777777" w:rsidR="00214F9A" w:rsidRPr="00247BD3" w:rsidRDefault="00214F9A" w:rsidP="00214F9A">
      <w:pPr>
        <w:pStyle w:val="NoSpacing"/>
        <w:rPr>
          <w:rFonts w:ascii="Courier New" w:hAnsi="Courier New" w:cs="Courier New"/>
          <w:sz w:val="20"/>
          <w:szCs w:val="20"/>
        </w:rPr>
      </w:pPr>
      <w:r w:rsidRPr="00247BD3">
        <w:rPr>
          <w:rFonts w:ascii="Courier New" w:hAnsi="Courier New" w:cs="Courier New"/>
          <w:sz w:val="20"/>
          <w:szCs w:val="20"/>
        </w:rPr>
        <w:t>E2B Television practices: fast scan television standards and techniques; slow scan television standards and techniques</w:t>
      </w:r>
    </w:p>
    <w:p w14:paraId="2BD3E247" w14:textId="77777777" w:rsidR="00214F9A" w:rsidRPr="00247BD3" w:rsidRDefault="00214F9A" w:rsidP="00214F9A">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2C Operating methods: contest and DX operating; remote operation techniques; Cabrillo format; QSLing; RF network connected systems</w:t>
      </w:r>
    </w:p>
    <w:p w14:paraId="7A9C94A2" w14:textId="77777777" w:rsidR="00214F9A" w:rsidRPr="00BD32A4" w:rsidRDefault="00214F9A" w:rsidP="00214F9A">
      <w:pPr>
        <w:pStyle w:val="NoSpacing"/>
        <w:rPr>
          <w:rFonts w:ascii="Courier New" w:eastAsia="MS Mincho" w:hAnsi="Courier New" w:cs="Courier New"/>
          <w:sz w:val="20"/>
          <w:szCs w:val="20"/>
        </w:rPr>
      </w:pPr>
      <w:r w:rsidRPr="00BD32A4">
        <w:rPr>
          <w:rFonts w:ascii="Courier New" w:eastAsia="MS Mincho" w:hAnsi="Courier New" w:cs="Courier New"/>
          <w:sz w:val="20"/>
          <w:szCs w:val="20"/>
        </w:rPr>
        <w:t>E2D Operating methods: VHF and UHF digital modes and procedures; APRS; EME procedures</w:t>
      </w:r>
      <w:r>
        <w:rPr>
          <w:rFonts w:ascii="Courier New" w:eastAsia="MS Mincho" w:hAnsi="Courier New" w:cs="Courier New"/>
          <w:sz w:val="20"/>
          <w:szCs w:val="20"/>
        </w:rPr>
        <w:t>;</w:t>
      </w:r>
      <w:r w:rsidRPr="00BD32A4">
        <w:rPr>
          <w:rFonts w:ascii="Courier New" w:eastAsia="MS Mincho" w:hAnsi="Courier New" w:cs="Courier New"/>
          <w:sz w:val="20"/>
          <w:szCs w:val="20"/>
        </w:rPr>
        <w:t xml:space="preserve"> meteor scatter procedures</w:t>
      </w:r>
    </w:p>
    <w:p w14:paraId="63FEF8B2" w14:textId="77777777" w:rsidR="00214F9A" w:rsidRPr="00BD32A4" w:rsidRDefault="00214F9A" w:rsidP="00214F9A">
      <w:pPr>
        <w:pStyle w:val="NoSpacing"/>
        <w:rPr>
          <w:rFonts w:ascii="Courier New" w:eastAsia="MS Mincho" w:hAnsi="Courier New" w:cs="Courier New"/>
          <w:sz w:val="20"/>
          <w:szCs w:val="20"/>
        </w:rPr>
      </w:pPr>
      <w:r w:rsidRPr="00BD32A4">
        <w:rPr>
          <w:rFonts w:ascii="Courier New" w:eastAsia="MS Mincho" w:hAnsi="Courier New" w:cs="Courier New"/>
          <w:sz w:val="20"/>
          <w:szCs w:val="20"/>
        </w:rPr>
        <w:t>E2E Operating methods: operating HF digital modes</w:t>
      </w:r>
    </w:p>
    <w:p w14:paraId="4797A998" w14:textId="77777777" w:rsidR="00214F9A" w:rsidRDefault="00214F9A" w:rsidP="00214F9A">
      <w:pPr>
        <w:pStyle w:val="NoSpacing"/>
        <w:rPr>
          <w:rFonts w:ascii="Courier New" w:eastAsia="MS Mincho" w:hAnsi="Courier New" w:cs="Courier New"/>
          <w:sz w:val="20"/>
          <w:szCs w:val="20"/>
        </w:rPr>
      </w:pPr>
    </w:p>
    <w:p w14:paraId="2051F966" w14:textId="77777777" w:rsidR="00214F9A" w:rsidRPr="00BD32A4" w:rsidRDefault="00214F9A" w:rsidP="00214F9A">
      <w:pPr>
        <w:pStyle w:val="NoSpacing"/>
        <w:rPr>
          <w:rFonts w:ascii="Courier New" w:eastAsia="MS Mincho" w:hAnsi="Courier New" w:cs="Courier New"/>
          <w:sz w:val="20"/>
          <w:szCs w:val="20"/>
        </w:rPr>
      </w:pPr>
    </w:p>
    <w:p w14:paraId="03D974FB" w14:textId="77777777" w:rsidR="00214F9A" w:rsidRPr="00BD32A4" w:rsidRDefault="00214F9A" w:rsidP="00214F9A">
      <w:pPr>
        <w:pStyle w:val="NoSpacing"/>
        <w:rPr>
          <w:rFonts w:ascii="Courier New" w:eastAsia="MS Mincho" w:hAnsi="Courier New" w:cs="Courier New"/>
          <w:sz w:val="20"/>
          <w:szCs w:val="20"/>
        </w:rPr>
      </w:pPr>
      <w:r w:rsidRPr="00BD32A4">
        <w:rPr>
          <w:rFonts w:ascii="Courier New" w:hAnsi="Courier New" w:cs="Courier New"/>
          <w:sz w:val="20"/>
          <w:szCs w:val="20"/>
        </w:rPr>
        <w:t xml:space="preserve">SUBELEMENT </w:t>
      </w:r>
      <w:r w:rsidRPr="00BD32A4">
        <w:rPr>
          <w:rFonts w:ascii="Courier New" w:eastAsia="MS Mincho" w:hAnsi="Courier New" w:cs="Courier New"/>
          <w:sz w:val="20"/>
          <w:szCs w:val="20"/>
        </w:rPr>
        <w:t>E3 - RADIO WAVE PROPAGATION [3 Exam Questions - 3 Groups]</w:t>
      </w:r>
      <w:r>
        <w:rPr>
          <w:rFonts w:ascii="Courier New" w:eastAsia="MS Mincho" w:hAnsi="Courier New" w:cs="Courier New"/>
          <w:sz w:val="20"/>
          <w:szCs w:val="20"/>
        </w:rPr>
        <w:t xml:space="preserve"> </w:t>
      </w:r>
      <w:r>
        <w:rPr>
          <w:rFonts w:ascii="Courier New" w:hAnsi="Courier New" w:cs="Courier New"/>
          <w:sz w:val="20"/>
          <w:szCs w:val="20"/>
        </w:rPr>
        <w:t>41</w:t>
      </w:r>
      <w:r w:rsidRPr="006720C4">
        <w:rPr>
          <w:rFonts w:ascii="Courier New" w:hAnsi="Courier New" w:cs="Courier New"/>
          <w:sz w:val="20"/>
          <w:szCs w:val="20"/>
        </w:rPr>
        <w:t xml:space="preserve"> Questions</w:t>
      </w:r>
    </w:p>
    <w:p w14:paraId="48697A21" w14:textId="77777777" w:rsidR="00214F9A" w:rsidRDefault="00214F9A" w:rsidP="00214F9A">
      <w:pPr>
        <w:pStyle w:val="NoSpacing"/>
        <w:rPr>
          <w:rFonts w:ascii="Courier New" w:eastAsia="MS Mincho" w:hAnsi="Courier New" w:cs="Courier New"/>
          <w:sz w:val="20"/>
          <w:szCs w:val="20"/>
        </w:rPr>
      </w:pPr>
    </w:p>
    <w:p w14:paraId="117F1FA1" w14:textId="7CE0F628" w:rsidR="00214F9A" w:rsidRPr="00247BD3" w:rsidRDefault="00214F9A" w:rsidP="00214F9A">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3A Electromagnetic waves; Earth-Moon-Earth communications; meteor scatter; microwave tropospheric and scatter propagation; aurora propagation; ionospheric propagation changes over the day</w:t>
      </w:r>
      <w:r>
        <w:rPr>
          <w:rFonts w:ascii="Courier New" w:eastAsia="MS Mincho" w:hAnsi="Courier New" w:cs="Courier New"/>
          <w:sz w:val="20"/>
          <w:szCs w:val="20"/>
        </w:rPr>
        <w:t>; circular polarization</w:t>
      </w:r>
    </w:p>
    <w:p w14:paraId="54ED1C95" w14:textId="5D50553D" w:rsidR="00214F9A" w:rsidRPr="00247BD3" w:rsidRDefault="00214F9A" w:rsidP="00214F9A">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3B Transequatorial propagation; long</w:t>
      </w:r>
      <w:r>
        <w:rPr>
          <w:rFonts w:ascii="Courier New" w:eastAsia="MS Mincho" w:hAnsi="Courier New" w:cs="Courier New"/>
          <w:sz w:val="20"/>
          <w:szCs w:val="20"/>
        </w:rPr>
        <w:t>-</w:t>
      </w:r>
      <w:r w:rsidRPr="00247BD3">
        <w:rPr>
          <w:rFonts w:ascii="Courier New" w:eastAsia="MS Mincho" w:hAnsi="Courier New" w:cs="Courier New"/>
          <w:sz w:val="20"/>
          <w:szCs w:val="20"/>
        </w:rPr>
        <w:t>path; grayline; ordinary and extraordinary waves; chordal hop</w:t>
      </w:r>
      <w:r>
        <w:rPr>
          <w:rFonts w:ascii="Courier New" w:eastAsia="MS Mincho" w:hAnsi="Courier New" w:cs="Courier New"/>
          <w:sz w:val="20"/>
          <w:szCs w:val="20"/>
        </w:rPr>
        <w:t>;</w:t>
      </w:r>
      <w:r w:rsidRPr="00247BD3">
        <w:rPr>
          <w:rFonts w:ascii="Courier New" w:eastAsia="MS Mincho" w:hAnsi="Courier New" w:cs="Courier New"/>
          <w:sz w:val="20"/>
          <w:szCs w:val="20"/>
        </w:rPr>
        <w:t xml:space="preserve"> sporadic E mechanisms</w:t>
      </w:r>
    </w:p>
    <w:p w14:paraId="276E69B4" w14:textId="6DE2F6F9" w:rsidR="00214F9A" w:rsidRPr="00247BD3" w:rsidRDefault="00214F9A" w:rsidP="00214F9A">
      <w:pPr>
        <w:pStyle w:val="NoSpacing"/>
        <w:rPr>
          <w:rFonts w:ascii="Courier New" w:eastAsia="MS Mincho" w:hAnsi="Courier New" w:cs="Courier New"/>
          <w:sz w:val="20"/>
          <w:szCs w:val="20"/>
        </w:rPr>
      </w:pPr>
      <w:r w:rsidRPr="00247BD3">
        <w:rPr>
          <w:rFonts w:ascii="Courier New" w:eastAsia="MS Mincho" w:hAnsi="Courier New" w:cs="Courier New"/>
          <w:sz w:val="20"/>
          <w:szCs w:val="20"/>
        </w:rPr>
        <w:t xml:space="preserve">E3C Radio horizon; </w:t>
      </w:r>
      <w:r>
        <w:rPr>
          <w:rFonts w:ascii="Courier New" w:eastAsia="MS Mincho" w:hAnsi="Courier New" w:cs="Courier New"/>
          <w:sz w:val="20"/>
          <w:szCs w:val="20"/>
        </w:rPr>
        <w:t>ground wave</w:t>
      </w:r>
      <w:r w:rsidRPr="00247BD3">
        <w:rPr>
          <w:rFonts w:ascii="Courier New" w:eastAsia="MS Mincho" w:hAnsi="Courier New" w:cs="Courier New"/>
          <w:sz w:val="20"/>
          <w:szCs w:val="20"/>
        </w:rPr>
        <w:t xml:space="preserve">; propagation prediction techniques and modeling; </w:t>
      </w:r>
      <w:r>
        <w:rPr>
          <w:rFonts w:ascii="Courier New" w:hAnsi="Courier New" w:cs="Courier New"/>
          <w:sz w:val="20"/>
          <w:szCs w:val="20"/>
        </w:rPr>
        <w:t>effects of space weather parameters on propagation</w:t>
      </w:r>
    </w:p>
    <w:p w14:paraId="51D9F59B" w14:textId="77777777" w:rsidR="00214F9A" w:rsidRDefault="00214F9A" w:rsidP="00214F9A">
      <w:pPr>
        <w:pStyle w:val="NoSpacing"/>
        <w:rPr>
          <w:rFonts w:ascii="Courier New" w:eastAsia="MS Mincho" w:hAnsi="Courier New" w:cs="Courier New"/>
          <w:sz w:val="20"/>
          <w:szCs w:val="20"/>
        </w:rPr>
      </w:pPr>
    </w:p>
    <w:p w14:paraId="31B025A2" w14:textId="77777777" w:rsidR="00214F9A" w:rsidRPr="00BD32A4" w:rsidRDefault="00214F9A" w:rsidP="00214F9A">
      <w:pPr>
        <w:pStyle w:val="NoSpacing"/>
        <w:rPr>
          <w:rFonts w:ascii="Courier New" w:eastAsia="MS Mincho" w:hAnsi="Courier New" w:cs="Courier New"/>
          <w:sz w:val="20"/>
          <w:szCs w:val="20"/>
        </w:rPr>
      </w:pPr>
    </w:p>
    <w:p w14:paraId="4DA08806" w14:textId="77777777" w:rsidR="00214F9A" w:rsidRPr="00BD32A4" w:rsidRDefault="00214F9A" w:rsidP="00214F9A">
      <w:pPr>
        <w:pStyle w:val="NoSpacing"/>
        <w:rPr>
          <w:rFonts w:ascii="Courier New" w:hAnsi="Courier New" w:cs="Courier New"/>
          <w:sz w:val="20"/>
          <w:szCs w:val="20"/>
        </w:rPr>
      </w:pPr>
      <w:r w:rsidRPr="00BD32A4">
        <w:rPr>
          <w:rFonts w:ascii="Courier New" w:hAnsi="Courier New" w:cs="Courier New"/>
          <w:sz w:val="20"/>
          <w:szCs w:val="20"/>
        </w:rPr>
        <w:t>SUBELEMENT E4 - AMATEUR PRACTICES [5 Exam Questions - 5 Groups]</w:t>
      </w:r>
      <w:r>
        <w:rPr>
          <w:rFonts w:ascii="Courier New" w:hAnsi="Courier New" w:cs="Courier New"/>
          <w:sz w:val="20"/>
          <w:szCs w:val="20"/>
        </w:rPr>
        <w:t xml:space="preserve"> 60</w:t>
      </w:r>
      <w:r w:rsidRPr="006720C4">
        <w:rPr>
          <w:rFonts w:ascii="Courier New" w:hAnsi="Courier New" w:cs="Courier New"/>
          <w:sz w:val="20"/>
          <w:szCs w:val="20"/>
        </w:rPr>
        <w:t xml:space="preserve"> Questions</w:t>
      </w:r>
    </w:p>
    <w:p w14:paraId="228F35A8" w14:textId="77777777" w:rsidR="00214F9A" w:rsidRDefault="00214F9A" w:rsidP="00214F9A">
      <w:pPr>
        <w:pStyle w:val="NoSpacing"/>
        <w:rPr>
          <w:rFonts w:ascii="Courier New" w:hAnsi="Courier New" w:cs="Courier New"/>
          <w:sz w:val="20"/>
          <w:szCs w:val="20"/>
        </w:rPr>
      </w:pPr>
    </w:p>
    <w:p w14:paraId="6B0A41F3" w14:textId="3729AB4A" w:rsidR="00214F9A" w:rsidRPr="00247BD3" w:rsidRDefault="00214F9A" w:rsidP="00214F9A">
      <w:pPr>
        <w:pStyle w:val="NoSpacing"/>
        <w:rPr>
          <w:rFonts w:ascii="Courier New" w:hAnsi="Courier New" w:cs="Courier New"/>
          <w:sz w:val="20"/>
          <w:szCs w:val="20"/>
        </w:rPr>
      </w:pPr>
      <w:r w:rsidRPr="00247BD3">
        <w:rPr>
          <w:rFonts w:ascii="Courier New" w:hAnsi="Courier New" w:cs="Courier New"/>
          <w:sz w:val="20"/>
          <w:szCs w:val="20"/>
        </w:rPr>
        <w:t>E4A</w:t>
      </w:r>
      <w:r>
        <w:rPr>
          <w:rFonts w:ascii="Courier New" w:hAnsi="Courier New" w:cs="Courier New"/>
          <w:sz w:val="20"/>
          <w:szCs w:val="20"/>
        </w:rPr>
        <w:t xml:space="preserve"> </w:t>
      </w:r>
      <w:r w:rsidRPr="00247BD3">
        <w:rPr>
          <w:rFonts w:ascii="Courier New" w:hAnsi="Courier New" w:cs="Courier New"/>
          <w:sz w:val="20"/>
          <w:szCs w:val="20"/>
        </w:rPr>
        <w:t>Test equipment: analog and digital instruments; spectrum analyzers</w:t>
      </w:r>
      <w:r>
        <w:rPr>
          <w:rFonts w:ascii="Courier New" w:hAnsi="Courier New" w:cs="Courier New"/>
          <w:sz w:val="20"/>
          <w:szCs w:val="20"/>
        </w:rPr>
        <w:t>;</w:t>
      </w:r>
      <w:r w:rsidRPr="00247BD3">
        <w:rPr>
          <w:rFonts w:ascii="Courier New" w:hAnsi="Courier New" w:cs="Courier New"/>
          <w:sz w:val="20"/>
          <w:szCs w:val="20"/>
        </w:rPr>
        <w:t xml:space="preserve"> antenna analyzers; oscilloscopes; RF measurements; computer</w:t>
      </w:r>
      <w:r>
        <w:rPr>
          <w:rFonts w:ascii="Courier New" w:hAnsi="Courier New" w:cs="Courier New"/>
          <w:sz w:val="20"/>
          <w:szCs w:val="20"/>
        </w:rPr>
        <w:t>-</w:t>
      </w:r>
      <w:r w:rsidRPr="00247BD3">
        <w:rPr>
          <w:rFonts w:ascii="Courier New" w:hAnsi="Courier New" w:cs="Courier New"/>
          <w:sz w:val="20"/>
          <w:szCs w:val="20"/>
        </w:rPr>
        <w:t>aided measurements</w:t>
      </w:r>
    </w:p>
    <w:p w14:paraId="0390F1E8" w14:textId="77777777" w:rsidR="00214F9A" w:rsidRPr="00247BD3" w:rsidRDefault="00214F9A" w:rsidP="00214F9A">
      <w:pPr>
        <w:pStyle w:val="NoSpacing"/>
        <w:rPr>
          <w:rFonts w:ascii="Courier New" w:hAnsi="Courier New" w:cs="Courier New"/>
          <w:sz w:val="20"/>
          <w:szCs w:val="20"/>
        </w:rPr>
      </w:pPr>
      <w:r w:rsidRPr="00247BD3">
        <w:rPr>
          <w:rFonts w:ascii="Courier New" w:hAnsi="Courier New" w:cs="Courier New"/>
          <w:sz w:val="20"/>
          <w:szCs w:val="20"/>
        </w:rPr>
        <w:lastRenderedPageBreak/>
        <w:t>E4B Measurement technique and limitations: instrument accuracy and performance limitations; probes; techniques to minimize errors; measurement of Q; instrument calibration; S parameters; vector network analyzers</w:t>
      </w:r>
    </w:p>
    <w:p w14:paraId="6A9CF0AD" w14:textId="549D0109" w:rsidR="00214F9A" w:rsidRPr="00247BD3" w:rsidRDefault="00214F9A" w:rsidP="00214F9A">
      <w:pPr>
        <w:pStyle w:val="NoSpacing"/>
        <w:rPr>
          <w:rFonts w:ascii="Courier New" w:hAnsi="Courier New" w:cs="Courier New"/>
          <w:sz w:val="20"/>
          <w:szCs w:val="20"/>
        </w:rPr>
      </w:pPr>
      <w:r w:rsidRPr="00247BD3">
        <w:rPr>
          <w:rFonts w:ascii="Courier New" w:hAnsi="Courier New" w:cs="Courier New"/>
          <w:sz w:val="20"/>
          <w:szCs w:val="20"/>
        </w:rPr>
        <w:t>E4C Receiver performance characteristics</w:t>
      </w:r>
      <w:r>
        <w:rPr>
          <w:rFonts w:ascii="Courier New" w:hAnsi="Courier New" w:cs="Courier New"/>
          <w:sz w:val="20"/>
          <w:szCs w:val="20"/>
        </w:rPr>
        <w:t>:</w:t>
      </w:r>
      <w:r w:rsidRPr="00247BD3">
        <w:rPr>
          <w:rFonts w:ascii="Courier New" w:hAnsi="Courier New" w:cs="Courier New"/>
          <w:sz w:val="20"/>
          <w:szCs w:val="20"/>
        </w:rPr>
        <w:t xml:space="preserve"> phase noise, noise floor, image rejection, MDS, signal-to-noise</w:t>
      </w:r>
      <w:r>
        <w:rPr>
          <w:rFonts w:ascii="Courier New" w:hAnsi="Courier New" w:cs="Courier New"/>
          <w:sz w:val="20"/>
          <w:szCs w:val="20"/>
        </w:rPr>
        <w:t xml:space="preserve"> </w:t>
      </w:r>
      <w:r w:rsidRPr="00247BD3">
        <w:rPr>
          <w:rFonts w:ascii="Courier New" w:hAnsi="Courier New" w:cs="Courier New"/>
          <w:sz w:val="20"/>
          <w:szCs w:val="20"/>
        </w:rPr>
        <w:t>ratio</w:t>
      </w:r>
      <w:r>
        <w:rPr>
          <w:rFonts w:ascii="Courier New" w:hAnsi="Courier New" w:cs="Courier New"/>
          <w:sz w:val="20"/>
          <w:szCs w:val="20"/>
        </w:rPr>
        <w:t>, noise figure, reciprocal mixing</w:t>
      </w:r>
      <w:r w:rsidRPr="00247BD3">
        <w:rPr>
          <w:rFonts w:ascii="Courier New" w:hAnsi="Courier New" w:cs="Courier New"/>
          <w:sz w:val="20"/>
          <w:szCs w:val="20"/>
        </w:rPr>
        <w:t>; selectivity; effects of SDR receiver non-linearity</w:t>
      </w:r>
      <w:r>
        <w:rPr>
          <w:rFonts w:ascii="Courier New" w:hAnsi="Courier New" w:cs="Courier New"/>
          <w:sz w:val="20"/>
          <w:szCs w:val="20"/>
        </w:rPr>
        <w:t>; use of attenuators at low frequencies</w:t>
      </w:r>
    </w:p>
    <w:p w14:paraId="21C9FACF" w14:textId="77777777" w:rsidR="00214F9A" w:rsidRPr="00247BD3" w:rsidRDefault="00214F9A" w:rsidP="00214F9A">
      <w:pPr>
        <w:pStyle w:val="NoSpacing"/>
        <w:rPr>
          <w:rFonts w:ascii="Courier New" w:hAnsi="Courier New" w:cs="Courier New"/>
          <w:sz w:val="20"/>
          <w:szCs w:val="20"/>
        </w:rPr>
      </w:pPr>
      <w:r w:rsidRPr="00247BD3">
        <w:rPr>
          <w:rFonts w:ascii="Courier New" w:hAnsi="Courier New" w:cs="Courier New"/>
          <w:sz w:val="20"/>
          <w:szCs w:val="20"/>
        </w:rPr>
        <w:t xml:space="preserve">E4D Receiver performance characteristics: blocking dynamic range; intermodulation and cross-modulation interference; </w:t>
      </w:r>
      <w:r>
        <w:rPr>
          <w:rFonts w:ascii="Courier New" w:hAnsi="Courier New" w:cs="Courier New"/>
          <w:sz w:val="20"/>
          <w:szCs w:val="20"/>
        </w:rPr>
        <w:t>third-</w:t>
      </w:r>
      <w:r w:rsidRPr="00247BD3">
        <w:rPr>
          <w:rFonts w:ascii="Courier New" w:hAnsi="Courier New" w:cs="Courier New"/>
          <w:sz w:val="20"/>
          <w:szCs w:val="20"/>
        </w:rPr>
        <w:t>order intercept; desensitization; preselector</w:t>
      </w:r>
    </w:p>
    <w:p w14:paraId="5CA7A87F" w14:textId="263D973B" w:rsidR="00214F9A" w:rsidRPr="00247BD3" w:rsidRDefault="00214F9A" w:rsidP="00214F9A">
      <w:pPr>
        <w:pStyle w:val="NoSpacing"/>
        <w:rPr>
          <w:rFonts w:ascii="Courier New" w:hAnsi="Courier New" w:cs="Courier New"/>
          <w:sz w:val="20"/>
          <w:szCs w:val="20"/>
        </w:rPr>
      </w:pPr>
      <w:r w:rsidRPr="00247BD3">
        <w:rPr>
          <w:rFonts w:ascii="Courier New" w:hAnsi="Courier New" w:cs="Courier New"/>
          <w:sz w:val="20"/>
          <w:szCs w:val="20"/>
        </w:rPr>
        <w:t>E4E Noise suppression</w:t>
      </w:r>
      <w:r>
        <w:rPr>
          <w:rFonts w:ascii="Courier New" w:hAnsi="Courier New" w:cs="Courier New"/>
          <w:sz w:val="20"/>
          <w:szCs w:val="20"/>
        </w:rPr>
        <w:t xml:space="preserve"> and interference</w:t>
      </w:r>
      <w:r w:rsidRPr="00247BD3">
        <w:rPr>
          <w:rFonts w:ascii="Courier New" w:hAnsi="Courier New" w:cs="Courier New"/>
          <w:sz w:val="20"/>
          <w:szCs w:val="20"/>
        </w:rPr>
        <w:t>: system noise; electrical appliance noise; line noise; locating noise sources; DSP noise reduction; noise blankers; grounding for signals</w:t>
      </w:r>
      <w:r>
        <w:rPr>
          <w:rFonts w:ascii="Courier New" w:hAnsi="Courier New" w:cs="Courier New"/>
          <w:sz w:val="20"/>
          <w:szCs w:val="20"/>
        </w:rPr>
        <w:t>; common mode currents</w:t>
      </w:r>
    </w:p>
    <w:p w14:paraId="26F7ED0D" w14:textId="77777777" w:rsidR="00214F9A" w:rsidRDefault="00214F9A" w:rsidP="00214F9A">
      <w:pPr>
        <w:pStyle w:val="NoSpacing"/>
        <w:rPr>
          <w:rFonts w:ascii="Courier New" w:hAnsi="Courier New" w:cs="Courier New"/>
          <w:sz w:val="20"/>
          <w:szCs w:val="20"/>
        </w:rPr>
      </w:pPr>
    </w:p>
    <w:p w14:paraId="104DC831" w14:textId="77777777" w:rsidR="00214F9A" w:rsidRPr="00BD32A4" w:rsidRDefault="00214F9A" w:rsidP="00214F9A">
      <w:pPr>
        <w:pStyle w:val="NoSpacing"/>
        <w:rPr>
          <w:rFonts w:ascii="Courier New" w:hAnsi="Courier New" w:cs="Courier New"/>
          <w:sz w:val="20"/>
          <w:szCs w:val="20"/>
        </w:rPr>
      </w:pPr>
    </w:p>
    <w:p w14:paraId="1305C9AF" w14:textId="77777777" w:rsidR="00214F9A" w:rsidRPr="00BD32A4" w:rsidRDefault="00214F9A" w:rsidP="00214F9A">
      <w:pPr>
        <w:pStyle w:val="NoSpacing"/>
        <w:rPr>
          <w:rFonts w:ascii="Courier New" w:eastAsia="MS Mincho" w:hAnsi="Courier New" w:cs="Courier New"/>
          <w:sz w:val="20"/>
          <w:szCs w:val="20"/>
        </w:rPr>
      </w:pPr>
      <w:r w:rsidRPr="00BD32A4">
        <w:rPr>
          <w:rFonts w:ascii="Courier New" w:hAnsi="Courier New" w:cs="Courier New"/>
          <w:sz w:val="20"/>
          <w:szCs w:val="20"/>
        </w:rPr>
        <w:t xml:space="preserve">SUBELEMENT </w:t>
      </w:r>
      <w:r w:rsidRPr="00BD32A4">
        <w:rPr>
          <w:rFonts w:ascii="Courier New" w:eastAsia="MS Mincho" w:hAnsi="Courier New" w:cs="Courier New"/>
          <w:sz w:val="20"/>
          <w:szCs w:val="20"/>
        </w:rPr>
        <w:t>E5 - ELECTRICAL PRINCIPLES [4 Exam Questions - 4 Groups]</w:t>
      </w:r>
      <w:r w:rsidRPr="006720C4">
        <w:rPr>
          <w:rFonts w:ascii="Courier New" w:hAnsi="Courier New" w:cs="Courier New"/>
          <w:sz w:val="20"/>
          <w:szCs w:val="20"/>
        </w:rPr>
        <w:t xml:space="preserve"> </w:t>
      </w:r>
      <w:r>
        <w:rPr>
          <w:rFonts w:ascii="Courier New" w:hAnsi="Courier New" w:cs="Courier New"/>
          <w:sz w:val="20"/>
          <w:szCs w:val="20"/>
        </w:rPr>
        <w:t>55</w:t>
      </w:r>
      <w:r w:rsidRPr="006720C4">
        <w:rPr>
          <w:rFonts w:ascii="Courier New" w:hAnsi="Courier New" w:cs="Courier New"/>
          <w:sz w:val="20"/>
          <w:szCs w:val="20"/>
        </w:rPr>
        <w:t xml:space="preserve"> Questions</w:t>
      </w:r>
    </w:p>
    <w:p w14:paraId="6016F5CB" w14:textId="77777777" w:rsidR="00214F9A" w:rsidRDefault="00214F9A" w:rsidP="00214F9A">
      <w:pPr>
        <w:pStyle w:val="NoSpacing"/>
        <w:rPr>
          <w:rFonts w:ascii="Courier New" w:hAnsi="Courier New" w:cs="Courier New"/>
          <w:sz w:val="20"/>
          <w:szCs w:val="20"/>
        </w:rPr>
      </w:pPr>
    </w:p>
    <w:p w14:paraId="6BE067ED" w14:textId="77777777" w:rsidR="00214F9A" w:rsidRPr="00247BD3" w:rsidRDefault="00214F9A" w:rsidP="00214F9A">
      <w:pPr>
        <w:pStyle w:val="NoSpacing"/>
        <w:rPr>
          <w:rFonts w:ascii="Courier New" w:hAnsi="Courier New" w:cs="Courier New"/>
          <w:sz w:val="20"/>
          <w:szCs w:val="20"/>
        </w:rPr>
      </w:pPr>
      <w:r w:rsidRPr="00247BD3">
        <w:rPr>
          <w:rFonts w:ascii="Courier New" w:hAnsi="Courier New" w:cs="Courier New"/>
          <w:sz w:val="20"/>
          <w:szCs w:val="20"/>
        </w:rPr>
        <w:t>E5A Resonance and Q: characteristics of resonant circuits: series and parallel resonance; definitions and effects of Q; half-power bandwidth; phase relationships in reactive circuits</w:t>
      </w:r>
    </w:p>
    <w:p w14:paraId="1AFFE09E" w14:textId="23DF678F" w:rsidR="00214F9A" w:rsidRPr="00C34476" w:rsidRDefault="00214F9A" w:rsidP="00214F9A">
      <w:pPr>
        <w:pStyle w:val="NoSpacing"/>
        <w:rPr>
          <w:rFonts w:ascii="Courier New" w:hAnsi="Courier New" w:cs="Courier New"/>
          <w:sz w:val="20"/>
          <w:szCs w:val="20"/>
        </w:rPr>
      </w:pPr>
      <w:r w:rsidRPr="00C34476">
        <w:rPr>
          <w:rFonts w:ascii="Courier New" w:hAnsi="Courier New" w:cs="Courier New"/>
          <w:sz w:val="20"/>
          <w:szCs w:val="20"/>
        </w:rPr>
        <w:t>E5B Time constants and phase relationships: RL and RC time constants; phase angle in reactive circuits and components; admittance and susceptance</w:t>
      </w:r>
    </w:p>
    <w:p w14:paraId="6558C811" w14:textId="77777777" w:rsidR="00214F9A" w:rsidRPr="00247BD3" w:rsidRDefault="00214F9A" w:rsidP="00214F9A">
      <w:pPr>
        <w:pStyle w:val="NoSpacing"/>
        <w:rPr>
          <w:rFonts w:ascii="Courier New" w:hAnsi="Courier New" w:cs="Courier New"/>
          <w:sz w:val="20"/>
          <w:szCs w:val="20"/>
        </w:rPr>
      </w:pPr>
      <w:r w:rsidRPr="00247BD3">
        <w:rPr>
          <w:rFonts w:ascii="Courier New" w:hAnsi="Courier New" w:cs="Courier New"/>
          <w:sz w:val="20"/>
          <w:szCs w:val="20"/>
        </w:rPr>
        <w:t>E5C Coordinate systems and phasors in electronics: Rectangular Coordinates; Polar Coordinates; Phasors</w:t>
      </w:r>
    </w:p>
    <w:p w14:paraId="1A0016A2" w14:textId="4C94AA79" w:rsidR="00214F9A" w:rsidRPr="00247BD3" w:rsidRDefault="00214F9A" w:rsidP="00214F9A">
      <w:pPr>
        <w:pStyle w:val="NoSpacing"/>
        <w:rPr>
          <w:rFonts w:ascii="Courier New" w:hAnsi="Courier New" w:cs="Courier New"/>
          <w:sz w:val="20"/>
          <w:szCs w:val="20"/>
        </w:rPr>
      </w:pPr>
      <w:r w:rsidRPr="00247BD3">
        <w:rPr>
          <w:rFonts w:ascii="Courier New" w:hAnsi="Courier New" w:cs="Courier New"/>
          <w:sz w:val="20"/>
          <w:szCs w:val="20"/>
        </w:rPr>
        <w:t>E5D AC and RF energy in real circuits: skin effect; electromagnetic fields; reactive power; power factor; electrical length of conductors at UHF and microwave frequencies</w:t>
      </w:r>
      <w:r>
        <w:rPr>
          <w:rFonts w:ascii="Courier New" w:hAnsi="Courier New" w:cs="Courier New"/>
          <w:sz w:val="20"/>
          <w:szCs w:val="20"/>
        </w:rPr>
        <w:t>; microstrip</w:t>
      </w:r>
    </w:p>
    <w:p w14:paraId="10711241" w14:textId="77777777" w:rsidR="00214F9A" w:rsidRDefault="00214F9A" w:rsidP="00214F9A">
      <w:pPr>
        <w:pStyle w:val="NoSpacing"/>
        <w:rPr>
          <w:rFonts w:ascii="Courier New" w:eastAsia="MS Mincho" w:hAnsi="Courier New" w:cs="Courier New"/>
          <w:sz w:val="20"/>
          <w:szCs w:val="20"/>
        </w:rPr>
      </w:pPr>
    </w:p>
    <w:p w14:paraId="5CD61370" w14:textId="77777777" w:rsidR="00214F9A" w:rsidRPr="00BD32A4" w:rsidRDefault="00214F9A" w:rsidP="00214F9A">
      <w:pPr>
        <w:pStyle w:val="NoSpacing"/>
        <w:rPr>
          <w:rFonts w:ascii="Courier New" w:eastAsia="MS Mincho" w:hAnsi="Courier New" w:cs="Courier New"/>
          <w:sz w:val="20"/>
          <w:szCs w:val="20"/>
        </w:rPr>
      </w:pPr>
    </w:p>
    <w:p w14:paraId="1BB4A900" w14:textId="77777777" w:rsidR="00214F9A" w:rsidRPr="00BD32A4" w:rsidRDefault="00214F9A" w:rsidP="00214F9A">
      <w:pPr>
        <w:pStyle w:val="NoSpacing"/>
        <w:rPr>
          <w:rFonts w:ascii="Courier New" w:eastAsia="MS Mincho" w:hAnsi="Courier New" w:cs="Courier New"/>
          <w:sz w:val="20"/>
          <w:szCs w:val="20"/>
        </w:rPr>
      </w:pPr>
      <w:r w:rsidRPr="00BD32A4">
        <w:rPr>
          <w:rFonts w:ascii="Courier New" w:hAnsi="Courier New" w:cs="Courier New"/>
          <w:sz w:val="20"/>
          <w:szCs w:val="20"/>
        </w:rPr>
        <w:t xml:space="preserve">SUBELEMENT </w:t>
      </w:r>
      <w:r w:rsidRPr="00BD32A4">
        <w:rPr>
          <w:rFonts w:ascii="Courier New" w:eastAsia="MS Mincho" w:hAnsi="Courier New" w:cs="Courier New"/>
          <w:sz w:val="20"/>
          <w:szCs w:val="20"/>
        </w:rPr>
        <w:t>E6 - CIRCUIT COMPONENTS [6 Exam Questions - 6 Groups]</w:t>
      </w:r>
      <w:r>
        <w:rPr>
          <w:rFonts w:ascii="Courier New" w:eastAsia="MS Mincho" w:hAnsi="Courier New" w:cs="Courier New"/>
          <w:sz w:val="20"/>
          <w:szCs w:val="20"/>
        </w:rPr>
        <w:t xml:space="preserve"> </w:t>
      </w:r>
      <w:r w:rsidRPr="006720C4">
        <w:rPr>
          <w:rFonts w:ascii="Courier New" w:hAnsi="Courier New" w:cs="Courier New"/>
          <w:sz w:val="20"/>
          <w:szCs w:val="20"/>
        </w:rPr>
        <w:t>7</w:t>
      </w:r>
      <w:r>
        <w:rPr>
          <w:rFonts w:ascii="Courier New" w:hAnsi="Courier New" w:cs="Courier New"/>
          <w:sz w:val="20"/>
          <w:szCs w:val="20"/>
        </w:rPr>
        <w:t>0</w:t>
      </w:r>
      <w:r w:rsidRPr="006720C4">
        <w:rPr>
          <w:rFonts w:ascii="Courier New" w:hAnsi="Courier New" w:cs="Courier New"/>
          <w:sz w:val="20"/>
          <w:szCs w:val="20"/>
        </w:rPr>
        <w:t xml:space="preserve"> Questions</w:t>
      </w:r>
    </w:p>
    <w:p w14:paraId="7CC41B65" w14:textId="77777777" w:rsidR="00214F9A" w:rsidRDefault="00214F9A" w:rsidP="00214F9A">
      <w:pPr>
        <w:pStyle w:val="NoSpacing"/>
        <w:rPr>
          <w:rFonts w:ascii="Courier New" w:eastAsia="MS Mincho" w:hAnsi="Courier New" w:cs="Courier New"/>
          <w:sz w:val="20"/>
          <w:szCs w:val="20"/>
        </w:rPr>
      </w:pPr>
    </w:p>
    <w:p w14:paraId="0A5BECF4" w14:textId="77777777" w:rsidR="00214F9A" w:rsidRPr="00247BD3" w:rsidRDefault="00214F9A" w:rsidP="00214F9A">
      <w:pPr>
        <w:pStyle w:val="NoSpacing"/>
        <w:rPr>
          <w:rFonts w:ascii="Courier New" w:hAnsi="Courier New" w:cs="Courier New"/>
          <w:sz w:val="20"/>
          <w:szCs w:val="20"/>
        </w:rPr>
      </w:pPr>
      <w:r w:rsidRPr="00247BD3">
        <w:rPr>
          <w:rFonts w:ascii="Courier New" w:hAnsi="Courier New" w:cs="Courier New"/>
          <w:sz w:val="20"/>
          <w:szCs w:val="20"/>
        </w:rPr>
        <w:t>E6A Semiconductor materials and devices: semiconductor materials; germanium, silicon, P-type, N-type; transistor types: NPN, PNP, junction, field-effect transistors: enhancement mode; depletion mode; MOS; CMOS; N-channel; P-channel</w:t>
      </w:r>
    </w:p>
    <w:p w14:paraId="039DF87A" w14:textId="77777777" w:rsidR="00214F9A" w:rsidRPr="00BD32A4" w:rsidRDefault="00214F9A" w:rsidP="00214F9A">
      <w:pPr>
        <w:pStyle w:val="NoSpacing"/>
        <w:rPr>
          <w:rFonts w:ascii="Courier New" w:hAnsi="Courier New" w:cs="Courier New"/>
          <w:sz w:val="20"/>
          <w:szCs w:val="20"/>
        </w:rPr>
      </w:pPr>
      <w:r w:rsidRPr="00BD32A4">
        <w:rPr>
          <w:rFonts w:ascii="Courier New" w:hAnsi="Courier New" w:cs="Courier New"/>
          <w:sz w:val="20"/>
          <w:szCs w:val="20"/>
        </w:rPr>
        <w:t>E6B Diodes</w:t>
      </w:r>
    </w:p>
    <w:p w14:paraId="5E521DC3" w14:textId="77777777" w:rsidR="00214F9A" w:rsidRPr="00247BD3" w:rsidRDefault="00214F9A" w:rsidP="00214F9A">
      <w:pPr>
        <w:pStyle w:val="NoSpacing"/>
        <w:rPr>
          <w:rFonts w:ascii="Courier New" w:hAnsi="Courier New" w:cs="Courier New"/>
          <w:sz w:val="20"/>
          <w:szCs w:val="20"/>
        </w:rPr>
      </w:pPr>
      <w:r w:rsidRPr="00247BD3">
        <w:rPr>
          <w:rFonts w:ascii="Courier New" w:hAnsi="Courier New" w:cs="Courier New"/>
          <w:sz w:val="20"/>
          <w:szCs w:val="20"/>
        </w:rPr>
        <w:t>E6C Digital ICs: Families of digital ICs; gates; Programmable Logic Devices (PLDs)</w:t>
      </w:r>
    </w:p>
    <w:p w14:paraId="0F4C9996" w14:textId="77777777" w:rsidR="00214F9A" w:rsidRPr="00BD32A4" w:rsidRDefault="00214F9A" w:rsidP="00214F9A">
      <w:pPr>
        <w:pStyle w:val="NoSpacing"/>
        <w:rPr>
          <w:rFonts w:ascii="Courier New" w:eastAsia="MS Mincho" w:hAnsi="Courier New" w:cs="Courier New"/>
          <w:sz w:val="20"/>
          <w:szCs w:val="20"/>
        </w:rPr>
      </w:pPr>
      <w:r w:rsidRPr="00BD32A4">
        <w:rPr>
          <w:rFonts w:ascii="Courier New" w:eastAsia="MS Mincho" w:hAnsi="Courier New" w:cs="Courier New"/>
          <w:sz w:val="20"/>
          <w:szCs w:val="20"/>
        </w:rPr>
        <w:t xml:space="preserve">E6D Toroidal and Solenoidal Inductors: permeability, core material, selecting, winding; transformers; </w:t>
      </w:r>
      <w:r>
        <w:rPr>
          <w:rFonts w:ascii="Courier New" w:eastAsia="MS Mincho" w:hAnsi="Courier New" w:cs="Courier New"/>
          <w:sz w:val="20"/>
          <w:szCs w:val="20"/>
        </w:rPr>
        <w:t>p</w:t>
      </w:r>
      <w:r w:rsidRPr="00BD32A4">
        <w:rPr>
          <w:rFonts w:ascii="Courier New" w:eastAsia="MS Mincho" w:hAnsi="Courier New" w:cs="Courier New"/>
          <w:sz w:val="20"/>
          <w:szCs w:val="20"/>
        </w:rPr>
        <w:t>iezoelectric devices</w:t>
      </w:r>
    </w:p>
    <w:p w14:paraId="08ACB782" w14:textId="7E5CAF68" w:rsidR="00214F9A" w:rsidRDefault="00214F9A" w:rsidP="00214F9A">
      <w:pPr>
        <w:pStyle w:val="NoSpacing"/>
        <w:rPr>
          <w:rFonts w:ascii="Courier New" w:hAnsi="Courier New" w:cs="Courier New"/>
          <w:sz w:val="20"/>
          <w:szCs w:val="20"/>
        </w:rPr>
      </w:pPr>
      <w:r w:rsidRPr="00C915F6">
        <w:rPr>
          <w:rFonts w:ascii="Courier New" w:hAnsi="Courier New" w:cs="Courier New"/>
          <w:sz w:val="20"/>
          <w:szCs w:val="20"/>
        </w:rPr>
        <w:t>E6E Analog ICs: MMICs</w:t>
      </w:r>
      <w:r>
        <w:rPr>
          <w:rFonts w:ascii="Courier New" w:hAnsi="Courier New" w:cs="Courier New"/>
          <w:sz w:val="20"/>
          <w:szCs w:val="20"/>
        </w:rPr>
        <w:t>,</w:t>
      </w:r>
      <w:r w:rsidRPr="00C915F6">
        <w:rPr>
          <w:rFonts w:ascii="Courier New" w:hAnsi="Courier New" w:cs="Courier New"/>
          <w:sz w:val="20"/>
          <w:szCs w:val="20"/>
        </w:rPr>
        <w:t xml:space="preserve"> IC packaging characteristics</w:t>
      </w:r>
    </w:p>
    <w:p w14:paraId="6508A98D" w14:textId="44C2259D" w:rsidR="00214F9A" w:rsidRPr="00247BD3" w:rsidRDefault="00214F9A" w:rsidP="00214F9A">
      <w:pPr>
        <w:pStyle w:val="NoSpacing"/>
        <w:rPr>
          <w:rFonts w:ascii="Courier New" w:hAnsi="Courier New" w:cs="Courier New"/>
          <w:sz w:val="20"/>
          <w:szCs w:val="20"/>
        </w:rPr>
      </w:pPr>
      <w:r w:rsidRPr="00247BD3">
        <w:rPr>
          <w:rFonts w:ascii="Courier New" w:hAnsi="Courier New" w:cs="Courier New"/>
          <w:sz w:val="20"/>
          <w:szCs w:val="20"/>
        </w:rPr>
        <w:t>E6F</w:t>
      </w:r>
      <w:r>
        <w:rPr>
          <w:rFonts w:ascii="Courier New" w:hAnsi="Courier New" w:cs="Courier New"/>
          <w:sz w:val="20"/>
          <w:szCs w:val="20"/>
        </w:rPr>
        <w:t xml:space="preserve"> Electro-o</w:t>
      </w:r>
      <w:r w:rsidRPr="00247BD3">
        <w:rPr>
          <w:rFonts w:ascii="Courier New" w:hAnsi="Courier New" w:cs="Courier New"/>
          <w:sz w:val="20"/>
          <w:szCs w:val="20"/>
        </w:rPr>
        <w:t xml:space="preserve">ptical </w:t>
      </w:r>
      <w:r>
        <w:rPr>
          <w:rFonts w:ascii="Courier New" w:hAnsi="Courier New" w:cs="Courier New"/>
          <w:sz w:val="20"/>
          <w:szCs w:val="20"/>
        </w:rPr>
        <w:t>technology</w:t>
      </w:r>
      <w:r w:rsidRPr="00247BD3">
        <w:rPr>
          <w:rFonts w:ascii="Courier New" w:hAnsi="Courier New" w:cs="Courier New"/>
          <w:sz w:val="20"/>
          <w:szCs w:val="20"/>
        </w:rPr>
        <w:t>: photoconductiv</w:t>
      </w:r>
      <w:r>
        <w:rPr>
          <w:rFonts w:ascii="Courier New" w:hAnsi="Courier New" w:cs="Courier New"/>
          <w:sz w:val="20"/>
          <w:szCs w:val="20"/>
        </w:rPr>
        <w:t>ity;</w:t>
      </w:r>
      <w:r w:rsidRPr="00247BD3">
        <w:rPr>
          <w:rFonts w:ascii="Courier New" w:hAnsi="Courier New" w:cs="Courier New"/>
          <w:sz w:val="20"/>
          <w:szCs w:val="20"/>
        </w:rPr>
        <w:t xml:space="preserve"> photovoltaic </w:t>
      </w:r>
      <w:r>
        <w:rPr>
          <w:rFonts w:ascii="Courier New" w:hAnsi="Courier New" w:cs="Courier New"/>
          <w:sz w:val="20"/>
          <w:szCs w:val="20"/>
        </w:rPr>
        <w:t>devices;</w:t>
      </w:r>
      <w:r w:rsidRPr="00247BD3">
        <w:rPr>
          <w:rFonts w:ascii="Courier New" w:hAnsi="Courier New" w:cs="Courier New"/>
          <w:sz w:val="20"/>
          <w:szCs w:val="20"/>
        </w:rPr>
        <w:t xml:space="preserve"> optical</w:t>
      </w:r>
      <w:r>
        <w:rPr>
          <w:rFonts w:ascii="Courier New" w:hAnsi="Courier New" w:cs="Courier New"/>
          <w:sz w:val="20"/>
          <w:szCs w:val="20"/>
        </w:rPr>
        <w:t xml:space="preserve"> sensors and encoders; </w:t>
      </w:r>
      <w:r w:rsidRPr="00247BD3">
        <w:rPr>
          <w:rFonts w:ascii="Courier New" w:hAnsi="Courier New" w:cs="Courier New"/>
          <w:sz w:val="20"/>
          <w:szCs w:val="20"/>
        </w:rPr>
        <w:t>opt</w:t>
      </w:r>
      <w:r>
        <w:rPr>
          <w:rFonts w:ascii="Courier New" w:hAnsi="Courier New" w:cs="Courier New"/>
          <w:sz w:val="20"/>
          <w:szCs w:val="20"/>
        </w:rPr>
        <w:t>ical isolation</w:t>
      </w:r>
    </w:p>
    <w:p w14:paraId="185D7053" w14:textId="77777777" w:rsidR="00214F9A" w:rsidRDefault="00214F9A" w:rsidP="00214F9A">
      <w:pPr>
        <w:pStyle w:val="NoSpacing"/>
        <w:rPr>
          <w:rFonts w:ascii="Courier New" w:hAnsi="Courier New" w:cs="Courier New"/>
          <w:sz w:val="20"/>
          <w:szCs w:val="20"/>
        </w:rPr>
      </w:pPr>
    </w:p>
    <w:p w14:paraId="53AADB6B" w14:textId="77777777" w:rsidR="00214F9A" w:rsidRPr="00BD32A4" w:rsidRDefault="00214F9A" w:rsidP="00214F9A">
      <w:pPr>
        <w:pStyle w:val="NoSpacing"/>
        <w:rPr>
          <w:rFonts w:ascii="Courier New" w:hAnsi="Courier New" w:cs="Courier New"/>
          <w:sz w:val="20"/>
          <w:szCs w:val="20"/>
        </w:rPr>
      </w:pPr>
    </w:p>
    <w:p w14:paraId="5CB08BB5" w14:textId="77777777" w:rsidR="00214F9A" w:rsidRPr="00BD32A4" w:rsidRDefault="00214F9A" w:rsidP="00214F9A">
      <w:pPr>
        <w:pStyle w:val="NoSpacing"/>
        <w:rPr>
          <w:rFonts w:ascii="Courier New" w:hAnsi="Courier New" w:cs="Courier New"/>
          <w:sz w:val="20"/>
          <w:szCs w:val="20"/>
        </w:rPr>
      </w:pPr>
      <w:r w:rsidRPr="00BD32A4">
        <w:rPr>
          <w:rFonts w:ascii="Courier New" w:hAnsi="Courier New" w:cs="Courier New"/>
          <w:sz w:val="20"/>
          <w:szCs w:val="20"/>
        </w:rPr>
        <w:t>SUBELEMENT E7 - PRACTICAL CIRCUITS [8 Exam Questions - 8 Groups]</w:t>
      </w:r>
      <w:r>
        <w:rPr>
          <w:rFonts w:ascii="Courier New" w:hAnsi="Courier New" w:cs="Courier New"/>
          <w:sz w:val="20"/>
          <w:szCs w:val="20"/>
        </w:rPr>
        <w:t xml:space="preserve"> 108</w:t>
      </w:r>
      <w:r w:rsidRPr="006720C4">
        <w:rPr>
          <w:rFonts w:ascii="Courier New" w:hAnsi="Courier New" w:cs="Courier New"/>
          <w:sz w:val="20"/>
          <w:szCs w:val="20"/>
        </w:rPr>
        <w:t xml:space="preserve"> Questions</w:t>
      </w:r>
    </w:p>
    <w:p w14:paraId="7BEC97E9" w14:textId="77777777" w:rsidR="00214F9A" w:rsidRDefault="00214F9A" w:rsidP="00214F9A">
      <w:pPr>
        <w:pStyle w:val="NoSpacing"/>
        <w:rPr>
          <w:rFonts w:ascii="Courier New" w:hAnsi="Courier New" w:cs="Courier New"/>
          <w:sz w:val="20"/>
          <w:szCs w:val="20"/>
        </w:rPr>
      </w:pPr>
    </w:p>
    <w:p w14:paraId="3E8CBAD5" w14:textId="77777777" w:rsidR="00214F9A" w:rsidRPr="00B1522F" w:rsidRDefault="00214F9A" w:rsidP="00214F9A">
      <w:pPr>
        <w:pStyle w:val="NoSpacing"/>
        <w:rPr>
          <w:rFonts w:ascii="Courier New" w:hAnsi="Courier New" w:cs="Courier New"/>
          <w:sz w:val="20"/>
          <w:szCs w:val="20"/>
        </w:rPr>
      </w:pPr>
      <w:r w:rsidRPr="00B1522F">
        <w:rPr>
          <w:rFonts w:ascii="Courier New" w:hAnsi="Courier New" w:cs="Courier New"/>
          <w:sz w:val="20"/>
          <w:szCs w:val="20"/>
        </w:rPr>
        <w:t>E7A Digital circuits: digital circuit principles and logic circuits</w:t>
      </w:r>
      <w:r>
        <w:rPr>
          <w:rFonts w:ascii="Courier New" w:hAnsi="Courier New" w:cs="Courier New"/>
          <w:sz w:val="20"/>
          <w:szCs w:val="20"/>
        </w:rPr>
        <w:t>;</w:t>
      </w:r>
      <w:r w:rsidRPr="00B1522F">
        <w:rPr>
          <w:rFonts w:ascii="Courier New" w:hAnsi="Courier New" w:cs="Courier New"/>
          <w:sz w:val="20"/>
          <w:szCs w:val="20"/>
        </w:rPr>
        <w:t xml:space="preserve"> classes of logic elements; positive and negative logic; frequency dividers; truth tables</w:t>
      </w:r>
    </w:p>
    <w:p w14:paraId="37E85A84" w14:textId="77777777" w:rsidR="00214F9A" w:rsidRPr="00B1522F" w:rsidRDefault="00214F9A" w:rsidP="00214F9A">
      <w:pPr>
        <w:pStyle w:val="NoSpacing"/>
        <w:rPr>
          <w:rFonts w:ascii="Courier New" w:hAnsi="Courier New" w:cs="Courier New"/>
          <w:sz w:val="20"/>
          <w:szCs w:val="20"/>
        </w:rPr>
      </w:pPr>
      <w:r w:rsidRPr="00B1522F">
        <w:rPr>
          <w:rFonts w:ascii="Courier New" w:hAnsi="Courier New" w:cs="Courier New"/>
          <w:sz w:val="20"/>
          <w:szCs w:val="20"/>
        </w:rPr>
        <w:t>E7B Amplifiers: Class of operation; vacuum tube and solid-state circuits; distortion and intermodulation; spurious and parasitic suppression; microwave amplifiers; switching-type amplifiers</w:t>
      </w:r>
    </w:p>
    <w:p w14:paraId="67E54B53" w14:textId="77777777" w:rsidR="00214F9A" w:rsidRPr="00B1522F" w:rsidRDefault="00214F9A" w:rsidP="00214F9A">
      <w:pPr>
        <w:pStyle w:val="NoSpacing"/>
        <w:rPr>
          <w:rFonts w:ascii="Courier New" w:hAnsi="Courier New" w:cs="Courier New"/>
          <w:sz w:val="20"/>
          <w:szCs w:val="20"/>
        </w:rPr>
      </w:pPr>
      <w:r w:rsidRPr="00B1522F">
        <w:rPr>
          <w:rFonts w:ascii="Courier New" w:hAnsi="Courier New" w:cs="Courier New"/>
          <w:sz w:val="20"/>
          <w:szCs w:val="20"/>
        </w:rPr>
        <w:lastRenderedPageBreak/>
        <w:t>E7C Filters and matching networks: types of networks; types of filters; filter applications; filter characteristics; impedance matching; DSP filtering</w:t>
      </w:r>
    </w:p>
    <w:p w14:paraId="62879308" w14:textId="77777777" w:rsidR="00214F9A" w:rsidRPr="00BD32A4" w:rsidRDefault="00214F9A" w:rsidP="00214F9A">
      <w:pPr>
        <w:pStyle w:val="NoSpacing"/>
        <w:rPr>
          <w:rFonts w:ascii="Courier New" w:eastAsia="MS Mincho" w:hAnsi="Courier New" w:cs="Courier New"/>
          <w:sz w:val="20"/>
          <w:szCs w:val="20"/>
        </w:rPr>
      </w:pPr>
      <w:r w:rsidRPr="00B1522F">
        <w:rPr>
          <w:rFonts w:ascii="Courier New" w:hAnsi="Courier New" w:cs="Courier New"/>
          <w:sz w:val="20"/>
          <w:szCs w:val="20"/>
        </w:rPr>
        <w:t>E7D Power supplies and voltage regulators; Solar array charge controllers</w:t>
      </w:r>
    </w:p>
    <w:p w14:paraId="0620789F" w14:textId="77777777" w:rsidR="00214F9A" w:rsidRPr="00383F2B" w:rsidRDefault="00214F9A" w:rsidP="00214F9A">
      <w:pPr>
        <w:pStyle w:val="NoSpacing"/>
        <w:rPr>
          <w:rFonts w:ascii="Courier New" w:hAnsi="Courier New" w:cs="Courier New"/>
          <w:sz w:val="20"/>
          <w:szCs w:val="20"/>
        </w:rPr>
      </w:pPr>
      <w:r w:rsidRPr="00383F2B">
        <w:rPr>
          <w:rFonts w:ascii="Courier New" w:hAnsi="Courier New" w:cs="Courier New"/>
          <w:sz w:val="20"/>
          <w:szCs w:val="20"/>
        </w:rPr>
        <w:t>E7E Modulation and demodulation: reactance, phase and balanced modulators; detectors; mixer stages</w:t>
      </w:r>
    </w:p>
    <w:p w14:paraId="26C00FA7" w14:textId="77777777" w:rsidR="00214F9A" w:rsidRPr="00383F2B" w:rsidRDefault="00214F9A" w:rsidP="00214F9A">
      <w:pPr>
        <w:pStyle w:val="NoSpacing"/>
        <w:rPr>
          <w:rFonts w:ascii="Courier New" w:hAnsi="Courier New" w:cs="Courier New"/>
          <w:sz w:val="20"/>
          <w:szCs w:val="20"/>
        </w:rPr>
      </w:pPr>
      <w:r w:rsidRPr="00383F2B">
        <w:rPr>
          <w:rFonts w:ascii="Courier New" w:hAnsi="Courier New" w:cs="Courier New"/>
          <w:sz w:val="20"/>
          <w:szCs w:val="20"/>
        </w:rPr>
        <w:t xml:space="preserve">E7F DSP filtering and other operations; </w:t>
      </w:r>
      <w:r>
        <w:rPr>
          <w:rFonts w:ascii="Courier New" w:hAnsi="Courier New" w:cs="Courier New"/>
          <w:sz w:val="20"/>
          <w:szCs w:val="20"/>
        </w:rPr>
        <w:t>s</w:t>
      </w:r>
      <w:r w:rsidRPr="00383F2B">
        <w:rPr>
          <w:rFonts w:ascii="Courier New" w:hAnsi="Courier New" w:cs="Courier New"/>
          <w:sz w:val="20"/>
          <w:szCs w:val="20"/>
        </w:rPr>
        <w:t xml:space="preserve">oftware </w:t>
      </w:r>
      <w:r>
        <w:rPr>
          <w:rFonts w:ascii="Courier New" w:hAnsi="Courier New" w:cs="Courier New"/>
          <w:sz w:val="20"/>
          <w:szCs w:val="20"/>
        </w:rPr>
        <w:t>d</w:t>
      </w:r>
      <w:r w:rsidRPr="00383F2B">
        <w:rPr>
          <w:rFonts w:ascii="Courier New" w:hAnsi="Courier New" w:cs="Courier New"/>
          <w:sz w:val="20"/>
          <w:szCs w:val="20"/>
        </w:rPr>
        <w:t xml:space="preserve">efined </w:t>
      </w:r>
      <w:r>
        <w:rPr>
          <w:rFonts w:ascii="Courier New" w:hAnsi="Courier New" w:cs="Courier New"/>
          <w:sz w:val="20"/>
          <w:szCs w:val="20"/>
        </w:rPr>
        <w:t>r</w:t>
      </w:r>
      <w:r w:rsidRPr="00383F2B">
        <w:rPr>
          <w:rFonts w:ascii="Courier New" w:hAnsi="Courier New" w:cs="Courier New"/>
          <w:sz w:val="20"/>
          <w:szCs w:val="20"/>
        </w:rPr>
        <w:t xml:space="preserve">adio </w:t>
      </w:r>
      <w:r>
        <w:rPr>
          <w:rFonts w:ascii="Courier New" w:hAnsi="Courier New" w:cs="Courier New"/>
          <w:sz w:val="20"/>
          <w:szCs w:val="20"/>
        </w:rPr>
        <w:t>f</w:t>
      </w:r>
      <w:r w:rsidRPr="00383F2B">
        <w:rPr>
          <w:rFonts w:ascii="Courier New" w:hAnsi="Courier New" w:cs="Courier New"/>
          <w:sz w:val="20"/>
          <w:szCs w:val="20"/>
        </w:rPr>
        <w:t>undamentals; DSP modulation and demodulation</w:t>
      </w:r>
    </w:p>
    <w:p w14:paraId="312553BC" w14:textId="77777777" w:rsidR="00214F9A" w:rsidRPr="00383F2B" w:rsidRDefault="00214F9A" w:rsidP="00214F9A">
      <w:pPr>
        <w:pStyle w:val="NoSpacing"/>
        <w:rPr>
          <w:rFonts w:ascii="Courier New" w:eastAsia="MS Mincho" w:hAnsi="Courier New" w:cs="Courier New"/>
          <w:sz w:val="20"/>
          <w:szCs w:val="20"/>
        </w:rPr>
      </w:pPr>
      <w:r w:rsidRPr="00383F2B">
        <w:rPr>
          <w:rFonts w:ascii="Courier New" w:eastAsia="MS Mincho" w:hAnsi="Courier New" w:cs="Courier New"/>
          <w:sz w:val="20"/>
          <w:szCs w:val="20"/>
        </w:rPr>
        <w:t>E7G Active filters and op-amp circuits: active audio filters; characteristics; basic circuit design; operational amplifiers</w:t>
      </w:r>
    </w:p>
    <w:p w14:paraId="000A1384" w14:textId="77777777" w:rsidR="00214F9A" w:rsidRPr="00383F2B" w:rsidRDefault="00214F9A" w:rsidP="00214F9A">
      <w:pPr>
        <w:pStyle w:val="NoSpacing"/>
        <w:rPr>
          <w:rFonts w:ascii="Courier New" w:eastAsia="MS Mincho" w:hAnsi="Courier New" w:cs="Courier New"/>
          <w:sz w:val="20"/>
          <w:szCs w:val="20"/>
        </w:rPr>
      </w:pPr>
      <w:r w:rsidRPr="00383F2B">
        <w:rPr>
          <w:rFonts w:ascii="Courier New" w:eastAsia="MS Mincho" w:hAnsi="Courier New" w:cs="Courier New"/>
          <w:sz w:val="20"/>
          <w:szCs w:val="20"/>
        </w:rPr>
        <w:t>E7H Oscillators and signal sources: types of oscillators; synthesizers and phase-locked loops; direct digital synthesizers; stabilizing thermal drift; microphonics; high</w:t>
      </w:r>
      <w:r>
        <w:rPr>
          <w:rFonts w:ascii="Courier New" w:eastAsia="MS Mincho" w:hAnsi="Courier New" w:cs="Courier New"/>
          <w:sz w:val="20"/>
          <w:szCs w:val="20"/>
        </w:rPr>
        <w:t>-</w:t>
      </w:r>
      <w:r w:rsidRPr="00383F2B">
        <w:rPr>
          <w:rFonts w:ascii="Courier New" w:eastAsia="MS Mincho" w:hAnsi="Courier New" w:cs="Courier New"/>
          <w:sz w:val="20"/>
          <w:szCs w:val="20"/>
        </w:rPr>
        <w:t>accuracy oscillators</w:t>
      </w:r>
    </w:p>
    <w:p w14:paraId="1D9B559E" w14:textId="77777777" w:rsidR="00214F9A" w:rsidRDefault="00214F9A" w:rsidP="00214F9A">
      <w:pPr>
        <w:pStyle w:val="NoSpacing"/>
        <w:rPr>
          <w:rFonts w:ascii="Courier New" w:eastAsia="MS Mincho" w:hAnsi="Courier New" w:cs="Courier New"/>
          <w:sz w:val="20"/>
          <w:szCs w:val="20"/>
        </w:rPr>
      </w:pPr>
    </w:p>
    <w:p w14:paraId="6B305DBF" w14:textId="77777777" w:rsidR="00214F9A" w:rsidRPr="00BD32A4" w:rsidRDefault="00214F9A" w:rsidP="00214F9A">
      <w:pPr>
        <w:pStyle w:val="NoSpacing"/>
        <w:rPr>
          <w:rFonts w:ascii="Courier New" w:eastAsia="MS Mincho" w:hAnsi="Courier New" w:cs="Courier New"/>
          <w:sz w:val="20"/>
          <w:szCs w:val="20"/>
        </w:rPr>
      </w:pPr>
    </w:p>
    <w:p w14:paraId="39895D93" w14:textId="77777777" w:rsidR="00214F9A" w:rsidRPr="00BD32A4" w:rsidRDefault="00214F9A" w:rsidP="00214F9A">
      <w:pPr>
        <w:pStyle w:val="NoSpacing"/>
        <w:rPr>
          <w:rFonts w:ascii="Courier New" w:eastAsia="MS Mincho" w:hAnsi="Courier New" w:cs="Courier New"/>
          <w:sz w:val="20"/>
          <w:szCs w:val="20"/>
        </w:rPr>
      </w:pPr>
      <w:r w:rsidRPr="00BD32A4">
        <w:rPr>
          <w:rFonts w:ascii="Courier New" w:hAnsi="Courier New" w:cs="Courier New"/>
          <w:sz w:val="20"/>
          <w:szCs w:val="20"/>
        </w:rPr>
        <w:t xml:space="preserve">SUBELEMENT </w:t>
      </w:r>
      <w:r w:rsidRPr="00BD32A4">
        <w:rPr>
          <w:rFonts w:ascii="Courier New" w:eastAsia="MS Mincho" w:hAnsi="Courier New" w:cs="Courier New"/>
          <w:sz w:val="20"/>
          <w:szCs w:val="20"/>
        </w:rPr>
        <w:t>E8 - SIGNALS AND EMISSIONS [4 Exam Questions - 4 Groups]</w:t>
      </w:r>
      <w:r>
        <w:rPr>
          <w:rFonts w:ascii="Courier New" w:eastAsia="MS Mincho" w:hAnsi="Courier New" w:cs="Courier New"/>
          <w:sz w:val="20"/>
          <w:szCs w:val="20"/>
        </w:rPr>
        <w:t xml:space="preserve"> </w:t>
      </w:r>
      <w:r>
        <w:rPr>
          <w:rFonts w:ascii="Courier New" w:hAnsi="Courier New" w:cs="Courier New"/>
          <w:sz w:val="20"/>
          <w:szCs w:val="20"/>
        </w:rPr>
        <w:t>4</w:t>
      </w:r>
      <w:r w:rsidRPr="006720C4">
        <w:rPr>
          <w:rFonts w:ascii="Courier New" w:hAnsi="Courier New" w:cs="Courier New"/>
          <w:sz w:val="20"/>
          <w:szCs w:val="20"/>
        </w:rPr>
        <w:t>5 Questions</w:t>
      </w:r>
    </w:p>
    <w:p w14:paraId="65D7AD89" w14:textId="77777777" w:rsidR="00214F9A" w:rsidRDefault="00214F9A" w:rsidP="00214F9A">
      <w:pPr>
        <w:pStyle w:val="NoSpacing"/>
        <w:rPr>
          <w:rFonts w:ascii="Courier New" w:hAnsi="Courier New" w:cs="Courier New"/>
          <w:sz w:val="20"/>
          <w:szCs w:val="20"/>
        </w:rPr>
      </w:pPr>
    </w:p>
    <w:p w14:paraId="1E295882" w14:textId="6729C330" w:rsidR="00214F9A" w:rsidRPr="00383F2B" w:rsidRDefault="00214F9A" w:rsidP="00214F9A">
      <w:pPr>
        <w:pStyle w:val="NoSpacing"/>
        <w:rPr>
          <w:rFonts w:ascii="Courier New" w:hAnsi="Courier New" w:cs="Courier New"/>
          <w:sz w:val="20"/>
          <w:szCs w:val="20"/>
        </w:rPr>
      </w:pPr>
      <w:r w:rsidRPr="00383F2B">
        <w:rPr>
          <w:rFonts w:ascii="Courier New" w:hAnsi="Courier New" w:cs="Courier New"/>
          <w:sz w:val="20"/>
          <w:szCs w:val="20"/>
        </w:rPr>
        <w:t xml:space="preserve">E8A AC waveforms: sine, square, and irregular waveforms; AC measurements; average </w:t>
      </w:r>
      <w:r>
        <w:rPr>
          <w:rFonts w:ascii="Courier New" w:hAnsi="Courier New" w:cs="Courier New"/>
          <w:sz w:val="20"/>
          <w:szCs w:val="20"/>
        </w:rPr>
        <w:t xml:space="preserve">power </w:t>
      </w:r>
      <w:r w:rsidRPr="00383F2B">
        <w:rPr>
          <w:rFonts w:ascii="Courier New" w:hAnsi="Courier New" w:cs="Courier New"/>
          <w:sz w:val="20"/>
          <w:szCs w:val="20"/>
        </w:rPr>
        <w:t xml:space="preserve">and PEP of RF signals; Fourier analysis; </w:t>
      </w:r>
      <w:r>
        <w:rPr>
          <w:rFonts w:ascii="Courier New" w:hAnsi="Courier New" w:cs="Courier New"/>
          <w:sz w:val="20"/>
          <w:szCs w:val="20"/>
        </w:rPr>
        <w:t>a</w:t>
      </w:r>
      <w:r w:rsidRPr="00383F2B">
        <w:rPr>
          <w:rFonts w:ascii="Courier New" w:hAnsi="Courier New" w:cs="Courier New"/>
          <w:sz w:val="20"/>
          <w:szCs w:val="20"/>
        </w:rPr>
        <w:t xml:space="preserve">nalog to digital conversion: </w:t>
      </w:r>
      <w:r>
        <w:rPr>
          <w:rFonts w:ascii="Courier New" w:hAnsi="Courier New" w:cs="Courier New"/>
          <w:sz w:val="20"/>
          <w:szCs w:val="20"/>
        </w:rPr>
        <w:t>d</w:t>
      </w:r>
      <w:r w:rsidRPr="00383F2B">
        <w:rPr>
          <w:rFonts w:ascii="Courier New" w:hAnsi="Courier New" w:cs="Courier New"/>
          <w:sz w:val="20"/>
          <w:szCs w:val="20"/>
        </w:rPr>
        <w:t xml:space="preserve">igital to </w:t>
      </w:r>
      <w:r>
        <w:rPr>
          <w:rFonts w:ascii="Courier New" w:hAnsi="Courier New" w:cs="Courier New"/>
          <w:sz w:val="20"/>
          <w:szCs w:val="20"/>
        </w:rPr>
        <w:t>a</w:t>
      </w:r>
      <w:r w:rsidRPr="00383F2B">
        <w:rPr>
          <w:rFonts w:ascii="Courier New" w:hAnsi="Courier New" w:cs="Courier New"/>
          <w:sz w:val="20"/>
          <w:szCs w:val="20"/>
        </w:rPr>
        <w:t>nalog conversion</w:t>
      </w:r>
      <w:r>
        <w:rPr>
          <w:rFonts w:ascii="Courier New" w:hAnsi="Courier New" w:cs="Courier New"/>
          <w:sz w:val="20"/>
          <w:szCs w:val="20"/>
        </w:rPr>
        <w:t>; advantages of digital communications</w:t>
      </w:r>
    </w:p>
    <w:p w14:paraId="333530BE" w14:textId="77777777" w:rsidR="00214F9A" w:rsidRPr="00383F2B" w:rsidRDefault="00214F9A" w:rsidP="00214F9A">
      <w:pPr>
        <w:pStyle w:val="NoSpacing"/>
        <w:rPr>
          <w:rFonts w:ascii="Courier New" w:hAnsi="Courier New" w:cs="Courier New"/>
          <w:sz w:val="20"/>
          <w:szCs w:val="20"/>
        </w:rPr>
      </w:pPr>
      <w:r w:rsidRPr="00383F2B">
        <w:rPr>
          <w:rFonts w:ascii="Courier New" w:hAnsi="Courier New" w:cs="Courier New"/>
          <w:sz w:val="20"/>
          <w:szCs w:val="20"/>
        </w:rPr>
        <w:t>E8B Modulation and demodulation: modulation methods; modulation index and deviation ratio; frequency and time division multiplexing; Orthogonal Frequency Division Multiplexing</w:t>
      </w:r>
    </w:p>
    <w:p w14:paraId="1A9BC7BC" w14:textId="77777777" w:rsidR="00214F9A" w:rsidRPr="00383F2B" w:rsidRDefault="00214F9A" w:rsidP="00214F9A">
      <w:pPr>
        <w:pStyle w:val="NoSpacing"/>
        <w:rPr>
          <w:rFonts w:ascii="Courier New" w:hAnsi="Courier New" w:cs="Courier New"/>
          <w:sz w:val="20"/>
          <w:szCs w:val="20"/>
        </w:rPr>
      </w:pPr>
      <w:r w:rsidRPr="00383F2B">
        <w:rPr>
          <w:rFonts w:ascii="Courier New" w:hAnsi="Courier New" w:cs="Courier New"/>
          <w:sz w:val="20"/>
          <w:szCs w:val="20"/>
        </w:rPr>
        <w:t>E8C Digital signals: digital communication modes; information rate vs</w:t>
      </w:r>
      <w:r>
        <w:rPr>
          <w:rFonts w:ascii="Courier New" w:hAnsi="Courier New" w:cs="Courier New"/>
          <w:sz w:val="20"/>
          <w:szCs w:val="20"/>
        </w:rPr>
        <w:t>.</w:t>
      </w:r>
      <w:r w:rsidRPr="00383F2B">
        <w:rPr>
          <w:rFonts w:ascii="Courier New" w:hAnsi="Courier New" w:cs="Courier New"/>
          <w:sz w:val="20"/>
          <w:szCs w:val="20"/>
        </w:rPr>
        <w:t xml:space="preserve"> bandwidth; error correction</w:t>
      </w:r>
    </w:p>
    <w:p w14:paraId="654A418D" w14:textId="77777777" w:rsidR="00214F9A" w:rsidRPr="00383F2B" w:rsidRDefault="00214F9A" w:rsidP="00214F9A">
      <w:pPr>
        <w:pStyle w:val="NoSpacing"/>
        <w:rPr>
          <w:rFonts w:ascii="Courier New" w:hAnsi="Courier New" w:cs="Courier New"/>
          <w:sz w:val="20"/>
          <w:szCs w:val="20"/>
        </w:rPr>
      </w:pPr>
      <w:r w:rsidRPr="00383F2B">
        <w:rPr>
          <w:rFonts w:ascii="Courier New" w:hAnsi="Courier New" w:cs="Courier New"/>
          <w:sz w:val="20"/>
          <w:szCs w:val="20"/>
        </w:rPr>
        <w:t>E8D Keying defects and overmodulation of digital signals; digital codes; spread spectrum</w:t>
      </w:r>
    </w:p>
    <w:p w14:paraId="6CC19849" w14:textId="77777777" w:rsidR="00214F9A" w:rsidRDefault="00214F9A" w:rsidP="00214F9A">
      <w:pPr>
        <w:pStyle w:val="NoSpacing"/>
        <w:rPr>
          <w:rFonts w:ascii="Courier New" w:eastAsia="MS Mincho" w:hAnsi="Courier New" w:cs="Courier New"/>
          <w:sz w:val="20"/>
          <w:szCs w:val="20"/>
        </w:rPr>
      </w:pPr>
    </w:p>
    <w:p w14:paraId="59FC0F18" w14:textId="77777777" w:rsidR="00214F9A" w:rsidRPr="00BD32A4" w:rsidRDefault="00214F9A" w:rsidP="00214F9A">
      <w:pPr>
        <w:pStyle w:val="NoSpacing"/>
        <w:rPr>
          <w:rFonts w:ascii="Courier New" w:eastAsia="MS Mincho" w:hAnsi="Courier New" w:cs="Courier New"/>
          <w:sz w:val="20"/>
          <w:szCs w:val="20"/>
        </w:rPr>
      </w:pPr>
    </w:p>
    <w:p w14:paraId="35DBFF2F" w14:textId="77777777" w:rsidR="00214F9A" w:rsidRPr="00BD32A4" w:rsidRDefault="00214F9A" w:rsidP="00214F9A">
      <w:pPr>
        <w:pStyle w:val="NoSpacing"/>
        <w:rPr>
          <w:rFonts w:ascii="Courier New" w:eastAsia="MS Mincho" w:hAnsi="Courier New" w:cs="Courier New"/>
          <w:sz w:val="20"/>
          <w:szCs w:val="20"/>
        </w:rPr>
      </w:pPr>
      <w:r w:rsidRPr="00BD32A4">
        <w:rPr>
          <w:rFonts w:ascii="Courier New" w:hAnsi="Courier New" w:cs="Courier New"/>
          <w:sz w:val="20"/>
          <w:szCs w:val="20"/>
        </w:rPr>
        <w:t xml:space="preserve">SUBELEMENT </w:t>
      </w:r>
      <w:r w:rsidRPr="00BD32A4">
        <w:rPr>
          <w:rFonts w:ascii="Courier New" w:eastAsia="MS Mincho" w:hAnsi="Courier New" w:cs="Courier New"/>
          <w:sz w:val="20"/>
          <w:szCs w:val="20"/>
        </w:rPr>
        <w:t xml:space="preserve">E9 - ANTENNAS </w:t>
      </w:r>
      <w:r>
        <w:rPr>
          <w:rFonts w:ascii="Courier New" w:eastAsia="MS Mincho" w:hAnsi="Courier New" w:cs="Courier New"/>
          <w:sz w:val="20"/>
          <w:szCs w:val="20"/>
        </w:rPr>
        <w:t>AND</w:t>
      </w:r>
      <w:r w:rsidRPr="00BD32A4">
        <w:rPr>
          <w:rFonts w:ascii="Courier New" w:eastAsia="MS Mincho" w:hAnsi="Courier New" w:cs="Courier New"/>
          <w:sz w:val="20"/>
          <w:szCs w:val="20"/>
        </w:rPr>
        <w:t xml:space="preserve"> TRANSMISSION LINES [8 Exam Questions - 8 Groups]</w:t>
      </w:r>
      <w:r>
        <w:rPr>
          <w:rFonts w:ascii="Courier New" w:eastAsia="MS Mincho" w:hAnsi="Courier New" w:cs="Courier New"/>
          <w:sz w:val="20"/>
          <w:szCs w:val="20"/>
        </w:rPr>
        <w:t xml:space="preserve"> 96</w:t>
      </w:r>
      <w:r w:rsidRPr="006720C4">
        <w:rPr>
          <w:rFonts w:ascii="Courier New" w:hAnsi="Courier New" w:cs="Courier New"/>
          <w:sz w:val="20"/>
          <w:szCs w:val="20"/>
        </w:rPr>
        <w:t xml:space="preserve"> Questions</w:t>
      </w:r>
    </w:p>
    <w:p w14:paraId="53D98464" w14:textId="77777777" w:rsidR="00214F9A" w:rsidRDefault="00214F9A" w:rsidP="00214F9A">
      <w:pPr>
        <w:pStyle w:val="NoSpacing"/>
        <w:rPr>
          <w:rFonts w:ascii="Courier New" w:eastAsia="MS Mincho" w:hAnsi="Courier New" w:cs="Courier New"/>
          <w:sz w:val="20"/>
          <w:szCs w:val="20"/>
        </w:rPr>
      </w:pPr>
    </w:p>
    <w:p w14:paraId="5AB8D3C2" w14:textId="4831E965" w:rsidR="00214F9A" w:rsidRPr="00383F2B" w:rsidRDefault="00214F9A" w:rsidP="00214F9A">
      <w:pPr>
        <w:pStyle w:val="NoSpacing"/>
        <w:rPr>
          <w:rFonts w:ascii="Courier New" w:eastAsia="MS Mincho" w:hAnsi="Courier New" w:cs="Courier New"/>
          <w:sz w:val="20"/>
          <w:szCs w:val="20"/>
        </w:rPr>
      </w:pPr>
      <w:r w:rsidRPr="00383F2B">
        <w:rPr>
          <w:rFonts w:ascii="Courier New" w:eastAsia="MS Mincho" w:hAnsi="Courier New" w:cs="Courier New"/>
          <w:sz w:val="20"/>
          <w:szCs w:val="20"/>
        </w:rPr>
        <w:t>E9A Basic Antenna parameters: radiation resistance, gain, beamwidth, efficiency; effective radiated power</w:t>
      </w:r>
    </w:p>
    <w:p w14:paraId="7FA094BC" w14:textId="77777777" w:rsidR="00214F9A" w:rsidRPr="00383F2B" w:rsidRDefault="00214F9A" w:rsidP="00214F9A">
      <w:pPr>
        <w:pStyle w:val="NoSpacing"/>
        <w:rPr>
          <w:rFonts w:ascii="Courier New" w:eastAsia="MS Mincho" w:hAnsi="Courier New" w:cs="Courier New"/>
          <w:sz w:val="20"/>
          <w:szCs w:val="20"/>
        </w:rPr>
      </w:pPr>
      <w:r w:rsidRPr="00383F2B">
        <w:rPr>
          <w:rFonts w:ascii="Courier New" w:eastAsia="MS Mincho" w:hAnsi="Courier New" w:cs="Courier New"/>
          <w:sz w:val="20"/>
          <w:szCs w:val="20"/>
        </w:rPr>
        <w:t>E9B Antenna patterns</w:t>
      </w:r>
      <w:r>
        <w:rPr>
          <w:rFonts w:ascii="Courier New" w:eastAsia="MS Mincho" w:hAnsi="Courier New" w:cs="Courier New"/>
          <w:sz w:val="20"/>
          <w:szCs w:val="20"/>
        </w:rPr>
        <w:t xml:space="preserve"> and designs</w:t>
      </w:r>
      <w:r w:rsidRPr="00383F2B">
        <w:rPr>
          <w:rFonts w:ascii="Courier New" w:eastAsia="MS Mincho" w:hAnsi="Courier New" w:cs="Courier New"/>
          <w:sz w:val="20"/>
          <w:szCs w:val="20"/>
        </w:rPr>
        <w:t xml:space="preserve">: E and H plane patterns; gain as a function of pattern; antenna </w:t>
      </w:r>
      <w:r>
        <w:rPr>
          <w:rFonts w:ascii="Courier New" w:eastAsia="MS Mincho" w:hAnsi="Courier New" w:cs="Courier New"/>
          <w:sz w:val="20"/>
          <w:szCs w:val="20"/>
        </w:rPr>
        <w:t>modeling</w:t>
      </w:r>
    </w:p>
    <w:p w14:paraId="4E76F9A4" w14:textId="3DD3A32E" w:rsidR="00214F9A" w:rsidRPr="00383F2B" w:rsidRDefault="00214F9A" w:rsidP="00214F9A">
      <w:pPr>
        <w:pStyle w:val="NoSpacing"/>
        <w:rPr>
          <w:rFonts w:ascii="Courier New" w:eastAsia="MS Mincho" w:hAnsi="Courier New" w:cs="Courier New"/>
          <w:sz w:val="20"/>
          <w:szCs w:val="20"/>
        </w:rPr>
      </w:pPr>
      <w:r w:rsidRPr="00383F2B">
        <w:rPr>
          <w:rFonts w:ascii="Courier New" w:eastAsia="MS Mincho" w:hAnsi="Courier New" w:cs="Courier New"/>
          <w:sz w:val="20"/>
          <w:szCs w:val="20"/>
        </w:rPr>
        <w:t xml:space="preserve">E9C </w:t>
      </w:r>
      <w:r w:rsidRPr="00242AAC">
        <w:rPr>
          <w:rFonts w:ascii="Courier New" w:eastAsia="MS Mincho" w:hAnsi="Courier New" w:cs="Courier New"/>
          <w:sz w:val="20"/>
          <w:szCs w:val="20"/>
        </w:rPr>
        <w:t>Practical wire antennas; folded dipoles; phased arrays; effects of ground near antennas</w:t>
      </w:r>
    </w:p>
    <w:p w14:paraId="4553E078" w14:textId="7B27ED3B" w:rsidR="00214F9A" w:rsidRPr="00383F2B" w:rsidRDefault="00214F9A" w:rsidP="00214F9A">
      <w:pPr>
        <w:pStyle w:val="NoSpacing"/>
        <w:rPr>
          <w:rFonts w:ascii="Courier New" w:hAnsi="Courier New" w:cs="Courier New"/>
          <w:sz w:val="20"/>
          <w:szCs w:val="20"/>
        </w:rPr>
      </w:pPr>
      <w:r w:rsidRPr="00383F2B">
        <w:rPr>
          <w:rFonts w:ascii="Courier New" w:hAnsi="Courier New" w:cs="Courier New"/>
          <w:sz w:val="20"/>
          <w:szCs w:val="20"/>
        </w:rPr>
        <w:t xml:space="preserve">E9D </w:t>
      </w:r>
      <w:r w:rsidRPr="00242AAC">
        <w:rPr>
          <w:rFonts w:ascii="Courier New" w:hAnsi="Courier New" w:cs="Courier New"/>
          <w:sz w:val="20"/>
          <w:szCs w:val="20"/>
        </w:rPr>
        <w:t>Yagi antennas; parabolic reflectors; circular polarization; loading coils; top loading; feedpoint impedance of electrically short antennas; antenna Q; RF grounding</w:t>
      </w:r>
    </w:p>
    <w:p w14:paraId="3DD737E8" w14:textId="77777777" w:rsidR="00214F9A" w:rsidRPr="00383F2B" w:rsidRDefault="00214F9A" w:rsidP="00214F9A">
      <w:pPr>
        <w:pStyle w:val="NoSpacing"/>
        <w:rPr>
          <w:rFonts w:ascii="Courier New" w:hAnsi="Courier New" w:cs="Courier New"/>
          <w:sz w:val="20"/>
          <w:szCs w:val="20"/>
        </w:rPr>
      </w:pPr>
      <w:r w:rsidRPr="00383F2B">
        <w:rPr>
          <w:rFonts w:ascii="Courier New" w:hAnsi="Courier New" w:cs="Courier New"/>
          <w:sz w:val="20"/>
          <w:szCs w:val="20"/>
        </w:rPr>
        <w:t>E9E Matching: matching antennas to feed lines; phasing lines; power dividers</w:t>
      </w:r>
    </w:p>
    <w:p w14:paraId="048890BB" w14:textId="45C4E240" w:rsidR="00214F9A" w:rsidRPr="00383F2B" w:rsidRDefault="00214F9A" w:rsidP="00214F9A">
      <w:pPr>
        <w:pStyle w:val="NoSpacing"/>
        <w:rPr>
          <w:rFonts w:ascii="Courier New" w:hAnsi="Courier New" w:cs="Courier New"/>
          <w:sz w:val="20"/>
          <w:szCs w:val="20"/>
        </w:rPr>
      </w:pPr>
      <w:r w:rsidRPr="00383F2B">
        <w:rPr>
          <w:rFonts w:ascii="Courier New" w:hAnsi="Courier New" w:cs="Courier New"/>
          <w:sz w:val="20"/>
          <w:szCs w:val="20"/>
        </w:rPr>
        <w:t>E9F Transmission lines: characteristics of open and shorted feed lines; coax versus open-wire; velocity factor; electrical length; coaxial cable dielectrics</w:t>
      </w:r>
    </w:p>
    <w:p w14:paraId="06251A6C" w14:textId="77777777" w:rsidR="00214F9A" w:rsidRPr="00BD32A4" w:rsidRDefault="00214F9A" w:rsidP="00214F9A">
      <w:pPr>
        <w:pStyle w:val="NoSpacing"/>
        <w:rPr>
          <w:rFonts w:ascii="Courier New" w:eastAsia="MS Mincho" w:hAnsi="Courier New" w:cs="Courier New"/>
          <w:sz w:val="20"/>
          <w:szCs w:val="20"/>
        </w:rPr>
      </w:pPr>
      <w:r w:rsidRPr="00BD32A4">
        <w:rPr>
          <w:rFonts w:ascii="Courier New" w:eastAsia="MS Mincho" w:hAnsi="Courier New" w:cs="Courier New"/>
          <w:sz w:val="20"/>
          <w:szCs w:val="20"/>
        </w:rPr>
        <w:t>E9G The Smith chart</w:t>
      </w:r>
    </w:p>
    <w:p w14:paraId="58735575" w14:textId="77777777" w:rsidR="00214F9A" w:rsidRPr="00383F2B" w:rsidRDefault="00214F9A" w:rsidP="00214F9A">
      <w:pPr>
        <w:pStyle w:val="NoSpacing"/>
        <w:rPr>
          <w:rFonts w:ascii="Courier New" w:hAnsi="Courier New" w:cs="Courier New"/>
          <w:sz w:val="20"/>
          <w:szCs w:val="20"/>
        </w:rPr>
      </w:pPr>
      <w:r w:rsidRPr="00383F2B">
        <w:rPr>
          <w:rFonts w:ascii="Courier New" w:hAnsi="Courier New" w:cs="Courier New"/>
          <w:sz w:val="20"/>
          <w:szCs w:val="20"/>
        </w:rPr>
        <w:t xml:space="preserve">E9H Receiving Antennas: radio direction finding antennas; Beverage </w:t>
      </w:r>
      <w:r>
        <w:rPr>
          <w:rFonts w:ascii="Courier New" w:hAnsi="Courier New" w:cs="Courier New"/>
          <w:sz w:val="20"/>
          <w:szCs w:val="20"/>
        </w:rPr>
        <w:t>a</w:t>
      </w:r>
      <w:r w:rsidRPr="00383F2B">
        <w:rPr>
          <w:rFonts w:ascii="Courier New" w:hAnsi="Courier New" w:cs="Courier New"/>
          <w:sz w:val="20"/>
          <w:szCs w:val="20"/>
        </w:rPr>
        <w:t>ntennas; specialized receiving antennas; long</w:t>
      </w:r>
      <w:r>
        <w:rPr>
          <w:rFonts w:ascii="Courier New" w:hAnsi="Courier New" w:cs="Courier New"/>
          <w:sz w:val="20"/>
          <w:szCs w:val="20"/>
        </w:rPr>
        <w:t>-</w:t>
      </w:r>
      <w:r w:rsidRPr="00383F2B">
        <w:rPr>
          <w:rFonts w:ascii="Courier New" w:hAnsi="Courier New" w:cs="Courier New"/>
          <w:sz w:val="20"/>
          <w:szCs w:val="20"/>
        </w:rPr>
        <w:t>wire receiving antennas</w:t>
      </w:r>
    </w:p>
    <w:p w14:paraId="5BA25A7F" w14:textId="77777777" w:rsidR="00214F9A" w:rsidRDefault="00214F9A" w:rsidP="00214F9A">
      <w:pPr>
        <w:pStyle w:val="NoSpacing"/>
        <w:rPr>
          <w:rFonts w:ascii="Courier New" w:eastAsia="MS Mincho" w:hAnsi="Courier New" w:cs="Courier New"/>
          <w:sz w:val="20"/>
          <w:szCs w:val="20"/>
        </w:rPr>
      </w:pPr>
    </w:p>
    <w:p w14:paraId="7E7690AD" w14:textId="77777777" w:rsidR="00214F9A" w:rsidRPr="00BD32A4" w:rsidRDefault="00214F9A" w:rsidP="00214F9A">
      <w:pPr>
        <w:pStyle w:val="NoSpacing"/>
        <w:rPr>
          <w:rFonts w:ascii="Courier New" w:eastAsia="MS Mincho" w:hAnsi="Courier New" w:cs="Courier New"/>
          <w:sz w:val="20"/>
          <w:szCs w:val="20"/>
        </w:rPr>
      </w:pPr>
    </w:p>
    <w:p w14:paraId="2599352F" w14:textId="77777777" w:rsidR="00214F9A" w:rsidRPr="00BD32A4" w:rsidRDefault="00214F9A" w:rsidP="00214F9A">
      <w:pPr>
        <w:pStyle w:val="NoSpacing"/>
        <w:rPr>
          <w:rFonts w:ascii="Courier New" w:hAnsi="Courier New" w:cs="Courier New"/>
          <w:sz w:val="20"/>
          <w:szCs w:val="20"/>
        </w:rPr>
      </w:pPr>
      <w:r w:rsidRPr="00BD32A4">
        <w:rPr>
          <w:rFonts w:ascii="Courier New" w:hAnsi="Courier New" w:cs="Courier New"/>
          <w:sz w:val="20"/>
          <w:szCs w:val="20"/>
        </w:rPr>
        <w:t xml:space="preserve">SUBELEMENT E0 – SAFETY [1 exam question </w:t>
      </w:r>
      <w:r w:rsidRPr="00832483">
        <w:rPr>
          <w:rFonts w:ascii="Courier New" w:hAnsi="Courier New" w:cs="Courier New"/>
          <w:sz w:val="20"/>
          <w:szCs w:val="20"/>
        </w:rPr>
        <w:t>–</w:t>
      </w:r>
      <w:r w:rsidRPr="00BD32A4">
        <w:rPr>
          <w:rFonts w:ascii="Courier New" w:hAnsi="Courier New" w:cs="Courier New"/>
          <w:sz w:val="20"/>
          <w:szCs w:val="20"/>
        </w:rPr>
        <w:t xml:space="preserve"> 1 group]</w:t>
      </w:r>
      <w:r>
        <w:rPr>
          <w:rFonts w:ascii="Courier New" w:hAnsi="Courier New" w:cs="Courier New"/>
          <w:sz w:val="20"/>
          <w:szCs w:val="20"/>
        </w:rPr>
        <w:t xml:space="preserve"> 11</w:t>
      </w:r>
      <w:r w:rsidRPr="006720C4">
        <w:rPr>
          <w:rFonts w:ascii="Courier New" w:hAnsi="Courier New" w:cs="Courier New"/>
          <w:sz w:val="20"/>
          <w:szCs w:val="20"/>
        </w:rPr>
        <w:t xml:space="preserve"> Questions</w:t>
      </w:r>
    </w:p>
    <w:p w14:paraId="019A1B21" w14:textId="77777777" w:rsidR="00214F9A" w:rsidRDefault="00214F9A" w:rsidP="00214F9A">
      <w:pPr>
        <w:pStyle w:val="NoSpacing"/>
        <w:rPr>
          <w:rFonts w:ascii="Courier New" w:hAnsi="Courier New" w:cs="Courier New"/>
          <w:sz w:val="20"/>
          <w:szCs w:val="20"/>
        </w:rPr>
      </w:pPr>
    </w:p>
    <w:p w14:paraId="100F664E" w14:textId="2D2887CB" w:rsidR="00214F9A" w:rsidRPr="00383F2B" w:rsidRDefault="00214F9A" w:rsidP="00214F9A">
      <w:pPr>
        <w:pStyle w:val="NoSpacing"/>
        <w:rPr>
          <w:rFonts w:ascii="Courier New" w:hAnsi="Courier New" w:cs="Courier New"/>
          <w:sz w:val="20"/>
          <w:szCs w:val="20"/>
        </w:rPr>
      </w:pPr>
      <w:r w:rsidRPr="00383F2B">
        <w:rPr>
          <w:rFonts w:ascii="Courier New" w:hAnsi="Courier New" w:cs="Courier New"/>
          <w:sz w:val="20"/>
          <w:szCs w:val="20"/>
        </w:rPr>
        <w:t xml:space="preserve">E0A Safety: RF radiation hazards; hazardous materials; grounding </w:t>
      </w:r>
    </w:p>
    <w:p w14:paraId="39D48359" w14:textId="77777777" w:rsidR="00214F9A" w:rsidRPr="00BD32A4" w:rsidRDefault="00214F9A" w:rsidP="00214F9A">
      <w:pPr>
        <w:pStyle w:val="NoSpacing"/>
        <w:rPr>
          <w:rFonts w:ascii="Courier New" w:hAnsi="Courier New" w:cs="Courier New"/>
          <w:sz w:val="20"/>
          <w:szCs w:val="20"/>
        </w:rPr>
      </w:pPr>
    </w:p>
    <w:p w14:paraId="28BFB77A" w14:textId="77777777" w:rsidR="00214F9A" w:rsidRPr="00BD32A4" w:rsidRDefault="00214F9A" w:rsidP="00214F9A">
      <w:pPr>
        <w:pStyle w:val="NoSpacing"/>
        <w:rPr>
          <w:rFonts w:ascii="Courier New" w:hAnsi="Courier New" w:cs="Courier New"/>
          <w:sz w:val="20"/>
          <w:szCs w:val="20"/>
        </w:rPr>
      </w:pPr>
    </w:p>
    <w:p w14:paraId="5DEE7FB6" w14:textId="77777777" w:rsidR="00214F9A" w:rsidRPr="00BD32A4" w:rsidRDefault="00214F9A" w:rsidP="00214F9A">
      <w:pPr>
        <w:pStyle w:val="NoSpacing"/>
        <w:rPr>
          <w:rFonts w:ascii="Courier New" w:hAnsi="Courier New" w:cs="Courier New"/>
          <w:sz w:val="20"/>
          <w:szCs w:val="20"/>
        </w:rPr>
      </w:pPr>
      <w:r w:rsidRPr="00BD32A4">
        <w:rPr>
          <w:rFonts w:ascii="Courier New" w:hAnsi="Courier New" w:cs="Courier New"/>
          <w:sz w:val="20"/>
          <w:szCs w:val="20"/>
        </w:rPr>
        <w:lastRenderedPageBreak/>
        <w:t>~~end of question pool syllabus~~</w:t>
      </w:r>
    </w:p>
    <w:p w14:paraId="21A65265" w14:textId="77777777" w:rsidR="00214F9A" w:rsidRPr="00BD32A4" w:rsidRDefault="00214F9A" w:rsidP="00214F9A">
      <w:pPr>
        <w:pStyle w:val="NoSpacing"/>
        <w:rPr>
          <w:rFonts w:ascii="Courier New" w:hAnsi="Courier New" w:cs="Courier New"/>
          <w:sz w:val="20"/>
          <w:szCs w:val="20"/>
        </w:rPr>
      </w:pPr>
    </w:p>
    <w:p w14:paraId="04B3A80A" w14:textId="0A7F7FB2" w:rsidR="00214F9A" w:rsidRDefault="00214F9A">
      <w:pPr>
        <w:rPr>
          <w:rFonts w:ascii="Courier New" w:hAnsi="Courier New" w:cs="Courier New"/>
          <w:sz w:val="20"/>
          <w:szCs w:val="20"/>
        </w:rPr>
      </w:pPr>
      <w:r>
        <w:rPr>
          <w:rFonts w:ascii="Courier New" w:hAnsi="Courier New" w:cs="Courier New"/>
          <w:sz w:val="20"/>
          <w:szCs w:val="20"/>
        </w:rPr>
        <w:br w:type="page"/>
      </w:r>
    </w:p>
    <w:p w14:paraId="449D067C" w14:textId="7A382A35" w:rsidR="00B453AC" w:rsidRPr="00214F9A" w:rsidRDefault="00BF5832" w:rsidP="00BF5832">
      <w:pPr>
        <w:pStyle w:val="NoSpacing"/>
        <w:jc w:val="center"/>
        <w:rPr>
          <w:rFonts w:ascii="Courier New" w:hAnsi="Courier New" w:cs="Courier New"/>
          <w:b/>
          <w:sz w:val="20"/>
          <w:szCs w:val="20"/>
        </w:rPr>
      </w:pPr>
      <w:r w:rsidRPr="00214F9A">
        <w:rPr>
          <w:rFonts w:ascii="Courier New" w:hAnsi="Courier New" w:cs="Courier New"/>
          <w:b/>
          <w:sz w:val="20"/>
          <w:szCs w:val="20"/>
        </w:rPr>
        <w:lastRenderedPageBreak/>
        <w:t xml:space="preserve">2020-2024 </w:t>
      </w:r>
      <w:r w:rsidR="00B453AC" w:rsidRPr="00214F9A">
        <w:rPr>
          <w:rFonts w:ascii="Courier New" w:hAnsi="Courier New" w:cs="Courier New"/>
          <w:b/>
          <w:sz w:val="20"/>
          <w:szCs w:val="20"/>
        </w:rPr>
        <w:t>Extra Class</w:t>
      </w:r>
    </w:p>
    <w:p w14:paraId="63FFAFEF" w14:textId="649D398B" w:rsidR="00BF5832" w:rsidRPr="00214F9A" w:rsidRDefault="00BF5832" w:rsidP="00BF5832">
      <w:pPr>
        <w:pStyle w:val="NoSpacing"/>
        <w:jc w:val="center"/>
        <w:rPr>
          <w:rFonts w:ascii="Courier New" w:hAnsi="Courier New" w:cs="Courier New"/>
          <w:b/>
          <w:sz w:val="20"/>
          <w:szCs w:val="20"/>
        </w:rPr>
      </w:pPr>
      <w:r w:rsidRPr="00214F9A">
        <w:rPr>
          <w:rFonts w:ascii="Courier New" w:hAnsi="Courier New" w:cs="Courier New"/>
          <w:b/>
          <w:sz w:val="20"/>
          <w:szCs w:val="20"/>
        </w:rPr>
        <w:t>FCC Element 4 Question Pool</w:t>
      </w:r>
    </w:p>
    <w:p w14:paraId="12BABE1E" w14:textId="5A425859" w:rsidR="00BF5832" w:rsidRPr="00214F9A" w:rsidRDefault="00BF5832" w:rsidP="00BF5832">
      <w:pPr>
        <w:pStyle w:val="NoSpacing"/>
        <w:jc w:val="center"/>
        <w:rPr>
          <w:rFonts w:ascii="Courier New" w:hAnsi="Courier New" w:cs="Courier New"/>
          <w:b/>
          <w:sz w:val="20"/>
          <w:szCs w:val="20"/>
        </w:rPr>
      </w:pPr>
      <w:r w:rsidRPr="00214F9A">
        <w:rPr>
          <w:rFonts w:ascii="Courier New" w:hAnsi="Courier New" w:cs="Courier New"/>
          <w:b/>
          <w:sz w:val="20"/>
          <w:szCs w:val="20"/>
        </w:rPr>
        <w:t>Effective</w:t>
      </w:r>
      <w:r w:rsidR="00B453AC" w:rsidRPr="00214F9A">
        <w:rPr>
          <w:rFonts w:ascii="Courier New" w:hAnsi="Courier New" w:cs="Courier New"/>
          <w:b/>
          <w:sz w:val="20"/>
          <w:szCs w:val="20"/>
        </w:rPr>
        <w:t xml:space="preserve"> </w:t>
      </w:r>
      <w:r w:rsidRPr="00214F9A">
        <w:rPr>
          <w:rFonts w:ascii="Courier New" w:hAnsi="Courier New" w:cs="Courier New"/>
          <w:b/>
          <w:sz w:val="20"/>
          <w:szCs w:val="20"/>
        </w:rPr>
        <w:t>July 1, 2020</w:t>
      </w:r>
    </w:p>
    <w:p w14:paraId="664C216A" w14:textId="77777777" w:rsidR="001877F7" w:rsidRDefault="001877F7" w:rsidP="00C77EA0">
      <w:pPr>
        <w:pStyle w:val="NoSpacing"/>
        <w:rPr>
          <w:rFonts w:ascii="Courier New" w:hAnsi="Courier New" w:cs="Courier New"/>
          <w:sz w:val="20"/>
          <w:szCs w:val="20"/>
        </w:rPr>
      </w:pPr>
    </w:p>
    <w:p w14:paraId="13D83015" w14:textId="77777777" w:rsidR="00BF5832" w:rsidRDefault="00BF5832" w:rsidP="00C77EA0">
      <w:pPr>
        <w:pStyle w:val="NoSpacing"/>
        <w:rPr>
          <w:rFonts w:ascii="Courier New" w:hAnsi="Courier New" w:cs="Courier New"/>
          <w:sz w:val="20"/>
          <w:szCs w:val="20"/>
        </w:rPr>
      </w:pPr>
    </w:p>
    <w:p w14:paraId="1DBB5543" w14:textId="44D94264"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 xml:space="preserve">SUBELEMENT E1 </w:t>
      </w:r>
      <w:r w:rsidR="00416057">
        <w:rPr>
          <w:rFonts w:ascii="Courier New" w:hAnsi="Courier New" w:cs="Courier New"/>
          <w:sz w:val="20"/>
          <w:szCs w:val="20"/>
        </w:rPr>
        <w:t>—</w:t>
      </w:r>
      <w:r w:rsidR="00416057" w:rsidRPr="00C77EA0">
        <w:rPr>
          <w:rFonts w:ascii="Courier New" w:hAnsi="Courier New" w:cs="Courier New"/>
          <w:sz w:val="20"/>
          <w:szCs w:val="20"/>
        </w:rPr>
        <w:t xml:space="preserve"> </w:t>
      </w:r>
      <w:r w:rsidRPr="00C77EA0">
        <w:rPr>
          <w:rFonts w:ascii="Courier New" w:hAnsi="Courier New" w:cs="Courier New"/>
          <w:sz w:val="20"/>
          <w:szCs w:val="20"/>
        </w:rPr>
        <w:t>COMMISSION</w:t>
      </w:r>
      <w:bookmarkStart w:id="0" w:name="_GoBack"/>
      <w:bookmarkEnd w:id="0"/>
      <w:r w:rsidRPr="00C77EA0">
        <w:rPr>
          <w:rFonts w:ascii="Courier New" w:hAnsi="Courier New" w:cs="Courier New"/>
          <w:sz w:val="20"/>
          <w:szCs w:val="20"/>
        </w:rPr>
        <w:t xml:space="preserve"> RULES [6 Exam Questions </w:t>
      </w:r>
      <w:r w:rsidR="00416057">
        <w:rPr>
          <w:rFonts w:ascii="Courier New" w:hAnsi="Courier New" w:cs="Courier New"/>
          <w:sz w:val="20"/>
          <w:szCs w:val="20"/>
        </w:rPr>
        <w:t>—</w:t>
      </w:r>
      <w:r w:rsidR="00416057" w:rsidRPr="00C77EA0">
        <w:rPr>
          <w:rFonts w:ascii="Courier New" w:hAnsi="Courier New" w:cs="Courier New"/>
          <w:sz w:val="20"/>
          <w:szCs w:val="20"/>
        </w:rPr>
        <w:t xml:space="preserve"> </w:t>
      </w:r>
      <w:r w:rsidRPr="00C77EA0">
        <w:rPr>
          <w:rFonts w:ascii="Courier New" w:hAnsi="Courier New" w:cs="Courier New"/>
          <w:sz w:val="20"/>
          <w:szCs w:val="20"/>
        </w:rPr>
        <w:t>6 Groups]</w:t>
      </w:r>
    </w:p>
    <w:p w14:paraId="36C29B25" w14:textId="77777777" w:rsidR="008371B1" w:rsidRPr="00C77EA0" w:rsidRDefault="008371B1" w:rsidP="00C77EA0">
      <w:pPr>
        <w:pStyle w:val="NoSpacing"/>
        <w:rPr>
          <w:rFonts w:ascii="Courier New" w:hAnsi="Courier New" w:cs="Courier New"/>
          <w:sz w:val="20"/>
          <w:szCs w:val="20"/>
        </w:rPr>
      </w:pPr>
    </w:p>
    <w:p w14:paraId="62C6AFEF" w14:textId="77777777" w:rsidR="008371B1" w:rsidRPr="00C77EA0" w:rsidRDefault="008371B1" w:rsidP="00C77EA0">
      <w:pPr>
        <w:pStyle w:val="NoSpacing"/>
        <w:rPr>
          <w:rFonts w:ascii="Courier New" w:hAnsi="Courier New" w:cs="Courier New"/>
          <w:sz w:val="20"/>
          <w:szCs w:val="20"/>
        </w:rPr>
      </w:pPr>
    </w:p>
    <w:p w14:paraId="7B584753" w14:textId="06EE48B9"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E1A</w:t>
      </w:r>
      <w:r w:rsidR="00B91FE5">
        <w:rPr>
          <w:rFonts w:ascii="Courier New" w:hAnsi="Courier New" w:cs="Courier New"/>
          <w:sz w:val="20"/>
          <w:szCs w:val="20"/>
        </w:rPr>
        <w:t xml:space="preserve"> </w:t>
      </w:r>
      <w:r w:rsidRPr="00C77EA0">
        <w:rPr>
          <w:rFonts w:ascii="Courier New" w:hAnsi="Courier New" w:cs="Courier New"/>
          <w:sz w:val="20"/>
          <w:szCs w:val="20"/>
        </w:rPr>
        <w:t>Operating Standards: frequency privileges;</w:t>
      </w:r>
      <w:r w:rsidR="00604710" w:rsidRPr="00C77EA0">
        <w:rPr>
          <w:rFonts w:ascii="Courier New" w:hAnsi="Courier New" w:cs="Courier New"/>
          <w:sz w:val="20"/>
          <w:szCs w:val="20"/>
        </w:rPr>
        <w:t xml:space="preserve"> </w:t>
      </w:r>
      <w:r w:rsidRPr="00C77EA0">
        <w:rPr>
          <w:rFonts w:ascii="Courier New" w:hAnsi="Courier New" w:cs="Courier New"/>
          <w:sz w:val="20"/>
          <w:szCs w:val="20"/>
        </w:rPr>
        <w:t>automatic message forwarding;</w:t>
      </w:r>
      <w:r w:rsidR="00604710" w:rsidRPr="00C77EA0">
        <w:rPr>
          <w:rFonts w:ascii="Courier New" w:hAnsi="Courier New" w:cs="Courier New"/>
          <w:sz w:val="20"/>
          <w:szCs w:val="20"/>
        </w:rPr>
        <w:t xml:space="preserve"> </w:t>
      </w:r>
      <w:r w:rsidRPr="00C77EA0">
        <w:rPr>
          <w:rFonts w:ascii="Courier New" w:hAnsi="Courier New" w:cs="Courier New"/>
          <w:sz w:val="20"/>
          <w:szCs w:val="20"/>
        </w:rPr>
        <w:t>stations aboard ships or aircraft; power restriction on 630 and 2200 meter bands</w:t>
      </w:r>
    </w:p>
    <w:p w14:paraId="1D17A79D" w14:textId="77777777" w:rsidR="00604710" w:rsidRPr="00C77EA0" w:rsidRDefault="00604710" w:rsidP="00C77EA0">
      <w:pPr>
        <w:pStyle w:val="NoSpacing"/>
        <w:rPr>
          <w:rFonts w:ascii="Courier New" w:hAnsi="Courier New" w:cs="Courier New"/>
          <w:sz w:val="20"/>
          <w:szCs w:val="20"/>
        </w:rPr>
      </w:pPr>
    </w:p>
    <w:p w14:paraId="56FF28A2" w14:textId="6D260128" w:rsidR="004A7B70" w:rsidRDefault="008371B1" w:rsidP="004A7B70">
      <w:pPr>
        <w:pStyle w:val="NoSpacing"/>
        <w:rPr>
          <w:rFonts w:ascii="Courier New" w:hAnsi="Courier New" w:cs="Courier New"/>
          <w:sz w:val="20"/>
          <w:szCs w:val="20"/>
        </w:rPr>
      </w:pPr>
      <w:r w:rsidRPr="00B97B90">
        <w:rPr>
          <w:rFonts w:ascii="Courier New" w:hAnsi="Courier New" w:cs="Courier New"/>
          <w:sz w:val="20"/>
          <w:szCs w:val="20"/>
        </w:rPr>
        <w:t>E1A01</w:t>
      </w:r>
      <w:r w:rsidR="004A7B70" w:rsidRPr="00B97B90">
        <w:rPr>
          <w:rFonts w:ascii="Courier New" w:hAnsi="Courier New" w:cs="Courier New"/>
          <w:sz w:val="20"/>
          <w:szCs w:val="20"/>
        </w:rPr>
        <w:t xml:space="preserve"> (A)</w:t>
      </w:r>
      <w:r w:rsidR="00503A84" w:rsidRPr="00B97B90">
        <w:rPr>
          <w:rFonts w:ascii="Courier New" w:hAnsi="Courier New" w:cs="Courier New"/>
          <w:sz w:val="20"/>
          <w:szCs w:val="20"/>
        </w:rPr>
        <w:t xml:space="preserve"> [</w:t>
      </w:r>
      <w:r w:rsidR="00AD0D2D">
        <w:rPr>
          <w:rFonts w:ascii="Courier New" w:hAnsi="Courier New" w:cs="Courier New"/>
          <w:sz w:val="20"/>
          <w:szCs w:val="20"/>
        </w:rPr>
        <w:t xml:space="preserve">97.305, </w:t>
      </w:r>
      <w:r w:rsidR="00503A84" w:rsidRPr="00B97B90">
        <w:rPr>
          <w:rFonts w:ascii="Courier New" w:hAnsi="Courier New" w:cs="Courier New"/>
          <w:sz w:val="20"/>
          <w:szCs w:val="20"/>
        </w:rPr>
        <w:t>97.30</w:t>
      </w:r>
      <w:r w:rsidR="0043020F">
        <w:rPr>
          <w:rFonts w:ascii="Courier New" w:hAnsi="Courier New" w:cs="Courier New"/>
          <w:sz w:val="20"/>
          <w:szCs w:val="20"/>
        </w:rPr>
        <w:t>7(b)</w:t>
      </w:r>
      <w:r w:rsidR="00503A84" w:rsidRPr="00B97B90">
        <w:rPr>
          <w:rFonts w:ascii="Courier New" w:hAnsi="Courier New" w:cs="Courier New"/>
          <w:sz w:val="20"/>
          <w:szCs w:val="20"/>
        </w:rPr>
        <w:t>]</w:t>
      </w:r>
    </w:p>
    <w:p w14:paraId="161BF5FB" w14:textId="764CB2C4" w:rsidR="004A7B70" w:rsidRDefault="004A7B70" w:rsidP="004A7B70">
      <w:pPr>
        <w:pStyle w:val="NoSpacing"/>
        <w:rPr>
          <w:rFonts w:ascii="Courier New" w:hAnsi="Courier New" w:cs="Courier New"/>
          <w:sz w:val="20"/>
          <w:szCs w:val="20"/>
        </w:rPr>
      </w:pPr>
      <w:r w:rsidRPr="004A7B70">
        <w:rPr>
          <w:rFonts w:ascii="Courier New" w:hAnsi="Courier New" w:cs="Courier New"/>
          <w:sz w:val="20"/>
          <w:szCs w:val="20"/>
        </w:rPr>
        <w:t xml:space="preserve">Which of the following carrier frequencies is illegal for LSB AFSK emissions on the 17 meter band RTTY and data segment of 18.068 </w:t>
      </w:r>
      <w:r>
        <w:rPr>
          <w:rFonts w:ascii="Courier New" w:hAnsi="Courier New" w:cs="Courier New"/>
          <w:sz w:val="20"/>
          <w:szCs w:val="20"/>
        </w:rPr>
        <w:t>to</w:t>
      </w:r>
      <w:r w:rsidRPr="004A7B70">
        <w:rPr>
          <w:rFonts w:ascii="Courier New" w:hAnsi="Courier New" w:cs="Courier New"/>
          <w:sz w:val="20"/>
          <w:szCs w:val="20"/>
        </w:rPr>
        <w:t xml:space="preserve"> 18.110 MHz?</w:t>
      </w:r>
    </w:p>
    <w:p w14:paraId="2186D151" w14:textId="77777777" w:rsidR="004A7B70" w:rsidRDefault="004A7B70" w:rsidP="004A7B70">
      <w:pPr>
        <w:pStyle w:val="NoSpacing"/>
        <w:rPr>
          <w:rFonts w:ascii="Courier New" w:hAnsi="Courier New" w:cs="Courier New"/>
          <w:sz w:val="20"/>
          <w:szCs w:val="20"/>
        </w:rPr>
      </w:pPr>
      <w:r w:rsidRPr="004A7B70">
        <w:rPr>
          <w:rFonts w:ascii="Courier New" w:hAnsi="Courier New" w:cs="Courier New"/>
          <w:sz w:val="20"/>
          <w:szCs w:val="20"/>
        </w:rPr>
        <w:t>A. 18.068 MHz</w:t>
      </w:r>
    </w:p>
    <w:p w14:paraId="5C717BF5" w14:textId="77777777" w:rsidR="004A7B70" w:rsidRDefault="004A7B70" w:rsidP="004A7B70">
      <w:pPr>
        <w:pStyle w:val="NoSpacing"/>
        <w:rPr>
          <w:rFonts w:ascii="Courier New" w:hAnsi="Courier New" w:cs="Courier New"/>
          <w:sz w:val="20"/>
          <w:szCs w:val="20"/>
        </w:rPr>
      </w:pPr>
      <w:r w:rsidRPr="004A7B70">
        <w:rPr>
          <w:rFonts w:ascii="Courier New" w:hAnsi="Courier New" w:cs="Courier New"/>
          <w:sz w:val="20"/>
          <w:szCs w:val="20"/>
        </w:rPr>
        <w:t>B. 18.100 MHz</w:t>
      </w:r>
    </w:p>
    <w:p w14:paraId="015C2EBB" w14:textId="77777777" w:rsidR="004A7B70" w:rsidRDefault="004A7B70" w:rsidP="004A7B70">
      <w:pPr>
        <w:pStyle w:val="NoSpacing"/>
        <w:rPr>
          <w:rFonts w:ascii="Courier New" w:hAnsi="Courier New" w:cs="Courier New"/>
          <w:sz w:val="20"/>
          <w:szCs w:val="20"/>
        </w:rPr>
      </w:pPr>
      <w:r w:rsidRPr="004A7B70">
        <w:rPr>
          <w:rFonts w:ascii="Courier New" w:hAnsi="Courier New" w:cs="Courier New"/>
          <w:sz w:val="20"/>
          <w:szCs w:val="20"/>
        </w:rPr>
        <w:t>C. 18.107 MHz</w:t>
      </w:r>
    </w:p>
    <w:p w14:paraId="5D811869" w14:textId="742732A9" w:rsidR="008371B1" w:rsidRDefault="004A7B70" w:rsidP="004A7B70">
      <w:pPr>
        <w:pStyle w:val="NoSpacing"/>
        <w:rPr>
          <w:rFonts w:ascii="Courier New" w:hAnsi="Courier New" w:cs="Courier New"/>
          <w:sz w:val="20"/>
          <w:szCs w:val="20"/>
        </w:rPr>
      </w:pPr>
      <w:r w:rsidRPr="004A7B70">
        <w:rPr>
          <w:rFonts w:ascii="Courier New" w:hAnsi="Courier New" w:cs="Courier New"/>
          <w:sz w:val="20"/>
          <w:szCs w:val="20"/>
        </w:rPr>
        <w:t>D. 18.110 MHz</w:t>
      </w:r>
    </w:p>
    <w:p w14:paraId="3C92685C" w14:textId="77777777"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w:t>
      </w:r>
    </w:p>
    <w:p w14:paraId="57BA60B2" w14:textId="77777777" w:rsidR="008371B1" w:rsidRPr="00C77EA0" w:rsidRDefault="008371B1" w:rsidP="00C77EA0">
      <w:pPr>
        <w:pStyle w:val="NoSpacing"/>
        <w:rPr>
          <w:rFonts w:ascii="Courier New" w:hAnsi="Courier New" w:cs="Courier New"/>
          <w:sz w:val="20"/>
          <w:szCs w:val="20"/>
        </w:rPr>
      </w:pPr>
    </w:p>
    <w:p w14:paraId="241C6D40" w14:textId="77777777"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E1A02 (D) [97.301, 97.305]</w:t>
      </w:r>
    </w:p>
    <w:p w14:paraId="7197E8E5" w14:textId="77777777"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When using a transceiver that displays the carrier frequency of phone signals, which of the following displayed frequencies represents the lowest frequency at which a properly adjusted LSB emission will be totally within the band?</w:t>
      </w:r>
    </w:p>
    <w:p w14:paraId="6BCE7F51" w14:textId="77777777"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A. The exact lower band edge</w:t>
      </w:r>
    </w:p>
    <w:p w14:paraId="6BF73671" w14:textId="77777777"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B. 300 Hz above the lower band edge</w:t>
      </w:r>
    </w:p>
    <w:p w14:paraId="05F07C2C" w14:textId="77777777"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C. 1 kHz above the lower band edge</w:t>
      </w:r>
    </w:p>
    <w:p w14:paraId="75D865D8" w14:textId="77777777"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D. 3 kHz above the lower band edge</w:t>
      </w:r>
    </w:p>
    <w:p w14:paraId="09C802B6" w14:textId="77777777"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w:t>
      </w:r>
    </w:p>
    <w:p w14:paraId="591CC1AE" w14:textId="77777777" w:rsidR="008371B1" w:rsidRPr="00C77EA0" w:rsidRDefault="008371B1" w:rsidP="00C77EA0">
      <w:pPr>
        <w:pStyle w:val="NoSpacing"/>
        <w:rPr>
          <w:rFonts w:ascii="Courier New" w:hAnsi="Courier New" w:cs="Courier New"/>
          <w:sz w:val="20"/>
          <w:szCs w:val="20"/>
        </w:rPr>
      </w:pPr>
    </w:p>
    <w:p w14:paraId="3F64AAC5" w14:textId="6607446E" w:rsidR="004A7B70" w:rsidRDefault="008371B1" w:rsidP="004A7B70">
      <w:pPr>
        <w:pStyle w:val="NoSpacing"/>
        <w:rPr>
          <w:rFonts w:ascii="Courier New" w:hAnsi="Courier New" w:cs="Courier New"/>
          <w:sz w:val="20"/>
          <w:szCs w:val="20"/>
        </w:rPr>
      </w:pPr>
      <w:r w:rsidRPr="00B97B90">
        <w:rPr>
          <w:rFonts w:ascii="Courier New" w:hAnsi="Courier New" w:cs="Courier New"/>
          <w:sz w:val="20"/>
          <w:szCs w:val="20"/>
        </w:rPr>
        <w:t>E1A03</w:t>
      </w:r>
      <w:r w:rsidR="004A7B70" w:rsidRPr="00B97B90">
        <w:rPr>
          <w:rFonts w:ascii="Courier New" w:hAnsi="Courier New" w:cs="Courier New"/>
          <w:sz w:val="20"/>
          <w:szCs w:val="20"/>
        </w:rPr>
        <w:t xml:space="preserve"> (C)</w:t>
      </w:r>
      <w:r w:rsidR="0027080B" w:rsidRPr="00B97B90">
        <w:rPr>
          <w:rFonts w:ascii="Courier New" w:hAnsi="Courier New" w:cs="Courier New"/>
          <w:sz w:val="20"/>
          <w:szCs w:val="20"/>
        </w:rPr>
        <w:t xml:space="preserve"> [</w:t>
      </w:r>
      <w:r w:rsidR="00AD0D2D">
        <w:rPr>
          <w:rFonts w:ascii="Courier New" w:hAnsi="Courier New" w:cs="Courier New"/>
          <w:sz w:val="20"/>
          <w:szCs w:val="20"/>
        </w:rPr>
        <w:t xml:space="preserve">97.305, </w:t>
      </w:r>
      <w:r w:rsidR="0027080B" w:rsidRPr="00B97B90">
        <w:rPr>
          <w:rFonts w:ascii="Courier New" w:hAnsi="Courier New" w:cs="Courier New"/>
          <w:sz w:val="20"/>
          <w:szCs w:val="20"/>
        </w:rPr>
        <w:t>97.30</w:t>
      </w:r>
      <w:r w:rsidR="0043020F">
        <w:rPr>
          <w:rFonts w:ascii="Courier New" w:hAnsi="Courier New" w:cs="Courier New"/>
          <w:sz w:val="20"/>
          <w:szCs w:val="20"/>
        </w:rPr>
        <w:t>7(b)</w:t>
      </w:r>
      <w:r w:rsidR="0027080B" w:rsidRPr="00B97B90">
        <w:rPr>
          <w:rFonts w:ascii="Courier New" w:hAnsi="Courier New" w:cs="Courier New"/>
          <w:sz w:val="20"/>
          <w:szCs w:val="20"/>
        </w:rPr>
        <w:t>]</w:t>
      </w:r>
    </w:p>
    <w:p w14:paraId="3703E3B4" w14:textId="13F81FE9" w:rsidR="004A7B70" w:rsidRDefault="004A7B70" w:rsidP="004A7B70">
      <w:pPr>
        <w:pStyle w:val="NoSpacing"/>
        <w:rPr>
          <w:rFonts w:ascii="Courier New" w:hAnsi="Courier New" w:cs="Courier New"/>
          <w:sz w:val="20"/>
          <w:szCs w:val="20"/>
        </w:rPr>
      </w:pPr>
      <w:r w:rsidRPr="004A7B70">
        <w:rPr>
          <w:rFonts w:ascii="Courier New" w:hAnsi="Courier New" w:cs="Courier New"/>
          <w:sz w:val="20"/>
          <w:szCs w:val="20"/>
        </w:rPr>
        <w:t>What is the maximum legal carrier frequency on the 20 meter band for transmitting USB AFSK digital signals having a 1 kHz bandwidth?</w:t>
      </w:r>
    </w:p>
    <w:p w14:paraId="43C72C61" w14:textId="77777777" w:rsidR="004A7B70" w:rsidRDefault="004A7B70" w:rsidP="004A7B70">
      <w:pPr>
        <w:pStyle w:val="NoSpacing"/>
        <w:rPr>
          <w:rFonts w:ascii="Courier New" w:hAnsi="Courier New" w:cs="Courier New"/>
          <w:sz w:val="20"/>
          <w:szCs w:val="20"/>
        </w:rPr>
      </w:pPr>
      <w:r w:rsidRPr="004A7B70">
        <w:rPr>
          <w:rFonts w:ascii="Courier New" w:hAnsi="Courier New" w:cs="Courier New"/>
          <w:sz w:val="20"/>
          <w:szCs w:val="20"/>
        </w:rPr>
        <w:t>A. 14.070 MHz</w:t>
      </w:r>
    </w:p>
    <w:p w14:paraId="69265378" w14:textId="77777777" w:rsidR="004A7B70" w:rsidRDefault="004A7B70" w:rsidP="004A7B70">
      <w:pPr>
        <w:pStyle w:val="NoSpacing"/>
        <w:rPr>
          <w:rFonts w:ascii="Courier New" w:hAnsi="Courier New" w:cs="Courier New"/>
          <w:sz w:val="20"/>
          <w:szCs w:val="20"/>
        </w:rPr>
      </w:pPr>
      <w:r w:rsidRPr="004A7B70">
        <w:rPr>
          <w:rFonts w:ascii="Courier New" w:hAnsi="Courier New" w:cs="Courier New"/>
          <w:sz w:val="20"/>
          <w:szCs w:val="20"/>
        </w:rPr>
        <w:t>B. 14.100 MHz</w:t>
      </w:r>
    </w:p>
    <w:p w14:paraId="47CC6173" w14:textId="77777777" w:rsidR="004A7B70" w:rsidRDefault="004A7B70" w:rsidP="004A7B70">
      <w:pPr>
        <w:pStyle w:val="NoSpacing"/>
        <w:rPr>
          <w:rFonts w:ascii="Courier New" w:hAnsi="Courier New" w:cs="Courier New"/>
          <w:sz w:val="20"/>
          <w:szCs w:val="20"/>
        </w:rPr>
      </w:pPr>
      <w:r w:rsidRPr="004A7B70">
        <w:rPr>
          <w:rFonts w:ascii="Courier New" w:hAnsi="Courier New" w:cs="Courier New"/>
          <w:sz w:val="20"/>
          <w:szCs w:val="20"/>
        </w:rPr>
        <w:t>C. 14.149 MHz</w:t>
      </w:r>
    </w:p>
    <w:p w14:paraId="084F2BB3" w14:textId="110B4921" w:rsidR="004A7B70" w:rsidRPr="004A7B70" w:rsidRDefault="004A7B70" w:rsidP="004A7B70">
      <w:pPr>
        <w:pStyle w:val="NoSpacing"/>
        <w:rPr>
          <w:rFonts w:ascii="Courier New" w:hAnsi="Courier New" w:cs="Courier New"/>
          <w:sz w:val="20"/>
          <w:szCs w:val="20"/>
        </w:rPr>
      </w:pPr>
      <w:r w:rsidRPr="004A7B70">
        <w:rPr>
          <w:rFonts w:ascii="Courier New" w:hAnsi="Courier New" w:cs="Courier New"/>
          <w:sz w:val="20"/>
          <w:szCs w:val="20"/>
        </w:rPr>
        <w:t>D. 14.34</w:t>
      </w:r>
      <w:r>
        <w:rPr>
          <w:rFonts w:ascii="Courier New" w:hAnsi="Courier New" w:cs="Courier New"/>
          <w:sz w:val="20"/>
          <w:szCs w:val="20"/>
        </w:rPr>
        <w:t>9</w:t>
      </w:r>
      <w:r w:rsidRPr="004A7B70">
        <w:rPr>
          <w:rFonts w:ascii="Courier New" w:hAnsi="Courier New" w:cs="Courier New"/>
          <w:sz w:val="20"/>
          <w:szCs w:val="20"/>
        </w:rPr>
        <w:t xml:space="preserve"> MHz</w:t>
      </w:r>
    </w:p>
    <w:p w14:paraId="4839CE6B" w14:textId="77777777"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w:t>
      </w:r>
    </w:p>
    <w:p w14:paraId="6CB0B903" w14:textId="77777777" w:rsidR="008371B1" w:rsidRPr="00C77EA0" w:rsidRDefault="008371B1" w:rsidP="00C77EA0">
      <w:pPr>
        <w:pStyle w:val="NoSpacing"/>
        <w:rPr>
          <w:rFonts w:ascii="Courier New" w:hAnsi="Courier New" w:cs="Courier New"/>
          <w:sz w:val="20"/>
          <w:szCs w:val="20"/>
        </w:rPr>
      </w:pPr>
    </w:p>
    <w:p w14:paraId="52B68646" w14:textId="77777777"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 xml:space="preserve">E1A04 (C) [97.301, 97.305] </w:t>
      </w:r>
    </w:p>
    <w:p w14:paraId="3F4A11B5" w14:textId="77777777"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With your transceiver displaying the carrier frequency of phone signals, you hear a DX station calling CQ on 3.601 MHz LSB. Is it legal to return the call using lower sideband on the same frequency?</w:t>
      </w:r>
    </w:p>
    <w:p w14:paraId="17962446" w14:textId="77777777"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A. Yes, because the DX station initiated the contact</w:t>
      </w:r>
    </w:p>
    <w:p w14:paraId="75FA4AE6" w14:textId="77777777"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B. Yes, because the displayed frequency is within the 75 meter phone band segment</w:t>
      </w:r>
    </w:p>
    <w:p w14:paraId="1E183F9C" w14:textId="77777777"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C. No, the sideband will extend beyond the edge of the phone band segment</w:t>
      </w:r>
    </w:p>
    <w:p w14:paraId="234D066F" w14:textId="77777777"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D. No, U.S. stations are not permitted to use phone emissions below 3.610 MHz</w:t>
      </w:r>
    </w:p>
    <w:p w14:paraId="5CFCA418" w14:textId="77777777"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w:t>
      </w:r>
    </w:p>
    <w:p w14:paraId="63300967" w14:textId="77777777" w:rsidR="008371B1" w:rsidRPr="00C77EA0" w:rsidRDefault="008371B1" w:rsidP="00C77EA0">
      <w:pPr>
        <w:pStyle w:val="NoSpacing"/>
        <w:rPr>
          <w:rFonts w:ascii="Courier New" w:hAnsi="Courier New" w:cs="Courier New"/>
          <w:sz w:val="20"/>
          <w:szCs w:val="20"/>
        </w:rPr>
      </w:pPr>
    </w:p>
    <w:p w14:paraId="44E5A8B5" w14:textId="4B8E40A3"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E1A05 (C) [97.313]</w:t>
      </w:r>
    </w:p>
    <w:p w14:paraId="3985FDFF" w14:textId="77777777"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What is the maximum power output permitted on the 60 meter band?</w:t>
      </w:r>
    </w:p>
    <w:p w14:paraId="646DFC19" w14:textId="77777777"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A. 50 watts PEP effective radiated power relative to an isotropic radiator</w:t>
      </w:r>
    </w:p>
    <w:p w14:paraId="6A6D2A77" w14:textId="77777777"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B. 50 watts PEP effective radiated power relative to a dipole</w:t>
      </w:r>
    </w:p>
    <w:p w14:paraId="7902F9D5" w14:textId="77777777"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lastRenderedPageBreak/>
        <w:t>C. 100 watts PEP effective radiated power relative to the gain of a half-wave dipole</w:t>
      </w:r>
    </w:p>
    <w:p w14:paraId="02376215" w14:textId="77777777"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D. 100 watts PEP effective radiated power relative to an isotropic radiator</w:t>
      </w:r>
    </w:p>
    <w:p w14:paraId="21BA834B" w14:textId="77777777"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w:t>
      </w:r>
    </w:p>
    <w:p w14:paraId="0B4B888D" w14:textId="77777777" w:rsidR="008371B1" w:rsidRPr="00C77EA0" w:rsidRDefault="008371B1" w:rsidP="00C77EA0">
      <w:pPr>
        <w:pStyle w:val="NoSpacing"/>
        <w:rPr>
          <w:rFonts w:ascii="Courier New" w:hAnsi="Courier New" w:cs="Courier New"/>
          <w:sz w:val="20"/>
          <w:szCs w:val="20"/>
        </w:rPr>
      </w:pPr>
    </w:p>
    <w:p w14:paraId="6BC24B75" w14:textId="092A6918" w:rsidR="008371B1" w:rsidRPr="00C77EA0" w:rsidRDefault="008371B1" w:rsidP="00C77EA0">
      <w:pPr>
        <w:pStyle w:val="NoSpacing"/>
        <w:rPr>
          <w:rFonts w:ascii="Courier New" w:hAnsi="Courier New" w:cs="Courier New"/>
          <w:sz w:val="20"/>
          <w:szCs w:val="20"/>
        </w:rPr>
      </w:pPr>
      <w:bookmarkStart w:id="1" w:name="_Hlk28948067"/>
      <w:r w:rsidRPr="00C77EA0">
        <w:rPr>
          <w:rFonts w:ascii="Courier New" w:hAnsi="Courier New" w:cs="Courier New"/>
          <w:sz w:val="20"/>
          <w:szCs w:val="20"/>
        </w:rPr>
        <w:t>E1A06 (B) [</w:t>
      </w:r>
      <w:r w:rsidR="006055C7" w:rsidRPr="006055C7">
        <w:rPr>
          <w:rFonts w:ascii="Courier New" w:hAnsi="Courier New" w:cs="Courier New"/>
          <w:sz w:val="20"/>
          <w:szCs w:val="20"/>
        </w:rPr>
        <w:t>97.303(h)(1)</w:t>
      </w:r>
      <w:r w:rsidRPr="00C77EA0">
        <w:rPr>
          <w:rFonts w:ascii="Courier New" w:hAnsi="Courier New" w:cs="Courier New"/>
          <w:sz w:val="20"/>
          <w:szCs w:val="20"/>
        </w:rPr>
        <w:t>]</w:t>
      </w:r>
    </w:p>
    <w:bookmarkEnd w:id="1"/>
    <w:p w14:paraId="17D5B73A" w14:textId="77777777"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Where must the carrier frequency of a CW signal be set to comply with FCC rules for 60 meter operation?</w:t>
      </w:r>
    </w:p>
    <w:p w14:paraId="7CE2D8F3" w14:textId="77777777"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A. At the lowest frequency of the channel</w:t>
      </w:r>
    </w:p>
    <w:p w14:paraId="25A9DAEA" w14:textId="77777777"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B. At the center frequency of the channel</w:t>
      </w:r>
    </w:p>
    <w:p w14:paraId="00400792" w14:textId="77777777"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C. At the highest frequency of the channel</w:t>
      </w:r>
    </w:p>
    <w:p w14:paraId="336F273C" w14:textId="77777777"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D. On any frequency where the signal’s sidebands are within the channel</w:t>
      </w:r>
    </w:p>
    <w:p w14:paraId="4A40EF4E" w14:textId="77777777"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w:t>
      </w:r>
    </w:p>
    <w:p w14:paraId="0DD6ACCC" w14:textId="77777777" w:rsidR="008371B1" w:rsidRPr="00C77EA0" w:rsidRDefault="008371B1" w:rsidP="00C77EA0">
      <w:pPr>
        <w:pStyle w:val="NoSpacing"/>
        <w:rPr>
          <w:rFonts w:ascii="Courier New" w:hAnsi="Courier New" w:cs="Courier New"/>
          <w:sz w:val="20"/>
          <w:szCs w:val="20"/>
        </w:rPr>
      </w:pPr>
    </w:p>
    <w:p w14:paraId="6864CCDA" w14:textId="3FD91530" w:rsidR="00604710" w:rsidRPr="00C77EA0" w:rsidRDefault="00604710" w:rsidP="00C77EA0">
      <w:pPr>
        <w:pStyle w:val="NoSpacing"/>
        <w:rPr>
          <w:rFonts w:ascii="Courier New" w:hAnsi="Courier New" w:cs="Courier New"/>
          <w:sz w:val="20"/>
          <w:szCs w:val="20"/>
        </w:rPr>
      </w:pPr>
      <w:bookmarkStart w:id="2" w:name="_Hlk17551115"/>
      <w:r w:rsidRPr="00C77EA0">
        <w:rPr>
          <w:rFonts w:ascii="Courier New" w:hAnsi="Courier New" w:cs="Courier New"/>
          <w:sz w:val="20"/>
          <w:szCs w:val="20"/>
        </w:rPr>
        <w:t xml:space="preserve">E1A07 (C) </w:t>
      </w:r>
      <w:r w:rsidR="008A202B" w:rsidRPr="00C77EA0">
        <w:rPr>
          <w:rFonts w:ascii="Courier New" w:eastAsia="Calibri" w:hAnsi="Courier New" w:cs="Courier New"/>
          <w:sz w:val="20"/>
          <w:szCs w:val="20"/>
        </w:rPr>
        <w:t>[97.313(k)]</w:t>
      </w:r>
      <w:r w:rsidRPr="00C77EA0">
        <w:rPr>
          <w:rFonts w:ascii="Courier New" w:hAnsi="Courier New" w:cs="Courier New"/>
          <w:sz w:val="20"/>
          <w:szCs w:val="20"/>
        </w:rPr>
        <w:t xml:space="preserve"> </w:t>
      </w:r>
    </w:p>
    <w:p w14:paraId="7E13B09E" w14:textId="52BBEC6B" w:rsidR="00604710" w:rsidRPr="00C77EA0" w:rsidRDefault="00604710" w:rsidP="00C77EA0">
      <w:pPr>
        <w:pStyle w:val="NoSpacing"/>
        <w:rPr>
          <w:rFonts w:ascii="Courier New" w:hAnsi="Courier New" w:cs="Courier New"/>
          <w:sz w:val="20"/>
          <w:szCs w:val="20"/>
        </w:rPr>
      </w:pPr>
      <w:r w:rsidRPr="00C77EA0">
        <w:rPr>
          <w:rFonts w:ascii="Courier New" w:hAnsi="Courier New" w:cs="Courier New"/>
          <w:sz w:val="20"/>
          <w:szCs w:val="20"/>
        </w:rPr>
        <w:t>What is the maximum power permitted on the 2200 meter band?</w:t>
      </w:r>
    </w:p>
    <w:p w14:paraId="546B8D0A" w14:textId="77777777" w:rsidR="00604710" w:rsidRPr="00C77EA0" w:rsidRDefault="00604710" w:rsidP="00C77EA0">
      <w:pPr>
        <w:pStyle w:val="NoSpacing"/>
        <w:rPr>
          <w:rFonts w:ascii="Courier New" w:hAnsi="Courier New" w:cs="Courier New"/>
          <w:sz w:val="20"/>
          <w:szCs w:val="20"/>
        </w:rPr>
      </w:pPr>
      <w:r w:rsidRPr="00C77EA0">
        <w:rPr>
          <w:rFonts w:ascii="Courier New" w:hAnsi="Courier New" w:cs="Courier New"/>
          <w:sz w:val="20"/>
          <w:szCs w:val="20"/>
        </w:rPr>
        <w:t>A. 50 watts PEP</w:t>
      </w:r>
    </w:p>
    <w:p w14:paraId="3D0EAB59" w14:textId="77777777" w:rsidR="00604710" w:rsidRPr="00C77EA0" w:rsidRDefault="00604710" w:rsidP="00C77EA0">
      <w:pPr>
        <w:pStyle w:val="NoSpacing"/>
        <w:rPr>
          <w:rFonts w:ascii="Courier New" w:hAnsi="Courier New" w:cs="Courier New"/>
          <w:sz w:val="20"/>
          <w:szCs w:val="20"/>
        </w:rPr>
      </w:pPr>
      <w:r w:rsidRPr="00C77EA0">
        <w:rPr>
          <w:rFonts w:ascii="Courier New" w:hAnsi="Courier New" w:cs="Courier New"/>
          <w:sz w:val="20"/>
          <w:szCs w:val="20"/>
        </w:rPr>
        <w:t>B. 100 watts PEP</w:t>
      </w:r>
    </w:p>
    <w:p w14:paraId="76D052B1" w14:textId="77777777" w:rsidR="00604710" w:rsidRPr="00C77EA0" w:rsidRDefault="00604710" w:rsidP="00C77EA0">
      <w:pPr>
        <w:pStyle w:val="NoSpacing"/>
        <w:rPr>
          <w:rFonts w:ascii="Courier New" w:hAnsi="Courier New" w:cs="Courier New"/>
          <w:sz w:val="20"/>
          <w:szCs w:val="20"/>
        </w:rPr>
      </w:pPr>
      <w:r w:rsidRPr="00C77EA0">
        <w:rPr>
          <w:rFonts w:ascii="Courier New" w:hAnsi="Courier New" w:cs="Courier New"/>
          <w:sz w:val="20"/>
          <w:szCs w:val="20"/>
        </w:rPr>
        <w:t>C. 1 watt EIRP (Equivalent isotropic radiated power)</w:t>
      </w:r>
    </w:p>
    <w:p w14:paraId="31013694" w14:textId="77777777" w:rsidR="00604710" w:rsidRPr="00C77EA0" w:rsidRDefault="00604710" w:rsidP="00C77EA0">
      <w:pPr>
        <w:pStyle w:val="NoSpacing"/>
        <w:rPr>
          <w:rFonts w:ascii="Courier New" w:hAnsi="Courier New" w:cs="Courier New"/>
          <w:sz w:val="20"/>
          <w:szCs w:val="20"/>
        </w:rPr>
      </w:pPr>
      <w:r w:rsidRPr="00C77EA0">
        <w:rPr>
          <w:rFonts w:ascii="Courier New" w:hAnsi="Courier New" w:cs="Courier New"/>
          <w:sz w:val="20"/>
          <w:szCs w:val="20"/>
        </w:rPr>
        <w:t>D. 5 watts EIRP (Equivalent isotropic radiated power)</w:t>
      </w:r>
    </w:p>
    <w:p w14:paraId="4F53195A" w14:textId="77777777" w:rsidR="00604710" w:rsidRPr="00C77EA0" w:rsidRDefault="00604710" w:rsidP="00C77EA0">
      <w:pPr>
        <w:pStyle w:val="NoSpacing"/>
        <w:rPr>
          <w:rFonts w:ascii="Courier New" w:hAnsi="Courier New" w:cs="Courier New"/>
          <w:sz w:val="20"/>
          <w:szCs w:val="20"/>
        </w:rPr>
      </w:pPr>
      <w:r w:rsidRPr="00C77EA0">
        <w:rPr>
          <w:rFonts w:ascii="Courier New" w:hAnsi="Courier New" w:cs="Courier New"/>
          <w:sz w:val="20"/>
          <w:szCs w:val="20"/>
        </w:rPr>
        <w:t>~~</w:t>
      </w:r>
    </w:p>
    <w:bookmarkEnd w:id="2"/>
    <w:p w14:paraId="23E28730" w14:textId="77777777" w:rsidR="00604710" w:rsidRPr="00C77EA0" w:rsidRDefault="00604710" w:rsidP="00C77EA0">
      <w:pPr>
        <w:pStyle w:val="NoSpacing"/>
        <w:rPr>
          <w:rFonts w:ascii="Courier New" w:hAnsi="Courier New" w:cs="Courier New"/>
          <w:sz w:val="20"/>
          <w:szCs w:val="20"/>
        </w:rPr>
      </w:pPr>
    </w:p>
    <w:p w14:paraId="7FAFC062" w14:textId="420062FE"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E1A08 (B) [97.219]</w:t>
      </w:r>
    </w:p>
    <w:p w14:paraId="14746B3C" w14:textId="77777777"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If a station in a message forwarding system inadvertently forwards a message that is in violation of FCC rules, who is primarily accountable for the rules violation?</w:t>
      </w:r>
    </w:p>
    <w:p w14:paraId="5142AB8C" w14:textId="77777777"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A. The control operator of the packet bulletin board station</w:t>
      </w:r>
    </w:p>
    <w:p w14:paraId="05BBF008" w14:textId="77777777"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B. The control operator of the originating station</w:t>
      </w:r>
    </w:p>
    <w:p w14:paraId="15F4120A" w14:textId="77777777"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C. The control operators of all the stations in the system</w:t>
      </w:r>
    </w:p>
    <w:p w14:paraId="4F64C6C6" w14:textId="77777777"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D. The control operators of all the stations in the system not authenticating the source from which they accept communications</w:t>
      </w:r>
    </w:p>
    <w:p w14:paraId="682A7C29" w14:textId="77777777"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w:t>
      </w:r>
    </w:p>
    <w:p w14:paraId="40EA0FC1" w14:textId="77777777" w:rsidR="008371B1" w:rsidRPr="00C77EA0" w:rsidRDefault="008371B1" w:rsidP="00C77EA0">
      <w:pPr>
        <w:pStyle w:val="NoSpacing"/>
        <w:rPr>
          <w:rFonts w:ascii="Courier New" w:hAnsi="Courier New" w:cs="Courier New"/>
          <w:sz w:val="20"/>
          <w:szCs w:val="20"/>
        </w:rPr>
      </w:pPr>
    </w:p>
    <w:p w14:paraId="6E6B374D" w14:textId="7E6889BD"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E1A09 (A) [97.219]</w:t>
      </w:r>
    </w:p>
    <w:p w14:paraId="22357D29" w14:textId="7B2846E2"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 xml:space="preserve">What action </w:t>
      </w:r>
      <w:r w:rsidR="00EA2014">
        <w:rPr>
          <w:rFonts w:ascii="Courier New" w:hAnsi="Courier New" w:cs="Courier New"/>
          <w:sz w:val="20"/>
          <w:szCs w:val="20"/>
        </w:rPr>
        <w:t xml:space="preserve">or actions </w:t>
      </w:r>
      <w:r w:rsidRPr="00C77EA0">
        <w:rPr>
          <w:rFonts w:ascii="Courier New" w:hAnsi="Courier New" w:cs="Courier New"/>
          <w:sz w:val="20"/>
          <w:szCs w:val="20"/>
        </w:rPr>
        <w:t xml:space="preserve">should </w:t>
      </w:r>
      <w:r w:rsidR="00EA2014">
        <w:rPr>
          <w:rFonts w:ascii="Courier New" w:hAnsi="Courier New" w:cs="Courier New"/>
          <w:sz w:val="20"/>
          <w:szCs w:val="20"/>
        </w:rPr>
        <w:t xml:space="preserve">you </w:t>
      </w:r>
      <w:r w:rsidRPr="00C77EA0">
        <w:rPr>
          <w:rFonts w:ascii="Courier New" w:hAnsi="Courier New" w:cs="Courier New"/>
          <w:sz w:val="20"/>
          <w:szCs w:val="20"/>
        </w:rPr>
        <w:t>take if your digital message forwarding station inadvertently forwards a communication that violates FCC rules?</w:t>
      </w:r>
    </w:p>
    <w:p w14:paraId="790F4EDB" w14:textId="77777777"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A. Discontinue forwarding the communication as soon as you become aware of it</w:t>
      </w:r>
    </w:p>
    <w:p w14:paraId="5B5113E7" w14:textId="77777777"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B. Notify the originating station that the communication does not comply with FCC rules</w:t>
      </w:r>
    </w:p>
    <w:p w14:paraId="507577EF" w14:textId="77777777"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C. Notify the nearest FCC Field Engineer’s office</w:t>
      </w:r>
    </w:p>
    <w:p w14:paraId="5BFE9ABB" w14:textId="77777777" w:rsidR="00604710"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 xml:space="preserve">D. </w:t>
      </w:r>
      <w:r w:rsidR="00604710" w:rsidRPr="00C77EA0">
        <w:rPr>
          <w:rFonts w:ascii="Courier New" w:hAnsi="Courier New" w:cs="Courier New"/>
          <w:sz w:val="20"/>
          <w:szCs w:val="20"/>
        </w:rPr>
        <w:t>All these choices are correct</w:t>
      </w:r>
    </w:p>
    <w:p w14:paraId="621A2875" w14:textId="7D8E6D28"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w:t>
      </w:r>
    </w:p>
    <w:p w14:paraId="208EE985" w14:textId="77777777" w:rsidR="008371B1" w:rsidRPr="00C77EA0" w:rsidRDefault="008371B1" w:rsidP="00C77EA0">
      <w:pPr>
        <w:pStyle w:val="NoSpacing"/>
        <w:rPr>
          <w:rFonts w:ascii="Courier New" w:hAnsi="Courier New" w:cs="Courier New"/>
          <w:sz w:val="20"/>
          <w:szCs w:val="20"/>
        </w:rPr>
      </w:pPr>
    </w:p>
    <w:p w14:paraId="25A16511" w14:textId="77777777"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E1A10 (A) [97.11]</w:t>
      </w:r>
    </w:p>
    <w:p w14:paraId="3BAEF72C" w14:textId="77777777"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If an amateur station is installed aboard a ship or aircraft, what condition must be met before the station is operated?</w:t>
      </w:r>
    </w:p>
    <w:p w14:paraId="424D1D17" w14:textId="77777777"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A. Its operation must be approved by the master of the ship or the pilot in command of the aircraft</w:t>
      </w:r>
    </w:p>
    <w:p w14:paraId="2361C77C" w14:textId="77777777"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B. The amateur station operator must agree not to transmit when the main radio of the ship or aircraft is in use</w:t>
      </w:r>
    </w:p>
    <w:p w14:paraId="792EA880" w14:textId="77777777"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C. The amateur station must have a power supply that is completely independent of the main ship or aircraft power supply</w:t>
      </w:r>
    </w:p>
    <w:p w14:paraId="0E032925" w14:textId="77777777"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D. The amateur operator must have an FCC Marine or Aircraft endorsement on his or her amateur license</w:t>
      </w:r>
    </w:p>
    <w:p w14:paraId="2A4E209F" w14:textId="77777777"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w:t>
      </w:r>
    </w:p>
    <w:p w14:paraId="124645BD" w14:textId="77777777" w:rsidR="008371B1" w:rsidRPr="00C77EA0" w:rsidRDefault="008371B1" w:rsidP="00C77EA0">
      <w:pPr>
        <w:pStyle w:val="NoSpacing"/>
        <w:rPr>
          <w:rFonts w:ascii="Courier New" w:hAnsi="Courier New" w:cs="Courier New"/>
          <w:sz w:val="20"/>
          <w:szCs w:val="20"/>
        </w:rPr>
      </w:pPr>
    </w:p>
    <w:p w14:paraId="2CEE0C33" w14:textId="0B792222"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E1A11 (B) [97.5]</w:t>
      </w:r>
    </w:p>
    <w:p w14:paraId="4356BE45" w14:textId="77777777"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lastRenderedPageBreak/>
        <w:t>Which of the following describes authorization or licensing required when operating an amateur station aboard a U.S.-registered vessel in international waters?</w:t>
      </w:r>
    </w:p>
    <w:p w14:paraId="71CE2A51" w14:textId="77777777"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A. Any amateur license with an FCC Marine or Aircraft endorsement</w:t>
      </w:r>
    </w:p>
    <w:p w14:paraId="0D3A49AF" w14:textId="77777777"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B. Any FCC-issued amateur license</w:t>
      </w:r>
    </w:p>
    <w:p w14:paraId="1029738D" w14:textId="53343886"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 xml:space="preserve">C. Only General </w:t>
      </w:r>
      <w:r w:rsidR="00A53B1A">
        <w:rPr>
          <w:rFonts w:ascii="Courier New" w:hAnsi="Courier New" w:cs="Courier New"/>
          <w:sz w:val="20"/>
          <w:szCs w:val="20"/>
        </w:rPr>
        <w:t>C</w:t>
      </w:r>
      <w:r w:rsidRPr="00C77EA0">
        <w:rPr>
          <w:rFonts w:ascii="Courier New" w:hAnsi="Courier New" w:cs="Courier New"/>
          <w:sz w:val="20"/>
          <w:szCs w:val="20"/>
        </w:rPr>
        <w:t>lass or higher amateur licenses</w:t>
      </w:r>
    </w:p>
    <w:p w14:paraId="2142ABCF" w14:textId="77777777"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D. An unrestricted Radiotelephone Operator Permit</w:t>
      </w:r>
    </w:p>
    <w:p w14:paraId="15C5F7E6" w14:textId="77777777"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w:t>
      </w:r>
    </w:p>
    <w:p w14:paraId="66C3E1E8" w14:textId="77777777" w:rsidR="008371B1" w:rsidRPr="00C77EA0" w:rsidRDefault="008371B1" w:rsidP="00C77EA0">
      <w:pPr>
        <w:pStyle w:val="NoSpacing"/>
        <w:rPr>
          <w:rFonts w:ascii="Courier New" w:hAnsi="Courier New" w:cs="Courier New"/>
          <w:sz w:val="20"/>
          <w:szCs w:val="20"/>
        </w:rPr>
      </w:pPr>
    </w:p>
    <w:p w14:paraId="3B47DE49" w14:textId="60B13FC1" w:rsidR="004A7B70" w:rsidRPr="004A7B70" w:rsidRDefault="008371B1" w:rsidP="004A7B70">
      <w:pPr>
        <w:pStyle w:val="NoSpacing"/>
        <w:rPr>
          <w:rFonts w:ascii="Courier New" w:hAnsi="Courier New" w:cs="Courier New"/>
          <w:sz w:val="20"/>
          <w:szCs w:val="20"/>
        </w:rPr>
      </w:pPr>
      <w:r w:rsidRPr="00C77EA0">
        <w:rPr>
          <w:rFonts w:ascii="Courier New" w:hAnsi="Courier New" w:cs="Courier New"/>
          <w:sz w:val="20"/>
          <w:szCs w:val="20"/>
        </w:rPr>
        <w:t xml:space="preserve">E1A12 </w:t>
      </w:r>
      <w:r w:rsidR="004A7B70">
        <w:rPr>
          <w:rFonts w:ascii="Courier New" w:hAnsi="Courier New" w:cs="Courier New"/>
          <w:sz w:val="20"/>
          <w:szCs w:val="20"/>
        </w:rPr>
        <w:t>(C)</w:t>
      </w:r>
    </w:p>
    <w:p w14:paraId="4F27626C" w14:textId="77777777" w:rsidR="004A7B70" w:rsidRPr="004A7B70" w:rsidRDefault="004A7B70" w:rsidP="004A7B70">
      <w:pPr>
        <w:pStyle w:val="NoSpacing"/>
        <w:rPr>
          <w:rFonts w:ascii="Courier New" w:hAnsi="Courier New" w:cs="Courier New"/>
          <w:sz w:val="20"/>
          <w:szCs w:val="20"/>
        </w:rPr>
      </w:pPr>
      <w:r w:rsidRPr="004A7B70">
        <w:rPr>
          <w:rFonts w:ascii="Courier New" w:hAnsi="Courier New" w:cs="Courier New"/>
          <w:sz w:val="20"/>
          <w:szCs w:val="20"/>
        </w:rPr>
        <w:t>What special operating frequency restrictions are imposed on slow scan TV transmissions?</w:t>
      </w:r>
    </w:p>
    <w:p w14:paraId="34F7A326" w14:textId="77777777" w:rsidR="004A7B70" w:rsidRPr="004A7B70" w:rsidRDefault="004A7B70" w:rsidP="004A7B70">
      <w:pPr>
        <w:pStyle w:val="NoSpacing"/>
        <w:rPr>
          <w:rFonts w:ascii="Courier New" w:hAnsi="Courier New" w:cs="Courier New"/>
          <w:sz w:val="20"/>
          <w:szCs w:val="20"/>
        </w:rPr>
      </w:pPr>
      <w:r w:rsidRPr="004A7B70">
        <w:rPr>
          <w:rFonts w:ascii="Courier New" w:hAnsi="Courier New" w:cs="Courier New"/>
          <w:sz w:val="20"/>
          <w:szCs w:val="20"/>
        </w:rPr>
        <w:t>A. None; they are allowed on all amateur frequencies</w:t>
      </w:r>
    </w:p>
    <w:p w14:paraId="1B3AC173" w14:textId="77777777" w:rsidR="004A7B70" w:rsidRPr="004A7B70" w:rsidRDefault="004A7B70" w:rsidP="004A7B70">
      <w:pPr>
        <w:pStyle w:val="NoSpacing"/>
        <w:rPr>
          <w:rFonts w:ascii="Courier New" w:hAnsi="Courier New" w:cs="Courier New"/>
          <w:sz w:val="20"/>
          <w:szCs w:val="20"/>
        </w:rPr>
      </w:pPr>
      <w:r w:rsidRPr="004A7B70">
        <w:rPr>
          <w:rFonts w:ascii="Courier New" w:hAnsi="Courier New" w:cs="Courier New"/>
          <w:sz w:val="20"/>
          <w:szCs w:val="20"/>
        </w:rPr>
        <w:t>B. They are restricted to 7.245 MHz, 14.245 MHz, 21.345 MHz, and 28.945 MHz</w:t>
      </w:r>
    </w:p>
    <w:p w14:paraId="381C07AF" w14:textId="38A3ABD6" w:rsidR="004A7B70" w:rsidRPr="004A7B70" w:rsidRDefault="004A7B70" w:rsidP="004A7B70">
      <w:pPr>
        <w:pStyle w:val="NoSpacing"/>
        <w:rPr>
          <w:rFonts w:ascii="Courier New" w:hAnsi="Courier New" w:cs="Courier New"/>
          <w:sz w:val="20"/>
          <w:szCs w:val="20"/>
        </w:rPr>
      </w:pPr>
      <w:r w:rsidRPr="004A7B70">
        <w:rPr>
          <w:rFonts w:ascii="Courier New" w:hAnsi="Courier New" w:cs="Courier New"/>
          <w:sz w:val="20"/>
          <w:szCs w:val="20"/>
        </w:rPr>
        <w:t xml:space="preserve">C. They are restricted to phone band </w:t>
      </w:r>
      <w:r w:rsidR="00A646E1">
        <w:rPr>
          <w:rFonts w:ascii="Courier New" w:hAnsi="Courier New" w:cs="Courier New"/>
          <w:sz w:val="20"/>
          <w:szCs w:val="20"/>
        </w:rPr>
        <w:t>segments</w:t>
      </w:r>
    </w:p>
    <w:p w14:paraId="265F932D" w14:textId="77777777" w:rsidR="004A7B70" w:rsidRPr="004A7B70" w:rsidRDefault="004A7B70" w:rsidP="004A7B70">
      <w:pPr>
        <w:pStyle w:val="NoSpacing"/>
        <w:rPr>
          <w:rFonts w:ascii="Courier New" w:hAnsi="Courier New" w:cs="Courier New"/>
          <w:sz w:val="20"/>
          <w:szCs w:val="20"/>
        </w:rPr>
      </w:pPr>
      <w:r w:rsidRPr="004A7B70">
        <w:rPr>
          <w:rFonts w:ascii="Courier New" w:hAnsi="Courier New" w:cs="Courier New"/>
          <w:sz w:val="20"/>
          <w:szCs w:val="20"/>
        </w:rPr>
        <w:t>D. They are not permitted above 54 MHz</w:t>
      </w:r>
    </w:p>
    <w:p w14:paraId="3B9DED94" w14:textId="77777777" w:rsidR="004A7B70" w:rsidRPr="004A7B70" w:rsidRDefault="004A7B70" w:rsidP="004A7B70">
      <w:pPr>
        <w:pStyle w:val="NoSpacing"/>
        <w:rPr>
          <w:rFonts w:ascii="Courier New" w:hAnsi="Courier New" w:cs="Courier New"/>
          <w:sz w:val="20"/>
          <w:szCs w:val="20"/>
        </w:rPr>
      </w:pPr>
      <w:r w:rsidRPr="004A7B70">
        <w:rPr>
          <w:rFonts w:ascii="Courier New" w:hAnsi="Courier New" w:cs="Courier New"/>
          <w:sz w:val="20"/>
          <w:szCs w:val="20"/>
        </w:rPr>
        <w:t>~~</w:t>
      </w:r>
    </w:p>
    <w:p w14:paraId="7C6E3A76" w14:textId="77777777" w:rsidR="008371B1" w:rsidRPr="00C77EA0" w:rsidRDefault="008371B1" w:rsidP="00C77EA0">
      <w:pPr>
        <w:pStyle w:val="NoSpacing"/>
        <w:rPr>
          <w:rFonts w:ascii="Courier New" w:hAnsi="Courier New" w:cs="Courier New"/>
          <w:sz w:val="20"/>
          <w:szCs w:val="20"/>
        </w:rPr>
      </w:pPr>
    </w:p>
    <w:p w14:paraId="2BC5C8A4" w14:textId="61181D6A"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E1A13 (B) [97.5]</w:t>
      </w:r>
    </w:p>
    <w:p w14:paraId="5DAEF426" w14:textId="77777777"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Who must be in physical control of the station apparatus of an amateur station aboard any vessel or craft that is documented or registered in the United States?</w:t>
      </w:r>
    </w:p>
    <w:p w14:paraId="1BD934F7" w14:textId="77777777"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A. Only a person with an FCC Marine Radio license grant</w:t>
      </w:r>
    </w:p>
    <w:p w14:paraId="76D1B56E" w14:textId="77777777"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B. Any person holding an FCC issued amateur license or who is authorized for alien reciprocal operation</w:t>
      </w:r>
    </w:p>
    <w:p w14:paraId="662A24A9" w14:textId="77777777"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C. Only a person named in an amateur station license grant</w:t>
      </w:r>
    </w:p>
    <w:p w14:paraId="79CD5037" w14:textId="77777777"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D. Any person named in an amateur station license grant or a person holding an unrestricted Radiotelephone Operator Permit</w:t>
      </w:r>
    </w:p>
    <w:p w14:paraId="548B529A" w14:textId="77777777"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w:t>
      </w:r>
    </w:p>
    <w:p w14:paraId="7FECCB43" w14:textId="77777777" w:rsidR="008371B1" w:rsidRPr="00C77EA0" w:rsidRDefault="008371B1" w:rsidP="00C77EA0">
      <w:pPr>
        <w:pStyle w:val="NoSpacing"/>
        <w:rPr>
          <w:rFonts w:ascii="Courier New" w:hAnsi="Courier New" w:cs="Courier New"/>
          <w:sz w:val="20"/>
          <w:szCs w:val="20"/>
        </w:rPr>
      </w:pPr>
    </w:p>
    <w:p w14:paraId="2BD9D6F3" w14:textId="060EBB7E" w:rsidR="008371B1" w:rsidRPr="00C77EA0" w:rsidRDefault="005731EF" w:rsidP="00C77EA0">
      <w:pPr>
        <w:pStyle w:val="NoSpacing"/>
        <w:rPr>
          <w:rFonts w:ascii="Courier New" w:hAnsi="Courier New" w:cs="Courier New"/>
          <w:sz w:val="20"/>
          <w:szCs w:val="20"/>
        </w:rPr>
      </w:pPr>
      <w:bookmarkStart w:id="3" w:name="_Hlk17551146"/>
      <w:r w:rsidRPr="00C77EA0">
        <w:rPr>
          <w:rFonts w:ascii="Courier New" w:hAnsi="Courier New" w:cs="Courier New"/>
          <w:sz w:val="20"/>
          <w:szCs w:val="20"/>
        </w:rPr>
        <w:t>E1A14 (</w:t>
      </w:r>
      <w:r w:rsidR="008371B1" w:rsidRPr="00C77EA0">
        <w:rPr>
          <w:rFonts w:ascii="Courier New" w:hAnsi="Courier New" w:cs="Courier New"/>
          <w:sz w:val="20"/>
          <w:szCs w:val="20"/>
        </w:rPr>
        <w:t>D)</w:t>
      </w:r>
      <w:r w:rsidR="00B90EC6">
        <w:rPr>
          <w:rFonts w:ascii="Courier New" w:hAnsi="Courier New" w:cs="Courier New"/>
          <w:sz w:val="20"/>
          <w:szCs w:val="20"/>
        </w:rPr>
        <w:t xml:space="preserve"> </w:t>
      </w:r>
      <w:r w:rsidRPr="00C77EA0">
        <w:rPr>
          <w:rFonts w:ascii="Courier New" w:hAnsi="Courier New" w:cs="Courier New"/>
          <w:sz w:val="20"/>
          <w:szCs w:val="20"/>
        </w:rPr>
        <w:t>[</w:t>
      </w:r>
      <w:r w:rsidR="000A5E7D" w:rsidRPr="00C77EA0">
        <w:rPr>
          <w:rFonts w:ascii="Courier New" w:hAnsi="Courier New" w:cs="Courier New"/>
          <w:sz w:val="20"/>
          <w:szCs w:val="20"/>
        </w:rPr>
        <w:t>97.313(l)</w:t>
      </w:r>
      <w:r w:rsidR="00CE42A0" w:rsidRPr="00C77EA0">
        <w:rPr>
          <w:rFonts w:ascii="Courier New" w:eastAsia="Calibri" w:hAnsi="Courier New" w:cs="Courier New"/>
          <w:sz w:val="20"/>
          <w:szCs w:val="20"/>
        </w:rPr>
        <w:t>]</w:t>
      </w:r>
    </w:p>
    <w:p w14:paraId="5F17FC32" w14:textId="46E8332B" w:rsidR="008371B1" w:rsidRPr="00C77EA0" w:rsidRDefault="008221F7" w:rsidP="00C77EA0">
      <w:pPr>
        <w:pStyle w:val="NoSpacing"/>
        <w:rPr>
          <w:rFonts w:ascii="Courier New" w:hAnsi="Courier New" w:cs="Courier New"/>
          <w:sz w:val="20"/>
          <w:szCs w:val="20"/>
        </w:rPr>
      </w:pPr>
      <w:r>
        <w:rPr>
          <w:rFonts w:ascii="Courier New" w:hAnsi="Courier New" w:cs="Courier New"/>
          <w:sz w:val="20"/>
          <w:szCs w:val="20"/>
        </w:rPr>
        <w:t>Except in some parts of Alaska,</w:t>
      </w:r>
      <w:r w:rsidR="000026AE">
        <w:rPr>
          <w:rFonts w:ascii="Courier New" w:hAnsi="Courier New" w:cs="Courier New"/>
          <w:sz w:val="20"/>
          <w:szCs w:val="20"/>
        </w:rPr>
        <w:t xml:space="preserve"> </w:t>
      </w:r>
      <w:r>
        <w:rPr>
          <w:rFonts w:ascii="Courier New" w:hAnsi="Courier New" w:cs="Courier New"/>
          <w:sz w:val="20"/>
          <w:szCs w:val="20"/>
        </w:rPr>
        <w:t>what is the maximum power permitted on the 630 meter band?</w:t>
      </w:r>
    </w:p>
    <w:p w14:paraId="72B42520" w14:textId="77777777" w:rsidR="005731EF" w:rsidRPr="00C77EA0" w:rsidRDefault="005731EF" w:rsidP="00C77EA0">
      <w:pPr>
        <w:pStyle w:val="NoSpacing"/>
        <w:rPr>
          <w:rFonts w:ascii="Courier New" w:hAnsi="Courier New" w:cs="Courier New"/>
          <w:sz w:val="20"/>
          <w:szCs w:val="20"/>
        </w:rPr>
      </w:pPr>
      <w:r w:rsidRPr="00C77EA0">
        <w:rPr>
          <w:rFonts w:ascii="Courier New" w:hAnsi="Courier New" w:cs="Courier New"/>
          <w:sz w:val="20"/>
          <w:szCs w:val="20"/>
        </w:rPr>
        <w:t>A. 50 watts PEP</w:t>
      </w:r>
    </w:p>
    <w:p w14:paraId="04012E12" w14:textId="77777777" w:rsidR="005731EF" w:rsidRPr="00C77EA0" w:rsidRDefault="005731EF" w:rsidP="00C77EA0">
      <w:pPr>
        <w:pStyle w:val="NoSpacing"/>
        <w:rPr>
          <w:rFonts w:ascii="Courier New" w:hAnsi="Courier New" w:cs="Courier New"/>
          <w:sz w:val="20"/>
          <w:szCs w:val="20"/>
        </w:rPr>
      </w:pPr>
      <w:r w:rsidRPr="00C77EA0">
        <w:rPr>
          <w:rFonts w:ascii="Courier New" w:hAnsi="Courier New" w:cs="Courier New"/>
          <w:sz w:val="20"/>
          <w:szCs w:val="20"/>
        </w:rPr>
        <w:t>B. 100 watts PEP</w:t>
      </w:r>
    </w:p>
    <w:p w14:paraId="3C511C51" w14:textId="54FFD049" w:rsidR="005731EF" w:rsidRPr="00C77EA0" w:rsidRDefault="005731EF" w:rsidP="00C77EA0">
      <w:pPr>
        <w:pStyle w:val="NoSpacing"/>
        <w:rPr>
          <w:rFonts w:ascii="Courier New" w:hAnsi="Courier New" w:cs="Courier New"/>
          <w:sz w:val="20"/>
          <w:szCs w:val="20"/>
        </w:rPr>
      </w:pPr>
      <w:r w:rsidRPr="00C77EA0">
        <w:rPr>
          <w:rFonts w:ascii="Courier New" w:hAnsi="Courier New" w:cs="Courier New"/>
          <w:sz w:val="20"/>
          <w:szCs w:val="20"/>
        </w:rPr>
        <w:t>C. 1 watt EIRP</w:t>
      </w:r>
    </w:p>
    <w:p w14:paraId="0EB8169C" w14:textId="4721EAB1" w:rsidR="005731EF" w:rsidRPr="00C77EA0" w:rsidRDefault="005731EF" w:rsidP="00C77EA0">
      <w:pPr>
        <w:pStyle w:val="NoSpacing"/>
        <w:rPr>
          <w:rFonts w:ascii="Courier New" w:hAnsi="Courier New" w:cs="Courier New"/>
          <w:sz w:val="20"/>
          <w:szCs w:val="20"/>
        </w:rPr>
      </w:pPr>
      <w:r w:rsidRPr="00C77EA0">
        <w:rPr>
          <w:rFonts w:ascii="Courier New" w:hAnsi="Courier New" w:cs="Courier New"/>
          <w:sz w:val="20"/>
          <w:szCs w:val="20"/>
        </w:rPr>
        <w:t>D. 5 watts EIRP</w:t>
      </w:r>
    </w:p>
    <w:p w14:paraId="47482794" w14:textId="77777777" w:rsidR="005731EF" w:rsidRPr="00C77EA0" w:rsidRDefault="005731EF" w:rsidP="00C77EA0">
      <w:pPr>
        <w:pStyle w:val="NoSpacing"/>
        <w:rPr>
          <w:rFonts w:ascii="Courier New" w:hAnsi="Courier New" w:cs="Courier New"/>
          <w:sz w:val="20"/>
          <w:szCs w:val="20"/>
        </w:rPr>
      </w:pPr>
      <w:r w:rsidRPr="00C77EA0">
        <w:rPr>
          <w:rFonts w:ascii="Courier New" w:hAnsi="Courier New" w:cs="Courier New"/>
          <w:sz w:val="20"/>
          <w:szCs w:val="20"/>
        </w:rPr>
        <w:t>~~</w:t>
      </w:r>
    </w:p>
    <w:bookmarkEnd w:id="3"/>
    <w:p w14:paraId="5BE5AF11" w14:textId="4A02EFBE" w:rsidR="008371B1" w:rsidRDefault="008371B1" w:rsidP="00C77EA0">
      <w:pPr>
        <w:pStyle w:val="NoSpacing"/>
        <w:rPr>
          <w:rFonts w:ascii="Courier New" w:hAnsi="Courier New" w:cs="Courier New"/>
          <w:sz w:val="20"/>
          <w:szCs w:val="20"/>
        </w:rPr>
      </w:pPr>
    </w:p>
    <w:p w14:paraId="6DB43A51" w14:textId="77777777" w:rsidR="00766652" w:rsidRPr="00C77EA0" w:rsidRDefault="00766652" w:rsidP="00C77EA0">
      <w:pPr>
        <w:pStyle w:val="NoSpacing"/>
        <w:rPr>
          <w:rFonts w:ascii="Courier New" w:hAnsi="Courier New" w:cs="Courier New"/>
          <w:sz w:val="20"/>
          <w:szCs w:val="20"/>
        </w:rPr>
      </w:pPr>
    </w:p>
    <w:p w14:paraId="1579F62C" w14:textId="752D46B1" w:rsidR="008371B1" w:rsidRPr="00C77EA0" w:rsidRDefault="008371B1" w:rsidP="00C77EA0">
      <w:pPr>
        <w:pStyle w:val="NoSpacing"/>
        <w:rPr>
          <w:rFonts w:ascii="Courier New" w:eastAsia="Times New Roman" w:hAnsi="Courier New" w:cs="Courier New"/>
          <w:sz w:val="20"/>
          <w:szCs w:val="20"/>
        </w:rPr>
      </w:pPr>
      <w:bookmarkStart w:id="4" w:name="_Hlk17551269"/>
      <w:r w:rsidRPr="00C77EA0">
        <w:rPr>
          <w:rFonts w:ascii="Courier New" w:eastAsia="Times New Roman" w:hAnsi="Courier New" w:cs="Courier New"/>
          <w:sz w:val="20"/>
          <w:szCs w:val="20"/>
        </w:rPr>
        <w:t>E1B</w:t>
      </w:r>
      <w:r w:rsidR="00E0275F">
        <w:rPr>
          <w:rFonts w:ascii="Courier New" w:eastAsia="Times New Roman" w:hAnsi="Courier New" w:cs="Courier New"/>
          <w:sz w:val="20"/>
          <w:szCs w:val="20"/>
        </w:rPr>
        <w:t xml:space="preserve"> </w:t>
      </w:r>
      <w:r w:rsidRPr="00C77EA0">
        <w:rPr>
          <w:rFonts w:ascii="Courier New" w:eastAsia="Times New Roman" w:hAnsi="Courier New" w:cs="Courier New"/>
          <w:sz w:val="20"/>
          <w:szCs w:val="20"/>
        </w:rPr>
        <w:t>Station restrictions and special operations: restrictions on station location; general operating restrictions</w:t>
      </w:r>
      <w:r w:rsidRPr="00D361E0">
        <w:rPr>
          <w:rFonts w:ascii="Courier New" w:eastAsia="Times New Roman" w:hAnsi="Courier New" w:cs="Courier New"/>
          <w:sz w:val="20"/>
          <w:szCs w:val="20"/>
        </w:rPr>
        <w:t>;</w:t>
      </w:r>
      <w:r w:rsidRPr="00C77EA0">
        <w:rPr>
          <w:rFonts w:ascii="Courier New" w:eastAsia="Times New Roman" w:hAnsi="Courier New" w:cs="Courier New"/>
          <w:sz w:val="20"/>
          <w:szCs w:val="20"/>
        </w:rPr>
        <w:t xml:space="preserve"> spurious emissions; antenna structure restrictions; RACES operations</w:t>
      </w:r>
    </w:p>
    <w:p w14:paraId="02E5A50B" w14:textId="77777777" w:rsidR="008371B1" w:rsidRPr="00C77EA0" w:rsidRDefault="008371B1" w:rsidP="00C77EA0">
      <w:pPr>
        <w:pStyle w:val="NoSpacing"/>
        <w:rPr>
          <w:rFonts w:ascii="Courier New" w:eastAsia="Times New Roman" w:hAnsi="Courier New" w:cs="Courier New"/>
          <w:sz w:val="20"/>
          <w:szCs w:val="20"/>
        </w:rPr>
      </w:pPr>
    </w:p>
    <w:p w14:paraId="37374FBF" w14:textId="64FDF6AD" w:rsidR="005731EF" w:rsidRPr="00C77EA0" w:rsidRDefault="008371B1" w:rsidP="00C77EA0">
      <w:pPr>
        <w:pStyle w:val="NoSpacing"/>
        <w:rPr>
          <w:rFonts w:ascii="Courier New" w:eastAsia="Times New Roman" w:hAnsi="Courier New" w:cs="Courier New"/>
          <w:sz w:val="20"/>
          <w:szCs w:val="20"/>
        </w:rPr>
      </w:pPr>
      <w:r w:rsidRPr="00C77EA0">
        <w:rPr>
          <w:rFonts w:ascii="Courier New" w:eastAsia="Times New Roman" w:hAnsi="Courier New" w:cs="Courier New"/>
          <w:sz w:val="20"/>
          <w:szCs w:val="20"/>
        </w:rPr>
        <w:t>E1B01 (D) [97.3]</w:t>
      </w:r>
    </w:p>
    <w:p w14:paraId="7D1250F9" w14:textId="3E755B2B" w:rsidR="008371B1" w:rsidRPr="00C77EA0" w:rsidRDefault="008371B1" w:rsidP="00C77EA0">
      <w:pPr>
        <w:pStyle w:val="NoSpacing"/>
        <w:rPr>
          <w:rFonts w:ascii="Courier New" w:eastAsia="Times New Roman" w:hAnsi="Courier New" w:cs="Courier New"/>
          <w:sz w:val="20"/>
          <w:szCs w:val="20"/>
        </w:rPr>
      </w:pPr>
      <w:r w:rsidRPr="00C77EA0">
        <w:rPr>
          <w:rFonts w:ascii="Courier New" w:eastAsia="Times New Roman" w:hAnsi="Courier New" w:cs="Courier New"/>
          <w:sz w:val="20"/>
          <w:szCs w:val="20"/>
        </w:rPr>
        <w:t>Which of the following constitutes a spurious emission?</w:t>
      </w:r>
    </w:p>
    <w:p w14:paraId="42B955F2" w14:textId="3796AF6F" w:rsidR="008371B1" w:rsidRPr="00C77EA0" w:rsidRDefault="008371B1" w:rsidP="00C77EA0">
      <w:pPr>
        <w:pStyle w:val="NoSpacing"/>
        <w:rPr>
          <w:rFonts w:ascii="Courier New" w:eastAsia="Times New Roman" w:hAnsi="Courier New" w:cs="Courier New"/>
          <w:sz w:val="20"/>
          <w:szCs w:val="20"/>
        </w:rPr>
      </w:pPr>
      <w:r w:rsidRPr="00C77EA0">
        <w:rPr>
          <w:rFonts w:ascii="Courier New" w:eastAsia="Times New Roman" w:hAnsi="Courier New" w:cs="Courier New"/>
          <w:sz w:val="20"/>
          <w:szCs w:val="20"/>
        </w:rPr>
        <w:t>A. An amateur station transmission made without the proper call sign identification</w:t>
      </w:r>
    </w:p>
    <w:p w14:paraId="5B22F78F" w14:textId="77777777" w:rsidR="008371B1" w:rsidRPr="00C77EA0" w:rsidRDefault="008371B1" w:rsidP="00C77EA0">
      <w:pPr>
        <w:pStyle w:val="NoSpacing"/>
        <w:rPr>
          <w:rFonts w:ascii="Courier New" w:eastAsia="Times New Roman" w:hAnsi="Courier New" w:cs="Courier New"/>
          <w:sz w:val="20"/>
          <w:szCs w:val="20"/>
        </w:rPr>
      </w:pPr>
      <w:r w:rsidRPr="00C77EA0">
        <w:rPr>
          <w:rFonts w:ascii="Courier New" w:eastAsia="Times New Roman" w:hAnsi="Courier New" w:cs="Courier New"/>
          <w:sz w:val="20"/>
          <w:szCs w:val="20"/>
        </w:rPr>
        <w:t>B. A signal transmitted to prevent its detection by any station other than the intended recipient</w:t>
      </w:r>
    </w:p>
    <w:p w14:paraId="67801033" w14:textId="77777777" w:rsidR="008371B1" w:rsidRPr="00C77EA0" w:rsidRDefault="008371B1" w:rsidP="00C77EA0">
      <w:pPr>
        <w:pStyle w:val="NoSpacing"/>
        <w:rPr>
          <w:rFonts w:ascii="Courier New" w:eastAsia="Times New Roman" w:hAnsi="Courier New" w:cs="Courier New"/>
          <w:sz w:val="20"/>
          <w:szCs w:val="20"/>
        </w:rPr>
      </w:pPr>
      <w:r w:rsidRPr="00C77EA0">
        <w:rPr>
          <w:rFonts w:ascii="Courier New" w:eastAsia="Times New Roman" w:hAnsi="Courier New" w:cs="Courier New"/>
          <w:sz w:val="20"/>
          <w:szCs w:val="20"/>
        </w:rPr>
        <w:t>C. Any transmitted signal that unintentionally interferes with another licensed radio station</w:t>
      </w:r>
    </w:p>
    <w:p w14:paraId="36FA59E8" w14:textId="076EFBB3" w:rsidR="008371B1" w:rsidRPr="00C77EA0" w:rsidRDefault="008371B1" w:rsidP="00C77EA0">
      <w:pPr>
        <w:pStyle w:val="NoSpacing"/>
        <w:rPr>
          <w:rFonts w:ascii="Courier New" w:eastAsia="Times New Roman" w:hAnsi="Courier New" w:cs="Courier New"/>
          <w:sz w:val="20"/>
          <w:szCs w:val="20"/>
        </w:rPr>
      </w:pPr>
      <w:r w:rsidRPr="00C77EA0">
        <w:rPr>
          <w:rFonts w:ascii="Courier New" w:eastAsia="Times New Roman" w:hAnsi="Courier New" w:cs="Courier New"/>
          <w:sz w:val="20"/>
          <w:szCs w:val="20"/>
        </w:rPr>
        <w:t xml:space="preserve">D. An emission outside </w:t>
      </w:r>
      <w:r w:rsidR="0017004B">
        <w:rPr>
          <w:rFonts w:ascii="Courier New" w:eastAsia="Times New Roman" w:hAnsi="Courier New" w:cs="Courier New"/>
          <w:sz w:val="20"/>
          <w:szCs w:val="20"/>
        </w:rPr>
        <w:t>the signal’s</w:t>
      </w:r>
      <w:r w:rsidRPr="00C77EA0">
        <w:rPr>
          <w:rFonts w:ascii="Courier New" w:eastAsia="Times New Roman" w:hAnsi="Courier New" w:cs="Courier New"/>
          <w:sz w:val="20"/>
          <w:szCs w:val="20"/>
        </w:rPr>
        <w:t xml:space="preserve"> necessary bandwidth that can be reduced or eliminated without affecting the information transmitted</w:t>
      </w:r>
    </w:p>
    <w:p w14:paraId="3D57E9E8" w14:textId="77777777" w:rsidR="008371B1" w:rsidRPr="00C77EA0" w:rsidRDefault="008371B1" w:rsidP="00C77EA0">
      <w:pPr>
        <w:pStyle w:val="NoSpacing"/>
        <w:rPr>
          <w:rFonts w:ascii="Courier New" w:eastAsia="Times New Roman" w:hAnsi="Courier New" w:cs="Courier New"/>
          <w:sz w:val="20"/>
          <w:szCs w:val="20"/>
        </w:rPr>
      </w:pPr>
      <w:r w:rsidRPr="00C77EA0">
        <w:rPr>
          <w:rFonts w:ascii="Courier New" w:eastAsia="Times New Roman" w:hAnsi="Courier New" w:cs="Courier New"/>
          <w:sz w:val="20"/>
          <w:szCs w:val="20"/>
        </w:rPr>
        <w:t>~~</w:t>
      </w:r>
    </w:p>
    <w:p w14:paraId="70B52DD7" w14:textId="77777777" w:rsidR="008371B1" w:rsidRPr="00C77EA0" w:rsidRDefault="008371B1" w:rsidP="00C77EA0">
      <w:pPr>
        <w:pStyle w:val="NoSpacing"/>
        <w:rPr>
          <w:rFonts w:ascii="Courier New" w:eastAsia="Times New Roman" w:hAnsi="Courier New" w:cs="Courier New"/>
          <w:sz w:val="20"/>
          <w:szCs w:val="20"/>
        </w:rPr>
      </w:pPr>
    </w:p>
    <w:p w14:paraId="376C1CCC" w14:textId="7568DD60" w:rsidR="00E65C46" w:rsidRPr="00C77EA0" w:rsidRDefault="00E65C46" w:rsidP="00C77EA0">
      <w:pPr>
        <w:pStyle w:val="NoSpacing"/>
        <w:rPr>
          <w:rFonts w:ascii="Courier New" w:hAnsi="Courier New" w:cs="Courier New"/>
          <w:sz w:val="20"/>
          <w:szCs w:val="20"/>
        </w:rPr>
      </w:pPr>
      <w:r w:rsidRPr="00C77EA0">
        <w:rPr>
          <w:rFonts w:ascii="Courier New" w:hAnsi="Courier New" w:cs="Courier New"/>
          <w:sz w:val="20"/>
          <w:szCs w:val="20"/>
        </w:rPr>
        <w:t xml:space="preserve">E1B02 (A) </w:t>
      </w:r>
      <w:r w:rsidR="002B51DF" w:rsidRPr="00C77EA0">
        <w:rPr>
          <w:rFonts w:ascii="Courier New" w:hAnsi="Courier New" w:cs="Courier New"/>
          <w:sz w:val="20"/>
          <w:szCs w:val="20"/>
        </w:rPr>
        <w:t>[97.307</w:t>
      </w:r>
      <w:r w:rsidR="00B77331" w:rsidRPr="00C77EA0">
        <w:rPr>
          <w:rFonts w:ascii="Courier New" w:hAnsi="Courier New" w:cs="Courier New"/>
          <w:sz w:val="20"/>
          <w:szCs w:val="20"/>
        </w:rPr>
        <w:t>(f)(2)</w:t>
      </w:r>
      <w:r w:rsidR="002B51DF" w:rsidRPr="00C77EA0">
        <w:rPr>
          <w:rFonts w:ascii="Courier New" w:hAnsi="Courier New" w:cs="Courier New"/>
          <w:sz w:val="20"/>
          <w:szCs w:val="20"/>
        </w:rPr>
        <w:t>]</w:t>
      </w:r>
    </w:p>
    <w:p w14:paraId="5CC98B9F" w14:textId="0D920F92" w:rsidR="00E65C46" w:rsidRPr="00C77EA0" w:rsidRDefault="00E65C46" w:rsidP="00C77EA0">
      <w:pPr>
        <w:pStyle w:val="NoSpacing"/>
        <w:rPr>
          <w:rFonts w:ascii="Courier New" w:hAnsi="Courier New" w:cs="Courier New"/>
          <w:sz w:val="20"/>
          <w:szCs w:val="20"/>
        </w:rPr>
      </w:pPr>
      <w:r w:rsidRPr="00C77EA0">
        <w:rPr>
          <w:rFonts w:ascii="Courier New" w:hAnsi="Courier New" w:cs="Courier New"/>
          <w:sz w:val="20"/>
          <w:szCs w:val="20"/>
        </w:rPr>
        <w:lastRenderedPageBreak/>
        <w:t>Which of the following is an acceptable bandwidth for Digital Radio Mondiale (DRM) based voice or SSTV digital transmissions made on the HF amateur bands?</w:t>
      </w:r>
    </w:p>
    <w:p w14:paraId="3AFE3525" w14:textId="77777777" w:rsidR="00E65C46" w:rsidRPr="00C77EA0" w:rsidRDefault="00E65C46" w:rsidP="00C77EA0">
      <w:pPr>
        <w:pStyle w:val="NoSpacing"/>
        <w:rPr>
          <w:rFonts w:ascii="Courier New" w:hAnsi="Courier New" w:cs="Courier New"/>
          <w:sz w:val="20"/>
          <w:szCs w:val="20"/>
          <w:lang w:val="de-DE"/>
        </w:rPr>
      </w:pPr>
      <w:r w:rsidRPr="00C77EA0">
        <w:rPr>
          <w:rFonts w:ascii="Courier New" w:hAnsi="Courier New" w:cs="Courier New"/>
          <w:sz w:val="20"/>
          <w:szCs w:val="20"/>
          <w:lang w:val="de-DE"/>
        </w:rPr>
        <w:t>A. 3 kHz</w:t>
      </w:r>
    </w:p>
    <w:p w14:paraId="454992E0" w14:textId="77777777" w:rsidR="00E65C46" w:rsidRPr="00C77EA0" w:rsidRDefault="00E65C46" w:rsidP="00C77EA0">
      <w:pPr>
        <w:pStyle w:val="NoSpacing"/>
        <w:rPr>
          <w:rFonts w:ascii="Courier New" w:hAnsi="Courier New" w:cs="Courier New"/>
          <w:sz w:val="20"/>
          <w:szCs w:val="20"/>
          <w:lang w:val="de-DE"/>
        </w:rPr>
      </w:pPr>
      <w:r w:rsidRPr="00C77EA0">
        <w:rPr>
          <w:rFonts w:ascii="Courier New" w:hAnsi="Courier New" w:cs="Courier New"/>
          <w:sz w:val="20"/>
          <w:szCs w:val="20"/>
          <w:lang w:val="de-DE"/>
        </w:rPr>
        <w:t>B. 10 kHz</w:t>
      </w:r>
    </w:p>
    <w:p w14:paraId="32946B53" w14:textId="77777777" w:rsidR="00E65C46" w:rsidRPr="00C77EA0" w:rsidRDefault="00E65C46" w:rsidP="00C77EA0">
      <w:pPr>
        <w:pStyle w:val="NoSpacing"/>
        <w:rPr>
          <w:rFonts w:ascii="Courier New" w:hAnsi="Courier New" w:cs="Courier New"/>
          <w:sz w:val="20"/>
          <w:szCs w:val="20"/>
          <w:lang w:val="de-DE"/>
        </w:rPr>
      </w:pPr>
      <w:r w:rsidRPr="00C77EA0">
        <w:rPr>
          <w:rFonts w:ascii="Courier New" w:hAnsi="Courier New" w:cs="Courier New"/>
          <w:sz w:val="20"/>
          <w:szCs w:val="20"/>
          <w:lang w:val="de-DE"/>
        </w:rPr>
        <w:t>C. 15 kHz</w:t>
      </w:r>
    </w:p>
    <w:p w14:paraId="02E621BA" w14:textId="77777777" w:rsidR="00E65C46" w:rsidRPr="00C77EA0" w:rsidRDefault="00E65C46" w:rsidP="00C77EA0">
      <w:pPr>
        <w:pStyle w:val="NoSpacing"/>
        <w:rPr>
          <w:rFonts w:ascii="Courier New" w:hAnsi="Courier New" w:cs="Courier New"/>
          <w:sz w:val="20"/>
          <w:szCs w:val="20"/>
        </w:rPr>
      </w:pPr>
      <w:r w:rsidRPr="00C77EA0">
        <w:rPr>
          <w:rFonts w:ascii="Courier New" w:hAnsi="Courier New" w:cs="Courier New"/>
          <w:sz w:val="20"/>
          <w:szCs w:val="20"/>
        </w:rPr>
        <w:t>D. 20 kHz</w:t>
      </w:r>
    </w:p>
    <w:p w14:paraId="229B40EE" w14:textId="77777777" w:rsidR="008371B1" w:rsidRPr="00C77EA0" w:rsidRDefault="008371B1" w:rsidP="00C77EA0">
      <w:pPr>
        <w:pStyle w:val="NoSpacing"/>
        <w:rPr>
          <w:rFonts w:ascii="Courier New" w:eastAsia="Times New Roman" w:hAnsi="Courier New" w:cs="Courier New"/>
          <w:sz w:val="20"/>
          <w:szCs w:val="20"/>
        </w:rPr>
      </w:pPr>
      <w:r w:rsidRPr="00C77EA0">
        <w:rPr>
          <w:rFonts w:ascii="Courier New" w:eastAsia="Times New Roman" w:hAnsi="Courier New" w:cs="Courier New"/>
          <w:sz w:val="20"/>
          <w:szCs w:val="20"/>
        </w:rPr>
        <w:t>~~</w:t>
      </w:r>
    </w:p>
    <w:p w14:paraId="3916B4CA" w14:textId="77777777" w:rsidR="008371B1" w:rsidRPr="00C77EA0" w:rsidRDefault="008371B1" w:rsidP="00C77EA0">
      <w:pPr>
        <w:pStyle w:val="NoSpacing"/>
        <w:rPr>
          <w:rFonts w:ascii="Courier New" w:eastAsia="Times New Roman" w:hAnsi="Courier New" w:cs="Courier New"/>
          <w:sz w:val="20"/>
          <w:szCs w:val="20"/>
        </w:rPr>
      </w:pPr>
    </w:p>
    <w:p w14:paraId="37228A6A" w14:textId="77777777" w:rsidR="008371B1" w:rsidRPr="00C77EA0" w:rsidRDefault="008371B1" w:rsidP="00C77EA0">
      <w:pPr>
        <w:pStyle w:val="NoSpacing"/>
        <w:rPr>
          <w:rFonts w:ascii="Courier New" w:eastAsia="Times New Roman" w:hAnsi="Courier New" w:cs="Courier New"/>
          <w:sz w:val="20"/>
          <w:szCs w:val="20"/>
        </w:rPr>
      </w:pPr>
      <w:r w:rsidRPr="00C77EA0">
        <w:rPr>
          <w:rFonts w:ascii="Courier New" w:eastAsia="Times New Roman" w:hAnsi="Courier New" w:cs="Courier New"/>
          <w:sz w:val="20"/>
          <w:szCs w:val="20"/>
        </w:rPr>
        <w:t>E1B03 (A) [97.13]</w:t>
      </w:r>
    </w:p>
    <w:p w14:paraId="4324E6F7" w14:textId="77777777" w:rsidR="008371B1" w:rsidRPr="00C77EA0" w:rsidRDefault="008371B1" w:rsidP="00C77EA0">
      <w:pPr>
        <w:pStyle w:val="NoSpacing"/>
        <w:rPr>
          <w:rFonts w:ascii="Courier New" w:eastAsia="Times New Roman" w:hAnsi="Courier New" w:cs="Courier New"/>
          <w:sz w:val="20"/>
          <w:szCs w:val="20"/>
        </w:rPr>
      </w:pPr>
      <w:r w:rsidRPr="00C77EA0">
        <w:rPr>
          <w:rFonts w:ascii="Courier New" w:eastAsia="Times New Roman" w:hAnsi="Courier New" w:cs="Courier New"/>
          <w:sz w:val="20"/>
          <w:szCs w:val="20"/>
        </w:rPr>
        <w:t>Within what distance must an amateur station protect an FCC monitoring facility from harmful interference?</w:t>
      </w:r>
    </w:p>
    <w:p w14:paraId="79BD5F21" w14:textId="77777777" w:rsidR="008371B1" w:rsidRPr="00C77EA0" w:rsidRDefault="008371B1" w:rsidP="00C77EA0">
      <w:pPr>
        <w:pStyle w:val="NoSpacing"/>
        <w:rPr>
          <w:rFonts w:ascii="Courier New" w:eastAsia="Times New Roman" w:hAnsi="Courier New" w:cs="Courier New"/>
          <w:sz w:val="20"/>
          <w:szCs w:val="20"/>
        </w:rPr>
      </w:pPr>
      <w:r w:rsidRPr="00C77EA0">
        <w:rPr>
          <w:rFonts w:ascii="Courier New" w:eastAsia="Times New Roman" w:hAnsi="Courier New" w:cs="Courier New"/>
          <w:sz w:val="20"/>
          <w:szCs w:val="20"/>
        </w:rPr>
        <w:t>A. 1 mile</w:t>
      </w:r>
    </w:p>
    <w:p w14:paraId="70F7672D" w14:textId="77777777" w:rsidR="008371B1" w:rsidRPr="00C77EA0" w:rsidRDefault="008371B1" w:rsidP="00C77EA0">
      <w:pPr>
        <w:pStyle w:val="NoSpacing"/>
        <w:rPr>
          <w:rFonts w:ascii="Courier New" w:eastAsia="Times New Roman" w:hAnsi="Courier New" w:cs="Courier New"/>
          <w:sz w:val="20"/>
          <w:szCs w:val="20"/>
        </w:rPr>
      </w:pPr>
      <w:r w:rsidRPr="00C77EA0">
        <w:rPr>
          <w:rFonts w:ascii="Courier New" w:eastAsia="Times New Roman" w:hAnsi="Courier New" w:cs="Courier New"/>
          <w:sz w:val="20"/>
          <w:szCs w:val="20"/>
        </w:rPr>
        <w:t>B. 3 miles</w:t>
      </w:r>
    </w:p>
    <w:p w14:paraId="5E3E22A8" w14:textId="77777777" w:rsidR="008371B1" w:rsidRPr="00C77EA0" w:rsidRDefault="008371B1" w:rsidP="00C77EA0">
      <w:pPr>
        <w:pStyle w:val="NoSpacing"/>
        <w:rPr>
          <w:rFonts w:ascii="Courier New" w:eastAsia="Times New Roman" w:hAnsi="Courier New" w:cs="Courier New"/>
          <w:sz w:val="20"/>
          <w:szCs w:val="20"/>
        </w:rPr>
      </w:pPr>
      <w:r w:rsidRPr="00C77EA0">
        <w:rPr>
          <w:rFonts w:ascii="Courier New" w:eastAsia="Times New Roman" w:hAnsi="Courier New" w:cs="Courier New"/>
          <w:sz w:val="20"/>
          <w:szCs w:val="20"/>
        </w:rPr>
        <w:t>C. 10 miles</w:t>
      </w:r>
    </w:p>
    <w:p w14:paraId="10C463DF" w14:textId="77777777" w:rsidR="008371B1" w:rsidRPr="00C77EA0" w:rsidRDefault="008371B1" w:rsidP="00C77EA0">
      <w:pPr>
        <w:pStyle w:val="NoSpacing"/>
        <w:rPr>
          <w:rFonts w:ascii="Courier New" w:eastAsia="Times New Roman" w:hAnsi="Courier New" w:cs="Courier New"/>
          <w:sz w:val="20"/>
          <w:szCs w:val="20"/>
        </w:rPr>
      </w:pPr>
      <w:r w:rsidRPr="00C77EA0">
        <w:rPr>
          <w:rFonts w:ascii="Courier New" w:eastAsia="Times New Roman" w:hAnsi="Courier New" w:cs="Courier New"/>
          <w:sz w:val="20"/>
          <w:szCs w:val="20"/>
        </w:rPr>
        <w:t>D. 30 miles</w:t>
      </w:r>
    </w:p>
    <w:p w14:paraId="59381782" w14:textId="77777777" w:rsidR="008371B1" w:rsidRPr="00C77EA0" w:rsidRDefault="008371B1" w:rsidP="00C77EA0">
      <w:pPr>
        <w:pStyle w:val="NoSpacing"/>
        <w:rPr>
          <w:rFonts w:ascii="Courier New" w:eastAsia="Times New Roman" w:hAnsi="Courier New" w:cs="Courier New"/>
          <w:sz w:val="20"/>
          <w:szCs w:val="20"/>
        </w:rPr>
      </w:pPr>
      <w:r w:rsidRPr="00C77EA0">
        <w:rPr>
          <w:rFonts w:ascii="Courier New" w:eastAsia="Times New Roman" w:hAnsi="Courier New" w:cs="Courier New"/>
          <w:sz w:val="20"/>
          <w:szCs w:val="20"/>
        </w:rPr>
        <w:t>~~</w:t>
      </w:r>
    </w:p>
    <w:p w14:paraId="57EACA97" w14:textId="77777777" w:rsidR="008371B1" w:rsidRPr="00C77EA0" w:rsidRDefault="008371B1" w:rsidP="00C77EA0">
      <w:pPr>
        <w:pStyle w:val="NoSpacing"/>
        <w:rPr>
          <w:rFonts w:ascii="Courier New" w:eastAsia="Times New Roman" w:hAnsi="Courier New" w:cs="Courier New"/>
          <w:sz w:val="20"/>
          <w:szCs w:val="20"/>
        </w:rPr>
      </w:pPr>
    </w:p>
    <w:p w14:paraId="656AE010" w14:textId="7DED26C8" w:rsidR="008371B1" w:rsidRPr="00C77EA0" w:rsidRDefault="008371B1" w:rsidP="00C77EA0">
      <w:pPr>
        <w:pStyle w:val="NoSpacing"/>
        <w:rPr>
          <w:rFonts w:ascii="Courier New" w:eastAsia="Times New Roman" w:hAnsi="Courier New" w:cs="Courier New"/>
          <w:sz w:val="20"/>
          <w:szCs w:val="20"/>
        </w:rPr>
      </w:pPr>
      <w:r w:rsidRPr="00C77EA0">
        <w:rPr>
          <w:rFonts w:ascii="Courier New" w:eastAsia="Times New Roman" w:hAnsi="Courier New" w:cs="Courier New"/>
          <w:sz w:val="20"/>
          <w:szCs w:val="20"/>
        </w:rPr>
        <w:t>E1B04 (C) [97.13, 1.1305-1.1319]</w:t>
      </w:r>
    </w:p>
    <w:p w14:paraId="5022C484" w14:textId="0E69AE00" w:rsidR="008371B1" w:rsidRPr="00C77EA0" w:rsidRDefault="008371B1" w:rsidP="00C77EA0">
      <w:pPr>
        <w:pStyle w:val="NoSpacing"/>
        <w:rPr>
          <w:rFonts w:ascii="Courier New" w:eastAsia="Times New Roman" w:hAnsi="Courier New" w:cs="Courier New"/>
          <w:sz w:val="20"/>
          <w:szCs w:val="20"/>
        </w:rPr>
      </w:pPr>
      <w:r w:rsidRPr="00C77EA0">
        <w:rPr>
          <w:rFonts w:ascii="Courier New" w:eastAsia="Times New Roman" w:hAnsi="Courier New" w:cs="Courier New"/>
          <w:sz w:val="20"/>
          <w:szCs w:val="20"/>
        </w:rPr>
        <w:t>What must be done before placing an amateur station within an officially designated wilderness area or wildlife preserve, or an area listed in the National Register of Historic Places?</w:t>
      </w:r>
    </w:p>
    <w:p w14:paraId="60D9DBB6" w14:textId="77777777" w:rsidR="008371B1" w:rsidRPr="00C77EA0" w:rsidRDefault="008371B1" w:rsidP="00C77EA0">
      <w:pPr>
        <w:pStyle w:val="NoSpacing"/>
        <w:rPr>
          <w:rFonts w:ascii="Courier New" w:eastAsia="Times New Roman" w:hAnsi="Courier New" w:cs="Courier New"/>
          <w:sz w:val="20"/>
          <w:szCs w:val="20"/>
        </w:rPr>
      </w:pPr>
      <w:r w:rsidRPr="00C77EA0">
        <w:rPr>
          <w:rFonts w:ascii="Courier New" w:eastAsia="Times New Roman" w:hAnsi="Courier New" w:cs="Courier New"/>
          <w:sz w:val="20"/>
          <w:szCs w:val="20"/>
        </w:rPr>
        <w:t>A. A proposal must be submitted to the National Park Service</w:t>
      </w:r>
    </w:p>
    <w:p w14:paraId="20CEB434" w14:textId="34287AFC" w:rsidR="008371B1" w:rsidRPr="00C77EA0" w:rsidRDefault="008371B1" w:rsidP="00C77EA0">
      <w:pPr>
        <w:pStyle w:val="NoSpacing"/>
        <w:rPr>
          <w:rFonts w:ascii="Courier New" w:eastAsia="Times New Roman" w:hAnsi="Courier New" w:cs="Courier New"/>
          <w:sz w:val="20"/>
          <w:szCs w:val="20"/>
        </w:rPr>
      </w:pPr>
      <w:r w:rsidRPr="00C77EA0">
        <w:rPr>
          <w:rFonts w:ascii="Courier New" w:eastAsia="Times New Roman" w:hAnsi="Courier New" w:cs="Courier New"/>
          <w:sz w:val="20"/>
          <w:szCs w:val="20"/>
        </w:rPr>
        <w:t xml:space="preserve">B. A letter of intent must be filed with </w:t>
      </w:r>
      <w:r w:rsidR="003B4B7C" w:rsidRPr="00C77EA0">
        <w:rPr>
          <w:rFonts w:ascii="Courier New" w:eastAsia="Times New Roman" w:hAnsi="Courier New" w:cs="Courier New"/>
          <w:sz w:val="20"/>
          <w:szCs w:val="20"/>
        </w:rPr>
        <w:t>the Environmental Protection Agency</w:t>
      </w:r>
    </w:p>
    <w:p w14:paraId="34E3F5A0" w14:textId="77777777" w:rsidR="008371B1" w:rsidRPr="00C77EA0" w:rsidRDefault="008371B1" w:rsidP="00C77EA0">
      <w:pPr>
        <w:pStyle w:val="NoSpacing"/>
        <w:rPr>
          <w:rFonts w:ascii="Courier New" w:eastAsia="Times New Roman" w:hAnsi="Courier New" w:cs="Courier New"/>
          <w:sz w:val="20"/>
          <w:szCs w:val="20"/>
        </w:rPr>
      </w:pPr>
      <w:r w:rsidRPr="00C77EA0">
        <w:rPr>
          <w:rFonts w:ascii="Courier New" w:eastAsia="Times New Roman" w:hAnsi="Courier New" w:cs="Courier New"/>
          <w:sz w:val="20"/>
          <w:szCs w:val="20"/>
        </w:rPr>
        <w:t>C. An Environmental Assessment must be submitted to the FCC</w:t>
      </w:r>
    </w:p>
    <w:p w14:paraId="2852C096" w14:textId="77777777" w:rsidR="008371B1" w:rsidRPr="00C77EA0" w:rsidRDefault="008371B1" w:rsidP="00C77EA0">
      <w:pPr>
        <w:pStyle w:val="NoSpacing"/>
        <w:rPr>
          <w:rFonts w:ascii="Courier New" w:eastAsia="Times New Roman" w:hAnsi="Courier New" w:cs="Courier New"/>
          <w:sz w:val="20"/>
          <w:szCs w:val="20"/>
        </w:rPr>
      </w:pPr>
      <w:r w:rsidRPr="00C77EA0">
        <w:rPr>
          <w:rFonts w:ascii="Courier New" w:eastAsia="Times New Roman" w:hAnsi="Courier New" w:cs="Courier New"/>
          <w:sz w:val="20"/>
          <w:szCs w:val="20"/>
        </w:rPr>
        <w:t>D. A form FSD-15 must be submitted to the Department of the Interior</w:t>
      </w:r>
    </w:p>
    <w:p w14:paraId="09B2FC95" w14:textId="19CB9CC4" w:rsidR="008371B1" w:rsidRPr="00C77EA0" w:rsidRDefault="008371B1" w:rsidP="00C77EA0">
      <w:pPr>
        <w:pStyle w:val="NoSpacing"/>
        <w:rPr>
          <w:rFonts w:ascii="Courier New" w:eastAsia="Times New Roman" w:hAnsi="Courier New" w:cs="Courier New"/>
          <w:sz w:val="20"/>
          <w:szCs w:val="20"/>
        </w:rPr>
      </w:pPr>
      <w:r w:rsidRPr="00C77EA0">
        <w:rPr>
          <w:rFonts w:ascii="Courier New" w:eastAsia="Times New Roman" w:hAnsi="Courier New" w:cs="Courier New"/>
          <w:sz w:val="20"/>
          <w:szCs w:val="20"/>
        </w:rPr>
        <w:t>~~</w:t>
      </w:r>
    </w:p>
    <w:p w14:paraId="32909B8C" w14:textId="77777777" w:rsidR="008371B1" w:rsidRPr="00C77EA0" w:rsidRDefault="008371B1" w:rsidP="00C77EA0">
      <w:pPr>
        <w:pStyle w:val="NoSpacing"/>
        <w:rPr>
          <w:rFonts w:ascii="Courier New" w:eastAsia="Times New Roman" w:hAnsi="Courier New" w:cs="Courier New"/>
          <w:sz w:val="20"/>
          <w:szCs w:val="20"/>
        </w:rPr>
      </w:pPr>
    </w:p>
    <w:p w14:paraId="70AC2545" w14:textId="77777777" w:rsidR="008371B1" w:rsidRPr="00C77EA0" w:rsidRDefault="008371B1" w:rsidP="00C77EA0">
      <w:pPr>
        <w:pStyle w:val="NoSpacing"/>
        <w:rPr>
          <w:rFonts w:ascii="Courier New" w:eastAsia="Times New Roman" w:hAnsi="Courier New" w:cs="Courier New"/>
          <w:sz w:val="20"/>
          <w:szCs w:val="20"/>
        </w:rPr>
      </w:pPr>
      <w:r w:rsidRPr="00C77EA0">
        <w:rPr>
          <w:rFonts w:ascii="Courier New" w:eastAsia="Times New Roman" w:hAnsi="Courier New" w:cs="Courier New"/>
          <w:sz w:val="20"/>
          <w:szCs w:val="20"/>
        </w:rPr>
        <w:t>E1B05 (C) [97.3]</w:t>
      </w:r>
    </w:p>
    <w:p w14:paraId="171EB8FC" w14:textId="77777777" w:rsidR="008371B1" w:rsidRPr="00C77EA0" w:rsidRDefault="008371B1" w:rsidP="00C77EA0">
      <w:pPr>
        <w:pStyle w:val="NoSpacing"/>
        <w:rPr>
          <w:rFonts w:ascii="Courier New" w:eastAsia="Times New Roman" w:hAnsi="Courier New" w:cs="Courier New"/>
          <w:sz w:val="20"/>
          <w:szCs w:val="20"/>
        </w:rPr>
      </w:pPr>
      <w:r w:rsidRPr="00C77EA0">
        <w:rPr>
          <w:rFonts w:ascii="Courier New" w:eastAsia="Times New Roman" w:hAnsi="Courier New" w:cs="Courier New"/>
          <w:sz w:val="20"/>
          <w:szCs w:val="20"/>
        </w:rPr>
        <w:t>What is the National Radio Quiet Zone?</w:t>
      </w:r>
    </w:p>
    <w:p w14:paraId="10AB6B33" w14:textId="77777777" w:rsidR="008371B1" w:rsidRPr="00C77EA0" w:rsidRDefault="008371B1" w:rsidP="00C77EA0">
      <w:pPr>
        <w:pStyle w:val="NoSpacing"/>
        <w:rPr>
          <w:rFonts w:ascii="Courier New" w:eastAsia="Times New Roman" w:hAnsi="Courier New" w:cs="Courier New"/>
          <w:sz w:val="20"/>
          <w:szCs w:val="20"/>
        </w:rPr>
      </w:pPr>
      <w:r w:rsidRPr="00C77EA0">
        <w:rPr>
          <w:rFonts w:ascii="Courier New" w:eastAsia="Times New Roman" w:hAnsi="Courier New" w:cs="Courier New"/>
          <w:sz w:val="20"/>
          <w:szCs w:val="20"/>
        </w:rPr>
        <w:t>A. An area in Puerto Rico surrounding the Arecibo Radio Telescope</w:t>
      </w:r>
    </w:p>
    <w:p w14:paraId="1B3C3A3A" w14:textId="77777777" w:rsidR="008371B1" w:rsidRPr="00C77EA0" w:rsidRDefault="008371B1" w:rsidP="00C77EA0">
      <w:pPr>
        <w:pStyle w:val="NoSpacing"/>
        <w:rPr>
          <w:rFonts w:ascii="Courier New" w:eastAsia="Times New Roman" w:hAnsi="Courier New" w:cs="Courier New"/>
          <w:sz w:val="20"/>
          <w:szCs w:val="20"/>
        </w:rPr>
      </w:pPr>
      <w:r w:rsidRPr="00C77EA0">
        <w:rPr>
          <w:rFonts w:ascii="Courier New" w:eastAsia="Times New Roman" w:hAnsi="Courier New" w:cs="Courier New"/>
          <w:sz w:val="20"/>
          <w:szCs w:val="20"/>
        </w:rPr>
        <w:t>B. An area in New Mexico surrounding the White Sands Test Area</w:t>
      </w:r>
    </w:p>
    <w:p w14:paraId="70928D79" w14:textId="77777777" w:rsidR="008371B1" w:rsidRPr="00C77EA0" w:rsidRDefault="008371B1" w:rsidP="00C77EA0">
      <w:pPr>
        <w:pStyle w:val="NoSpacing"/>
        <w:rPr>
          <w:rFonts w:ascii="Courier New" w:eastAsia="Times New Roman" w:hAnsi="Courier New" w:cs="Courier New"/>
          <w:sz w:val="20"/>
          <w:szCs w:val="20"/>
        </w:rPr>
      </w:pPr>
      <w:r w:rsidRPr="00C77EA0">
        <w:rPr>
          <w:rFonts w:ascii="Courier New" w:eastAsia="Times New Roman" w:hAnsi="Courier New" w:cs="Courier New"/>
          <w:sz w:val="20"/>
          <w:szCs w:val="20"/>
        </w:rPr>
        <w:t>C. An area surrounding the National Radio Astronomy Observatory</w:t>
      </w:r>
    </w:p>
    <w:p w14:paraId="414A42F5" w14:textId="77777777" w:rsidR="008371B1" w:rsidRPr="00C77EA0" w:rsidRDefault="008371B1" w:rsidP="00C77EA0">
      <w:pPr>
        <w:pStyle w:val="NoSpacing"/>
        <w:rPr>
          <w:rFonts w:ascii="Courier New" w:eastAsia="Times New Roman" w:hAnsi="Courier New" w:cs="Courier New"/>
          <w:sz w:val="20"/>
          <w:szCs w:val="20"/>
        </w:rPr>
      </w:pPr>
      <w:r w:rsidRPr="00C77EA0">
        <w:rPr>
          <w:rFonts w:ascii="Courier New" w:eastAsia="Times New Roman" w:hAnsi="Courier New" w:cs="Courier New"/>
          <w:sz w:val="20"/>
          <w:szCs w:val="20"/>
        </w:rPr>
        <w:t>D. An area in Florida surrounding Cape Canaveral</w:t>
      </w:r>
    </w:p>
    <w:p w14:paraId="58F78F56" w14:textId="77777777" w:rsidR="008371B1" w:rsidRPr="00C77EA0" w:rsidRDefault="008371B1" w:rsidP="00C77EA0">
      <w:pPr>
        <w:pStyle w:val="NoSpacing"/>
        <w:rPr>
          <w:rFonts w:ascii="Courier New" w:eastAsia="Times New Roman" w:hAnsi="Courier New" w:cs="Courier New"/>
          <w:sz w:val="20"/>
          <w:szCs w:val="20"/>
        </w:rPr>
      </w:pPr>
      <w:r w:rsidRPr="00C77EA0">
        <w:rPr>
          <w:rFonts w:ascii="Courier New" w:eastAsia="Times New Roman" w:hAnsi="Courier New" w:cs="Courier New"/>
          <w:sz w:val="20"/>
          <w:szCs w:val="20"/>
        </w:rPr>
        <w:t>~~</w:t>
      </w:r>
    </w:p>
    <w:p w14:paraId="2C42CA62" w14:textId="77777777" w:rsidR="008371B1" w:rsidRPr="00C77EA0" w:rsidRDefault="008371B1" w:rsidP="00C77EA0">
      <w:pPr>
        <w:pStyle w:val="NoSpacing"/>
        <w:rPr>
          <w:rFonts w:ascii="Courier New" w:eastAsia="Times New Roman" w:hAnsi="Courier New" w:cs="Courier New"/>
          <w:sz w:val="20"/>
          <w:szCs w:val="20"/>
        </w:rPr>
      </w:pPr>
    </w:p>
    <w:p w14:paraId="195AD9E9" w14:textId="0DF5C1FE" w:rsidR="008371B1" w:rsidRPr="00C77EA0" w:rsidRDefault="008371B1" w:rsidP="00C77EA0">
      <w:pPr>
        <w:pStyle w:val="NoSpacing"/>
        <w:rPr>
          <w:rFonts w:ascii="Courier New" w:eastAsia="Times New Roman" w:hAnsi="Courier New" w:cs="Courier New"/>
          <w:sz w:val="20"/>
          <w:szCs w:val="20"/>
        </w:rPr>
      </w:pPr>
      <w:r w:rsidRPr="00C77EA0">
        <w:rPr>
          <w:rFonts w:ascii="Courier New" w:eastAsia="Times New Roman" w:hAnsi="Courier New" w:cs="Courier New"/>
          <w:sz w:val="20"/>
          <w:szCs w:val="20"/>
        </w:rPr>
        <w:t>E1B06 (A) [97.15]</w:t>
      </w:r>
    </w:p>
    <w:p w14:paraId="4D667DFC" w14:textId="77777777" w:rsidR="008371B1" w:rsidRPr="00C77EA0" w:rsidRDefault="008371B1" w:rsidP="00C77EA0">
      <w:pPr>
        <w:pStyle w:val="NoSpacing"/>
        <w:rPr>
          <w:rFonts w:ascii="Courier New" w:eastAsia="Times New Roman" w:hAnsi="Courier New" w:cs="Courier New"/>
          <w:sz w:val="20"/>
          <w:szCs w:val="20"/>
        </w:rPr>
      </w:pPr>
      <w:r w:rsidRPr="00C77EA0">
        <w:rPr>
          <w:rFonts w:ascii="Courier New" w:eastAsia="Times New Roman" w:hAnsi="Courier New" w:cs="Courier New"/>
          <w:sz w:val="20"/>
          <w:szCs w:val="20"/>
        </w:rPr>
        <w:t>Which of the following additional rules apply if you are installing an amateur station antenna at a site at or near a public use airport?</w:t>
      </w:r>
    </w:p>
    <w:p w14:paraId="6FFC0B2E" w14:textId="0A4E7745" w:rsidR="008371B1" w:rsidRPr="00C77EA0" w:rsidRDefault="008371B1" w:rsidP="00C77EA0">
      <w:pPr>
        <w:pStyle w:val="NoSpacing"/>
        <w:rPr>
          <w:rFonts w:ascii="Courier New" w:eastAsia="Times New Roman" w:hAnsi="Courier New" w:cs="Courier New"/>
          <w:sz w:val="20"/>
          <w:szCs w:val="20"/>
        </w:rPr>
      </w:pPr>
      <w:r w:rsidRPr="00C77EA0">
        <w:rPr>
          <w:rFonts w:ascii="Courier New" w:eastAsia="Times New Roman" w:hAnsi="Courier New" w:cs="Courier New"/>
          <w:sz w:val="20"/>
          <w:szCs w:val="20"/>
        </w:rPr>
        <w:t xml:space="preserve">A. You may have to notify the Federal Aviation Administration and register it with the FCC as required by Part 17 of </w:t>
      </w:r>
      <w:r w:rsidR="005B5821">
        <w:rPr>
          <w:rFonts w:ascii="Courier New" w:eastAsia="Times New Roman" w:hAnsi="Courier New" w:cs="Courier New"/>
          <w:sz w:val="20"/>
          <w:szCs w:val="20"/>
        </w:rPr>
        <w:t xml:space="preserve">the </w:t>
      </w:r>
      <w:r w:rsidRPr="00C77EA0">
        <w:rPr>
          <w:rFonts w:ascii="Courier New" w:eastAsia="Times New Roman" w:hAnsi="Courier New" w:cs="Courier New"/>
          <w:sz w:val="20"/>
          <w:szCs w:val="20"/>
        </w:rPr>
        <w:t>FCC rules</w:t>
      </w:r>
    </w:p>
    <w:p w14:paraId="3345CD5C" w14:textId="4F10BEE7" w:rsidR="008371B1" w:rsidRPr="00C77EA0" w:rsidRDefault="003B4B7C" w:rsidP="00C77EA0">
      <w:pPr>
        <w:pStyle w:val="NoSpacing"/>
        <w:rPr>
          <w:rFonts w:ascii="Courier New" w:eastAsia="Times New Roman" w:hAnsi="Courier New" w:cs="Courier New"/>
          <w:sz w:val="20"/>
          <w:szCs w:val="20"/>
        </w:rPr>
      </w:pPr>
      <w:r w:rsidRPr="00C77EA0">
        <w:rPr>
          <w:rFonts w:ascii="Courier New" w:eastAsia="Times New Roman" w:hAnsi="Courier New" w:cs="Courier New"/>
          <w:sz w:val="20"/>
          <w:szCs w:val="20"/>
        </w:rPr>
        <w:t>B. You must submit engineering drawings to the FAA</w:t>
      </w:r>
    </w:p>
    <w:p w14:paraId="17E420C2" w14:textId="77777777" w:rsidR="008371B1" w:rsidRPr="00C77EA0" w:rsidRDefault="008371B1" w:rsidP="00C77EA0">
      <w:pPr>
        <w:pStyle w:val="NoSpacing"/>
        <w:rPr>
          <w:rFonts w:ascii="Courier New" w:eastAsia="Times New Roman" w:hAnsi="Courier New" w:cs="Courier New"/>
          <w:sz w:val="20"/>
          <w:szCs w:val="20"/>
        </w:rPr>
      </w:pPr>
      <w:r w:rsidRPr="00C77EA0">
        <w:rPr>
          <w:rFonts w:ascii="Courier New" w:eastAsia="Times New Roman" w:hAnsi="Courier New" w:cs="Courier New"/>
          <w:sz w:val="20"/>
          <w:szCs w:val="20"/>
        </w:rPr>
        <w:t>C. You must file an Environmental Impact Statement with the EPA before construction begins</w:t>
      </w:r>
    </w:p>
    <w:p w14:paraId="25C98041" w14:textId="77777777" w:rsidR="008371B1" w:rsidRPr="00C77EA0" w:rsidRDefault="008371B1" w:rsidP="00C77EA0">
      <w:pPr>
        <w:pStyle w:val="NoSpacing"/>
        <w:rPr>
          <w:rFonts w:ascii="Courier New" w:eastAsia="Times New Roman" w:hAnsi="Courier New" w:cs="Courier New"/>
          <w:sz w:val="20"/>
          <w:szCs w:val="20"/>
        </w:rPr>
      </w:pPr>
      <w:r w:rsidRPr="00C77EA0">
        <w:rPr>
          <w:rFonts w:ascii="Courier New" w:eastAsia="Times New Roman" w:hAnsi="Courier New" w:cs="Courier New"/>
          <w:sz w:val="20"/>
          <w:szCs w:val="20"/>
        </w:rPr>
        <w:t>D. You must obtain a construction permit from the airport zoning authority</w:t>
      </w:r>
    </w:p>
    <w:p w14:paraId="3E4A05EB" w14:textId="16E64869" w:rsidR="008371B1" w:rsidRPr="00C77EA0" w:rsidRDefault="008371B1" w:rsidP="00C77EA0">
      <w:pPr>
        <w:pStyle w:val="NoSpacing"/>
        <w:rPr>
          <w:rFonts w:ascii="Courier New" w:eastAsia="Times New Roman" w:hAnsi="Courier New" w:cs="Courier New"/>
          <w:sz w:val="20"/>
          <w:szCs w:val="20"/>
        </w:rPr>
      </w:pPr>
      <w:r w:rsidRPr="00C77EA0">
        <w:rPr>
          <w:rFonts w:ascii="Courier New" w:eastAsia="Times New Roman" w:hAnsi="Courier New" w:cs="Courier New"/>
          <w:sz w:val="20"/>
          <w:szCs w:val="20"/>
        </w:rPr>
        <w:t>~~</w:t>
      </w:r>
    </w:p>
    <w:p w14:paraId="38D1ED13" w14:textId="77777777" w:rsidR="008371B1" w:rsidRPr="00004182" w:rsidRDefault="008371B1" w:rsidP="00A76C80">
      <w:pPr>
        <w:pStyle w:val="NoSpacing"/>
        <w:rPr>
          <w:rFonts w:ascii="Courier New" w:hAnsi="Courier New" w:cs="Courier New"/>
          <w:sz w:val="20"/>
        </w:rPr>
      </w:pPr>
    </w:p>
    <w:p w14:paraId="4EB40C58" w14:textId="7E3B7735" w:rsidR="004A7B70" w:rsidRPr="00004182" w:rsidRDefault="004A7B70" w:rsidP="00004182">
      <w:pPr>
        <w:pStyle w:val="NoSpacing"/>
        <w:rPr>
          <w:rFonts w:ascii="Courier New" w:hAnsi="Courier New" w:cs="Courier New"/>
          <w:sz w:val="20"/>
        </w:rPr>
      </w:pPr>
      <w:bookmarkStart w:id="5" w:name="_Hlk18499519"/>
      <w:r w:rsidRPr="00004182">
        <w:rPr>
          <w:rFonts w:ascii="Courier New" w:hAnsi="Courier New" w:cs="Courier New"/>
          <w:sz w:val="20"/>
        </w:rPr>
        <w:t>E1B07 (C) [97.15]</w:t>
      </w:r>
    </w:p>
    <w:p w14:paraId="6C4A722B" w14:textId="77777777" w:rsidR="004A7B70" w:rsidRPr="00004182" w:rsidRDefault="004A7B70" w:rsidP="00004182">
      <w:pPr>
        <w:pStyle w:val="NoSpacing"/>
        <w:rPr>
          <w:rFonts w:ascii="Courier New" w:hAnsi="Courier New" w:cs="Courier New"/>
          <w:sz w:val="20"/>
        </w:rPr>
      </w:pPr>
      <w:r w:rsidRPr="00004182">
        <w:rPr>
          <w:rFonts w:ascii="Courier New" w:hAnsi="Courier New" w:cs="Courier New"/>
          <w:sz w:val="20"/>
        </w:rPr>
        <w:t>To what type of regulations does PRB-1 apply?</w:t>
      </w:r>
    </w:p>
    <w:p w14:paraId="7F0AD287" w14:textId="77777777" w:rsidR="004A7B70" w:rsidRPr="00004182" w:rsidRDefault="004A7B70" w:rsidP="00004182">
      <w:pPr>
        <w:pStyle w:val="NoSpacing"/>
        <w:rPr>
          <w:rFonts w:ascii="Courier New" w:hAnsi="Courier New" w:cs="Courier New"/>
          <w:sz w:val="20"/>
        </w:rPr>
      </w:pPr>
      <w:r w:rsidRPr="00004182">
        <w:rPr>
          <w:rFonts w:ascii="Courier New" w:hAnsi="Courier New" w:cs="Courier New"/>
          <w:sz w:val="20"/>
        </w:rPr>
        <w:t>A. Homeowners associations</w:t>
      </w:r>
    </w:p>
    <w:p w14:paraId="5D3B8F6F" w14:textId="77777777" w:rsidR="004A7B70" w:rsidRPr="00004182" w:rsidRDefault="004A7B70" w:rsidP="00004182">
      <w:pPr>
        <w:pStyle w:val="NoSpacing"/>
        <w:rPr>
          <w:rFonts w:ascii="Courier New" w:hAnsi="Courier New" w:cs="Courier New"/>
          <w:sz w:val="20"/>
        </w:rPr>
      </w:pPr>
      <w:r w:rsidRPr="00004182">
        <w:rPr>
          <w:rFonts w:ascii="Courier New" w:hAnsi="Courier New" w:cs="Courier New"/>
          <w:sz w:val="20"/>
        </w:rPr>
        <w:t>B. FAA tower height limits</w:t>
      </w:r>
    </w:p>
    <w:p w14:paraId="50FA820B" w14:textId="77777777" w:rsidR="004A7B70" w:rsidRPr="00004182" w:rsidRDefault="004A7B70" w:rsidP="00004182">
      <w:pPr>
        <w:pStyle w:val="NoSpacing"/>
        <w:rPr>
          <w:rFonts w:ascii="Courier New" w:hAnsi="Courier New" w:cs="Courier New"/>
          <w:sz w:val="20"/>
        </w:rPr>
      </w:pPr>
      <w:r w:rsidRPr="00004182">
        <w:rPr>
          <w:rFonts w:ascii="Courier New" w:hAnsi="Courier New" w:cs="Courier New"/>
          <w:sz w:val="20"/>
        </w:rPr>
        <w:t>C. State and local zoning</w:t>
      </w:r>
    </w:p>
    <w:p w14:paraId="355BCF57" w14:textId="77777777" w:rsidR="004A7B70" w:rsidRPr="00004182" w:rsidRDefault="004A7B70" w:rsidP="00004182">
      <w:pPr>
        <w:pStyle w:val="NoSpacing"/>
        <w:rPr>
          <w:rFonts w:ascii="Courier New" w:hAnsi="Courier New" w:cs="Courier New"/>
          <w:sz w:val="20"/>
        </w:rPr>
      </w:pPr>
      <w:r w:rsidRPr="00004182">
        <w:rPr>
          <w:rFonts w:ascii="Courier New" w:hAnsi="Courier New" w:cs="Courier New"/>
          <w:sz w:val="20"/>
        </w:rPr>
        <w:t>D. Use of wireless devices in vehicles</w:t>
      </w:r>
    </w:p>
    <w:bookmarkEnd w:id="5"/>
    <w:p w14:paraId="1E2E134D" w14:textId="77777777" w:rsidR="004A7B70" w:rsidRPr="00004182" w:rsidRDefault="004A7B70" w:rsidP="00004182">
      <w:pPr>
        <w:pStyle w:val="NoSpacing"/>
        <w:rPr>
          <w:rFonts w:ascii="Courier New" w:hAnsi="Courier New" w:cs="Courier New"/>
          <w:sz w:val="20"/>
        </w:rPr>
      </w:pPr>
      <w:r w:rsidRPr="00004182">
        <w:rPr>
          <w:rFonts w:ascii="Courier New" w:hAnsi="Courier New" w:cs="Courier New"/>
          <w:sz w:val="20"/>
        </w:rPr>
        <w:t>~~</w:t>
      </w:r>
    </w:p>
    <w:p w14:paraId="7016F6F9" w14:textId="77777777" w:rsidR="004A7B70" w:rsidRPr="00004182" w:rsidRDefault="004A7B70" w:rsidP="00A76C80">
      <w:pPr>
        <w:pStyle w:val="NoSpacing"/>
        <w:rPr>
          <w:rFonts w:ascii="Courier New" w:hAnsi="Courier New" w:cs="Courier New"/>
          <w:sz w:val="20"/>
        </w:rPr>
      </w:pPr>
    </w:p>
    <w:p w14:paraId="413AA9FA" w14:textId="77777777" w:rsidR="008371B1" w:rsidRPr="00C77EA0" w:rsidRDefault="008371B1" w:rsidP="00C77EA0">
      <w:pPr>
        <w:pStyle w:val="NoSpacing"/>
        <w:rPr>
          <w:rFonts w:ascii="Courier New" w:eastAsia="Times New Roman" w:hAnsi="Courier New" w:cs="Courier New"/>
          <w:sz w:val="20"/>
          <w:szCs w:val="20"/>
        </w:rPr>
      </w:pPr>
      <w:r w:rsidRPr="00C77EA0">
        <w:rPr>
          <w:rFonts w:ascii="Courier New" w:eastAsia="Times New Roman" w:hAnsi="Courier New" w:cs="Courier New"/>
          <w:sz w:val="20"/>
          <w:szCs w:val="20"/>
        </w:rPr>
        <w:t>E1B08 (D) [97.121]</w:t>
      </w:r>
    </w:p>
    <w:p w14:paraId="0297BEE1" w14:textId="77777777" w:rsidR="008371B1" w:rsidRPr="00C77EA0" w:rsidRDefault="008371B1" w:rsidP="00C77EA0">
      <w:pPr>
        <w:pStyle w:val="NoSpacing"/>
        <w:rPr>
          <w:rFonts w:ascii="Courier New" w:eastAsia="Times New Roman" w:hAnsi="Courier New" w:cs="Courier New"/>
          <w:sz w:val="20"/>
          <w:szCs w:val="20"/>
        </w:rPr>
      </w:pPr>
      <w:r w:rsidRPr="00C77EA0">
        <w:rPr>
          <w:rFonts w:ascii="Courier New" w:eastAsia="Times New Roman" w:hAnsi="Courier New" w:cs="Courier New"/>
          <w:sz w:val="20"/>
          <w:szCs w:val="20"/>
        </w:rPr>
        <w:lastRenderedPageBreak/>
        <w:t>What limitations may the FCC place on an amateur station if its signal causes interference to domestic broadcast reception, assuming that the receivers involved are of good engineering design?</w:t>
      </w:r>
    </w:p>
    <w:p w14:paraId="1282762A" w14:textId="77777777" w:rsidR="008371B1" w:rsidRPr="00C77EA0" w:rsidRDefault="008371B1" w:rsidP="00C77EA0">
      <w:pPr>
        <w:pStyle w:val="NoSpacing"/>
        <w:rPr>
          <w:rFonts w:ascii="Courier New" w:eastAsia="Times New Roman" w:hAnsi="Courier New" w:cs="Courier New"/>
          <w:sz w:val="20"/>
          <w:szCs w:val="20"/>
        </w:rPr>
      </w:pPr>
      <w:r w:rsidRPr="00C77EA0">
        <w:rPr>
          <w:rFonts w:ascii="Courier New" w:eastAsia="Times New Roman" w:hAnsi="Courier New" w:cs="Courier New"/>
          <w:sz w:val="20"/>
          <w:szCs w:val="20"/>
        </w:rPr>
        <w:t>A. The amateur station must cease operation</w:t>
      </w:r>
    </w:p>
    <w:p w14:paraId="31FBD41F" w14:textId="77777777" w:rsidR="008371B1" w:rsidRPr="00C77EA0" w:rsidRDefault="008371B1" w:rsidP="00C77EA0">
      <w:pPr>
        <w:pStyle w:val="NoSpacing"/>
        <w:rPr>
          <w:rFonts w:ascii="Courier New" w:eastAsia="Times New Roman" w:hAnsi="Courier New" w:cs="Courier New"/>
          <w:sz w:val="20"/>
          <w:szCs w:val="20"/>
        </w:rPr>
      </w:pPr>
      <w:r w:rsidRPr="00C77EA0">
        <w:rPr>
          <w:rFonts w:ascii="Courier New" w:eastAsia="Times New Roman" w:hAnsi="Courier New" w:cs="Courier New"/>
          <w:sz w:val="20"/>
          <w:szCs w:val="20"/>
        </w:rPr>
        <w:t>B. The amateur station must cease operation on all frequencies below 30 MHz</w:t>
      </w:r>
    </w:p>
    <w:p w14:paraId="25056FD9" w14:textId="77777777" w:rsidR="008371B1" w:rsidRPr="00C77EA0" w:rsidRDefault="008371B1" w:rsidP="00C77EA0">
      <w:pPr>
        <w:pStyle w:val="NoSpacing"/>
        <w:rPr>
          <w:rFonts w:ascii="Courier New" w:eastAsia="Times New Roman" w:hAnsi="Courier New" w:cs="Courier New"/>
          <w:sz w:val="20"/>
          <w:szCs w:val="20"/>
        </w:rPr>
      </w:pPr>
      <w:r w:rsidRPr="00C77EA0">
        <w:rPr>
          <w:rFonts w:ascii="Courier New" w:eastAsia="Times New Roman" w:hAnsi="Courier New" w:cs="Courier New"/>
          <w:sz w:val="20"/>
          <w:szCs w:val="20"/>
        </w:rPr>
        <w:t>C. The amateur station must cease operation on all frequencies above 30 MHz</w:t>
      </w:r>
    </w:p>
    <w:p w14:paraId="5CA08F5A" w14:textId="77777777" w:rsidR="008371B1" w:rsidRPr="00C77EA0" w:rsidRDefault="008371B1" w:rsidP="00C77EA0">
      <w:pPr>
        <w:pStyle w:val="NoSpacing"/>
        <w:rPr>
          <w:rFonts w:ascii="Courier New" w:eastAsia="Times New Roman" w:hAnsi="Courier New" w:cs="Courier New"/>
          <w:sz w:val="20"/>
          <w:szCs w:val="20"/>
        </w:rPr>
      </w:pPr>
      <w:r w:rsidRPr="00C77EA0">
        <w:rPr>
          <w:rFonts w:ascii="Courier New" w:eastAsia="Times New Roman" w:hAnsi="Courier New" w:cs="Courier New"/>
          <w:sz w:val="20"/>
          <w:szCs w:val="20"/>
        </w:rPr>
        <w:t>D. The amateur station must avoid transmitting during certain hours on frequencies that cause the interference</w:t>
      </w:r>
    </w:p>
    <w:p w14:paraId="16A86064" w14:textId="77777777" w:rsidR="008371B1" w:rsidRPr="00C77EA0" w:rsidRDefault="008371B1" w:rsidP="00C77EA0">
      <w:pPr>
        <w:pStyle w:val="NoSpacing"/>
        <w:rPr>
          <w:rFonts w:ascii="Courier New" w:eastAsia="Times New Roman" w:hAnsi="Courier New" w:cs="Courier New"/>
          <w:sz w:val="20"/>
          <w:szCs w:val="20"/>
        </w:rPr>
      </w:pPr>
      <w:r w:rsidRPr="00C77EA0">
        <w:rPr>
          <w:rFonts w:ascii="Courier New" w:eastAsia="Times New Roman" w:hAnsi="Courier New" w:cs="Courier New"/>
          <w:sz w:val="20"/>
          <w:szCs w:val="20"/>
        </w:rPr>
        <w:t>~~</w:t>
      </w:r>
    </w:p>
    <w:p w14:paraId="548696FF" w14:textId="77777777" w:rsidR="008371B1" w:rsidRPr="00C77EA0" w:rsidRDefault="008371B1" w:rsidP="00C77EA0">
      <w:pPr>
        <w:pStyle w:val="NoSpacing"/>
        <w:rPr>
          <w:rFonts w:ascii="Courier New" w:eastAsia="Times New Roman" w:hAnsi="Courier New" w:cs="Courier New"/>
          <w:sz w:val="20"/>
          <w:szCs w:val="20"/>
        </w:rPr>
      </w:pPr>
    </w:p>
    <w:p w14:paraId="4A5B9718" w14:textId="77777777" w:rsidR="008371B1" w:rsidRPr="00C77EA0" w:rsidRDefault="008371B1" w:rsidP="00C77EA0">
      <w:pPr>
        <w:pStyle w:val="NoSpacing"/>
        <w:rPr>
          <w:rFonts w:ascii="Courier New" w:eastAsia="Times New Roman" w:hAnsi="Courier New" w:cs="Courier New"/>
          <w:sz w:val="20"/>
          <w:szCs w:val="20"/>
        </w:rPr>
      </w:pPr>
      <w:r w:rsidRPr="00C77EA0">
        <w:rPr>
          <w:rFonts w:ascii="Courier New" w:eastAsia="Times New Roman" w:hAnsi="Courier New" w:cs="Courier New"/>
          <w:sz w:val="20"/>
          <w:szCs w:val="20"/>
        </w:rPr>
        <w:t>E1B09 (C) [97.407]</w:t>
      </w:r>
    </w:p>
    <w:p w14:paraId="36C0411F" w14:textId="77777777" w:rsidR="008371B1" w:rsidRPr="00C77EA0" w:rsidRDefault="008371B1" w:rsidP="00C77EA0">
      <w:pPr>
        <w:pStyle w:val="NoSpacing"/>
        <w:rPr>
          <w:rFonts w:ascii="Courier New" w:eastAsia="Times New Roman" w:hAnsi="Courier New" w:cs="Courier New"/>
          <w:sz w:val="20"/>
          <w:szCs w:val="20"/>
        </w:rPr>
      </w:pPr>
      <w:r w:rsidRPr="00C77EA0">
        <w:rPr>
          <w:rFonts w:ascii="Courier New" w:eastAsia="Times New Roman" w:hAnsi="Courier New" w:cs="Courier New"/>
          <w:sz w:val="20"/>
          <w:szCs w:val="20"/>
        </w:rPr>
        <w:t>Which amateur stations may be operated under RACES rules?</w:t>
      </w:r>
    </w:p>
    <w:p w14:paraId="088F0E18" w14:textId="7B357205" w:rsidR="008371B1" w:rsidRPr="00C77EA0" w:rsidRDefault="008371B1" w:rsidP="00C77EA0">
      <w:pPr>
        <w:pStyle w:val="NoSpacing"/>
        <w:rPr>
          <w:rFonts w:ascii="Courier New" w:eastAsia="Times New Roman" w:hAnsi="Courier New" w:cs="Courier New"/>
          <w:sz w:val="20"/>
          <w:szCs w:val="20"/>
        </w:rPr>
      </w:pPr>
      <w:r w:rsidRPr="00C77EA0">
        <w:rPr>
          <w:rFonts w:ascii="Courier New" w:eastAsia="Times New Roman" w:hAnsi="Courier New" w:cs="Courier New"/>
          <w:sz w:val="20"/>
          <w:szCs w:val="20"/>
        </w:rPr>
        <w:t xml:space="preserve">A. Only those club stations licensed to Amateur Extra </w:t>
      </w:r>
      <w:r w:rsidR="00922E15">
        <w:rPr>
          <w:rFonts w:ascii="Courier New" w:eastAsia="Times New Roman" w:hAnsi="Courier New" w:cs="Courier New"/>
          <w:sz w:val="20"/>
          <w:szCs w:val="20"/>
        </w:rPr>
        <w:t>C</w:t>
      </w:r>
      <w:r w:rsidRPr="00C77EA0">
        <w:rPr>
          <w:rFonts w:ascii="Courier New" w:eastAsia="Times New Roman" w:hAnsi="Courier New" w:cs="Courier New"/>
          <w:sz w:val="20"/>
          <w:szCs w:val="20"/>
        </w:rPr>
        <w:t>lass operators</w:t>
      </w:r>
    </w:p>
    <w:p w14:paraId="731C5B4C" w14:textId="4C643555" w:rsidR="008371B1" w:rsidRPr="00C77EA0" w:rsidRDefault="008371B1" w:rsidP="00C77EA0">
      <w:pPr>
        <w:pStyle w:val="NoSpacing"/>
        <w:rPr>
          <w:rFonts w:ascii="Courier New" w:eastAsia="Times New Roman" w:hAnsi="Courier New" w:cs="Courier New"/>
          <w:sz w:val="20"/>
          <w:szCs w:val="20"/>
        </w:rPr>
      </w:pPr>
      <w:r w:rsidRPr="00C77EA0">
        <w:rPr>
          <w:rFonts w:ascii="Courier New" w:eastAsia="Times New Roman" w:hAnsi="Courier New" w:cs="Courier New"/>
          <w:sz w:val="20"/>
          <w:szCs w:val="20"/>
        </w:rPr>
        <w:t xml:space="preserve">B. Any FCC-licensed amateur station except a Technician </w:t>
      </w:r>
      <w:r w:rsidR="00922E15">
        <w:rPr>
          <w:rFonts w:ascii="Courier New" w:eastAsia="Times New Roman" w:hAnsi="Courier New" w:cs="Courier New"/>
          <w:sz w:val="20"/>
          <w:szCs w:val="20"/>
        </w:rPr>
        <w:t>C</w:t>
      </w:r>
      <w:r w:rsidRPr="00C77EA0">
        <w:rPr>
          <w:rFonts w:ascii="Courier New" w:eastAsia="Times New Roman" w:hAnsi="Courier New" w:cs="Courier New"/>
          <w:sz w:val="20"/>
          <w:szCs w:val="20"/>
        </w:rPr>
        <w:t>lass</w:t>
      </w:r>
    </w:p>
    <w:p w14:paraId="21E775BC" w14:textId="77777777" w:rsidR="008371B1" w:rsidRPr="00C77EA0" w:rsidRDefault="008371B1" w:rsidP="00C77EA0">
      <w:pPr>
        <w:pStyle w:val="NoSpacing"/>
        <w:rPr>
          <w:rFonts w:ascii="Courier New" w:eastAsia="Times New Roman" w:hAnsi="Courier New" w:cs="Courier New"/>
          <w:sz w:val="20"/>
          <w:szCs w:val="20"/>
        </w:rPr>
      </w:pPr>
      <w:r w:rsidRPr="00C77EA0">
        <w:rPr>
          <w:rFonts w:ascii="Courier New" w:eastAsia="Times New Roman" w:hAnsi="Courier New" w:cs="Courier New"/>
          <w:sz w:val="20"/>
          <w:szCs w:val="20"/>
        </w:rPr>
        <w:t>C. Any FCC-licensed amateur station certified by the responsible civil defense organization for the area served</w:t>
      </w:r>
    </w:p>
    <w:p w14:paraId="479C8257" w14:textId="77777777" w:rsidR="008371B1" w:rsidRPr="00C77EA0" w:rsidRDefault="008371B1" w:rsidP="00C77EA0">
      <w:pPr>
        <w:pStyle w:val="NoSpacing"/>
        <w:rPr>
          <w:rFonts w:ascii="Courier New" w:eastAsia="Times New Roman" w:hAnsi="Courier New" w:cs="Courier New"/>
          <w:sz w:val="20"/>
          <w:szCs w:val="20"/>
        </w:rPr>
      </w:pPr>
      <w:r w:rsidRPr="00C77EA0">
        <w:rPr>
          <w:rFonts w:ascii="Courier New" w:eastAsia="Times New Roman" w:hAnsi="Courier New" w:cs="Courier New"/>
          <w:sz w:val="20"/>
          <w:szCs w:val="20"/>
        </w:rPr>
        <w:t>D. Any FCC-licensed amateur station participating in the Military Auxiliary Radio System (MARS)</w:t>
      </w:r>
    </w:p>
    <w:p w14:paraId="5A4123AA" w14:textId="77777777" w:rsidR="008371B1" w:rsidRPr="00C77EA0" w:rsidRDefault="008371B1" w:rsidP="00C77EA0">
      <w:pPr>
        <w:pStyle w:val="NoSpacing"/>
        <w:rPr>
          <w:rFonts w:ascii="Courier New" w:eastAsia="Times New Roman" w:hAnsi="Courier New" w:cs="Courier New"/>
          <w:sz w:val="20"/>
          <w:szCs w:val="20"/>
        </w:rPr>
      </w:pPr>
      <w:r w:rsidRPr="00C77EA0">
        <w:rPr>
          <w:rFonts w:ascii="Courier New" w:eastAsia="Times New Roman" w:hAnsi="Courier New" w:cs="Courier New"/>
          <w:sz w:val="20"/>
          <w:szCs w:val="20"/>
        </w:rPr>
        <w:t>~~</w:t>
      </w:r>
    </w:p>
    <w:p w14:paraId="1002055B" w14:textId="77777777" w:rsidR="008371B1" w:rsidRPr="00C77EA0" w:rsidRDefault="008371B1" w:rsidP="00C77EA0">
      <w:pPr>
        <w:pStyle w:val="NoSpacing"/>
        <w:rPr>
          <w:rFonts w:ascii="Courier New" w:eastAsia="Times New Roman" w:hAnsi="Courier New" w:cs="Courier New"/>
          <w:sz w:val="20"/>
          <w:szCs w:val="20"/>
        </w:rPr>
      </w:pPr>
    </w:p>
    <w:p w14:paraId="38942A4F" w14:textId="77777777" w:rsidR="008371B1" w:rsidRPr="00C77EA0" w:rsidRDefault="008371B1" w:rsidP="00C77EA0">
      <w:pPr>
        <w:pStyle w:val="NoSpacing"/>
        <w:rPr>
          <w:rFonts w:ascii="Courier New" w:eastAsia="Times New Roman" w:hAnsi="Courier New" w:cs="Courier New"/>
          <w:sz w:val="20"/>
          <w:szCs w:val="20"/>
        </w:rPr>
      </w:pPr>
      <w:r w:rsidRPr="00C77EA0">
        <w:rPr>
          <w:rFonts w:ascii="Courier New" w:eastAsia="Times New Roman" w:hAnsi="Courier New" w:cs="Courier New"/>
          <w:sz w:val="20"/>
          <w:szCs w:val="20"/>
        </w:rPr>
        <w:t>E1B10 (A) [97.407]</w:t>
      </w:r>
    </w:p>
    <w:p w14:paraId="2727DFA8" w14:textId="77777777" w:rsidR="008371B1" w:rsidRPr="00C77EA0" w:rsidRDefault="008371B1" w:rsidP="00C77EA0">
      <w:pPr>
        <w:pStyle w:val="NoSpacing"/>
        <w:rPr>
          <w:rFonts w:ascii="Courier New" w:eastAsia="Times New Roman" w:hAnsi="Courier New" w:cs="Courier New"/>
          <w:sz w:val="20"/>
          <w:szCs w:val="20"/>
        </w:rPr>
      </w:pPr>
      <w:r w:rsidRPr="00C77EA0">
        <w:rPr>
          <w:rFonts w:ascii="Courier New" w:eastAsia="Times New Roman" w:hAnsi="Courier New" w:cs="Courier New"/>
          <w:sz w:val="20"/>
          <w:szCs w:val="20"/>
        </w:rPr>
        <w:t>What frequencies are authorized to an amateur station operating under RACES rules?</w:t>
      </w:r>
    </w:p>
    <w:p w14:paraId="3FBC0A65" w14:textId="77777777" w:rsidR="008371B1" w:rsidRPr="00C77EA0" w:rsidRDefault="008371B1" w:rsidP="00C77EA0">
      <w:pPr>
        <w:pStyle w:val="NoSpacing"/>
        <w:rPr>
          <w:rFonts w:ascii="Courier New" w:eastAsia="Times New Roman" w:hAnsi="Courier New" w:cs="Courier New"/>
          <w:sz w:val="20"/>
          <w:szCs w:val="20"/>
        </w:rPr>
      </w:pPr>
      <w:r w:rsidRPr="00C77EA0">
        <w:rPr>
          <w:rFonts w:ascii="Courier New" w:eastAsia="Times New Roman" w:hAnsi="Courier New" w:cs="Courier New"/>
          <w:sz w:val="20"/>
          <w:szCs w:val="20"/>
        </w:rPr>
        <w:t>A. All amateur service frequencies authorized to the control operator</w:t>
      </w:r>
    </w:p>
    <w:p w14:paraId="2BE7A0C8" w14:textId="77777777" w:rsidR="008371B1" w:rsidRPr="00C77EA0" w:rsidRDefault="008371B1" w:rsidP="00C77EA0">
      <w:pPr>
        <w:pStyle w:val="NoSpacing"/>
        <w:rPr>
          <w:rFonts w:ascii="Courier New" w:eastAsia="Times New Roman" w:hAnsi="Courier New" w:cs="Courier New"/>
          <w:sz w:val="20"/>
          <w:szCs w:val="20"/>
        </w:rPr>
      </w:pPr>
      <w:r w:rsidRPr="00C77EA0">
        <w:rPr>
          <w:rFonts w:ascii="Courier New" w:eastAsia="Times New Roman" w:hAnsi="Courier New" w:cs="Courier New"/>
          <w:sz w:val="20"/>
          <w:szCs w:val="20"/>
        </w:rPr>
        <w:t>B. Specific segments in the amateur service MF, HF, VHF and UHF bands</w:t>
      </w:r>
    </w:p>
    <w:p w14:paraId="700FD532" w14:textId="77777777" w:rsidR="008371B1" w:rsidRPr="00C77EA0" w:rsidRDefault="008371B1" w:rsidP="00C77EA0">
      <w:pPr>
        <w:pStyle w:val="NoSpacing"/>
        <w:rPr>
          <w:rFonts w:ascii="Courier New" w:eastAsia="Times New Roman" w:hAnsi="Courier New" w:cs="Courier New"/>
          <w:sz w:val="20"/>
          <w:szCs w:val="20"/>
        </w:rPr>
      </w:pPr>
      <w:r w:rsidRPr="00C77EA0">
        <w:rPr>
          <w:rFonts w:ascii="Courier New" w:eastAsia="Times New Roman" w:hAnsi="Courier New" w:cs="Courier New"/>
          <w:sz w:val="20"/>
          <w:szCs w:val="20"/>
        </w:rPr>
        <w:t>C. Specific local government channels</w:t>
      </w:r>
    </w:p>
    <w:p w14:paraId="2A72D660" w14:textId="77777777" w:rsidR="008371B1" w:rsidRPr="00C77EA0" w:rsidRDefault="008371B1" w:rsidP="00C77EA0">
      <w:pPr>
        <w:pStyle w:val="NoSpacing"/>
        <w:rPr>
          <w:rFonts w:ascii="Courier New" w:eastAsia="Times New Roman" w:hAnsi="Courier New" w:cs="Courier New"/>
          <w:sz w:val="20"/>
          <w:szCs w:val="20"/>
        </w:rPr>
      </w:pPr>
      <w:r w:rsidRPr="00C77EA0">
        <w:rPr>
          <w:rFonts w:ascii="Courier New" w:eastAsia="Times New Roman" w:hAnsi="Courier New" w:cs="Courier New"/>
          <w:sz w:val="20"/>
          <w:szCs w:val="20"/>
        </w:rPr>
        <w:t>D. Military Auxiliary Radio System (MARS) channels</w:t>
      </w:r>
    </w:p>
    <w:p w14:paraId="1296FA6B" w14:textId="77777777" w:rsidR="008371B1" w:rsidRPr="00C77EA0" w:rsidRDefault="008371B1" w:rsidP="00C77EA0">
      <w:pPr>
        <w:pStyle w:val="NoSpacing"/>
        <w:rPr>
          <w:rFonts w:ascii="Courier New" w:eastAsia="Times New Roman" w:hAnsi="Courier New" w:cs="Courier New"/>
          <w:sz w:val="20"/>
          <w:szCs w:val="20"/>
        </w:rPr>
      </w:pPr>
      <w:r w:rsidRPr="00C77EA0">
        <w:rPr>
          <w:rFonts w:ascii="Courier New" w:eastAsia="Times New Roman" w:hAnsi="Courier New" w:cs="Courier New"/>
          <w:sz w:val="20"/>
          <w:szCs w:val="20"/>
        </w:rPr>
        <w:t>~~</w:t>
      </w:r>
    </w:p>
    <w:p w14:paraId="451190AB" w14:textId="77777777" w:rsidR="008371B1" w:rsidRPr="00C77EA0" w:rsidRDefault="008371B1" w:rsidP="00C77EA0">
      <w:pPr>
        <w:pStyle w:val="NoSpacing"/>
        <w:rPr>
          <w:rFonts w:ascii="Courier New" w:eastAsia="Times New Roman" w:hAnsi="Courier New" w:cs="Courier New"/>
          <w:sz w:val="20"/>
          <w:szCs w:val="20"/>
        </w:rPr>
      </w:pPr>
    </w:p>
    <w:p w14:paraId="66BD9D3B" w14:textId="4A59336D" w:rsidR="0017004B" w:rsidRPr="0017004B" w:rsidRDefault="0017004B" w:rsidP="0017004B">
      <w:pPr>
        <w:pStyle w:val="NoSpacing"/>
        <w:rPr>
          <w:rFonts w:ascii="Courier New" w:eastAsia="Times New Roman" w:hAnsi="Courier New" w:cs="Courier New"/>
          <w:sz w:val="20"/>
          <w:szCs w:val="20"/>
        </w:rPr>
      </w:pPr>
      <w:bookmarkStart w:id="6" w:name="_Hlk18499573"/>
      <w:r w:rsidRPr="0017004B">
        <w:rPr>
          <w:rFonts w:ascii="Courier New" w:eastAsia="Times New Roman" w:hAnsi="Courier New" w:cs="Courier New"/>
          <w:sz w:val="20"/>
          <w:szCs w:val="20"/>
        </w:rPr>
        <w:t>E1B11 (B) [97.15]</w:t>
      </w:r>
    </w:p>
    <w:p w14:paraId="1345C896" w14:textId="77777777" w:rsidR="0017004B" w:rsidRPr="0017004B" w:rsidRDefault="0017004B" w:rsidP="0017004B">
      <w:pPr>
        <w:pStyle w:val="NoSpacing"/>
        <w:rPr>
          <w:rFonts w:ascii="Courier New" w:eastAsia="Times New Roman" w:hAnsi="Courier New" w:cs="Courier New"/>
          <w:sz w:val="20"/>
          <w:szCs w:val="20"/>
        </w:rPr>
      </w:pPr>
      <w:r w:rsidRPr="0017004B">
        <w:rPr>
          <w:rFonts w:ascii="Courier New" w:eastAsia="Times New Roman" w:hAnsi="Courier New" w:cs="Courier New"/>
          <w:sz w:val="20"/>
          <w:szCs w:val="20"/>
        </w:rPr>
        <w:t>What does PRB-1 require of regulations affecting amateur radio?</w:t>
      </w:r>
    </w:p>
    <w:p w14:paraId="772CE866" w14:textId="77777777" w:rsidR="0017004B" w:rsidRPr="0017004B" w:rsidRDefault="0017004B" w:rsidP="0017004B">
      <w:pPr>
        <w:pStyle w:val="NoSpacing"/>
        <w:rPr>
          <w:rFonts w:ascii="Courier New" w:eastAsia="Times New Roman" w:hAnsi="Courier New" w:cs="Courier New"/>
          <w:sz w:val="20"/>
          <w:szCs w:val="20"/>
        </w:rPr>
      </w:pPr>
      <w:r w:rsidRPr="0017004B">
        <w:rPr>
          <w:rFonts w:ascii="Courier New" w:eastAsia="Times New Roman" w:hAnsi="Courier New" w:cs="Courier New"/>
          <w:sz w:val="20"/>
          <w:szCs w:val="20"/>
        </w:rPr>
        <w:t>A. No limitations may be placed on antenna size or placement</w:t>
      </w:r>
    </w:p>
    <w:p w14:paraId="10DC7CF4" w14:textId="77777777" w:rsidR="0017004B" w:rsidRPr="0017004B" w:rsidRDefault="0017004B" w:rsidP="0017004B">
      <w:pPr>
        <w:pStyle w:val="NoSpacing"/>
        <w:rPr>
          <w:rFonts w:ascii="Courier New" w:eastAsia="Times New Roman" w:hAnsi="Courier New" w:cs="Courier New"/>
          <w:sz w:val="20"/>
          <w:szCs w:val="20"/>
        </w:rPr>
      </w:pPr>
      <w:r w:rsidRPr="0017004B">
        <w:rPr>
          <w:rFonts w:ascii="Courier New" w:eastAsia="Times New Roman" w:hAnsi="Courier New" w:cs="Courier New"/>
          <w:sz w:val="20"/>
          <w:szCs w:val="20"/>
        </w:rPr>
        <w:t>B. Reasonable accommodations of amateur radio must be made</w:t>
      </w:r>
    </w:p>
    <w:p w14:paraId="6C4AF76C" w14:textId="3662427D" w:rsidR="003E52CE" w:rsidRPr="006E1052" w:rsidRDefault="0017004B" w:rsidP="0017004B">
      <w:pPr>
        <w:pStyle w:val="NoSpacing"/>
        <w:rPr>
          <w:rFonts w:ascii="Courier New" w:eastAsia="Times New Roman" w:hAnsi="Courier New" w:cs="Courier New"/>
          <w:sz w:val="20"/>
          <w:szCs w:val="20"/>
        </w:rPr>
      </w:pPr>
      <w:r w:rsidRPr="006E1052">
        <w:rPr>
          <w:rFonts w:ascii="Courier New" w:eastAsia="Times New Roman" w:hAnsi="Courier New" w:cs="Courier New"/>
          <w:sz w:val="20"/>
          <w:szCs w:val="20"/>
        </w:rPr>
        <w:t>C. Amateur radio operations must be permitted in any private residence</w:t>
      </w:r>
    </w:p>
    <w:p w14:paraId="75B265B1" w14:textId="196C56CF" w:rsidR="0017004B" w:rsidRPr="0017004B" w:rsidRDefault="0017004B" w:rsidP="0017004B">
      <w:pPr>
        <w:pStyle w:val="NoSpacing"/>
        <w:rPr>
          <w:rFonts w:ascii="Courier New" w:eastAsia="Times New Roman" w:hAnsi="Courier New" w:cs="Courier New"/>
          <w:sz w:val="20"/>
          <w:szCs w:val="20"/>
        </w:rPr>
      </w:pPr>
      <w:r w:rsidRPr="0017004B">
        <w:rPr>
          <w:rFonts w:ascii="Courier New" w:eastAsia="Times New Roman" w:hAnsi="Courier New" w:cs="Courier New"/>
          <w:sz w:val="20"/>
          <w:szCs w:val="20"/>
        </w:rPr>
        <w:t>D. Use of wireless devices in a vehicle is exempt from regulation</w:t>
      </w:r>
    </w:p>
    <w:p w14:paraId="57F43B53" w14:textId="77777777" w:rsidR="0017004B" w:rsidRPr="0017004B" w:rsidRDefault="0017004B" w:rsidP="0017004B">
      <w:pPr>
        <w:pStyle w:val="NoSpacing"/>
        <w:rPr>
          <w:rFonts w:ascii="Courier New" w:eastAsia="Times New Roman" w:hAnsi="Courier New" w:cs="Courier New"/>
          <w:sz w:val="20"/>
          <w:szCs w:val="20"/>
        </w:rPr>
      </w:pPr>
      <w:r w:rsidRPr="0017004B">
        <w:rPr>
          <w:rFonts w:ascii="Courier New" w:eastAsia="Times New Roman" w:hAnsi="Courier New" w:cs="Courier New"/>
          <w:sz w:val="20"/>
          <w:szCs w:val="20"/>
        </w:rPr>
        <w:t>~~</w:t>
      </w:r>
    </w:p>
    <w:bookmarkEnd w:id="6"/>
    <w:p w14:paraId="0307D604" w14:textId="77777777" w:rsidR="0017004B" w:rsidRDefault="0017004B" w:rsidP="00C77EA0">
      <w:pPr>
        <w:pStyle w:val="NoSpacing"/>
        <w:rPr>
          <w:rFonts w:ascii="Courier New" w:eastAsia="Times New Roman" w:hAnsi="Courier New" w:cs="Courier New"/>
          <w:sz w:val="20"/>
          <w:szCs w:val="20"/>
        </w:rPr>
      </w:pPr>
    </w:p>
    <w:bookmarkEnd w:id="4"/>
    <w:p w14:paraId="36D15F1C" w14:textId="5B16AA26" w:rsidR="00D93DE6" w:rsidRPr="00D93DE6" w:rsidRDefault="00D93DE6" w:rsidP="00D93DE6">
      <w:pPr>
        <w:pStyle w:val="NoSpacing"/>
        <w:rPr>
          <w:rFonts w:ascii="Courier New" w:eastAsia="Times New Roman" w:hAnsi="Courier New" w:cs="Courier New"/>
          <w:sz w:val="20"/>
          <w:szCs w:val="20"/>
        </w:rPr>
      </w:pPr>
      <w:r w:rsidRPr="00D93DE6">
        <w:rPr>
          <w:rFonts w:ascii="Courier New" w:eastAsia="Times New Roman" w:hAnsi="Courier New" w:cs="Courier New"/>
          <w:sz w:val="20"/>
          <w:szCs w:val="20"/>
        </w:rPr>
        <w:t>E1B12 (A) [97.303(b)]</w:t>
      </w:r>
    </w:p>
    <w:p w14:paraId="6FA1169C" w14:textId="729D8488" w:rsidR="003E52CE" w:rsidRDefault="00D93DE6" w:rsidP="00D93DE6">
      <w:pPr>
        <w:pStyle w:val="NoSpacing"/>
        <w:rPr>
          <w:rFonts w:ascii="Courier New" w:eastAsia="Times New Roman" w:hAnsi="Courier New" w:cs="Courier New"/>
          <w:sz w:val="20"/>
          <w:szCs w:val="20"/>
        </w:rPr>
      </w:pPr>
      <w:r w:rsidRPr="00D93DE6">
        <w:rPr>
          <w:rFonts w:ascii="Courier New" w:eastAsia="Times New Roman" w:hAnsi="Courier New" w:cs="Courier New"/>
          <w:sz w:val="20"/>
          <w:szCs w:val="20"/>
        </w:rPr>
        <w:t xml:space="preserve">What must the control </w:t>
      </w:r>
      <w:r w:rsidR="00A646E1">
        <w:rPr>
          <w:rFonts w:ascii="Courier New" w:eastAsia="Times New Roman" w:hAnsi="Courier New" w:cs="Courier New"/>
          <w:sz w:val="20"/>
          <w:szCs w:val="20"/>
        </w:rPr>
        <w:t xml:space="preserve">operator </w:t>
      </w:r>
      <w:r w:rsidRPr="00D93DE6">
        <w:rPr>
          <w:rFonts w:ascii="Courier New" w:eastAsia="Times New Roman" w:hAnsi="Courier New" w:cs="Courier New"/>
          <w:sz w:val="20"/>
          <w:szCs w:val="20"/>
        </w:rPr>
        <w:t>of a repeater operating in the 70 cm band do if a radiolocation system experiences interference from that repeater?</w:t>
      </w:r>
    </w:p>
    <w:p w14:paraId="592FB6C6" w14:textId="1FF24E6B" w:rsidR="003E52CE" w:rsidRDefault="00D93DE6" w:rsidP="00E85029">
      <w:pPr>
        <w:pStyle w:val="NoSpacing"/>
        <w:rPr>
          <w:rFonts w:ascii="Courier New" w:eastAsia="Times New Roman" w:hAnsi="Courier New" w:cs="Courier New"/>
          <w:sz w:val="20"/>
          <w:szCs w:val="20"/>
        </w:rPr>
      </w:pPr>
      <w:r w:rsidRPr="00D93DE6">
        <w:rPr>
          <w:rFonts w:ascii="Courier New" w:eastAsia="Times New Roman" w:hAnsi="Courier New" w:cs="Courier New"/>
          <w:sz w:val="20"/>
          <w:szCs w:val="20"/>
        </w:rPr>
        <w:t>A. Cease operation or make changes to the repeater to mitigate the interference</w:t>
      </w:r>
    </w:p>
    <w:p w14:paraId="56CF0477" w14:textId="654D1AB9" w:rsidR="003E52CE" w:rsidRDefault="00D93DE6" w:rsidP="00804DF0">
      <w:pPr>
        <w:pStyle w:val="NoSpacing"/>
        <w:rPr>
          <w:rFonts w:ascii="Courier New" w:eastAsia="Times New Roman" w:hAnsi="Courier New" w:cs="Courier New"/>
          <w:sz w:val="20"/>
          <w:szCs w:val="20"/>
        </w:rPr>
      </w:pPr>
      <w:r w:rsidRPr="00D93DE6">
        <w:rPr>
          <w:rFonts w:ascii="Courier New" w:eastAsia="Times New Roman" w:hAnsi="Courier New" w:cs="Courier New"/>
          <w:sz w:val="20"/>
          <w:szCs w:val="20"/>
        </w:rPr>
        <w:t xml:space="preserve">B. File an FAA NOTAM (Notice to Airmen) with the repeater system's ERP, call sign, and </w:t>
      </w:r>
      <w:r w:rsidR="005928E7">
        <w:rPr>
          <w:rFonts w:ascii="Courier New" w:eastAsia="Times New Roman" w:hAnsi="Courier New" w:cs="Courier New"/>
          <w:sz w:val="20"/>
          <w:szCs w:val="20"/>
        </w:rPr>
        <w:t>six</w:t>
      </w:r>
      <w:r w:rsidRPr="00D93DE6">
        <w:rPr>
          <w:rFonts w:ascii="Courier New" w:eastAsia="Times New Roman" w:hAnsi="Courier New" w:cs="Courier New"/>
          <w:sz w:val="20"/>
          <w:szCs w:val="20"/>
        </w:rPr>
        <w:t>-character grid locator</w:t>
      </w:r>
    </w:p>
    <w:p w14:paraId="7F5987F0" w14:textId="5A071E12" w:rsidR="003E52CE" w:rsidRDefault="00D93DE6">
      <w:pPr>
        <w:pStyle w:val="NoSpacing"/>
        <w:rPr>
          <w:rFonts w:ascii="Courier New" w:eastAsia="Times New Roman" w:hAnsi="Courier New" w:cs="Courier New"/>
          <w:sz w:val="20"/>
          <w:szCs w:val="20"/>
        </w:rPr>
      </w:pPr>
      <w:r w:rsidRPr="00D93DE6">
        <w:rPr>
          <w:rFonts w:ascii="Courier New" w:eastAsia="Times New Roman" w:hAnsi="Courier New" w:cs="Courier New"/>
          <w:sz w:val="20"/>
          <w:szCs w:val="20"/>
        </w:rPr>
        <w:t>C. Reduce the repeater antenna HAAT (Height Above Average Terrain)</w:t>
      </w:r>
    </w:p>
    <w:p w14:paraId="193A97B5" w14:textId="5EEB2E3B" w:rsidR="00D93DE6" w:rsidRPr="00D93DE6" w:rsidRDefault="00D93DE6">
      <w:pPr>
        <w:pStyle w:val="NoSpacing"/>
        <w:rPr>
          <w:rFonts w:ascii="Courier New" w:eastAsia="Times New Roman" w:hAnsi="Courier New" w:cs="Courier New"/>
          <w:sz w:val="20"/>
          <w:szCs w:val="20"/>
        </w:rPr>
      </w:pPr>
      <w:r w:rsidRPr="00D93DE6">
        <w:rPr>
          <w:rFonts w:ascii="Courier New" w:eastAsia="Times New Roman" w:hAnsi="Courier New" w:cs="Courier New"/>
          <w:sz w:val="20"/>
          <w:szCs w:val="20"/>
        </w:rPr>
        <w:t>D. All these choices are correct</w:t>
      </w:r>
    </w:p>
    <w:p w14:paraId="6DFD8EA9" w14:textId="041DE80D" w:rsidR="00602086" w:rsidRDefault="00D93DE6">
      <w:pPr>
        <w:pStyle w:val="NoSpacing"/>
        <w:rPr>
          <w:rFonts w:ascii="Courier New" w:eastAsia="Times New Roman" w:hAnsi="Courier New" w:cs="Courier New"/>
          <w:sz w:val="20"/>
          <w:szCs w:val="20"/>
        </w:rPr>
      </w:pPr>
      <w:r>
        <w:rPr>
          <w:rFonts w:ascii="Courier New" w:eastAsia="Times New Roman" w:hAnsi="Courier New" w:cs="Courier New"/>
          <w:sz w:val="20"/>
          <w:szCs w:val="20"/>
        </w:rPr>
        <w:t>~~</w:t>
      </w:r>
    </w:p>
    <w:p w14:paraId="0A5BEA88" w14:textId="362E2B4A" w:rsidR="00D93DE6" w:rsidRDefault="00D93DE6" w:rsidP="00C77EA0">
      <w:pPr>
        <w:pStyle w:val="NoSpacing"/>
        <w:rPr>
          <w:rFonts w:ascii="Courier New" w:eastAsia="Times New Roman" w:hAnsi="Courier New" w:cs="Courier New"/>
          <w:sz w:val="20"/>
          <w:szCs w:val="20"/>
        </w:rPr>
      </w:pPr>
    </w:p>
    <w:p w14:paraId="243F8516" w14:textId="77777777" w:rsidR="00766652" w:rsidRPr="00C77EA0" w:rsidRDefault="00766652" w:rsidP="00C77EA0">
      <w:pPr>
        <w:pStyle w:val="NoSpacing"/>
        <w:rPr>
          <w:rFonts w:ascii="Courier New" w:eastAsia="Times New Roman" w:hAnsi="Courier New" w:cs="Courier New"/>
          <w:sz w:val="20"/>
          <w:szCs w:val="20"/>
        </w:rPr>
      </w:pPr>
    </w:p>
    <w:p w14:paraId="5719D863" w14:textId="0D85EC3D" w:rsidR="000C3938" w:rsidRDefault="000C3938" w:rsidP="000C3938">
      <w:pPr>
        <w:pStyle w:val="NoSpacing"/>
        <w:rPr>
          <w:rFonts w:ascii="Courier New" w:hAnsi="Courier New" w:cs="Courier New"/>
          <w:sz w:val="20"/>
          <w:szCs w:val="20"/>
        </w:rPr>
      </w:pPr>
      <w:r>
        <w:rPr>
          <w:rFonts w:ascii="Courier New" w:hAnsi="Courier New" w:cs="Courier New"/>
          <w:sz w:val="20"/>
          <w:szCs w:val="20"/>
        </w:rPr>
        <w:t>E1C</w:t>
      </w:r>
      <w:r w:rsidR="008B22A4">
        <w:rPr>
          <w:rFonts w:ascii="Courier New" w:hAnsi="Courier New" w:cs="Courier New"/>
          <w:sz w:val="20"/>
          <w:szCs w:val="20"/>
        </w:rPr>
        <w:t xml:space="preserve"> </w:t>
      </w:r>
      <w:r>
        <w:rPr>
          <w:rFonts w:ascii="Courier New" w:hAnsi="Courier New" w:cs="Courier New"/>
          <w:sz w:val="20"/>
          <w:szCs w:val="20"/>
        </w:rPr>
        <w:t>Rules pertaining to automatic and remote control; band-specific regulations; operating in, and communicating with foreign countries; spurious emission standards; HF modulation index limit; bandwidth definition</w:t>
      </w:r>
    </w:p>
    <w:p w14:paraId="4FF8C424" w14:textId="77777777" w:rsidR="008371B1" w:rsidRPr="00C77EA0" w:rsidRDefault="008371B1" w:rsidP="00C77EA0">
      <w:pPr>
        <w:pStyle w:val="NoSpacing"/>
        <w:rPr>
          <w:rFonts w:ascii="Courier New" w:hAnsi="Courier New" w:cs="Courier New"/>
          <w:sz w:val="20"/>
          <w:szCs w:val="20"/>
        </w:rPr>
      </w:pPr>
    </w:p>
    <w:p w14:paraId="03D121AA" w14:textId="5301B584" w:rsidR="007A01A4" w:rsidRPr="00C77EA0" w:rsidRDefault="007A01A4" w:rsidP="00C77EA0">
      <w:pPr>
        <w:pStyle w:val="NoSpacing"/>
        <w:rPr>
          <w:rFonts w:ascii="Courier New" w:hAnsi="Courier New" w:cs="Courier New"/>
          <w:sz w:val="20"/>
          <w:szCs w:val="20"/>
        </w:rPr>
      </w:pPr>
      <w:r w:rsidRPr="00C77EA0">
        <w:rPr>
          <w:rFonts w:ascii="Courier New" w:hAnsi="Courier New" w:cs="Courier New"/>
          <w:sz w:val="20"/>
          <w:szCs w:val="20"/>
        </w:rPr>
        <w:t>E1C01 (D) [97.303]</w:t>
      </w:r>
    </w:p>
    <w:p w14:paraId="0905230B" w14:textId="77777777" w:rsidR="007A01A4" w:rsidRPr="00C77EA0" w:rsidRDefault="007A01A4" w:rsidP="00C77EA0">
      <w:pPr>
        <w:pStyle w:val="NoSpacing"/>
        <w:rPr>
          <w:rFonts w:ascii="Courier New" w:hAnsi="Courier New" w:cs="Courier New"/>
          <w:sz w:val="20"/>
          <w:szCs w:val="20"/>
        </w:rPr>
      </w:pPr>
      <w:r w:rsidRPr="00C77EA0">
        <w:rPr>
          <w:rFonts w:ascii="Courier New" w:hAnsi="Courier New" w:cs="Courier New"/>
          <w:sz w:val="20"/>
          <w:szCs w:val="20"/>
        </w:rPr>
        <w:t>What is the maximum bandwidth for a data emission on 60 meters?</w:t>
      </w:r>
    </w:p>
    <w:p w14:paraId="251E1DE3" w14:textId="77777777" w:rsidR="007A01A4" w:rsidRPr="00C77EA0" w:rsidRDefault="007A01A4" w:rsidP="00C77EA0">
      <w:pPr>
        <w:pStyle w:val="NoSpacing"/>
        <w:rPr>
          <w:rFonts w:ascii="Courier New" w:hAnsi="Courier New" w:cs="Courier New"/>
          <w:sz w:val="20"/>
          <w:szCs w:val="20"/>
          <w:lang w:val="de-DE"/>
        </w:rPr>
      </w:pPr>
      <w:r w:rsidRPr="00C77EA0">
        <w:rPr>
          <w:rFonts w:ascii="Courier New" w:hAnsi="Courier New" w:cs="Courier New"/>
          <w:sz w:val="20"/>
          <w:szCs w:val="20"/>
          <w:lang w:val="de-DE"/>
        </w:rPr>
        <w:t>A. 60 Hz</w:t>
      </w:r>
    </w:p>
    <w:p w14:paraId="0F6D4C7C" w14:textId="77777777" w:rsidR="007A01A4" w:rsidRPr="00C77EA0" w:rsidRDefault="007A01A4" w:rsidP="00C77EA0">
      <w:pPr>
        <w:pStyle w:val="NoSpacing"/>
        <w:rPr>
          <w:rFonts w:ascii="Courier New" w:hAnsi="Courier New" w:cs="Courier New"/>
          <w:sz w:val="20"/>
          <w:szCs w:val="20"/>
          <w:lang w:val="de-DE"/>
        </w:rPr>
      </w:pPr>
      <w:r w:rsidRPr="00C77EA0">
        <w:rPr>
          <w:rFonts w:ascii="Courier New" w:hAnsi="Courier New" w:cs="Courier New"/>
          <w:sz w:val="20"/>
          <w:szCs w:val="20"/>
          <w:lang w:val="de-DE"/>
        </w:rPr>
        <w:t>B. 170 Hz</w:t>
      </w:r>
    </w:p>
    <w:p w14:paraId="6F1BDB4E" w14:textId="77777777" w:rsidR="007A01A4" w:rsidRPr="00C77EA0" w:rsidRDefault="007A01A4" w:rsidP="00C77EA0">
      <w:pPr>
        <w:pStyle w:val="NoSpacing"/>
        <w:rPr>
          <w:rFonts w:ascii="Courier New" w:hAnsi="Courier New" w:cs="Courier New"/>
          <w:sz w:val="20"/>
          <w:szCs w:val="20"/>
          <w:lang w:val="de-DE"/>
        </w:rPr>
      </w:pPr>
      <w:r w:rsidRPr="00C77EA0">
        <w:rPr>
          <w:rFonts w:ascii="Courier New" w:hAnsi="Courier New" w:cs="Courier New"/>
          <w:sz w:val="20"/>
          <w:szCs w:val="20"/>
          <w:lang w:val="de-DE"/>
        </w:rPr>
        <w:lastRenderedPageBreak/>
        <w:t>C. 1.5 kHz</w:t>
      </w:r>
    </w:p>
    <w:p w14:paraId="1AB92A43" w14:textId="77777777" w:rsidR="007A01A4" w:rsidRPr="00C77EA0" w:rsidRDefault="007A01A4" w:rsidP="00C77EA0">
      <w:pPr>
        <w:pStyle w:val="NoSpacing"/>
        <w:rPr>
          <w:rFonts w:ascii="Courier New" w:hAnsi="Courier New" w:cs="Courier New"/>
          <w:sz w:val="20"/>
          <w:szCs w:val="20"/>
          <w:lang w:val="de-DE"/>
        </w:rPr>
      </w:pPr>
      <w:r w:rsidRPr="00C77EA0">
        <w:rPr>
          <w:rFonts w:ascii="Courier New" w:hAnsi="Courier New" w:cs="Courier New"/>
          <w:sz w:val="20"/>
          <w:szCs w:val="20"/>
          <w:lang w:val="de-DE"/>
        </w:rPr>
        <w:t>D. 2.8 kHz</w:t>
      </w:r>
    </w:p>
    <w:p w14:paraId="2CD61B70" w14:textId="689E42EB"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w:t>
      </w:r>
    </w:p>
    <w:p w14:paraId="110CC0E2" w14:textId="77777777" w:rsidR="007A01A4" w:rsidRPr="00C77EA0" w:rsidRDefault="007A01A4" w:rsidP="00C77EA0">
      <w:pPr>
        <w:pStyle w:val="NoSpacing"/>
        <w:rPr>
          <w:rFonts w:ascii="Courier New" w:hAnsi="Courier New" w:cs="Courier New"/>
          <w:sz w:val="20"/>
          <w:szCs w:val="20"/>
        </w:rPr>
      </w:pPr>
    </w:p>
    <w:p w14:paraId="33BA6AF4" w14:textId="039D7CB9" w:rsidR="007E274A" w:rsidRPr="00C77EA0" w:rsidRDefault="007E274A" w:rsidP="00C77EA0">
      <w:pPr>
        <w:pStyle w:val="NoSpacing"/>
        <w:rPr>
          <w:rFonts w:ascii="Courier New" w:hAnsi="Courier New" w:cs="Courier New"/>
          <w:sz w:val="20"/>
          <w:szCs w:val="20"/>
        </w:rPr>
      </w:pPr>
      <w:r w:rsidRPr="00C77EA0">
        <w:rPr>
          <w:rFonts w:ascii="Courier New" w:hAnsi="Courier New" w:cs="Courier New"/>
          <w:sz w:val="20"/>
          <w:szCs w:val="20"/>
        </w:rPr>
        <w:t>E1C02 (C) [97.117]</w:t>
      </w:r>
    </w:p>
    <w:p w14:paraId="11A5EE5B" w14:textId="77777777" w:rsidR="007E274A" w:rsidRPr="00C77EA0" w:rsidRDefault="007E274A" w:rsidP="00C77EA0">
      <w:pPr>
        <w:pStyle w:val="NoSpacing"/>
        <w:rPr>
          <w:rFonts w:ascii="Courier New" w:hAnsi="Courier New" w:cs="Courier New"/>
          <w:sz w:val="20"/>
          <w:szCs w:val="20"/>
        </w:rPr>
      </w:pPr>
      <w:r w:rsidRPr="00C77EA0">
        <w:rPr>
          <w:rFonts w:ascii="Courier New" w:hAnsi="Courier New" w:cs="Courier New"/>
          <w:sz w:val="20"/>
          <w:szCs w:val="20"/>
        </w:rPr>
        <w:t>Which of the following types of communications may be transmitted to amateur stations in foreign countries?</w:t>
      </w:r>
    </w:p>
    <w:p w14:paraId="25B5D920" w14:textId="77777777" w:rsidR="007E274A" w:rsidRPr="00C77EA0" w:rsidRDefault="007E274A" w:rsidP="00C77EA0">
      <w:pPr>
        <w:pStyle w:val="NoSpacing"/>
        <w:rPr>
          <w:rFonts w:ascii="Courier New" w:hAnsi="Courier New" w:cs="Courier New"/>
          <w:sz w:val="20"/>
          <w:szCs w:val="20"/>
        </w:rPr>
      </w:pPr>
      <w:r w:rsidRPr="00C77EA0">
        <w:rPr>
          <w:rFonts w:ascii="Courier New" w:hAnsi="Courier New" w:cs="Courier New"/>
          <w:sz w:val="20"/>
          <w:szCs w:val="20"/>
        </w:rPr>
        <w:t>A. Business-related messages for non-profit organizations</w:t>
      </w:r>
    </w:p>
    <w:p w14:paraId="4C575FB7" w14:textId="166BB8EE" w:rsidR="007E274A" w:rsidRPr="00C77EA0" w:rsidRDefault="007E274A" w:rsidP="00C77EA0">
      <w:pPr>
        <w:pStyle w:val="NoSpacing"/>
        <w:rPr>
          <w:rFonts w:ascii="Courier New" w:hAnsi="Courier New" w:cs="Courier New"/>
          <w:sz w:val="20"/>
          <w:szCs w:val="20"/>
        </w:rPr>
      </w:pPr>
      <w:r w:rsidRPr="00C77EA0">
        <w:rPr>
          <w:rFonts w:ascii="Courier New" w:hAnsi="Courier New" w:cs="Courier New"/>
          <w:sz w:val="20"/>
          <w:szCs w:val="20"/>
        </w:rPr>
        <w:t>B. Messages intended for users of the maritime satellite service</w:t>
      </w:r>
    </w:p>
    <w:p w14:paraId="4EFFC712" w14:textId="77777777" w:rsidR="007E274A" w:rsidRPr="00C77EA0" w:rsidRDefault="007E274A" w:rsidP="00C77EA0">
      <w:pPr>
        <w:pStyle w:val="NoSpacing"/>
        <w:rPr>
          <w:rFonts w:ascii="Courier New" w:hAnsi="Courier New" w:cs="Courier New"/>
          <w:sz w:val="20"/>
          <w:szCs w:val="20"/>
        </w:rPr>
      </w:pPr>
      <w:r w:rsidRPr="00C77EA0">
        <w:rPr>
          <w:rFonts w:ascii="Courier New" w:hAnsi="Courier New" w:cs="Courier New"/>
          <w:sz w:val="20"/>
          <w:szCs w:val="20"/>
        </w:rPr>
        <w:t>C. Communications incidental to the purpose of the amateur service and remarks of a personal nature</w:t>
      </w:r>
    </w:p>
    <w:p w14:paraId="4584E457" w14:textId="77777777" w:rsidR="007E274A" w:rsidRPr="00C77EA0" w:rsidRDefault="007E274A" w:rsidP="00C77EA0">
      <w:pPr>
        <w:pStyle w:val="NoSpacing"/>
        <w:rPr>
          <w:rFonts w:ascii="Courier New" w:hAnsi="Courier New" w:cs="Courier New"/>
          <w:sz w:val="20"/>
          <w:szCs w:val="20"/>
        </w:rPr>
      </w:pPr>
      <w:r w:rsidRPr="00C77EA0">
        <w:rPr>
          <w:rFonts w:ascii="Courier New" w:hAnsi="Courier New" w:cs="Courier New"/>
          <w:sz w:val="20"/>
          <w:szCs w:val="20"/>
        </w:rPr>
        <w:t>D. All these choices are correct</w:t>
      </w:r>
    </w:p>
    <w:p w14:paraId="1638BF8A" w14:textId="77777777" w:rsidR="007E274A" w:rsidRPr="00C77EA0" w:rsidRDefault="007E274A" w:rsidP="00C77EA0">
      <w:pPr>
        <w:pStyle w:val="NoSpacing"/>
        <w:rPr>
          <w:rFonts w:ascii="Courier New" w:hAnsi="Courier New" w:cs="Courier New"/>
          <w:sz w:val="20"/>
          <w:szCs w:val="20"/>
        </w:rPr>
      </w:pPr>
      <w:r w:rsidRPr="00C77EA0">
        <w:rPr>
          <w:rFonts w:ascii="Courier New" w:hAnsi="Courier New" w:cs="Courier New"/>
          <w:sz w:val="20"/>
          <w:szCs w:val="20"/>
        </w:rPr>
        <w:t>~~</w:t>
      </w:r>
    </w:p>
    <w:p w14:paraId="1092DD78" w14:textId="77777777" w:rsidR="008371B1" w:rsidRPr="00C77EA0" w:rsidRDefault="008371B1" w:rsidP="00C77EA0">
      <w:pPr>
        <w:pStyle w:val="NoSpacing"/>
        <w:rPr>
          <w:rFonts w:ascii="Courier New" w:hAnsi="Courier New" w:cs="Courier New"/>
          <w:sz w:val="20"/>
          <w:szCs w:val="20"/>
        </w:rPr>
      </w:pPr>
    </w:p>
    <w:p w14:paraId="56832941" w14:textId="77777777" w:rsidR="006055C7" w:rsidRDefault="006055C7" w:rsidP="00C77EA0">
      <w:pPr>
        <w:pStyle w:val="NoSpacing"/>
        <w:rPr>
          <w:rFonts w:ascii="Courier New" w:hAnsi="Courier New" w:cs="Courier New"/>
          <w:sz w:val="20"/>
          <w:szCs w:val="20"/>
        </w:rPr>
      </w:pPr>
      <w:r w:rsidRPr="006055C7">
        <w:rPr>
          <w:rFonts w:ascii="Courier New" w:hAnsi="Courier New" w:cs="Courier New"/>
          <w:sz w:val="20"/>
          <w:szCs w:val="20"/>
        </w:rPr>
        <w:t>E1C03 (B) [97.109(d)]</w:t>
      </w:r>
    </w:p>
    <w:p w14:paraId="5670FEAB" w14:textId="40109078"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How do the control operator responsibilities of a station under automatic control differ from one under local control?</w:t>
      </w:r>
    </w:p>
    <w:p w14:paraId="47E6C129" w14:textId="77777777"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A. Under local control there is no control operator</w:t>
      </w:r>
    </w:p>
    <w:p w14:paraId="7A8D0FF7" w14:textId="77777777"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B. Under automatic control the control operator is not required to be present at the control point</w:t>
      </w:r>
    </w:p>
    <w:p w14:paraId="10AA8147" w14:textId="77777777"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C. Under automatic control there is no control operator</w:t>
      </w:r>
    </w:p>
    <w:p w14:paraId="782E2EB9" w14:textId="77777777"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D. Under local control a control operator is not required to be present at a control point</w:t>
      </w:r>
    </w:p>
    <w:p w14:paraId="1EC35650" w14:textId="77777777"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w:t>
      </w:r>
    </w:p>
    <w:p w14:paraId="46D2EC24" w14:textId="77777777" w:rsidR="008371B1" w:rsidRPr="00C77EA0" w:rsidRDefault="008371B1" w:rsidP="00C77EA0">
      <w:pPr>
        <w:pStyle w:val="NoSpacing"/>
        <w:rPr>
          <w:rFonts w:ascii="Courier New" w:hAnsi="Courier New" w:cs="Courier New"/>
          <w:sz w:val="20"/>
          <w:szCs w:val="20"/>
        </w:rPr>
      </w:pPr>
    </w:p>
    <w:p w14:paraId="24B9F9F2" w14:textId="77777777"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E1C04 (A)</w:t>
      </w:r>
    </w:p>
    <w:p w14:paraId="0DB67CBA" w14:textId="77777777"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What is meant by IARP?</w:t>
      </w:r>
    </w:p>
    <w:p w14:paraId="2CDBADCF" w14:textId="77777777"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A. An international amateur radio permit that allows U.S. amateurs to operate in certain countries of the Americas</w:t>
      </w:r>
    </w:p>
    <w:p w14:paraId="02A7A78F" w14:textId="77777777"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B. The internal amateur radio practices policy of the FCC</w:t>
      </w:r>
    </w:p>
    <w:p w14:paraId="74D3C5C1" w14:textId="77777777"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C. An indication of increased antenna reflected power</w:t>
      </w:r>
    </w:p>
    <w:p w14:paraId="7B566EC7" w14:textId="77777777"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D. A forecast of intermittent aurora radio propagation</w:t>
      </w:r>
    </w:p>
    <w:p w14:paraId="3DE4CE31" w14:textId="77777777"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w:t>
      </w:r>
    </w:p>
    <w:p w14:paraId="0DC6F80F" w14:textId="77777777" w:rsidR="008371B1" w:rsidRPr="00C77EA0" w:rsidRDefault="008371B1" w:rsidP="00C77EA0">
      <w:pPr>
        <w:pStyle w:val="NoSpacing"/>
        <w:rPr>
          <w:rFonts w:ascii="Courier New" w:hAnsi="Courier New" w:cs="Courier New"/>
          <w:sz w:val="20"/>
          <w:szCs w:val="20"/>
        </w:rPr>
      </w:pPr>
    </w:p>
    <w:p w14:paraId="25270B27" w14:textId="1491F0B4"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E1C05 (A) [97.221(c)(1),</w:t>
      </w:r>
      <w:r w:rsidR="00847BCA" w:rsidRPr="00C77EA0">
        <w:rPr>
          <w:rFonts w:ascii="Courier New" w:hAnsi="Courier New" w:cs="Courier New"/>
          <w:sz w:val="20"/>
          <w:szCs w:val="20"/>
        </w:rPr>
        <w:t xml:space="preserve"> </w:t>
      </w:r>
      <w:r w:rsidRPr="00C77EA0">
        <w:rPr>
          <w:rFonts w:ascii="Courier New" w:hAnsi="Courier New" w:cs="Courier New"/>
          <w:sz w:val="20"/>
          <w:szCs w:val="20"/>
        </w:rPr>
        <w:t>97.115(c)]</w:t>
      </w:r>
    </w:p>
    <w:p w14:paraId="65E39761" w14:textId="77777777"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When may an automatically controlled station originate third party communications?</w:t>
      </w:r>
    </w:p>
    <w:p w14:paraId="673357A0" w14:textId="77777777"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A. Never</w:t>
      </w:r>
    </w:p>
    <w:p w14:paraId="37B58AD7" w14:textId="77777777"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B. Only when transmitting RTTY or data emissions</w:t>
      </w:r>
    </w:p>
    <w:p w14:paraId="4A9C1B4B" w14:textId="77777777"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C. When agreed upon by the sending or receiving station</w:t>
      </w:r>
    </w:p>
    <w:p w14:paraId="61CFE722" w14:textId="77777777"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D. When approved by the National Telecommunication and Information Administration</w:t>
      </w:r>
    </w:p>
    <w:p w14:paraId="7FE2E9DA" w14:textId="77777777"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w:t>
      </w:r>
    </w:p>
    <w:p w14:paraId="3F323C9E" w14:textId="77777777" w:rsidR="008371B1" w:rsidRPr="00C77EA0" w:rsidRDefault="008371B1" w:rsidP="00C77EA0">
      <w:pPr>
        <w:pStyle w:val="NoSpacing"/>
        <w:rPr>
          <w:rFonts w:ascii="Courier New" w:hAnsi="Courier New" w:cs="Courier New"/>
          <w:sz w:val="20"/>
          <w:szCs w:val="20"/>
        </w:rPr>
      </w:pPr>
    </w:p>
    <w:p w14:paraId="6B2FC0A3" w14:textId="4BC66AAC" w:rsidR="007E274A" w:rsidRPr="00C77EA0" w:rsidRDefault="007E274A" w:rsidP="00C77EA0">
      <w:pPr>
        <w:pStyle w:val="NoSpacing"/>
        <w:rPr>
          <w:rFonts w:ascii="Courier New" w:hAnsi="Courier New" w:cs="Courier New"/>
          <w:sz w:val="20"/>
          <w:szCs w:val="20"/>
        </w:rPr>
      </w:pPr>
      <w:r w:rsidRPr="00C77EA0">
        <w:rPr>
          <w:rFonts w:ascii="Courier New" w:hAnsi="Courier New" w:cs="Courier New"/>
          <w:sz w:val="20"/>
          <w:szCs w:val="20"/>
        </w:rPr>
        <w:t>E1C06 (C)</w:t>
      </w:r>
    </w:p>
    <w:p w14:paraId="21FE18AA" w14:textId="77777777" w:rsidR="007E274A" w:rsidRPr="00C77EA0" w:rsidRDefault="007E274A" w:rsidP="00C77EA0">
      <w:pPr>
        <w:pStyle w:val="NoSpacing"/>
        <w:rPr>
          <w:rFonts w:ascii="Courier New" w:hAnsi="Courier New" w:cs="Courier New"/>
          <w:sz w:val="20"/>
          <w:szCs w:val="20"/>
        </w:rPr>
      </w:pPr>
      <w:r w:rsidRPr="00C77EA0">
        <w:rPr>
          <w:rFonts w:ascii="Courier New" w:hAnsi="Courier New" w:cs="Courier New"/>
          <w:sz w:val="20"/>
          <w:szCs w:val="20"/>
        </w:rPr>
        <w:t>Which of the following is required in order to operate in accordance with CEPT rules in foreign countries where permitted?</w:t>
      </w:r>
    </w:p>
    <w:p w14:paraId="2C04F785" w14:textId="77777777" w:rsidR="007E274A" w:rsidRPr="00C77EA0" w:rsidRDefault="007E274A" w:rsidP="00C77EA0">
      <w:pPr>
        <w:pStyle w:val="NoSpacing"/>
        <w:rPr>
          <w:rFonts w:ascii="Courier New" w:hAnsi="Courier New" w:cs="Courier New"/>
          <w:sz w:val="20"/>
          <w:szCs w:val="20"/>
        </w:rPr>
      </w:pPr>
      <w:r w:rsidRPr="00C77EA0">
        <w:rPr>
          <w:rFonts w:ascii="Courier New" w:hAnsi="Courier New" w:cs="Courier New"/>
          <w:sz w:val="20"/>
          <w:szCs w:val="20"/>
        </w:rPr>
        <w:t>A. You must identify in the official language of the country in which you are operating</w:t>
      </w:r>
    </w:p>
    <w:p w14:paraId="559860EA" w14:textId="77777777" w:rsidR="007E274A" w:rsidRPr="00C77EA0" w:rsidRDefault="007E274A" w:rsidP="00C77EA0">
      <w:pPr>
        <w:pStyle w:val="NoSpacing"/>
        <w:rPr>
          <w:rFonts w:ascii="Courier New" w:hAnsi="Courier New" w:cs="Courier New"/>
          <w:sz w:val="20"/>
          <w:szCs w:val="20"/>
        </w:rPr>
      </w:pPr>
      <w:r w:rsidRPr="00C77EA0">
        <w:rPr>
          <w:rFonts w:ascii="Courier New" w:hAnsi="Courier New" w:cs="Courier New"/>
          <w:sz w:val="20"/>
          <w:szCs w:val="20"/>
        </w:rPr>
        <w:t>B. The U.S. embassy must approve of your operation</w:t>
      </w:r>
    </w:p>
    <w:p w14:paraId="51CAC24E" w14:textId="15C209EB" w:rsidR="007E274A" w:rsidRPr="00C77EA0" w:rsidRDefault="007E274A" w:rsidP="00C77EA0">
      <w:pPr>
        <w:pStyle w:val="NoSpacing"/>
        <w:rPr>
          <w:rFonts w:ascii="Courier New" w:hAnsi="Courier New" w:cs="Courier New"/>
          <w:sz w:val="20"/>
          <w:szCs w:val="20"/>
        </w:rPr>
      </w:pPr>
      <w:r w:rsidRPr="00C77EA0">
        <w:rPr>
          <w:rFonts w:ascii="Courier New" w:hAnsi="Courier New" w:cs="Courier New"/>
          <w:sz w:val="20"/>
          <w:szCs w:val="20"/>
        </w:rPr>
        <w:t>C. You must bring a copy of FCC Public Notice DA 1</w:t>
      </w:r>
      <w:r w:rsidR="00EA2014">
        <w:rPr>
          <w:rFonts w:ascii="Courier New" w:hAnsi="Courier New" w:cs="Courier New"/>
          <w:sz w:val="20"/>
          <w:szCs w:val="20"/>
        </w:rPr>
        <w:t>6</w:t>
      </w:r>
      <w:r w:rsidRPr="00C77EA0">
        <w:rPr>
          <w:rFonts w:ascii="Courier New" w:hAnsi="Courier New" w:cs="Courier New"/>
          <w:sz w:val="20"/>
          <w:szCs w:val="20"/>
        </w:rPr>
        <w:t>-</w:t>
      </w:r>
      <w:r w:rsidR="00EA2014">
        <w:rPr>
          <w:rFonts w:ascii="Courier New" w:hAnsi="Courier New" w:cs="Courier New"/>
          <w:sz w:val="20"/>
          <w:szCs w:val="20"/>
        </w:rPr>
        <w:t>1048</w:t>
      </w:r>
    </w:p>
    <w:p w14:paraId="6A8D073F" w14:textId="6306E8E5" w:rsidR="007E274A" w:rsidRPr="00C77EA0" w:rsidRDefault="007E274A" w:rsidP="00C77EA0">
      <w:pPr>
        <w:pStyle w:val="NoSpacing"/>
        <w:rPr>
          <w:rFonts w:ascii="Courier New" w:hAnsi="Courier New" w:cs="Courier New"/>
          <w:sz w:val="20"/>
          <w:szCs w:val="20"/>
        </w:rPr>
      </w:pPr>
      <w:r w:rsidRPr="00C77EA0">
        <w:rPr>
          <w:rFonts w:ascii="Courier New" w:hAnsi="Courier New" w:cs="Courier New"/>
          <w:sz w:val="20"/>
          <w:szCs w:val="20"/>
        </w:rPr>
        <w:t>D. You must append "/CEPT" to your call sign</w:t>
      </w:r>
    </w:p>
    <w:p w14:paraId="3F5BDEB8" w14:textId="77777777" w:rsidR="007E274A" w:rsidRPr="00C77EA0" w:rsidRDefault="007E274A" w:rsidP="00C77EA0">
      <w:pPr>
        <w:pStyle w:val="NoSpacing"/>
        <w:rPr>
          <w:rFonts w:ascii="Courier New" w:hAnsi="Courier New" w:cs="Courier New"/>
          <w:sz w:val="20"/>
          <w:szCs w:val="20"/>
        </w:rPr>
      </w:pPr>
      <w:r w:rsidRPr="00C77EA0">
        <w:rPr>
          <w:rFonts w:ascii="Courier New" w:hAnsi="Courier New" w:cs="Courier New"/>
          <w:sz w:val="20"/>
          <w:szCs w:val="20"/>
        </w:rPr>
        <w:t>~~</w:t>
      </w:r>
    </w:p>
    <w:p w14:paraId="52A18D36" w14:textId="77777777" w:rsidR="007A01A4" w:rsidRPr="00C77EA0" w:rsidRDefault="007A01A4" w:rsidP="00C77EA0">
      <w:pPr>
        <w:pStyle w:val="NoSpacing"/>
        <w:rPr>
          <w:rFonts w:ascii="Courier New" w:hAnsi="Courier New" w:cs="Courier New"/>
          <w:sz w:val="20"/>
          <w:szCs w:val="20"/>
        </w:rPr>
      </w:pPr>
    </w:p>
    <w:p w14:paraId="0028DF82" w14:textId="0F8A4D92" w:rsidR="0017004B" w:rsidRPr="0092671A" w:rsidRDefault="0017004B" w:rsidP="0092671A">
      <w:pPr>
        <w:pStyle w:val="NoSpacing"/>
        <w:rPr>
          <w:rFonts w:ascii="Courier New" w:hAnsi="Courier New" w:cs="Courier New"/>
          <w:sz w:val="20"/>
        </w:rPr>
      </w:pPr>
      <w:bookmarkStart w:id="7" w:name="_Hlk17995548"/>
      <w:r w:rsidRPr="0092671A">
        <w:rPr>
          <w:rFonts w:ascii="Courier New" w:hAnsi="Courier New" w:cs="Courier New"/>
          <w:sz w:val="20"/>
        </w:rPr>
        <w:t>E1C07 (D) [97.3(a)(8)]</w:t>
      </w:r>
    </w:p>
    <w:p w14:paraId="3B133D9E" w14:textId="123B8AB8" w:rsidR="0017004B" w:rsidRPr="0092671A" w:rsidRDefault="0017004B" w:rsidP="0092671A">
      <w:pPr>
        <w:pStyle w:val="NoSpacing"/>
        <w:rPr>
          <w:rFonts w:ascii="Courier New" w:hAnsi="Courier New" w:cs="Courier New"/>
          <w:sz w:val="20"/>
        </w:rPr>
      </w:pPr>
      <w:r w:rsidRPr="0092671A">
        <w:rPr>
          <w:rFonts w:ascii="Courier New" w:hAnsi="Courier New" w:cs="Courier New"/>
          <w:sz w:val="20"/>
        </w:rPr>
        <w:t>At what level below a signal's mean power level is its bandwidth determined according to FCC rules?</w:t>
      </w:r>
    </w:p>
    <w:p w14:paraId="6C2FA380" w14:textId="77777777" w:rsidR="0017004B" w:rsidRPr="0092671A" w:rsidRDefault="0017004B" w:rsidP="0092671A">
      <w:pPr>
        <w:pStyle w:val="NoSpacing"/>
        <w:rPr>
          <w:rFonts w:ascii="Courier New" w:hAnsi="Courier New" w:cs="Courier New"/>
          <w:sz w:val="20"/>
        </w:rPr>
      </w:pPr>
      <w:r w:rsidRPr="0092671A">
        <w:rPr>
          <w:rFonts w:ascii="Courier New" w:hAnsi="Courier New" w:cs="Courier New"/>
          <w:sz w:val="20"/>
        </w:rPr>
        <w:lastRenderedPageBreak/>
        <w:t>A. 3 dB</w:t>
      </w:r>
    </w:p>
    <w:p w14:paraId="7AA04A33" w14:textId="77777777" w:rsidR="0017004B" w:rsidRPr="0092671A" w:rsidRDefault="0017004B" w:rsidP="0092671A">
      <w:pPr>
        <w:pStyle w:val="NoSpacing"/>
        <w:rPr>
          <w:rFonts w:ascii="Courier New" w:hAnsi="Courier New" w:cs="Courier New"/>
          <w:sz w:val="20"/>
        </w:rPr>
      </w:pPr>
      <w:r w:rsidRPr="0092671A">
        <w:rPr>
          <w:rFonts w:ascii="Courier New" w:hAnsi="Courier New" w:cs="Courier New"/>
          <w:sz w:val="20"/>
        </w:rPr>
        <w:t>B. 6 dB</w:t>
      </w:r>
    </w:p>
    <w:p w14:paraId="724B8B86" w14:textId="77777777" w:rsidR="0017004B" w:rsidRPr="0092671A" w:rsidRDefault="0017004B" w:rsidP="0092671A">
      <w:pPr>
        <w:pStyle w:val="NoSpacing"/>
        <w:rPr>
          <w:rFonts w:ascii="Courier New" w:hAnsi="Courier New" w:cs="Courier New"/>
          <w:sz w:val="20"/>
        </w:rPr>
      </w:pPr>
      <w:r w:rsidRPr="0092671A">
        <w:rPr>
          <w:rFonts w:ascii="Courier New" w:hAnsi="Courier New" w:cs="Courier New"/>
          <w:sz w:val="20"/>
        </w:rPr>
        <w:t>C. 23 dB</w:t>
      </w:r>
    </w:p>
    <w:p w14:paraId="57347D67" w14:textId="77777777" w:rsidR="0017004B" w:rsidRPr="0092671A" w:rsidRDefault="0017004B" w:rsidP="0092671A">
      <w:pPr>
        <w:pStyle w:val="NoSpacing"/>
        <w:rPr>
          <w:rFonts w:ascii="Courier New" w:hAnsi="Courier New" w:cs="Courier New"/>
          <w:sz w:val="20"/>
        </w:rPr>
      </w:pPr>
      <w:r w:rsidRPr="0092671A">
        <w:rPr>
          <w:rFonts w:ascii="Courier New" w:hAnsi="Courier New" w:cs="Courier New"/>
          <w:sz w:val="20"/>
        </w:rPr>
        <w:t>D. 26 dB</w:t>
      </w:r>
    </w:p>
    <w:p w14:paraId="13BBBDA6" w14:textId="77777777" w:rsidR="0017004B" w:rsidRPr="0092671A" w:rsidRDefault="0017004B" w:rsidP="0092671A">
      <w:pPr>
        <w:pStyle w:val="NoSpacing"/>
        <w:rPr>
          <w:rFonts w:ascii="Courier New" w:hAnsi="Courier New" w:cs="Courier New"/>
          <w:sz w:val="20"/>
        </w:rPr>
      </w:pPr>
      <w:r w:rsidRPr="0092671A">
        <w:rPr>
          <w:rFonts w:ascii="Courier New" w:hAnsi="Courier New" w:cs="Courier New"/>
          <w:sz w:val="20"/>
        </w:rPr>
        <w:t>~~</w:t>
      </w:r>
    </w:p>
    <w:bookmarkEnd w:id="7"/>
    <w:p w14:paraId="2E6F1FEF" w14:textId="77777777" w:rsidR="008371B1" w:rsidRPr="00C77EA0" w:rsidRDefault="008371B1" w:rsidP="00C77EA0">
      <w:pPr>
        <w:pStyle w:val="NoSpacing"/>
        <w:rPr>
          <w:rFonts w:ascii="Courier New" w:hAnsi="Courier New" w:cs="Courier New"/>
          <w:sz w:val="20"/>
          <w:szCs w:val="20"/>
        </w:rPr>
      </w:pPr>
    </w:p>
    <w:p w14:paraId="7828D5FC" w14:textId="50A5B3C7" w:rsidR="008371B1" w:rsidRPr="00C77EA0" w:rsidRDefault="00250104" w:rsidP="00C77EA0">
      <w:pPr>
        <w:pStyle w:val="NoSpacing"/>
        <w:rPr>
          <w:rFonts w:ascii="Courier New" w:hAnsi="Courier New" w:cs="Courier New"/>
          <w:sz w:val="20"/>
          <w:szCs w:val="20"/>
        </w:rPr>
      </w:pPr>
      <w:r w:rsidRPr="00C77EA0">
        <w:rPr>
          <w:rFonts w:ascii="Courier New" w:hAnsi="Courier New" w:cs="Courier New"/>
          <w:sz w:val="20"/>
          <w:szCs w:val="20"/>
        </w:rPr>
        <w:t>E1</w:t>
      </w:r>
      <w:r>
        <w:rPr>
          <w:rFonts w:ascii="Courier New" w:hAnsi="Courier New" w:cs="Courier New"/>
          <w:sz w:val="20"/>
          <w:szCs w:val="20"/>
        </w:rPr>
        <w:t>C</w:t>
      </w:r>
      <w:r w:rsidRPr="00C77EA0">
        <w:rPr>
          <w:rFonts w:ascii="Courier New" w:hAnsi="Courier New" w:cs="Courier New"/>
          <w:sz w:val="20"/>
          <w:szCs w:val="20"/>
        </w:rPr>
        <w:t xml:space="preserve">08 </w:t>
      </w:r>
      <w:r w:rsidR="008371B1" w:rsidRPr="00C77EA0">
        <w:rPr>
          <w:rFonts w:ascii="Courier New" w:hAnsi="Courier New" w:cs="Courier New"/>
          <w:sz w:val="20"/>
          <w:szCs w:val="20"/>
        </w:rPr>
        <w:t>(B) [97.213]</w:t>
      </w:r>
    </w:p>
    <w:p w14:paraId="51A60D4C" w14:textId="77777777"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What is the maximum permissible duration of a remotely controlled station’s transmissions if its control link malfunctions?</w:t>
      </w:r>
    </w:p>
    <w:p w14:paraId="6A58F40C" w14:textId="77777777"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A. 30 seconds</w:t>
      </w:r>
    </w:p>
    <w:p w14:paraId="71976F96" w14:textId="77777777"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B. 3 minutes</w:t>
      </w:r>
    </w:p>
    <w:p w14:paraId="59A0B7AA" w14:textId="77777777"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C. 5 minutes</w:t>
      </w:r>
    </w:p>
    <w:p w14:paraId="05B2DD70" w14:textId="77777777"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D. 10 minutes</w:t>
      </w:r>
    </w:p>
    <w:p w14:paraId="39E5BBA6" w14:textId="77777777"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w:t>
      </w:r>
    </w:p>
    <w:p w14:paraId="3D5C9E5B" w14:textId="77777777" w:rsidR="008371B1" w:rsidRPr="00C77EA0" w:rsidRDefault="008371B1" w:rsidP="00C77EA0">
      <w:pPr>
        <w:pStyle w:val="NoSpacing"/>
        <w:rPr>
          <w:rFonts w:ascii="Courier New" w:hAnsi="Courier New" w:cs="Courier New"/>
          <w:sz w:val="20"/>
          <w:szCs w:val="20"/>
        </w:rPr>
      </w:pPr>
    </w:p>
    <w:p w14:paraId="23F42F8F" w14:textId="15F71B6F" w:rsidR="0017004B" w:rsidRPr="00D52DF8" w:rsidRDefault="008371B1" w:rsidP="0017004B">
      <w:pPr>
        <w:pStyle w:val="NoSpacing"/>
        <w:rPr>
          <w:rFonts w:ascii="Courier New" w:hAnsi="Courier New" w:cs="Courier New"/>
          <w:sz w:val="20"/>
          <w:szCs w:val="20"/>
        </w:rPr>
      </w:pPr>
      <w:r w:rsidRPr="0017004B">
        <w:rPr>
          <w:rFonts w:ascii="Courier New" w:hAnsi="Courier New" w:cs="Courier New"/>
          <w:sz w:val="20"/>
          <w:szCs w:val="20"/>
        </w:rPr>
        <w:t xml:space="preserve">E1C09 </w:t>
      </w:r>
      <w:r w:rsidR="0017004B" w:rsidRPr="00D52DF8">
        <w:rPr>
          <w:rFonts w:ascii="Courier New" w:hAnsi="Courier New" w:cs="Courier New"/>
          <w:sz w:val="20"/>
          <w:szCs w:val="20"/>
        </w:rPr>
        <w:t>(B) [97.307]</w:t>
      </w:r>
    </w:p>
    <w:p w14:paraId="69D13CD1" w14:textId="77777777" w:rsidR="0017004B" w:rsidRPr="0017004B" w:rsidRDefault="0017004B" w:rsidP="0017004B">
      <w:pPr>
        <w:pStyle w:val="NoSpacing"/>
        <w:rPr>
          <w:rFonts w:ascii="Courier New" w:hAnsi="Courier New" w:cs="Courier New"/>
          <w:sz w:val="20"/>
          <w:szCs w:val="20"/>
        </w:rPr>
      </w:pPr>
      <w:r w:rsidRPr="0017004B">
        <w:rPr>
          <w:rFonts w:ascii="Courier New" w:hAnsi="Courier New" w:cs="Courier New"/>
          <w:sz w:val="20"/>
          <w:szCs w:val="20"/>
        </w:rPr>
        <w:t>What is the highest modulation index permitted at the highest modulation frequency for angle modulation below 29.0 MHz?</w:t>
      </w:r>
    </w:p>
    <w:p w14:paraId="1B16FCCA" w14:textId="77777777" w:rsidR="0017004B" w:rsidRPr="0017004B" w:rsidRDefault="0017004B" w:rsidP="0017004B">
      <w:pPr>
        <w:pStyle w:val="NoSpacing"/>
        <w:rPr>
          <w:rFonts w:ascii="Courier New" w:hAnsi="Courier New" w:cs="Courier New"/>
          <w:sz w:val="20"/>
          <w:szCs w:val="20"/>
        </w:rPr>
      </w:pPr>
      <w:r w:rsidRPr="0017004B">
        <w:rPr>
          <w:rFonts w:ascii="Courier New" w:hAnsi="Courier New" w:cs="Courier New"/>
          <w:sz w:val="20"/>
          <w:szCs w:val="20"/>
        </w:rPr>
        <w:t>A. 0.5</w:t>
      </w:r>
    </w:p>
    <w:p w14:paraId="5BEC8335" w14:textId="77777777" w:rsidR="0017004B" w:rsidRPr="0017004B" w:rsidRDefault="0017004B" w:rsidP="0017004B">
      <w:pPr>
        <w:pStyle w:val="NoSpacing"/>
        <w:rPr>
          <w:rFonts w:ascii="Courier New" w:hAnsi="Courier New" w:cs="Courier New"/>
          <w:sz w:val="20"/>
          <w:szCs w:val="20"/>
        </w:rPr>
      </w:pPr>
      <w:r w:rsidRPr="0017004B">
        <w:rPr>
          <w:rFonts w:ascii="Courier New" w:hAnsi="Courier New" w:cs="Courier New"/>
          <w:sz w:val="20"/>
          <w:szCs w:val="20"/>
        </w:rPr>
        <w:t>B. 1.0</w:t>
      </w:r>
    </w:p>
    <w:p w14:paraId="1B728071" w14:textId="77777777" w:rsidR="0017004B" w:rsidRPr="0017004B" w:rsidRDefault="0017004B" w:rsidP="0017004B">
      <w:pPr>
        <w:pStyle w:val="NoSpacing"/>
        <w:rPr>
          <w:rFonts w:ascii="Courier New" w:hAnsi="Courier New" w:cs="Courier New"/>
          <w:sz w:val="20"/>
          <w:szCs w:val="20"/>
        </w:rPr>
      </w:pPr>
      <w:r w:rsidRPr="0017004B">
        <w:rPr>
          <w:rFonts w:ascii="Courier New" w:hAnsi="Courier New" w:cs="Courier New"/>
          <w:sz w:val="20"/>
          <w:szCs w:val="20"/>
        </w:rPr>
        <w:t>C. 2.0</w:t>
      </w:r>
    </w:p>
    <w:p w14:paraId="12B63004" w14:textId="77777777" w:rsidR="0017004B" w:rsidRPr="0017004B" w:rsidRDefault="0017004B" w:rsidP="0017004B">
      <w:pPr>
        <w:pStyle w:val="NoSpacing"/>
        <w:rPr>
          <w:rFonts w:ascii="Courier New" w:hAnsi="Courier New" w:cs="Courier New"/>
          <w:sz w:val="20"/>
          <w:szCs w:val="20"/>
        </w:rPr>
      </w:pPr>
      <w:r w:rsidRPr="0017004B">
        <w:rPr>
          <w:rFonts w:ascii="Courier New" w:hAnsi="Courier New" w:cs="Courier New"/>
          <w:sz w:val="20"/>
          <w:szCs w:val="20"/>
        </w:rPr>
        <w:t>D. 3.0</w:t>
      </w:r>
    </w:p>
    <w:p w14:paraId="725CCF6F" w14:textId="77777777" w:rsidR="0017004B" w:rsidRPr="0017004B" w:rsidRDefault="0017004B" w:rsidP="0017004B">
      <w:pPr>
        <w:pStyle w:val="NoSpacing"/>
        <w:rPr>
          <w:rFonts w:ascii="Courier New" w:hAnsi="Courier New" w:cs="Courier New"/>
          <w:sz w:val="20"/>
          <w:szCs w:val="20"/>
        </w:rPr>
      </w:pPr>
      <w:r w:rsidRPr="0017004B">
        <w:rPr>
          <w:rFonts w:ascii="Courier New" w:hAnsi="Courier New" w:cs="Courier New"/>
          <w:sz w:val="20"/>
          <w:szCs w:val="20"/>
        </w:rPr>
        <w:t>~~</w:t>
      </w:r>
    </w:p>
    <w:p w14:paraId="2530ED97" w14:textId="77777777" w:rsidR="008371B1" w:rsidRPr="00C77EA0" w:rsidRDefault="008371B1" w:rsidP="00C77EA0">
      <w:pPr>
        <w:pStyle w:val="NoSpacing"/>
        <w:rPr>
          <w:rFonts w:ascii="Courier New" w:hAnsi="Courier New" w:cs="Courier New"/>
          <w:sz w:val="20"/>
          <w:szCs w:val="20"/>
        </w:rPr>
      </w:pPr>
    </w:p>
    <w:p w14:paraId="6CD5457A" w14:textId="43E427B9" w:rsidR="0017004B" w:rsidRPr="0017004B" w:rsidRDefault="0017004B" w:rsidP="0017004B">
      <w:pPr>
        <w:pStyle w:val="NoSpacing"/>
        <w:rPr>
          <w:rFonts w:ascii="Courier New" w:hAnsi="Courier New" w:cs="Courier New"/>
          <w:sz w:val="20"/>
          <w:szCs w:val="20"/>
        </w:rPr>
      </w:pPr>
      <w:r>
        <w:rPr>
          <w:rFonts w:ascii="Courier New" w:hAnsi="Courier New" w:cs="Courier New"/>
          <w:sz w:val="20"/>
          <w:szCs w:val="20"/>
        </w:rPr>
        <w:t xml:space="preserve">E1C10 </w:t>
      </w:r>
      <w:r w:rsidRPr="0017004B">
        <w:rPr>
          <w:rFonts w:ascii="Courier New" w:hAnsi="Courier New" w:cs="Courier New"/>
          <w:sz w:val="20"/>
          <w:szCs w:val="20"/>
        </w:rPr>
        <w:t>(A) [97.307]</w:t>
      </w:r>
    </w:p>
    <w:p w14:paraId="4CD742E5" w14:textId="10A68B01" w:rsidR="0017004B" w:rsidRPr="0017004B" w:rsidRDefault="0017004B" w:rsidP="0017004B">
      <w:pPr>
        <w:pStyle w:val="NoSpacing"/>
        <w:rPr>
          <w:rFonts w:ascii="Courier New" w:hAnsi="Courier New" w:cs="Courier New"/>
          <w:sz w:val="20"/>
          <w:szCs w:val="20"/>
        </w:rPr>
      </w:pPr>
      <w:r w:rsidRPr="0017004B">
        <w:rPr>
          <w:rFonts w:ascii="Courier New" w:hAnsi="Courier New" w:cs="Courier New"/>
          <w:sz w:val="20"/>
          <w:szCs w:val="20"/>
        </w:rPr>
        <w:t>What is the permitted mean power of any spurious emission relative to the mean power of the fundamental emission from a station transmitter or external RF amplifier installed after January 1, 2003 and transmitting on a frequency below 30 MH</w:t>
      </w:r>
      <w:r w:rsidR="00F9119E">
        <w:rPr>
          <w:rFonts w:ascii="Courier New" w:hAnsi="Courier New" w:cs="Courier New"/>
          <w:sz w:val="20"/>
          <w:szCs w:val="20"/>
        </w:rPr>
        <w:t>z</w:t>
      </w:r>
      <w:r w:rsidRPr="0017004B">
        <w:rPr>
          <w:rFonts w:ascii="Courier New" w:hAnsi="Courier New" w:cs="Courier New"/>
          <w:sz w:val="20"/>
          <w:szCs w:val="20"/>
        </w:rPr>
        <w:t>?</w:t>
      </w:r>
    </w:p>
    <w:p w14:paraId="792E227B" w14:textId="77777777" w:rsidR="0017004B" w:rsidRPr="0017004B" w:rsidRDefault="0017004B" w:rsidP="0017004B">
      <w:pPr>
        <w:pStyle w:val="NoSpacing"/>
        <w:rPr>
          <w:rFonts w:ascii="Courier New" w:hAnsi="Courier New" w:cs="Courier New"/>
          <w:sz w:val="20"/>
          <w:szCs w:val="20"/>
        </w:rPr>
      </w:pPr>
      <w:r w:rsidRPr="0017004B">
        <w:rPr>
          <w:rFonts w:ascii="Courier New" w:hAnsi="Courier New" w:cs="Courier New"/>
          <w:sz w:val="20"/>
          <w:szCs w:val="20"/>
        </w:rPr>
        <w:t>A. At least 43 dB below</w:t>
      </w:r>
    </w:p>
    <w:p w14:paraId="79EDB9F9" w14:textId="77777777" w:rsidR="0017004B" w:rsidRPr="0017004B" w:rsidRDefault="0017004B" w:rsidP="0017004B">
      <w:pPr>
        <w:pStyle w:val="NoSpacing"/>
        <w:rPr>
          <w:rFonts w:ascii="Courier New" w:hAnsi="Courier New" w:cs="Courier New"/>
          <w:sz w:val="20"/>
          <w:szCs w:val="20"/>
        </w:rPr>
      </w:pPr>
      <w:r w:rsidRPr="0017004B">
        <w:rPr>
          <w:rFonts w:ascii="Courier New" w:hAnsi="Courier New" w:cs="Courier New"/>
          <w:sz w:val="20"/>
          <w:szCs w:val="20"/>
        </w:rPr>
        <w:t>B. At least 53 dB below</w:t>
      </w:r>
    </w:p>
    <w:p w14:paraId="300477E0" w14:textId="77777777" w:rsidR="0017004B" w:rsidRPr="0017004B" w:rsidRDefault="0017004B" w:rsidP="0017004B">
      <w:pPr>
        <w:pStyle w:val="NoSpacing"/>
        <w:rPr>
          <w:rFonts w:ascii="Courier New" w:hAnsi="Courier New" w:cs="Courier New"/>
          <w:sz w:val="20"/>
          <w:szCs w:val="20"/>
        </w:rPr>
      </w:pPr>
      <w:r w:rsidRPr="0017004B">
        <w:rPr>
          <w:rFonts w:ascii="Courier New" w:hAnsi="Courier New" w:cs="Courier New"/>
          <w:sz w:val="20"/>
          <w:szCs w:val="20"/>
        </w:rPr>
        <w:t>C. At least 63 dB below</w:t>
      </w:r>
    </w:p>
    <w:p w14:paraId="36778DF0" w14:textId="77777777" w:rsidR="0017004B" w:rsidRPr="0017004B" w:rsidRDefault="0017004B" w:rsidP="0017004B">
      <w:pPr>
        <w:pStyle w:val="NoSpacing"/>
        <w:rPr>
          <w:rFonts w:ascii="Courier New" w:hAnsi="Courier New" w:cs="Courier New"/>
          <w:sz w:val="20"/>
          <w:szCs w:val="20"/>
        </w:rPr>
      </w:pPr>
      <w:r w:rsidRPr="0017004B">
        <w:rPr>
          <w:rFonts w:ascii="Courier New" w:hAnsi="Courier New" w:cs="Courier New"/>
          <w:sz w:val="20"/>
          <w:szCs w:val="20"/>
        </w:rPr>
        <w:t>D. At least 73 dB below</w:t>
      </w:r>
    </w:p>
    <w:p w14:paraId="3A2C4A0B" w14:textId="77777777" w:rsidR="00A9302E" w:rsidRPr="00C77EA0" w:rsidRDefault="00A9302E" w:rsidP="00A9302E">
      <w:pPr>
        <w:pStyle w:val="NoSpacing"/>
        <w:rPr>
          <w:rFonts w:ascii="Courier New" w:hAnsi="Courier New" w:cs="Courier New"/>
          <w:sz w:val="20"/>
          <w:szCs w:val="20"/>
        </w:rPr>
      </w:pPr>
      <w:r w:rsidRPr="00C77EA0">
        <w:rPr>
          <w:rFonts w:ascii="Courier New" w:hAnsi="Courier New" w:cs="Courier New"/>
          <w:sz w:val="20"/>
          <w:szCs w:val="20"/>
        </w:rPr>
        <w:t>~~</w:t>
      </w:r>
    </w:p>
    <w:p w14:paraId="291CBE69" w14:textId="77777777" w:rsidR="008371B1" w:rsidRPr="00C77EA0" w:rsidRDefault="008371B1" w:rsidP="00C77EA0">
      <w:pPr>
        <w:pStyle w:val="NoSpacing"/>
        <w:rPr>
          <w:rFonts w:ascii="Courier New" w:hAnsi="Courier New" w:cs="Courier New"/>
          <w:sz w:val="20"/>
          <w:szCs w:val="20"/>
        </w:rPr>
      </w:pPr>
    </w:p>
    <w:p w14:paraId="4EC1953D" w14:textId="77777777"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E1C11 (A) [97.5]</w:t>
      </w:r>
    </w:p>
    <w:p w14:paraId="73872FDB" w14:textId="77777777"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Which of the following operating arrangements allows an FCC-licensed U.S. citizen to operate in many European countries, and alien amateurs from many European countries to operate in the U.S.?</w:t>
      </w:r>
    </w:p>
    <w:p w14:paraId="2443D793" w14:textId="77777777"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A. CEPT agreement</w:t>
      </w:r>
    </w:p>
    <w:p w14:paraId="59B1F559" w14:textId="77777777"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B. IARP agreement</w:t>
      </w:r>
    </w:p>
    <w:p w14:paraId="1B1E3419" w14:textId="77777777"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C. ITU reciprocal license</w:t>
      </w:r>
    </w:p>
    <w:p w14:paraId="70C1519C" w14:textId="20116C0A"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 xml:space="preserve">D. </w:t>
      </w:r>
      <w:r w:rsidR="00CC7BAB" w:rsidRPr="00C77EA0">
        <w:rPr>
          <w:rFonts w:ascii="Courier New" w:hAnsi="Courier New" w:cs="Courier New"/>
          <w:sz w:val="20"/>
          <w:szCs w:val="20"/>
        </w:rPr>
        <w:t>All these</w:t>
      </w:r>
      <w:r w:rsidRPr="00C77EA0">
        <w:rPr>
          <w:rFonts w:ascii="Courier New" w:hAnsi="Courier New" w:cs="Courier New"/>
          <w:sz w:val="20"/>
          <w:szCs w:val="20"/>
        </w:rPr>
        <w:t xml:space="preserve"> choices are correct</w:t>
      </w:r>
    </w:p>
    <w:p w14:paraId="4364C628" w14:textId="77777777"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w:t>
      </w:r>
    </w:p>
    <w:p w14:paraId="0C12C95F" w14:textId="77777777" w:rsidR="008371B1" w:rsidRPr="00C77EA0" w:rsidRDefault="008371B1" w:rsidP="00C77EA0">
      <w:pPr>
        <w:pStyle w:val="NoSpacing"/>
        <w:rPr>
          <w:rFonts w:ascii="Courier New" w:hAnsi="Courier New" w:cs="Courier New"/>
          <w:sz w:val="20"/>
          <w:szCs w:val="20"/>
        </w:rPr>
      </w:pPr>
    </w:p>
    <w:p w14:paraId="1BC1CCA3" w14:textId="47CEA4BE" w:rsidR="009E1D0D" w:rsidRPr="0017004B" w:rsidRDefault="009E1D0D" w:rsidP="00B13A20">
      <w:pPr>
        <w:tabs>
          <w:tab w:val="left" w:pos="6240"/>
          <w:tab w:val="left" w:pos="6480"/>
        </w:tabs>
        <w:spacing w:after="0" w:line="240" w:lineRule="auto"/>
        <w:rPr>
          <w:rFonts w:ascii="Courier New" w:eastAsia="Times New Roman" w:hAnsi="Courier New" w:cs="Courier New"/>
          <w:sz w:val="20"/>
          <w:szCs w:val="20"/>
        </w:rPr>
      </w:pPr>
      <w:bookmarkStart w:id="8" w:name="_Hlk17552335"/>
      <w:r w:rsidRPr="0017004B">
        <w:rPr>
          <w:rFonts w:ascii="Courier New" w:eastAsia="Times New Roman" w:hAnsi="Courier New" w:cs="Courier New"/>
          <w:sz w:val="20"/>
          <w:szCs w:val="20"/>
        </w:rPr>
        <w:t>E1C</w:t>
      </w:r>
      <w:r w:rsidR="0017004B" w:rsidRPr="0017004B">
        <w:rPr>
          <w:rFonts w:ascii="Courier New" w:eastAsia="Times New Roman" w:hAnsi="Courier New" w:cs="Courier New"/>
          <w:sz w:val="20"/>
          <w:szCs w:val="20"/>
        </w:rPr>
        <w:t>12</w:t>
      </w:r>
      <w:r w:rsidRPr="0017004B">
        <w:rPr>
          <w:rFonts w:ascii="Courier New" w:eastAsia="Times New Roman" w:hAnsi="Courier New" w:cs="Courier New"/>
          <w:sz w:val="20"/>
          <w:szCs w:val="20"/>
        </w:rPr>
        <w:t xml:space="preserve"> (D) [97</w:t>
      </w:r>
      <w:r w:rsidR="00BA260E" w:rsidRPr="0017004B">
        <w:rPr>
          <w:rFonts w:ascii="Courier New" w:eastAsia="Times New Roman" w:hAnsi="Courier New" w:cs="Courier New"/>
          <w:sz w:val="20"/>
          <w:szCs w:val="20"/>
        </w:rPr>
        <w:t>.</w:t>
      </w:r>
      <w:r w:rsidRPr="0017004B">
        <w:rPr>
          <w:rFonts w:ascii="Courier New" w:eastAsia="Times New Roman" w:hAnsi="Courier New" w:cs="Courier New"/>
          <w:sz w:val="20"/>
          <w:szCs w:val="20"/>
        </w:rPr>
        <w:t>3</w:t>
      </w:r>
      <w:r w:rsidR="00A646E1">
        <w:rPr>
          <w:rFonts w:ascii="Courier New" w:eastAsia="Times New Roman" w:hAnsi="Courier New" w:cs="Courier New"/>
          <w:sz w:val="20"/>
          <w:szCs w:val="20"/>
        </w:rPr>
        <w:t>0</w:t>
      </w:r>
      <w:r w:rsidRPr="0017004B">
        <w:rPr>
          <w:rFonts w:ascii="Courier New" w:eastAsia="Times New Roman" w:hAnsi="Courier New" w:cs="Courier New"/>
          <w:sz w:val="20"/>
          <w:szCs w:val="20"/>
        </w:rPr>
        <w:t>5(c)]</w:t>
      </w:r>
    </w:p>
    <w:p w14:paraId="5BB10489" w14:textId="1197AA34" w:rsidR="009E1D0D" w:rsidRPr="0017004B" w:rsidRDefault="009E1D0D" w:rsidP="00B13A20">
      <w:pPr>
        <w:tabs>
          <w:tab w:val="left" w:pos="6240"/>
          <w:tab w:val="left" w:pos="6480"/>
        </w:tabs>
        <w:spacing w:after="0" w:line="240" w:lineRule="auto"/>
        <w:rPr>
          <w:rFonts w:ascii="Courier New" w:eastAsia="Times New Roman" w:hAnsi="Courier New" w:cs="Courier New"/>
          <w:sz w:val="20"/>
          <w:szCs w:val="20"/>
        </w:rPr>
      </w:pPr>
      <w:r w:rsidRPr="0017004B">
        <w:rPr>
          <w:rFonts w:ascii="Courier New" w:eastAsia="Times New Roman" w:hAnsi="Courier New" w:cs="Courier New"/>
          <w:sz w:val="20"/>
          <w:szCs w:val="20"/>
        </w:rPr>
        <w:t>On what portion of the 630</w:t>
      </w:r>
      <w:r w:rsidR="005928E7">
        <w:rPr>
          <w:rFonts w:ascii="Courier New" w:eastAsia="Times New Roman" w:hAnsi="Courier New" w:cs="Courier New"/>
          <w:sz w:val="20"/>
          <w:szCs w:val="20"/>
        </w:rPr>
        <w:t xml:space="preserve"> </w:t>
      </w:r>
      <w:r w:rsidRPr="0017004B">
        <w:rPr>
          <w:rFonts w:ascii="Courier New" w:eastAsia="Times New Roman" w:hAnsi="Courier New" w:cs="Courier New"/>
          <w:sz w:val="20"/>
          <w:szCs w:val="20"/>
        </w:rPr>
        <w:t>meter band are phone emissions permitted?</w:t>
      </w:r>
    </w:p>
    <w:p w14:paraId="36723237" w14:textId="4C6DBB16" w:rsidR="009E1D0D" w:rsidRPr="0017004B" w:rsidRDefault="009E1D0D" w:rsidP="00B13A20">
      <w:pPr>
        <w:tabs>
          <w:tab w:val="left" w:pos="6240"/>
          <w:tab w:val="left" w:pos="6480"/>
        </w:tabs>
        <w:spacing w:after="0" w:line="240" w:lineRule="auto"/>
        <w:rPr>
          <w:rFonts w:ascii="Courier New" w:eastAsia="Times New Roman" w:hAnsi="Courier New" w:cs="Courier New"/>
          <w:sz w:val="20"/>
          <w:szCs w:val="20"/>
        </w:rPr>
      </w:pPr>
      <w:r w:rsidRPr="0017004B">
        <w:rPr>
          <w:rFonts w:ascii="Courier New" w:eastAsia="Times New Roman" w:hAnsi="Courier New" w:cs="Courier New"/>
          <w:sz w:val="20"/>
          <w:szCs w:val="20"/>
        </w:rPr>
        <w:t xml:space="preserve">A. </w:t>
      </w:r>
      <w:r w:rsidR="00A646E1">
        <w:rPr>
          <w:rFonts w:ascii="Courier New" w:eastAsia="Times New Roman" w:hAnsi="Courier New" w:cs="Courier New"/>
          <w:sz w:val="20"/>
          <w:szCs w:val="20"/>
        </w:rPr>
        <w:t>None</w:t>
      </w:r>
    </w:p>
    <w:p w14:paraId="3DE39661" w14:textId="026943D1" w:rsidR="009E1D0D" w:rsidRPr="0017004B" w:rsidRDefault="009E1D0D" w:rsidP="00B13A20">
      <w:pPr>
        <w:tabs>
          <w:tab w:val="left" w:pos="6240"/>
          <w:tab w:val="left" w:pos="6480"/>
        </w:tabs>
        <w:spacing w:after="0" w:line="240" w:lineRule="auto"/>
        <w:rPr>
          <w:rFonts w:ascii="Courier New" w:eastAsia="Times New Roman" w:hAnsi="Courier New" w:cs="Courier New"/>
          <w:sz w:val="20"/>
          <w:szCs w:val="20"/>
        </w:rPr>
      </w:pPr>
      <w:r w:rsidRPr="0017004B">
        <w:rPr>
          <w:rFonts w:ascii="Courier New" w:eastAsia="Times New Roman" w:hAnsi="Courier New" w:cs="Courier New"/>
          <w:sz w:val="20"/>
          <w:szCs w:val="20"/>
        </w:rPr>
        <w:t>B. Only the top 3 kH</w:t>
      </w:r>
      <w:r w:rsidR="00A646E1">
        <w:rPr>
          <w:rFonts w:ascii="Courier New" w:eastAsia="Times New Roman" w:hAnsi="Courier New" w:cs="Courier New"/>
          <w:sz w:val="20"/>
          <w:szCs w:val="20"/>
        </w:rPr>
        <w:t>z</w:t>
      </w:r>
    </w:p>
    <w:p w14:paraId="09649350" w14:textId="5A6EC04D" w:rsidR="009E1D0D" w:rsidRPr="0017004B" w:rsidRDefault="009E1D0D" w:rsidP="00B13A20">
      <w:pPr>
        <w:tabs>
          <w:tab w:val="left" w:pos="6240"/>
          <w:tab w:val="left" w:pos="6480"/>
        </w:tabs>
        <w:spacing w:after="0" w:line="240" w:lineRule="auto"/>
        <w:rPr>
          <w:rFonts w:ascii="Courier New" w:eastAsia="Times New Roman" w:hAnsi="Courier New" w:cs="Courier New"/>
          <w:sz w:val="20"/>
          <w:szCs w:val="20"/>
        </w:rPr>
      </w:pPr>
      <w:r w:rsidRPr="0017004B">
        <w:rPr>
          <w:rFonts w:ascii="Courier New" w:eastAsia="Times New Roman" w:hAnsi="Courier New" w:cs="Courier New"/>
          <w:sz w:val="20"/>
          <w:szCs w:val="20"/>
        </w:rPr>
        <w:t>C. Only the bottom 3 kHz</w:t>
      </w:r>
    </w:p>
    <w:p w14:paraId="354ADAC7" w14:textId="74D44EAC" w:rsidR="009E1D0D" w:rsidRPr="0017004B" w:rsidRDefault="009E1D0D" w:rsidP="00B13A20">
      <w:pPr>
        <w:tabs>
          <w:tab w:val="left" w:pos="6240"/>
          <w:tab w:val="left" w:pos="6480"/>
        </w:tabs>
        <w:spacing w:after="0" w:line="240" w:lineRule="auto"/>
        <w:rPr>
          <w:rFonts w:ascii="Courier New" w:eastAsia="Times New Roman" w:hAnsi="Courier New" w:cs="Courier New"/>
          <w:sz w:val="20"/>
          <w:szCs w:val="20"/>
        </w:rPr>
      </w:pPr>
      <w:r w:rsidRPr="0017004B">
        <w:rPr>
          <w:rFonts w:ascii="Courier New" w:eastAsia="Times New Roman" w:hAnsi="Courier New" w:cs="Courier New"/>
          <w:sz w:val="20"/>
          <w:szCs w:val="20"/>
        </w:rPr>
        <w:t>D. The entire band</w:t>
      </w:r>
    </w:p>
    <w:p w14:paraId="0FDB04F0" w14:textId="65D43664" w:rsidR="009E1D0D" w:rsidRPr="0017004B" w:rsidRDefault="009E1D0D" w:rsidP="00B13A20">
      <w:pPr>
        <w:tabs>
          <w:tab w:val="left" w:pos="6240"/>
          <w:tab w:val="left" w:pos="6480"/>
        </w:tabs>
        <w:spacing w:after="0" w:line="240" w:lineRule="auto"/>
        <w:rPr>
          <w:rFonts w:ascii="Courier New" w:eastAsia="Times New Roman" w:hAnsi="Courier New" w:cs="Courier New"/>
          <w:sz w:val="20"/>
          <w:szCs w:val="20"/>
        </w:rPr>
      </w:pPr>
      <w:r w:rsidRPr="0017004B">
        <w:rPr>
          <w:rFonts w:ascii="Courier New" w:eastAsia="Times New Roman" w:hAnsi="Courier New" w:cs="Courier New"/>
          <w:sz w:val="20"/>
          <w:szCs w:val="20"/>
        </w:rPr>
        <w:t>~~</w:t>
      </w:r>
    </w:p>
    <w:p w14:paraId="1937942A" w14:textId="043BD013" w:rsidR="009E1D0D" w:rsidRPr="0017004B" w:rsidRDefault="009E1D0D" w:rsidP="00B13A20">
      <w:pPr>
        <w:tabs>
          <w:tab w:val="left" w:pos="6240"/>
          <w:tab w:val="left" w:pos="6480"/>
        </w:tabs>
        <w:spacing w:after="0" w:line="240" w:lineRule="auto"/>
        <w:rPr>
          <w:rFonts w:ascii="Courier New" w:eastAsia="Times New Roman" w:hAnsi="Courier New" w:cs="Courier New"/>
          <w:sz w:val="20"/>
          <w:szCs w:val="20"/>
        </w:rPr>
      </w:pPr>
    </w:p>
    <w:p w14:paraId="05AA20F4" w14:textId="5D92EA88" w:rsidR="009E1D0D" w:rsidRPr="0017004B" w:rsidRDefault="009E1D0D" w:rsidP="00B13A20">
      <w:pPr>
        <w:tabs>
          <w:tab w:val="left" w:pos="6240"/>
          <w:tab w:val="left" w:pos="6480"/>
        </w:tabs>
        <w:spacing w:after="0" w:line="240" w:lineRule="auto"/>
        <w:rPr>
          <w:rFonts w:ascii="Courier New" w:eastAsia="Times New Roman" w:hAnsi="Courier New" w:cs="Courier New"/>
          <w:sz w:val="20"/>
          <w:szCs w:val="20"/>
        </w:rPr>
      </w:pPr>
      <w:r w:rsidRPr="0017004B">
        <w:rPr>
          <w:rFonts w:ascii="Courier New" w:eastAsia="Times New Roman" w:hAnsi="Courier New" w:cs="Courier New"/>
          <w:sz w:val="20"/>
          <w:szCs w:val="20"/>
        </w:rPr>
        <w:t>E1C</w:t>
      </w:r>
      <w:r w:rsidR="0017004B" w:rsidRPr="0017004B">
        <w:rPr>
          <w:rFonts w:ascii="Courier New" w:eastAsia="Times New Roman" w:hAnsi="Courier New" w:cs="Courier New"/>
          <w:sz w:val="20"/>
          <w:szCs w:val="20"/>
        </w:rPr>
        <w:t>13</w:t>
      </w:r>
      <w:r w:rsidRPr="0017004B">
        <w:rPr>
          <w:rFonts w:ascii="Courier New" w:eastAsia="Times New Roman" w:hAnsi="Courier New" w:cs="Courier New"/>
          <w:sz w:val="20"/>
          <w:szCs w:val="20"/>
        </w:rPr>
        <w:t xml:space="preserve"> </w:t>
      </w:r>
      <w:r w:rsidR="0099332E" w:rsidRPr="0017004B">
        <w:rPr>
          <w:rFonts w:ascii="Courier New" w:eastAsia="Times New Roman" w:hAnsi="Courier New" w:cs="Courier New"/>
          <w:sz w:val="20"/>
          <w:szCs w:val="20"/>
        </w:rPr>
        <w:t xml:space="preserve">(C) </w:t>
      </w:r>
      <w:r w:rsidRPr="0017004B">
        <w:rPr>
          <w:rFonts w:ascii="Courier New" w:eastAsia="Times New Roman" w:hAnsi="Courier New" w:cs="Courier New"/>
          <w:sz w:val="20"/>
          <w:szCs w:val="20"/>
        </w:rPr>
        <w:t>[97.303(g)]</w:t>
      </w:r>
    </w:p>
    <w:p w14:paraId="079ED7F6" w14:textId="1BC683A7" w:rsidR="009E1D0D" w:rsidRPr="0017004B" w:rsidRDefault="009E1D0D" w:rsidP="00B13A20">
      <w:pPr>
        <w:tabs>
          <w:tab w:val="left" w:pos="6240"/>
          <w:tab w:val="left" w:pos="6480"/>
        </w:tabs>
        <w:spacing w:after="0" w:line="240" w:lineRule="auto"/>
        <w:rPr>
          <w:rFonts w:ascii="Courier New" w:eastAsia="Times New Roman" w:hAnsi="Courier New" w:cs="Courier New"/>
          <w:sz w:val="20"/>
          <w:szCs w:val="20"/>
        </w:rPr>
      </w:pPr>
      <w:r w:rsidRPr="0017004B">
        <w:rPr>
          <w:rFonts w:ascii="Courier New" w:eastAsia="Times New Roman" w:hAnsi="Courier New" w:cs="Courier New"/>
          <w:sz w:val="20"/>
          <w:szCs w:val="20"/>
        </w:rPr>
        <w:t>What notifications must be given before transmitting on the 630</w:t>
      </w:r>
      <w:r w:rsidR="00A646E1">
        <w:rPr>
          <w:rFonts w:ascii="Courier New" w:eastAsia="Times New Roman" w:hAnsi="Courier New" w:cs="Courier New"/>
          <w:sz w:val="20"/>
          <w:szCs w:val="20"/>
        </w:rPr>
        <w:t xml:space="preserve"> </w:t>
      </w:r>
      <w:r w:rsidRPr="0017004B">
        <w:rPr>
          <w:rFonts w:ascii="Courier New" w:eastAsia="Times New Roman" w:hAnsi="Courier New" w:cs="Courier New"/>
          <w:sz w:val="20"/>
          <w:szCs w:val="20"/>
        </w:rPr>
        <w:t>meter or 2200</w:t>
      </w:r>
      <w:r w:rsidR="00A646E1">
        <w:rPr>
          <w:rFonts w:ascii="Courier New" w:eastAsia="Times New Roman" w:hAnsi="Courier New" w:cs="Courier New"/>
          <w:sz w:val="20"/>
          <w:szCs w:val="20"/>
        </w:rPr>
        <w:t xml:space="preserve"> </w:t>
      </w:r>
      <w:r w:rsidRPr="0017004B">
        <w:rPr>
          <w:rFonts w:ascii="Courier New" w:eastAsia="Times New Roman" w:hAnsi="Courier New" w:cs="Courier New"/>
          <w:sz w:val="20"/>
          <w:szCs w:val="20"/>
        </w:rPr>
        <w:t>meter bands?</w:t>
      </w:r>
    </w:p>
    <w:p w14:paraId="4E5B2990" w14:textId="08D2D5BD" w:rsidR="009E1D0D" w:rsidRPr="0017004B" w:rsidRDefault="009E1D0D" w:rsidP="00B13A20">
      <w:pPr>
        <w:tabs>
          <w:tab w:val="left" w:pos="6240"/>
          <w:tab w:val="left" w:pos="6480"/>
        </w:tabs>
        <w:spacing w:after="0" w:line="240" w:lineRule="auto"/>
        <w:rPr>
          <w:rFonts w:ascii="Courier New" w:eastAsia="Times New Roman" w:hAnsi="Courier New" w:cs="Courier New"/>
          <w:sz w:val="20"/>
          <w:szCs w:val="20"/>
        </w:rPr>
      </w:pPr>
      <w:r w:rsidRPr="0017004B">
        <w:rPr>
          <w:rFonts w:ascii="Courier New" w:eastAsia="Times New Roman" w:hAnsi="Courier New" w:cs="Courier New"/>
          <w:sz w:val="20"/>
          <w:szCs w:val="20"/>
        </w:rPr>
        <w:t xml:space="preserve">A. A special endorsement must be </w:t>
      </w:r>
      <w:r w:rsidR="0099332E" w:rsidRPr="0017004B">
        <w:rPr>
          <w:rFonts w:ascii="Courier New" w:eastAsia="Times New Roman" w:hAnsi="Courier New" w:cs="Courier New"/>
          <w:sz w:val="20"/>
          <w:szCs w:val="20"/>
        </w:rPr>
        <w:t>requested</w:t>
      </w:r>
      <w:r w:rsidRPr="0017004B">
        <w:rPr>
          <w:rFonts w:ascii="Courier New" w:eastAsia="Times New Roman" w:hAnsi="Courier New" w:cs="Courier New"/>
          <w:sz w:val="20"/>
          <w:szCs w:val="20"/>
        </w:rPr>
        <w:t xml:space="preserve"> from the FCC</w:t>
      </w:r>
    </w:p>
    <w:p w14:paraId="7B4EA2F6" w14:textId="67C09321" w:rsidR="009E1D0D" w:rsidRPr="0017004B" w:rsidRDefault="009E1D0D" w:rsidP="00B13A20">
      <w:pPr>
        <w:tabs>
          <w:tab w:val="left" w:pos="6240"/>
          <w:tab w:val="left" w:pos="6480"/>
        </w:tabs>
        <w:spacing w:after="0" w:line="240" w:lineRule="auto"/>
        <w:rPr>
          <w:rFonts w:ascii="Courier New" w:eastAsia="Times New Roman" w:hAnsi="Courier New" w:cs="Courier New"/>
          <w:sz w:val="20"/>
          <w:szCs w:val="20"/>
        </w:rPr>
      </w:pPr>
      <w:r w:rsidRPr="0017004B">
        <w:rPr>
          <w:rFonts w:ascii="Courier New" w:eastAsia="Times New Roman" w:hAnsi="Courier New" w:cs="Courier New"/>
          <w:sz w:val="20"/>
          <w:szCs w:val="20"/>
        </w:rPr>
        <w:lastRenderedPageBreak/>
        <w:t>B. An environmental impact statement must be filed with the Department of the Interior</w:t>
      </w:r>
    </w:p>
    <w:p w14:paraId="41BA3AB2" w14:textId="6429FBBC" w:rsidR="00FF3159" w:rsidRPr="0017004B" w:rsidRDefault="009E1D0D" w:rsidP="00B13A20">
      <w:pPr>
        <w:tabs>
          <w:tab w:val="left" w:pos="6240"/>
          <w:tab w:val="left" w:pos="6480"/>
        </w:tabs>
        <w:spacing w:after="0" w:line="240" w:lineRule="auto"/>
        <w:rPr>
          <w:rFonts w:ascii="Courier New" w:eastAsia="Times New Roman" w:hAnsi="Courier New" w:cs="Courier New"/>
          <w:sz w:val="20"/>
          <w:szCs w:val="20"/>
        </w:rPr>
      </w:pPr>
      <w:r w:rsidRPr="0017004B">
        <w:rPr>
          <w:rFonts w:ascii="Courier New" w:eastAsia="Times New Roman" w:hAnsi="Courier New" w:cs="Courier New"/>
          <w:sz w:val="20"/>
          <w:szCs w:val="20"/>
        </w:rPr>
        <w:t xml:space="preserve">C. </w:t>
      </w:r>
      <w:r w:rsidR="00FF3159" w:rsidRPr="0017004B">
        <w:rPr>
          <w:rFonts w:ascii="Courier New" w:eastAsia="Times New Roman" w:hAnsi="Courier New" w:cs="Courier New"/>
          <w:sz w:val="20"/>
          <w:szCs w:val="20"/>
        </w:rPr>
        <w:t>Operators must inform the Utilities Telecom Council of their call sign and coordinates of the station</w:t>
      </w:r>
    </w:p>
    <w:p w14:paraId="7672B8EC" w14:textId="77777777" w:rsidR="00FF3159" w:rsidRPr="0017004B" w:rsidRDefault="00FF3159" w:rsidP="00B13A20">
      <w:pPr>
        <w:tabs>
          <w:tab w:val="left" w:pos="6240"/>
          <w:tab w:val="left" w:pos="6480"/>
        </w:tabs>
        <w:spacing w:after="0" w:line="240" w:lineRule="auto"/>
        <w:rPr>
          <w:rFonts w:ascii="Courier New" w:eastAsia="Times New Roman" w:hAnsi="Courier New" w:cs="Courier New"/>
          <w:sz w:val="20"/>
          <w:szCs w:val="20"/>
        </w:rPr>
      </w:pPr>
      <w:r w:rsidRPr="0017004B">
        <w:rPr>
          <w:rFonts w:ascii="Courier New" w:eastAsia="Times New Roman" w:hAnsi="Courier New" w:cs="Courier New"/>
          <w:sz w:val="20"/>
          <w:szCs w:val="20"/>
        </w:rPr>
        <w:t>D. Operators must inform the FAA of their intent to operate, giving their call sign and distance to the nearest runway</w:t>
      </w:r>
    </w:p>
    <w:p w14:paraId="2463DF63" w14:textId="0ED50C87" w:rsidR="00FF3159" w:rsidRPr="0017004B" w:rsidRDefault="00FF3159" w:rsidP="00B13A20">
      <w:pPr>
        <w:tabs>
          <w:tab w:val="left" w:pos="6240"/>
          <w:tab w:val="left" w:pos="6480"/>
        </w:tabs>
        <w:spacing w:after="0" w:line="240" w:lineRule="auto"/>
        <w:rPr>
          <w:rFonts w:ascii="Courier New" w:eastAsia="Times New Roman" w:hAnsi="Courier New" w:cs="Courier New"/>
          <w:sz w:val="20"/>
          <w:szCs w:val="20"/>
        </w:rPr>
      </w:pPr>
      <w:r w:rsidRPr="0017004B">
        <w:rPr>
          <w:rFonts w:ascii="Courier New" w:eastAsia="Times New Roman" w:hAnsi="Courier New" w:cs="Courier New"/>
          <w:sz w:val="20"/>
          <w:szCs w:val="20"/>
        </w:rPr>
        <w:t>~~</w:t>
      </w:r>
    </w:p>
    <w:p w14:paraId="1E4E4F9E" w14:textId="3D511932" w:rsidR="00FF3159" w:rsidRPr="0017004B" w:rsidRDefault="00FF3159" w:rsidP="00B13A20">
      <w:pPr>
        <w:tabs>
          <w:tab w:val="left" w:pos="6240"/>
          <w:tab w:val="left" w:pos="6480"/>
        </w:tabs>
        <w:spacing w:after="0" w:line="240" w:lineRule="auto"/>
        <w:rPr>
          <w:rFonts w:ascii="Courier New" w:eastAsia="Times New Roman" w:hAnsi="Courier New" w:cs="Courier New"/>
          <w:sz w:val="20"/>
          <w:szCs w:val="20"/>
        </w:rPr>
      </w:pPr>
    </w:p>
    <w:p w14:paraId="6B4060DD" w14:textId="683C579E" w:rsidR="00FF3159" w:rsidRPr="0017004B" w:rsidRDefault="00FF3159" w:rsidP="00B13A20">
      <w:pPr>
        <w:tabs>
          <w:tab w:val="left" w:pos="6240"/>
          <w:tab w:val="left" w:pos="6480"/>
        </w:tabs>
        <w:spacing w:after="0" w:line="240" w:lineRule="auto"/>
        <w:rPr>
          <w:rFonts w:ascii="Courier New" w:eastAsia="Times New Roman" w:hAnsi="Courier New" w:cs="Courier New"/>
          <w:sz w:val="20"/>
          <w:szCs w:val="20"/>
        </w:rPr>
      </w:pPr>
      <w:r w:rsidRPr="0017004B">
        <w:rPr>
          <w:rFonts w:ascii="Courier New" w:eastAsia="Times New Roman" w:hAnsi="Courier New" w:cs="Courier New"/>
          <w:sz w:val="20"/>
          <w:szCs w:val="20"/>
        </w:rPr>
        <w:t>E1C</w:t>
      </w:r>
      <w:r w:rsidR="0017004B" w:rsidRPr="0017004B">
        <w:rPr>
          <w:rFonts w:ascii="Courier New" w:eastAsia="Times New Roman" w:hAnsi="Courier New" w:cs="Courier New"/>
          <w:sz w:val="20"/>
          <w:szCs w:val="20"/>
        </w:rPr>
        <w:t>14</w:t>
      </w:r>
      <w:r w:rsidR="0099332E" w:rsidRPr="0017004B">
        <w:rPr>
          <w:rFonts w:ascii="Courier New" w:eastAsia="Times New Roman" w:hAnsi="Courier New" w:cs="Courier New"/>
          <w:sz w:val="20"/>
          <w:szCs w:val="20"/>
        </w:rPr>
        <w:t xml:space="preserve"> (B) [97.303(g)]</w:t>
      </w:r>
    </w:p>
    <w:p w14:paraId="31710005" w14:textId="368D1685" w:rsidR="00FF3159" w:rsidRPr="0017004B" w:rsidRDefault="00FF3159" w:rsidP="00B13A20">
      <w:pPr>
        <w:tabs>
          <w:tab w:val="left" w:pos="6240"/>
          <w:tab w:val="left" w:pos="6480"/>
        </w:tabs>
        <w:spacing w:after="0" w:line="240" w:lineRule="auto"/>
        <w:rPr>
          <w:rFonts w:ascii="Courier New" w:eastAsia="Times New Roman" w:hAnsi="Courier New" w:cs="Courier New"/>
          <w:sz w:val="20"/>
          <w:szCs w:val="20"/>
        </w:rPr>
      </w:pPr>
      <w:r w:rsidRPr="0017004B">
        <w:rPr>
          <w:rFonts w:ascii="Courier New" w:eastAsia="Times New Roman" w:hAnsi="Courier New" w:cs="Courier New"/>
          <w:sz w:val="20"/>
          <w:szCs w:val="20"/>
        </w:rPr>
        <w:t>How long must an operator wait after filing a notification with the Utilities Telecom Commission before operating</w:t>
      </w:r>
      <w:r w:rsidR="00981357" w:rsidRPr="0017004B">
        <w:rPr>
          <w:rFonts w:ascii="Courier New" w:eastAsia="Times New Roman" w:hAnsi="Courier New" w:cs="Courier New"/>
          <w:sz w:val="20"/>
          <w:szCs w:val="20"/>
        </w:rPr>
        <w:t xml:space="preserve"> on the 2200</w:t>
      </w:r>
      <w:r w:rsidR="00A646E1">
        <w:rPr>
          <w:rFonts w:ascii="Courier New" w:eastAsia="Times New Roman" w:hAnsi="Courier New" w:cs="Courier New"/>
          <w:sz w:val="20"/>
          <w:szCs w:val="20"/>
        </w:rPr>
        <w:t xml:space="preserve"> </w:t>
      </w:r>
      <w:r w:rsidR="00981357" w:rsidRPr="0017004B">
        <w:rPr>
          <w:rFonts w:ascii="Courier New" w:eastAsia="Times New Roman" w:hAnsi="Courier New" w:cs="Courier New"/>
          <w:sz w:val="20"/>
          <w:szCs w:val="20"/>
        </w:rPr>
        <w:t>meter or 6</w:t>
      </w:r>
      <w:r w:rsidR="0099332E" w:rsidRPr="0017004B">
        <w:rPr>
          <w:rFonts w:ascii="Courier New" w:eastAsia="Times New Roman" w:hAnsi="Courier New" w:cs="Courier New"/>
          <w:sz w:val="20"/>
          <w:szCs w:val="20"/>
        </w:rPr>
        <w:t>3</w:t>
      </w:r>
      <w:r w:rsidR="00981357" w:rsidRPr="0017004B">
        <w:rPr>
          <w:rFonts w:ascii="Courier New" w:eastAsia="Times New Roman" w:hAnsi="Courier New" w:cs="Courier New"/>
          <w:sz w:val="20"/>
          <w:szCs w:val="20"/>
        </w:rPr>
        <w:t>0</w:t>
      </w:r>
      <w:r w:rsidR="00A646E1">
        <w:rPr>
          <w:rFonts w:ascii="Courier New" w:eastAsia="Times New Roman" w:hAnsi="Courier New" w:cs="Courier New"/>
          <w:sz w:val="20"/>
          <w:szCs w:val="20"/>
        </w:rPr>
        <w:t xml:space="preserve"> </w:t>
      </w:r>
      <w:r w:rsidR="00981357" w:rsidRPr="0017004B">
        <w:rPr>
          <w:rFonts w:ascii="Courier New" w:eastAsia="Times New Roman" w:hAnsi="Courier New" w:cs="Courier New"/>
          <w:sz w:val="20"/>
          <w:szCs w:val="20"/>
        </w:rPr>
        <w:t>meter band</w:t>
      </w:r>
      <w:r w:rsidRPr="0017004B">
        <w:rPr>
          <w:rFonts w:ascii="Courier New" w:eastAsia="Times New Roman" w:hAnsi="Courier New" w:cs="Courier New"/>
          <w:sz w:val="20"/>
          <w:szCs w:val="20"/>
        </w:rPr>
        <w:t>?</w:t>
      </w:r>
    </w:p>
    <w:p w14:paraId="478115BA" w14:textId="549CCE63" w:rsidR="00FF3159" w:rsidRPr="0017004B" w:rsidRDefault="00FF3159" w:rsidP="00B13A20">
      <w:pPr>
        <w:tabs>
          <w:tab w:val="left" w:pos="6240"/>
          <w:tab w:val="left" w:pos="6480"/>
        </w:tabs>
        <w:spacing w:after="0" w:line="240" w:lineRule="auto"/>
        <w:rPr>
          <w:rFonts w:ascii="Courier New" w:eastAsia="Times New Roman" w:hAnsi="Courier New" w:cs="Courier New"/>
          <w:sz w:val="20"/>
          <w:szCs w:val="20"/>
        </w:rPr>
      </w:pPr>
      <w:r w:rsidRPr="0017004B">
        <w:rPr>
          <w:rFonts w:ascii="Courier New" w:eastAsia="Times New Roman" w:hAnsi="Courier New" w:cs="Courier New"/>
          <w:sz w:val="20"/>
          <w:szCs w:val="20"/>
        </w:rPr>
        <w:t>A. Operators must not operate until approval is received</w:t>
      </w:r>
    </w:p>
    <w:p w14:paraId="1EA684D5" w14:textId="0F44DC5D" w:rsidR="00FF3159" w:rsidRPr="0017004B" w:rsidRDefault="00FF3159" w:rsidP="00B13A20">
      <w:pPr>
        <w:tabs>
          <w:tab w:val="left" w:pos="6240"/>
          <w:tab w:val="left" w:pos="6480"/>
        </w:tabs>
        <w:spacing w:after="0" w:line="240" w:lineRule="auto"/>
        <w:rPr>
          <w:rFonts w:ascii="Courier New" w:eastAsia="Times New Roman" w:hAnsi="Courier New" w:cs="Courier New"/>
          <w:sz w:val="20"/>
          <w:szCs w:val="20"/>
        </w:rPr>
      </w:pPr>
      <w:r w:rsidRPr="0017004B">
        <w:rPr>
          <w:rFonts w:ascii="Courier New" w:eastAsia="Times New Roman" w:hAnsi="Courier New" w:cs="Courier New"/>
          <w:sz w:val="20"/>
          <w:szCs w:val="20"/>
        </w:rPr>
        <w:t>B. Operators may operate after 30 days, providing they have not been told that their station is within 1 km of PLC systems using those frequencies</w:t>
      </w:r>
    </w:p>
    <w:p w14:paraId="74964699" w14:textId="369B23D5" w:rsidR="00FF3159" w:rsidRPr="0017004B" w:rsidRDefault="00FF3159" w:rsidP="00B13A20">
      <w:pPr>
        <w:tabs>
          <w:tab w:val="left" w:pos="6240"/>
          <w:tab w:val="left" w:pos="6480"/>
        </w:tabs>
        <w:spacing w:after="0" w:line="240" w:lineRule="auto"/>
        <w:rPr>
          <w:rFonts w:ascii="Courier New" w:eastAsia="Times New Roman" w:hAnsi="Courier New" w:cs="Courier New"/>
          <w:sz w:val="20"/>
          <w:szCs w:val="20"/>
        </w:rPr>
      </w:pPr>
      <w:r w:rsidRPr="0017004B">
        <w:rPr>
          <w:rFonts w:ascii="Courier New" w:eastAsia="Times New Roman" w:hAnsi="Courier New" w:cs="Courier New"/>
          <w:sz w:val="20"/>
          <w:szCs w:val="20"/>
        </w:rPr>
        <w:t xml:space="preserve">C. </w:t>
      </w:r>
      <w:r w:rsidR="00407B91" w:rsidRPr="0017004B">
        <w:rPr>
          <w:rFonts w:ascii="Courier New" w:eastAsia="Times New Roman" w:hAnsi="Courier New" w:cs="Courier New"/>
          <w:sz w:val="20"/>
          <w:szCs w:val="20"/>
        </w:rPr>
        <w:t>Operators may not operate until a test signal has been transmitted in coordination with the local power company</w:t>
      </w:r>
    </w:p>
    <w:p w14:paraId="0BE8C12C" w14:textId="2FD4888F" w:rsidR="00FF3159" w:rsidRPr="0017004B" w:rsidRDefault="00FF3159" w:rsidP="00B13A20">
      <w:pPr>
        <w:tabs>
          <w:tab w:val="left" w:pos="6240"/>
          <w:tab w:val="left" w:pos="6480"/>
        </w:tabs>
        <w:spacing w:after="0" w:line="240" w:lineRule="auto"/>
        <w:rPr>
          <w:rFonts w:ascii="Courier New" w:eastAsia="Times New Roman" w:hAnsi="Courier New" w:cs="Courier New"/>
          <w:sz w:val="20"/>
          <w:szCs w:val="20"/>
        </w:rPr>
      </w:pPr>
      <w:r w:rsidRPr="0017004B">
        <w:rPr>
          <w:rFonts w:ascii="Courier New" w:eastAsia="Times New Roman" w:hAnsi="Courier New" w:cs="Courier New"/>
          <w:sz w:val="20"/>
          <w:szCs w:val="20"/>
        </w:rPr>
        <w:t xml:space="preserve">D. </w:t>
      </w:r>
      <w:r w:rsidR="00407B91" w:rsidRPr="0017004B">
        <w:rPr>
          <w:rFonts w:ascii="Courier New" w:eastAsia="Times New Roman" w:hAnsi="Courier New" w:cs="Courier New"/>
          <w:sz w:val="20"/>
          <w:szCs w:val="20"/>
        </w:rPr>
        <w:t>Operations may commence immediately, and may continue unless interference is reported by the UTC</w:t>
      </w:r>
    </w:p>
    <w:p w14:paraId="0787B184" w14:textId="2482AF36" w:rsidR="00407B91" w:rsidRPr="0017004B" w:rsidRDefault="00407B91" w:rsidP="00B13A20">
      <w:pPr>
        <w:tabs>
          <w:tab w:val="left" w:pos="6240"/>
          <w:tab w:val="left" w:pos="6480"/>
        </w:tabs>
        <w:spacing w:after="0" w:line="240" w:lineRule="auto"/>
        <w:rPr>
          <w:rFonts w:ascii="Courier New" w:eastAsia="Times New Roman" w:hAnsi="Courier New" w:cs="Courier New"/>
          <w:sz w:val="20"/>
          <w:szCs w:val="20"/>
        </w:rPr>
      </w:pPr>
      <w:r w:rsidRPr="0017004B">
        <w:rPr>
          <w:rFonts w:ascii="Courier New" w:eastAsia="Times New Roman" w:hAnsi="Courier New" w:cs="Courier New"/>
          <w:sz w:val="20"/>
          <w:szCs w:val="20"/>
        </w:rPr>
        <w:t>~~</w:t>
      </w:r>
    </w:p>
    <w:p w14:paraId="4488722C" w14:textId="00DA156D" w:rsidR="00407B91" w:rsidRDefault="00407B91" w:rsidP="00B13A20">
      <w:pPr>
        <w:tabs>
          <w:tab w:val="left" w:pos="6240"/>
          <w:tab w:val="left" w:pos="6480"/>
        </w:tabs>
        <w:spacing w:after="0" w:line="240" w:lineRule="auto"/>
        <w:rPr>
          <w:rFonts w:ascii="Courier New" w:eastAsia="Times New Roman" w:hAnsi="Courier New" w:cs="Courier New"/>
          <w:sz w:val="20"/>
          <w:szCs w:val="20"/>
        </w:rPr>
      </w:pPr>
    </w:p>
    <w:p w14:paraId="49749D56" w14:textId="77777777" w:rsidR="00766652" w:rsidRPr="0017004B" w:rsidRDefault="00766652" w:rsidP="00B13A20">
      <w:pPr>
        <w:tabs>
          <w:tab w:val="left" w:pos="6240"/>
          <w:tab w:val="left" w:pos="6480"/>
        </w:tabs>
        <w:spacing w:after="0" w:line="240" w:lineRule="auto"/>
        <w:rPr>
          <w:rFonts w:ascii="Courier New" w:eastAsia="Times New Roman" w:hAnsi="Courier New" w:cs="Courier New"/>
          <w:sz w:val="20"/>
          <w:szCs w:val="20"/>
        </w:rPr>
      </w:pPr>
    </w:p>
    <w:p w14:paraId="5DAA986E" w14:textId="2B39EF81" w:rsidR="006417E8" w:rsidRPr="0084536B" w:rsidRDefault="006417E8" w:rsidP="0084536B">
      <w:pPr>
        <w:pStyle w:val="NoSpacing"/>
        <w:rPr>
          <w:rFonts w:ascii="Courier New" w:hAnsi="Courier New" w:cs="Courier New"/>
          <w:sz w:val="20"/>
          <w:szCs w:val="20"/>
        </w:rPr>
      </w:pPr>
      <w:bookmarkStart w:id="9" w:name="_Hlk17553121"/>
      <w:r w:rsidRPr="0084536B">
        <w:rPr>
          <w:rFonts w:ascii="Courier New" w:hAnsi="Courier New" w:cs="Courier New"/>
          <w:sz w:val="20"/>
          <w:szCs w:val="20"/>
        </w:rPr>
        <w:t xml:space="preserve">E1D </w:t>
      </w:r>
      <w:bookmarkEnd w:id="8"/>
      <w:r w:rsidR="00E26876">
        <w:rPr>
          <w:rFonts w:ascii="Courier New" w:hAnsi="Courier New" w:cs="Courier New"/>
          <w:sz w:val="20"/>
          <w:szCs w:val="20"/>
        </w:rPr>
        <w:t>Amateur space and Earth stations; telemetry and telecommand rules; identification of balloon transmissions; one-way communications</w:t>
      </w:r>
    </w:p>
    <w:p w14:paraId="74A68DF2" w14:textId="77777777" w:rsidR="006417E8" w:rsidRPr="0084536B" w:rsidRDefault="006417E8" w:rsidP="0084536B">
      <w:pPr>
        <w:pStyle w:val="NoSpacing"/>
        <w:rPr>
          <w:rFonts w:ascii="Courier New" w:hAnsi="Courier New" w:cs="Courier New"/>
          <w:sz w:val="20"/>
          <w:szCs w:val="20"/>
        </w:rPr>
      </w:pPr>
    </w:p>
    <w:p w14:paraId="34A082E3" w14:textId="77777777" w:rsidR="006417E8" w:rsidRPr="0084536B" w:rsidRDefault="006417E8" w:rsidP="0084536B">
      <w:pPr>
        <w:pStyle w:val="NoSpacing"/>
        <w:rPr>
          <w:rFonts w:ascii="Courier New" w:hAnsi="Courier New" w:cs="Courier New"/>
          <w:sz w:val="20"/>
          <w:szCs w:val="20"/>
        </w:rPr>
      </w:pPr>
      <w:r w:rsidRPr="0084536B">
        <w:rPr>
          <w:rFonts w:ascii="Courier New" w:hAnsi="Courier New" w:cs="Courier New"/>
          <w:sz w:val="20"/>
          <w:szCs w:val="20"/>
        </w:rPr>
        <w:t>E1D01 (A) [97.3]</w:t>
      </w:r>
    </w:p>
    <w:p w14:paraId="0CCA0F9E" w14:textId="2C0FFBCB" w:rsidR="006417E8" w:rsidRPr="0084536B" w:rsidRDefault="006417E8" w:rsidP="0084536B">
      <w:pPr>
        <w:pStyle w:val="NoSpacing"/>
        <w:rPr>
          <w:rFonts w:ascii="Courier New" w:hAnsi="Courier New" w:cs="Courier New"/>
          <w:sz w:val="20"/>
          <w:szCs w:val="20"/>
        </w:rPr>
      </w:pPr>
      <w:r w:rsidRPr="0084536B">
        <w:rPr>
          <w:rFonts w:ascii="Courier New" w:hAnsi="Courier New" w:cs="Courier New"/>
          <w:sz w:val="20"/>
          <w:szCs w:val="20"/>
        </w:rPr>
        <w:t>What is the definition of telemetry?</w:t>
      </w:r>
    </w:p>
    <w:p w14:paraId="3EC5C903" w14:textId="77777777" w:rsidR="006417E8" w:rsidRPr="0084536B" w:rsidRDefault="006417E8" w:rsidP="0084536B">
      <w:pPr>
        <w:pStyle w:val="NoSpacing"/>
        <w:rPr>
          <w:rFonts w:ascii="Courier New" w:hAnsi="Courier New" w:cs="Courier New"/>
          <w:sz w:val="20"/>
          <w:szCs w:val="20"/>
        </w:rPr>
      </w:pPr>
      <w:r w:rsidRPr="0084536B">
        <w:rPr>
          <w:rFonts w:ascii="Courier New" w:hAnsi="Courier New" w:cs="Courier New"/>
          <w:sz w:val="20"/>
          <w:szCs w:val="20"/>
        </w:rPr>
        <w:t>A. One-way transmission of measurements at a distance from the measuring instrument</w:t>
      </w:r>
    </w:p>
    <w:p w14:paraId="44BD3CCD" w14:textId="71651A95" w:rsidR="006417E8" w:rsidRPr="0084536B" w:rsidRDefault="006417E8" w:rsidP="0084536B">
      <w:pPr>
        <w:pStyle w:val="NoSpacing"/>
        <w:rPr>
          <w:rFonts w:ascii="Courier New" w:hAnsi="Courier New" w:cs="Courier New"/>
          <w:sz w:val="20"/>
          <w:szCs w:val="20"/>
        </w:rPr>
      </w:pPr>
      <w:r w:rsidRPr="0084536B">
        <w:rPr>
          <w:rFonts w:ascii="Courier New" w:hAnsi="Courier New" w:cs="Courier New"/>
          <w:sz w:val="20"/>
          <w:szCs w:val="20"/>
        </w:rPr>
        <w:t>B. Two-way transmissions in excess of 1000 feet</w:t>
      </w:r>
    </w:p>
    <w:p w14:paraId="2AD24D9B" w14:textId="3B01EF06" w:rsidR="006417E8" w:rsidRPr="0084536B" w:rsidRDefault="006417E8" w:rsidP="0084536B">
      <w:pPr>
        <w:pStyle w:val="NoSpacing"/>
        <w:rPr>
          <w:rFonts w:ascii="Courier New" w:hAnsi="Courier New" w:cs="Courier New"/>
          <w:sz w:val="20"/>
          <w:szCs w:val="20"/>
        </w:rPr>
      </w:pPr>
      <w:r w:rsidRPr="0084536B">
        <w:rPr>
          <w:rFonts w:ascii="Courier New" w:hAnsi="Courier New" w:cs="Courier New"/>
          <w:sz w:val="20"/>
          <w:szCs w:val="20"/>
        </w:rPr>
        <w:t>C. Two-way transmissions of data</w:t>
      </w:r>
    </w:p>
    <w:p w14:paraId="60F7F193" w14:textId="77777777" w:rsidR="006417E8" w:rsidRPr="0084536B" w:rsidRDefault="006417E8" w:rsidP="0084536B">
      <w:pPr>
        <w:pStyle w:val="NoSpacing"/>
        <w:rPr>
          <w:rFonts w:ascii="Courier New" w:hAnsi="Courier New" w:cs="Courier New"/>
          <w:sz w:val="20"/>
          <w:szCs w:val="20"/>
        </w:rPr>
      </w:pPr>
      <w:r w:rsidRPr="0084536B">
        <w:rPr>
          <w:rFonts w:ascii="Courier New" w:hAnsi="Courier New" w:cs="Courier New"/>
          <w:sz w:val="20"/>
          <w:szCs w:val="20"/>
        </w:rPr>
        <w:t>D. One-way transmission that initiates, modifies, or terminates the functions of a device at a distance</w:t>
      </w:r>
    </w:p>
    <w:p w14:paraId="22FB6C12" w14:textId="77777777" w:rsidR="006417E8" w:rsidRPr="0084536B" w:rsidRDefault="006417E8" w:rsidP="0084536B">
      <w:pPr>
        <w:pStyle w:val="NoSpacing"/>
        <w:rPr>
          <w:rFonts w:ascii="Courier New" w:hAnsi="Courier New" w:cs="Courier New"/>
          <w:sz w:val="20"/>
          <w:szCs w:val="20"/>
        </w:rPr>
      </w:pPr>
      <w:r w:rsidRPr="0084536B">
        <w:rPr>
          <w:rFonts w:ascii="Courier New" w:hAnsi="Courier New" w:cs="Courier New"/>
          <w:sz w:val="20"/>
          <w:szCs w:val="20"/>
        </w:rPr>
        <w:t>~~</w:t>
      </w:r>
    </w:p>
    <w:p w14:paraId="226DB5F3" w14:textId="77777777" w:rsidR="006417E8" w:rsidRPr="0084536B" w:rsidRDefault="006417E8" w:rsidP="0084536B">
      <w:pPr>
        <w:pStyle w:val="NoSpacing"/>
        <w:rPr>
          <w:rFonts w:ascii="Courier New" w:hAnsi="Courier New" w:cs="Courier New"/>
          <w:sz w:val="20"/>
          <w:szCs w:val="20"/>
        </w:rPr>
      </w:pPr>
    </w:p>
    <w:p w14:paraId="215AD2F6" w14:textId="6DFA3E09" w:rsidR="00C50F10" w:rsidRPr="00247BD3" w:rsidRDefault="00C50F10" w:rsidP="00C50F10">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E1D</w:t>
      </w:r>
      <w:r>
        <w:rPr>
          <w:rFonts w:ascii="Courier New" w:eastAsia="Times New Roman" w:hAnsi="Courier New" w:cs="Courier New"/>
          <w:sz w:val="20"/>
          <w:szCs w:val="20"/>
        </w:rPr>
        <w:t>02</w:t>
      </w:r>
      <w:r w:rsidRPr="00247BD3">
        <w:rPr>
          <w:rFonts w:ascii="Courier New" w:eastAsia="Times New Roman" w:hAnsi="Courier New" w:cs="Courier New"/>
          <w:sz w:val="20"/>
          <w:szCs w:val="20"/>
        </w:rPr>
        <w:t xml:space="preserve"> (A)</w:t>
      </w:r>
      <w:r w:rsidR="008F434F">
        <w:rPr>
          <w:rFonts w:ascii="Courier New" w:eastAsia="Times New Roman" w:hAnsi="Courier New" w:cs="Courier New"/>
          <w:sz w:val="20"/>
          <w:szCs w:val="20"/>
        </w:rPr>
        <w:t xml:space="preserve"> </w:t>
      </w:r>
      <w:r w:rsidRPr="00247BD3">
        <w:rPr>
          <w:rFonts w:ascii="Courier New" w:eastAsia="Times New Roman" w:hAnsi="Courier New" w:cs="Courier New"/>
          <w:sz w:val="20"/>
          <w:szCs w:val="20"/>
        </w:rPr>
        <w:t>[</w:t>
      </w:r>
      <w:r w:rsidR="00EB5027">
        <w:rPr>
          <w:rFonts w:ascii="Courier New" w:eastAsia="Times New Roman" w:hAnsi="Courier New" w:cs="Courier New"/>
          <w:sz w:val="20"/>
          <w:szCs w:val="20"/>
        </w:rPr>
        <w:t>9</w:t>
      </w:r>
      <w:r w:rsidRPr="00247BD3">
        <w:rPr>
          <w:rFonts w:ascii="Courier New" w:eastAsia="Times New Roman" w:hAnsi="Courier New" w:cs="Courier New"/>
          <w:sz w:val="20"/>
          <w:szCs w:val="20"/>
        </w:rPr>
        <w:t>7.21</w:t>
      </w:r>
      <w:r w:rsidR="00385DA1">
        <w:rPr>
          <w:rFonts w:ascii="Courier New" w:eastAsia="Times New Roman" w:hAnsi="Courier New" w:cs="Courier New"/>
          <w:sz w:val="20"/>
          <w:szCs w:val="20"/>
        </w:rPr>
        <w:t>1</w:t>
      </w:r>
      <w:r w:rsidRPr="00247BD3">
        <w:rPr>
          <w:rFonts w:ascii="Courier New" w:eastAsia="Times New Roman" w:hAnsi="Courier New" w:cs="Courier New"/>
          <w:sz w:val="20"/>
          <w:szCs w:val="20"/>
        </w:rPr>
        <w:t>(</w:t>
      </w:r>
      <w:r w:rsidR="00EA2014">
        <w:rPr>
          <w:rFonts w:ascii="Courier New" w:eastAsia="Times New Roman" w:hAnsi="Courier New" w:cs="Courier New"/>
          <w:sz w:val="20"/>
          <w:szCs w:val="20"/>
        </w:rPr>
        <w:t>b</w:t>
      </w:r>
      <w:r w:rsidRPr="00247BD3">
        <w:rPr>
          <w:rFonts w:ascii="Courier New" w:eastAsia="Times New Roman" w:hAnsi="Courier New" w:cs="Courier New"/>
          <w:sz w:val="20"/>
          <w:szCs w:val="20"/>
        </w:rPr>
        <w:t>)</w:t>
      </w:r>
      <w:r w:rsidR="000E0FA4">
        <w:rPr>
          <w:rFonts w:ascii="Courier New" w:eastAsia="Times New Roman" w:hAnsi="Courier New" w:cs="Courier New"/>
          <w:sz w:val="20"/>
          <w:szCs w:val="20"/>
        </w:rPr>
        <w:t>]</w:t>
      </w:r>
    </w:p>
    <w:p w14:paraId="1C826259" w14:textId="77777777" w:rsidR="00AC24E0" w:rsidRDefault="00AC24E0" w:rsidP="00C50F10">
      <w:pPr>
        <w:pStyle w:val="NoSpacing"/>
        <w:rPr>
          <w:rFonts w:ascii="Courier New" w:eastAsia="Times New Roman" w:hAnsi="Courier New" w:cs="Courier New"/>
          <w:sz w:val="20"/>
          <w:szCs w:val="20"/>
        </w:rPr>
      </w:pPr>
      <w:r w:rsidRPr="00AC24E0">
        <w:rPr>
          <w:rFonts w:ascii="Courier New" w:eastAsia="Times New Roman" w:hAnsi="Courier New" w:cs="Courier New"/>
          <w:sz w:val="20"/>
          <w:szCs w:val="20"/>
        </w:rPr>
        <w:t>Which of the following may transmit special codes intended to obscure the meaning of messages?</w:t>
      </w:r>
    </w:p>
    <w:p w14:paraId="45B04211" w14:textId="7B984B01" w:rsidR="00C50F10" w:rsidRPr="00247BD3" w:rsidRDefault="00C50F10" w:rsidP="00C50F10">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 xml:space="preserve">A. </w:t>
      </w:r>
      <w:r w:rsidR="00385DA1" w:rsidRPr="00385DA1">
        <w:rPr>
          <w:rFonts w:ascii="Courier New" w:eastAsia="Times New Roman" w:hAnsi="Courier New" w:cs="Courier New"/>
          <w:sz w:val="20"/>
          <w:szCs w:val="20"/>
        </w:rPr>
        <w:t>Telecommand signals from a space telecommand station</w:t>
      </w:r>
    </w:p>
    <w:p w14:paraId="15E36D5B" w14:textId="77777777" w:rsidR="00C50F10" w:rsidRPr="00247BD3" w:rsidRDefault="00C50F10" w:rsidP="00C50F10">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 xml:space="preserve">B. Data containing personal information </w:t>
      </w:r>
    </w:p>
    <w:p w14:paraId="50E6F41B" w14:textId="77777777" w:rsidR="00C50F10" w:rsidRPr="00247BD3" w:rsidRDefault="00C50F10" w:rsidP="00C50F10">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 xml:space="preserve">C. Auxiliary relay links carrying repeater audio </w:t>
      </w:r>
    </w:p>
    <w:p w14:paraId="472F848D" w14:textId="77777777" w:rsidR="00C50F10" w:rsidRPr="00247BD3" w:rsidRDefault="00C50F10" w:rsidP="00C50F10">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D. Binary control characters</w:t>
      </w:r>
    </w:p>
    <w:p w14:paraId="04FCFFC6" w14:textId="05E22DF3" w:rsidR="00C50F10" w:rsidRDefault="00C50F10" w:rsidP="00C50F10">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w:t>
      </w:r>
    </w:p>
    <w:p w14:paraId="51097268" w14:textId="77777777" w:rsidR="00C50F10" w:rsidRPr="00247BD3" w:rsidRDefault="00C50F10" w:rsidP="00C50F10">
      <w:pPr>
        <w:pStyle w:val="NoSpacing"/>
        <w:rPr>
          <w:rFonts w:ascii="Courier New" w:eastAsia="Times New Roman" w:hAnsi="Courier New" w:cs="Courier New"/>
          <w:sz w:val="20"/>
          <w:szCs w:val="20"/>
        </w:rPr>
      </w:pPr>
    </w:p>
    <w:p w14:paraId="282BF558" w14:textId="68A5F9E8" w:rsidR="00C35341" w:rsidRDefault="00C35341" w:rsidP="004D753D">
      <w:pPr>
        <w:pStyle w:val="NoSpacing"/>
        <w:rPr>
          <w:rFonts w:ascii="Courier New" w:hAnsi="Courier New" w:cs="Courier New"/>
          <w:bCs/>
          <w:sz w:val="20"/>
          <w:szCs w:val="20"/>
        </w:rPr>
      </w:pPr>
      <w:r w:rsidRPr="00C35341">
        <w:rPr>
          <w:rFonts w:ascii="Courier New" w:hAnsi="Courier New" w:cs="Courier New"/>
          <w:bCs/>
          <w:sz w:val="20"/>
          <w:szCs w:val="20"/>
        </w:rPr>
        <w:t>E1D03 (B) [97.3(a)(45)]</w:t>
      </w:r>
    </w:p>
    <w:p w14:paraId="10649680" w14:textId="714CBE43" w:rsidR="004D753D" w:rsidRPr="004D753D" w:rsidRDefault="004D753D" w:rsidP="004D753D">
      <w:pPr>
        <w:pStyle w:val="NoSpacing"/>
        <w:rPr>
          <w:rFonts w:ascii="Courier New" w:hAnsi="Courier New" w:cs="Courier New"/>
          <w:sz w:val="20"/>
          <w:szCs w:val="20"/>
        </w:rPr>
      </w:pPr>
      <w:r w:rsidRPr="004D753D">
        <w:rPr>
          <w:rFonts w:ascii="Courier New" w:hAnsi="Courier New" w:cs="Courier New"/>
          <w:sz w:val="20"/>
          <w:szCs w:val="20"/>
        </w:rPr>
        <w:t xml:space="preserve">What is a </w:t>
      </w:r>
      <w:r w:rsidRPr="00C50F10">
        <w:rPr>
          <w:rFonts w:ascii="Courier New" w:hAnsi="Courier New" w:cs="Courier New"/>
          <w:bCs/>
          <w:sz w:val="20"/>
          <w:szCs w:val="20"/>
        </w:rPr>
        <w:t>space telecommand</w:t>
      </w:r>
      <w:r w:rsidRPr="004D753D">
        <w:rPr>
          <w:rFonts w:ascii="Courier New" w:hAnsi="Courier New" w:cs="Courier New"/>
          <w:sz w:val="20"/>
          <w:szCs w:val="20"/>
        </w:rPr>
        <w:t xml:space="preserve"> station?</w:t>
      </w:r>
    </w:p>
    <w:p w14:paraId="7DEE5B07" w14:textId="77777777" w:rsidR="004D753D" w:rsidRPr="004D753D" w:rsidRDefault="004D753D" w:rsidP="004D753D">
      <w:pPr>
        <w:pStyle w:val="NoSpacing"/>
        <w:rPr>
          <w:rFonts w:ascii="Courier New" w:hAnsi="Courier New" w:cs="Courier New"/>
          <w:sz w:val="20"/>
          <w:szCs w:val="20"/>
        </w:rPr>
      </w:pPr>
      <w:r w:rsidRPr="004D753D">
        <w:rPr>
          <w:rFonts w:ascii="Courier New" w:hAnsi="Courier New" w:cs="Courier New"/>
          <w:sz w:val="20"/>
          <w:szCs w:val="20"/>
        </w:rPr>
        <w:t>A. An amateur station located on the surface of the Earth for communication with other Earth stations by means of Earth satellites</w:t>
      </w:r>
    </w:p>
    <w:p w14:paraId="3C271407" w14:textId="77777777" w:rsidR="004D753D" w:rsidRPr="004D753D" w:rsidRDefault="004D753D" w:rsidP="004D753D">
      <w:pPr>
        <w:pStyle w:val="NoSpacing"/>
        <w:rPr>
          <w:rFonts w:ascii="Courier New" w:hAnsi="Courier New" w:cs="Courier New"/>
          <w:sz w:val="20"/>
          <w:szCs w:val="20"/>
        </w:rPr>
      </w:pPr>
      <w:r w:rsidRPr="004D753D">
        <w:rPr>
          <w:rFonts w:ascii="Courier New" w:hAnsi="Courier New" w:cs="Courier New"/>
          <w:sz w:val="20"/>
          <w:szCs w:val="20"/>
        </w:rPr>
        <w:t>B. An amateur station that transmits communications to initiate, modify or terminate functions of a space station</w:t>
      </w:r>
    </w:p>
    <w:p w14:paraId="42382D61" w14:textId="6A0922D5" w:rsidR="004D753D" w:rsidRPr="004D753D" w:rsidRDefault="004D753D" w:rsidP="004D753D">
      <w:pPr>
        <w:pStyle w:val="NoSpacing"/>
        <w:rPr>
          <w:rFonts w:ascii="Courier New" w:hAnsi="Courier New" w:cs="Courier New"/>
          <w:sz w:val="20"/>
          <w:szCs w:val="20"/>
        </w:rPr>
      </w:pPr>
      <w:r w:rsidRPr="004D753D">
        <w:rPr>
          <w:rFonts w:ascii="Courier New" w:hAnsi="Courier New" w:cs="Courier New"/>
          <w:sz w:val="20"/>
          <w:szCs w:val="20"/>
        </w:rPr>
        <w:t xml:space="preserve">C. An amateur station located in a satellite or a balloon more than 50 kilometers above the surface of the </w:t>
      </w:r>
      <w:r w:rsidR="00C6577A">
        <w:rPr>
          <w:rFonts w:ascii="Courier New" w:hAnsi="Courier New" w:cs="Courier New"/>
          <w:sz w:val="20"/>
          <w:szCs w:val="20"/>
        </w:rPr>
        <w:t>e</w:t>
      </w:r>
      <w:r w:rsidRPr="004D753D">
        <w:rPr>
          <w:rFonts w:ascii="Courier New" w:hAnsi="Courier New" w:cs="Courier New"/>
          <w:sz w:val="20"/>
          <w:szCs w:val="20"/>
        </w:rPr>
        <w:t>arth</w:t>
      </w:r>
    </w:p>
    <w:p w14:paraId="0031BE1B" w14:textId="7B8A376B" w:rsidR="004D753D" w:rsidRPr="004D753D" w:rsidRDefault="004D753D" w:rsidP="004D753D">
      <w:pPr>
        <w:pStyle w:val="NoSpacing"/>
        <w:rPr>
          <w:rFonts w:ascii="Courier New" w:hAnsi="Courier New" w:cs="Courier New"/>
          <w:sz w:val="20"/>
          <w:szCs w:val="20"/>
        </w:rPr>
      </w:pPr>
      <w:r w:rsidRPr="004D753D">
        <w:rPr>
          <w:rFonts w:ascii="Courier New" w:hAnsi="Courier New" w:cs="Courier New"/>
          <w:sz w:val="20"/>
          <w:szCs w:val="20"/>
        </w:rPr>
        <w:t xml:space="preserve">D. An amateur station that receives telemetry from a satellite or balloon more than 50 kilometers above the surface of the </w:t>
      </w:r>
      <w:r w:rsidR="00C6577A">
        <w:rPr>
          <w:rFonts w:ascii="Courier New" w:hAnsi="Courier New" w:cs="Courier New"/>
          <w:sz w:val="20"/>
          <w:szCs w:val="20"/>
        </w:rPr>
        <w:t>e</w:t>
      </w:r>
      <w:r w:rsidRPr="004D753D">
        <w:rPr>
          <w:rFonts w:ascii="Courier New" w:hAnsi="Courier New" w:cs="Courier New"/>
          <w:sz w:val="20"/>
          <w:szCs w:val="20"/>
        </w:rPr>
        <w:t>arth</w:t>
      </w:r>
    </w:p>
    <w:p w14:paraId="0F56B973" w14:textId="77777777" w:rsidR="004D753D" w:rsidRPr="004D753D" w:rsidRDefault="004D753D" w:rsidP="004D753D">
      <w:pPr>
        <w:pStyle w:val="NoSpacing"/>
        <w:rPr>
          <w:rFonts w:ascii="Courier New" w:hAnsi="Courier New" w:cs="Courier New"/>
          <w:sz w:val="20"/>
          <w:szCs w:val="20"/>
        </w:rPr>
      </w:pPr>
      <w:r w:rsidRPr="004D753D">
        <w:rPr>
          <w:rFonts w:ascii="Courier New" w:hAnsi="Courier New" w:cs="Courier New"/>
          <w:sz w:val="20"/>
          <w:szCs w:val="20"/>
        </w:rPr>
        <w:t>~~</w:t>
      </w:r>
    </w:p>
    <w:p w14:paraId="781FFEBA" w14:textId="77777777" w:rsidR="00063009" w:rsidRPr="00247BD3" w:rsidRDefault="00063009" w:rsidP="00063009">
      <w:pPr>
        <w:pStyle w:val="NoSpacing"/>
        <w:rPr>
          <w:rFonts w:ascii="Courier New" w:eastAsia="Times New Roman" w:hAnsi="Courier New" w:cs="Courier New"/>
          <w:sz w:val="20"/>
          <w:szCs w:val="20"/>
        </w:rPr>
      </w:pPr>
    </w:p>
    <w:p w14:paraId="7E7C0BB2" w14:textId="342ABFDA" w:rsidR="00063009" w:rsidRPr="00247BD3" w:rsidRDefault="00063009" w:rsidP="00063009">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E1D</w:t>
      </w:r>
      <w:r>
        <w:rPr>
          <w:rFonts w:ascii="Courier New" w:eastAsia="Times New Roman" w:hAnsi="Courier New" w:cs="Courier New"/>
          <w:sz w:val="20"/>
          <w:szCs w:val="20"/>
        </w:rPr>
        <w:t>04</w:t>
      </w:r>
      <w:r w:rsidRPr="00247BD3">
        <w:rPr>
          <w:rFonts w:ascii="Courier New" w:eastAsia="Times New Roman" w:hAnsi="Courier New" w:cs="Courier New"/>
          <w:sz w:val="20"/>
          <w:szCs w:val="20"/>
        </w:rPr>
        <w:t xml:space="preserve"> (A)</w:t>
      </w:r>
      <w:r w:rsidR="007558FE">
        <w:rPr>
          <w:rFonts w:ascii="Courier New" w:eastAsia="Times New Roman" w:hAnsi="Courier New" w:cs="Courier New"/>
          <w:sz w:val="20"/>
          <w:szCs w:val="20"/>
        </w:rPr>
        <w:t xml:space="preserve"> </w:t>
      </w:r>
      <w:r w:rsidRPr="00247BD3">
        <w:rPr>
          <w:rFonts w:ascii="Courier New" w:eastAsia="Times New Roman" w:hAnsi="Courier New" w:cs="Courier New"/>
          <w:sz w:val="20"/>
          <w:szCs w:val="20"/>
        </w:rPr>
        <w:t>[97.119(a)]</w:t>
      </w:r>
    </w:p>
    <w:p w14:paraId="58DCF592" w14:textId="77777777" w:rsidR="00C36DA5" w:rsidRPr="00C36DA5" w:rsidRDefault="00C36DA5" w:rsidP="00C36DA5">
      <w:pPr>
        <w:pStyle w:val="NoSpacing"/>
        <w:rPr>
          <w:rFonts w:ascii="Courier New" w:eastAsia="Times New Roman" w:hAnsi="Courier New" w:cs="Courier New"/>
          <w:sz w:val="20"/>
          <w:szCs w:val="20"/>
        </w:rPr>
      </w:pPr>
      <w:r w:rsidRPr="00C36DA5">
        <w:rPr>
          <w:rFonts w:ascii="Courier New" w:eastAsia="Times New Roman" w:hAnsi="Courier New" w:cs="Courier New"/>
          <w:sz w:val="20"/>
          <w:szCs w:val="20"/>
        </w:rPr>
        <w:lastRenderedPageBreak/>
        <w:t>Which of the following is required in the identification transmissions from a balloon-borne telemetry station?</w:t>
      </w:r>
    </w:p>
    <w:p w14:paraId="2FC5C95E" w14:textId="5AEF778C" w:rsidR="00C36DA5" w:rsidRPr="00C36DA5" w:rsidRDefault="00C36DA5" w:rsidP="00C36DA5">
      <w:pPr>
        <w:pStyle w:val="NoSpacing"/>
        <w:rPr>
          <w:rFonts w:ascii="Courier New" w:eastAsia="Times New Roman" w:hAnsi="Courier New" w:cs="Courier New"/>
          <w:sz w:val="20"/>
          <w:szCs w:val="20"/>
        </w:rPr>
      </w:pPr>
      <w:r w:rsidRPr="00C36DA5">
        <w:rPr>
          <w:rFonts w:ascii="Courier New" w:eastAsia="Times New Roman" w:hAnsi="Courier New" w:cs="Courier New"/>
          <w:sz w:val="20"/>
          <w:szCs w:val="20"/>
        </w:rPr>
        <w:t xml:space="preserve">A. </w:t>
      </w:r>
      <w:r>
        <w:rPr>
          <w:rFonts w:ascii="Courier New" w:eastAsia="Times New Roman" w:hAnsi="Courier New" w:cs="Courier New"/>
          <w:sz w:val="20"/>
          <w:szCs w:val="20"/>
        </w:rPr>
        <w:t>C</w:t>
      </w:r>
      <w:r w:rsidRPr="00C36DA5">
        <w:rPr>
          <w:rFonts w:ascii="Courier New" w:eastAsia="Times New Roman" w:hAnsi="Courier New" w:cs="Courier New"/>
          <w:sz w:val="20"/>
          <w:szCs w:val="20"/>
        </w:rPr>
        <w:t>all sign</w:t>
      </w:r>
    </w:p>
    <w:p w14:paraId="51CAF822" w14:textId="4CEDD1EB" w:rsidR="00C36DA5" w:rsidRPr="00C36DA5" w:rsidRDefault="00C36DA5" w:rsidP="00C36DA5">
      <w:pPr>
        <w:pStyle w:val="NoSpacing"/>
        <w:rPr>
          <w:rFonts w:ascii="Courier New" w:eastAsia="Times New Roman" w:hAnsi="Courier New" w:cs="Courier New"/>
          <w:sz w:val="20"/>
          <w:szCs w:val="20"/>
        </w:rPr>
      </w:pPr>
      <w:r w:rsidRPr="00C36DA5">
        <w:rPr>
          <w:rFonts w:ascii="Courier New" w:eastAsia="Times New Roman" w:hAnsi="Courier New" w:cs="Courier New"/>
          <w:sz w:val="20"/>
          <w:szCs w:val="20"/>
        </w:rPr>
        <w:t xml:space="preserve">B. </w:t>
      </w:r>
      <w:r w:rsidR="008945EB" w:rsidRPr="008945EB">
        <w:rPr>
          <w:rFonts w:ascii="Courier New" w:eastAsia="Times New Roman" w:hAnsi="Courier New" w:cs="Courier New"/>
          <w:sz w:val="20"/>
          <w:szCs w:val="20"/>
        </w:rPr>
        <w:t>The output power of the balloon transmitte</w:t>
      </w:r>
      <w:r w:rsidR="008945EB">
        <w:rPr>
          <w:rFonts w:ascii="Courier New" w:eastAsia="Times New Roman" w:hAnsi="Courier New" w:cs="Courier New"/>
          <w:sz w:val="20"/>
          <w:szCs w:val="20"/>
        </w:rPr>
        <w:t>r</w:t>
      </w:r>
    </w:p>
    <w:p w14:paraId="729E1A26" w14:textId="5B0F37A9" w:rsidR="00C36DA5" w:rsidRPr="00C36DA5" w:rsidRDefault="00C36DA5" w:rsidP="00C36DA5">
      <w:pPr>
        <w:pStyle w:val="NoSpacing"/>
        <w:rPr>
          <w:rFonts w:ascii="Courier New" w:eastAsia="Times New Roman" w:hAnsi="Courier New" w:cs="Courier New"/>
          <w:sz w:val="20"/>
          <w:szCs w:val="20"/>
        </w:rPr>
      </w:pPr>
      <w:r w:rsidRPr="00C36DA5">
        <w:rPr>
          <w:rFonts w:ascii="Courier New" w:eastAsia="Times New Roman" w:hAnsi="Courier New" w:cs="Courier New"/>
          <w:sz w:val="20"/>
          <w:szCs w:val="20"/>
        </w:rPr>
        <w:t xml:space="preserve">C. </w:t>
      </w:r>
      <w:r>
        <w:rPr>
          <w:rFonts w:ascii="Courier New" w:eastAsia="Times New Roman" w:hAnsi="Courier New" w:cs="Courier New"/>
          <w:sz w:val="20"/>
          <w:szCs w:val="20"/>
        </w:rPr>
        <w:t>The</w:t>
      </w:r>
      <w:r w:rsidRPr="00C36DA5">
        <w:rPr>
          <w:rFonts w:ascii="Courier New" w:eastAsia="Times New Roman" w:hAnsi="Courier New" w:cs="Courier New"/>
          <w:sz w:val="20"/>
          <w:szCs w:val="20"/>
        </w:rPr>
        <w:t xml:space="preserve"> station's six-character Maidenhead grid locator</w:t>
      </w:r>
    </w:p>
    <w:p w14:paraId="365E0FED" w14:textId="77777777" w:rsidR="00C36DA5" w:rsidRPr="00C36DA5" w:rsidRDefault="00C36DA5" w:rsidP="00C36DA5">
      <w:pPr>
        <w:pStyle w:val="NoSpacing"/>
        <w:rPr>
          <w:rFonts w:ascii="Courier New" w:eastAsia="Times New Roman" w:hAnsi="Courier New" w:cs="Courier New"/>
          <w:sz w:val="20"/>
          <w:szCs w:val="20"/>
        </w:rPr>
      </w:pPr>
      <w:r w:rsidRPr="00C36DA5">
        <w:rPr>
          <w:rFonts w:ascii="Courier New" w:eastAsia="Times New Roman" w:hAnsi="Courier New" w:cs="Courier New"/>
          <w:sz w:val="20"/>
          <w:szCs w:val="20"/>
        </w:rPr>
        <w:t>D. All these choices are correct</w:t>
      </w:r>
    </w:p>
    <w:p w14:paraId="5195D522" w14:textId="77777777" w:rsidR="00C36DA5" w:rsidRPr="00C36DA5" w:rsidRDefault="00C36DA5" w:rsidP="00C36DA5">
      <w:pPr>
        <w:pStyle w:val="NoSpacing"/>
        <w:rPr>
          <w:rFonts w:ascii="Courier New" w:eastAsia="Times New Roman" w:hAnsi="Courier New" w:cs="Courier New"/>
          <w:sz w:val="20"/>
          <w:szCs w:val="20"/>
        </w:rPr>
      </w:pPr>
      <w:r w:rsidRPr="00C36DA5">
        <w:rPr>
          <w:rFonts w:ascii="Courier New" w:eastAsia="Times New Roman" w:hAnsi="Courier New" w:cs="Courier New"/>
          <w:sz w:val="20"/>
          <w:szCs w:val="20"/>
        </w:rPr>
        <w:t>~~</w:t>
      </w:r>
    </w:p>
    <w:p w14:paraId="4B7020CE" w14:textId="77777777" w:rsidR="00C36DA5" w:rsidRDefault="00C36DA5" w:rsidP="00063009">
      <w:pPr>
        <w:pStyle w:val="NoSpacing"/>
        <w:rPr>
          <w:rFonts w:ascii="Courier New" w:hAnsi="Courier New" w:cs="Courier New"/>
          <w:sz w:val="20"/>
        </w:rPr>
      </w:pPr>
    </w:p>
    <w:p w14:paraId="68702754" w14:textId="670EED47" w:rsidR="00063009" w:rsidRPr="00063009" w:rsidRDefault="00063009" w:rsidP="00063009">
      <w:pPr>
        <w:pStyle w:val="NoSpacing"/>
        <w:rPr>
          <w:rFonts w:ascii="Courier New" w:hAnsi="Courier New" w:cs="Courier New"/>
          <w:sz w:val="20"/>
        </w:rPr>
      </w:pPr>
      <w:r w:rsidRPr="00063009">
        <w:rPr>
          <w:rFonts w:ascii="Courier New" w:hAnsi="Courier New" w:cs="Courier New"/>
          <w:sz w:val="20"/>
        </w:rPr>
        <w:t>E1D</w:t>
      </w:r>
      <w:r>
        <w:rPr>
          <w:rFonts w:ascii="Courier New" w:hAnsi="Courier New" w:cs="Courier New"/>
          <w:sz w:val="20"/>
        </w:rPr>
        <w:t>05</w:t>
      </w:r>
      <w:r w:rsidRPr="00063009">
        <w:rPr>
          <w:rFonts w:ascii="Courier New" w:hAnsi="Courier New" w:cs="Courier New"/>
          <w:sz w:val="20"/>
        </w:rPr>
        <w:t xml:space="preserve"> (D) [97.213</w:t>
      </w:r>
      <w:r w:rsidR="00180B1D">
        <w:rPr>
          <w:rFonts w:ascii="Courier New" w:hAnsi="Courier New" w:cs="Courier New"/>
          <w:sz w:val="20"/>
        </w:rPr>
        <w:t>(d)</w:t>
      </w:r>
      <w:r w:rsidRPr="00063009">
        <w:rPr>
          <w:rFonts w:ascii="Courier New" w:hAnsi="Courier New" w:cs="Courier New"/>
          <w:sz w:val="20"/>
        </w:rPr>
        <w:t>]</w:t>
      </w:r>
    </w:p>
    <w:p w14:paraId="31A1A792" w14:textId="574771F1" w:rsidR="00063009" w:rsidRPr="00063009" w:rsidRDefault="00063009" w:rsidP="00063009">
      <w:pPr>
        <w:pStyle w:val="NoSpacing"/>
        <w:rPr>
          <w:rFonts w:ascii="Courier New" w:hAnsi="Courier New" w:cs="Courier New"/>
          <w:sz w:val="20"/>
        </w:rPr>
      </w:pPr>
      <w:r w:rsidRPr="00063009">
        <w:rPr>
          <w:rFonts w:ascii="Courier New" w:hAnsi="Courier New" w:cs="Courier New"/>
          <w:sz w:val="20"/>
        </w:rPr>
        <w:t xml:space="preserve">What must be posted at the station location of a station </w:t>
      </w:r>
      <w:r w:rsidR="004A48EE">
        <w:rPr>
          <w:rFonts w:ascii="Courier New" w:hAnsi="Courier New" w:cs="Courier New"/>
          <w:sz w:val="20"/>
        </w:rPr>
        <w:t xml:space="preserve">being operated by </w:t>
      </w:r>
      <w:r w:rsidRPr="00063009">
        <w:rPr>
          <w:rFonts w:ascii="Courier New" w:hAnsi="Courier New" w:cs="Courier New"/>
          <w:sz w:val="20"/>
        </w:rPr>
        <w:t>telecommand</w:t>
      </w:r>
      <w:r w:rsidR="00705D9E">
        <w:rPr>
          <w:rFonts w:ascii="Courier New" w:hAnsi="Courier New" w:cs="Courier New"/>
          <w:sz w:val="20"/>
        </w:rPr>
        <w:t xml:space="preserve"> on or within 50 km of the earth’s surface</w:t>
      </w:r>
      <w:r w:rsidRPr="00063009">
        <w:rPr>
          <w:rFonts w:ascii="Courier New" w:hAnsi="Courier New" w:cs="Courier New"/>
          <w:sz w:val="20"/>
        </w:rPr>
        <w:t>?</w:t>
      </w:r>
    </w:p>
    <w:p w14:paraId="21A64EA7" w14:textId="77777777" w:rsidR="00063009" w:rsidRPr="00063009" w:rsidRDefault="00063009" w:rsidP="00063009">
      <w:pPr>
        <w:pStyle w:val="NoSpacing"/>
        <w:rPr>
          <w:rFonts w:ascii="Courier New" w:hAnsi="Courier New" w:cs="Courier New"/>
          <w:sz w:val="20"/>
        </w:rPr>
      </w:pPr>
      <w:r w:rsidRPr="00063009">
        <w:rPr>
          <w:rFonts w:ascii="Courier New" w:hAnsi="Courier New" w:cs="Courier New"/>
          <w:sz w:val="20"/>
        </w:rPr>
        <w:t>A. A photocopy of the station license</w:t>
      </w:r>
    </w:p>
    <w:p w14:paraId="04242281" w14:textId="4B1856E1" w:rsidR="00063009" w:rsidRPr="00063009" w:rsidRDefault="00063009" w:rsidP="00063009">
      <w:pPr>
        <w:pStyle w:val="NoSpacing"/>
        <w:rPr>
          <w:rFonts w:ascii="Courier New" w:hAnsi="Courier New" w:cs="Courier New"/>
          <w:sz w:val="20"/>
        </w:rPr>
      </w:pPr>
      <w:r w:rsidRPr="00063009">
        <w:rPr>
          <w:rFonts w:ascii="Courier New" w:hAnsi="Courier New" w:cs="Courier New"/>
          <w:sz w:val="20"/>
        </w:rPr>
        <w:t>B. A label with the name, address</w:t>
      </w:r>
      <w:r w:rsidR="004A48EE">
        <w:rPr>
          <w:rFonts w:ascii="Courier New" w:hAnsi="Courier New" w:cs="Courier New"/>
          <w:sz w:val="20"/>
        </w:rPr>
        <w:t>,</w:t>
      </w:r>
      <w:r w:rsidRPr="00063009">
        <w:rPr>
          <w:rFonts w:ascii="Courier New" w:hAnsi="Courier New" w:cs="Courier New"/>
          <w:sz w:val="20"/>
        </w:rPr>
        <w:t xml:space="preserve"> and telephone number of the station licensee</w:t>
      </w:r>
    </w:p>
    <w:p w14:paraId="794C6D6D" w14:textId="57B63F82" w:rsidR="00063009" w:rsidRPr="00063009" w:rsidRDefault="00063009" w:rsidP="00063009">
      <w:pPr>
        <w:pStyle w:val="NoSpacing"/>
        <w:rPr>
          <w:rFonts w:ascii="Courier New" w:hAnsi="Courier New" w:cs="Courier New"/>
          <w:sz w:val="20"/>
        </w:rPr>
      </w:pPr>
      <w:r w:rsidRPr="00063009">
        <w:rPr>
          <w:rFonts w:ascii="Courier New" w:hAnsi="Courier New" w:cs="Courier New"/>
          <w:sz w:val="20"/>
        </w:rPr>
        <w:t>C. A label with the name</w:t>
      </w:r>
      <w:r w:rsidR="004A48EE">
        <w:rPr>
          <w:rFonts w:ascii="Courier New" w:hAnsi="Courier New" w:cs="Courier New"/>
          <w:sz w:val="20"/>
        </w:rPr>
        <w:t>,</w:t>
      </w:r>
      <w:r w:rsidRPr="00063009">
        <w:rPr>
          <w:rFonts w:ascii="Courier New" w:hAnsi="Courier New" w:cs="Courier New"/>
          <w:sz w:val="20"/>
        </w:rPr>
        <w:t xml:space="preserve"> address</w:t>
      </w:r>
      <w:r w:rsidR="004A48EE">
        <w:rPr>
          <w:rFonts w:ascii="Courier New" w:hAnsi="Courier New" w:cs="Courier New"/>
          <w:sz w:val="20"/>
        </w:rPr>
        <w:t>,</w:t>
      </w:r>
      <w:r w:rsidRPr="00063009">
        <w:rPr>
          <w:rFonts w:ascii="Courier New" w:hAnsi="Courier New" w:cs="Courier New"/>
          <w:sz w:val="20"/>
        </w:rPr>
        <w:t xml:space="preserve"> and telephone number of the control operator</w:t>
      </w:r>
    </w:p>
    <w:p w14:paraId="040EE224" w14:textId="5951EBB3" w:rsidR="00063009" w:rsidRPr="00063009" w:rsidRDefault="00063009" w:rsidP="00063009">
      <w:pPr>
        <w:pStyle w:val="NoSpacing"/>
        <w:rPr>
          <w:rFonts w:ascii="Courier New" w:hAnsi="Courier New" w:cs="Courier New"/>
          <w:sz w:val="20"/>
        </w:rPr>
      </w:pPr>
      <w:r w:rsidRPr="00063009">
        <w:rPr>
          <w:rFonts w:ascii="Courier New" w:hAnsi="Courier New" w:cs="Courier New"/>
          <w:sz w:val="20"/>
        </w:rPr>
        <w:t>D. All these choices are correct</w:t>
      </w:r>
    </w:p>
    <w:p w14:paraId="4A063626" w14:textId="77777777" w:rsidR="00063009" w:rsidRPr="00063009" w:rsidRDefault="00063009" w:rsidP="00063009">
      <w:pPr>
        <w:pStyle w:val="NoSpacing"/>
        <w:rPr>
          <w:rFonts w:ascii="Courier New" w:hAnsi="Courier New" w:cs="Courier New"/>
          <w:sz w:val="20"/>
        </w:rPr>
      </w:pPr>
      <w:r w:rsidRPr="00063009">
        <w:rPr>
          <w:rFonts w:ascii="Courier New" w:hAnsi="Courier New" w:cs="Courier New"/>
          <w:sz w:val="20"/>
        </w:rPr>
        <w:t>~~</w:t>
      </w:r>
    </w:p>
    <w:p w14:paraId="059D5C00" w14:textId="77777777" w:rsidR="00063009" w:rsidRDefault="00063009" w:rsidP="00063009">
      <w:pPr>
        <w:pStyle w:val="NoSpacing"/>
        <w:rPr>
          <w:rFonts w:ascii="Courier New" w:hAnsi="Courier New" w:cs="Courier New"/>
          <w:sz w:val="20"/>
        </w:rPr>
      </w:pPr>
    </w:p>
    <w:p w14:paraId="6B583D0C" w14:textId="42B1A9E4" w:rsidR="00063009" w:rsidRPr="00063009" w:rsidRDefault="00063009" w:rsidP="00063009">
      <w:pPr>
        <w:pStyle w:val="NoSpacing"/>
        <w:rPr>
          <w:rFonts w:ascii="Courier New" w:hAnsi="Courier New" w:cs="Courier New"/>
          <w:sz w:val="20"/>
        </w:rPr>
      </w:pPr>
      <w:r w:rsidRPr="00063009">
        <w:rPr>
          <w:rFonts w:ascii="Courier New" w:hAnsi="Courier New" w:cs="Courier New"/>
          <w:sz w:val="20"/>
        </w:rPr>
        <w:t>E1D</w:t>
      </w:r>
      <w:r>
        <w:rPr>
          <w:rFonts w:ascii="Courier New" w:hAnsi="Courier New" w:cs="Courier New"/>
          <w:sz w:val="20"/>
        </w:rPr>
        <w:t>06</w:t>
      </w:r>
      <w:r w:rsidRPr="00063009">
        <w:rPr>
          <w:rFonts w:ascii="Courier New" w:hAnsi="Courier New" w:cs="Courier New"/>
          <w:sz w:val="20"/>
        </w:rPr>
        <w:t xml:space="preserve"> (A) [97.215(</w:t>
      </w:r>
      <w:r w:rsidR="00705D9E">
        <w:rPr>
          <w:rFonts w:ascii="Courier New" w:hAnsi="Courier New" w:cs="Courier New"/>
          <w:sz w:val="20"/>
        </w:rPr>
        <w:t>c</w:t>
      </w:r>
      <w:r w:rsidRPr="00063009">
        <w:rPr>
          <w:rFonts w:ascii="Courier New" w:hAnsi="Courier New" w:cs="Courier New"/>
          <w:sz w:val="20"/>
        </w:rPr>
        <w:t>)]</w:t>
      </w:r>
    </w:p>
    <w:p w14:paraId="332AEF1E" w14:textId="5468CDBD" w:rsidR="00063009" w:rsidRPr="00063009" w:rsidRDefault="00063009" w:rsidP="00063009">
      <w:pPr>
        <w:pStyle w:val="NoSpacing"/>
        <w:rPr>
          <w:rFonts w:ascii="Courier New" w:hAnsi="Courier New" w:cs="Courier New"/>
          <w:sz w:val="20"/>
        </w:rPr>
      </w:pPr>
      <w:r w:rsidRPr="00063009">
        <w:rPr>
          <w:rFonts w:ascii="Courier New" w:hAnsi="Courier New" w:cs="Courier New"/>
          <w:sz w:val="20"/>
        </w:rPr>
        <w:t xml:space="preserve">What is the maximum </w:t>
      </w:r>
      <w:r w:rsidR="004A48EE">
        <w:rPr>
          <w:rFonts w:ascii="Courier New" w:hAnsi="Courier New" w:cs="Courier New"/>
          <w:sz w:val="20"/>
        </w:rPr>
        <w:t xml:space="preserve">permitted </w:t>
      </w:r>
      <w:r w:rsidRPr="00063009">
        <w:rPr>
          <w:rFonts w:ascii="Courier New" w:hAnsi="Courier New" w:cs="Courier New"/>
          <w:sz w:val="20"/>
        </w:rPr>
        <w:t>transmitter output power when</w:t>
      </w:r>
      <w:r w:rsidR="004A48EE">
        <w:rPr>
          <w:rFonts w:ascii="Courier New" w:hAnsi="Courier New" w:cs="Courier New"/>
          <w:sz w:val="20"/>
        </w:rPr>
        <w:t xml:space="preserve"> operating</w:t>
      </w:r>
      <w:r w:rsidRPr="00063009">
        <w:rPr>
          <w:rFonts w:ascii="Courier New" w:hAnsi="Courier New" w:cs="Courier New"/>
          <w:sz w:val="20"/>
        </w:rPr>
        <w:t xml:space="preserve"> a model craft</w:t>
      </w:r>
      <w:r w:rsidR="00A40A5F">
        <w:rPr>
          <w:rFonts w:ascii="Courier New" w:hAnsi="Courier New" w:cs="Courier New"/>
          <w:sz w:val="20"/>
        </w:rPr>
        <w:t xml:space="preserve"> by telecommand</w:t>
      </w:r>
      <w:r w:rsidRPr="00063009">
        <w:rPr>
          <w:rFonts w:ascii="Courier New" w:hAnsi="Courier New" w:cs="Courier New"/>
          <w:sz w:val="20"/>
        </w:rPr>
        <w:t>?</w:t>
      </w:r>
    </w:p>
    <w:p w14:paraId="1124322F" w14:textId="77777777" w:rsidR="00063009" w:rsidRPr="00063009" w:rsidRDefault="00063009" w:rsidP="00063009">
      <w:pPr>
        <w:pStyle w:val="NoSpacing"/>
        <w:rPr>
          <w:rFonts w:ascii="Courier New" w:hAnsi="Courier New" w:cs="Courier New"/>
          <w:sz w:val="20"/>
        </w:rPr>
      </w:pPr>
      <w:r w:rsidRPr="00063009">
        <w:rPr>
          <w:rFonts w:ascii="Courier New" w:hAnsi="Courier New" w:cs="Courier New"/>
          <w:sz w:val="20"/>
        </w:rPr>
        <w:t>A. 1 watt</w:t>
      </w:r>
    </w:p>
    <w:p w14:paraId="34A5F836" w14:textId="77777777" w:rsidR="00063009" w:rsidRPr="00063009" w:rsidRDefault="00063009" w:rsidP="00063009">
      <w:pPr>
        <w:pStyle w:val="NoSpacing"/>
        <w:rPr>
          <w:rFonts w:ascii="Courier New" w:hAnsi="Courier New" w:cs="Courier New"/>
          <w:sz w:val="20"/>
        </w:rPr>
      </w:pPr>
      <w:r w:rsidRPr="00063009">
        <w:rPr>
          <w:rFonts w:ascii="Courier New" w:hAnsi="Courier New" w:cs="Courier New"/>
          <w:sz w:val="20"/>
        </w:rPr>
        <w:t>B. 2 watts</w:t>
      </w:r>
    </w:p>
    <w:p w14:paraId="5E2FFFDD" w14:textId="77777777" w:rsidR="00063009" w:rsidRPr="00063009" w:rsidRDefault="00063009" w:rsidP="00063009">
      <w:pPr>
        <w:pStyle w:val="NoSpacing"/>
        <w:rPr>
          <w:rFonts w:ascii="Courier New" w:hAnsi="Courier New" w:cs="Courier New"/>
          <w:sz w:val="20"/>
        </w:rPr>
      </w:pPr>
      <w:r w:rsidRPr="00063009">
        <w:rPr>
          <w:rFonts w:ascii="Courier New" w:hAnsi="Courier New" w:cs="Courier New"/>
          <w:sz w:val="20"/>
        </w:rPr>
        <w:t>C. 5 watts</w:t>
      </w:r>
    </w:p>
    <w:p w14:paraId="7277AFBA" w14:textId="77777777" w:rsidR="00063009" w:rsidRPr="00063009" w:rsidRDefault="00063009" w:rsidP="00063009">
      <w:pPr>
        <w:pStyle w:val="NoSpacing"/>
        <w:rPr>
          <w:rFonts w:ascii="Courier New" w:hAnsi="Courier New" w:cs="Courier New"/>
          <w:sz w:val="20"/>
        </w:rPr>
      </w:pPr>
      <w:r w:rsidRPr="00063009">
        <w:rPr>
          <w:rFonts w:ascii="Courier New" w:hAnsi="Courier New" w:cs="Courier New"/>
          <w:sz w:val="20"/>
        </w:rPr>
        <w:t>D. 100 watts</w:t>
      </w:r>
    </w:p>
    <w:p w14:paraId="749D68BB" w14:textId="77777777" w:rsidR="00063009" w:rsidRPr="00063009" w:rsidRDefault="00063009" w:rsidP="00063009">
      <w:pPr>
        <w:pStyle w:val="NoSpacing"/>
        <w:rPr>
          <w:rFonts w:ascii="Courier New" w:hAnsi="Courier New" w:cs="Courier New"/>
          <w:sz w:val="20"/>
        </w:rPr>
      </w:pPr>
      <w:r w:rsidRPr="00063009">
        <w:rPr>
          <w:rFonts w:ascii="Courier New" w:hAnsi="Courier New" w:cs="Courier New"/>
          <w:sz w:val="20"/>
        </w:rPr>
        <w:t>~~</w:t>
      </w:r>
    </w:p>
    <w:p w14:paraId="1017617C" w14:textId="77777777" w:rsidR="006417E8" w:rsidRPr="00191C1E" w:rsidRDefault="006417E8" w:rsidP="00191C1E">
      <w:pPr>
        <w:pStyle w:val="NoSpacing"/>
        <w:rPr>
          <w:rFonts w:ascii="Courier New" w:hAnsi="Courier New" w:cs="Courier New"/>
          <w:sz w:val="20"/>
        </w:rPr>
      </w:pPr>
    </w:p>
    <w:p w14:paraId="293554AE" w14:textId="42713583" w:rsidR="006417E8" w:rsidRPr="00191C1E" w:rsidRDefault="006417E8" w:rsidP="00191C1E">
      <w:pPr>
        <w:pStyle w:val="NoSpacing"/>
        <w:rPr>
          <w:rFonts w:ascii="Courier New" w:eastAsia="Times New Roman" w:hAnsi="Courier New" w:cs="Courier New"/>
          <w:sz w:val="20"/>
          <w:szCs w:val="20"/>
        </w:rPr>
      </w:pPr>
      <w:r w:rsidRPr="00191C1E">
        <w:rPr>
          <w:rFonts w:ascii="Courier New" w:eastAsia="Times New Roman" w:hAnsi="Courier New" w:cs="Courier New"/>
          <w:sz w:val="20"/>
          <w:szCs w:val="20"/>
        </w:rPr>
        <w:t>E1D07 (A) [97.207]</w:t>
      </w:r>
    </w:p>
    <w:p w14:paraId="7DFE54F3" w14:textId="7A712EDE" w:rsidR="006417E8" w:rsidRPr="00191C1E" w:rsidRDefault="006417E8" w:rsidP="00191C1E">
      <w:pPr>
        <w:pStyle w:val="NoSpacing"/>
        <w:rPr>
          <w:rFonts w:ascii="Courier New" w:eastAsia="Times New Roman" w:hAnsi="Courier New" w:cs="Courier New"/>
          <w:sz w:val="20"/>
          <w:szCs w:val="20"/>
        </w:rPr>
      </w:pPr>
      <w:r w:rsidRPr="00191C1E">
        <w:rPr>
          <w:rFonts w:ascii="Courier New" w:eastAsia="Times New Roman" w:hAnsi="Courier New" w:cs="Courier New"/>
          <w:sz w:val="20"/>
          <w:szCs w:val="20"/>
        </w:rPr>
        <w:t xml:space="preserve">Which </w:t>
      </w:r>
      <w:r w:rsidR="004D753D">
        <w:rPr>
          <w:rFonts w:ascii="Courier New" w:eastAsia="Times New Roman" w:hAnsi="Courier New" w:cs="Courier New"/>
          <w:sz w:val="20"/>
          <w:szCs w:val="20"/>
        </w:rPr>
        <w:t xml:space="preserve">HF </w:t>
      </w:r>
      <w:r w:rsidRPr="00191C1E">
        <w:rPr>
          <w:rFonts w:ascii="Courier New" w:eastAsia="Times New Roman" w:hAnsi="Courier New" w:cs="Courier New"/>
          <w:sz w:val="20"/>
          <w:szCs w:val="20"/>
        </w:rPr>
        <w:t>amateur bands have frequencies authorized for space stations?</w:t>
      </w:r>
    </w:p>
    <w:p w14:paraId="210DE1E5" w14:textId="10089F0D" w:rsidR="006417E8" w:rsidRPr="00191C1E" w:rsidRDefault="006417E8" w:rsidP="00191C1E">
      <w:pPr>
        <w:pStyle w:val="NoSpacing"/>
        <w:rPr>
          <w:rFonts w:ascii="Courier New" w:eastAsia="Times New Roman" w:hAnsi="Courier New" w:cs="Courier New"/>
          <w:sz w:val="20"/>
          <w:szCs w:val="20"/>
        </w:rPr>
      </w:pPr>
      <w:r w:rsidRPr="00191C1E">
        <w:rPr>
          <w:rFonts w:ascii="Courier New" w:eastAsia="Times New Roman" w:hAnsi="Courier New" w:cs="Courier New"/>
          <w:sz w:val="20"/>
          <w:szCs w:val="20"/>
        </w:rPr>
        <w:t>A. Only the 40, 20, 17, 15, 12</w:t>
      </w:r>
      <w:r w:rsidR="00545FD7">
        <w:rPr>
          <w:rFonts w:ascii="Courier New" w:eastAsia="Times New Roman" w:hAnsi="Courier New" w:cs="Courier New"/>
          <w:sz w:val="20"/>
          <w:szCs w:val="20"/>
        </w:rPr>
        <w:t>,</w:t>
      </w:r>
      <w:r w:rsidRPr="00191C1E">
        <w:rPr>
          <w:rFonts w:ascii="Courier New" w:eastAsia="Times New Roman" w:hAnsi="Courier New" w:cs="Courier New"/>
          <w:sz w:val="20"/>
          <w:szCs w:val="20"/>
        </w:rPr>
        <w:t xml:space="preserve"> and 10 m</w:t>
      </w:r>
      <w:r w:rsidR="005928E7">
        <w:rPr>
          <w:rFonts w:ascii="Courier New" w:eastAsia="Times New Roman" w:hAnsi="Courier New" w:cs="Courier New"/>
          <w:sz w:val="20"/>
          <w:szCs w:val="20"/>
        </w:rPr>
        <w:t>eter</w:t>
      </w:r>
      <w:r w:rsidRPr="00191C1E">
        <w:rPr>
          <w:rFonts w:ascii="Courier New" w:eastAsia="Times New Roman" w:hAnsi="Courier New" w:cs="Courier New"/>
          <w:sz w:val="20"/>
          <w:szCs w:val="20"/>
        </w:rPr>
        <w:t xml:space="preserve"> bands</w:t>
      </w:r>
    </w:p>
    <w:p w14:paraId="2C9FCC29" w14:textId="72505CE5" w:rsidR="006417E8" w:rsidRPr="00191C1E" w:rsidRDefault="006417E8" w:rsidP="00191C1E">
      <w:pPr>
        <w:pStyle w:val="NoSpacing"/>
        <w:rPr>
          <w:rFonts w:ascii="Courier New" w:eastAsia="Times New Roman" w:hAnsi="Courier New" w:cs="Courier New"/>
          <w:sz w:val="20"/>
          <w:szCs w:val="20"/>
        </w:rPr>
      </w:pPr>
      <w:r w:rsidRPr="00191C1E">
        <w:rPr>
          <w:rFonts w:ascii="Courier New" w:eastAsia="Times New Roman" w:hAnsi="Courier New" w:cs="Courier New"/>
          <w:sz w:val="20"/>
          <w:szCs w:val="20"/>
        </w:rPr>
        <w:t>B. Only the 40, 20, 17, 15</w:t>
      </w:r>
      <w:r w:rsidR="00545FD7">
        <w:rPr>
          <w:rFonts w:ascii="Courier New" w:eastAsia="Times New Roman" w:hAnsi="Courier New" w:cs="Courier New"/>
          <w:sz w:val="20"/>
          <w:szCs w:val="20"/>
        </w:rPr>
        <w:t>,</w:t>
      </w:r>
      <w:r w:rsidRPr="00191C1E">
        <w:rPr>
          <w:rFonts w:ascii="Courier New" w:eastAsia="Times New Roman" w:hAnsi="Courier New" w:cs="Courier New"/>
          <w:sz w:val="20"/>
          <w:szCs w:val="20"/>
        </w:rPr>
        <w:t xml:space="preserve"> and 10 m</w:t>
      </w:r>
      <w:r w:rsidR="005928E7">
        <w:rPr>
          <w:rFonts w:ascii="Courier New" w:eastAsia="Times New Roman" w:hAnsi="Courier New" w:cs="Courier New"/>
          <w:sz w:val="20"/>
          <w:szCs w:val="20"/>
        </w:rPr>
        <w:t>eter</w:t>
      </w:r>
      <w:r w:rsidRPr="00191C1E">
        <w:rPr>
          <w:rFonts w:ascii="Courier New" w:eastAsia="Times New Roman" w:hAnsi="Courier New" w:cs="Courier New"/>
          <w:sz w:val="20"/>
          <w:szCs w:val="20"/>
        </w:rPr>
        <w:t xml:space="preserve"> bands</w:t>
      </w:r>
    </w:p>
    <w:p w14:paraId="0967FCB1" w14:textId="3070CC0A" w:rsidR="006417E8" w:rsidRPr="00191C1E" w:rsidRDefault="006417E8" w:rsidP="00191C1E">
      <w:pPr>
        <w:pStyle w:val="NoSpacing"/>
        <w:rPr>
          <w:rFonts w:ascii="Courier New" w:eastAsia="Times New Roman" w:hAnsi="Courier New" w:cs="Courier New"/>
          <w:sz w:val="20"/>
          <w:szCs w:val="20"/>
        </w:rPr>
      </w:pPr>
      <w:r w:rsidRPr="00191C1E">
        <w:rPr>
          <w:rFonts w:ascii="Courier New" w:eastAsia="Times New Roman" w:hAnsi="Courier New" w:cs="Courier New"/>
          <w:sz w:val="20"/>
          <w:szCs w:val="20"/>
        </w:rPr>
        <w:t>C. Only the 40, 30, 20, 15, 12</w:t>
      </w:r>
      <w:r w:rsidR="00545FD7">
        <w:rPr>
          <w:rFonts w:ascii="Courier New" w:eastAsia="Times New Roman" w:hAnsi="Courier New" w:cs="Courier New"/>
          <w:sz w:val="20"/>
          <w:szCs w:val="20"/>
        </w:rPr>
        <w:t>,</w:t>
      </w:r>
      <w:r w:rsidRPr="00191C1E">
        <w:rPr>
          <w:rFonts w:ascii="Courier New" w:eastAsia="Times New Roman" w:hAnsi="Courier New" w:cs="Courier New"/>
          <w:sz w:val="20"/>
          <w:szCs w:val="20"/>
        </w:rPr>
        <w:t xml:space="preserve"> and 10 m</w:t>
      </w:r>
      <w:r w:rsidR="005928E7">
        <w:rPr>
          <w:rFonts w:ascii="Courier New" w:eastAsia="Times New Roman" w:hAnsi="Courier New" w:cs="Courier New"/>
          <w:sz w:val="20"/>
          <w:szCs w:val="20"/>
        </w:rPr>
        <w:t>eter</w:t>
      </w:r>
      <w:r w:rsidRPr="00191C1E">
        <w:rPr>
          <w:rFonts w:ascii="Courier New" w:eastAsia="Times New Roman" w:hAnsi="Courier New" w:cs="Courier New"/>
          <w:sz w:val="20"/>
          <w:szCs w:val="20"/>
        </w:rPr>
        <w:t xml:space="preserve"> bands</w:t>
      </w:r>
    </w:p>
    <w:p w14:paraId="7555C3D3" w14:textId="77777777" w:rsidR="006417E8" w:rsidRPr="00191C1E" w:rsidRDefault="006417E8" w:rsidP="00191C1E">
      <w:pPr>
        <w:pStyle w:val="NoSpacing"/>
        <w:rPr>
          <w:rFonts w:ascii="Courier New" w:eastAsia="Times New Roman" w:hAnsi="Courier New" w:cs="Courier New"/>
          <w:sz w:val="20"/>
          <w:szCs w:val="20"/>
        </w:rPr>
      </w:pPr>
      <w:r w:rsidRPr="00191C1E">
        <w:rPr>
          <w:rFonts w:ascii="Courier New" w:eastAsia="Times New Roman" w:hAnsi="Courier New" w:cs="Courier New"/>
          <w:sz w:val="20"/>
          <w:szCs w:val="20"/>
        </w:rPr>
        <w:t>D. All HF bands</w:t>
      </w:r>
    </w:p>
    <w:p w14:paraId="76467853" w14:textId="77777777" w:rsidR="006417E8" w:rsidRPr="00191C1E" w:rsidRDefault="006417E8" w:rsidP="00191C1E">
      <w:pPr>
        <w:pStyle w:val="NoSpacing"/>
        <w:rPr>
          <w:rFonts w:ascii="Courier New" w:eastAsia="Times New Roman" w:hAnsi="Courier New" w:cs="Courier New"/>
          <w:sz w:val="20"/>
          <w:szCs w:val="20"/>
        </w:rPr>
      </w:pPr>
      <w:r w:rsidRPr="00191C1E">
        <w:rPr>
          <w:rFonts w:ascii="Courier New" w:eastAsia="Times New Roman" w:hAnsi="Courier New" w:cs="Courier New"/>
          <w:sz w:val="20"/>
          <w:szCs w:val="20"/>
        </w:rPr>
        <w:t>~~</w:t>
      </w:r>
    </w:p>
    <w:p w14:paraId="0882FFF7" w14:textId="77777777" w:rsidR="006417E8" w:rsidRPr="00191C1E" w:rsidRDefault="006417E8" w:rsidP="00191C1E">
      <w:pPr>
        <w:pStyle w:val="NoSpacing"/>
        <w:rPr>
          <w:rFonts w:ascii="Courier New" w:eastAsia="Times New Roman" w:hAnsi="Courier New" w:cs="Courier New"/>
          <w:sz w:val="20"/>
          <w:szCs w:val="20"/>
        </w:rPr>
      </w:pPr>
    </w:p>
    <w:p w14:paraId="24A26B4B" w14:textId="0C1EC294" w:rsidR="006417E8" w:rsidRPr="00191C1E" w:rsidRDefault="006417E8" w:rsidP="00191C1E">
      <w:pPr>
        <w:pStyle w:val="NoSpacing"/>
        <w:rPr>
          <w:rFonts w:ascii="Courier New" w:eastAsia="Times New Roman" w:hAnsi="Courier New" w:cs="Courier New"/>
          <w:sz w:val="20"/>
          <w:szCs w:val="20"/>
        </w:rPr>
      </w:pPr>
      <w:r w:rsidRPr="00191C1E">
        <w:rPr>
          <w:rFonts w:ascii="Courier New" w:eastAsia="Times New Roman" w:hAnsi="Courier New" w:cs="Courier New"/>
          <w:sz w:val="20"/>
          <w:szCs w:val="20"/>
        </w:rPr>
        <w:t>E1D08 (D) [97.207]</w:t>
      </w:r>
    </w:p>
    <w:p w14:paraId="05FAD771" w14:textId="6864469E" w:rsidR="006417E8" w:rsidRPr="00191C1E" w:rsidRDefault="006417E8" w:rsidP="00191C1E">
      <w:pPr>
        <w:pStyle w:val="NoSpacing"/>
        <w:rPr>
          <w:rFonts w:ascii="Courier New" w:eastAsia="Times New Roman" w:hAnsi="Courier New" w:cs="Courier New"/>
          <w:sz w:val="20"/>
          <w:szCs w:val="20"/>
        </w:rPr>
      </w:pPr>
      <w:r w:rsidRPr="00191C1E">
        <w:rPr>
          <w:rFonts w:ascii="Courier New" w:eastAsia="Times New Roman" w:hAnsi="Courier New" w:cs="Courier New"/>
          <w:sz w:val="20"/>
          <w:szCs w:val="20"/>
        </w:rPr>
        <w:t xml:space="preserve">Which VHF amateur bands have frequencies </w:t>
      </w:r>
      <w:r w:rsidR="000A0712" w:rsidRPr="000A0712">
        <w:rPr>
          <w:rFonts w:ascii="Courier New" w:eastAsia="Times New Roman" w:hAnsi="Courier New" w:cs="Courier New"/>
          <w:sz w:val="20"/>
          <w:szCs w:val="20"/>
        </w:rPr>
        <w:t xml:space="preserve">authorized </w:t>
      </w:r>
      <w:r w:rsidRPr="00191C1E">
        <w:rPr>
          <w:rFonts w:ascii="Courier New" w:eastAsia="Times New Roman" w:hAnsi="Courier New" w:cs="Courier New"/>
          <w:sz w:val="20"/>
          <w:szCs w:val="20"/>
        </w:rPr>
        <w:t>for space stations?</w:t>
      </w:r>
    </w:p>
    <w:p w14:paraId="0327D090" w14:textId="77777777" w:rsidR="006417E8" w:rsidRPr="00191C1E" w:rsidRDefault="006417E8" w:rsidP="00191C1E">
      <w:pPr>
        <w:pStyle w:val="NoSpacing"/>
        <w:rPr>
          <w:rFonts w:ascii="Courier New" w:eastAsia="Times New Roman" w:hAnsi="Courier New" w:cs="Courier New"/>
          <w:sz w:val="20"/>
          <w:szCs w:val="20"/>
        </w:rPr>
      </w:pPr>
      <w:r w:rsidRPr="00191C1E">
        <w:rPr>
          <w:rFonts w:ascii="Courier New" w:eastAsia="Times New Roman" w:hAnsi="Courier New" w:cs="Courier New"/>
          <w:sz w:val="20"/>
          <w:szCs w:val="20"/>
        </w:rPr>
        <w:t>A. 6 meters and 2 meters</w:t>
      </w:r>
    </w:p>
    <w:p w14:paraId="2978D4DE" w14:textId="77777777" w:rsidR="006417E8" w:rsidRPr="00191C1E" w:rsidRDefault="006417E8" w:rsidP="00191C1E">
      <w:pPr>
        <w:pStyle w:val="NoSpacing"/>
        <w:rPr>
          <w:rFonts w:ascii="Courier New" w:eastAsia="Times New Roman" w:hAnsi="Courier New" w:cs="Courier New"/>
          <w:sz w:val="20"/>
          <w:szCs w:val="20"/>
        </w:rPr>
      </w:pPr>
      <w:r w:rsidRPr="00191C1E">
        <w:rPr>
          <w:rFonts w:ascii="Courier New" w:eastAsia="Times New Roman" w:hAnsi="Courier New" w:cs="Courier New"/>
          <w:sz w:val="20"/>
          <w:szCs w:val="20"/>
        </w:rPr>
        <w:t>B. 6 meters, 2 meters, and 1.25 meters</w:t>
      </w:r>
    </w:p>
    <w:p w14:paraId="1B8B171A" w14:textId="77777777" w:rsidR="006417E8" w:rsidRPr="00191C1E" w:rsidRDefault="006417E8" w:rsidP="00191C1E">
      <w:pPr>
        <w:pStyle w:val="NoSpacing"/>
        <w:rPr>
          <w:rFonts w:ascii="Courier New" w:eastAsia="Times New Roman" w:hAnsi="Courier New" w:cs="Courier New"/>
          <w:sz w:val="20"/>
          <w:szCs w:val="20"/>
        </w:rPr>
      </w:pPr>
      <w:r w:rsidRPr="00191C1E">
        <w:rPr>
          <w:rFonts w:ascii="Courier New" w:eastAsia="Times New Roman" w:hAnsi="Courier New" w:cs="Courier New"/>
          <w:sz w:val="20"/>
          <w:szCs w:val="20"/>
        </w:rPr>
        <w:t>C. 2 meters and 1.25 meters</w:t>
      </w:r>
    </w:p>
    <w:p w14:paraId="420211BE" w14:textId="77777777" w:rsidR="006417E8" w:rsidRPr="00191C1E" w:rsidRDefault="006417E8" w:rsidP="00191C1E">
      <w:pPr>
        <w:pStyle w:val="NoSpacing"/>
        <w:rPr>
          <w:rFonts w:ascii="Courier New" w:eastAsia="Times New Roman" w:hAnsi="Courier New" w:cs="Courier New"/>
          <w:sz w:val="20"/>
          <w:szCs w:val="20"/>
        </w:rPr>
      </w:pPr>
      <w:r w:rsidRPr="00191C1E">
        <w:rPr>
          <w:rFonts w:ascii="Courier New" w:eastAsia="Times New Roman" w:hAnsi="Courier New" w:cs="Courier New"/>
          <w:sz w:val="20"/>
          <w:szCs w:val="20"/>
        </w:rPr>
        <w:t>D. 2 meters</w:t>
      </w:r>
    </w:p>
    <w:p w14:paraId="646F82EF" w14:textId="77777777" w:rsidR="006417E8" w:rsidRPr="00191C1E" w:rsidRDefault="006417E8" w:rsidP="00191C1E">
      <w:pPr>
        <w:pStyle w:val="NoSpacing"/>
        <w:rPr>
          <w:rFonts w:ascii="Courier New" w:eastAsia="Times New Roman" w:hAnsi="Courier New" w:cs="Courier New"/>
          <w:sz w:val="20"/>
          <w:szCs w:val="20"/>
        </w:rPr>
      </w:pPr>
      <w:r w:rsidRPr="00191C1E">
        <w:rPr>
          <w:rFonts w:ascii="Courier New" w:eastAsia="Times New Roman" w:hAnsi="Courier New" w:cs="Courier New"/>
          <w:sz w:val="20"/>
          <w:szCs w:val="20"/>
        </w:rPr>
        <w:t>~~</w:t>
      </w:r>
    </w:p>
    <w:p w14:paraId="24FEEDA8" w14:textId="77777777" w:rsidR="006417E8" w:rsidRPr="00191C1E" w:rsidRDefault="006417E8" w:rsidP="00191C1E">
      <w:pPr>
        <w:pStyle w:val="NoSpacing"/>
        <w:rPr>
          <w:rFonts w:ascii="Courier New" w:eastAsia="Times New Roman" w:hAnsi="Courier New" w:cs="Courier New"/>
          <w:sz w:val="20"/>
          <w:szCs w:val="20"/>
        </w:rPr>
      </w:pPr>
    </w:p>
    <w:p w14:paraId="62F00FE9" w14:textId="131B4F08" w:rsidR="006417E8" w:rsidRPr="00191C1E" w:rsidRDefault="006417E8" w:rsidP="00191C1E">
      <w:pPr>
        <w:pStyle w:val="NoSpacing"/>
        <w:rPr>
          <w:rFonts w:ascii="Courier New" w:eastAsia="Times New Roman" w:hAnsi="Courier New" w:cs="Courier New"/>
          <w:sz w:val="20"/>
          <w:szCs w:val="20"/>
        </w:rPr>
      </w:pPr>
      <w:r w:rsidRPr="00191C1E">
        <w:rPr>
          <w:rFonts w:ascii="Courier New" w:eastAsia="Times New Roman" w:hAnsi="Courier New" w:cs="Courier New"/>
          <w:sz w:val="20"/>
          <w:szCs w:val="20"/>
        </w:rPr>
        <w:t>E1D09 (B) [97.207]</w:t>
      </w:r>
    </w:p>
    <w:p w14:paraId="2E9F3B3B" w14:textId="10091BBD" w:rsidR="006417E8" w:rsidRPr="00191C1E" w:rsidRDefault="006417E8" w:rsidP="00191C1E">
      <w:pPr>
        <w:pStyle w:val="NoSpacing"/>
        <w:rPr>
          <w:rFonts w:ascii="Courier New" w:eastAsia="Times New Roman" w:hAnsi="Courier New" w:cs="Courier New"/>
          <w:sz w:val="20"/>
          <w:szCs w:val="20"/>
        </w:rPr>
      </w:pPr>
      <w:r w:rsidRPr="00191C1E">
        <w:rPr>
          <w:rFonts w:ascii="Courier New" w:eastAsia="Times New Roman" w:hAnsi="Courier New" w:cs="Courier New"/>
          <w:sz w:val="20"/>
          <w:szCs w:val="20"/>
        </w:rPr>
        <w:t xml:space="preserve">Which UHF amateur </w:t>
      </w:r>
      <w:r w:rsidR="00C50F10">
        <w:rPr>
          <w:rFonts w:ascii="Courier New" w:eastAsia="Times New Roman" w:hAnsi="Courier New" w:cs="Courier New"/>
          <w:sz w:val="20"/>
          <w:szCs w:val="20"/>
        </w:rPr>
        <w:t>ba</w:t>
      </w:r>
      <w:r w:rsidRPr="00191C1E">
        <w:rPr>
          <w:rFonts w:ascii="Courier New" w:eastAsia="Times New Roman" w:hAnsi="Courier New" w:cs="Courier New"/>
          <w:sz w:val="20"/>
          <w:szCs w:val="20"/>
        </w:rPr>
        <w:t xml:space="preserve">nds have frequencies </w:t>
      </w:r>
      <w:bookmarkStart w:id="10" w:name="_Hlk27477506"/>
      <w:r w:rsidR="000A0712" w:rsidRPr="000A0712">
        <w:rPr>
          <w:rFonts w:ascii="Courier New" w:eastAsia="Times New Roman" w:hAnsi="Courier New" w:cs="Courier New"/>
          <w:sz w:val="20"/>
          <w:szCs w:val="20"/>
        </w:rPr>
        <w:t xml:space="preserve">authorized </w:t>
      </w:r>
      <w:bookmarkEnd w:id="10"/>
      <w:r w:rsidRPr="00191C1E">
        <w:rPr>
          <w:rFonts w:ascii="Courier New" w:eastAsia="Times New Roman" w:hAnsi="Courier New" w:cs="Courier New"/>
          <w:sz w:val="20"/>
          <w:szCs w:val="20"/>
        </w:rPr>
        <w:t>for space station</w:t>
      </w:r>
      <w:r w:rsidR="00705D9E">
        <w:rPr>
          <w:rFonts w:ascii="Courier New" w:eastAsia="Times New Roman" w:hAnsi="Courier New" w:cs="Courier New"/>
          <w:sz w:val="20"/>
          <w:szCs w:val="20"/>
        </w:rPr>
        <w:t>s</w:t>
      </w:r>
      <w:r w:rsidRPr="00191C1E">
        <w:rPr>
          <w:rFonts w:ascii="Courier New" w:eastAsia="Times New Roman" w:hAnsi="Courier New" w:cs="Courier New"/>
          <w:sz w:val="20"/>
          <w:szCs w:val="20"/>
        </w:rPr>
        <w:t>?</w:t>
      </w:r>
    </w:p>
    <w:p w14:paraId="2DB01B41" w14:textId="77777777" w:rsidR="006417E8" w:rsidRPr="00191C1E" w:rsidRDefault="006417E8" w:rsidP="00191C1E">
      <w:pPr>
        <w:pStyle w:val="NoSpacing"/>
        <w:rPr>
          <w:rFonts w:ascii="Courier New" w:eastAsia="Times New Roman" w:hAnsi="Courier New" w:cs="Courier New"/>
          <w:sz w:val="20"/>
          <w:szCs w:val="20"/>
        </w:rPr>
      </w:pPr>
      <w:r w:rsidRPr="00191C1E">
        <w:rPr>
          <w:rFonts w:ascii="Courier New" w:eastAsia="Times New Roman" w:hAnsi="Courier New" w:cs="Courier New"/>
          <w:sz w:val="20"/>
          <w:szCs w:val="20"/>
        </w:rPr>
        <w:t>A. 70 cm only</w:t>
      </w:r>
    </w:p>
    <w:p w14:paraId="581257C4" w14:textId="77777777" w:rsidR="006417E8" w:rsidRPr="00191C1E" w:rsidRDefault="006417E8" w:rsidP="00191C1E">
      <w:pPr>
        <w:pStyle w:val="NoSpacing"/>
        <w:rPr>
          <w:rFonts w:ascii="Courier New" w:eastAsia="Times New Roman" w:hAnsi="Courier New" w:cs="Courier New"/>
          <w:sz w:val="20"/>
          <w:szCs w:val="20"/>
        </w:rPr>
      </w:pPr>
      <w:r w:rsidRPr="00191C1E">
        <w:rPr>
          <w:rFonts w:ascii="Courier New" w:eastAsia="Times New Roman" w:hAnsi="Courier New" w:cs="Courier New"/>
          <w:sz w:val="20"/>
          <w:szCs w:val="20"/>
        </w:rPr>
        <w:t>B. 70 cm and 13 cm</w:t>
      </w:r>
    </w:p>
    <w:p w14:paraId="52BDDB29" w14:textId="77777777" w:rsidR="006417E8" w:rsidRPr="00191C1E" w:rsidRDefault="006417E8" w:rsidP="00191C1E">
      <w:pPr>
        <w:pStyle w:val="NoSpacing"/>
        <w:rPr>
          <w:rFonts w:ascii="Courier New" w:eastAsia="Times New Roman" w:hAnsi="Courier New" w:cs="Courier New"/>
          <w:sz w:val="20"/>
          <w:szCs w:val="20"/>
        </w:rPr>
      </w:pPr>
      <w:r w:rsidRPr="00191C1E">
        <w:rPr>
          <w:rFonts w:ascii="Courier New" w:eastAsia="Times New Roman" w:hAnsi="Courier New" w:cs="Courier New"/>
          <w:sz w:val="20"/>
          <w:szCs w:val="20"/>
        </w:rPr>
        <w:t>C. 70 cm and 33 cm</w:t>
      </w:r>
    </w:p>
    <w:p w14:paraId="588D8F61" w14:textId="77777777" w:rsidR="006417E8" w:rsidRPr="00191C1E" w:rsidRDefault="006417E8" w:rsidP="00191C1E">
      <w:pPr>
        <w:pStyle w:val="NoSpacing"/>
        <w:rPr>
          <w:rFonts w:ascii="Courier New" w:eastAsia="Times New Roman" w:hAnsi="Courier New" w:cs="Courier New"/>
          <w:sz w:val="20"/>
          <w:szCs w:val="20"/>
        </w:rPr>
      </w:pPr>
      <w:r w:rsidRPr="00191C1E">
        <w:rPr>
          <w:rFonts w:ascii="Courier New" w:eastAsia="Times New Roman" w:hAnsi="Courier New" w:cs="Courier New"/>
          <w:sz w:val="20"/>
          <w:szCs w:val="20"/>
        </w:rPr>
        <w:t>D. 33 cm and 13 cm</w:t>
      </w:r>
    </w:p>
    <w:p w14:paraId="49C27420" w14:textId="77777777" w:rsidR="006417E8" w:rsidRPr="00191C1E" w:rsidRDefault="006417E8" w:rsidP="00191C1E">
      <w:pPr>
        <w:pStyle w:val="NoSpacing"/>
        <w:rPr>
          <w:rFonts w:ascii="Courier New" w:eastAsia="Times New Roman" w:hAnsi="Courier New" w:cs="Courier New"/>
          <w:sz w:val="20"/>
          <w:szCs w:val="20"/>
        </w:rPr>
      </w:pPr>
      <w:r w:rsidRPr="00191C1E">
        <w:rPr>
          <w:rFonts w:ascii="Courier New" w:eastAsia="Times New Roman" w:hAnsi="Courier New" w:cs="Courier New"/>
          <w:sz w:val="20"/>
          <w:szCs w:val="20"/>
        </w:rPr>
        <w:t>~~</w:t>
      </w:r>
    </w:p>
    <w:p w14:paraId="43EDBB14" w14:textId="77777777" w:rsidR="006417E8" w:rsidRPr="00191C1E" w:rsidRDefault="006417E8" w:rsidP="00191C1E">
      <w:pPr>
        <w:pStyle w:val="NoSpacing"/>
        <w:rPr>
          <w:rFonts w:ascii="Courier New" w:eastAsia="Times New Roman" w:hAnsi="Courier New" w:cs="Courier New"/>
          <w:sz w:val="20"/>
          <w:szCs w:val="20"/>
        </w:rPr>
      </w:pPr>
    </w:p>
    <w:p w14:paraId="1874783B" w14:textId="19B3A047" w:rsidR="004D753D" w:rsidRPr="004D753D" w:rsidRDefault="004D753D" w:rsidP="004D753D">
      <w:pPr>
        <w:pStyle w:val="NoSpacing"/>
        <w:rPr>
          <w:rFonts w:ascii="Courier New" w:hAnsi="Courier New" w:cs="Courier New"/>
          <w:sz w:val="20"/>
        </w:rPr>
      </w:pPr>
      <w:r w:rsidRPr="004D753D">
        <w:rPr>
          <w:rFonts w:ascii="Courier New" w:hAnsi="Courier New" w:cs="Courier New"/>
          <w:sz w:val="20"/>
        </w:rPr>
        <w:t>E1D10 (B) [97.211]</w:t>
      </w:r>
    </w:p>
    <w:p w14:paraId="4735266E" w14:textId="2DFE08D9" w:rsidR="004D753D" w:rsidRPr="004D753D" w:rsidRDefault="004D753D" w:rsidP="004D753D">
      <w:pPr>
        <w:pStyle w:val="NoSpacing"/>
        <w:rPr>
          <w:rFonts w:ascii="Courier New" w:hAnsi="Courier New" w:cs="Courier New"/>
          <w:sz w:val="20"/>
        </w:rPr>
      </w:pPr>
      <w:r w:rsidRPr="004D753D">
        <w:rPr>
          <w:rFonts w:ascii="Courier New" w:hAnsi="Courier New" w:cs="Courier New"/>
          <w:sz w:val="20"/>
        </w:rPr>
        <w:t>Which amateur stations are eligible to be telecommand stations of space stations (subject to the privileges of the class of operator license held by the control operator of the station)?</w:t>
      </w:r>
    </w:p>
    <w:p w14:paraId="5D10303D" w14:textId="77777777" w:rsidR="004D753D" w:rsidRPr="004D753D" w:rsidRDefault="004D753D" w:rsidP="004D753D">
      <w:pPr>
        <w:pStyle w:val="NoSpacing"/>
        <w:rPr>
          <w:rFonts w:ascii="Courier New" w:hAnsi="Courier New" w:cs="Courier New"/>
          <w:sz w:val="20"/>
        </w:rPr>
      </w:pPr>
      <w:r w:rsidRPr="004D753D">
        <w:rPr>
          <w:rFonts w:ascii="Courier New" w:hAnsi="Courier New" w:cs="Courier New"/>
          <w:sz w:val="20"/>
        </w:rPr>
        <w:t>A. Any amateur station designated by NASA</w:t>
      </w:r>
    </w:p>
    <w:p w14:paraId="51176BAD" w14:textId="5B19FF7B" w:rsidR="004D753D" w:rsidRPr="004D753D" w:rsidRDefault="004D753D" w:rsidP="004D753D">
      <w:pPr>
        <w:pStyle w:val="NoSpacing"/>
        <w:rPr>
          <w:rFonts w:ascii="Courier New" w:hAnsi="Courier New" w:cs="Courier New"/>
          <w:sz w:val="20"/>
        </w:rPr>
      </w:pPr>
      <w:r w:rsidRPr="004D753D">
        <w:rPr>
          <w:rFonts w:ascii="Courier New" w:hAnsi="Courier New" w:cs="Courier New"/>
          <w:sz w:val="20"/>
        </w:rPr>
        <w:lastRenderedPageBreak/>
        <w:t>B. Any amateur station so designated by the space station licensee</w:t>
      </w:r>
    </w:p>
    <w:p w14:paraId="0A8AABAF" w14:textId="77777777" w:rsidR="004D753D" w:rsidRPr="004D753D" w:rsidRDefault="004D753D" w:rsidP="004D753D">
      <w:pPr>
        <w:pStyle w:val="NoSpacing"/>
        <w:rPr>
          <w:rFonts w:ascii="Courier New" w:hAnsi="Courier New" w:cs="Courier New"/>
          <w:sz w:val="20"/>
        </w:rPr>
      </w:pPr>
      <w:r w:rsidRPr="004D753D">
        <w:rPr>
          <w:rFonts w:ascii="Courier New" w:hAnsi="Courier New" w:cs="Courier New"/>
          <w:sz w:val="20"/>
        </w:rPr>
        <w:t>C. Any amateur station so designated by the ITU</w:t>
      </w:r>
    </w:p>
    <w:p w14:paraId="04E91844" w14:textId="77777777" w:rsidR="004D753D" w:rsidRPr="004D753D" w:rsidRDefault="004D753D" w:rsidP="004D753D">
      <w:pPr>
        <w:pStyle w:val="NoSpacing"/>
        <w:rPr>
          <w:rFonts w:ascii="Courier New" w:hAnsi="Courier New" w:cs="Courier New"/>
          <w:sz w:val="20"/>
        </w:rPr>
      </w:pPr>
      <w:r w:rsidRPr="004D753D">
        <w:rPr>
          <w:rFonts w:ascii="Courier New" w:hAnsi="Courier New" w:cs="Courier New"/>
          <w:sz w:val="20"/>
        </w:rPr>
        <w:t>D. All these choices are correct</w:t>
      </w:r>
    </w:p>
    <w:p w14:paraId="7D54AB50" w14:textId="77777777" w:rsidR="004D753D" w:rsidRPr="004D753D" w:rsidRDefault="004D753D" w:rsidP="004D753D">
      <w:pPr>
        <w:pStyle w:val="NoSpacing"/>
        <w:rPr>
          <w:rFonts w:ascii="Courier New" w:hAnsi="Courier New" w:cs="Courier New"/>
          <w:sz w:val="20"/>
        </w:rPr>
      </w:pPr>
      <w:r w:rsidRPr="004D753D">
        <w:rPr>
          <w:rFonts w:ascii="Courier New" w:hAnsi="Courier New" w:cs="Courier New"/>
          <w:sz w:val="20"/>
        </w:rPr>
        <w:t>~~</w:t>
      </w:r>
    </w:p>
    <w:p w14:paraId="16E8222D" w14:textId="77777777" w:rsidR="004D753D" w:rsidRDefault="004D753D" w:rsidP="00247BD3">
      <w:pPr>
        <w:pStyle w:val="NoSpacing"/>
        <w:rPr>
          <w:rFonts w:ascii="Courier New" w:eastAsia="Times New Roman" w:hAnsi="Courier New" w:cs="Courier New"/>
          <w:sz w:val="20"/>
          <w:szCs w:val="20"/>
        </w:rPr>
      </w:pPr>
    </w:p>
    <w:p w14:paraId="645C0080" w14:textId="0F6AFFE8"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E1D11 (D) [97.209]</w:t>
      </w:r>
    </w:p>
    <w:p w14:paraId="388C209E"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Which amateur stations are eligible to operate as Earth stations?</w:t>
      </w:r>
    </w:p>
    <w:p w14:paraId="72CC195F" w14:textId="2EFEF9C3"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A. Any amateur station whose licensee has filed a pre-space notification with the FCC</w:t>
      </w:r>
      <w:r w:rsidR="00510C64" w:rsidRPr="00C77EA0">
        <w:rPr>
          <w:rFonts w:ascii="Courier New" w:hAnsi="Courier New" w:cs="Courier New"/>
          <w:sz w:val="20"/>
          <w:szCs w:val="20"/>
        </w:rPr>
        <w:t>’s</w:t>
      </w:r>
      <w:r w:rsidRPr="00247BD3">
        <w:rPr>
          <w:rFonts w:ascii="Courier New" w:eastAsia="Times New Roman" w:hAnsi="Courier New" w:cs="Courier New"/>
          <w:sz w:val="20"/>
          <w:szCs w:val="20"/>
        </w:rPr>
        <w:t xml:space="preserve"> International Bureau</w:t>
      </w:r>
    </w:p>
    <w:p w14:paraId="1AF658C3"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B. Only those of General, Advanced or Amateur Extra Class operators</w:t>
      </w:r>
    </w:p>
    <w:p w14:paraId="77B7DF11"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C. Only those of Amateur Extra Class operators</w:t>
      </w:r>
    </w:p>
    <w:p w14:paraId="63F59226"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D. Any amateur station, subject to the privileges of the class of operator license held by the control operator</w:t>
      </w:r>
    </w:p>
    <w:p w14:paraId="5EF4A920"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w:t>
      </w:r>
    </w:p>
    <w:p w14:paraId="6B090AFC" w14:textId="77777777" w:rsidR="006417E8" w:rsidRPr="00247BD3" w:rsidRDefault="006417E8" w:rsidP="00247BD3">
      <w:pPr>
        <w:pStyle w:val="NoSpacing"/>
        <w:rPr>
          <w:rFonts w:ascii="Courier New" w:eastAsia="Times New Roman" w:hAnsi="Courier New" w:cs="Courier New"/>
          <w:sz w:val="20"/>
          <w:szCs w:val="20"/>
        </w:rPr>
      </w:pPr>
    </w:p>
    <w:bookmarkEnd w:id="9"/>
    <w:p w14:paraId="7ECDD6B8" w14:textId="34CF554A" w:rsidR="00063009" w:rsidRPr="00063009" w:rsidRDefault="00063009" w:rsidP="00063009">
      <w:pPr>
        <w:pStyle w:val="NoSpacing"/>
        <w:rPr>
          <w:rFonts w:ascii="Courier New" w:eastAsia="Times New Roman" w:hAnsi="Courier New" w:cs="Courier New"/>
          <w:sz w:val="20"/>
          <w:szCs w:val="20"/>
        </w:rPr>
      </w:pPr>
      <w:r w:rsidRPr="00063009">
        <w:rPr>
          <w:rFonts w:ascii="Courier New" w:eastAsia="Times New Roman" w:hAnsi="Courier New" w:cs="Courier New"/>
          <w:sz w:val="20"/>
          <w:szCs w:val="20"/>
        </w:rPr>
        <w:t>E1D1</w:t>
      </w:r>
      <w:r>
        <w:rPr>
          <w:rFonts w:ascii="Courier New" w:eastAsia="Times New Roman" w:hAnsi="Courier New" w:cs="Courier New"/>
          <w:sz w:val="20"/>
          <w:szCs w:val="20"/>
        </w:rPr>
        <w:t>2</w:t>
      </w:r>
      <w:r w:rsidRPr="00063009">
        <w:rPr>
          <w:rFonts w:ascii="Courier New" w:eastAsia="Times New Roman" w:hAnsi="Courier New" w:cs="Courier New"/>
          <w:sz w:val="20"/>
          <w:szCs w:val="20"/>
        </w:rPr>
        <w:t xml:space="preserve"> (A) </w:t>
      </w:r>
      <w:r w:rsidR="000E0FA4">
        <w:rPr>
          <w:rFonts w:ascii="Courier New" w:eastAsia="Times New Roman" w:hAnsi="Courier New" w:cs="Courier New"/>
          <w:sz w:val="20"/>
          <w:szCs w:val="20"/>
        </w:rPr>
        <w:t>[</w:t>
      </w:r>
      <w:r w:rsidRPr="00063009">
        <w:rPr>
          <w:rFonts w:ascii="Courier New" w:eastAsia="Times New Roman" w:hAnsi="Courier New" w:cs="Courier New"/>
          <w:sz w:val="20"/>
          <w:szCs w:val="20"/>
        </w:rPr>
        <w:t>97.207(e),</w:t>
      </w:r>
      <w:r w:rsidR="00510C64">
        <w:rPr>
          <w:rFonts w:ascii="Courier New" w:eastAsia="Times New Roman" w:hAnsi="Courier New" w:cs="Courier New"/>
          <w:sz w:val="20"/>
          <w:szCs w:val="20"/>
        </w:rPr>
        <w:t xml:space="preserve"> </w:t>
      </w:r>
      <w:r w:rsidRPr="00063009">
        <w:rPr>
          <w:rFonts w:ascii="Courier New" w:eastAsia="Times New Roman" w:hAnsi="Courier New" w:cs="Courier New"/>
          <w:sz w:val="20"/>
          <w:szCs w:val="20"/>
        </w:rPr>
        <w:t>97.203(g)</w:t>
      </w:r>
      <w:r w:rsidR="000E0FA4">
        <w:rPr>
          <w:rFonts w:ascii="Courier New" w:eastAsia="Times New Roman" w:hAnsi="Courier New" w:cs="Courier New"/>
          <w:sz w:val="20"/>
          <w:szCs w:val="20"/>
        </w:rPr>
        <w:t>]</w:t>
      </w:r>
    </w:p>
    <w:p w14:paraId="39B35B3D" w14:textId="77777777" w:rsidR="00063009" w:rsidRPr="00063009" w:rsidRDefault="00063009" w:rsidP="00063009">
      <w:pPr>
        <w:pStyle w:val="NoSpacing"/>
        <w:rPr>
          <w:rFonts w:ascii="Courier New" w:eastAsia="Times New Roman" w:hAnsi="Courier New" w:cs="Courier New"/>
          <w:sz w:val="20"/>
          <w:szCs w:val="20"/>
        </w:rPr>
      </w:pPr>
      <w:r w:rsidRPr="00063009">
        <w:rPr>
          <w:rFonts w:ascii="Courier New" w:eastAsia="Times New Roman" w:hAnsi="Courier New" w:cs="Courier New"/>
          <w:sz w:val="20"/>
          <w:szCs w:val="20"/>
        </w:rPr>
        <w:t>Which of the following amateur stations may transmit one-way communications?</w:t>
      </w:r>
    </w:p>
    <w:p w14:paraId="30BFF985" w14:textId="77777777" w:rsidR="00063009" w:rsidRPr="00063009" w:rsidRDefault="00063009" w:rsidP="00063009">
      <w:pPr>
        <w:pStyle w:val="NoSpacing"/>
        <w:rPr>
          <w:rFonts w:ascii="Courier New" w:eastAsia="Times New Roman" w:hAnsi="Courier New" w:cs="Courier New"/>
          <w:sz w:val="20"/>
          <w:szCs w:val="20"/>
        </w:rPr>
      </w:pPr>
      <w:r w:rsidRPr="00063009">
        <w:rPr>
          <w:rFonts w:ascii="Courier New" w:eastAsia="Times New Roman" w:hAnsi="Courier New" w:cs="Courier New"/>
          <w:sz w:val="20"/>
          <w:szCs w:val="20"/>
        </w:rPr>
        <w:t>A. A space station, beacon station, or telecommand station</w:t>
      </w:r>
    </w:p>
    <w:p w14:paraId="4FD42C4C" w14:textId="77777777" w:rsidR="00063009" w:rsidRPr="00063009" w:rsidRDefault="00063009" w:rsidP="00063009">
      <w:pPr>
        <w:pStyle w:val="NoSpacing"/>
        <w:rPr>
          <w:rFonts w:ascii="Courier New" w:eastAsia="Times New Roman" w:hAnsi="Courier New" w:cs="Courier New"/>
          <w:sz w:val="20"/>
          <w:szCs w:val="20"/>
        </w:rPr>
      </w:pPr>
      <w:r w:rsidRPr="001173DB">
        <w:rPr>
          <w:rFonts w:ascii="Courier New" w:eastAsia="Times New Roman" w:hAnsi="Courier New" w:cs="Courier New"/>
          <w:sz w:val="20"/>
          <w:szCs w:val="20"/>
        </w:rPr>
        <w:t>B</w:t>
      </w:r>
      <w:r w:rsidRPr="004A48EE">
        <w:rPr>
          <w:rFonts w:ascii="Courier New" w:eastAsia="Times New Roman" w:hAnsi="Courier New" w:cs="Courier New"/>
          <w:sz w:val="20"/>
          <w:szCs w:val="20"/>
        </w:rPr>
        <w:t>.</w:t>
      </w:r>
      <w:r w:rsidRPr="00063009">
        <w:rPr>
          <w:rFonts w:ascii="Courier New" w:eastAsia="Times New Roman" w:hAnsi="Courier New" w:cs="Courier New"/>
          <w:sz w:val="20"/>
          <w:szCs w:val="20"/>
        </w:rPr>
        <w:t xml:space="preserve"> A local repeater or linked repeater station</w:t>
      </w:r>
    </w:p>
    <w:p w14:paraId="19B4364E" w14:textId="77777777" w:rsidR="00063009" w:rsidRPr="00063009" w:rsidRDefault="00063009" w:rsidP="00063009">
      <w:pPr>
        <w:pStyle w:val="NoSpacing"/>
        <w:rPr>
          <w:rFonts w:ascii="Courier New" w:eastAsia="Times New Roman" w:hAnsi="Courier New" w:cs="Courier New"/>
          <w:sz w:val="20"/>
          <w:szCs w:val="20"/>
        </w:rPr>
      </w:pPr>
      <w:r w:rsidRPr="00063009">
        <w:rPr>
          <w:rFonts w:ascii="Courier New" w:eastAsia="Times New Roman" w:hAnsi="Courier New" w:cs="Courier New"/>
          <w:sz w:val="20"/>
          <w:szCs w:val="20"/>
        </w:rPr>
        <w:t>C. A message forwarding station or automatically controlled digital station</w:t>
      </w:r>
    </w:p>
    <w:p w14:paraId="319407E2" w14:textId="77777777" w:rsidR="00063009" w:rsidRPr="00063009" w:rsidRDefault="00063009" w:rsidP="00063009">
      <w:pPr>
        <w:pStyle w:val="NoSpacing"/>
        <w:rPr>
          <w:rFonts w:ascii="Courier New" w:eastAsia="Times New Roman" w:hAnsi="Courier New" w:cs="Courier New"/>
          <w:sz w:val="20"/>
          <w:szCs w:val="20"/>
        </w:rPr>
      </w:pPr>
      <w:r w:rsidRPr="00063009">
        <w:rPr>
          <w:rFonts w:ascii="Courier New" w:eastAsia="Times New Roman" w:hAnsi="Courier New" w:cs="Courier New"/>
          <w:sz w:val="20"/>
          <w:szCs w:val="20"/>
        </w:rPr>
        <w:t xml:space="preserve">D. All these choices are correct </w:t>
      </w:r>
    </w:p>
    <w:p w14:paraId="16FF2FC3" w14:textId="77777777" w:rsidR="00063009" w:rsidRPr="00063009" w:rsidRDefault="00063009" w:rsidP="00063009">
      <w:pPr>
        <w:pStyle w:val="NoSpacing"/>
        <w:rPr>
          <w:rFonts w:ascii="Courier New" w:eastAsia="Times New Roman" w:hAnsi="Courier New" w:cs="Courier New"/>
          <w:sz w:val="20"/>
          <w:szCs w:val="20"/>
        </w:rPr>
      </w:pPr>
    </w:p>
    <w:p w14:paraId="5ACFA2A5" w14:textId="77777777" w:rsidR="00063009" w:rsidRDefault="00063009" w:rsidP="00247BD3">
      <w:pPr>
        <w:pStyle w:val="NoSpacing"/>
        <w:rPr>
          <w:rFonts w:ascii="Courier New" w:eastAsia="Times New Roman" w:hAnsi="Courier New" w:cs="Courier New"/>
          <w:sz w:val="20"/>
          <w:szCs w:val="20"/>
        </w:rPr>
      </w:pPr>
    </w:p>
    <w:p w14:paraId="3FA8183D" w14:textId="5CF269BF" w:rsidR="006417E8" w:rsidRPr="00247BD3" w:rsidRDefault="006417E8" w:rsidP="00247BD3">
      <w:pPr>
        <w:pStyle w:val="NoSpacing"/>
        <w:rPr>
          <w:rFonts w:ascii="Courier New" w:eastAsia="Times New Roman" w:hAnsi="Courier New" w:cs="Courier New"/>
          <w:sz w:val="20"/>
          <w:szCs w:val="20"/>
        </w:rPr>
      </w:pPr>
      <w:bookmarkStart w:id="11" w:name="_Hlk26374598"/>
      <w:r w:rsidRPr="00247BD3">
        <w:rPr>
          <w:rFonts w:ascii="Courier New" w:eastAsia="Times New Roman" w:hAnsi="Courier New" w:cs="Courier New"/>
          <w:sz w:val="20"/>
          <w:szCs w:val="20"/>
        </w:rPr>
        <w:t>E1E Volunteer examiner program: definitions; qualifications; preparation and administration of exams; accreditation; question pools; documentation requirements</w:t>
      </w:r>
    </w:p>
    <w:bookmarkEnd w:id="11"/>
    <w:p w14:paraId="2EB6BA92" w14:textId="77777777" w:rsidR="006417E8" w:rsidRPr="00247BD3" w:rsidRDefault="006417E8" w:rsidP="00247BD3">
      <w:pPr>
        <w:pStyle w:val="NoSpacing"/>
        <w:rPr>
          <w:rFonts w:ascii="Courier New" w:eastAsia="Times New Roman" w:hAnsi="Courier New" w:cs="Courier New"/>
          <w:sz w:val="20"/>
          <w:szCs w:val="20"/>
        </w:rPr>
      </w:pPr>
    </w:p>
    <w:p w14:paraId="2AA44182" w14:textId="22D4B91A" w:rsidR="009E2E58" w:rsidRPr="00247BD3" w:rsidRDefault="009E2E5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E1E01 (A) [97.527]</w:t>
      </w:r>
    </w:p>
    <w:p w14:paraId="7A71EB8B" w14:textId="03A6EBD6" w:rsidR="009E2E58" w:rsidRPr="00247BD3" w:rsidRDefault="009E2E5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For which types of out-of-pocket expenses do the Part 97 rules state that</w:t>
      </w:r>
      <w:r w:rsidR="00E0275F" w:rsidRPr="00247BD3">
        <w:rPr>
          <w:rFonts w:ascii="Courier New" w:eastAsia="Times New Roman" w:hAnsi="Courier New" w:cs="Courier New"/>
          <w:sz w:val="20"/>
          <w:szCs w:val="20"/>
        </w:rPr>
        <w:t xml:space="preserve"> </w:t>
      </w:r>
      <w:r w:rsidRPr="00247BD3">
        <w:rPr>
          <w:rFonts w:ascii="Courier New" w:eastAsia="Times New Roman" w:hAnsi="Courier New" w:cs="Courier New"/>
          <w:sz w:val="20"/>
          <w:szCs w:val="20"/>
        </w:rPr>
        <w:t>VEs and VECs may be reimbursed?</w:t>
      </w:r>
    </w:p>
    <w:p w14:paraId="7F663318" w14:textId="60A15B71" w:rsidR="009E2E58" w:rsidRPr="00247BD3" w:rsidRDefault="009E2E5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A. Preparing, processing, administering</w:t>
      </w:r>
      <w:r w:rsidR="007757F9">
        <w:rPr>
          <w:rFonts w:ascii="Courier New" w:eastAsia="Times New Roman" w:hAnsi="Courier New" w:cs="Courier New"/>
          <w:sz w:val="20"/>
          <w:szCs w:val="20"/>
        </w:rPr>
        <w:t>,</w:t>
      </w:r>
      <w:r w:rsidRPr="00247BD3">
        <w:rPr>
          <w:rFonts w:ascii="Courier New" w:eastAsia="Times New Roman" w:hAnsi="Courier New" w:cs="Courier New"/>
          <w:sz w:val="20"/>
          <w:szCs w:val="20"/>
        </w:rPr>
        <w:t xml:space="preserve"> and coordinating an examination for an amateur radio </w:t>
      </w:r>
      <w:r w:rsidR="005A5AA5">
        <w:rPr>
          <w:rFonts w:ascii="Courier New" w:eastAsia="Times New Roman" w:hAnsi="Courier New" w:cs="Courier New"/>
          <w:sz w:val="20"/>
          <w:szCs w:val="20"/>
        </w:rPr>
        <w:t xml:space="preserve">operator </w:t>
      </w:r>
      <w:r w:rsidRPr="00247BD3">
        <w:rPr>
          <w:rFonts w:ascii="Courier New" w:eastAsia="Times New Roman" w:hAnsi="Courier New" w:cs="Courier New"/>
          <w:sz w:val="20"/>
          <w:szCs w:val="20"/>
        </w:rPr>
        <w:t>license</w:t>
      </w:r>
    </w:p>
    <w:p w14:paraId="0EC32CD0" w14:textId="77777777" w:rsidR="009E2E58" w:rsidRPr="00247BD3" w:rsidRDefault="009E2E5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B. Teaching an amateur operator license examination preparation course</w:t>
      </w:r>
    </w:p>
    <w:p w14:paraId="709ADC3C" w14:textId="77777777" w:rsidR="009E2E58" w:rsidRPr="00247BD3" w:rsidRDefault="009E2E5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C. No expenses are authorized for reimbursement</w:t>
      </w:r>
    </w:p>
    <w:p w14:paraId="7FFFDE3B" w14:textId="77777777" w:rsidR="009E2E58" w:rsidRPr="00247BD3" w:rsidRDefault="009E2E5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D. Providing amateur operator license examination preparation training materials</w:t>
      </w:r>
    </w:p>
    <w:p w14:paraId="15FD8821" w14:textId="77777777" w:rsidR="009E2E58" w:rsidRPr="00247BD3" w:rsidRDefault="009E2E5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w:t>
      </w:r>
    </w:p>
    <w:p w14:paraId="1346D39D" w14:textId="77777777" w:rsidR="006417E8" w:rsidRPr="00247BD3" w:rsidRDefault="006417E8" w:rsidP="00247BD3">
      <w:pPr>
        <w:pStyle w:val="NoSpacing"/>
        <w:rPr>
          <w:rFonts w:ascii="Courier New" w:eastAsia="Times New Roman" w:hAnsi="Courier New" w:cs="Courier New"/>
          <w:sz w:val="20"/>
          <w:szCs w:val="20"/>
        </w:rPr>
      </w:pPr>
    </w:p>
    <w:p w14:paraId="1F30EE67" w14:textId="4DB85BA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E1E02 (C) [97.523]</w:t>
      </w:r>
    </w:p>
    <w:p w14:paraId="33369A05" w14:textId="49284C3D"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W</w:t>
      </w:r>
      <w:r w:rsidR="00A61520">
        <w:rPr>
          <w:rFonts w:ascii="Courier New" w:eastAsia="Times New Roman" w:hAnsi="Courier New" w:cs="Courier New"/>
          <w:sz w:val="20"/>
          <w:szCs w:val="20"/>
        </w:rPr>
        <w:t xml:space="preserve">ho does Part 97 task </w:t>
      </w:r>
      <w:r w:rsidR="0086226E">
        <w:rPr>
          <w:rFonts w:ascii="Courier New" w:eastAsia="Times New Roman" w:hAnsi="Courier New" w:cs="Courier New"/>
          <w:sz w:val="20"/>
          <w:szCs w:val="20"/>
        </w:rPr>
        <w:t xml:space="preserve">with </w:t>
      </w:r>
      <w:r w:rsidR="00A61520">
        <w:rPr>
          <w:rFonts w:ascii="Courier New" w:eastAsia="Times New Roman" w:hAnsi="Courier New" w:cs="Courier New"/>
          <w:sz w:val="20"/>
          <w:szCs w:val="20"/>
        </w:rPr>
        <w:t>maintain</w:t>
      </w:r>
      <w:r w:rsidR="0086226E">
        <w:rPr>
          <w:rFonts w:ascii="Courier New" w:eastAsia="Times New Roman" w:hAnsi="Courier New" w:cs="Courier New"/>
          <w:sz w:val="20"/>
          <w:szCs w:val="20"/>
        </w:rPr>
        <w:t>ing</w:t>
      </w:r>
      <w:r w:rsidR="00A61520">
        <w:rPr>
          <w:rFonts w:ascii="Courier New" w:eastAsia="Times New Roman" w:hAnsi="Courier New" w:cs="Courier New"/>
          <w:sz w:val="20"/>
          <w:szCs w:val="20"/>
        </w:rPr>
        <w:t xml:space="preserve"> the pools of q</w:t>
      </w:r>
      <w:r w:rsidRPr="00247BD3">
        <w:rPr>
          <w:rFonts w:ascii="Courier New" w:eastAsia="Times New Roman" w:hAnsi="Courier New" w:cs="Courier New"/>
          <w:sz w:val="20"/>
          <w:szCs w:val="20"/>
        </w:rPr>
        <w:t>uestions for all U.S. amateur license examinations?</w:t>
      </w:r>
    </w:p>
    <w:p w14:paraId="50BF78EC" w14:textId="0E74C666"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 xml:space="preserve">A. </w:t>
      </w:r>
      <w:r w:rsidR="00A61520">
        <w:rPr>
          <w:rFonts w:ascii="Courier New" w:eastAsia="Times New Roman" w:hAnsi="Courier New" w:cs="Courier New"/>
          <w:sz w:val="20"/>
          <w:szCs w:val="20"/>
        </w:rPr>
        <w:t>The</w:t>
      </w:r>
      <w:r w:rsidR="00E0275F">
        <w:rPr>
          <w:rFonts w:ascii="Courier New" w:eastAsia="Times New Roman" w:hAnsi="Courier New" w:cs="Courier New"/>
          <w:sz w:val="20"/>
          <w:szCs w:val="20"/>
        </w:rPr>
        <w:t xml:space="preserve"> </w:t>
      </w:r>
      <w:r w:rsidR="00A61520">
        <w:rPr>
          <w:rFonts w:ascii="Courier New" w:eastAsia="Times New Roman" w:hAnsi="Courier New" w:cs="Courier New"/>
          <w:sz w:val="20"/>
          <w:szCs w:val="20"/>
        </w:rPr>
        <w:t>VEs</w:t>
      </w:r>
    </w:p>
    <w:p w14:paraId="5C8EDE08" w14:textId="671908BA"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 xml:space="preserve">B. </w:t>
      </w:r>
      <w:r w:rsidR="00A61520">
        <w:rPr>
          <w:rFonts w:ascii="Courier New" w:eastAsia="Times New Roman" w:hAnsi="Courier New" w:cs="Courier New"/>
          <w:sz w:val="20"/>
          <w:szCs w:val="20"/>
        </w:rPr>
        <w:t>The FCC</w:t>
      </w:r>
    </w:p>
    <w:p w14:paraId="6FE8D31D" w14:textId="2B3D2CC2"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 xml:space="preserve">C. </w:t>
      </w:r>
      <w:r w:rsidR="00A61520">
        <w:rPr>
          <w:rFonts w:ascii="Courier New" w:eastAsia="Times New Roman" w:hAnsi="Courier New" w:cs="Courier New"/>
          <w:sz w:val="20"/>
          <w:szCs w:val="20"/>
        </w:rPr>
        <w:t xml:space="preserve">The </w:t>
      </w:r>
      <w:r w:rsidRPr="00247BD3">
        <w:rPr>
          <w:rFonts w:ascii="Courier New" w:eastAsia="Times New Roman" w:hAnsi="Courier New" w:cs="Courier New"/>
          <w:sz w:val="20"/>
          <w:szCs w:val="20"/>
        </w:rPr>
        <w:t>V</w:t>
      </w:r>
      <w:r w:rsidR="00A61520">
        <w:rPr>
          <w:rFonts w:ascii="Courier New" w:eastAsia="Times New Roman" w:hAnsi="Courier New" w:cs="Courier New"/>
          <w:sz w:val="20"/>
          <w:szCs w:val="20"/>
        </w:rPr>
        <w:t>ECs</w:t>
      </w:r>
    </w:p>
    <w:p w14:paraId="51F7E330" w14:textId="316D9132"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 xml:space="preserve">D. </w:t>
      </w:r>
      <w:r w:rsidR="00A61520">
        <w:rPr>
          <w:rFonts w:ascii="Courier New" w:eastAsia="Times New Roman" w:hAnsi="Courier New" w:cs="Courier New"/>
          <w:sz w:val="20"/>
          <w:szCs w:val="20"/>
        </w:rPr>
        <w:t>The ARRL</w:t>
      </w:r>
    </w:p>
    <w:p w14:paraId="2DD398C2"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w:t>
      </w:r>
    </w:p>
    <w:p w14:paraId="299808AB" w14:textId="77777777" w:rsidR="006417E8" w:rsidRPr="00247BD3" w:rsidRDefault="006417E8" w:rsidP="00247BD3">
      <w:pPr>
        <w:pStyle w:val="NoSpacing"/>
        <w:rPr>
          <w:rFonts w:ascii="Courier New" w:eastAsia="Times New Roman" w:hAnsi="Courier New" w:cs="Courier New"/>
          <w:sz w:val="20"/>
          <w:szCs w:val="20"/>
        </w:rPr>
      </w:pPr>
    </w:p>
    <w:p w14:paraId="489158D2" w14:textId="34A0F820"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E1E03 (C) [97.521]</w:t>
      </w:r>
    </w:p>
    <w:p w14:paraId="0B093BD2"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What is a Volunteer Examiner Coordinator?</w:t>
      </w:r>
    </w:p>
    <w:p w14:paraId="7C489E5C"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A. A person who has volunteered to administer amateur operator license examinations</w:t>
      </w:r>
    </w:p>
    <w:p w14:paraId="08F01CAC"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B. A person who has volunteered to prepare amateur operator license examinations</w:t>
      </w:r>
    </w:p>
    <w:p w14:paraId="7E889FAA" w14:textId="17F7B494"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C. An organization that has entered into an agreement with the FCC to coordinate</w:t>
      </w:r>
      <w:r w:rsidR="002916ED" w:rsidRPr="00247BD3">
        <w:rPr>
          <w:rFonts w:ascii="Courier New" w:eastAsia="Times New Roman" w:hAnsi="Courier New" w:cs="Courier New"/>
          <w:sz w:val="20"/>
          <w:szCs w:val="20"/>
        </w:rPr>
        <w:t xml:space="preserve">, prepare, and administer </w:t>
      </w:r>
      <w:r w:rsidRPr="00247BD3">
        <w:rPr>
          <w:rFonts w:ascii="Courier New" w:eastAsia="Times New Roman" w:hAnsi="Courier New" w:cs="Courier New"/>
          <w:sz w:val="20"/>
          <w:szCs w:val="20"/>
        </w:rPr>
        <w:t>amateur operator license examinations</w:t>
      </w:r>
    </w:p>
    <w:p w14:paraId="5A622AE7"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D. The person who has entered into an agreement with the FCC to be the VE session manager</w:t>
      </w:r>
    </w:p>
    <w:p w14:paraId="0314BA5C"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lastRenderedPageBreak/>
        <w:t>~~</w:t>
      </w:r>
    </w:p>
    <w:p w14:paraId="4D3E181D" w14:textId="77777777" w:rsidR="006417E8" w:rsidRPr="00247BD3" w:rsidRDefault="006417E8" w:rsidP="00247BD3">
      <w:pPr>
        <w:pStyle w:val="NoSpacing"/>
        <w:rPr>
          <w:rFonts w:ascii="Courier New" w:eastAsia="Times New Roman" w:hAnsi="Courier New" w:cs="Courier New"/>
          <w:sz w:val="20"/>
          <w:szCs w:val="20"/>
        </w:rPr>
      </w:pPr>
    </w:p>
    <w:p w14:paraId="622FEF52"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E1E04 (D) [97.509, 97.525]</w:t>
      </w:r>
    </w:p>
    <w:p w14:paraId="63FD0503"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Which of the following best describes the Volunteer Examiner accreditation process?</w:t>
      </w:r>
    </w:p>
    <w:p w14:paraId="7CB63754"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A. Each General, Advanced and Amateur Extra Class operator is automatically accredited as a VE when the license is granted</w:t>
      </w:r>
    </w:p>
    <w:p w14:paraId="7575794A"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B. The amateur operator applying must pass a VE examination administered by the FCC Enforcement Bureau</w:t>
      </w:r>
    </w:p>
    <w:p w14:paraId="36BAFBC0"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C. The prospective VE obtains accreditation from the FCC</w:t>
      </w:r>
    </w:p>
    <w:p w14:paraId="3E58D5EF"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D. The procedure by which a VEC confirms that the VE applicant meets FCC requirements to serve as an examiner</w:t>
      </w:r>
    </w:p>
    <w:p w14:paraId="7113FBDA"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w:t>
      </w:r>
    </w:p>
    <w:p w14:paraId="26B1C5B8" w14:textId="77777777" w:rsidR="006417E8" w:rsidRPr="00247BD3" w:rsidRDefault="006417E8" w:rsidP="00247BD3">
      <w:pPr>
        <w:pStyle w:val="NoSpacing"/>
        <w:rPr>
          <w:rFonts w:ascii="Courier New" w:eastAsia="Times New Roman" w:hAnsi="Courier New" w:cs="Courier New"/>
          <w:sz w:val="20"/>
          <w:szCs w:val="20"/>
        </w:rPr>
      </w:pPr>
    </w:p>
    <w:p w14:paraId="0CFAF080" w14:textId="1E5BB10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E1E05 (B) [97.503]</w:t>
      </w:r>
    </w:p>
    <w:p w14:paraId="11E90B03"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What is the minimum passing score on all</w:t>
      </w:r>
      <w:r w:rsidRPr="00247BD3">
        <w:rPr>
          <w:rFonts w:ascii="Courier New" w:eastAsia="Times New Roman" w:hAnsi="Courier New" w:cs="Courier New"/>
          <w:color w:val="FF0000"/>
          <w:sz w:val="20"/>
          <w:szCs w:val="20"/>
        </w:rPr>
        <w:t xml:space="preserve"> </w:t>
      </w:r>
      <w:r w:rsidRPr="00247BD3">
        <w:rPr>
          <w:rFonts w:ascii="Courier New" w:eastAsia="Times New Roman" w:hAnsi="Courier New" w:cs="Courier New"/>
          <w:sz w:val="20"/>
          <w:szCs w:val="20"/>
        </w:rPr>
        <w:t>amateur operator license examinations?</w:t>
      </w:r>
    </w:p>
    <w:p w14:paraId="34582185"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A. Minimum passing score of 70%</w:t>
      </w:r>
    </w:p>
    <w:p w14:paraId="340AC455"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B. Minimum passing score of 74%</w:t>
      </w:r>
    </w:p>
    <w:p w14:paraId="1C1AC2A1"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C. Minimum passing score of 80%</w:t>
      </w:r>
    </w:p>
    <w:p w14:paraId="49A9547C"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D. Minimum passing score of 77%</w:t>
      </w:r>
    </w:p>
    <w:p w14:paraId="001AE328"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w:t>
      </w:r>
    </w:p>
    <w:p w14:paraId="22891B4C" w14:textId="77777777" w:rsidR="006417E8" w:rsidRPr="00247BD3" w:rsidRDefault="006417E8" w:rsidP="00247BD3">
      <w:pPr>
        <w:pStyle w:val="NoSpacing"/>
        <w:rPr>
          <w:rFonts w:ascii="Courier New" w:eastAsia="Times New Roman" w:hAnsi="Courier New" w:cs="Courier New"/>
          <w:sz w:val="20"/>
          <w:szCs w:val="20"/>
        </w:rPr>
      </w:pPr>
    </w:p>
    <w:p w14:paraId="00E8FB12"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E1E06 (C) [97.509]</w:t>
      </w:r>
    </w:p>
    <w:p w14:paraId="04F495D8"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Who is responsible for the proper conduct and necessary supervision during an amateur operator license examination session?</w:t>
      </w:r>
    </w:p>
    <w:p w14:paraId="36252AB4"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A. The VEC coordinating the session</w:t>
      </w:r>
    </w:p>
    <w:p w14:paraId="4AE4194F"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B. The FCC</w:t>
      </w:r>
    </w:p>
    <w:p w14:paraId="2BABC517"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C. Each administering VE</w:t>
      </w:r>
    </w:p>
    <w:p w14:paraId="77B4D194"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D. The VE session manager</w:t>
      </w:r>
    </w:p>
    <w:p w14:paraId="6ED90CE1"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w:t>
      </w:r>
    </w:p>
    <w:p w14:paraId="17D00628" w14:textId="77777777" w:rsidR="006417E8" w:rsidRPr="00247BD3" w:rsidRDefault="006417E8" w:rsidP="00247BD3">
      <w:pPr>
        <w:pStyle w:val="NoSpacing"/>
        <w:rPr>
          <w:rFonts w:ascii="Courier New" w:eastAsia="Times New Roman" w:hAnsi="Courier New" w:cs="Courier New"/>
          <w:sz w:val="20"/>
          <w:szCs w:val="20"/>
        </w:rPr>
      </w:pPr>
    </w:p>
    <w:p w14:paraId="2288EE18"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E1E07 (B) [97.509]</w:t>
      </w:r>
    </w:p>
    <w:p w14:paraId="7A22E615"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What should a VE do if a candidate fails to comply with the examiner’s instructions during an amateur operator license examination?</w:t>
      </w:r>
    </w:p>
    <w:p w14:paraId="27E1ABE4"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A. Warn the candidate that continued failure to comply will result in termination of the examination</w:t>
      </w:r>
    </w:p>
    <w:p w14:paraId="178C11D6"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B. Immediately terminate the candidate’s examination</w:t>
      </w:r>
    </w:p>
    <w:p w14:paraId="73950792"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C. Allow the candidate to complete the examination, but invalidate the results</w:t>
      </w:r>
    </w:p>
    <w:p w14:paraId="37505B29"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D. Immediately terminate everyone’s examination and close the session</w:t>
      </w:r>
    </w:p>
    <w:p w14:paraId="20C5F5C2"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w:t>
      </w:r>
    </w:p>
    <w:p w14:paraId="6571E05A" w14:textId="77777777" w:rsidR="006417E8" w:rsidRPr="00247BD3" w:rsidRDefault="006417E8" w:rsidP="00247BD3">
      <w:pPr>
        <w:pStyle w:val="NoSpacing"/>
        <w:rPr>
          <w:rFonts w:ascii="Courier New" w:eastAsia="Times New Roman" w:hAnsi="Courier New" w:cs="Courier New"/>
          <w:sz w:val="20"/>
          <w:szCs w:val="20"/>
        </w:rPr>
      </w:pPr>
    </w:p>
    <w:p w14:paraId="5CB8C478"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E1E08 (C) [97.509]</w:t>
      </w:r>
    </w:p>
    <w:p w14:paraId="37561F63"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To which of the following examinees may a VE not administer an examination?</w:t>
      </w:r>
    </w:p>
    <w:p w14:paraId="7DFEF31A"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A. Employees of the VE</w:t>
      </w:r>
    </w:p>
    <w:p w14:paraId="38C119FE"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B. Friends of the VE</w:t>
      </w:r>
    </w:p>
    <w:p w14:paraId="630EEE54"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C. Relatives of the VE as listed in the FCC rules</w:t>
      </w:r>
    </w:p>
    <w:p w14:paraId="4ED9EA2D" w14:textId="473EC8D3"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 xml:space="preserve">D. </w:t>
      </w:r>
      <w:r w:rsidR="00CC7BAB" w:rsidRPr="00247BD3">
        <w:rPr>
          <w:rFonts w:ascii="Courier New" w:eastAsia="Times New Roman" w:hAnsi="Courier New" w:cs="Courier New"/>
          <w:sz w:val="20"/>
          <w:szCs w:val="20"/>
        </w:rPr>
        <w:t>All these</w:t>
      </w:r>
      <w:r w:rsidRPr="00247BD3">
        <w:rPr>
          <w:rFonts w:ascii="Courier New" w:eastAsia="Times New Roman" w:hAnsi="Courier New" w:cs="Courier New"/>
          <w:sz w:val="20"/>
          <w:szCs w:val="20"/>
        </w:rPr>
        <w:t xml:space="preserve"> choices are correct</w:t>
      </w:r>
    </w:p>
    <w:p w14:paraId="18F99C23"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w:t>
      </w:r>
    </w:p>
    <w:p w14:paraId="3AE7B1BF" w14:textId="77777777" w:rsidR="006417E8" w:rsidRPr="00247BD3" w:rsidRDefault="006417E8" w:rsidP="00247BD3">
      <w:pPr>
        <w:pStyle w:val="NoSpacing"/>
        <w:rPr>
          <w:rFonts w:ascii="Courier New" w:eastAsia="Times New Roman" w:hAnsi="Courier New" w:cs="Courier New"/>
          <w:sz w:val="20"/>
          <w:szCs w:val="20"/>
        </w:rPr>
      </w:pPr>
    </w:p>
    <w:p w14:paraId="659ACDB7"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E1E09 (A) [97.509]</w:t>
      </w:r>
    </w:p>
    <w:p w14:paraId="7ED2E3CE"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What may be the penalty for a VE who fraudulently administers or certifies an examination?</w:t>
      </w:r>
    </w:p>
    <w:p w14:paraId="7B7A5F7A" w14:textId="739D733C"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A. Revocation of the VE</w:t>
      </w:r>
      <w:r w:rsidR="00F64151">
        <w:rPr>
          <w:rFonts w:ascii="Courier New" w:eastAsia="Times New Roman" w:hAnsi="Courier New" w:cs="Courier New"/>
          <w:sz w:val="20"/>
          <w:szCs w:val="20"/>
        </w:rPr>
        <w:t>’</w:t>
      </w:r>
      <w:r w:rsidRPr="00247BD3">
        <w:rPr>
          <w:rFonts w:ascii="Courier New" w:eastAsia="Times New Roman" w:hAnsi="Courier New" w:cs="Courier New"/>
          <w:sz w:val="20"/>
          <w:szCs w:val="20"/>
        </w:rPr>
        <w:t>s amateur station license grant and the suspension of the VE</w:t>
      </w:r>
      <w:r w:rsidR="00F64151">
        <w:rPr>
          <w:rFonts w:ascii="Courier New" w:eastAsia="Times New Roman" w:hAnsi="Courier New" w:cs="Courier New"/>
          <w:sz w:val="20"/>
          <w:szCs w:val="20"/>
        </w:rPr>
        <w:t>’</w:t>
      </w:r>
      <w:r w:rsidRPr="00247BD3">
        <w:rPr>
          <w:rFonts w:ascii="Courier New" w:eastAsia="Times New Roman" w:hAnsi="Courier New" w:cs="Courier New"/>
          <w:sz w:val="20"/>
          <w:szCs w:val="20"/>
        </w:rPr>
        <w:t>s amateur operator license grant</w:t>
      </w:r>
    </w:p>
    <w:p w14:paraId="20ADBF16"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B. A fine of up to $1000 per occurrence</w:t>
      </w:r>
    </w:p>
    <w:p w14:paraId="44887AE5"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lastRenderedPageBreak/>
        <w:t>C. A sentence of up to one year in prison</w:t>
      </w:r>
    </w:p>
    <w:p w14:paraId="42DF7D1B" w14:textId="17326621"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 xml:space="preserve">D. </w:t>
      </w:r>
      <w:r w:rsidR="00CC7BAB" w:rsidRPr="00247BD3">
        <w:rPr>
          <w:rFonts w:ascii="Courier New" w:eastAsia="Times New Roman" w:hAnsi="Courier New" w:cs="Courier New"/>
          <w:sz w:val="20"/>
          <w:szCs w:val="20"/>
        </w:rPr>
        <w:t>All these</w:t>
      </w:r>
      <w:r w:rsidRPr="00247BD3">
        <w:rPr>
          <w:rFonts w:ascii="Courier New" w:eastAsia="Times New Roman" w:hAnsi="Courier New" w:cs="Courier New"/>
          <w:sz w:val="20"/>
          <w:szCs w:val="20"/>
        </w:rPr>
        <w:t xml:space="preserve"> choices are correct</w:t>
      </w:r>
    </w:p>
    <w:p w14:paraId="12CF4D74"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w:t>
      </w:r>
    </w:p>
    <w:p w14:paraId="35DB0A0C" w14:textId="77777777" w:rsidR="006417E8" w:rsidRPr="00247BD3" w:rsidRDefault="006417E8" w:rsidP="00247BD3">
      <w:pPr>
        <w:pStyle w:val="NoSpacing"/>
        <w:rPr>
          <w:rFonts w:ascii="Courier New" w:eastAsia="Times New Roman" w:hAnsi="Courier New" w:cs="Courier New"/>
          <w:sz w:val="20"/>
          <w:szCs w:val="20"/>
        </w:rPr>
      </w:pPr>
    </w:p>
    <w:p w14:paraId="2F1D3CF6" w14:textId="1B41A70E"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E1E10 (C) [97.509</w:t>
      </w:r>
      <w:r w:rsidR="002916ED" w:rsidRPr="00247BD3">
        <w:rPr>
          <w:rFonts w:ascii="Courier New" w:eastAsia="Times New Roman" w:hAnsi="Courier New" w:cs="Courier New"/>
          <w:sz w:val="20"/>
          <w:szCs w:val="20"/>
        </w:rPr>
        <w:t>(h)</w:t>
      </w:r>
      <w:r w:rsidRPr="00247BD3">
        <w:rPr>
          <w:rFonts w:ascii="Courier New" w:eastAsia="Times New Roman" w:hAnsi="Courier New" w:cs="Courier New"/>
          <w:sz w:val="20"/>
          <w:szCs w:val="20"/>
        </w:rPr>
        <w:t>]</w:t>
      </w:r>
    </w:p>
    <w:p w14:paraId="0FB8719A" w14:textId="6574765F"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What must the administering</w:t>
      </w:r>
      <w:r w:rsidR="00E0275F" w:rsidRPr="00247BD3">
        <w:rPr>
          <w:rFonts w:ascii="Courier New" w:eastAsia="Times New Roman" w:hAnsi="Courier New" w:cs="Courier New"/>
          <w:sz w:val="20"/>
          <w:szCs w:val="20"/>
        </w:rPr>
        <w:t xml:space="preserve"> </w:t>
      </w:r>
      <w:r w:rsidRPr="00247BD3">
        <w:rPr>
          <w:rFonts w:ascii="Courier New" w:eastAsia="Times New Roman" w:hAnsi="Courier New" w:cs="Courier New"/>
          <w:sz w:val="20"/>
          <w:szCs w:val="20"/>
        </w:rPr>
        <w:t>VEs do after the administration of a successful examination for an amateur operator license?</w:t>
      </w:r>
    </w:p>
    <w:p w14:paraId="31EAD852"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A. They must collect and send the documents to the NCVEC for grading</w:t>
      </w:r>
    </w:p>
    <w:p w14:paraId="19797E2F"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B. They must collect and submit the documents to the coordinating VEC for grading</w:t>
      </w:r>
    </w:p>
    <w:p w14:paraId="64EA93FC"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C. They must submit the application document to the coordinating VEC according to the coordinating VEC instructions</w:t>
      </w:r>
    </w:p>
    <w:p w14:paraId="163C0C42"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D. They must collect and send the documents to the FCC according to instructions</w:t>
      </w:r>
    </w:p>
    <w:p w14:paraId="18AEEE0F"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w:t>
      </w:r>
    </w:p>
    <w:p w14:paraId="09EF8421" w14:textId="77777777" w:rsidR="006417E8" w:rsidRPr="00247BD3" w:rsidRDefault="006417E8" w:rsidP="00247BD3">
      <w:pPr>
        <w:pStyle w:val="NoSpacing"/>
        <w:rPr>
          <w:rFonts w:ascii="Courier New" w:eastAsia="Times New Roman" w:hAnsi="Courier New" w:cs="Courier New"/>
          <w:sz w:val="20"/>
          <w:szCs w:val="20"/>
        </w:rPr>
      </w:pPr>
    </w:p>
    <w:p w14:paraId="44AC8ED3" w14:textId="7A2518D4"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E1E11 (B) [97.509</w:t>
      </w:r>
      <w:r w:rsidR="002916ED" w:rsidRPr="00247BD3">
        <w:rPr>
          <w:rFonts w:ascii="Courier New" w:eastAsia="Times New Roman" w:hAnsi="Courier New" w:cs="Courier New"/>
          <w:sz w:val="20"/>
          <w:szCs w:val="20"/>
        </w:rPr>
        <w:t>(m)</w:t>
      </w:r>
      <w:r w:rsidRPr="00247BD3">
        <w:rPr>
          <w:rFonts w:ascii="Courier New" w:eastAsia="Times New Roman" w:hAnsi="Courier New" w:cs="Courier New"/>
          <w:sz w:val="20"/>
          <w:szCs w:val="20"/>
        </w:rPr>
        <w:t>]</w:t>
      </w:r>
    </w:p>
    <w:p w14:paraId="2AF00E45"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What must the VE team do if an examinee scores a passing grade on all examination elements needed for an upgrade or new license?</w:t>
      </w:r>
    </w:p>
    <w:p w14:paraId="566029D5"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A. Photocopy all examination documents and forward them to the FCC for processing</w:t>
      </w:r>
    </w:p>
    <w:p w14:paraId="4231B622" w14:textId="271FEE3B"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B. Three</w:t>
      </w:r>
      <w:r w:rsidR="00E0275F" w:rsidRPr="00247BD3">
        <w:rPr>
          <w:rFonts w:ascii="Courier New" w:eastAsia="Times New Roman" w:hAnsi="Courier New" w:cs="Courier New"/>
          <w:sz w:val="20"/>
          <w:szCs w:val="20"/>
        </w:rPr>
        <w:t xml:space="preserve"> </w:t>
      </w:r>
      <w:r w:rsidRPr="00247BD3">
        <w:rPr>
          <w:rFonts w:ascii="Courier New" w:eastAsia="Times New Roman" w:hAnsi="Courier New" w:cs="Courier New"/>
          <w:sz w:val="20"/>
          <w:szCs w:val="20"/>
        </w:rPr>
        <w:t>VEs must certify that the examinee is qualified for the license grant and that they have complied with the administering VE requirements</w:t>
      </w:r>
    </w:p>
    <w:p w14:paraId="08250375"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C. Issue the examinee the new or upgrade license</w:t>
      </w:r>
    </w:p>
    <w:p w14:paraId="0F024F76"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D. All these choices are correct</w:t>
      </w:r>
    </w:p>
    <w:p w14:paraId="66AF1EEF"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w:t>
      </w:r>
    </w:p>
    <w:p w14:paraId="67429216" w14:textId="77777777" w:rsidR="006417E8" w:rsidRPr="00247BD3" w:rsidRDefault="006417E8" w:rsidP="00247BD3">
      <w:pPr>
        <w:pStyle w:val="NoSpacing"/>
        <w:rPr>
          <w:rFonts w:ascii="Courier New" w:eastAsia="Times New Roman" w:hAnsi="Courier New" w:cs="Courier New"/>
          <w:sz w:val="20"/>
          <w:szCs w:val="20"/>
        </w:rPr>
      </w:pPr>
    </w:p>
    <w:p w14:paraId="7FEB38F8" w14:textId="21CCFC32"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E1E12 (A) [97.509</w:t>
      </w:r>
      <w:r w:rsidR="002916ED" w:rsidRPr="00247BD3">
        <w:rPr>
          <w:rFonts w:ascii="Courier New" w:eastAsia="Times New Roman" w:hAnsi="Courier New" w:cs="Courier New"/>
          <w:sz w:val="20"/>
          <w:szCs w:val="20"/>
        </w:rPr>
        <w:t>(j)</w:t>
      </w:r>
      <w:r w:rsidRPr="00247BD3">
        <w:rPr>
          <w:rFonts w:ascii="Courier New" w:eastAsia="Times New Roman" w:hAnsi="Courier New" w:cs="Courier New"/>
          <w:sz w:val="20"/>
          <w:szCs w:val="20"/>
        </w:rPr>
        <w:t>]</w:t>
      </w:r>
    </w:p>
    <w:p w14:paraId="7DF58045"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What must the VE team do with the application form if the examinee does not pass the exam?</w:t>
      </w:r>
    </w:p>
    <w:p w14:paraId="4E46D2C6"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A. Return the application document to the examinee</w:t>
      </w:r>
    </w:p>
    <w:p w14:paraId="0E10CB93" w14:textId="375994D4"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B. Maintain the application form with the VEC</w:t>
      </w:r>
      <w:r w:rsidR="001E695A">
        <w:rPr>
          <w:rFonts w:ascii="Courier New" w:eastAsia="Times New Roman" w:hAnsi="Courier New" w:cs="Courier New"/>
          <w:sz w:val="20"/>
          <w:szCs w:val="20"/>
        </w:rPr>
        <w:t>’</w:t>
      </w:r>
      <w:r w:rsidRPr="00247BD3">
        <w:rPr>
          <w:rFonts w:ascii="Courier New" w:eastAsia="Times New Roman" w:hAnsi="Courier New" w:cs="Courier New"/>
          <w:sz w:val="20"/>
          <w:szCs w:val="20"/>
        </w:rPr>
        <w:t>s records</w:t>
      </w:r>
    </w:p>
    <w:p w14:paraId="355E917B"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C. Send the application form to the FCC and inform the FCC of the grade</w:t>
      </w:r>
    </w:p>
    <w:p w14:paraId="07FFF5AD"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D. Destroy the application form</w:t>
      </w:r>
    </w:p>
    <w:p w14:paraId="0180A719"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w:t>
      </w:r>
    </w:p>
    <w:p w14:paraId="3F9714DE" w14:textId="4D06EFB7" w:rsidR="006417E8" w:rsidRDefault="006417E8" w:rsidP="00247BD3">
      <w:pPr>
        <w:pStyle w:val="NoSpacing"/>
        <w:rPr>
          <w:rFonts w:ascii="Courier New" w:eastAsia="Times New Roman" w:hAnsi="Courier New" w:cs="Courier New"/>
          <w:sz w:val="20"/>
          <w:szCs w:val="20"/>
        </w:rPr>
      </w:pPr>
    </w:p>
    <w:p w14:paraId="1E2711C1" w14:textId="77777777" w:rsidR="00766652" w:rsidRPr="00247BD3" w:rsidRDefault="00766652" w:rsidP="00247BD3">
      <w:pPr>
        <w:pStyle w:val="NoSpacing"/>
        <w:rPr>
          <w:rFonts w:ascii="Courier New" w:eastAsia="Times New Roman" w:hAnsi="Courier New" w:cs="Courier New"/>
          <w:sz w:val="20"/>
          <w:szCs w:val="20"/>
        </w:rPr>
      </w:pPr>
    </w:p>
    <w:p w14:paraId="3AEE2F7F" w14:textId="3EA3255F"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 xml:space="preserve">E1F Miscellaneous rules: external RF power amplifiers; </w:t>
      </w:r>
      <w:r w:rsidR="002871CC">
        <w:rPr>
          <w:rFonts w:ascii="Courier New" w:eastAsia="Times New Roman" w:hAnsi="Courier New" w:cs="Courier New"/>
          <w:sz w:val="20"/>
          <w:szCs w:val="20"/>
        </w:rPr>
        <w:t>prohibited</w:t>
      </w:r>
      <w:r w:rsidRPr="00247BD3">
        <w:rPr>
          <w:rFonts w:ascii="Courier New" w:eastAsia="Times New Roman" w:hAnsi="Courier New" w:cs="Courier New"/>
          <w:sz w:val="20"/>
          <w:szCs w:val="20"/>
        </w:rPr>
        <w:t xml:space="preserve"> communications; spread spectrum; auxiliary stations; </w:t>
      </w:r>
      <w:r w:rsidR="005A5AA5" w:rsidRPr="005A5AA5">
        <w:rPr>
          <w:rFonts w:ascii="Courier New" w:eastAsia="Times New Roman" w:hAnsi="Courier New" w:cs="Courier New"/>
          <w:sz w:val="20"/>
          <w:szCs w:val="20"/>
        </w:rPr>
        <w:t>Canadian amateurs operating in the U.S.</w:t>
      </w:r>
      <w:r w:rsidRPr="00247BD3">
        <w:rPr>
          <w:rFonts w:ascii="Courier New" w:eastAsia="Times New Roman" w:hAnsi="Courier New" w:cs="Courier New"/>
          <w:sz w:val="20"/>
          <w:szCs w:val="20"/>
        </w:rPr>
        <w:t>; special temporary authority</w:t>
      </w:r>
      <w:r w:rsidR="00E26876">
        <w:rPr>
          <w:rFonts w:ascii="Courier New" w:eastAsia="Times New Roman" w:hAnsi="Courier New" w:cs="Courier New"/>
          <w:sz w:val="20"/>
          <w:szCs w:val="20"/>
        </w:rPr>
        <w:t xml:space="preserve">; </w:t>
      </w:r>
      <w:r w:rsidR="00E26876">
        <w:rPr>
          <w:rFonts w:ascii="Courier New" w:hAnsi="Courier New" w:cs="Courier New"/>
          <w:sz w:val="20"/>
          <w:szCs w:val="20"/>
        </w:rPr>
        <w:t>control operator of an auxiliary station</w:t>
      </w:r>
    </w:p>
    <w:p w14:paraId="5EA0F7AC" w14:textId="77777777" w:rsidR="006417E8" w:rsidRPr="00247BD3" w:rsidRDefault="006417E8" w:rsidP="00247BD3">
      <w:pPr>
        <w:pStyle w:val="NoSpacing"/>
        <w:rPr>
          <w:rFonts w:ascii="Courier New" w:eastAsia="Times New Roman" w:hAnsi="Courier New" w:cs="Courier New"/>
          <w:sz w:val="20"/>
          <w:szCs w:val="20"/>
        </w:rPr>
      </w:pPr>
    </w:p>
    <w:p w14:paraId="604A67D6"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E1F01 (B) [97.305]</w:t>
      </w:r>
    </w:p>
    <w:p w14:paraId="217E5B3B"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On what frequencies are spread spectrum transmissions permitted?</w:t>
      </w:r>
    </w:p>
    <w:p w14:paraId="077E9BC9"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A. Only on amateur frequencies above 50 MHz</w:t>
      </w:r>
    </w:p>
    <w:p w14:paraId="1F2B2E16"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B. Only on amateur frequencies above 222 MHz</w:t>
      </w:r>
    </w:p>
    <w:p w14:paraId="5693C115"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C. Only on amateur frequencies above 420 MHz</w:t>
      </w:r>
    </w:p>
    <w:p w14:paraId="7D631A37"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D. Only on amateur frequencies above 144 MHz</w:t>
      </w:r>
    </w:p>
    <w:p w14:paraId="5DF1BD25"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w:t>
      </w:r>
    </w:p>
    <w:p w14:paraId="1DF21660" w14:textId="77777777" w:rsidR="006417E8" w:rsidRPr="00247BD3" w:rsidRDefault="006417E8" w:rsidP="00247BD3">
      <w:pPr>
        <w:pStyle w:val="NoSpacing"/>
        <w:rPr>
          <w:rFonts w:ascii="Courier New" w:eastAsia="Times New Roman" w:hAnsi="Courier New" w:cs="Courier New"/>
          <w:sz w:val="20"/>
          <w:szCs w:val="20"/>
        </w:rPr>
      </w:pPr>
    </w:p>
    <w:p w14:paraId="6B5123DC" w14:textId="77777777" w:rsidR="006417E8" w:rsidRPr="00247BD3" w:rsidRDefault="006417E8"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1F02 (C) [97.107]</w:t>
      </w:r>
    </w:p>
    <w:p w14:paraId="22D99799" w14:textId="64A70E63" w:rsidR="006417E8" w:rsidRPr="00247BD3" w:rsidRDefault="006417E8"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 xml:space="preserve">What privileges are authorized in the U.S. to persons holding an amateur service license granted by the </w:t>
      </w:r>
      <w:r w:rsidR="00D13EAD">
        <w:rPr>
          <w:rFonts w:ascii="Courier New" w:eastAsia="MS Mincho" w:hAnsi="Courier New" w:cs="Courier New"/>
          <w:sz w:val="20"/>
          <w:szCs w:val="20"/>
        </w:rPr>
        <w:t>g</w:t>
      </w:r>
      <w:r w:rsidRPr="00247BD3">
        <w:rPr>
          <w:rFonts w:ascii="Courier New" w:eastAsia="MS Mincho" w:hAnsi="Courier New" w:cs="Courier New"/>
          <w:sz w:val="20"/>
          <w:szCs w:val="20"/>
        </w:rPr>
        <w:t>overnment of Canada?</w:t>
      </w:r>
    </w:p>
    <w:p w14:paraId="109998FC" w14:textId="77777777" w:rsidR="006417E8" w:rsidRPr="00247BD3" w:rsidRDefault="006417E8"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A. None, they must obtain a U.S. license</w:t>
      </w:r>
    </w:p>
    <w:p w14:paraId="6F8EAB33" w14:textId="03D632BD" w:rsidR="006417E8" w:rsidRPr="00247BD3" w:rsidRDefault="006417E8"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 xml:space="preserve">B. All privileges of the </w:t>
      </w:r>
      <w:r w:rsidR="000D0B04">
        <w:rPr>
          <w:rFonts w:ascii="Courier New" w:eastAsia="MS Mincho" w:hAnsi="Courier New" w:cs="Courier New"/>
          <w:sz w:val="20"/>
          <w:szCs w:val="20"/>
        </w:rPr>
        <w:t xml:space="preserve">Amateur </w:t>
      </w:r>
      <w:r w:rsidRPr="00247BD3">
        <w:rPr>
          <w:rFonts w:ascii="Courier New" w:eastAsia="MS Mincho" w:hAnsi="Courier New" w:cs="Courier New"/>
          <w:sz w:val="20"/>
          <w:szCs w:val="20"/>
        </w:rPr>
        <w:t xml:space="preserve">Extra </w:t>
      </w:r>
      <w:r w:rsidR="000D0B04">
        <w:rPr>
          <w:rFonts w:ascii="Courier New" w:eastAsia="MS Mincho" w:hAnsi="Courier New" w:cs="Courier New"/>
          <w:sz w:val="20"/>
          <w:szCs w:val="20"/>
        </w:rPr>
        <w:t>C</w:t>
      </w:r>
      <w:r w:rsidRPr="00247BD3">
        <w:rPr>
          <w:rFonts w:ascii="Courier New" w:eastAsia="MS Mincho" w:hAnsi="Courier New" w:cs="Courier New"/>
          <w:sz w:val="20"/>
          <w:szCs w:val="20"/>
        </w:rPr>
        <w:t>lass license</w:t>
      </w:r>
    </w:p>
    <w:p w14:paraId="4F4AB172" w14:textId="4E130012"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 xml:space="preserve">C. The operating terms and conditions of the Canadian amateur service license, not to exceed U.S. </w:t>
      </w:r>
      <w:r w:rsidR="000D0B04">
        <w:rPr>
          <w:rFonts w:ascii="Courier New" w:eastAsia="Times New Roman" w:hAnsi="Courier New" w:cs="Courier New"/>
          <w:sz w:val="20"/>
          <w:szCs w:val="20"/>
        </w:rPr>
        <w:t xml:space="preserve">Amateur </w:t>
      </w:r>
      <w:r w:rsidRPr="00247BD3">
        <w:rPr>
          <w:rFonts w:ascii="Courier New" w:eastAsia="Times New Roman" w:hAnsi="Courier New" w:cs="Courier New"/>
          <w:sz w:val="20"/>
          <w:szCs w:val="20"/>
        </w:rPr>
        <w:t xml:space="preserve">Extra </w:t>
      </w:r>
      <w:r w:rsidR="000D0B04">
        <w:rPr>
          <w:rFonts w:ascii="Courier New" w:eastAsia="Times New Roman" w:hAnsi="Courier New" w:cs="Courier New"/>
          <w:sz w:val="20"/>
          <w:szCs w:val="20"/>
        </w:rPr>
        <w:t>C</w:t>
      </w:r>
      <w:r w:rsidRPr="00247BD3">
        <w:rPr>
          <w:rFonts w:ascii="Courier New" w:eastAsia="Times New Roman" w:hAnsi="Courier New" w:cs="Courier New"/>
          <w:sz w:val="20"/>
          <w:szCs w:val="20"/>
        </w:rPr>
        <w:t xml:space="preserve">lass </w:t>
      </w:r>
      <w:r w:rsidR="000D0B04">
        <w:rPr>
          <w:rFonts w:ascii="Courier New" w:eastAsia="Times New Roman" w:hAnsi="Courier New" w:cs="Courier New"/>
          <w:sz w:val="20"/>
          <w:szCs w:val="20"/>
        </w:rPr>
        <w:t xml:space="preserve">license </w:t>
      </w:r>
      <w:r w:rsidRPr="00247BD3">
        <w:rPr>
          <w:rFonts w:ascii="Courier New" w:eastAsia="Times New Roman" w:hAnsi="Courier New" w:cs="Courier New"/>
          <w:sz w:val="20"/>
          <w:szCs w:val="20"/>
        </w:rPr>
        <w:t>privileges</w:t>
      </w:r>
    </w:p>
    <w:p w14:paraId="7F864E3B" w14:textId="23FC1639"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MS Mincho" w:hAnsi="Courier New" w:cs="Courier New"/>
          <w:sz w:val="20"/>
          <w:szCs w:val="20"/>
        </w:rPr>
        <w:lastRenderedPageBreak/>
        <w:t xml:space="preserve">D. Full privileges, up to and including those of the </w:t>
      </w:r>
      <w:r w:rsidR="000D0B04">
        <w:rPr>
          <w:rFonts w:ascii="Courier New" w:eastAsia="MS Mincho" w:hAnsi="Courier New" w:cs="Courier New"/>
          <w:sz w:val="20"/>
          <w:szCs w:val="20"/>
        </w:rPr>
        <w:t xml:space="preserve">Amateur </w:t>
      </w:r>
      <w:r w:rsidRPr="00247BD3">
        <w:rPr>
          <w:rFonts w:ascii="Courier New" w:eastAsia="MS Mincho" w:hAnsi="Courier New" w:cs="Courier New"/>
          <w:sz w:val="20"/>
          <w:szCs w:val="20"/>
        </w:rPr>
        <w:t xml:space="preserve">Extra </w:t>
      </w:r>
      <w:r w:rsidR="000D0B04">
        <w:rPr>
          <w:rFonts w:ascii="Courier New" w:eastAsia="MS Mincho" w:hAnsi="Courier New" w:cs="Courier New"/>
          <w:sz w:val="20"/>
          <w:szCs w:val="20"/>
        </w:rPr>
        <w:t>C</w:t>
      </w:r>
      <w:r w:rsidRPr="00247BD3">
        <w:rPr>
          <w:rFonts w:ascii="Courier New" w:eastAsia="MS Mincho" w:hAnsi="Courier New" w:cs="Courier New"/>
          <w:sz w:val="20"/>
          <w:szCs w:val="20"/>
        </w:rPr>
        <w:t xml:space="preserve">lass </w:t>
      </w:r>
      <w:r w:rsidR="00804DF0">
        <w:rPr>
          <w:rFonts w:ascii="Courier New" w:eastAsia="MS Mincho" w:hAnsi="Courier New" w:cs="Courier New"/>
          <w:sz w:val="20"/>
          <w:szCs w:val="20"/>
        </w:rPr>
        <w:t>l</w:t>
      </w:r>
      <w:r w:rsidR="00804DF0" w:rsidRPr="00247BD3">
        <w:rPr>
          <w:rFonts w:ascii="Courier New" w:eastAsia="MS Mincho" w:hAnsi="Courier New" w:cs="Courier New"/>
          <w:sz w:val="20"/>
          <w:szCs w:val="20"/>
        </w:rPr>
        <w:t>icense</w:t>
      </w:r>
      <w:r w:rsidRPr="00247BD3">
        <w:rPr>
          <w:rFonts w:ascii="Courier New" w:eastAsia="MS Mincho" w:hAnsi="Courier New" w:cs="Courier New"/>
          <w:sz w:val="20"/>
          <w:szCs w:val="20"/>
        </w:rPr>
        <w:t>, on the 80, 40, 20, 15, and 10 meter bands</w:t>
      </w:r>
    </w:p>
    <w:p w14:paraId="5E743C3F"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w:t>
      </w:r>
    </w:p>
    <w:p w14:paraId="2C381ED2" w14:textId="77777777" w:rsidR="006417E8" w:rsidRPr="00247BD3" w:rsidRDefault="006417E8" w:rsidP="00247BD3">
      <w:pPr>
        <w:pStyle w:val="NoSpacing"/>
        <w:rPr>
          <w:rFonts w:ascii="Courier New" w:eastAsia="Times New Roman" w:hAnsi="Courier New" w:cs="Courier New"/>
          <w:sz w:val="20"/>
          <w:szCs w:val="20"/>
        </w:rPr>
      </w:pPr>
    </w:p>
    <w:p w14:paraId="00032147"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E1F03 (A) [97.315]</w:t>
      </w:r>
    </w:p>
    <w:p w14:paraId="1320631C"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Under what circumstances may a dealer sell an external RF power amplifier capable of operation below 144 MHz if it has not been granted FCC certification?</w:t>
      </w:r>
    </w:p>
    <w:p w14:paraId="5C86D322" w14:textId="49F68B0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A. It was purchased in used condition from an amateur operator and is sold to another amateur operator for use at that operator</w:t>
      </w:r>
      <w:r w:rsidR="00804DF0">
        <w:rPr>
          <w:rFonts w:ascii="Courier New" w:eastAsia="Times New Roman" w:hAnsi="Courier New" w:cs="Courier New"/>
          <w:sz w:val="20"/>
          <w:szCs w:val="20"/>
        </w:rPr>
        <w:t>’</w:t>
      </w:r>
      <w:r w:rsidRPr="00247BD3">
        <w:rPr>
          <w:rFonts w:ascii="Courier New" w:eastAsia="Times New Roman" w:hAnsi="Courier New" w:cs="Courier New"/>
          <w:sz w:val="20"/>
          <w:szCs w:val="20"/>
        </w:rPr>
        <w:t>s station</w:t>
      </w:r>
    </w:p>
    <w:p w14:paraId="3B5E9C3A"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B. The equipment dealer assembled it from a kit</w:t>
      </w:r>
    </w:p>
    <w:p w14:paraId="379C2933"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C. It was imported from a manufacturer in a country that does not require certification of RF power amplifiers</w:t>
      </w:r>
    </w:p>
    <w:p w14:paraId="7CE551FB"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D. It was imported from a manufacturer in another country and was certificated by that country’s government</w:t>
      </w:r>
    </w:p>
    <w:p w14:paraId="0486FCD4"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w:t>
      </w:r>
    </w:p>
    <w:p w14:paraId="499E0132" w14:textId="77777777" w:rsidR="006417E8" w:rsidRPr="00247BD3" w:rsidRDefault="006417E8" w:rsidP="00247BD3">
      <w:pPr>
        <w:pStyle w:val="NoSpacing"/>
        <w:rPr>
          <w:rFonts w:ascii="Courier New" w:eastAsia="Times New Roman" w:hAnsi="Courier New" w:cs="Courier New"/>
          <w:sz w:val="20"/>
          <w:szCs w:val="20"/>
        </w:rPr>
      </w:pPr>
    </w:p>
    <w:p w14:paraId="4DA0AD23" w14:textId="13DD8076"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E1F04 (A) [97.3]</w:t>
      </w:r>
    </w:p>
    <w:p w14:paraId="281EE69E"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Which of the following geographic descriptions approximately describes "Line A"?</w:t>
      </w:r>
    </w:p>
    <w:p w14:paraId="4481F924" w14:textId="2E8DBA6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 xml:space="preserve">A. A line roughly parallel to and south of the </w:t>
      </w:r>
      <w:r w:rsidR="004A20A6">
        <w:rPr>
          <w:rFonts w:ascii="Courier New" w:eastAsia="Times New Roman" w:hAnsi="Courier New" w:cs="Courier New"/>
          <w:sz w:val="20"/>
          <w:szCs w:val="20"/>
        </w:rPr>
        <w:t xml:space="preserve">border between the </w:t>
      </w:r>
      <w:r w:rsidRPr="00247BD3">
        <w:rPr>
          <w:rFonts w:ascii="Courier New" w:eastAsia="Times New Roman" w:hAnsi="Courier New" w:cs="Courier New"/>
          <w:sz w:val="20"/>
          <w:szCs w:val="20"/>
        </w:rPr>
        <w:t>U.S.</w:t>
      </w:r>
      <w:r w:rsidR="009733EE">
        <w:rPr>
          <w:rFonts w:ascii="Courier New" w:eastAsia="Times New Roman" w:hAnsi="Courier New" w:cs="Courier New"/>
          <w:sz w:val="20"/>
          <w:szCs w:val="20"/>
        </w:rPr>
        <w:t xml:space="preserve"> and </w:t>
      </w:r>
      <w:r w:rsidRPr="00247BD3">
        <w:rPr>
          <w:rFonts w:ascii="Courier New" w:eastAsia="Times New Roman" w:hAnsi="Courier New" w:cs="Courier New"/>
          <w:sz w:val="20"/>
          <w:szCs w:val="20"/>
        </w:rPr>
        <w:t>Canada</w:t>
      </w:r>
    </w:p>
    <w:p w14:paraId="493FA754"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B. A line roughly parallel to and west of the U.S. Atlantic coastline</w:t>
      </w:r>
    </w:p>
    <w:p w14:paraId="2A0325C5" w14:textId="6E17BF9C"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 xml:space="preserve">C. A line roughly parallel to and north of the </w:t>
      </w:r>
      <w:r w:rsidR="004A20A6">
        <w:rPr>
          <w:rFonts w:ascii="Courier New" w:eastAsia="Times New Roman" w:hAnsi="Courier New" w:cs="Courier New"/>
          <w:sz w:val="20"/>
          <w:szCs w:val="20"/>
        </w:rPr>
        <w:t>border between</w:t>
      </w:r>
      <w:r w:rsidR="009C59D9">
        <w:rPr>
          <w:rFonts w:ascii="Courier New" w:eastAsia="Times New Roman" w:hAnsi="Courier New" w:cs="Courier New"/>
          <w:sz w:val="20"/>
          <w:szCs w:val="20"/>
        </w:rPr>
        <w:t xml:space="preserve"> the</w:t>
      </w:r>
      <w:r w:rsidR="004A20A6">
        <w:rPr>
          <w:rFonts w:ascii="Courier New" w:eastAsia="Times New Roman" w:hAnsi="Courier New" w:cs="Courier New"/>
          <w:sz w:val="20"/>
          <w:szCs w:val="20"/>
        </w:rPr>
        <w:t xml:space="preserve"> </w:t>
      </w:r>
      <w:r w:rsidRPr="00247BD3">
        <w:rPr>
          <w:rFonts w:ascii="Courier New" w:eastAsia="Times New Roman" w:hAnsi="Courier New" w:cs="Courier New"/>
          <w:sz w:val="20"/>
          <w:szCs w:val="20"/>
        </w:rPr>
        <w:t>U.S.</w:t>
      </w:r>
      <w:r w:rsidR="009733EE">
        <w:rPr>
          <w:rFonts w:ascii="Courier New" w:eastAsia="Times New Roman" w:hAnsi="Courier New" w:cs="Courier New"/>
          <w:sz w:val="20"/>
          <w:szCs w:val="20"/>
        </w:rPr>
        <w:t xml:space="preserve"> and </w:t>
      </w:r>
      <w:r w:rsidRPr="00247BD3">
        <w:rPr>
          <w:rFonts w:ascii="Courier New" w:eastAsia="Times New Roman" w:hAnsi="Courier New" w:cs="Courier New"/>
          <w:sz w:val="20"/>
          <w:szCs w:val="20"/>
        </w:rPr>
        <w:t>Mexic</w:t>
      </w:r>
      <w:r w:rsidR="004A20A6">
        <w:rPr>
          <w:rFonts w:ascii="Courier New" w:eastAsia="Times New Roman" w:hAnsi="Courier New" w:cs="Courier New"/>
          <w:sz w:val="20"/>
          <w:szCs w:val="20"/>
        </w:rPr>
        <w:t>o</w:t>
      </w:r>
    </w:p>
    <w:p w14:paraId="55CCD1C1"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D. A line roughly parallel to and east of the U.S. Pacific coastline</w:t>
      </w:r>
    </w:p>
    <w:p w14:paraId="2D97B520"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w:t>
      </w:r>
    </w:p>
    <w:p w14:paraId="300C6890" w14:textId="77777777" w:rsidR="006417E8" w:rsidRPr="00247BD3" w:rsidRDefault="006417E8" w:rsidP="00247BD3">
      <w:pPr>
        <w:pStyle w:val="NoSpacing"/>
        <w:rPr>
          <w:rFonts w:ascii="Courier New" w:eastAsia="Times New Roman" w:hAnsi="Courier New" w:cs="Courier New"/>
          <w:sz w:val="20"/>
          <w:szCs w:val="20"/>
        </w:rPr>
      </w:pPr>
    </w:p>
    <w:p w14:paraId="67143147"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E1F05 (D) [97.303]</w:t>
      </w:r>
    </w:p>
    <w:p w14:paraId="0CB37040"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Amateur stations may not transmit in which of the following frequency segments if they are located in the contiguous 48 states and north of Line A?</w:t>
      </w:r>
    </w:p>
    <w:p w14:paraId="5AE5F99A" w14:textId="77777777" w:rsidR="006417E8" w:rsidRPr="00247BD3" w:rsidRDefault="006417E8" w:rsidP="00247BD3">
      <w:pPr>
        <w:pStyle w:val="NoSpacing"/>
        <w:rPr>
          <w:rFonts w:ascii="Courier New" w:eastAsia="Times New Roman" w:hAnsi="Courier New" w:cs="Courier New"/>
          <w:sz w:val="20"/>
          <w:szCs w:val="20"/>
          <w:lang w:val="de-DE"/>
        </w:rPr>
      </w:pPr>
      <w:r w:rsidRPr="00247BD3">
        <w:rPr>
          <w:rFonts w:ascii="Courier New" w:eastAsia="Times New Roman" w:hAnsi="Courier New" w:cs="Courier New"/>
          <w:sz w:val="20"/>
          <w:szCs w:val="20"/>
          <w:lang w:val="de-DE"/>
        </w:rPr>
        <w:t>A. 440 MHz - 450 MHz</w:t>
      </w:r>
    </w:p>
    <w:p w14:paraId="43A5652F" w14:textId="77777777" w:rsidR="006417E8" w:rsidRPr="00247BD3" w:rsidRDefault="006417E8" w:rsidP="00247BD3">
      <w:pPr>
        <w:pStyle w:val="NoSpacing"/>
        <w:rPr>
          <w:rFonts w:ascii="Courier New" w:eastAsia="Times New Roman" w:hAnsi="Courier New" w:cs="Courier New"/>
          <w:sz w:val="20"/>
          <w:szCs w:val="20"/>
          <w:lang w:val="de-DE"/>
        </w:rPr>
      </w:pPr>
      <w:r w:rsidRPr="00247BD3">
        <w:rPr>
          <w:rFonts w:ascii="Courier New" w:eastAsia="Times New Roman" w:hAnsi="Courier New" w:cs="Courier New"/>
          <w:sz w:val="20"/>
          <w:szCs w:val="20"/>
          <w:lang w:val="de-DE"/>
        </w:rPr>
        <w:t>B. 53 MHz - 54 MHz</w:t>
      </w:r>
    </w:p>
    <w:p w14:paraId="3B27868E" w14:textId="77777777" w:rsidR="006417E8" w:rsidRPr="00247BD3" w:rsidRDefault="006417E8" w:rsidP="00247BD3">
      <w:pPr>
        <w:pStyle w:val="NoSpacing"/>
        <w:rPr>
          <w:rFonts w:ascii="Courier New" w:eastAsia="Times New Roman" w:hAnsi="Courier New" w:cs="Courier New"/>
          <w:sz w:val="20"/>
          <w:szCs w:val="20"/>
          <w:lang w:val="de-DE"/>
        </w:rPr>
      </w:pPr>
      <w:r w:rsidRPr="00247BD3">
        <w:rPr>
          <w:rFonts w:ascii="Courier New" w:eastAsia="Times New Roman" w:hAnsi="Courier New" w:cs="Courier New"/>
          <w:sz w:val="20"/>
          <w:szCs w:val="20"/>
          <w:lang w:val="de-DE"/>
        </w:rPr>
        <w:t>C. 222 MHz - 223 MHz</w:t>
      </w:r>
    </w:p>
    <w:p w14:paraId="7661BE30"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D. 420 MHz - 430 MHz</w:t>
      </w:r>
    </w:p>
    <w:p w14:paraId="1ECA3804"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w:t>
      </w:r>
    </w:p>
    <w:p w14:paraId="4ED3BF9A" w14:textId="77777777" w:rsidR="006417E8" w:rsidRPr="00247BD3" w:rsidRDefault="006417E8" w:rsidP="00247BD3">
      <w:pPr>
        <w:pStyle w:val="NoSpacing"/>
        <w:rPr>
          <w:rFonts w:ascii="Courier New" w:eastAsia="Times New Roman" w:hAnsi="Courier New" w:cs="Courier New"/>
          <w:sz w:val="20"/>
          <w:szCs w:val="20"/>
        </w:rPr>
      </w:pPr>
    </w:p>
    <w:p w14:paraId="2C6A6218"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E1F06 (A) [1.931]</w:t>
      </w:r>
    </w:p>
    <w:p w14:paraId="084202D2"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Under what circumstances might the FCC issue a Special Temporary Authority (STA) to an amateur station?</w:t>
      </w:r>
    </w:p>
    <w:p w14:paraId="6772EC6E"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A. To provide for experimental amateur communications</w:t>
      </w:r>
    </w:p>
    <w:p w14:paraId="3EE5365E"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B. To allow regular operation on Land Mobile channels</w:t>
      </w:r>
    </w:p>
    <w:p w14:paraId="7A637808"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C. To provide additional spectrum for personal use</w:t>
      </w:r>
    </w:p>
    <w:p w14:paraId="5500BA79"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D. To provide temporary operation while awaiting normal licensing</w:t>
      </w:r>
    </w:p>
    <w:p w14:paraId="17FE9FA2"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w:t>
      </w:r>
    </w:p>
    <w:p w14:paraId="1E3EBE01" w14:textId="77777777" w:rsidR="006417E8" w:rsidRPr="00247BD3" w:rsidRDefault="006417E8" w:rsidP="00247BD3">
      <w:pPr>
        <w:pStyle w:val="NoSpacing"/>
        <w:rPr>
          <w:rFonts w:ascii="Courier New" w:eastAsia="Times New Roman" w:hAnsi="Courier New" w:cs="Courier New"/>
          <w:sz w:val="20"/>
          <w:szCs w:val="20"/>
        </w:rPr>
      </w:pPr>
    </w:p>
    <w:p w14:paraId="680BF005"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E1F07 (D) [97.113]</w:t>
      </w:r>
    </w:p>
    <w:p w14:paraId="2D03F0D8"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When may an amateur station send a message to a business?</w:t>
      </w:r>
    </w:p>
    <w:p w14:paraId="0B3B6012"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A. When the total money involved does not exceed $25</w:t>
      </w:r>
    </w:p>
    <w:p w14:paraId="7FE13E98"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B. When the control operator is employed by the FCC or another government agency</w:t>
      </w:r>
    </w:p>
    <w:p w14:paraId="7F2B45ED"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C. When transmitting international third-party communications</w:t>
      </w:r>
    </w:p>
    <w:p w14:paraId="3A2686EA"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D. When neither the amateur nor his or her employer has a pecuniary interest in the communications</w:t>
      </w:r>
    </w:p>
    <w:p w14:paraId="7312958C"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w:t>
      </w:r>
    </w:p>
    <w:p w14:paraId="2B001432" w14:textId="77777777" w:rsidR="006417E8" w:rsidRPr="00247BD3" w:rsidRDefault="006417E8" w:rsidP="00247BD3">
      <w:pPr>
        <w:pStyle w:val="NoSpacing"/>
        <w:rPr>
          <w:rFonts w:ascii="Courier New" w:eastAsia="Times New Roman" w:hAnsi="Courier New" w:cs="Courier New"/>
          <w:sz w:val="20"/>
          <w:szCs w:val="20"/>
        </w:rPr>
      </w:pPr>
    </w:p>
    <w:p w14:paraId="32B6B6A9" w14:textId="1107B9F9"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E1F08 (A) [97.113</w:t>
      </w:r>
      <w:r w:rsidR="009E2E58" w:rsidRPr="00247BD3">
        <w:rPr>
          <w:rFonts w:ascii="Courier New" w:eastAsia="Times New Roman" w:hAnsi="Courier New" w:cs="Courier New"/>
          <w:sz w:val="20"/>
          <w:szCs w:val="20"/>
        </w:rPr>
        <w:t>(c)</w:t>
      </w:r>
      <w:r w:rsidRPr="00247BD3">
        <w:rPr>
          <w:rFonts w:ascii="Courier New" w:eastAsia="Times New Roman" w:hAnsi="Courier New" w:cs="Courier New"/>
          <w:sz w:val="20"/>
          <w:szCs w:val="20"/>
        </w:rPr>
        <w:t>]</w:t>
      </w:r>
    </w:p>
    <w:p w14:paraId="268A3668" w14:textId="1127D2B7" w:rsidR="006417E8" w:rsidRPr="00247BD3" w:rsidRDefault="007F4882" w:rsidP="00247BD3">
      <w:pPr>
        <w:pStyle w:val="NoSpacing"/>
        <w:rPr>
          <w:rFonts w:ascii="Courier New" w:eastAsia="Times New Roman" w:hAnsi="Courier New" w:cs="Courier New"/>
          <w:sz w:val="20"/>
          <w:szCs w:val="20"/>
        </w:rPr>
      </w:pPr>
      <w:r>
        <w:rPr>
          <w:rFonts w:ascii="Courier New" w:hAnsi="Courier New" w:cs="Courier New"/>
          <w:sz w:val="20"/>
          <w:szCs w:val="20"/>
        </w:rPr>
        <w:lastRenderedPageBreak/>
        <w:t>Which of the following types of amateur station communications are prohibited</w:t>
      </w:r>
      <w:r w:rsidR="006417E8" w:rsidRPr="00247BD3">
        <w:rPr>
          <w:rFonts w:ascii="Courier New" w:eastAsia="Times New Roman" w:hAnsi="Courier New" w:cs="Courier New"/>
          <w:sz w:val="20"/>
          <w:szCs w:val="20"/>
        </w:rPr>
        <w:t>?</w:t>
      </w:r>
    </w:p>
    <w:p w14:paraId="3D6133F8" w14:textId="5DD073D7" w:rsidR="009E2E5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 xml:space="preserve">A. </w:t>
      </w:r>
      <w:r w:rsidR="007F4882">
        <w:rPr>
          <w:rFonts w:ascii="Courier New" w:hAnsi="Courier New" w:cs="Courier New"/>
          <w:sz w:val="20"/>
          <w:szCs w:val="20"/>
        </w:rPr>
        <w:t>Communications transmitted for hire or material compensation, except as otherwise provided in the rules</w:t>
      </w:r>
    </w:p>
    <w:p w14:paraId="3F41ED61" w14:textId="1240793E"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B. Communications that have political content, except as allowed by the Fairness Doctrine</w:t>
      </w:r>
    </w:p>
    <w:p w14:paraId="5F3C7B67" w14:textId="4E77F000"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C. Communications that have religious content</w:t>
      </w:r>
    </w:p>
    <w:p w14:paraId="2E56FE1A"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D. Communications in a language other than English</w:t>
      </w:r>
    </w:p>
    <w:p w14:paraId="5A5F038F"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w:t>
      </w:r>
    </w:p>
    <w:p w14:paraId="0A18762B" w14:textId="77777777" w:rsidR="006417E8" w:rsidRPr="00247BD3" w:rsidRDefault="006417E8" w:rsidP="00247BD3">
      <w:pPr>
        <w:pStyle w:val="NoSpacing"/>
        <w:rPr>
          <w:rFonts w:ascii="Courier New" w:eastAsia="Times New Roman" w:hAnsi="Courier New" w:cs="Courier New"/>
          <w:sz w:val="20"/>
          <w:szCs w:val="20"/>
        </w:rPr>
      </w:pPr>
    </w:p>
    <w:p w14:paraId="677A14B4"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E1F09 (D) [97.311]</w:t>
      </w:r>
    </w:p>
    <w:p w14:paraId="5179295D" w14:textId="2CC1227D"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Which of the following conditions apply when transmitting spread spectrum emission</w:t>
      </w:r>
      <w:r w:rsidR="00635421">
        <w:rPr>
          <w:rFonts w:ascii="Courier New" w:eastAsia="Times New Roman" w:hAnsi="Courier New" w:cs="Courier New"/>
          <w:sz w:val="20"/>
          <w:szCs w:val="20"/>
        </w:rPr>
        <w:t>s</w:t>
      </w:r>
      <w:r w:rsidRPr="00247BD3">
        <w:rPr>
          <w:rFonts w:ascii="Courier New" w:eastAsia="Times New Roman" w:hAnsi="Courier New" w:cs="Courier New"/>
          <w:sz w:val="20"/>
          <w:szCs w:val="20"/>
        </w:rPr>
        <w:t>?</w:t>
      </w:r>
    </w:p>
    <w:p w14:paraId="3034A4CF"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A. A station transmitting SS emission must not cause harmful interference to other stations employing other authorized emissions</w:t>
      </w:r>
    </w:p>
    <w:p w14:paraId="6EA372BC"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B. The transmitting station must be in an area regulated by the FCC or in a country that permits SS emissions</w:t>
      </w:r>
    </w:p>
    <w:p w14:paraId="0F7598D3"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C. The transmission must not be used to obscure the meaning of any communication</w:t>
      </w:r>
    </w:p>
    <w:p w14:paraId="2D749A50" w14:textId="147592F3"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 xml:space="preserve">D. </w:t>
      </w:r>
      <w:r w:rsidR="00CC7BAB" w:rsidRPr="00247BD3">
        <w:rPr>
          <w:rFonts w:ascii="Courier New" w:eastAsia="Times New Roman" w:hAnsi="Courier New" w:cs="Courier New"/>
          <w:sz w:val="20"/>
          <w:szCs w:val="20"/>
        </w:rPr>
        <w:t>All these</w:t>
      </w:r>
      <w:r w:rsidRPr="00247BD3">
        <w:rPr>
          <w:rFonts w:ascii="Courier New" w:eastAsia="Times New Roman" w:hAnsi="Courier New" w:cs="Courier New"/>
          <w:sz w:val="20"/>
          <w:szCs w:val="20"/>
        </w:rPr>
        <w:t xml:space="preserve"> choices are correct</w:t>
      </w:r>
    </w:p>
    <w:p w14:paraId="6D50C9B9"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w:t>
      </w:r>
    </w:p>
    <w:p w14:paraId="4F57B62B" w14:textId="77777777" w:rsidR="006417E8" w:rsidRPr="00247BD3" w:rsidRDefault="006417E8" w:rsidP="00247BD3">
      <w:pPr>
        <w:pStyle w:val="NoSpacing"/>
        <w:rPr>
          <w:rFonts w:ascii="Courier New" w:eastAsia="Times New Roman" w:hAnsi="Courier New" w:cs="Courier New"/>
          <w:sz w:val="20"/>
          <w:szCs w:val="20"/>
        </w:rPr>
      </w:pPr>
    </w:p>
    <w:p w14:paraId="1C8E818D" w14:textId="55CDEC91" w:rsidR="009E2E58" w:rsidRPr="00247BD3" w:rsidRDefault="009E2E5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E1F10 (B) [97.201]</w:t>
      </w:r>
    </w:p>
    <w:p w14:paraId="220CCEB3" w14:textId="77777777" w:rsidR="009E2E58" w:rsidRPr="00247BD3" w:rsidRDefault="009E2E5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Who may be the control operator of an auxiliary station?</w:t>
      </w:r>
    </w:p>
    <w:p w14:paraId="60625FA6" w14:textId="77777777" w:rsidR="009E2E58" w:rsidRPr="00247BD3" w:rsidRDefault="009E2E5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A. Any licensed amateur operator</w:t>
      </w:r>
    </w:p>
    <w:p w14:paraId="38FC4D1B" w14:textId="6A3F1DD8" w:rsidR="009E2E58" w:rsidRPr="00247BD3" w:rsidRDefault="009E2E5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B. Only Technician, General, Advanced or Amateur Extra Class operators</w:t>
      </w:r>
    </w:p>
    <w:p w14:paraId="4226CA91" w14:textId="1268CC40" w:rsidR="009E2E58" w:rsidRPr="00247BD3" w:rsidRDefault="009E2E5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C. Only General, Advanced or Amateur Extra Class operators</w:t>
      </w:r>
    </w:p>
    <w:p w14:paraId="6535FAA2" w14:textId="5970727D" w:rsidR="009E2E58" w:rsidRPr="00247BD3" w:rsidRDefault="009E2E5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D. Only Amateur Extra Class operators</w:t>
      </w:r>
    </w:p>
    <w:p w14:paraId="62DD1083" w14:textId="77777777" w:rsidR="009E2E58" w:rsidRPr="00247BD3" w:rsidRDefault="009E2E5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w:t>
      </w:r>
    </w:p>
    <w:p w14:paraId="19880BA0" w14:textId="77777777" w:rsidR="006417E8" w:rsidRPr="00247BD3" w:rsidRDefault="006417E8" w:rsidP="00247BD3">
      <w:pPr>
        <w:pStyle w:val="NoSpacing"/>
        <w:rPr>
          <w:rFonts w:ascii="Courier New" w:eastAsia="Times New Roman" w:hAnsi="Courier New" w:cs="Courier New"/>
          <w:sz w:val="20"/>
          <w:szCs w:val="20"/>
          <w:lang w:val="de-DE"/>
        </w:rPr>
      </w:pPr>
    </w:p>
    <w:p w14:paraId="1332AF73" w14:textId="77777777" w:rsidR="006417E8" w:rsidRPr="00247BD3" w:rsidRDefault="006417E8" w:rsidP="00247BD3">
      <w:pPr>
        <w:pStyle w:val="NoSpacing"/>
        <w:rPr>
          <w:rFonts w:ascii="Courier New" w:eastAsia="Times New Roman" w:hAnsi="Courier New" w:cs="Courier New"/>
          <w:sz w:val="20"/>
          <w:szCs w:val="20"/>
          <w:lang w:val="de-DE"/>
        </w:rPr>
      </w:pPr>
      <w:r w:rsidRPr="00247BD3">
        <w:rPr>
          <w:rFonts w:ascii="Courier New" w:eastAsia="Times New Roman" w:hAnsi="Courier New" w:cs="Courier New"/>
          <w:sz w:val="20"/>
          <w:szCs w:val="20"/>
          <w:lang w:val="de-DE"/>
        </w:rPr>
        <w:t>E1F11 (D) [97.317]</w:t>
      </w:r>
    </w:p>
    <w:p w14:paraId="1A819CB5"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Which of the following best describes one of the standards that must be met by an external RF power amplifier if it is to qualify for a grant of FCC certification?</w:t>
      </w:r>
    </w:p>
    <w:p w14:paraId="79657BA1"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A. It must produce full legal output when driven by not more than 5 watts of mean RF input power</w:t>
      </w:r>
    </w:p>
    <w:p w14:paraId="4544D250"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B. It must be capable of external RF switching between its input and output networks</w:t>
      </w:r>
    </w:p>
    <w:p w14:paraId="7C452698"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C. It must exhibit a gain of 0 dB or less over its full output range</w:t>
      </w:r>
    </w:p>
    <w:p w14:paraId="03E685C4" w14:textId="29018F62"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D. It must satisfy the FCC</w:t>
      </w:r>
      <w:r w:rsidR="00483244">
        <w:rPr>
          <w:rFonts w:ascii="Courier New" w:eastAsia="Times New Roman" w:hAnsi="Courier New" w:cs="Courier New"/>
          <w:sz w:val="20"/>
          <w:szCs w:val="20"/>
        </w:rPr>
        <w:t>’</w:t>
      </w:r>
      <w:r w:rsidRPr="00247BD3">
        <w:rPr>
          <w:rFonts w:ascii="Courier New" w:eastAsia="Times New Roman" w:hAnsi="Courier New" w:cs="Courier New"/>
          <w:sz w:val="20"/>
          <w:szCs w:val="20"/>
        </w:rPr>
        <w:t>s spurious emission standards when operated at the lesser of 1500 watts or its full output power</w:t>
      </w:r>
    </w:p>
    <w:p w14:paraId="3DA65D16"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w:t>
      </w:r>
    </w:p>
    <w:p w14:paraId="324DE744" w14:textId="5BE0DD85" w:rsidR="006417E8" w:rsidRDefault="006417E8" w:rsidP="00247BD3">
      <w:pPr>
        <w:pStyle w:val="NoSpacing"/>
        <w:rPr>
          <w:rFonts w:ascii="Courier New" w:eastAsia="Times New Roman" w:hAnsi="Courier New" w:cs="Courier New"/>
          <w:sz w:val="20"/>
          <w:szCs w:val="20"/>
        </w:rPr>
      </w:pPr>
    </w:p>
    <w:p w14:paraId="5C9F314C" w14:textId="77777777" w:rsidR="00766652" w:rsidRPr="00247BD3" w:rsidRDefault="00766652" w:rsidP="00247BD3">
      <w:pPr>
        <w:pStyle w:val="NoSpacing"/>
        <w:rPr>
          <w:rFonts w:ascii="Courier New" w:eastAsia="Times New Roman" w:hAnsi="Courier New" w:cs="Courier New"/>
          <w:sz w:val="20"/>
          <w:szCs w:val="20"/>
        </w:rPr>
      </w:pPr>
    </w:p>
    <w:p w14:paraId="096B5CFD"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SUBELEMENT E2 - OPERATING PROCEDURES [5 Exam Questions - 5 Groups]</w:t>
      </w:r>
    </w:p>
    <w:p w14:paraId="0869A91D" w14:textId="7DCA1CBA" w:rsidR="00D647A8" w:rsidRPr="00247BD3" w:rsidRDefault="00D647A8" w:rsidP="00247BD3">
      <w:pPr>
        <w:pStyle w:val="NoSpacing"/>
        <w:rPr>
          <w:rFonts w:ascii="Courier New" w:eastAsia="Times New Roman" w:hAnsi="Courier New" w:cs="Courier New"/>
          <w:sz w:val="20"/>
          <w:szCs w:val="20"/>
        </w:rPr>
      </w:pPr>
    </w:p>
    <w:p w14:paraId="4DBD00AF" w14:textId="77777777" w:rsidR="00A53CDF" w:rsidRPr="00247BD3" w:rsidRDefault="00A53CDF" w:rsidP="00247BD3">
      <w:pPr>
        <w:pStyle w:val="NoSpacing"/>
        <w:rPr>
          <w:rFonts w:ascii="Courier New" w:eastAsia="Times New Roman" w:hAnsi="Courier New" w:cs="Courier New"/>
          <w:sz w:val="20"/>
          <w:szCs w:val="20"/>
        </w:rPr>
      </w:pPr>
    </w:p>
    <w:p w14:paraId="156731C3" w14:textId="3395E544" w:rsidR="003921A0" w:rsidRDefault="003921A0"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E2A</w:t>
      </w:r>
      <w:r w:rsidR="00D647A8" w:rsidRPr="00247BD3">
        <w:rPr>
          <w:rFonts w:ascii="Courier New" w:eastAsia="Times New Roman" w:hAnsi="Courier New" w:cs="Courier New"/>
          <w:sz w:val="20"/>
          <w:szCs w:val="20"/>
        </w:rPr>
        <w:t xml:space="preserve"> </w:t>
      </w:r>
      <w:r w:rsidRPr="00247BD3">
        <w:rPr>
          <w:rFonts w:ascii="Courier New" w:eastAsia="Times New Roman" w:hAnsi="Courier New" w:cs="Courier New"/>
          <w:sz w:val="20"/>
          <w:szCs w:val="20"/>
        </w:rPr>
        <w:t>Amateur radio in space: amateur satellites; orbital mechanics; frequencies and modes; satellite hardware; satellite operations</w:t>
      </w:r>
    </w:p>
    <w:p w14:paraId="5650BFB2" w14:textId="77777777" w:rsidR="0086226E" w:rsidRPr="00247BD3" w:rsidRDefault="0086226E" w:rsidP="00247BD3">
      <w:pPr>
        <w:pStyle w:val="NoSpacing"/>
        <w:rPr>
          <w:rFonts w:ascii="Courier New" w:eastAsia="Times New Roman" w:hAnsi="Courier New" w:cs="Courier New"/>
          <w:sz w:val="20"/>
          <w:szCs w:val="20"/>
        </w:rPr>
      </w:pPr>
    </w:p>
    <w:p w14:paraId="32ECC501"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2A01 (C)</w:t>
      </w:r>
    </w:p>
    <w:p w14:paraId="404E95EC"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hat is the direction of an ascending pass for an amateur satellite?</w:t>
      </w:r>
    </w:p>
    <w:p w14:paraId="21DA616B"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A. From west to east</w:t>
      </w:r>
    </w:p>
    <w:p w14:paraId="51D801D0"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From east to west</w:t>
      </w:r>
    </w:p>
    <w:p w14:paraId="66CA6E63"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C. From south to north</w:t>
      </w:r>
    </w:p>
    <w:p w14:paraId="7EF9C665"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From north to south</w:t>
      </w:r>
    </w:p>
    <w:p w14:paraId="4F3D0940"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p>
    <w:p w14:paraId="7398C020" w14:textId="77777777" w:rsidR="003921A0" w:rsidRPr="00247BD3" w:rsidRDefault="003921A0" w:rsidP="00247BD3">
      <w:pPr>
        <w:pStyle w:val="NoSpacing"/>
        <w:rPr>
          <w:rFonts w:ascii="Courier New" w:eastAsia="Times New Roman" w:hAnsi="Courier New" w:cs="Courier New"/>
          <w:sz w:val="20"/>
          <w:szCs w:val="20"/>
        </w:rPr>
      </w:pPr>
    </w:p>
    <w:p w14:paraId="460F90B3" w14:textId="707640DF" w:rsidR="003921A0" w:rsidRPr="000B2DE5" w:rsidRDefault="003921A0" w:rsidP="00247BD3">
      <w:pPr>
        <w:pStyle w:val="NoSpacing"/>
        <w:rPr>
          <w:rFonts w:ascii="Courier New" w:eastAsia="MS Mincho" w:hAnsi="Courier New" w:cs="Courier New"/>
          <w:sz w:val="20"/>
          <w:szCs w:val="20"/>
        </w:rPr>
      </w:pPr>
      <w:r w:rsidRPr="000B2DE5">
        <w:rPr>
          <w:rFonts w:ascii="Courier New" w:eastAsia="MS Mincho" w:hAnsi="Courier New" w:cs="Courier New"/>
          <w:sz w:val="20"/>
          <w:szCs w:val="20"/>
        </w:rPr>
        <w:t>E2A02 (</w:t>
      </w:r>
      <w:r w:rsidR="00D647A8" w:rsidRPr="000B2DE5">
        <w:rPr>
          <w:rFonts w:ascii="Courier New" w:eastAsia="MS Mincho" w:hAnsi="Courier New" w:cs="Courier New"/>
          <w:sz w:val="20"/>
          <w:szCs w:val="20"/>
        </w:rPr>
        <w:t>D</w:t>
      </w:r>
      <w:r w:rsidRPr="000B2DE5">
        <w:rPr>
          <w:rFonts w:ascii="Courier New" w:eastAsia="MS Mincho" w:hAnsi="Courier New" w:cs="Courier New"/>
          <w:sz w:val="20"/>
          <w:szCs w:val="20"/>
        </w:rPr>
        <w:t>)</w:t>
      </w:r>
    </w:p>
    <w:p w14:paraId="20AD9727" w14:textId="77777777" w:rsidR="00D647A8" w:rsidRPr="000B2DE5" w:rsidRDefault="00D647A8" w:rsidP="00247BD3">
      <w:pPr>
        <w:pStyle w:val="NoSpacing"/>
        <w:rPr>
          <w:rFonts w:ascii="Courier New" w:eastAsia="Times New Roman" w:hAnsi="Courier New" w:cs="Courier New"/>
          <w:sz w:val="20"/>
          <w:szCs w:val="20"/>
        </w:rPr>
      </w:pPr>
      <w:r w:rsidRPr="000B2DE5">
        <w:rPr>
          <w:rFonts w:ascii="Courier New" w:eastAsia="Times New Roman" w:hAnsi="Courier New" w:cs="Courier New"/>
          <w:sz w:val="20"/>
          <w:szCs w:val="20"/>
        </w:rPr>
        <w:t>Which of the following occurs when a satellite is using an inverted linear transponder?</w:t>
      </w:r>
    </w:p>
    <w:p w14:paraId="3E8C83DE" w14:textId="0633A5F9" w:rsidR="00D647A8" w:rsidRPr="000B2DE5" w:rsidRDefault="00D647A8" w:rsidP="00247BD3">
      <w:pPr>
        <w:pStyle w:val="NoSpacing"/>
        <w:rPr>
          <w:rFonts w:ascii="Courier New" w:eastAsia="Times New Roman" w:hAnsi="Courier New" w:cs="Courier New"/>
          <w:sz w:val="20"/>
          <w:szCs w:val="20"/>
        </w:rPr>
      </w:pPr>
      <w:r w:rsidRPr="000B2DE5">
        <w:rPr>
          <w:rFonts w:ascii="Courier New" w:eastAsia="Times New Roman" w:hAnsi="Courier New" w:cs="Courier New"/>
          <w:sz w:val="20"/>
          <w:szCs w:val="20"/>
        </w:rPr>
        <w:t xml:space="preserve">A. Doppler shift is reduced </w:t>
      </w:r>
      <w:r w:rsidR="00483244" w:rsidRPr="000B2DE5">
        <w:rPr>
          <w:rFonts w:ascii="Courier New" w:eastAsia="Times New Roman" w:hAnsi="Courier New" w:cs="Courier New"/>
          <w:sz w:val="20"/>
          <w:szCs w:val="20"/>
        </w:rPr>
        <w:t xml:space="preserve">because </w:t>
      </w:r>
      <w:r w:rsidRPr="000B2DE5">
        <w:rPr>
          <w:rFonts w:ascii="Courier New" w:eastAsia="Times New Roman" w:hAnsi="Courier New" w:cs="Courier New"/>
          <w:sz w:val="20"/>
          <w:szCs w:val="20"/>
        </w:rPr>
        <w:t>the uplink and downlink shifts are in opposite directions</w:t>
      </w:r>
    </w:p>
    <w:p w14:paraId="2FABA72D" w14:textId="77777777" w:rsidR="00D647A8" w:rsidRPr="000B2DE5" w:rsidRDefault="00D647A8" w:rsidP="00247BD3">
      <w:pPr>
        <w:pStyle w:val="NoSpacing"/>
        <w:rPr>
          <w:rFonts w:ascii="Courier New" w:eastAsia="Times New Roman" w:hAnsi="Courier New" w:cs="Courier New"/>
          <w:sz w:val="20"/>
          <w:szCs w:val="20"/>
        </w:rPr>
      </w:pPr>
      <w:r w:rsidRPr="000B2DE5">
        <w:rPr>
          <w:rFonts w:ascii="Courier New" w:eastAsia="Times New Roman" w:hAnsi="Courier New" w:cs="Courier New"/>
          <w:sz w:val="20"/>
          <w:szCs w:val="20"/>
        </w:rPr>
        <w:t>B. Signal position in the band is reversed</w:t>
      </w:r>
    </w:p>
    <w:p w14:paraId="673946C8" w14:textId="0672EAE5" w:rsidR="00D647A8" w:rsidRPr="000B2DE5" w:rsidRDefault="00D647A8" w:rsidP="00247BD3">
      <w:pPr>
        <w:pStyle w:val="NoSpacing"/>
        <w:rPr>
          <w:rFonts w:ascii="Courier New" w:eastAsia="Times New Roman" w:hAnsi="Courier New" w:cs="Courier New"/>
          <w:sz w:val="20"/>
          <w:szCs w:val="20"/>
        </w:rPr>
      </w:pPr>
      <w:r w:rsidRPr="000B2DE5">
        <w:rPr>
          <w:rFonts w:ascii="Courier New" w:eastAsia="Times New Roman" w:hAnsi="Courier New" w:cs="Courier New"/>
          <w:sz w:val="20"/>
          <w:szCs w:val="20"/>
        </w:rPr>
        <w:t>C. Upper sideband</w:t>
      </w:r>
      <w:r w:rsidR="00483244" w:rsidRPr="000B2DE5">
        <w:rPr>
          <w:rFonts w:ascii="Courier New" w:eastAsia="Times New Roman" w:hAnsi="Courier New" w:cs="Courier New"/>
          <w:sz w:val="20"/>
          <w:szCs w:val="20"/>
        </w:rPr>
        <w:t xml:space="preserve"> on the</w:t>
      </w:r>
      <w:r w:rsidRPr="000B2DE5">
        <w:rPr>
          <w:rFonts w:ascii="Courier New" w:eastAsia="Times New Roman" w:hAnsi="Courier New" w:cs="Courier New"/>
          <w:sz w:val="20"/>
          <w:szCs w:val="20"/>
        </w:rPr>
        <w:t xml:space="preserve"> uplink becomes lower sideband on the downlink, and vice versa</w:t>
      </w:r>
    </w:p>
    <w:p w14:paraId="1B5D53E7" w14:textId="1F79921E" w:rsidR="00D647A8" w:rsidRPr="000B2DE5" w:rsidRDefault="00D647A8" w:rsidP="00247BD3">
      <w:pPr>
        <w:pStyle w:val="NoSpacing"/>
        <w:rPr>
          <w:rFonts w:ascii="Courier New" w:eastAsia="Times New Roman" w:hAnsi="Courier New" w:cs="Courier New"/>
          <w:sz w:val="20"/>
          <w:szCs w:val="20"/>
        </w:rPr>
      </w:pPr>
      <w:r w:rsidRPr="000B2DE5">
        <w:rPr>
          <w:rFonts w:ascii="Courier New" w:eastAsia="Times New Roman" w:hAnsi="Courier New" w:cs="Courier New"/>
          <w:sz w:val="20"/>
          <w:szCs w:val="20"/>
        </w:rPr>
        <w:t>D. All these choices are correct</w:t>
      </w:r>
    </w:p>
    <w:p w14:paraId="5257F9CC" w14:textId="77777777" w:rsidR="003921A0" w:rsidRPr="00DD76C8" w:rsidRDefault="003921A0" w:rsidP="00247BD3">
      <w:pPr>
        <w:pStyle w:val="NoSpacing"/>
        <w:rPr>
          <w:rFonts w:ascii="Courier New" w:eastAsia="Times New Roman" w:hAnsi="Courier New" w:cs="Courier New"/>
          <w:sz w:val="20"/>
          <w:szCs w:val="20"/>
        </w:rPr>
      </w:pPr>
      <w:r w:rsidRPr="00DD76C8">
        <w:rPr>
          <w:rFonts w:ascii="Courier New" w:eastAsia="MS Mincho" w:hAnsi="Courier New" w:cs="Courier New"/>
          <w:sz w:val="20"/>
          <w:szCs w:val="20"/>
        </w:rPr>
        <w:t>~~</w:t>
      </w:r>
    </w:p>
    <w:p w14:paraId="1416EDB0" w14:textId="77777777" w:rsidR="003921A0" w:rsidRPr="00DD76C8" w:rsidRDefault="003921A0" w:rsidP="00247BD3">
      <w:pPr>
        <w:pStyle w:val="NoSpacing"/>
        <w:rPr>
          <w:rFonts w:ascii="Courier New" w:eastAsia="Times New Roman" w:hAnsi="Courier New" w:cs="Courier New"/>
          <w:sz w:val="20"/>
          <w:szCs w:val="20"/>
        </w:rPr>
      </w:pPr>
    </w:p>
    <w:p w14:paraId="4EA945F7" w14:textId="03A3ACCB" w:rsidR="003921A0" w:rsidRPr="00DD76C8" w:rsidRDefault="003921A0" w:rsidP="00247BD3">
      <w:pPr>
        <w:pStyle w:val="NoSpacing"/>
        <w:rPr>
          <w:rFonts w:ascii="Courier New" w:eastAsia="MS Mincho" w:hAnsi="Courier New" w:cs="Courier New"/>
          <w:sz w:val="20"/>
          <w:szCs w:val="20"/>
        </w:rPr>
      </w:pPr>
      <w:r w:rsidRPr="00DD76C8">
        <w:rPr>
          <w:rFonts w:ascii="Courier New" w:eastAsia="MS Mincho" w:hAnsi="Courier New" w:cs="Courier New"/>
          <w:sz w:val="20"/>
          <w:szCs w:val="20"/>
        </w:rPr>
        <w:t>E2A03 (</w:t>
      </w:r>
      <w:r w:rsidR="00CE5D9D" w:rsidRPr="00DD76C8">
        <w:rPr>
          <w:rFonts w:ascii="Courier New" w:eastAsia="MS Mincho" w:hAnsi="Courier New" w:cs="Courier New"/>
          <w:sz w:val="20"/>
          <w:szCs w:val="20"/>
        </w:rPr>
        <w:t>D</w:t>
      </w:r>
      <w:r w:rsidRPr="00DD76C8">
        <w:rPr>
          <w:rFonts w:ascii="Courier New" w:eastAsia="MS Mincho" w:hAnsi="Courier New" w:cs="Courier New"/>
          <w:sz w:val="20"/>
          <w:szCs w:val="20"/>
        </w:rPr>
        <w:t>)</w:t>
      </w:r>
    </w:p>
    <w:p w14:paraId="7FF14E3B" w14:textId="49FDEE86" w:rsidR="00CE5D9D" w:rsidRPr="00DD76C8" w:rsidRDefault="00CE5D9D" w:rsidP="00247BD3">
      <w:pPr>
        <w:pStyle w:val="NoSpacing"/>
        <w:rPr>
          <w:rFonts w:ascii="Courier New" w:eastAsia="Times New Roman" w:hAnsi="Courier New" w:cs="Courier New"/>
          <w:sz w:val="20"/>
          <w:szCs w:val="20"/>
        </w:rPr>
      </w:pPr>
      <w:r w:rsidRPr="00DD76C8">
        <w:rPr>
          <w:rFonts w:ascii="Courier New" w:eastAsia="Times New Roman" w:hAnsi="Courier New" w:cs="Courier New"/>
          <w:sz w:val="20"/>
          <w:szCs w:val="20"/>
        </w:rPr>
        <w:t>How is the signal inverted by an invert</w:t>
      </w:r>
      <w:r w:rsidR="00412190">
        <w:rPr>
          <w:rFonts w:ascii="Courier New" w:eastAsia="Times New Roman" w:hAnsi="Courier New" w:cs="Courier New"/>
          <w:sz w:val="20"/>
          <w:szCs w:val="20"/>
        </w:rPr>
        <w:t>ing</w:t>
      </w:r>
      <w:r w:rsidRPr="00DD76C8">
        <w:rPr>
          <w:rFonts w:ascii="Courier New" w:eastAsia="Times New Roman" w:hAnsi="Courier New" w:cs="Courier New"/>
          <w:sz w:val="20"/>
          <w:szCs w:val="20"/>
        </w:rPr>
        <w:t xml:space="preserve"> linear transponder?</w:t>
      </w:r>
    </w:p>
    <w:p w14:paraId="6753294A" w14:textId="77777777" w:rsidR="00CE5D9D" w:rsidRPr="00DD76C8" w:rsidRDefault="00CE5D9D" w:rsidP="00247BD3">
      <w:pPr>
        <w:pStyle w:val="NoSpacing"/>
        <w:rPr>
          <w:rFonts w:ascii="Courier New" w:eastAsia="Times New Roman" w:hAnsi="Courier New" w:cs="Courier New"/>
          <w:sz w:val="20"/>
          <w:szCs w:val="20"/>
        </w:rPr>
      </w:pPr>
      <w:r w:rsidRPr="00DD76C8">
        <w:rPr>
          <w:rFonts w:ascii="Courier New" w:eastAsia="Times New Roman" w:hAnsi="Courier New" w:cs="Courier New"/>
          <w:sz w:val="20"/>
          <w:szCs w:val="20"/>
        </w:rPr>
        <w:t>A. The signal is detected and remodulated on the reverse sideband</w:t>
      </w:r>
    </w:p>
    <w:p w14:paraId="7C63DF76" w14:textId="77777777" w:rsidR="00CE5D9D" w:rsidRPr="00DD76C8" w:rsidRDefault="00CE5D9D" w:rsidP="00247BD3">
      <w:pPr>
        <w:pStyle w:val="NoSpacing"/>
        <w:rPr>
          <w:rFonts w:ascii="Courier New" w:eastAsia="Times New Roman" w:hAnsi="Courier New" w:cs="Courier New"/>
          <w:sz w:val="20"/>
          <w:szCs w:val="20"/>
        </w:rPr>
      </w:pPr>
      <w:r w:rsidRPr="00DD76C8">
        <w:rPr>
          <w:rFonts w:ascii="Courier New" w:eastAsia="Times New Roman" w:hAnsi="Courier New" w:cs="Courier New"/>
          <w:sz w:val="20"/>
          <w:szCs w:val="20"/>
        </w:rPr>
        <w:t>B. The signal is passed through a non-linear filter</w:t>
      </w:r>
    </w:p>
    <w:p w14:paraId="1E809B12" w14:textId="77777777" w:rsidR="00CE5D9D" w:rsidRPr="00DD76C8" w:rsidRDefault="00CE5D9D" w:rsidP="00247BD3">
      <w:pPr>
        <w:pStyle w:val="NoSpacing"/>
        <w:rPr>
          <w:rFonts w:ascii="Courier New" w:eastAsia="Times New Roman" w:hAnsi="Courier New" w:cs="Courier New"/>
          <w:sz w:val="20"/>
          <w:szCs w:val="20"/>
        </w:rPr>
      </w:pPr>
      <w:r w:rsidRPr="00DD76C8">
        <w:rPr>
          <w:rFonts w:ascii="Courier New" w:eastAsia="Times New Roman" w:hAnsi="Courier New" w:cs="Courier New"/>
          <w:sz w:val="20"/>
          <w:szCs w:val="20"/>
        </w:rPr>
        <w:t>C. The signal is reduced to I and Q components and the Q component is filtered out</w:t>
      </w:r>
    </w:p>
    <w:p w14:paraId="46C9B5EA" w14:textId="5768C0A0" w:rsidR="00CE5D9D" w:rsidRPr="00DD76C8" w:rsidRDefault="00CE5D9D" w:rsidP="00247BD3">
      <w:pPr>
        <w:pStyle w:val="NoSpacing"/>
        <w:rPr>
          <w:rFonts w:ascii="Courier New" w:eastAsia="Times New Roman" w:hAnsi="Courier New" w:cs="Courier New"/>
          <w:sz w:val="20"/>
          <w:szCs w:val="20"/>
        </w:rPr>
      </w:pPr>
      <w:r w:rsidRPr="00DD76C8">
        <w:rPr>
          <w:rFonts w:ascii="Courier New" w:eastAsia="Times New Roman" w:hAnsi="Courier New" w:cs="Courier New"/>
          <w:sz w:val="20"/>
          <w:szCs w:val="20"/>
        </w:rPr>
        <w:t>D. The signal is passed through a mixer and the difference rather than the sum is transmitted</w:t>
      </w:r>
    </w:p>
    <w:p w14:paraId="30D95741" w14:textId="77777777" w:rsidR="003921A0" w:rsidRPr="00247BD3" w:rsidRDefault="003921A0" w:rsidP="00247BD3">
      <w:pPr>
        <w:pStyle w:val="NoSpacing"/>
        <w:rPr>
          <w:rFonts w:ascii="Courier New" w:eastAsia="Times New Roman" w:hAnsi="Courier New" w:cs="Courier New"/>
          <w:sz w:val="20"/>
          <w:szCs w:val="20"/>
        </w:rPr>
      </w:pPr>
      <w:r w:rsidRPr="00DD76C8">
        <w:rPr>
          <w:rFonts w:ascii="Courier New" w:eastAsia="MS Mincho" w:hAnsi="Courier New" w:cs="Courier New"/>
          <w:sz w:val="20"/>
          <w:szCs w:val="20"/>
        </w:rPr>
        <w:t>~~</w:t>
      </w:r>
    </w:p>
    <w:p w14:paraId="1CF51874" w14:textId="77777777" w:rsidR="003921A0" w:rsidRPr="00247BD3" w:rsidRDefault="003921A0" w:rsidP="00247BD3">
      <w:pPr>
        <w:pStyle w:val="NoSpacing"/>
        <w:rPr>
          <w:rFonts w:ascii="Courier New" w:eastAsia="Times New Roman" w:hAnsi="Courier New" w:cs="Courier New"/>
          <w:sz w:val="20"/>
          <w:szCs w:val="20"/>
        </w:rPr>
      </w:pPr>
    </w:p>
    <w:p w14:paraId="01B7EAB1" w14:textId="1889369A" w:rsidR="003921A0" w:rsidRPr="00247BD3" w:rsidRDefault="003921A0"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E2A04 (B)</w:t>
      </w:r>
    </w:p>
    <w:p w14:paraId="07B345E5" w14:textId="70F571CC" w:rsidR="003921A0" w:rsidRPr="00247BD3" w:rsidRDefault="003921A0"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 xml:space="preserve">What is meant by the term </w:t>
      </w:r>
      <w:r w:rsidR="00412190">
        <w:rPr>
          <w:rFonts w:ascii="Courier New" w:eastAsia="Times New Roman" w:hAnsi="Courier New" w:cs="Courier New"/>
          <w:sz w:val="20"/>
          <w:szCs w:val="20"/>
        </w:rPr>
        <w:t>“</w:t>
      </w:r>
      <w:r w:rsidRPr="00247BD3">
        <w:rPr>
          <w:rFonts w:ascii="Courier New" w:eastAsia="Times New Roman" w:hAnsi="Courier New" w:cs="Courier New"/>
          <w:sz w:val="20"/>
          <w:szCs w:val="20"/>
        </w:rPr>
        <w:t>mod</w:t>
      </w:r>
      <w:r w:rsidR="00A61AA7">
        <w:rPr>
          <w:rFonts w:ascii="Courier New" w:eastAsia="Times New Roman" w:hAnsi="Courier New" w:cs="Courier New"/>
          <w:sz w:val="20"/>
          <w:szCs w:val="20"/>
        </w:rPr>
        <w:t>e</w:t>
      </w:r>
      <w:r w:rsidR="00412190">
        <w:rPr>
          <w:rFonts w:ascii="Courier New" w:eastAsia="Times New Roman" w:hAnsi="Courier New" w:cs="Courier New"/>
          <w:sz w:val="20"/>
          <w:szCs w:val="20"/>
        </w:rPr>
        <w:t>”</w:t>
      </w:r>
      <w:r w:rsidRPr="00247BD3">
        <w:rPr>
          <w:rFonts w:ascii="Courier New" w:eastAsia="Times New Roman" w:hAnsi="Courier New" w:cs="Courier New"/>
          <w:sz w:val="20"/>
          <w:szCs w:val="20"/>
        </w:rPr>
        <w:t xml:space="preserve"> as applied to an amateur radio satellite?</w:t>
      </w:r>
    </w:p>
    <w:p w14:paraId="038D2183" w14:textId="47F9EF8F" w:rsidR="003921A0" w:rsidRPr="00247BD3" w:rsidRDefault="003921A0"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 xml:space="preserve">A. </w:t>
      </w:r>
      <w:r w:rsidR="00E82BC7" w:rsidRPr="00E82BC7">
        <w:rPr>
          <w:rFonts w:ascii="Courier New" w:eastAsia="Times New Roman" w:hAnsi="Courier New" w:cs="Courier New"/>
          <w:sz w:val="20"/>
          <w:szCs w:val="20"/>
        </w:rPr>
        <w:t>Whether the satellite is in a low earth or geostationary orbit</w:t>
      </w:r>
    </w:p>
    <w:p w14:paraId="584B555A" w14:textId="51B9420D" w:rsidR="003921A0" w:rsidRPr="00247BD3" w:rsidRDefault="003921A0"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B. The satellite</w:t>
      </w:r>
      <w:r w:rsidR="00483244">
        <w:rPr>
          <w:rFonts w:ascii="Courier New" w:eastAsia="Times New Roman" w:hAnsi="Courier New" w:cs="Courier New"/>
          <w:sz w:val="20"/>
          <w:szCs w:val="20"/>
        </w:rPr>
        <w:t>’</w:t>
      </w:r>
      <w:r w:rsidRPr="00247BD3">
        <w:rPr>
          <w:rFonts w:ascii="Courier New" w:eastAsia="Times New Roman" w:hAnsi="Courier New" w:cs="Courier New"/>
          <w:sz w:val="20"/>
          <w:szCs w:val="20"/>
        </w:rPr>
        <w:t>s uplink and downlink frequency bands</w:t>
      </w:r>
    </w:p>
    <w:p w14:paraId="5D16462C" w14:textId="4F38BCA6" w:rsidR="003921A0" w:rsidRPr="00247BD3" w:rsidRDefault="003921A0"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C. The satellite</w:t>
      </w:r>
      <w:r w:rsidR="00483244">
        <w:rPr>
          <w:rFonts w:ascii="Courier New" w:eastAsia="Times New Roman" w:hAnsi="Courier New" w:cs="Courier New"/>
          <w:sz w:val="20"/>
          <w:szCs w:val="20"/>
        </w:rPr>
        <w:t>’</w:t>
      </w:r>
      <w:r w:rsidRPr="00247BD3">
        <w:rPr>
          <w:rFonts w:ascii="Courier New" w:eastAsia="Times New Roman" w:hAnsi="Courier New" w:cs="Courier New"/>
          <w:sz w:val="20"/>
          <w:szCs w:val="20"/>
        </w:rPr>
        <w:t>s orientation with respect to the Earth</w:t>
      </w:r>
    </w:p>
    <w:p w14:paraId="3A8EEF2F" w14:textId="77777777" w:rsidR="003921A0" w:rsidRPr="00247BD3" w:rsidRDefault="003921A0"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D. Whether the satellite is in a polar or equatorial orbit</w:t>
      </w:r>
    </w:p>
    <w:p w14:paraId="187AB8D1" w14:textId="77777777" w:rsidR="003921A0" w:rsidRPr="00247BD3" w:rsidRDefault="003921A0"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w:t>
      </w:r>
    </w:p>
    <w:p w14:paraId="3710DC21" w14:textId="77777777" w:rsidR="003921A0" w:rsidRPr="00247BD3" w:rsidRDefault="003921A0" w:rsidP="00247BD3">
      <w:pPr>
        <w:pStyle w:val="NoSpacing"/>
        <w:rPr>
          <w:rFonts w:ascii="Courier New" w:eastAsia="Times New Roman" w:hAnsi="Courier New" w:cs="Courier New"/>
          <w:sz w:val="20"/>
          <w:szCs w:val="20"/>
        </w:rPr>
      </w:pPr>
    </w:p>
    <w:p w14:paraId="1CD9AC4A" w14:textId="77777777" w:rsidR="003921A0" w:rsidRPr="00247BD3" w:rsidRDefault="003921A0"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E2A05 (D)</w:t>
      </w:r>
    </w:p>
    <w:p w14:paraId="65B3659A" w14:textId="4B27C18B" w:rsidR="003921A0" w:rsidRPr="00247BD3" w:rsidRDefault="003921A0"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What do the letters in a satellite</w:t>
      </w:r>
      <w:r w:rsidR="00483244">
        <w:rPr>
          <w:rFonts w:ascii="Courier New" w:eastAsia="Times New Roman" w:hAnsi="Courier New" w:cs="Courier New"/>
          <w:sz w:val="20"/>
          <w:szCs w:val="20"/>
        </w:rPr>
        <w:t>’</w:t>
      </w:r>
      <w:r w:rsidRPr="00247BD3">
        <w:rPr>
          <w:rFonts w:ascii="Courier New" w:eastAsia="Times New Roman" w:hAnsi="Courier New" w:cs="Courier New"/>
          <w:sz w:val="20"/>
          <w:szCs w:val="20"/>
        </w:rPr>
        <w:t>s mode designator specify?</w:t>
      </w:r>
    </w:p>
    <w:p w14:paraId="2E4DB32B" w14:textId="77777777" w:rsidR="003921A0" w:rsidRPr="00247BD3" w:rsidRDefault="003921A0"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A. Power limits for uplink and downlink transmissions</w:t>
      </w:r>
    </w:p>
    <w:p w14:paraId="75DF3383" w14:textId="77777777" w:rsidR="003921A0" w:rsidRPr="00247BD3" w:rsidRDefault="003921A0"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B. The location of the ground control station</w:t>
      </w:r>
    </w:p>
    <w:p w14:paraId="0EC81FF4" w14:textId="77777777" w:rsidR="003921A0" w:rsidRPr="00247BD3" w:rsidRDefault="003921A0"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C. The polarization of uplink and downlink signals</w:t>
      </w:r>
    </w:p>
    <w:p w14:paraId="2E7E94C1" w14:textId="77777777" w:rsidR="003921A0" w:rsidRPr="00247BD3" w:rsidRDefault="003921A0"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D. The uplink and downlink frequency ranges</w:t>
      </w:r>
    </w:p>
    <w:p w14:paraId="491D8408" w14:textId="77777777" w:rsidR="003921A0" w:rsidRPr="00247BD3" w:rsidRDefault="003921A0"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w:t>
      </w:r>
    </w:p>
    <w:p w14:paraId="0C5F1188" w14:textId="77777777" w:rsidR="003921A0" w:rsidRPr="00247BD3" w:rsidRDefault="003921A0" w:rsidP="00247BD3">
      <w:pPr>
        <w:pStyle w:val="NoSpacing"/>
        <w:rPr>
          <w:rFonts w:ascii="Courier New" w:eastAsia="Times New Roman" w:hAnsi="Courier New" w:cs="Courier New"/>
          <w:sz w:val="20"/>
          <w:szCs w:val="20"/>
        </w:rPr>
      </w:pPr>
    </w:p>
    <w:p w14:paraId="36305417" w14:textId="39288BF0" w:rsidR="003921A0" w:rsidRPr="00247BD3" w:rsidRDefault="003921A0"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E2A06 (A)</w:t>
      </w:r>
    </w:p>
    <w:p w14:paraId="7A0C8DC3" w14:textId="4EAA0D43" w:rsidR="00CE5D9D" w:rsidRPr="00247BD3" w:rsidRDefault="00CE5D9D"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 xml:space="preserve">What are Keplerian </w:t>
      </w:r>
      <w:r w:rsidR="00662880">
        <w:rPr>
          <w:rFonts w:ascii="Courier New" w:eastAsia="Times New Roman" w:hAnsi="Courier New" w:cs="Courier New"/>
          <w:sz w:val="20"/>
          <w:szCs w:val="20"/>
        </w:rPr>
        <w:t>e</w:t>
      </w:r>
      <w:r w:rsidRPr="00247BD3">
        <w:rPr>
          <w:rFonts w:ascii="Courier New" w:eastAsia="Times New Roman" w:hAnsi="Courier New" w:cs="Courier New"/>
          <w:sz w:val="20"/>
          <w:szCs w:val="20"/>
        </w:rPr>
        <w:t>lements?</w:t>
      </w:r>
    </w:p>
    <w:p w14:paraId="4EA775F0" w14:textId="776DB395" w:rsidR="00CE5D9D" w:rsidRPr="00247BD3" w:rsidRDefault="00CE5D9D"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A. Parameters tha</w:t>
      </w:r>
      <w:r w:rsidR="00483244">
        <w:rPr>
          <w:rFonts w:ascii="Courier New" w:eastAsia="Times New Roman" w:hAnsi="Courier New" w:cs="Courier New"/>
          <w:sz w:val="20"/>
          <w:szCs w:val="20"/>
        </w:rPr>
        <w:t>t</w:t>
      </w:r>
      <w:r w:rsidRPr="00247BD3">
        <w:rPr>
          <w:rFonts w:ascii="Courier New" w:eastAsia="Times New Roman" w:hAnsi="Courier New" w:cs="Courier New"/>
          <w:sz w:val="20"/>
          <w:szCs w:val="20"/>
        </w:rPr>
        <w:t xml:space="preserve"> define the orbit of a satellite</w:t>
      </w:r>
    </w:p>
    <w:p w14:paraId="09645B06" w14:textId="468F5CE8" w:rsidR="00CE5D9D" w:rsidRPr="00247BD3" w:rsidRDefault="00CE5D9D"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 xml:space="preserve">B. Phase reversing elements in a </w:t>
      </w:r>
      <w:r w:rsidR="00662880">
        <w:rPr>
          <w:rFonts w:ascii="Courier New" w:eastAsia="Times New Roman" w:hAnsi="Courier New" w:cs="Courier New"/>
          <w:sz w:val="20"/>
          <w:szCs w:val="20"/>
        </w:rPr>
        <w:t>Y</w:t>
      </w:r>
      <w:r w:rsidRPr="00247BD3">
        <w:rPr>
          <w:rFonts w:ascii="Courier New" w:eastAsia="Times New Roman" w:hAnsi="Courier New" w:cs="Courier New"/>
          <w:sz w:val="20"/>
          <w:szCs w:val="20"/>
        </w:rPr>
        <w:t>agi antenna</w:t>
      </w:r>
    </w:p>
    <w:p w14:paraId="6A0498B2" w14:textId="04EBFAD7" w:rsidR="00CE5D9D" w:rsidRPr="00247BD3" w:rsidRDefault="00CE5D9D"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C. High</w:t>
      </w:r>
      <w:r w:rsidR="00483244">
        <w:rPr>
          <w:rFonts w:ascii="Courier New" w:eastAsia="Times New Roman" w:hAnsi="Courier New" w:cs="Courier New"/>
          <w:sz w:val="20"/>
          <w:szCs w:val="20"/>
        </w:rPr>
        <w:t>-</w:t>
      </w:r>
      <w:r w:rsidRPr="00247BD3">
        <w:rPr>
          <w:rFonts w:ascii="Courier New" w:eastAsia="Times New Roman" w:hAnsi="Courier New" w:cs="Courier New"/>
          <w:sz w:val="20"/>
          <w:szCs w:val="20"/>
        </w:rPr>
        <w:t>emission heater filaments used in magnetron tubes</w:t>
      </w:r>
    </w:p>
    <w:p w14:paraId="4D62C240" w14:textId="70AC197B" w:rsidR="00CE5D9D" w:rsidRPr="00247BD3" w:rsidRDefault="00CE5D9D"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D. Encrypting codes use</w:t>
      </w:r>
      <w:r w:rsidR="00662880">
        <w:rPr>
          <w:rFonts w:ascii="Courier New" w:eastAsia="Times New Roman" w:hAnsi="Courier New" w:cs="Courier New"/>
          <w:sz w:val="20"/>
          <w:szCs w:val="20"/>
        </w:rPr>
        <w:t>d</w:t>
      </w:r>
      <w:r w:rsidRPr="00247BD3">
        <w:rPr>
          <w:rFonts w:ascii="Courier New" w:eastAsia="Times New Roman" w:hAnsi="Courier New" w:cs="Courier New"/>
          <w:sz w:val="20"/>
          <w:szCs w:val="20"/>
        </w:rPr>
        <w:t xml:space="preserve"> for spread spectrum modulation</w:t>
      </w:r>
    </w:p>
    <w:p w14:paraId="532D7CEC" w14:textId="61A04740" w:rsidR="003921A0" w:rsidRPr="00247BD3" w:rsidRDefault="003921A0"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w:t>
      </w:r>
    </w:p>
    <w:p w14:paraId="131E5722" w14:textId="77777777" w:rsidR="003921A0" w:rsidRPr="00247BD3" w:rsidRDefault="003921A0" w:rsidP="00247BD3">
      <w:pPr>
        <w:pStyle w:val="NoSpacing"/>
        <w:rPr>
          <w:rFonts w:ascii="Courier New" w:eastAsia="Times New Roman" w:hAnsi="Courier New" w:cs="Courier New"/>
          <w:sz w:val="20"/>
          <w:szCs w:val="20"/>
        </w:rPr>
      </w:pPr>
    </w:p>
    <w:p w14:paraId="0E016E53" w14:textId="77777777" w:rsidR="003921A0" w:rsidRPr="00247BD3" w:rsidRDefault="003921A0"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E2A07 (D)</w:t>
      </w:r>
    </w:p>
    <w:p w14:paraId="67F217C1" w14:textId="77777777" w:rsidR="003921A0" w:rsidRPr="00247BD3" w:rsidRDefault="003921A0"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Which of the following types of signals can be relayed through a linear transponder?</w:t>
      </w:r>
    </w:p>
    <w:p w14:paraId="4D862A65" w14:textId="77777777" w:rsidR="003921A0" w:rsidRPr="00247BD3" w:rsidRDefault="003921A0"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A. FM and CW</w:t>
      </w:r>
    </w:p>
    <w:p w14:paraId="2F153205" w14:textId="77777777" w:rsidR="003921A0" w:rsidRPr="00247BD3" w:rsidRDefault="003921A0"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B. SSB and SSTV</w:t>
      </w:r>
    </w:p>
    <w:p w14:paraId="5B2CAEAD" w14:textId="5A98FC89" w:rsidR="003921A0" w:rsidRPr="00247BD3" w:rsidRDefault="003921A0"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 xml:space="preserve">C. PSK and </w:t>
      </w:r>
      <w:r w:rsidR="00483244">
        <w:rPr>
          <w:rFonts w:ascii="Courier New" w:eastAsia="Times New Roman" w:hAnsi="Courier New" w:cs="Courier New"/>
          <w:sz w:val="20"/>
          <w:szCs w:val="20"/>
        </w:rPr>
        <w:t>p</w:t>
      </w:r>
      <w:r w:rsidR="00483244" w:rsidRPr="00247BD3">
        <w:rPr>
          <w:rFonts w:ascii="Courier New" w:eastAsia="Times New Roman" w:hAnsi="Courier New" w:cs="Courier New"/>
          <w:sz w:val="20"/>
          <w:szCs w:val="20"/>
        </w:rPr>
        <w:t>acket</w:t>
      </w:r>
    </w:p>
    <w:p w14:paraId="5C35F9EA" w14:textId="126E7D05" w:rsidR="003921A0" w:rsidRPr="00247BD3" w:rsidRDefault="003921A0"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 xml:space="preserve">D. </w:t>
      </w:r>
      <w:r w:rsidR="00CC7BAB" w:rsidRPr="00247BD3">
        <w:rPr>
          <w:rFonts w:ascii="Courier New" w:eastAsia="Times New Roman" w:hAnsi="Courier New" w:cs="Courier New"/>
          <w:sz w:val="20"/>
          <w:szCs w:val="20"/>
        </w:rPr>
        <w:t>All these</w:t>
      </w:r>
      <w:r w:rsidRPr="00247BD3">
        <w:rPr>
          <w:rFonts w:ascii="Courier New" w:eastAsia="Times New Roman" w:hAnsi="Courier New" w:cs="Courier New"/>
          <w:sz w:val="20"/>
          <w:szCs w:val="20"/>
        </w:rPr>
        <w:t xml:space="preserve"> choices are correct</w:t>
      </w:r>
    </w:p>
    <w:p w14:paraId="1DC16266" w14:textId="77777777" w:rsidR="003921A0" w:rsidRPr="00247BD3" w:rsidRDefault="003921A0"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w:t>
      </w:r>
    </w:p>
    <w:p w14:paraId="1EE8951C" w14:textId="77777777" w:rsidR="003921A0" w:rsidRPr="00247BD3" w:rsidRDefault="003921A0" w:rsidP="00247BD3">
      <w:pPr>
        <w:pStyle w:val="NoSpacing"/>
        <w:rPr>
          <w:rFonts w:ascii="Courier New" w:eastAsia="Times New Roman" w:hAnsi="Courier New" w:cs="Courier New"/>
          <w:sz w:val="20"/>
          <w:szCs w:val="20"/>
        </w:rPr>
      </w:pPr>
    </w:p>
    <w:p w14:paraId="5BAD1389" w14:textId="406576B0" w:rsidR="003921A0" w:rsidRPr="00247BD3" w:rsidRDefault="003921A0"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E2A08 (B)</w:t>
      </w:r>
    </w:p>
    <w:p w14:paraId="19D349BC" w14:textId="6CCB9ED3" w:rsidR="003921A0" w:rsidRPr="00247BD3" w:rsidRDefault="003921A0"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lastRenderedPageBreak/>
        <w:t xml:space="preserve">Why should effective radiated power to a satellite </w:t>
      </w:r>
      <w:r w:rsidR="00483244">
        <w:rPr>
          <w:rFonts w:ascii="Courier New" w:eastAsia="Times New Roman" w:hAnsi="Courier New" w:cs="Courier New"/>
          <w:sz w:val="20"/>
          <w:szCs w:val="20"/>
        </w:rPr>
        <w:t>that</w:t>
      </w:r>
      <w:r w:rsidR="00483244" w:rsidRPr="00247BD3">
        <w:rPr>
          <w:rFonts w:ascii="Courier New" w:eastAsia="Times New Roman" w:hAnsi="Courier New" w:cs="Courier New"/>
          <w:sz w:val="20"/>
          <w:szCs w:val="20"/>
        </w:rPr>
        <w:t xml:space="preserve"> </w:t>
      </w:r>
      <w:r w:rsidRPr="00247BD3">
        <w:rPr>
          <w:rFonts w:ascii="Courier New" w:eastAsia="Times New Roman" w:hAnsi="Courier New" w:cs="Courier New"/>
          <w:sz w:val="20"/>
          <w:szCs w:val="20"/>
        </w:rPr>
        <w:t>uses a linear transponder be limited?</w:t>
      </w:r>
    </w:p>
    <w:p w14:paraId="59C07867" w14:textId="77777777" w:rsidR="003921A0" w:rsidRPr="00247BD3" w:rsidRDefault="003921A0"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A. To prevent creating errors in the satellite telemetry</w:t>
      </w:r>
    </w:p>
    <w:p w14:paraId="47D7EFB8" w14:textId="77777777" w:rsidR="003921A0" w:rsidRPr="00247BD3" w:rsidRDefault="003921A0"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B. To avoid reducing the downlink power to all other users</w:t>
      </w:r>
    </w:p>
    <w:p w14:paraId="421439B0" w14:textId="77777777" w:rsidR="003921A0" w:rsidRPr="00247BD3" w:rsidRDefault="003921A0"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C. To prevent the satellite from emitting out-of-band signals</w:t>
      </w:r>
    </w:p>
    <w:p w14:paraId="1CF5F898" w14:textId="77777777" w:rsidR="003921A0" w:rsidRPr="00247BD3" w:rsidRDefault="003921A0"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D. To avoid interfering with terrestrial QSOs</w:t>
      </w:r>
    </w:p>
    <w:p w14:paraId="234EA906" w14:textId="19C732AD" w:rsidR="003921A0" w:rsidRPr="00247BD3" w:rsidRDefault="003921A0"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w:t>
      </w:r>
    </w:p>
    <w:p w14:paraId="1BB721CD" w14:textId="77777777" w:rsidR="003921A0" w:rsidRPr="00247BD3" w:rsidRDefault="003921A0" w:rsidP="00247BD3">
      <w:pPr>
        <w:pStyle w:val="NoSpacing"/>
        <w:rPr>
          <w:rFonts w:ascii="Courier New" w:eastAsia="Times New Roman" w:hAnsi="Courier New" w:cs="Courier New"/>
          <w:sz w:val="20"/>
          <w:szCs w:val="20"/>
        </w:rPr>
      </w:pPr>
    </w:p>
    <w:p w14:paraId="5B98680C" w14:textId="63005DB4" w:rsidR="003921A0" w:rsidRPr="00247BD3" w:rsidRDefault="003921A0"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E2A09 (A)</w:t>
      </w:r>
    </w:p>
    <w:p w14:paraId="00DC8581" w14:textId="196282B9" w:rsidR="003921A0" w:rsidRPr="00247BD3" w:rsidRDefault="003921A0"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 xml:space="preserve">What do the terms </w:t>
      </w:r>
      <w:r w:rsidR="00483244">
        <w:rPr>
          <w:rFonts w:ascii="Courier New" w:eastAsia="Times New Roman" w:hAnsi="Courier New" w:cs="Courier New"/>
          <w:sz w:val="20"/>
          <w:szCs w:val="20"/>
        </w:rPr>
        <w:t>“</w:t>
      </w:r>
      <w:r w:rsidRPr="00247BD3">
        <w:rPr>
          <w:rFonts w:ascii="Courier New" w:eastAsia="Times New Roman" w:hAnsi="Courier New" w:cs="Courier New"/>
          <w:sz w:val="20"/>
          <w:szCs w:val="20"/>
        </w:rPr>
        <w:t>L band</w:t>
      </w:r>
      <w:r w:rsidR="00483244">
        <w:rPr>
          <w:rFonts w:ascii="Courier New" w:eastAsia="Times New Roman" w:hAnsi="Courier New" w:cs="Courier New"/>
          <w:sz w:val="20"/>
          <w:szCs w:val="20"/>
        </w:rPr>
        <w:t>”</w:t>
      </w:r>
      <w:r w:rsidRPr="00247BD3">
        <w:rPr>
          <w:rFonts w:ascii="Courier New" w:eastAsia="Times New Roman" w:hAnsi="Courier New" w:cs="Courier New"/>
          <w:sz w:val="20"/>
          <w:szCs w:val="20"/>
        </w:rPr>
        <w:t xml:space="preserve"> and </w:t>
      </w:r>
      <w:r w:rsidR="00483244">
        <w:rPr>
          <w:rFonts w:ascii="Courier New" w:eastAsia="Times New Roman" w:hAnsi="Courier New" w:cs="Courier New"/>
          <w:sz w:val="20"/>
          <w:szCs w:val="20"/>
        </w:rPr>
        <w:t>“</w:t>
      </w:r>
      <w:r w:rsidRPr="00247BD3">
        <w:rPr>
          <w:rFonts w:ascii="Courier New" w:eastAsia="Times New Roman" w:hAnsi="Courier New" w:cs="Courier New"/>
          <w:sz w:val="20"/>
          <w:szCs w:val="20"/>
        </w:rPr>
        <w:t>S band</w:t>
      </w:r>
      <w:r w:rsidR="00483244">
        <w:rPr>
          <w:rFonts w:ascii="Courier New" w:eastAsia="Times New Roman" w:hAnsi="Courier New" w:cs="Courier New"/>
          <w:sz w:val="20"/>
          <w:szCs w:val="20"/>
        </w:rPr>
        <w:t>”</w:t>
      </w:r>
      <w:r w:rsidRPr="00247BD3">
        <w:rPr>
          <w:rFonts w:ascii="Courier New" w:eastAsia="Times New Roman" w:hAnsi="Courier New" w:cs="Courier New"/>
          <w:sz w:val="20"/>
          <w:szCs w:val="20"/>
        </w:rPr>
        <w:t xml:space="preserve"> specify regarding satellite communications?</w:t>
      </w:r>
    </w:p>
    <w:p w14:paraId="26FA63FB" w14:textId="54A7A08A" w:rsidR="003921A0" w:rsidRPr="00247BD3" w:rsidRDefault="003921A0"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A. The 23</w:t>
      </w:r>
      <w:r w:rsidR="00662880">
        <w:rPr>
          <w:rFonts w:ascii="Courier New" w:eastAsia="Times New Roman" w:hAnsi="Courier New" w:cs="Courier New"/>
          <w:sz w:val="20"/>
          <w:szCs w:val="20"/>
        </w:rPr>
        <w:t xml:space="preserve"> </w:t>
      </w:r>
      <w:r w:rsidRPr="00247BD3">
        <w:rPr>
          <w:rFonts w:ascii="Courier New" w:eastAsia="Times New Roman" w:hAnsi="Courier New" w:cs="Courier New"/>
          <w:sz w:val="20"/>
          <w:szCs w:val="20"/>
        </w:rPr>
        <w:t>centimeter and 13</w:t>
      </w:r>
      <w:r w:rsidR="00662880">
        <w:rPr>
          <w:rFonts w:ascii="Courier New" w:eastAsia="Times New Roman" w:hAnsi="Courier New" w:cs="Courier New"/>
          <w:sz w:val="20"/>
          <w:szCs w:val="20"/>
        </w:rPr>
        <w:t xml:space="preserve"> </w:t>
      </w:r>
      <w:r w:rsidRPr="00247BD3">
        <w:rPr>
          <w:rFonts w:ascii="Courier New" w:eastAsia="Times New Roman" w:hAnsi="Courier New" w:cs="Courier New"/>
          <w:sz w:val="20"/>
          <w:szCs w:val="20"/>
        </w:rPr>
        <w:t>centimeter bands</w:t>
      </w:r>
    </w:p>
    <w:p w14:paraId="6EDA5DE9" w14:textId="08971399" w:rsidR="003921A0" w:rsidRPr="00247BD3" w:rsidRDefault="003921A0"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B. The 2</w:t>
      </w:r>
      <w:r w:rsidR="00662880">
        <w:rPr>
          <w:rFonts w:ascii="Courier New" w:eastAsia="Times New Roman" w:hAnsi="Courier New" w:cs="Courier New"/>
          <w:sz w:val="20"/>
          <w:szCs w:val="20"/>
        </w:rPr>
        <w:t xml:space="preserve"> </w:t>
      </w:r>
      <w:r w:rsidRPr="00247BD3">
        <w:rPr>
          <w:rFonts w:ascii="Courier New" w:eastAsia="Times New Roman" w:hAnsi="Courier New" w:cs="Courier New"/>
          <w:sz w:val="20"/>
          <w:szCs w:val="20"/>
        </w:rPr>
        <w:t>meter and 70</w:t>
      </w:r>
      <w:r w:rsidR="00662880">
        <w:rPr>
          <w:rFonts w:ascii="Courier New" w:eastAsia="Times New Roman" w:hAnsi="Courier New" w:cs="Courier New"/>
          <w:sz w:val="20"/>
          <w:szCs w:val="20"/>
        </w:rPr>
        <w:t xml:space="preserve"> </w:t>
      </w:r>
      <w:r w:rsidRPr="00247BD3">
        <w:rPr>
          <w:rFonts w:ascii="Courier New" w:eastAsia="Times New Roman" w:hAnsi="Courier New" w:cs="Courier New"/>
          <w:sz w:val="20"/>
          <w:szCs w:val="20"/>
        </w:rPr>
        <w:t>centimeter bands</w:t>
      </w:r>
    </w:p>
    <w:p w14:paraId="4A51B528" w14:textId="77777777" w:rsidR="003921A0" w:rsidRPr="00247BD3" w:rsidRDefault="003921A0"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C. FM and Digital Store-and-Forward systems</w:t>
      </w:r>
    </w:p>
    <w:p w14:paraId="3B9FAB5B" w14:textId="77777777" w:rsidR="003921A0" w:rsidRPr="00247BD3" w:rsidRDefault="003921A0"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D. Which sideband to use</w:t>
      </w:r>
    </w:p>
    <w:p w14:paraId="777D8424" w14:textId="77777777" w:rsidR="003921A0" w:rsidRPr="00247BD3" w:rsidRDefault="003921A0"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w:t>
      </w:r>
    </w:p>
    <w:p w14:paraId="2543613A" w14:textId="77777777" w:rsidR="003921A0" w:rsidRPr="00247BD3" w:rsidRDefault="003921A0" w:rsidP="00247BD3">
      <w:pPr>
        <w:pStyle w:val="NoSpacing"/>
        <w:rPr>
          <w:rFonts w:ascii="Courier New" w:eastAsia="Times New Roman" w:hAnsi="Courier New" w:cs="Courier New"/>
          <w:sz w:val="20"/>
          <w:szCs w:val="20"/>
        </w:rPr>
      </w:pPr>
    </w:p>
    <w:p w14:paraId="78B3E1F2" w14:textId="57F95383" w:rsidR="00CE5D9D" w:rsidRPr="00247BD3" w:rsidRDefault="00CE5D9D"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E2A10 (B)</w:t>
      </w:r>
    </w:p>
    <w:p w14:paraId="27EFFAAD" w14:textId="77777777" w:rsidR="00CE5D9D" w:rsidRPr="00247BD3" w:rsidRDefault="00CE5D9D"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What type of satellite appears to stay in one position in the sky?</w:t>
      </w:r>
    </w:p>
    <w:p w14:paraId="3C7078C5" w14:textId="77777777" w:rsidR="00CE5D9D" w:rsidRPr="00247BD3" w:rsidRDefault="00CE5D9D"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A. HEO</w:t>
      </w:r>
    </w:p>
    <w:p w14:paraId="41D5E0B4" w14:textId="77777777" w:rsidR="00CE5D9D" w:rsidRPr="00247BD3" w:rsidRDefault="00CE5D9D"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B. Geostationary</w:t>
      </w:r>
    </w:p>
    <w:p w14:paraId="451A29A4" w14:textId="77777777" w:rsidR="00CE5D9D" w:rsidRPr="00247BD3" w:rsidRDefault="00CE5D9D"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C. Geomagnetic</w:t>
      </w:r>
    </w:p>
    <w:p w14:paraId="17BC40A9" w14:textId="77777777" w:rsidR="00CE5D9D" w:rsidRPr="00247BD3" w:rsidRDefault="00CE5D9D"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D. LEO</w:t>
      </w:r>
    </w:p>
    <w:p w14:paraId="2C096332" w14:textId="77777777" w:rsidR="00CE5D9D" w:rsidRPr="00247BD3" w:rsidRDefault="00CE5D9D"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w:t>
      </w:r>
    </w:p>
    <w:p w14:paraId="4C7D0FCF" w14:textId="77777777" w:rsidR="003921A0" w:rsidRPr="00247BD3" w:rsidRDefault="003921A0" w:rsidP="00247BD3">
      <w:pPr>
        <w:pStyle w:val="NoSpacing"/>
        <w:rPr>
          <w:rFonts w:ascii="Courier New" w:eastAsia="Times New Roman" w:hAnsi="Courier New" w:cs="Courier New"/>
          <w:sz w:val="20"/>
          <w:szCs w:val="20"/>
        </w:rPr>
      </w:pPr>
    </w:p>
    <w:p w14:paraId="74D4673D" w14:textId="77777777" w:rsidR="003921A0" w:rsidRPr="00247BD3" w:rsidRDefault="003921A0" w:rsidP="00247BD3">
      <w:pPr>
        <w:pStyle w:val="NoSpacing"/>
        <w:rPr>
          <w:rFonts w:ascii="Courier New" w:eastAsia="Times New Roman" w:hAnsi="Courier New" w:cs="Courier New"/>
          <w:sz w:val="20"/>
          <w:szCs w:val="20"/>
        </w:rPr>
      </w:pPr>
      <w:r w:rsidRPr="00247BD3">
        <w:rPr>
          <w:rFonts w:ascii="Courier New" w:eastAsia="MS Mincho" w:hAnsi="Courier New" w:cs="Courier New"/>
          <w:sz w:val="20"/>
          <w:szCs w:val="20"/>
        </w:rPr>
        <w:t>E2A11 (B)</w:t>
      </w:r>
    </w:p>
    <w:p w14:paraId="138996B5"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hat type of antenna can be used to minimize the effects of spin modulation and Faraday rotation?</w:t>
      </w:r>
    </w:p>
    <w:p w14:paraId="206767DC"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A. A linearly polarized antenna</w:t>
      </w:r>
    </w:p>
    <w:p w14:paraId="3A082F0D"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A circularly polarized antenna</w:t>
      </w:r>
    </w:p>
    <w:p w14:paraId="6701CE2D"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C. An isotropic antenna</w:t>
      </w:r>
    </w:p>
    <w:p w14:paraId="4B4F86FD"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A log-periodic dipole array</w:t>
      </w:r>
    </w:p>
    <w:p w14:paraId="44FA6E4D" w14:textId="77777777" w:rsidR="003921A0" w:rsidRPr="00247BD3" w:rsidRDefault="003921A0" w:rsidP="00247BD3">
      <w:pPr>
        <w:pStyle w:val="NoSpacing"/>
        <w:rPr>
          <w:rFonts w:ascii="Courier New" w:eastAsia="Times New Roman" w:hAnsi="Courier New" w:cs="Courier New"/>
          <w:sz w:val="20"/>
          <w:szCs w:val="20"/>
        </w:rPr>
      </w:pPr>
      <w:r w:rsidRPr="00247BD3">
        <w:rPr>
          <w:rFonts w:ascii="Courier New" w:eastAsia="MS Mincho" w:hAnsi="Courier New" w:cs="Courier New"/>
          <w:sz w:val="20"/>
          <w:szCs w:val="20"/>
        </w:rPr>
        <w:t>~~</w:t>
      </w:r>
    </w:p>
    <w:p w14:paraId="56666A5F" w14:textId="77777777" w:rsidR="003921A0" w:rsidRPr="00247BD3" w:rsidRDefault="003921A0" w:rsidP="00247BD3">
      <w:pPr>
        <w:pStyle w:val="NoSpacing"/>
        <w:rPr>
          <w:rFonts w:ascii="Courier New" w:eastAsia="Times New Roman" w:hAnsi="Courier New" w:cs="Courier New"/>
          <w:sz w:val="20"/>
          <w:szCs w:val="20"/>
        </w:rPr>
      </w:pPr>
    </w:p>
    <w:p w14:paraId="45C53D76" w14:textId="1305A474" w:rsidR="002353AC" w:rsidRPr="00247BD3" w:rsidRDefault="002353AC"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2A12 (C)</w:t>
      </w:r>
    </w:p>
    <w:p w14:paraId="66C61EA9" w14:textId="047E207E" w:rsidR="002353AC" w:rsidRPr="00247BD3" w:rsidRDefault="002353AC"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 xml:space="preserve">What is the purpose of digital store-and-forward functions on an </w:t>
      </w:r>
      <w:r w:rsidR="00483244">
        <w:rPr>
          <w:rFonts w:ascii="Courier New" w:eastAsia="MS Mincho" w:hAnsi="Courier New" w:cs="Courier New"/>
          <w:sz w:val="20"/>
          <w:szCs w:val="20"/>
        </w:rPr>
        <w:t>a</w:t>
      </w:r>
      <w:r w:rsidR="00483244" w:rsidRPr="00247BD3">
        <w:rPr>
          <w:rFonts w:ascii="Courier New" w:eastAsia="MS Mincho" w:hAnsi="Courier New" w:cs="Courier New"/>
          <w:sz w:val="20"/>
          <w:szCs w:val="20"/>
        </w:rPr>
        <w:t xml:space="preserve">mateur </w:t>
      </w:r>
      <w:r w:rsidR="00483244">
        <w:rPr>
          <w:rFonts w:ascii="Courier New" w:eastAsia="MS Mincho" w:hAnsi="Courier New" w:cs="Courier New"/>
          <w:sz w:val="20"/>
          <w:szCs w:val="20"/>
        </w:rPr>
        <w:t>r</w:t>
      </w:r>
      <w:r w:rsidR="00483244" w:rsidRPr="00247BD3">
        <w:rPr>
          <w:rFonts w:ascii="Courier New" w:eastAsia="MS Mincho" w:hAnsi="Courier New" w:cs="Courier New"/>
          <w:sz w:val="20"/>
          <w:szCs w:val="20"/>
        </w:rPr>
        <w:t xml:space="preserve">adio </w:t>
      </w:r>
      <w:r w:rsidRPr="00247BD3">
        <w:rPr>
          <w:rFonts w:ascii="Courier New" w:eastAsia="MS Mincho" w:hAnsi="Courier New" w:cs="Courier New"/>
          <w:sz w:val="20"/>
          <w:szCs w:val="20"/>
        </w:rPr>
        <w:t>satellite?</w:t>
      </w:r>
    </w:p>
    <w:p w14:paraId="5993199A" w14:textId="77777777" w:rsidR="002353AC" w:rsidRPr="00247BD3" w:rsidRDefault="002353AC"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A. To upload operational software for the transponder</w:t>
      </w:r>
    </w:p>
    <w:p w14:paraId="7B4A0B79" w14:textId="77777777" w:rsidR="002353AC" w:rsidRPr="00247BD3" w:rsidRDefault="002353AC"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To delay download of telemetry between satellites</w:t>
      </w:r>
    </w:p>
    <w:p w14:paraId="62A71BB0" w14:textId="77777777" w:rsidR="002353AC" w:rsidRPr="00247BD3" w:rsidRDefault="002353AC"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C. To store digital messages in the satellite for later download by other stations</w:t>
      </w:r>
    </w:p>
    <w:p w14:paraId="3FDE1D28" w14:textId="77777777" w:rsidR="002353AC" w:rsidRPr="00247BD3" w:rsidRDefault="002353AC"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To relay messages between satellites</w:t>
      </w:r>
    </w:p>
    <w:p w14:paraId="471168CA" w14:textId="77777777" w:rsidR="002353AC" w:rsidRPr="00247BD3" w:rsidRDefault="002353AC" w:rsidP="00247BD3">
      <w:pPr>
        <w:pStyle w:val="NoSpacing"/>
        <w:rPr>
          <w:rFonts w:ascii="Courier New" w:eastAsia="Times New Roman" w:hAnsi="Courier New" w:cs="Courier New"/>
          <w:sz w:val="20"/>
          <w:szCs w:val="20"/>
        </w:rPr>
      </w:pPr>
      <w:r w:rsidRPr="00247BD3">
        <w:rPr>
          <w:rFonts w:ascii="Courier New" w:eastAsia="MS Mincho" w:hAnsi="Courier New" w:cs="Courier New"/>
          <w:sz w:val="20"/>
          <w:szCs w:val="20"/>
        </w:rPr>
        <w:t>~~</w:t>
      </w:r>
    </w:p>
    <w:p w14:paraId="01EDDE62" w14:textId="77777777" w:rsidR="002353AC" w:rsidRPr="00247BD3" w:rsidRDefault="002353AC" w:rsidP="00247BD3">
      <w:pPr>
        <w:pStyle w:val="NoSpacing"/>
        <w:rPr>
          <w:rFonts w:ascii="Courier New" w:eastAsia="Times New Roman" w:hAnsi="Courier New" w:cs="Courier New"/>
          <w:sz w:val="20"/>
          <w:szCs w:val="20"/>
        </w:rPr>
      </w:pPr>
    </w:p>
    <w:p w14:paraId="46DC73DF" w14:textId="65AB7649" w:rsidR="002353AC" w:rsidRPr="00247BD3" w:rsidRDefault="002353AC"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2A13 (B)</w:t>
      </w:r>
    </w:p>
    <w:p w14:paraId="49665E88" w14:textId="09B6DA2C" w:rsidR="002353AC" w:rsidRPr="00247BD3" w:rsidRDefault="002353AC"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hich of the following techniques is normally used by low Earth orbiting digital satellites to relay messages around the world?</w:t>
      </w:r>
    </w:p>
    <w:p w14:paraId="774566C9" w14:textId="77777777" w:rsidR="002353AC" w:rsidRPr="00247BD3" w:rsidRDefault="002353AC"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A. Digipeating</w:t>
      </w:r>
    </w:p>
    <w:p w14:paraId="3C8535FD" w14:textId="77777777" w:rsidR="002353AC" w:rsidRPr="00247BD3" w:rsidRDefault="002353AC"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Store-and-forward</w:t>
      </w:r>
    </w:p>
    <w:p w14:paraId="5D75063F" w14:textId="77777777" w:rsidR="002353AC" w:rsidRPr="00247BD3" w:rsidRDefault="002353AC"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C. Multi-satellite relaying</w:t>
      </w:r>
    </w:p>
    <w:p w14:paraId="6D7D88D5" w14:textId="77777777" w:rsidR="002353AC" w:rsidRPr="00247BD3" w:rsidRDefault="002353AC"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Node hopping</w:t>
      </w:r>
    </w:p>
    <w:p w14:paraId="03F74D71" w14:textId="77777777" w:rsidR="002353AC" w:rsidRPr="00247BD3" w:rsidRDefault="002353AC" w:rsidP="00247BD3">
      <w:pPr>
        <w:pStyle w:val="NoSpacing"/>
        <w:rPr>
          <w:rFonts w:ascii="Courier New" w:eastAsia="Times New Roman" w:hAnsi="Courier New" w:cs="Courier New"/>
          <w:sz w:val="20"/>
          <w:szCs w:val="20"/>
        </w:rPr>
      </w:pPr>
      <w:r w:rsidRPr="00247BD3">
        <w:rPr>
          <w:rFonts w:ascii="Courier New" w:eastAsia="MS Mincho" w:hAnsi="Courier New" w:cs="Courier New"/>
          <w:sz w:val="20"/>
          <w:szCs w:val="20"/>
        </w:rPr>
        <w:t>~~</w:t>
      </w:r>
    </w:p>
    <w:p w14:paraId="37872145" w14:textId="11C655E7" w:rsidR="003921A0" w:rsidRDefault="003921A0" w:rsidP="00247BD3">
      <w:pPr>
        <w:pStyle w:val="NoSpacing"/>
        <w:rPr>
          <w:rFonts w:ascii="Courier New" w:eastAsia="Times New Roman" w:hAnsi="Courier New" w:cs="Courier New"/>
          <w:sz w:val="20"/>
          <w:szCs w:val="20"/>
        </w:rPr>
      </w:pPr>
    </w:p>
    <w:p w14:paraId="00DA376B" w14:textId="77777777" w:rsidR="008952A0" w:rsidRPr="00247BD3" w:rsidRDefault="008952A0" w:rsidP="00247BD3">
      <w:pPr>
        <w:pStyle w:val="NoSpacing"/>
        <w:rPr>
          <w:rFonts w:ascii="Courier New" w:eastAsia="Times New Roman" w:hAnsi="Courier New" w:cs="Courier New"/>
          <w:sz w:val="20"/>
          <w:szCs w:val="20"/>
        </w:rPr>
      </w:pPr>
    </w:p>
    <w:p w14:paraId="5614285C" w14:textId="77777777" w:rsidR="003921A0" w:rsidRPr="00247BD3" w:rsidRDefault="003921A0" w:rsidP="00247BD3">
      <w:pPr>
        <w:pStyle w:val="NoSpacing"/>
        <w:rPr>
          <w:rFonts w:ascii="Courier New" w:eastAsia="Times New Roman" w:hAnsi="Courier New" w:cs="Courier New"/>
          <w:sz w:val="20"/>
          <w:szCs w:val="20"/>
        </w:rPr>
      </w:pPr>
      <w:bookmarkStart w:id="12" w:name="_Hlk26374624"/>
      <w:r w:rsidRPr="00247BD3">
        <w:rPr>
          <w:rFonts w:ascii="Courier New" w:eastAsia="Times New Roman" w:hAnsi="Courier New" w:cs="Courier New"/>
          <w:sz w:val="20"/>
          <w:szCs w:val="20"/>
        </w:rPr>
        <w:t>E2B Television practices: fast scan television standards and techniques; slow scan television standards and techniques</w:t>
      </w:r>
    </w:p>
    <w:bookmarkEnd w:id="12"/>
    <w:p w14:paraId="0BC7DFCD" w14:textId="77777777" w:rsidR="003921A0" w:rsidRPr="00247BD3" w:rsidRDefault="003921A0" w:rsidP="00247BD3">
      <w:pPr>
        <w:pStyle w:val="NoSpacing"/>
        <w:rPr>
          <w:rFonts w:ascii="Courier New" w:eastAsia="MS Mincho" w:hAnsi="Courier New" w:cs="Courier New"/>
          <w:sz w:val="20"/>
          <w:szCs w:val="20"/>
        </w:rPr>
      </w:pPr>
    </w:p>
    <w:p w14:paraId="0DE17DB6"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lastRenderedPageBreak/>
        <w:t>E2B01 (A)</w:t>
      </w:r>
    </w:p>
    <w:p w14:paraId="1EA07879"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How many times per second is a new frame transmitted in a fast-scan (NTSC) television system?</w:t>
      </w:r>
    </w:p>
    <w:p w14:paraId="0D3A8D22"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A. 30</w:t>
      </w:r>
    </w:p>
    <w:p w14:paraId="1A44F64B"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60</w:t>
      </w:r>
    </w:p>
    <w:p w14:paraId="62A963C6"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C. 90</w:t>
      </w:r>
    </w:p>
    <w:p w14:paraId="17659C8B"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120</w:t>
      </w:r>
    </w:p>
    <w:p w14:paraId="30332C68" w14:textId="77777777" w:rsidR="003921A0" w:rsidRPr="00247BD3" w:rsidRDefault="003921A0" w:rsidP="00247BD3">
      <w:pPr>
        <w:pStyle w:val="NoSpacing"/>
        <w:rPr>
          <w:rFonts w:ascii="Courier New" w:eastAsia="Times New Roman" w:hAnsi="Courier New" w:cs="Courier New"/>
          <w:sz w:val="20"/>
          <w:szCs w:val="20"/>
        </w:rPr>
      </w:pPr>
      <w:r w:rsidRPr="00247BD3">
        <w:rPr>
          <w:rFonts w:ascii="Courier New" w:eastAsia="MS Mincho" w:hAnsi="Courier New" w:cs="Courier New"/>
          <w:sz w:val="20"/>
          <w:szCs w:val="20"/>
        </w:rPr>
        <w:t>~~</w:t>
      </w:r>
    </w:p>
    <w:p w14:paraId="363B5631" w14:textId="77777777" w:rsidR="003921A0" w:rsidRPr="00247BD3" w:rsidRDefault="003921A0" w:rsidP="00247BD3">
      <w:pPr>
        <w:pStyle w:val="NoSpacing"/>
        <w:rPr>
          <w:rFonts w:ascii="Courier New" w:eastAsia="Times New Roman" w:hAnsi="Courier New" w:cs="Courier New"/>
          <w:sz w:val="20"/>
          <w:szCs w:val="20"/>
        </w:rPr>
      </w:pPr>
    </w:p>
    <w:p w14:paraId="1D66696C"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2B02 (C)</w:t>
      </w:r>
    </w:p>
    <w:p w14:paraId="7CE722FB"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How many horizontal lines make up a fast-scan (NTSC) television frame?</w:t>
      </w:r>
    </w:p>
    <w:p w14:paraId="4A35F3B7"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A. 30</w:t>
      </w:r>
    </w:p>
    <w:p w14:paraId="12D38920"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60</w:t>
      </w:r>
    </w:p>
    <w:p w14:paraId="58405BB4"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C. 525</w:t>
      </w:r>
    </w:p>
    <w:p w14:paraId="380AE261"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1080</w:t>
      </w:r>
    </w:p>
    <w:p w14:paraId="149B82DA" w14:textId="77777777" w:rsidR="003921A0" w:rsidRPr="00247BD3" w:rsidRDefault="003921A0" w:rsidP="00247BD3">
      <w:pPr>
        <w:pStyle w:val="NoSpacing"/>
        <w:rPr>
          <w:rFonts w:ascii="Courier New" w:eastAsia="Times New Roman" w:hAnsi="Courier New" w:cs="Courier New"/>
          <w:sz w:val="20"/>
          <w:szCs w:val="20"/>
        </w:rPr>
      </w:pPr>
      <w:r w:rsidRPr="00247BD3">
        <w:rPr>
          <w:rFonts w:ascii="Courier New" w:eastAsia="MS Mincho" w:hAnsi="Courier New" w:cs="Courier New"/>
          <w:sz w:val="20"/>
          <w:szCs w:val="20"/>
        </w:rPr>
        <w:t>~~</w:t>
      </w:r>
    </w:p>
    <w:p w14:paraId="2CF78FFB" w14:textId="77777777" w:rsidR="003921A0" w:rsidRPr="00247BD3" w:rsidRDefault="003921A0" w:rsidP="00247BD3">
      <w:pPr>
        <w:pStyle w:val="NoSpacing"/>
        <w:rPr>
          <w:rFonts w:ascii="Courier New" w:eastAsia="Times New Roman" w:hAnsi="Courier New" w:cs="Courier New"/>
          <w:sz w:val="20"/>
          <w:szCs w:val="20"/>
        </w:rPr>
      </w:pPr>
    </w:p>
    <w:p w14:paraId="305B5F29" w14:textId="6518262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 xml:space="preserve">E2B03 </w:t>
      </w:r>
      <w:r w:rsidR="00F24E68">
        <w:rPr>
          <w:rFonts w:ascii="Courier New" w:eastAsia="MS Mincho" w:hAnsi="Courier New" w:cs="Courier New"/>
          <w:sz w:val="20"/>
          <w:szCs w:val="20"/>
        </w:rPr>
        <w:t>(</w:t>
      </w:r>
      <w:r w:rsidRPr="00247BD3">
        <w:rPr>
          <w:rFonts w:ascii="Courier New" w:eastAsia="MS Mincho" w:hAnsi="Courier New" w:cs="Courier New"/>
          <w:sz w:val="20"/>
          <w:szCs w:val="20"/>
        </w:rPr>
        <w:t>D)</w:t>
      </w:r>
    </w:p>
    <w:p w14:paraId="3C5E6C9B"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How is an interlaced scanning pattern generated in a fast-scan (NTSC) television system?</w:t>
      </w:r>
    </w:p>
    <w:p w14:paraId="0D793F71"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A. By scanning two fields simultaneously</w:t>
      </w:r>
    </w:p>
    <w:p w14:paraId="7F839050"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By scanning each field from bottom to top</w:t>
      </w:r>
    </w:p>
    <w:p w14:paraId="75444B17"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C. By scanning lines from left to right in one field and right to left in the next</w:t>
      </w:r>
    </w:p>
    <w:p w14:paraId="58019F46"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By scanning odd numbered lines in one field and even numbered lines in the next</w:t>
      </w:r>
    </w:p>
    <w:p w14:paraId="51482C40" w14:textId="77777777" w:rsidR="003921A0" w:rsidRPr="00247BD3" w:rsidRDefault="003921A0" w:rsidP="00247BD3">
      <w:pPr>
        <w:pStyle w:val="NoSpacing"/>
        <w:rPr>
          <w:rFonts w:ascii="Courier New" w:eastAsia="Times New Roman" w:hAnsi="Courier New" w:cs="Courier New"/>
          <w:sz w:val="20"/>
          <w:szCs w:val="20"/>
        </w:rPr>
      </w:pPr>
      <w:r w:rsidRPr="00247BD3">
        <w:rPr>
          <w:rFonts w:ascii="Courier New" w:eastAsia="MS Mincho" w:hAnsi="Courier New" w:cs="Courier New"/>
          <w:sz w:val="20"/>
          <w:szCs w:val="20"/>
        </w:rPr>
        <w:t>~~</w:t>
      </w:r>
    </w:p>
    <w:p w14:paraId="58D67BB3" w14:textId="77777777" w:rsidR="003921A0" w:rsidRPr="00247BD3" w:rsidRDefault="003921A0" w:rsidP="00247BD3">
      <w:pPr>
        <w:pStyle w:val="NoSpacing"/>
        <w:rPr>
          <w:rFonts w:ascii="Courier New" w:eastAsia="Times New Roman" w:hAnsi="Courier New" w:cs="Courier New"/>
          <w:sz w:val="20"/>
          <w:szCs w:val="20"/>
        </w:rPr>
      </w:pPr>
    </w:p>
    <w:p w14:paraId="32E5FDBE" w14:textId="638D45C2" w:rsidR="000254A8"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2B04 (</w:t>
      </w:r>
      <w:r w:rsidR="000254A8" w:rsidRPr="00247BD3">
        <w:rPr>
          <w:rFonts w:ascii="Courier New" w:eastAsia="MS Mincho" w:hAnsi="Courier New" w:cs="Courier New"/>
          <w:sz w:val="20"/>
          <w:szCs w:val="20"/>
        </w:rPr>
        <w:t>A</w:t>
      </w:r>
      <w:r w:rsidRPr="00247BD3">
        <w:rPr>
          <w:rFonts w:ascii="Courier New" w:eastAsia="MS Mincho" w:hAnsi="Courier New" w:cs="Courier New"/>
          <w:sz w:val="20"/>
          <w:szCs w:val="20"/>
        </w:rPr>
        <w:t>)</w:t>
      </w:r>
    </w:p>
    <w:p w14:paraId="391AAE94" w14:textId="3B22479E" w:rsidR="000254A8" w:rsidRPr="00247BD3" w:rsidRDefault="000254A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 xml:space="preserve">How is color information sent in </w:t>
      </w:r>
      <w:r w:rsidR="009C75BD">
        <w:rPr>
          <w:rFonts w:ascii="Courier New" w:eastAsia="Times New Roman" w:hAnsi="Courier New" w:cs="Courier New"/>
          <w:sz w:val="20"/>
          <w:szCs w:val="20"/>
        </w:rPr>
        <w:t xml:space="preserve">analog </w:t>
      </w:r>
      <w:r w:rsidRPr="00247BD3">
        <w:rPr>
          <w:rFonts w:ascii="Courier New" w:eastAsia="Times New Roman" w:hAnsi="Courier New" w:cs="Courier New"/>
          <w:sz w:val="20"/>
          <w:szCs w:val="20"/>
        </w:rPr>
        <w:t>SSTV?</w:t>
      </w:r>
    </w:p>
    <w:p w14:paraId="4FA845C5" w14:textId="7534CC16" w:rsidR="000254A8" w:rsidRPr="00247BD3" w:rsidRDefault="000254A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A. Color lines are sent sequentially</w:t>
      </w:r>
    </w:p>
    <w:p w14:paraId="058986E3" w14:textId="77777777" w:rsidR="000254A8" w:rsidRPr="00247BD3" w:rsidRDefault="000254A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B. Color information is sent on a 2.8 kHz subcarrier</w:t>
      </w:r>
    </w:p>
    <w:p w14:paraId="080870A9" w14:textId="77777777" w:rsidR="000254A8" w:rsidRPr="00247BD3" w:rsidRDefault="000254A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C. Color is sent in a color burst at the end of each line</w:t>
      </w:r>
    </w:p>
    <w:p w14:paraId="46D6ADBB" w14:textId="77777777" w:rsidR="000254A8" w:rsidRPr="00247BD3" w:rsidRDefault="000254A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D. Color is amplitude modulated on the frequency modulated intensity signal</w:t>
      </w:r>
    </w:p>
    <w:p w14:paraId="7DB2D276" w14:textId="7BF7D10C" w:rsidR="003921A0" w:rsidRPr="00247BD3" w:rsidRDefault="000254A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w:t>
      </w:r>
    </w:p>
    <w:p w14:paraId="6D1BB13E" w14:textId="77777777" w:rsidR="00F67C38" w:rsidRPr="00247BD3" w:rsidRDefault="00F67C38" w:rsidP="00247BD3">
      <w:pPr>
        <w:pStyle w:val="NoSpacing"/>
        <w:rPr>
          <w:rFonts w:ascii="Courier New" w:eastAsia="Times New Roman" w:hAnsi="Courier New" w:cs="Courier New"/>
          <w:sz w:val="20"/>
          <w:szCs w:val="20"/>
        </w:rPr>
      </w:pPr>
    </w:p>
    <w:p w14:paraId="5041019C" w14:textId="20179F3B" w:rsidR="003921A0" w:rsidRPr="00247BD3" w:rsidRDefault="003921A0" w:rsidP="00247BD3">
      <w:pPr>
        <w:pStyle w:val="NoSpacing"/>
        <w:rPr>
          <w:rFonts w:ascii="Courier New" w:eastAsia="Times New Roman" w:hAnsi="Courier New" w:cs="Courier New"/>
          <w:sz w:val="20"/>
          <w:szCs w:val="20"/>
        </w:rPr>
      </w:pPr>
      <w:r w:rsidRPr="00247BD3">
        <w:rPr>
          <w:rFonts w:ascii="Courier New" w:eastAsia="MS Mincho" w:hAnsi="Courier New" w:cs="Courier New"/>
          <w:sz w:val="20"/>
          <w:szCs w:val="20"/>
        </w:rPr>
        <w:t>E2B05 (C</w:t>
      </w:r>
      <w:r w:rsidR="001E52AD">
        <w:rPr>
          <w:rFonts w:ascii="Courier New" w:eastAsia="MS Mincho" w:hAnsi="Courier New" w:cs="Courier New"/>
          <w:sz w:val="20"/>
          <w:szCs w:val="20"/>
        </w:rPr>
        <w:t>)</w:t>
      </w:r>
    </w:p>
    <w:p w14:paraId="68E7AA8A" w14:textId="0D95AB79" w:rsidR="003921A0" w:rsidRPr="00247BD3" w:rsidRDefault="00CC7BAB"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Which of the following describes the use of vestigial sideband in analog fast-scan TV transmissions</w:t>
      </w:r>
      <w:r w:rsidR="003921A0" w:rsidRPr="00247BD3">
        <w:rPr>
          <w:rFonts w:ascii="Courier New" w:eastAsia="Times New Roman" w:hAnsi="Courier New" w:cs="Courier New"/>
          <w:sz w:val="20"/>
          <w:szCs w:val="20"/>
        </w:rPr>
        <w:t>?</w:t>
      </w:r>
    </w:p>
    <w:p w14:paraId="1A866D6A" w14:textId="77777777" w:rsidR="003921A0" w:rsidRPr="00247BD3" w:rsidRDefault="003921A0"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A. The vestigial sideband carries the audio information</w:t>
      </w:r>
    </w:p>
    <w:p w14:paraId="322049F5" w14:textId="77777777" w:rsidR="003921A0" w:rsidRPr="00247BD3" w:rsidRDefault="003921A0"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B. The vestigial sideband contains chroma information</w:t>
      </w:r>
    </w:p>
    <w:p w14:paraId="1BC21CAA" w14:textId="77777777" w:rsidR="003921A0" w:rsidRPr="00247BD3" w:rsidRDefault="003921A0"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C. Vestigial sideband reduces bandwidth while allowing for simple video detector circuitry</w:t>
      </w:r>
    </w:p>
    <w:p w14:paraId="00D26560" w14:textId="77777777" w:rsidR="003921A0" w:rsidRPr="00247BD3" w:rsidRDefault="003921A0"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D. Vestigial sideband provides high frequency emphasis to sharpen the picture</w:t>
      </w:r>
    </w:p>
    <w:p w14:paraId="2287CF85" w14:textId="10B6C0DC" w:rsidR="003921A0" w:rsidRPr="00247BD3" w:rsidRDefault="003921A0"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w:t>
      </w:r>
    </w:p>
    <w:p w14:paraId="4F30EB45" w14:textId="77777777" w:rsidR="003921A0" w:rsidRPr="00247BD3" w:rsidRDefault="003921A0" w:rsidP="00247BD3">
      <w:pPr>
        <w:pStyle w:val="NoSpacing"/>
        <w:rPr>
          <w:rFonts w:ascii="Courier New" w:eastAsia="Times New Roman" w:hAnsi="Courier New" w:cs="Courier New"/>
          <w:sz w:val="20"/>
          <w:szCs w:val="20"/>
        </w:rPr>
      </w:pPr>
    </w:p>
    <w:p w14:paraId="22BEA620" w14:textId="77777777" w:rsidR="003921A0" w:rsidRPr="00247BD3" w:rsidRDefault="003921A0" w:rsidP="00247BD3">
      <w:pPr>
        <w:pStyle w:val="NoSpacing"/>
        <w:rPr>
          <w:rFonts w:ascii="Courier New" w:eastAsia="Times New Roman" w:hAnsi="Courier New" w:cs="Courier New"/>
          <w:sz w:val="20"/>
          <w:szCs w:val="20"/>
        </w:rPr>
      </w:pPr>
      <w:r w:rsidRPr="00247BD3">
        <w:rPr>
          <w:rFonts w:ascii="Courier New" w:eastAsia="MS Mincho" w:hAnsi="Courier New" w:cs="Courier New"/>
          <w:sz w:val="20"/>
          <w:szCs w:val="20"/>
        </w:rPr>
        <w:t>E2B06 (A)</w:t>
      </w:r>
    </w:p>
    <w:p w14:paraId="06F7D293" w14:textId="77777777" w:rsidR="003921A0" w:rsidRPr="00247BD3" w:rsidRDefault="003921A0"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What is vestigial sideband modulation?</w:t>
      </w:r>
    </w:p>
    <w:p w14:paraId="6C5606AD" w14:textId="77777777" w:rsidR="003921A0" w:rsidRPr="00247BD3" w:rsidRDefault="003921A0"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A. Amplitude modulation in which one complete sideband and a portion of the other are transmitted</w:t>
      </w:r>
    </w:p>
    <w:p w14:paraId="3B4AFA4F" w14:textId="77777777" w:rsidR="003921A0" w:rsidRPr="00247BD3" w:rsidRDefault="003921A0"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B. A type of modulation in which one sideband is inverted</w:t>
      </w:r>
    </w:p>
    <w:p w14:paraId="46716C0F" w14:textId="77777777" w:rsidR="003921A0" w:rsidRPr="00247BD3" w:rsidRDefault="003921A0"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C. Narrow-band FM modulation achieved by filtering one sideband from the audio before frequency modulating the carrier</w:t>
      </w:r>
    </w:p>
    <w:p w14:paraId="084B609B" w14:textId="77777777" w:rsidR="003921A0" w:rsidRPr="00247BD3" w:rsidRDefault="003921A0"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D. Spread spectrum modulation achieved by applying FM modulation following single sideband amplitude modulation</w:t>
      </w:r>
    </w:p>
    <w:p w14:paraId="4EC5D607" w14:textId="77777777" w:rsidR="003921A0" w:rsidRPr="00247BD3" w:rsidRDefault="003921A0"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w:t>
      </w:r>
    </w:p>
    <w:p w14:paraId="16B09B78" w14:textId="77777777" w:rsidR="003921A0" w:rsidRPr="00247BD3" w:rsidRDefault="003921A0" w:rsidP="00247BD3">
      <w:pPr>
        <w:pStyle w:val="NoSpacing"/>
        <w:rPr>
          <w:rFonts w:ascii="Courier New" w:eastAsia="MS Mincho" w:hAnsi="Courier New" w:cs="Courier New"/>
          <w:sz w:val="20"/>
          <w:szCs w:val="20"/>
        </w:rPr>
      </w:pPr>
    </w:p>
    <w:p w14:paraId="104904AB"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lastRenderedPageBreak/>
        <w:t>E2B07 (B)</w:t>
      </w:r>
    </w:p>
    <w:p w14:paraId="5C44BED4" w14:textId="77777777" w:rsidR="003921A0" w:rsidRPr="00247BD3" w:rsidRDefault="003921A0"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What is the name of the signal component that carries color information in NTSC video?</w:t>
      </w:r>
    </w:p>
    <w:p w14:paraId="5459B962" w14:textId="77777777" w:rsidR="003921A0" w:rsidRPr="00247BD3" w:rsidRDefault="003921A0"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A. Luminance</w:t>
      </w:r>
    </w:p>
    <w:p w14:paraId="1129D3CC" w14:textId="77777777" w:rsidR="003921A0" w:rsidRPr="00247BD3" w:rsidRDefault="003921A0"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B. Chroma</w:t>
      </w:r>
    </w:p>
    <w:p w14:paraId="0CAF01DE" w14:textId="77777777" w:rsidR="003921A0" w:rsidRPr="00247BD3" w:rsidRDefault="003921A0"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C. Hue</w:t>
      </w:r>
    </w:p>
    <w:p w14:paraId="30E76370" w14:textId="40DB15C9" w:rsidR="003921A0" w:rsidRPr="00247BD3" w:rsidRDefault="003921A0"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 xml:space="preserve">D. Spectral </w:t>
      </w:r>
      <w:r w:rsidR="00483244">
        <w:rPr>
          <w:rFonts w:ascii="Courier New" w:eastAsia="Times New Roman" w:hAnsi="Courier New" w:cs="Courier New"/>
          <w:sz w:val="20"/>
          <w:szCs w:val="20"/>
        </w:rPr>
        <w:t>i</w:t>
      </w:r>
      <w:r w:rsidR="00483244" w:rsidRPr="00247BD3">
        <w:rPr>
          <w:rFonts w:ascii="Courier New" w:eastAsia="Times New Roman" w:hAnsi="Courier New" w:cs="Courier New"/>
          <w:sz w:val="20"/>
          <w:szCs w:val="20"/>
        </w:rPr>
        <w:t>ntensity</w:t>
      </w:r>
    </w:p>
    <w:p w14:paraId="37DE8599" w14:textId="77777777" w:rsidR="003921A0" w:rsidRPr="00247BD3" w:rsidRDefault="003921A0"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w:t>
      </w:r>
    </w:p>
    <w:p w14:paraId="6EB8041D" w14:textId="77777777" w:rsidR="003921A0" w:rsidRPr="00247BD3" w:rsidRDefault="003921A0" w:rsidP="00247BD3">
      <w:pPr>
        <w:pStyle w:val="NoSpacing"/>
        <w:rPr>
          <w:rFonts w:ascii="Courier New" w:eastAsia="Times New Roman" w:hAnsi="Courier New" w:cs="Courier New"/>
          <w:sz w:val="20"/>
          <w:szCs w:val="20"/>
        </w:rPr>
      </w:pPr>
    </w:p>
    <w:p w14:paraId="2482BBF5" w14:textId="3DBA1FEF"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2B08 (</w:t>
      </w:r>
      <w:r w:rsidR="00CC7BAB" w:rsidRPr="00247BD3">
        <w:rPr>
          <w:rFonts w:ascii="Courier New" w:eastAsia="MS Mincho" w:hAnsi="Courier New" w:cs="Courier New"/>
          <w:sz w:val="20"/>
          <w:szCs w:val="20"/>
        </w:rPr>
        <w:t>A</w:t>
      </w:r>
      <w:r w:rsidRPr="00247BD3">
        <w:rPr>
          <w:rFonts w:ascii="Courier New" w:eastAsia="MS Mincho" w:hAnsi="Courier New" w:cs="Courier New"/>
          <w:sz w:val="20"/>
          <w:szCs w:val="20"/>
        </w:rPr>
        <w:t>)</w:t>
      </w:r>
    </w:p>
    <w:p w14:paraId="364DFD5F" w14:textId="6E9142A7" w:rsidR="00CC7BAB" w:rsidRPr="00247BD3" w:rsidRDefault="00CC7BAB"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hat technique allows commercial analog TV receivers to be used for fast-scan TV operations on the 70 cm band?</w:t>
      </w:r>
    </w:p>
    <w:p w14:paraId="68FDF60F" w14:textId="55B6FF39" w:rsidR="00CC7BAB" w:rsidRPr="00247BD3" w:rsidRDefault="00CC7BAB"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A. Transmitting on channels shared with cable TV</w:t>
      </w:r>
    </w:p>
    <w:p w14:paraId="71D58167" w14:textId="6869FF9A" w:rsidR="00CC7BAB" w:rsidRPr="00247BD3" w:rsidRDefault="00CC7BAB"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Using converted satellite TV dishes</w:t>
      </w:r>
    </w:p>
    <w:p w14:paraId="26D23219" w14:textId="457FA53D" w:rsidR="00CC7BAB" w:rsidRPr="00247BD3" w:rsidRDefault="00CC7BAB"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C. Transmitting on the abandoned TV channel 2</w:t>
      </w:r>
    </w:p>
    <w:p w14:paraId="68D8AF4A" w14:textId="77777777" w:rsidR="00CC7BAB" w:rsidRPr="00247BD3" w:rsidRDefault="00CC7BAB"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Using USB and demodulating the signal with a computer sound card</w:t>
      </w:r>
    </w:p>
    <w:p w14:paraId="0B6A984F" w14:textId="70EC5A38" w:rsidR="003921A0" w:rsidRPr="00247BD3" w:rsidRDefault="003921A0" w:rsidP="00247BD3">
      <w:pPr>
        <w:pStyle w:val="NoSpacing"/>
        <w:rPr>
          <w:rFonts w:ascii="Courier New" w:eastAsia="MS Mincho" w:hAnsi="Courier New" w:cs="Courier New"/>
          <w:sz w:val="20"/>
          <w:szCs w:val="20"/>
        </w:rPr>
      </w:pPr>
    </w:p>
    <w:p w14:paraId="1361B717" w14:textId="4CF2FD63" w:rsidR="003921A0" w:rsidRPr="00247BD3" w:rsidRDefault="003921A0" w:rsidP="00247BD3">
      <w:pPr>
        <w:pStyle w:val="NoSpacing"/>
        <w:rPr>
          <w:rFonts w:ascii="Courier New" w:eastAsia="Times New Roman" w:hAnsi="Courier New" w:cs="Courier New"/>
          <w:sz w:val="20"/>
          <w:szCs w:val="20"/>
        </w:rPr>
      </w:pPr>
      <w:r w:rsidRPr="00247BD3">
        <w:rPr>
          <w:rFonts w:ascii="Courier New" w:eastAsia="MS Mincho" w:hAnsi="Courier New" w:cs="Courier New"/>
          <w:sz w:val="20"/>
          <w:szCs w:val="20"/>
        </w:rPr>
        <w:t>~~</w:t>
      </w:r>
    </w:p>
    <w:p w14:paraId="138577C9"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2B09 (D)</w:t>
      </w:r>
    </w:p>
    <w:p w14:paraId="0251057B"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hat hardware, other than a receiver with SSB capability and a suitable computer, is needed to decode SSTV using Digital Radio Mondiale (DRM)?</w:t>
      </w:r>
    </w:p>
    <w:p w14:paraId="794C00A5"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A. A special IF converter</w:t>
      </w:r>
    </w:p>
    <w:p w14:paraId="73C1A64A"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A special front end limiter</w:t>
      </w:r>
    </w:p>
    <w:p w14:paraId="67154876"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C. A special notch filter to remove synchronization pulses</w:t>
      </w:r>
    </w:p>
    <w:p w14:paraId="3689C024"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No other hardware is needed</w:t>
      </w:r>
    </w:p>
    <w:p w14:paraId="5D9D06C8" w14:textId="77777777" w:rsidR="003921A0" w:rsidRPr="00247BD3" w:rsidRDefault="003921A0" w:rsidP="00247BD3">
      <w:pPr>
        <w:pStyle w:val="NoSpacing"/>
        <w:rPr>
          <w:rFonts w:ascii="Courier New" w:eastAsia="Times New Roman" w:hAnsi="Courier New" w:cs="Courier New"/>
          <w:sz w:val="20"/>
          <w:szCs w:val="20"/>
        </w:rPr>
      </w:pPr>
      <w:r w:rsidRPr="00247BD3">
        <w:rPr>
          <w:rFonts w:ascii="Courier New" w:eastAsia="MS Mincho" w:hAnsi="Courier New" w:cs="Courier New"/>
          <w:sz w:val="20"/>
          <w:szCs w:val="20"/>
        </w:rPr>
        <w:t>~~</w:t>
      </w:r>
    </w:p>
    <w:p w14:paraId="6C1A2176" w14:textId="77777777" w:rsidR="003921A0" w:rsidRPr="00247BD3" w:rsidRDefault="003921A0" w:rsidP="00247BD3">
      <w:pPr>
        <w:pStyle w:val="NoSpacing"/>
        <w:rPr>
          <w:rFonts w:ascii="Courier New" w:eastAsia="Times New Roman" w:hAnsi="Courier New" w:cs="Courier New"/>
          <w:sz w:val="20"/>
          <w:szCs w:val="20"/>
        </w:rPr>
      </w:pPr>
    </w:p>
    <w:p w14:paraId="6601E4F6" w14:textId="7DE5CD38" w:rsidR="007E274A" w:rsidRPr="00247BD3" w:rsidRDefault="007E274A" w:rsidP="00247BD3">
      <w:pPr>
        <w:pStyle w:val="NoSpacing"/>
        <w:rPr>
          <w:rFonts w:ascii="Courier New" w:eastAsia="Times New Roman" w:hAnsi="Courier New" w:cs="Courier New"/>
          <w:sz w:val="20"/>
          <w:szCs w:val="20"/>
        </w:rPr>
      </w:pPr>
      <w:r w:rsidRPr="00247BD3">
        <w:rPr>
          <w:rFonts w:ascii="Courier New" w:eastAsia="MS Mincho" w:hAnsi="Courier New" w:cs="Courier New"/>
          <w:sz w:val="20"/>
          <w:szCs w:val="20"/>
        </w:rPr>
        <w:t>E2B10 (A)</w:t>
      </w:r>
    </w:p>
    <w:p w14:paraId="71B9B05E" w14:textId="05D842AE" w:rsidR="007E274A" w:rsidRPr="00247BD3" w:rsidRDefault="007E274A"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hat aspect of an a</w:t>
      </w:r>
      <w:r w:rsidR="00D1065E">
        <w:rPr>
          <w:rFonts w:ascii="Courier New" w:eastAsia="MS Mincho" w:hAnsi="Courier New" w:cs="Courier New"/>
          <w:sz w:val="20"/>
          <w:szCs w:val="20"/>
        </w:rPr>
        <w:t>nalog</w:t>
      </w:r>
      <w:r w:rsidRPr="00247BD3">
        <w:rPr>
          <w:rFonts w:ascii="Courier New" w:eastAsia="MS Mincho" w:hAnsi="Courier New" w:cs="Courier New"/>
          <w:sz w:val="20"/>
          <w:szCs w:val="20"/>
        </w:rPr>
        <w:t xml:space="preserve"> slow-scan television signal encodes the brightness of the picture?</w:t>
      </w:r>
    </w:p>
    <w:p w14:paraId="7BB001C7" w14:textId="77777777" w:rsidR="007E274A" w:rsidRPr="00247BD3" w:rsidRDefault="007E274A"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A. Tone frequency</w:t>
      </w:r>
    </w:p>
    <w:p w14:paraId="2A412468" w14:textId="77777777" w:rsidR="007E274A" w:rsidRPr="00247BD3" w:rsidRDefault="007E274A"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Tone amplitude</w:t>
      </w:r>
    </w:p>
    <w:p w14:paraId="201E8007" w14:textId="77777777" w:rsidR="007E274A" w:rsidRPr="00247BD3" w:rsidRDefault="007E274A"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C. Sync amplitude</w:t>
      </w:r>
    </w:p>
    <w:p w14:paraId="4D2242A4" w14:textId="77777777" w:rsidR="007E274A" w:rsidRPr="00247BD3" w:rsidRDefault="007E274A"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Sync frequency</w:t>
      </w:r>
    </w:p>
    <w:p w14:paraId="3DCBB3A6" w14:textId="5E660FB4" w:rsidR="003921A0" w:rsidRDefault="007E274A"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w:t>
      </w:r>
      <w:r w:rsidR="00EB5C68">
        <w:rPr>
          <w:rFonts w:ascii="Courier New" w:eastAsia="Times New Roman" w:hAnsi="Courier New" w:cs="Courier New"/>
          <w:sz w:val="20"/>
          <w:szCs w:val="20"/>
        </w:rPr>
        <w:t>~</w:t>
      </w:r>
    </w:p>
    <w:p w14:paraId="0C7558F7" w14:textId="77777777" w:rsidR="00EB5C68" w:rsidRPr="00247BD3" w:rsidRDefault="00EB5C68" w:rsidP="00247BD3">
      <w:pPr>
        <w:pStyle w:val="NoSpacing"/>
        <w:rPr>
          <w:rFonts w:ascii="Courier New" w:eastAsia="Times New Roman" w:hAnsi="Courier New" w:cs="Courier New"/>
          <w:sz w:val="20"/>
          <w:szCs w:val="20"/>
        </w:rPr>
      </w:pPr>
    </w:p>
    <w:p w14:paraId="4AB7C5B7" w14:textId="77777777" w:rsidR="003921A0" w:rsidRPr="00247BD3" w:rsidRDefault="003921A0" w:rsidP="00247BD3">
      <w:pPr>
        <w:pStyle w:val="NoSpacing"/>
        <w:rPr>
          <w:rFonts w:ascii="Courier New" w:eastAsia="Times New Roman" w:hAnsi="Courier New" w:cs="Courier New"/>
          <w:sz w:val="20"/>
          <w:szCs w:val="20"/>
        </w:rPr>
      </w:pPr>
      <w:r w:rsidRPr="00247BD3">
        <w:rPr>
          <w:rFonts w:ascii="Courier New" w:eastAsia="MS Mincho" w:hAnsi="Courier New" w:cs="Courier New"/>
          <w:sz w:val="20"/>
          <w:szCs w:val="20"/>
        </w:rPr>
        <w:t>E2B11 (B)</w:t>
      </w:r>
    </w:p>
    <w:p w14:paraId="0728D23A"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hat is the function of the Vertical Interval Signaling (VIS) code sent as part of an SSTV transmission?</w:t>
      </w:r>
    </w:p>
    <w:p w14:paraId="4415BF41"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A. To lock the color burst oscillator in color SSTV images</w:t>
      </w:r>
    </w:p>
    <w:p w14:paraId="115705B2"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To identify the SSTV mode being used</w:t>
      </w:r>
    </w:p>
    <w:p w14:paraId="5282326A"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C. To provide vertical synchronization</w:t>
      </w:r>
    </w:p>
    <w:p w14:paraId="67D4E18D"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To identify the call sign of the station transmitting</w:t>
      </w:r>
    </w:p>
    <w:p w14:paraId="6CDDBE47" w14:textId="77777777" w:rsidR="003921A0" w:rsidRPr="00247BD3" w:rsidRDefault="003921A0" w:rsidP="00247BD3">
      <w:pPr>
        <w:pStyle w:val="NoSpacing"/>
        <w:rPr>
          <w:rFonts w:ascii="Courier New" w:eastAsia="Times New Roman" w:hAnsi="Courier New" w:cs="Courier New"/>
          <w:sz w:val="20"/>
          <w:szCs w:val="20"/>
        </w:rPr>
      </w:pPr>
      <w:r w:rsidRPr="00247BD3">
        <w:rPr>
          <w:rFonts w:ascii="Courier New" w:eastAsia="MS Mincho" w:hAnsi="Courier New" w:cs="Courier New"/>
          <w:sz w:val="20"/>
          <w:szCs w:val="20"/>
        </w:rPr>
        <w:t>~~</w:t>
      </w:r>
    </w:p>
    <w:p w14:paraId="11D9A4C1" w14:textId="77777777" w:rsidR="003921A0" w:rsidRPr="00247BD3" w:rsidRDefault="003921A0" w:rsidP="00247BD3">
      <w:pPr>
        <w:pStyle w:val="NoSpacing"/>
        <w:rPr>
          <w:rFonts w:ascii="Courier New" w:eastAsia="Times New Roman" w:hAnsi="Courier New" w:cs="Courier New"/>
          <w:sz w:val="20"/>
          <w:szCs w:val="20"/>
        </w:rPr>
      </w:pPr>
    </w:p>
    <w:p w14:paraId="3FBD1A80" w14:textId="14692B78" w:rsidR="003921A0" w:rsidRPr="00247BD3" w:rsidRDefault="007E274A" w:rsidP="00247BD3">
      <w:pPr>
        <w:pStyle w:val="NoSpacing"/>
        <w:rPr>
          <w:rFonts w:ascii="Courier New" w:eastAsia="Times New Roman" w:hAnsi="Courier New" w:cs="Courier New"/>
          <w:sz w:val="20"/>
          <w:szCs w:val="20"/>
        </w:rPr>
      </w:pPr>
      <w:bookmarkStart w:id="13" w:name="_Hlk17992148"/>
      <w:r w:rsidRPr="00247BD3">
        <w:rPr>
          <w:rFonts w:ascii="Courier New" w:eastAsia="MS Mincho" w:hAnsi="Courier New" w:cs="Courier New"/>
          <w:sz w:val="20"/>
          <w:szCs w:val="20"/>
        </w:rPr>
        <w:t>E2B12 (A)</w:t>
      </w:r>
    </w:p>
    <w:bookmarkEnd w:id="13"/>
    <w:p w14:paraId="54AE6CA0" w14:textId="3EA290C8"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hat signals SSTV receiving software to begin a new picture line?</w:t>
      </w:r>
    </w:p>
    <w:p w14:paraId="428A24F2"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A. Specific tone frequencies</w:t>
      </w:r>
    </w:p>
    <w:p w14:paraId="48B82431"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Elapsed time</w:t>
      </w:r>
    </w:p>
    <w:p w14:paraId="5B514231"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C. Specific tone amplitudes</w:t>
      </w:r>
    </w:p>
    <w:p w14:paraId="57653C33"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A two-tone signal</w:t>
      </w:r>
    </w:p>
    <w:p w14:paraId="61C347AB" w14:textId="77777777" w:rsidR="003921A0" w:rsidRPr="00247BD3" w:rsidRDefault="003921A0" w:rsidP="00247BD3">
      <w:pPr>
        <w:pStyle w:val="NoSpacing"/>
        <w:rPr>
          <w:rFonts w:ascii="Courier New" w:eastAsia="Times New Roman" w:hAnsi="Courier New" w:cs="Courier New"/>
          <w:sz w:val="20"/>
          <w:szCs w:val="20"/>
        </w:rPr>
      </w:pPr>
      <w:r w:rsidRPr="00247BD3">
        <w:rPr>
          <w:rFonts w:ascii="Courier New" w:eastAsia="MS Mincho" w:hAnsi="Courier New" w:cs="Courier New"/>
          <w:sz w:val="20"/>
          <w:szCs w:val="20"/>
        </w:rPr>
        <w:t>~~</w:t>
      </w:r>
    </w:p>
    <w:p w14:paraId="1BA14E7B" w14:textId="77777777" w:rsidR="003921A0" w:rsidRPr="00247BD3" w:rsidRDefault="003921A0" w:rsidP="00247BD3">
      <w:pPr>
        <w:pStyle w:val="NoSpacing"/>
        <w:rPr>
          <w:rFonts w:ascii="Courier New" w:eastAsia="Times New Roman" w:hAnsi="Courier New" w:cs="Courier New"/>
          <w:sz w:val="20"/>
          <w:szCs w:val="20"/>
        </w:rPr>
      </w:pPr>
    </w:p>
    <w:p w14:paraId="6C69B9CB" w14:textId="77777777" w:rsidR="000254A8" w:rsidRPr="00247BD3" w:rsidRDefault="000254A8" w:rsidP="00247BD3">
      <w:pPr>
        <w:pStyle w:val="NoSpacing"/>
        <w:rPr>
          <w:rFonts w:ascii="Courier New" w:eastAsia="MS Mincho" w:hAnsi="Courier New" w:cs="Courier New"/>
          <w:sz w:val="20"/>
          <w:szCs w:val="20"/>
        </w:rPr>
      </w:pPr>
    </w:p>
    <w:p w14:paraId="7260FA56" w14:textId="425C5D07" w:rsidR="003921A0" w:rsidRPr="00247BD3" w:rsidRDefault="003921A0" w:rsidP="00247BD3">
      <w:pPr>
        <w:pStyle w:val="NoSpacing"/>
        <w:rPr>
          <w:rFonts w:ascii="Courier New" w:eastAsia="MS Mincho" w:hAnsi="Courier New" w:cs="Courier New"/>
          <w:sz w:val="20"/>
          <w:szCs w:val="20"/>
        </w:rPr>
      </w:pPr>
      <w:bookmarkStart w:id="14" w:name="_Hlk26374638"/>
      <w:r w:rsidRPr="00247BD3">
        <w:rPr>
          <w:rFonts w:ascii="Courier New" w:eastAsia="MS Mincho" w:hAnsi="Courier New" w:cs="Courier New"/>
          <w:sz w:val="20"/>
          <w:szCs w:val="20"/>
        </w:rPr>
        <w:t>E2C Operating methods: contest and DX operating; remote operation techniques; Cabrillo format; QSLing; RF network connected systems</w:t>
      </w:r>
    </w:p>
    <w:bookmarkEnd w:id="14"/>
    <w:p w14:paraId="0D709B99" w14:textId="77777777" w:rsidR="003921A0" w:rsidRPr="00247BD3" w:rsidRDefault="003921A0" w:rsidP="00247BD3">
      <w:pPr>
        <w:pStyle w:val="NoSpacing"/>
        <w:rPr>
          <w:rFonts w:ascii="Courier New" w:eastAsia="MS Mincho" w:hAnsi="Courier New" w:cs="Courier New"/>
          <w:sz w:val="20"/>
          <w:szCs w:val="20"/>
        </w:rPr>
      </w:pPr>
    </w:p>
    <w:p w14:paraId="57D38E2B" w14:textId="42BD6301" w:rsidR="009C75BD" w:rsidRPr="00247BD3" w:rsidRDefault="009C75BD" w:rsidP="009C75BD">
      <w:pPr>
        <w:pStyle w:val="NoSpacing"/>
        <w:rPr>
          <w:rFonts w:ascii="Courier New" w:eastAsia="MS Mincho" w:hAnsi="Courier New" w:cs="Courier New"/>
          <w:sz w:val="20"/>
          <w:szCs w:val="20"/>
        </w:rPr>
      </w:pPr>
      <w:r w:rsidRPr="00247BD3">
        <w:rPr>
          <w:rFonts w:ascii="Courier New" w:eastAsia="MS Mincho" w:hAnsi="Courier New" w:cs="Courier New"/>
          <w:sz w:val="20"/>
          <w:szCs w:val="20"/>
        </w:rPr>
        <w:lastRenderedPageBreak/>
        <w:t>E2C</w:t>
      </w:r>
      <w:r>
        <w:rPr>
          <w:rFonts w:ascii="Courier New" w:eastAsia="MS Mincho" w:hAnsi="Courier New" w:cs="Courier New"/>
          <w:sz w:val="20"/>
          <w:szCs w:val="20"/>
        </w:rPr>
        <w:t>01</w:t>
      </w:r>
      <w:r w:rsidRPr="00247BD3">
        <w:rPr>
          <w:rFonts w:ascii="Courier New" w:eastAsia="MS Mincho" w:hAnsi="Courier New" w:cs="Courier New"/>
          <w:sz w:val="20"/>
          <w:szCs w:val="20"/>
        </w:rPr>
        <w:t xml:space="preserve"> (D)</w:t>
      </w:r>
    </w:p>
    <w:p w14:paraId="6A01ECC6" w14:textId="201EBCAF" w:rsidR="009C75BD" w:rsidRPr="00247BD3" w:rsidRDefault="009C75BD" w:rsidP="009C75BD">
      <w:pPr>
        <w:pStyle w:val="NoSpacing"/>
        <w:rPr>
          <w:rFonts w:ascii="Courier New" w:eastAsia="MS Mincho" w:hAnsi="Courier New" w:cs="Courier New"/>
          <w:sz w:val="20"/>
          <w:szCs w:val="20"/>
        </w:rPr>
      </w:pPr>
      <w:r w:rsidRPr="00247BD3">
        <w:rPr>
          <w:rFonts w:ascii="Courier New" w:eastAsia="MS Mincho" w:hAnsi="Courier New" w:cs="Courier New"/>
          <w:sz w:val="20"/>
          <w:szCs w:val="20"/>
        </w:rPr>
        <w:t xml:space="preserve">What indicator is required to be used by U.S.-licensed operators when operating a station via remote control </w:t>
      </w:r>
      <w:r w:rsidR="00836182">
        <w:rPr>
          <w:rFonts w:ascii="Courier New" w:eastAsia="MS Mincho" w:hAnsi="Courier New" w:cs="Courier New"/>
          <w:sz w:val="20"/>
          <w:szCs w:val="20"/>
        </w:rPr>
        <w:t>and</w:t>
      </w:r>
      <w:r w:rsidR="00836182" w:rsidRPr="00247BD3">
        <w:rPr>
          <w:rFonts w:ascii="Courier New" w:eastAsia="MS Mincho" w:hAnsi="Courier New" w:cs="Courier New"/>
          <w:sz w:val="20"/>
          <w:szCs w:val="20"/>
        </w:rPr>
        <w:t xml:space="preserve"> </w:t>
      </w:r>
      <w:r w:rsidRPr="00247BD3">
        <w:rPr>
          <w:rFonts w:ascii="Courier New" w:eastAsia="MS Mincho" w:hAnsi="Courier New" w:cs="Courier New"/>
          <w:sz w:val="20"/>
          <w:szCs w:val="20"/>
        </w:rPr>
        <w:t xml:space="preserve">the </w:t>
      </w:r>
      <w:r w:rsidR="00836182">
        <w:rPr>
          <w:rFonts w:ascii="Courier New" w:eastAsia="MS Mincho" w:hAnsi="Courier New" w:cs="Courier New"/>
          <w:sz w:val="20"/>
          <w:szCs w:val="20"/>
        </w:rPr>
        <w:t xml:space="preserve">remote </w:t>
      </w:r>
      <w:r w:rsidRPr="00247BD3">
        <w:rPr>
          <w:rFonts w:ascii="Courier New" w:eastAsia="MS Mincho" w:hAnsi="Courier New" w:cs="Courier New"/>
          <w:sz w:val="20"/>
          <w:szCs w:val="20"/>
        </w:rPr>
        <w:t>transmitter is located in the U.S.?</w:t>
      </w:r>
    </w:p>
    <w:p w14:paraId="66E54A02" w14:textId="744D3FEF" w:rsidR="009C75BD" w:rsidRPr="00247BD3" w:rsidRDefault="009C75BD" w:rsidP="009C75BD">
      <w:pPr>
        <w:pStyle w:val="NoSpacing"/>
        <w:rPr>
          <w:rFonts w:ascii="Courier New" w:eastAsia="MS Mincho" w:hAnsi="Courier New" w:cs="Courier New"/>
          <w:sz w:val="20"/>
          <w:szCs w:val="20"/>
        </w:rPr>
      </w:pPr>
      <w:r w:rsidRPr="00247BD3">
        <w:rPr>
          <w:rFonts w:ascii="Courier New" w:eastAsia="MS Mincho" w:hAnsi="Courier New" w:cs="Courier New"/>
          <w:sz w:val="20"/>
          <w:szCs w:val="20"/>
        </w:rPr>
        <w:t>A. / followed by the USPS two</w:t>
      </w:r>
      <w:r w:rsidR="00AC0066">
        <w:rPr>
          <w:rFonts w:ascii="Courier New" w:eastAsia="MS Mincho" w:hAnsi="Courier New" w:cs="Courier New"/>
          <w:sz w:val="20"/>
          <w:szCs w:val="20"/>
        </w:rPr>
        <w:t>-</w:t>
      </w:r>
      <w:r w:rsidRPr="00247BD3">
        <w:rPr>
          <w:rFonts w:ascii="Courier New" w:eastAsia="MS Mincho" w:hAnsi="Courier New" w:cs="Courier New"/>
          <w:sz w:val="20"/>
          <w:szCs w:val="20"/>
        </w:rPr>
        <w:t>letter abbreviation for the state in which the remote station is located</w:t>
      </w:r>
    </w:p>
    <w:p w14:paraId="05552604" w14:textId="77777777" w:rsidR="009C75BD" w:rsidRPr="00247BD3" w:rsidRDefault="009C75BD" w:rsidP="009C75BD">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R# where # is the district of the remote station</w:t>
      </w:r>
    </w:p>
    <w:p w14:paraId="2EA02186" w14:textId="529AADE2" w:rsidR="009C75BD" w:rsidRPr="00247BD3" w:rsidRDefault="009C75BD" w:rsidP="009C75BD">
      <w:pPr>
        <w:pStyle w:val="NoSpacing"/>
        <w:rPr>
          <w:rFonts w:ascii="Courier New" w:eastAsia="MS Mincho" w:hAnsi="Courier New" w:cs="Courier New"/>
          <w:sz w:val="20"/>
          <w:szCs w:val="20"/>
        </w:rPr>
      </w:pPr>
      <w:r w:rsidRPr="00247BD3">
        <w:rPr>
          <w:rFonts w:ascii="Courier New" w:eastAsia="MS Mincho" w:hAnsi="Courier New" w:cs="Courier New"/>
          <w:sz w:val="20"/>
          <w:szCs w:val="20"/>
        </w:rPr>
        <w:t xml:space="preserve">C. / followed by the ARRL </w:t>
      </w:r>
      <w:r w:rsidR="00AC0066">
        <w:rPr>
          <w:rFonts w:ascii="Courier New" w:eastAsia="MS Mincho" w:hAnsi="Courier New" w:cs="Courier New"/>
          <w:sz w:val="20"/>
          <w:szCs w:val="20"/>
        </w:rPr>
        <w:t>S</w:t>
      </w:r>
      <w:r w:rsidRPr="00247BD3">
        <w:rPr>
          <w:rFonts w:ascii="Courier New" w:eastAsia="MS Mincho" w:hAnsi="Courier New" w:cs="Courier New"/>
          <w:sz w:val="20"/>
          <w:szCs w:val="20"/>
        </w:rPr>
        <w:t>ection of the remote station</w:t>
      </w:r>
    </w:p>
    <w:p w14:paraId="5032E2C0" w14:textId="77777777" w:rsidR="009C75BD" w:rsidRPr="00247BD3" w:rsidRDefault="009C75BD" w:rsidP="009C75BD">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No additional indicator is required</w:t>
      </w:r>
    </w:p>
    <w:p w14:paraId="4B31CE1E" w14:textId="77777777" w:rsidR="009C75BD" w:rsidRPr="00247BD3" w:rsidRDefault="009C75BD" w:rsidP="009C75BD">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p>
    <w:p w14:paraId="50BD4417" w14:textId="77777777" w:rsidR="009C75BD" w:rsidRPr="00247BD3" w:rsidRDefault="009C75BD" w:rsidP="009C75BD">
      <w:pPr>
        <w:pStyle w:val="NoSpacing"/>
        <w:rPr>
          <w:rFonts w:ascii="Courier New" w:eastAsia="MS Mincho" w:hAnsi="Courier New" w:cs="Courier New"/>
          <w:sz w:val="20"/>
          <w:szCs w:val="20"/>
        </w:rPr>
      </w:pPr>
    </w:p>
    <w:p w14:paraId="4ACBD8EB" w14:textId="7E4FA20F"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2C02 (A)</w:t>
      </w:r>
    </w:p>
    <w:p w14:paraId="094D926E" w14:textId="44A4EEFF"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 xml:space="preserve">Which of the following best describes the term </w:t>
      </w:r>
      <w:r w:rsidR="00AC0066">
        <w:rPr>
          <w:rFonts w:ascii="Courier New" w:eastAsia="MS Mincho" w:hAnsi="Courier New" w:cs="Courier New"/>
          <w:sz w:val="20"/>
          <w:szCs w:val="20"/>
        </w:rPr>
        <w:t>“</w:t>
      </w:r>
      <w:r w:rsidRPr="00247BD3">
        <w:rPr>
          <w:rFonts w:ascii="Courier New" w:eastAsia="MS Mincho" w:hAnsi="Courier New" w:cs="Courier New"/>
          <w:sz w:val="20"/>
          <w:szCs w:val="20"/>
        </w:rPr>
        <w:t>self-spotting</w:t>
      </w:r>
      <w:r w:rsidR="00AC0066">
        <w:rPr>
          <w:rFonts w:ascii="Courier New" w:eastAsia="MS Mincho" w:hAnsi="Courier New" w:cs="Courier New"/>
          <w:sz w:val="20"/>
          <w:szCs w:val="20"/>
        </w:rPr>
        <w:t>”</w:t>
      </w:r>
      <w:r w:rsidRPr="00247BD3">
        <w:rPr>
          <w:rFonts w:ascii="Courier New" w:eastAsia="MS Mincho" w:hAnsi="Courier New" w:cs="Courier New"/>
          <w:sz w:val="20"/>
          <w:szCs w:val="20"/>
        </w:rPr>
        <w:t xml:space="preserve"> in connection with HF contest operating?</w:t>
      </w:r>
    </w:p>
    <w:p w14:paraId="7FF73E61" w14:textId="3960CF32"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 xml:space="preserve">A. The </w:t>
      </w:r>
      <w:r w:rsidR="009C75BD">
        <w:rPr>
          <w:rFonts w:ascii="Courier New" w:eastAsia="MS Mincho" w:hAnsi="Courier New" w:cs="Courier New"/>
          <w:sz w:val="20"/>
          <w:szCs w:val="20"/>
        </w:rPr>
        <w:t>often</w:t>
      </w:r>
      <w:r w:rsidR="00AC0066">
        <w:rPr>
          <w:rFonts w:ascii="Courier New" w:eastAsia="MS Mincho" w:hAnsi="Courier New" w:cs="Courier New"/>
          <w:sz w:val="20"/>
          <w:szCs w:val="20"/>
        </w:rPr>
        <w:t>-</w:t>
      </w:r>
      <w:r w:rsidRPr="00247BD3">
        <w:rPr>
          <w:rFonts w:ascii="Courier New" w:eastAsia="MS Mincho" w:hAnsi="Courier New" w:cs="Courier New"/>
          <w:sz w:val="20"/>
          <w:szCs w:val="20"/>
        </w:rPr>
        <w:t>prohibited practice of posting one’s own call sign and frequency on a spotting network</w:t>
      </w:r>
    </w:p>
    <w:p w14:paraId="4B2106D3"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The acceptable practice of manually posting the call signs of stations on a spotting network</w:t>
      </w:r>
    </w:p>
    <w:p w14:paraId="4D0FA298"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C. A manual technique for rapidly zero beating or tuning to a station’s frequency before calling that station</w:t>
      </w:r>
    </w:p>
    <w:p w14:paraId="6BDD882B"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An automatic method for rapidly zero beating or tuning to a station’s frequency before calling that station</w:t>
      </w:r>
    </w:p>
    <w:p w14:paraId="2CBDC97E" w14:textId="77777777" w:rsidR="003921A0" w:rsidRPr="00247BD3" w:rsidRDefault="003921A0" w:rsidP="00247BD3">
      <w:pPr>
        <w:pStyle w:val="NoSpacing"/>
        <w:rPr>
          <w:rFonts w:ascii="Courier New" w:eastAsia="Times New Roman" w:hAnsi="Courier New" w:cs="Courier New"/>
          <w:sz w:val="20"/>
          <w:szCs w:val="20"/>
        </w:rPr>
      </w:pPr>
      <w:r w:rsidRPr="00247BD3">
        <w:rPr>
          <w:rFonts w:ascii="Courier New" w:eastAsia="MS Mincho" w:hAnsi="Courier New" w:cs="Courier New"/>
          <w:sz w:val="20"/>
          <w:szCs w:val="20"/>
        </w:rPr>
        <w:t>~~</w:t>
      </w:r>
    </w:p>
    <w:p w14:paraId="07E7A199" w14:textId="77777777" w:rsidR="003921A0" w:rsidRPr="00247BD3" w:rsidRDefault="003921A0" w:rsidP="00247BD3">
      <w:pPr>
        <w:pStyle w:val="NoSpacing"/>
        <w:rPr>
          <w:rFonts w:ascii="Courier New" w:eastAsia="Times New Roman" w:hAnsi="Courier New" w:cs="Courier New"/>
          <w:sz w:val="20"/>
          <w:szCs w:val="20"/>
        </w:rPr>
      </w:pPr>
    </w:p>
    <w:p w14:paraId="5C2F0E3F" w14:textId="500905A5" w:rsidR="003921A0" w:rsidRPr="00247BD3" w:rsidRDefault="003921A0" w:rsidP="00247BD3">
      <w:pPr>
        <w:pStyle w:val="NoSpacing"/>
        <w:rPr>
          <w:rFonts w:ascii="Courier New" w:eastAsia="Times New Roman" w:hAnsi="Courier New" w:cs="Courier New"/>
          <w:sz w:val="20"/>
          <w:szCs w:val="20"/>
        </w:rPr>
      </w:pPr>
      <w:r w:rsidRPr="00247BD3">
        <w:rPr>
          <w:rFonts w:ascii="Courier New" w:eastAsia="MS Mincho" w:hAnsi="Courier New" w:cs="Courier New"/>
          <w:sz w:val="20"/>
          <w:szCs w:val="20"/>
        </w:rPr>
        <w:t>E2C03 (A)</w:t>
      </w:r>
    </w:p>
    <w:p w14:paraId="14427269"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From which of the following bands is amateur radio contesting generally excluded?</w:t>
      </w:r>
    </w:p>
    <w:p w14:paraId="542BF2B8" w14:textId="16F731E9" w:rsidR="003921A0" w:rsidRPr="00247BD3" w:rsidRDefault="003921A0" w:rsidP="00247BD3">
      <w:pPr>
        <w:pStyle w:val="NoSpacing"/>
        <w:rPr>
          <w:rFonts w:ascii="Courier New" w:eastAsia="MS Mincho" w:hAnsi="Courier New" w:cs="Courier New"/>
          <w:sz w:val="20"/>
          <w:szCs w:val="20"/>
          <w:lang w:val="sv-SE"/>
        </w:rPr>
      </w:pPr>
      <w:r w:rsidRPr="00247BD3">
        <w:rPr>
          <w:rFonts w:ascii="Courier New" w:eastAsia="MS Mincho" w:hAnsi="Courier New" w:cs="Courier New"/>
          <w:sz w:val="20"/>
          <w:szCs w:val="20"/>
          <w:lang w:val="sv-SE"/>
        </w:rPr>
        <w:t>A. 30 m</w:t>
      </w:r>
      <w:r w:rsidR="00AC0066">
        <w:rPr>
          <w:rFonts w:ascii="Courier New" w:eastAsia="MS Mincho" w:hAnsi="Courier New" w:cs="Courier New"/>
          <w:sz w:val="20"/>
          <w:szCs w:val="20"/>
          <w:lang w:val="sv-SE"/>
        </w:rPr>
        <w:t>eters</w:t>
      </w:r>
    </w:p>
    <w:p w14:paraId="350B6F1C" w14:textId="34A7D38D" w:rsidR="003921A0" w:rsidRPr="00247BD3" w:rsidRDefault="003921A0" w:rsidP="00247BD3">
      <w:pPr>
        <w:pStyle w:val="NoSpacing"/>
        <w:rPr>
          <w:rFonts w:ascii="Courier New" w:eastAsia="MS Mincho" w:hAnsi="Courier New" w:cs="Courier New"/>
          <w:sz w:val="20"/>
          <w:szCs w:val="20"/>
          <w:lang w:val="sv-SE"/>
        </w:rPr>
      </w:pPr>
      <w:r w:rsidRPr="00247BD3">
        <w:rPr>
          <w:rFonts w:ascii="Courier New" w:eastAsia="MS Mincho" w:hAnsi="Courier New" w:cs="Courier New"/>
          <w:sz w:val="20"/>
          <w:szCs w:val="20"/>
          <w:lang w:val="sv-SE"/>
        </w:rPr>
        <w:t>B. 6 m</w:t>
      </w:r>
      <w:r w:rsidR="00AC0066">
        <w:rPr>
          <w:rFonts w:ascii="Courier New" w:eastAsia="MS Mincho" w:hAnsi="Courier New" w:cs="Courier New"/>
          <w:sz w:val="20"/>
          <w:szCs w:val="20"/>
          <w:lang w:val="sv-SE"/>
        </w:rPr>
        <w:t>eters</w:t>
      </w:r>
    </w:p>
    <w:p w14:paraId="12B25F17" w14:textId="639AA7D0" w:rsidR="003921A0" w:rsidRPr="00247BD3" w:rsidRDefault="003921A0" w:rsidP="00247BD3">
      <w:pPr>
        <w:pStyle w:val="NoSpacing"/>
        <w:rPr>
          <w:rFonts w:ascii="Courier New" w:eastAsia="MS Mincho" w:hAnsi="Courier New" w:cs="Courier New"/>
          <w:sz w:val="20"/>
          <w:szCs w:val="20"/>
          <w:lang w:val="sv-SE"/>
        </w:rPr>
      </w:pPr>
      <w:r w:rsidRPr="00247BD3">
        <w:rPr>
          <w:rFonts w:ascii="Courier New" w:eastAsia="MS Mincho" w:hAnsi="Courier New" w:cs="Courier New"/>
          <w:sz w:val="20"/>
          <w:szCs w:val="20"/>
          <w:lang w:val="sv-SE"/>
        </w:rPr>
        <w:t>C. 2 m</w:t>
      </w:r>
      <w:r w:rsidR="00AC0066">
        <w:rPr>
          <w:rFonts w:ascii="Courier New" w:eastAsia="MS Mincho" w:hAnsi="Courier New" w:cs="Courier New"/>
          <w:sz w:val="20"/>
          <w:szCs w:val="20"/>
          <w:lang w:val="sv-SE"/>
        </w:rPr>
        <w:t>eters</w:t>
      </w:r>
    </w:p>
    <w:p w14:paraId="5FF6A7A1" w14:textId="51F97E1D"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33 c</w:t>
      </w:r>
      <w:r w:rsidR="00AC0066">
        <w:rPr>
          <w:rFonts w:ascii="Courier New" w:eastAsia="MS Mincho" w:hAnsi="Courier New" w:cs="Courier New"/>
          <w:sz w:val="20"/>
          <w:szCs w:val="20"/>
        </w:rPr>
        <w:t>entimeters</w:t>
      </w:r>
    </w:p>
    <w:p w14:paraId="1489C71F" w14:textId="77777777" w:rsidR="003921A0" w:rsidRPr="00247BD3" w:rsidRDefault="003921A0" w:rsidP="00247BD3">
      <w:pPr>
        <w:pStyle w:val="NoSpacing"/>
        <w:rPr>
          <w:rFonts w:ascii="Courier New" w:eastAsia="Times New Roman" w:hAnsi="Courier New" w:cs="Courier New"/>
          <w:sz w:val="20"/>
          <w:szCs w:val="20"/>
        </w:rPr>
      </w:pPr>
      <w:r w:rsidRPr="00247BD3">
        <w:rPr>
          <w:rFonts w:ascii="Courier New" w:eastAsia="MS Mincho" w:hAnsi="Courier New" w:cs="Courier New"/>
          <w:sz w:val="20"/>
          <w:szCs w:val="20"/>
        </w:rPr>
        <w:t>~~</w:t>
      </w:r>
    </w:p>
    <w:p w14:paraId="04A8BEDE" w14:textId="77777777" w:rsidR="003921A0" w:rsidRPr="00247BD3" w:rsidRDefault="003921A0" w:rsidP="00247BD3">
      <w:pPr>
        <w:pStyle w:val="NoSpacing"/>
        <w:rPr>
          <w:rFonts w:ascii="Courier New" w:eastAsia="MS Mincho" w:hAnsi="Courier New" w:cs="Courier New"/>
          <w:sz w:val="20"/>
          <w:szCs w:val="20"/>
        </w:rPr>
      </w:pPr>
    </w:p>
    <w:p w14:paraId="7AA4E014" w14:textId="2867E25A" w:rsidR="004B6427" w:rsidRPr="00247BD3" w:rsidRDefault="003921A0" w:rsidP="00247BD3">
      <w:pPr>
        <w:pStyle w:val="NoSpacing"/>
        <w:rPr>
          <w:rFonts w:ascii="Courier New" w:hAnsi="Courier New" w:cs="Courier New"/>
          <w:sz w:val="20"/>
          <w:szCs w:val="20"/>
        </w:rPr>
      </w:pPr>
      <w:bookmarkStart w:id="15" w:name="_Hlk17815904"/>
      <w:r w:rsidRPr="00247BD3">
        <w:rPr>
          <w:rFonts w:ascii="Courier New" w:hAnsi="Courier New" w:cs="Courier New"/>
          <w:sz w:val="20"/>
          <w:szCs w:val="20"/>
        </w:rPr>
        <w:t>E2C04 (</w:t>
      </w:r>
      <w:r w:rsidR="004B6427" w:rsidRPr="00247BD3">
        <w:rPr>
          <w:rFonts w:ascii="Courier New" w:hAnsi="Courier New" w:cs="Courier New"/>
          <w:sz w:val="20"/>
          <w:szCs w:val="20"/>
        </w:rPr>
        <w:t>B</w:t>
      </w:r>
      <w:r w:rsidRPr="00247BD3">
        <w:rPr>
          <w:rFonts w:ascii="Courier New" w:hAnsi="Courier New" w:cs="Courier New"/>
          <w:sz w:val="20"/>
          <w:szCs w:val="20"/>
        </w:rPr>
        <w:t>)</w:t>
      </w:r>
    </w:p>
    <w:p w14:paraId="365CA40F" w14:textId="271C778A"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Wh</w:t>
      </w:r>
      <w:r w:rsidR="000254A8" w:rsidRPr="00247BD3">
        <w:rPr>
          <w:rFonts w:ascii="Courier New" w:hAnsi="Courier New" w:cs="Courier New"/>
          <w:sz w:val="20"/>
          <w:szCs w:val="20"/>
        </w:rPr>
        <w:t>ich of the following</w:t>
      </w:r>
      <w:r w:rsidRPr="00247BD3">
        <w:rPr>
          <w:rFonts w:ascii="Courier New" w:hAnsi="Courier New" w:cs="Courier New"/>
          <w:sz w:val="20"/>
          <w:szCs w:val="20"/>
        </w:rPr>
        <w:t xml:space="preserve"> frequencies are </w:t>
      </w:r>
      <w:r w:rsidR="009A2EAE">
        <w:rPr>
          <w:rFonts w:ascii="Courier New" w:hAnsi="Courier New" w:cs="Courier New"/>
          <w:sz w:val="20"/>
          <w:szCs w:val="20"/>
        </w:rPr>
        <w:t>sometimes</w:t>
      </w:r>
      <w:r w:rsidRPr="00247BD3">
        <w:rPr>
          <w:rFonts w:ascii="Courier New" w:hAnsi="Courier New" w:cs="Courier New"/>
          <w:sz w:val="20"/>
          <w:szCs w:val="20"/>
        </w:rPr>
        <w:t xml:space="preserve"> used for </w:t>
      </w:r>
      <w:r w:rsidR="00697531">
        <w:rPr>
          <w:rFonts w:ascii="Courier New" w:hAnsi="Courier New" w:cs="Courier New"/>
          <w:sz w:val="20"/>
          <w:szCs w:val="20"/>
        </w:rPr>
        <w:t xml:space="preserve">amateur </w:t>
      </w:r>
      <w:r w:rsidR="006F568F">
        <w:rPr>
          <w:rFonts w:ascii="Courier New" w:hAnsi="Courier New" w:cs="Courier New"/>
          <w:sz w:val="20"/>
          <w:szCs w:val="20"/>
        </w:rPr>
        <w:t xml:space="preserve">radio </w:t>
      </w:r>
      <w:r w:rsidRPr="00247BD3">
        <w:rPr>
          <w:rFonts w:ascii="Courier New" w:hAnsi="Courier New" w:cs="Courier New"/>
          <w:sz w:val="20"/>
          <w:szCs w:val="20"/>
        </w:rPr>
        <w:t>mesh networks?</w:t>
      </w:r>
    </w:p>
    <w:p w14:paraId="1B0EB695" w14:textId="6E53E21D"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A. HF frequenc</w:t>
      </w:r>
      <w:r w:rsidR="00393068">
        <w:rPr>
          <w:rFonts w:ascii="Courier New" w:hAnsi="Courier New" w:cs="Courier New"/>
          <w:sz w:val="20"/>
          <w:szCs w:val="20"/>
        </w:rPr>
        <w:t>ies</w:t>
      </w:r>
      <w:r w:rsidRPr="00247BD3">
        <w:rPr>
          <w:rFonts w:ascii="Courier New" w:hAnsi="Courier New" w:cs="Courier New"/>
          <w:sz w:val="20"/>
          <w:szCs w:val="20"/>
        </w:rPr>
        <w:t xml:space="preserve"> where digital communications </w:t>
      </w:r>
      <w:r w:rsidR="00497C62">
        <w:rPr>
          <w:rFonts w:ascii="Courier New" w:hAnsi="Courier New" w:cs="Courier New"/>
          <w:sz w:val="20"/>
          <w:szCs w:val="20"/>
        </w:rPr>
        <w:t>are</w:t>
      </w:r>
      <w:r w:rsidR="00497C62" w:rsidRPr="00247BD3">
        <w:rPr>
          <w:rFonts w:ascii="Courier New" w:hAnsi="Courier New" w:cs="Courier New"/>
          <w:sz w:val="20"/>
          <w:szCs w:val="20"/>
        </w:rPr>
        <w:t xml:space="preserve"> </w:t>
      </w:r>
      <w:r w:rsidRPr="00247BD3">
        <w:rPr>
          <w:rFonts w:ascii="Courier New" w:hAnsi="Courier New" w:cs="Courier New"/>
          <w:sz w:val="20"/>
          <w:szCs w:val="20"/>
        </w:rPr>
        <w:t>permitted</w:t>
      </w:r>
    </w:p>
    <w:p w14:paraId="1E7F3185" w14:textId="3B6ACF04"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 xml:space="preserve">B. </w:t>
      </w:r>
      <w:r w:rsidR="009A2EAE" w:rsidRPr="009A2EAE">
        <w:rPr>
          <w:rFonts w:ascii="Courier New" w:hAnsi="Courier New" w:cs="Courier New"/>
          <w:sz w:val="20"/>
          <w:szCs w:val="20"/>
        </w:rPr>
        <w:t xml:space="preserve">Frequencies shared with various unlicensed </w:t>
      </w:r>
      <w:r w:rsidR="005E7985" w:rsidRPr="005E7985">
        <w:rPr>
          <w:rFonts w:ascii="Courier New" w:hAnsi="Courier New" w:cs="Courier New"/>
          <w:sz w:val="20"/>
          <w:szCs w:val="20"/>
        </w:rPr>
        <w:t>wireless data services</w:t>
      </w:r>
    </w:p>
    <w:p w14:paraId="109B886C" w14:textId="70BE7770"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 xml:space="preserve">C. </w:t>
      </w:r>
      <w:r w:rsidR="00662880" w:rsidRPr="00247BD3">
        <w:rPr>
          <w:rFonts w:ascii="Courier New" w:hAnsi="Courier New" w:cs="Courier New"/>
          <w:sz w:val="20"/>
          <w:szCs w:val="20"/>
        </w:rPr>
        <w:t xml:space="preserve">Cable </w:t>
      </w:r>
      <w:r w:rsidRPr="00247BD3">
        <w:rPr>
          <w:rFonts w:ascii="Courier New" w:hAnsi="Courier New" w:cs="Courier New"/>
          <w:sz w:val="20"/>
          <w:szCs w:val="20"/>
        </w:rPr>
        <w:t>TV channels 41 through 43</w:t>
      </w:r>
    </w:p>
    <w:p w14:paraId="39CD4730" w14:textId="55F8F654"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D. The 60 meter band channel</w:t>
      </w:r>
      <w:r w:rsidR="00662880">
        <w:rPr>
          <w:rFonts w:ascii="Courier New" w:hAnsi="Courier New" w:cs="Courier New"/>
          <w:sz w:val="20"/>
          <w:szCs w:val="20"/>
        </w:rPr>
        <w:t xml:space="preserve"> centered </w:t>
      </w:r>
      <w:r w:rsidR="002F66FB">
        <w:rPr>
          <w:rFonts w:ascii="Courier New" w:hAnsi="Courier New" w:cs="Courier New"/>
          <w:sz w:val="20"/>
          <w:szCs w:val="20"/>
        </w:rPr>
        <w:t xml:space="preserve">on </w:t>
      </w:r>
      <w:r w:rsidR="002F66FB" w:rsidRPr="00247BD3">
        <w:rPr>
          <w:rFonts w:ascii="Courier New" w:hAnsi="Courier New" w:cs="Courier New"/>
          <w:sz w:val="20"/>
          <w:szCs w:val="20"/>
        </w:rPr>
        <w:t>5373 kHz</w:t>
      </w:r>
    </w:p>
    <w:p w14:paraId="1330DFDF" w14:textId="12E18902" w:rsidR="003921A0" w:rsidRPr="00247BD3" w:rsidRDefault="000254A8" w:rsidP="00247BD3">
      <w:pPr>
        <w:pStyle w:val="NoSpacing"/>
        <w:rPr>
          <w:rFonts w:ascii="Courier New" w:hAnsi="Courier New" w:cs="Courier New"/>
          <w:sz w:val="20"/>
          <w:szCs w:val="20"/>
        </w:rPr>
      </w:pPr>
      <w:r w:rsidRPr="00247BD3">
        <w:rPr>
          <w:rFonts w:ascii="Courier New" w:hAnsi="Courier New" w:cs="Courier New"/>
          <w:sz w:val="20"/>
          <w:szCs w:val="20"/>
        </w:rPr>
        <w:t>~~</w:t>
      </w:r>
    </w:p>
    <w:p w14:paraId="7151D53C" w14:textId="77777777" w:rsidR="000254A8" w:rsidRPr="00247BD3" w:rsidRDefault="000254A8" w:rsidP="00247BD3">
      <w:pPr>
        <w:pStyle w:val="NoSpacing"/>
        <w:rPr>
          <w:rFonts w:ascii="Courier New" w:hAnsi="Courier New" w:cs="Courier New"/>
          <w:sz w:val="20"/>
          <w:szCs w:val="20"/>
        </w:rPr>
      </w:pPr>
    </w:p>
    <w:bookmarkEnd w:id="15"/>
    <w:p w14:paraId="550922E9"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2C05 (B)</w:t>
      </w:r>
    </w:p>
    <w:p w14:paraId="5A8D27A0"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What is the function of a DX QSL Manager?</w:t>
      </w:r>
    </w:p>
    <w:p w14:paraId="7435FCF0"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A. To allocate frequencies for DXpeditions</w:t>
      </w:r>
    </w:p>
    <w:p w14:paraId="56357EE5"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B. To handle the receiving and sending of confirmation cards for a DX station</w:t>
      </w:r>
    </w:p>
    <w:p w14:paraId="5D51ECD5"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C. To run a net to allow many stations to contact a rare DX station</w:t>
      </w:r>
    </w:p>
    <w:p w14:paraId="2AF798D2"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D. To relay calls to and from a DX station</w:t>
      </w:r>
    </w:p>
    <w:p w14:paraId="77AE8A46"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p>
    <w:p w14:paraId="7DFBA566" w14:textId="77777777" w:rsidR="003921A0" w:rsidRPr="00247BD3" w:rsidRDefault="003921A0" w:rsidP="00247BD3">
      <w:pPr>
        <w:pStyle w:val="NoSpacing"/>
        <w:rPr>
          <w:rFonts w:ascii="Courier New" w:eastAsia="MS Mincho" w:hAnsi="Courier New" w:cs="Courier New"/>
          <w:sz w:val="20"/>
          <w:szCs w:val="20"/>
        </w:rPr>
      </w:pPr>
    </w:p>
    <w:p w14:paraId="3A053191" w14:textId="052A6FE0"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2C06 (C)</w:t>
      </w:r>
    </w:p>
    <w:p w14:paraId="744B56B9" w14:textId="1190D06D"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uring a VHF/UHF contest, in which band segment would you expect to find the highest level of</w:t>
      </w:r>
      <w:r w:rsidR="009C75BD">
        <w:rPr>
          <w:rFonts w:ascii="Courier New" w:eastAsia="MS Mincho" w:hAnsi="Courier New" w:cs="Courier New"/>
          <w:sz w:val="20"/>
          <w:szCs w:val="20"/>
        </w:rPr>
        <w:t xml:space="preserve"> SSB or </w:t>
      </w:r>
      <w:r w:rsidR="002F66FB">
        <w:rPr>
          <w:rFonts w:ascii="Courier New" w:eastAsia="MS Mincho" w:hAnsi="Courier New" w:cs="Courier New"/>
          <w:sz w:val="20"/>
          <w:szCs w:val="20"/>
        </w:rPr>
        <w:t>CW</w:t>
      </w:r>
      <w:r w:rsidR="002F66FB" w:rsidRPr="00247BD3">
        <w:rPr>
          <w:rFonts w:ascii="Courier New" w:eastAsia="MS Mincho" w:hAnsi="Courier New" w:cs="Courier New"/>
          <w:sz w:val="20"/>
          <w:szCs w:val="20"/>
        </w:rPr>
        <w:t xml:space="preserve"> </w:t>
      </w:r>
      <w:r w:rsidRPr="00247BD3">
        <w:rPr>
          <w:rFonts w:ascii="Courier New" w:eastAsia="MS Mincho" w:hAnsi="Courier New" w:cs="Courier New"/>
          <w:sz w:val="20"/>
          <w:szCs w:val="20"/>
        </w:rPr>
        <w:t>activity?</w:t>
      </w:r>
    </w:p>
    <w:p w14:paraId="094AE940"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A. At the top of each band, usually in a segment reserved for contests</w:t>
      </w:r>
    </w:p>
    <w:p w14:paraId="19E30169"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In the middle of each band, usually on the national calling frequency</w:t>
      </w:r>
    </w:p>
    <w:p w14:paraId="34B9E5B9"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C. In the weak signal segment of the band, with most of the activity near the calling frequency</w:t>
      </w:r>
    </w:p>
    <w:p w14:paraId="5AAEB61C"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lastRenderedPageBreak/>
        <w:t>D. In the middle of the band, usually 25 kHz above the national calling frequency</w:t>
      </w:r>
    </w:p>
    <w:p w14:paraId="7B8D2A15" w14:textId="77777777" w:rsidR="003921A0" w:rsidRPr="00247BD3" w:rsidRDefault="003921A0" w:rsidP="00247BD3">
      <w:pPr>
        <w:pStyle w:val="NoSpacing"/>
        <w:rPr>
          <w:rFonts w:ascii="Courier New" w:hAnsi="Courier New" w:cs="Courier New"/>
          <w:sz w:val="20"/>
          <w:szCs w:val="20"/>
        </w:rPr>
      </w:pPr>
      <w:r w:rsidRPr="00247BD3">
        <w:rPr>
          <w:rFonts w:ascii="Courier New" w:eastAsia="MS Mincho" w:hAnsi="Courier New" w:cs="Courier New"/>
          <w:sz w:val="20"/>
          <w:szCs w:val="20"/>
        </w:rPr>
        <w:t>~~</w:t>
      </w:r>
    </w:p>
    <w:p w14:paraId="719466A1" w14:textId="77777777" w:rsidR="003921A0" w:rsidRPr="00247BD3" w:rsidRDefault="003921A0" w:rsidP="00247BD3">
      <w:pPr>
        <w:pStyle w:val="NoSpacing"/>
        <w:rPr>
          <w:rFonts w:ascii="Courier New" w:hAnsi="Courier New" w:cs="Courier New"/>
          <w:sz w:val="20"/>
          <w:szCs w:val="20"/>
        </w:rPr>
      </w:pPr>
    </w:p>
    <w:p w14:paraId="65322A31"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2C07 (A)</w:t>
      </w:r>
    </w:p>
    <w:p w14:paraId="508995CE"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hat is the Cabrillo format?</w:t>
      </w:r>
    </w:p>
    <w:p w14:paraId="4944F147"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A. A standard for submission of electronic contest logs</w:t>
      </w:r>
    </w:p>
    <w:p w14:paraId="74E90AC7"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A method of exchanging information during a contest QSO</w:t>
      </w:r>
    </w:p>
    <w:p w14:paraId="2B4F7A44"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C. The most common set of contest rules</w:t>
      </w:r>
    </w:p>
    <w:p w14:paraId="231253DA"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The rules of order for meetings between contest sponsors</w:t>
      </w:r>
    </w:p>
    <w:p w14:paraId="1127A12C" w14:textId="77777777" w:rsidR="003921A0" w:rsidRPr="00247BD3" w:rsidRDefault="003921A0" w:rsidP="00247BD3">
      <w:pPr>
        <w:pStyle w:val="NoSpacing"/>
        <w:rPr>
          <w:rFonts w:ascii="Courier New" w:hAnsi="Courier New" w:cs="Courier New"/>
          <w:sz w:val="20"/>
          <w:szCs w:val="20"/>
        </w:rPr>
      </w:pPr>
      <w:r w:rsidRPr="00247BD3">
        <w:rPr>
          <w:rFonts w:ascii="Courier New" w:eastAsia="MS Mincho" w:hAnsi="Courier New" w:cs="Courier New"/>
          <w:sz w:val="20"/>
          <w:szCs w:val="20"/>
        </w:rPr>
        <w:t>~~</w:t>
      </w:r>
    </w:p>
    <w:p w14:paraId="385ED9B2" w14:textId="77777777" w:rsidR="003921A0" w:rsidRPr="00247BD3" w:rsidRDefault="003921A0" w:rsidP="00247BD3">
      <w:pPr>
        <w:pStyle w:val="NoSpacing"/>
        <w:rPr>
          <w:rFonts w:ascii="Courier New" w:hAnsi="Courier New" w:cs="Courier New"/>
          <w:sz w:val="20"/>
          <w:szCs w:val="20"/>
        </w:rPr>
      </w:pPr>
    </w:p>
    <w:p w14:paraId="29D24ACC"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2C08 (B)</w:t>
      </w:r>
    </w:p>
    <w:p w14:paraId="038C3261"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hich of the following contacts may be confirmed through the U.S. QSL bureau system?</w:t>
      </w:r>
    </w:p>
    <w:p w14:paraId="3475648B"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A. Special event contacts between stations in the U.S.</w:t>
      </w:r>
    </w:p>
    <w:p w14:paraId="169EEFE8"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Contacts between a U.S. station and a non-U.S. station</w:t>
      </w:r>
    </w:p>
    <w:p w14:paraId="6A664EBA"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C. Repeater contacts between U.S. club members</w:t>
      </w:r>
    </w:p>
    <w:p w14:paraId="71E71F4B"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Contacts using tactical call signs</w:t>
      </w:r>
    </w:p>
    <w:p w14:paraId="4AA86566"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p>
    <w:p w14:paraId="3946DC49" w14:textId="77777777" w:rsidR="003921A0" w:rsidRPr="00247BD3" w:rsidRDefault="003921A0" w:rsidP="00247BD3">
      <w:pPr>
        <w:pStyle w:val="NoSpacing"/>
        <w:rPr>
          <w:rFonts w:ascii="Courier New" w:eastAsia="MS Mincho" w:hAnsi="Courier New" w:cs="Courier New"/>
          <w:sz w:val="20"/>
          <w:szCs w:val="20"/>
        </w:rPr>
      </w:pPr>
    </w:p>
    <w:p w14:paraId="6E7DBB60" w14:textId="48128B30"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2C09 (C</w:t>
      </w:r>
      <w:bookmarkStart w:id="16" w:name="_Hlk25752905"/>
      <w:r w:rsidRPr="00247BD3">
        <w:rPr>
          <w:rFonts w:ascii="Courier New" w:eastAsia="MS Mincho" w:hAnsi="Courier New" w:cs="Courier New"/>
          <w:sz w:val="20"/>
          <w:szCs w:val="20"/>
        </w:rPr>
        <w:t>)</w:t>
      </w:r>
      <w:bookmarkEnd w:id="16"/>
    </w:p>
    <w:p w14:paraId="688A506D" w14:textId="7538DBF2"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hat type of equipment is commonly used to implement a</w:t>
      </w:r>
      <w:r w:rsidR="002F66FB">
        <w:rPr>
          <w:rFonts w:ascii="Courier New" w:eastAsia="MS Mincho" w:hAnsi="Courier New" w:cs="Courier New"/>
          <w:sz w:val="20"/>
          <w:szCs w:val="20"/>
        </w:rPr>
        <w:t>n amateur</w:t>
      </w:r>
      <w:r w:rsidRPr="00247BD3">
        <w:rPr>
          <w:rFonts w:ascii="Courier New" w:eastAsia="MS Mincho" w:hAnsi="Courier New" w:cs="Courier New"/>
          <w:sz w:val="20"/>
          <w:szCs w:val="20"/>
        </w:rPr>
        <w:t xml:space="preserve"> radio mesh network?</w:t>
      </w:r>
    </w:p>
    <w:p w14:paraId="1D3C5DDC"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A. A 2 meter VHF transceiver with a 1200 baud modem</w:t>
      </w:r>
    </w:p>
    <w:p w14:paraId="2FE988DB"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An optical cable connection between the USB ports of 2 separate computers</w:t>
      </w:r>
    </w:p>
    <w:p w14:paraId="2D33FB6C" w14:textId="21517C00"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 xml:space="preserve">C. A wireless router running custom </w:t>
      </w:r>
      <w:r w:rsidR="004A5637">
        <w:rPr>
          <w:rFonts w:ascii="Courier New" w:eastAsia="MS Mincho" w:hAnsi="Courier New" w:cs="Courier New"/>
          <w:sz w:val="20"/>
          <w:szCs w:val="20"/>
        </w:rPr>
        <w:t>firm</w:t>
      </w:r>
      <w:r w:rsidRPr="00247BD3">
        <w:rPr>
          <w:rFonts w:ascii="Courier New" w:eastAsia="MS Mincho" w:hAnsi="Courier New" w:cs="Courier New"/>
          <w:sz w:val="20"/>
          <w:szCs w:val="20"/>
        </w:rPr>
        <w:t>ware</w:t>
      </w:r>
    </w:p>
    <w:p w14:paraId="3E412B1C"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A 440 MHz transceiver with a 9600 baud modem</w:t>
      </w:r>
    </w:p>
    <w:p w14:paraId="651FB8F2"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p>
    <w:p w14:paraId="0D070BB6" w14:textId="77777777" w:rsidR="003921A0" w:rsidRPr="00247BD3" w:rsidRDefault="003921A0" w:rsidP="00247BD3">
      <w:pPr>
        <w:pStyle w:val="NoSpacing"/>
        <w:rPr>
          <w:rFonts w:ascii="Courier New" w:hAnsi="Courier New" w:cs="Courier New"/>
          <w:sz w:val="20"/>
          <w:szCs w:val="20"/>
        </w:rPr>
      </w:pPr>
    </w:p>
    <w:p w14:paraId="6258F8E4"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2C10 (D)</w:t>
      </w:r>
    </w:p>
    <w:p w14:paraId="0A513060"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hy might a DX station state that they are listening on another frequency?</w:t>
      </w:r>
    </w:p>
    <w:p w14:paraId="67B99BC7"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A. Because the DX station may be transmitting on a frequency that is prohibited to some responding stations</w:t>
      </w:r>
    </w:p>
    <w:p w14:paraId="569A1761"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To separate the calling stations from the DX station</w:t>
      </w:r>
    </w:p>
    <w:p w14:paraId="707FC844"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C. To improve operating efficiency by reducing interference</w:t>
      </w:r>
    </w:p>
    <w:p w14:paraId="7132C559" w14:textId="74151945"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 xml:space="preserve">D. </w:t>
      </w:r>
      <w:r w:rsidR="00CC7BAB" w:rsidRPr="00247BD3">
        <w:rPr>
          <w:rFonts w:ascii="Courier New" w:eastAsia="MS Mincho" w:hAnsi="Courier New" w:cs="Courier New"/>
          <w:sz w:val="20"/>
          <w:szCs w:val="20"/>
        </w:rPr>
        <w:t>All these</w:t>
      </w:r>
      <w:r w:rsidRPr="00247BD3">
        <w:rPr>
          <w:rFonts w:ascii="Courier New" w:eastAsia="MS Mincho" w:hAnsi="Courier New" w:cs="Courier New"/>
          <w:sz w:val="20"/>
          <w:szCs w:val="20"/>
        </w:rPr>
        <w:t xml:space="preserve"> choices are correct</w:t>
      </w:r>
    </w:p>
    <w:p w14:paraId="43C9CFDB" w14:textId="77777777" w:rsidR="003921A0" w:rsidRPr="00247BD3" w:rsidRDefault="003921A0" w:rsidP="00247BD3">
      <w:pPr>
        <w:pStyle w:val="NoSpacing"/>
        <w:rPr>
          <w:rFonts w:ascii="Courier New" w:hAnsi="Courier New" w:cs="Courier New"/>
          <w:sz w:val="20"/>
          <w:szCs w:val="20"/>
        </w:rPr>
      </w:pPr>
      <w:r w:rsidRPr="00247BD3">
        <w:rPr>
          <w:rFonts w:ascii="Courier New" w:eastAsia="MS Mincho" w:hAnsi="Courier New" w:cs="Courier New"/>
          <w:sz w:val="20"/>
          <w:szCs w:val="20"/>
        </w:rPr>
        <w:t>~~</w:t>
      </w:r>
    </w:p>
    <w:p w14:paraId="3037ED62" w14:textId="77777777" w:rsidR="003921A0" w:rsidRPr="00247BD3" w:rsidRDefault="003921A0" w:rsidP="00247BD3">
      <w:pPr>
        <w:pStyle w:val="NoSpacing"/>
        <w:rPr>
          <w:rFonts w:ascii="Courier New" w:hAnsi="Courier New" w:cs="Courier New"/>
          <w:sz w:val="20"/>
          <w:szCs w:val="20"/>
        </w:rPr>
      </w:pPr>
    </w:p>
    <w:p w14:paraId="6C9AA6DC" w14:textId="66F1C41F"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2C11 (A)</w:t>
      </w:r>
    </w:p>
    <w:p w14:paraId="04003319"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How should you generally identify your station when attempting to contact a DX station during a contest or in a pileup?</w:t>
      </w:r>
    </w:p>
    <w:p w14:paraId="16B4EC39"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A. Send your full call sign once or twice</w:t>
      </w:r>
    </w:p>
    <w:p w14:paraId="35D70BA4"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Send only the last two letters of your call sign until you make contact</w:t>
      </w:r>
    </w:p>
    <w:p w14:paraId="15E6709E"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C. Send your full call sign and grid square</w:t>
      </w:r>
    </w:p>
    <w:p w14:paraId="447B0F4D" w14:textId="7D5272B3"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 xml:space="preserve">D. Send the call sign of the DX station three times, the words </w:t>
      </w:r>
      <w:r w:rsidR="00AC0066">
        <w:rPr>
          <w:rFonts w:ascii="Courier New" w:eastAsia="MS Mincho" w:hAnsi="Courier New" w:cs="Courier New"/>
          <w:sz w:val="20"/>
          <w:szCs w:val="20"/>
        </w:rPr>
        <w:t>“</w:t>
      </w:r>
      <w:r w:rsidRPr="00247BD3">
        <w:rPr>
          <w:rFonts w:ascii="Courier New" w:eastAsia="MS Mincho" w:hAnsi="Courier New" w:cs="Courier New"/>
          <w:sz w:val="20"/>
          <w:szCs w:val="20"/>
        </w:rPr>
        <w:t>this is,</w:t>
      </w:r>
      <w:r w:rsidR="00AC0066">
        <w:rPr>
          <w:rFonts w:ascii="Courier New" w:eastAsia="MS Mincho" w:hAnsi="Courier New" w:cs="Courier New"/>
          <w:sz w:val="20"/>
          <w:szCs w:val="20"/>
        </w:rPr>
        <w:t>”</w:t>
      </w:r>
      <w:r w:rsidRPr="00247BD3">
        <w:rPr>
          <w:rFonts w:ascii="Courier New" w:eastAsia="MS Mincho" w:hAnsi="Courier New" w:cs="Courier New"/>
          <w:sz w:val="20"/>
          <w:szCs w:val="20"/>
        </w:rPr>
        <w:t xml:space="preserve"> then your call sign three times</w:t>
      </w:r>
    </w:p>
    <w:p w14:paraId="4006D5C3" w14:textId="77777777" w:rsidR="003921A0" w:rsidRPr="00247BD3" w:rsidRDefault="003921A0" w:rsidP="00247BD3">
      <w:pPr>
        <w:pStyle w:val="NoSpacing"/>
        <w:rPr>
          <w:rFonts w:ascii="Courier New" w:hAnsi="Courier New" w:cs="Courier New"/>
          <w:sz w:val="20"/>
          <w:szCs w:val="20"/>
        </w:rPr>
      </w:pPr>
      <w:r w:rsidRPr="00247BD3">
        <w:rPr>
          <w:rFonts w:ascii="Courier New" w:eastAsia="MS Mincho" w:hAnsi="Courier New" w:cs="Courier New"/>
          <w:sz w:val="20"/>
          <w:szCs w:val="20"/>
        </w:rPr>
        <w:t>~~</w:t>
      </w:r>
    </w:p>
    <w:p w14:paraId="61437D0B" w14:textId="77777777" w:rsidR="003921A0" w:rsidRPr="00247BD3" w:rsidRDefault="003921A0" w:rsidP="00247BD3">
      <w:pPr>
        <w:pStyle w:val="NoSpacing"/>
        <w:rPr>
          <w:rFonts w:ascii="Courier New" w:hAnsi="Courier New" w:cs="Courier New"/>
          <w:sz w:val="20"/>
          <w:szCs w:val="20"/>
        </w:rPr>
      </w:pPr>
    </w:p>
    <w:p w14:paraId="2E621F1D" w14:textId="346357F5" w:rsidR="004A5637" w:rsidRDefault="004A5637" w:rsidP="004A5637">
      <w:pPr>
        <w:pStyle w:val="NoSpacing"/>
        <w:rPr>
          <w:rFonts w:ascii="Courier New" w:eastAsia="MS Mincho" w:hAnsi="Courier New" w:cs="Courier New"/>
          <w:sz w:val="20"/>
          <w:szCs w:val="20"/>
        </w:rPr>
      </w:pPr>
      <w:r>
        <w:rPr>
          <w:rFonts w:ascii="Courier New" w:eastAsia="MS Mincho" w:hAnsi="Courier New" w:cs="Courier New"/>
          <w:sz w:val="20"/>
          <w:szCs w:val="20"/>
        </w:rPr>
        <w:t xml:space="preserve">E2C12 </w:t>
      </w:r>
      <w:r w:rsidRPr="004A5637">
        <w:rPr>
          <w:rFonts w:ascii="Courier New" w:eastAsia="MS Mincho" w:hAnsi="Courier New" w:cs="Courier New"/>
          <w:sz w:val="20"/>
          <w:szCs w:val="20"/>
        </w:rPr>
        <w:t>(C)</w:t>
      </w:r>
    </w:p>
    <w:p w14:paraId="622C4360" w14:textId="055065CB" w:rsidR="004A5637" w:rsidRPr="004A5637" w:rsidRDefault="004A5637" w:rsidP="004A5637">
      <w:pPr>
        <w:pStyle w:val="NoSpacing"/>
        <w:rPr>
          <w:rFonts w:ascii="Courier New" w:eastAsia="MS Mincho" w:hAnsi="Courier New" w:cs="Courier New"/>
          <w:sz w:val="20"/>
          <w:szCs w:val="20"/>
        </w:rPr>
      </w:pPr>
      <w:r w:rsidRPr="004A5637">
        <w:rPr>
          <w:rFonts w:ascii="Courier New" w:eastAsia="MS Mincho" w:hAnsi="Courier New" w:cs="Courier New"/>
          <w:sz w:val="20"/>
          <w:szCs w:val="20"/>
        </w:rPr>
        <w:t>What technique do individual nodes use to form a mesh network?</w:t>
      </w:r>
    </w:p>
    <w:p w14:paraId="5721AD90" w14:textId="13F922C3" w:rsidR="004A5637" w:rsidRPr="004A5637" w:rsidRDefault="004A5637" w:rsidP="004A5637">
      <w:pPr>
        <w:pStyle w:val="NoSpacing"/>
        <w:rPr>
          <w:rFonts w:ascii="Courier New" w:eastAsia="MS Mincho" w:hAnsi="Courier New" w:cs="Courier New"/>
          <w:sz w:val="20"/>
          <w:szCs w:val="20"/>
        </w:rPr>
      </w:pPr>
      <w:r w:rsidRPr="004A5637">
        <w:rPr>
          <w:rFonts w:ascii="Courier New" w:eastAsia="MS Mincho" w:hAnsi="Courier New" w:cs="Courier New"/>
          <w:sz w:val="20"/>
          <w:szCs w:val="20"/>
        </w:rPr>
        <w:t xml:space="preserve">A. </w:t>
      </w:r>
      <w:r>
        <w:rPr>
          <w:rFonts w:ascii="Courier New" w:eastAsia="MS Mincho" w:hAnsi="Courier New" w:cs="Courier New"/>
          <w:sz w:val="20"/>
          <w:szCs w:val="20"/>
        </w:rPr>
        <w:t>F</w:t>
      </w:r>
      <w:r w:rsidRPr="004A5637">
        <w:rPr>
          <w:rFonts w:ascii="Courier New" w:eastAsia="MS Mincho" w:hAnsi="Courier New" w:cs="Courier New"/>
          <w:sz w:val="20"/>
          <w:szCs w:val="20"/>
        </w:rPr>
        <w:t>orward error correction and Viterbi codes</w:t>
      </w:r>
    </w:p>
    <w:p w14:paraId="420C5889" w14:textId="77777777" w:rsidR="004A5637" w:rsidRPr="004A5637" w:rsidRDefault="004A5637" w:rsidP="004A5637">
      <w:pPr>
        <w:pStyle w:val="NoSpacing"/>
        <w:rPr>
          <w:rFonts w:ascii="Courier New" w:eastAsia="MS Mincho" w:hAnsi="Courier New" w:cs="Courier New"/>
          <w:sz w:val="20"/>
          <w:szCs w:val="20"/>
        </w:rPr>
      </w:pPr>
      <w:r w:rsidRPr="004A5637">
        <w:rPr>
          <w:rFonts w:ascii="Courier New" w:eastAsia="MS Mincho" w:hAnsi="Courier New" w:cs="Courier New"/>
          <w:sz w:val="20"/>
          <w:szCs w:val="20"/>
        </w:rPr>
        <w:t>B. Acting as store-and-forward digipeaters</w:t>
      </w:r>
    </w:p>
    <w:p w14:paraId="6EAD56D5" w14:textId="77777777" w:rsidR="004A5637" w:rsidRPr="004A5637" w:rsidRDefault="004A5637" w:rsidP="004A5637">
      <w:pPr>
        <w:pStyle w:val="NoSpacing"/>
        <w:rPr>
          <w:rFonts w:ascii="Courier New" w:eastAsia="MS Mincho" w:hAnsi="Courier New" w:cs="Courier New"/>
          <w:sz w:val="20"/>
          <w:szCs w:val="20"/>
        </w:rPr>
      </w:pPr>
      <w:r w:rsidRPr="004A5637">
        <w:rPr>
          <w:rFonts w:ascii="Courier New" w:eastAsia="MS Mincho" w:hAnsi="Courier New" w:cs="Courier New"/>
          <w:sz w:val="20"/>
          <w:szCs w:val="20"/>
        </w:rPr>
        <w:t>C. Discovery and link establishment protocols</w:t>
      </w:r>
    </w:p>
    <w:p w14:paraId="0AE92C22" w14:textId="77777777" w:rsidR="004A5637" w:rsidRPr="004A5637" w:rsidRDefault="004A5637" w:rsidP="004A5637">
      <w:pPr>
        <w:pStyle w:val="NoSpacing"/>
        <w:rPr>
          <w:rFonts w:ascii="Courier New" w:eastAsia="MS Mincho" w:hAnsi="Courier New" w:cs="Courier New"/>
          <w:sz w:val="20"/>
          <w:szCs w:val="20"/>
        </w:rPr>
      </w:pPr>
      <w:r w:rsidRPr="004A5637">
        <w:rPr>
          <w:rFonts w:ascii="Courier New" w:eastAsia="MS Mincho" w:hAnsi="Courier New" w:cs="Courier New"/>
          <w:sz w:val="20"/>
          <w:szCs w:val="20"/>
        </w:rPr>
        <w:t>D. Custom code plugs for the local trunking systems</w:t>
      </w:r>
    </w:p>
    <w:p w14:paraId="2E4EC67B" w14:textId="60D70489" w:rsidR="004A5637" w:rsidRDefault="00AA653F" w:rsidP="004A5637">
      <w:pPr>
        <w:pStyle w:val="NoSpacing"/>
        <w:rPr>
          <w:rFonts w:ascii="Courier New" w:eastAsia="MS Mincho" w:hAnsi="Courier New" w:cs="Courier New"/>
          <w:sz w:val="20"/>
          <w:szCs w:val="20"/>
        </w:rPr>
      </w:pPr>
      <w:r>
        <w:rPr>
          <w:rFonts w:ascii="Courier New" w:eastAsia="MS Mincho" w:hAnsi="Courier New" w:cs="Courier New"/>
          <w:sz w:val="20"/>
          <w:szCs w:val="20"/>
        </w:rPr>
        <w:t>~~</w:t>
      </w:r>
    </w:p>
    <w:p w14:paraId="33D5F1A2" w14:textId="77777777" w:rsidR="00AA653F" w:rsidRPr="004A5637" w:rsidRDefault="00AA653F" w:rsidP="004A5637">
      <w:pPr>
        <w:pStyle w:val="NoSpacing"/>
        <w:rPr>
          <w:rFonts w:ascii="Courier New" w:eastAsia="MS Mincho" w:hAnsi="Courier New" w:cs="Courier New"/>
          <w:sz w:val="20"/>
          <w:szCs w:val="20"/>
        </w:rPr>
      </w:pPr>
    </w:p>
    <w:p w14:paraId="57989519" w14:textId="77777777" w:rsidR="003921A0" w:rsidRPr="00247BD3" w:rsidRDefault="003921A0" w:rsidP="00247BD3">
      <w:pPr>
        <w:pStyle w:val="NoSpacing"/>
        <w:rPr>
          <w:rFonts w:ascii="Courier New" w:eastAsia="MS Mincho" w:hAnsi="Courier New" w:cs="Courier New"/>
          <w:sz w:val="20"/>
          <w:szCs w:val="20"/>
        </w:rPr>
      </w:pPr>
    </w:p>
    <w:p w14:paraId="139CCA2F" w14:textId="2316656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2D Operating methods: VHF and UHF digital modes and procedures; APRS; EME procedures</w:t>
      </w:r>
      <w:r w:rsidR="00E26876">
        <w:rPr>
          <w:rFonts w:ascii="Courier New" w:eastAsia="MS Mincho" w:hAnsi="Courier New" w:cs="Courier New"/>
          <w:sz w:val="20"/>
          <w:szCs w:val="20"/>
        </w:rPr>
        <w:t>;</w:t>
      </w:r>
      <w:r w:rsidRPr="00247BD3">
        <w:rPr>
          <w:rFonts w:ascii="Courier New" w:eastAsia="MS Mincho" w:hAnsi="Courier New" w:cs="Courier New"/>
          <w:sz w:val="20"/>
          <w:szCs w:val="20"/>
        </w:rPr>
        <w:t xml:space="preserve"> meteor scatter procedures</w:t>
      </w:r>
    </w:p>
    <w:p w14:paraId="01052859" w14:textId="77777777" w:rsidR="003921A0" w:rsidRPr="00247BD3" w:rsidRDefault="003921A0" w:rsidP="00247BD3">
      <w:pPr>
        <w:pStyle w:val="NoSpacing"/>
        <w:rPr>
          <w:rFonts w:ascii="Courier New" w:hAnsi="Courier New" w:cs="Courier New"/>
          <w:sz w:val="20"/>
          <w:szCs w:val="20"/>
        </w:rPr>
      </w:pPr>
    </w:p>
    <w:p w14:paraId="3DE98572" w14:textId="0A728DBA"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E2D01 (B)</w:t>
      </w:r>
    </w:p>
    <w:p w14:paraId="42B13936" w14:textId="134C9F53"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 xml:space="preserve">Which of the following digital modes is designed for meteor scatter </w:t>
      </w:r>
      <w:r w:rsidR="00CA2D60">
        <w:rPr>
          <w:rFonts w:ascii="Courier New" w:hAnsi="Courier New" w:cs="Courier New"/>
          <w:sz w:val="20"/>
          <w:szCs w:val="20"/>
        </w:rPr>
        <w:t>communications</w:t>
      </w:r>
      <w:r w:rsidRPr="00247BD3">
        <w:rPr>
          <w:rFonts w:ascii="Courier New" w:hAnsi="Courier New" w:cs="Courier New"/>
          <w:sz w:val="20"/>
          <w:szCs w:val="20"/>
        </w:rPr>
        <w:t>?</w:t>
      </w:r>
    </w:p>
    <w:p w14:paraId="23ECA6E8" w14:textId="77777777" w:rsidR="003921A0" w:rsidRPr="00247BD3" w:rsidRDefault="003921A0" w:rsidP="00247BD3">
      <w:pPr>
        <w:pStyle w:val="NoSpacing"/>
        <w:rPr>
          <w:rFonts w:ascii="Courier New" w:hAnsi="Courier New" w:cs="Courier New"/>
          <w:sz w:val="20"/>
          <w:szCs w:val="20"/>
          <w:lang w:val="de-DE"/>
        </w:rPr>
      </w:pPr>
      <w:r w:rsidRPr="00247BD3">
        <w:rPr>
          <w:rFonts w:ascii="Courier New" w:hAnsi="Courier New" w:cs="Courier New"/>
          <w:sz w:val="20"/>
          <w:szCs w:val="20"/>
          <w:lang w:val="de-DE"/>
        </w:rPr>
        <w:t>A. WSPR</w:t>
      </w:r>
    </w:p>
    <w:p w14:paraId="48CBE766" w14:textId="63FDB4F9" w:rsidR="003921A0" w:rsidRPr="00247BD3" w:rsidRDefault="003921A0" w:rsidP="00247BD3">
      <w:pPr>
        <w:pStyle w:val="NoSpacing"/>
        <w:rPr>
          <w:rFonts w:ascii="Courier New" w:hAnsi="Courier New" w:cs="Courier New"/>
          <w:sz w:val="20"/>
          <w:szCs w:val="20"/>
          <w:lang w:val="de-DE"/>
        </w:rPr>
      </w:pPr>
      <w:r w:rsidRPr="00B609CC">
        <w:rPr>
          <w:rFonts w:ascii="Courier New" w:hAnsi="Courier New" w:cs="Courier New"/>
          <w:sz w:val="20"/>
          <w:szCs w:val="20"/>
          <w:lang w:val="de-DE"/>
        </w:rPr>
        <w:t xml:space="preserve">B. </w:t>
      </w:r>
      <w:r w:rsidR="004A5637" w:rsidRPr="00B609CC">
        <w:rPr>
          <w:rFonts w:ascii="Courier New" w:hAnsi="Courier New" w:cs="Courier New"/>
          <w:sz w:val="20"/>
          <w:szCs w:val="20"/>
          <w:lang w:val="de-DE"/>
        </w:rPr>
        <w:t>M</w:t>
      </w:r>
      <w:r w:rsidRPr="00B609CC">
        <w:rPr>
          <w:rFonts w:ascii="Courier New" w:hAnsi="Courier New" w:cs="Courier New"/>
          <w:sz w:val="20"/>
          <w:szCs w:val="20"/>
          <w:lang w:val="de-DE"/>
        </w:rPr>
        <w:t>SK</w:t>
      </w:r>
      <w:r w:rsidR="00920CFD" w:rsidRPr="00B609CC">
        <w:rPr>
          <w:rFonts w:ascii="Courier New" w:hAnsi="Courier New" w:cs="Courier New"/>
          <w:sz w:val="20"/>
          <w:szCs w:val="20"/>
          <w:lang w:val="de-DE"/>
        </w:rPr>
        <w:t>144</w:t>
      </w:r>
    </w:p>
    <w:p w14:paraId="51791B15" w14:textId="77777777" w:rsidR="003921A0" w:rsidRPr="00247BD3" w:rsidRDefault="003921A0" w:rsidP="00247BD3">
      <w:pPr>
        <w:pStyle w:val="NoSpacing"/>
        <w:rPr>
          <w:rFonts w:ascii="Courier New" w:hAnsi="Courier New" w:cs="Courier New"/>
          <w:sz w:val="20"/>
          <w:szCs w:val="20"/>
          <w:lang w:val="de-DE"/>
        </w:rPr>
      </w:pPr>
      <w:r w:rsidRPr="00247BD3">
        <w:rPr>
          <w:rFonts w:ascii="Courier New" w:hAnsi="Courier New" w:cs="Courier New"/>
          <w:sz w:val="20"/>
          <w:szCs w:val="20"/>
          <w:lang w:val="de-DE"/>
        </w:rPr>
        <w:t>C. Hellschreiber</w:t>
      </w:r>
    </w:p>
    <w:p w14:paraId="2E10C51A"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D. APRS</w:t>
      </w:r>
    </w:p>
    <w:p w14:paraId="5466536E"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p>
    <w:p w14:paraId="749B8CC2" w14:textId="77777777" w:rsidR="003921A0" w:rsidRPr="00247BD3" w:rsidRDefault="003921A0" w:rsidP="00247BD3">
      <w:pPr>
        <w:pStyle w:val="NoSpacing"/>
        <w:rPr>
          <w:rFonts w:ascii="Courier New" w:eastAsia="MS Mincho" w:hAnsi="Courier New" w:cs="Courier New"/>
          <w:sz w:val="20"/>
          <w:szCs w:val="20"/>
        </w:rPr>
      </w:pPr>
    </w:p>
    <w:p w14:paraId="0E73DA9A" w14:textId="67B3D184" w:rsidR="003921A0" w:rsidRPr="00247BD3" w:rsidRDefault="003921A0" w:rsidP="00247BD3">
      <w:pPr>
        <w:pStyle w:val="NoSpacing"/>
        <w:rPr>
          <w:rFonts w:ascii="Courier New" w:eastAsia="MS Mincho" w:hAnsi="Courier New" w:cs="Courier New"/>
          <w:sz w:val="20"/>
          <w:szCs w:val="20"/>
        </w:rPr>
      </w:pPr>
      <w:r w:rsidRPr="00247BD3">
        <w:rPr>
          <w:rFonts w:ascii="Courier New" w:hAnsi="Courier New" w:cs="Courier New"/>
          <w:sz w:val="20"/>
          <w:szCs w:val="20"/>
        </w:rPr>
        <w:t>E2D02 (D</w:t>
      </w:r>
      <w:r w:rsidR="003E36CB">
        <w:rPr>
          <w:rFonts w:ascii="Courier New" w:hAnsi="Courier New" w:cs="Courier New"/>
          <w:sz w:val="20"/>
          <w:szCs w:val="20"/>
        </w:rPr>
        <w:t>)</w:t>
      </w:r>
    </w:p>
    <w:p w14:paraId="0D95FD9F"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hich of the following is a good technique for making meteor scatter contacts?</w:t>
      </w:r>
    </w:p>
    <w:p w14:paraId="4E2F6EAA" w14:textId="17149AE3"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A. 15</w:t>
      </w:r>
      <w:r w:rsidR="00AC0066">
        <w:rPr>
          <w:rFonts w:ascii="Courier New" w:eastAsia="MS Mincho" w:hAnsi="Courier New" w:cs="Courier New"/>
          <w:sz w:val="20"/>
          <w:szCs w:val="20"/>
        </w:rPr>
        <w:t>-</w:t>
      </w:r>
      <w:r w:rsidRPr="00247BD3">
        <w:rPr>
          <w:rFonts w:ascii="Courier New" w:eastAsia="MS Mincho" w:hAnsi="Courier New" w:cs="Courier New"/>
          <w:sz w:val="20"/>
          <w:szCs w:val="20"/>
        </w:rPr>
        <w:t>second timed transmission sequences with stations alternating based on location</w:t>
      </w:r>
    </w:p>
    <w:p w14:paraId="0CB5488D" w14:textId="1D07F6BD"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 xml:space="preserve">B. Use of </w:t>
      </w:r>
      <w:r w:rsidR="003E36CB">
        <w:rPr>
          <w:rFonts w:ascii="Courier New" w:eastAsia="MS Mincho" w:hAnsi="Courier New" w:cs="Courier New"/>
          <w:sz w:val="20"/>
          <w:szCs w:val="20"/>
        </w:rPr>
        <w:t>special</w:t>
      </w:r>
      <w:r w:rsidRPr="00247BD3">
        <w:rPr>
          <w:rFonts w:ascii="Courier New" w:eastAsia="MS Mincho" w:hAnsi="Courier New" w:cs="Courier New"/>
          <w:sz w:val="20"/>
          <w:szCs w:val="20"/>
        </w:rPr>
        <w:t xml:space="preserve"> digital modes</w:t>
      </w:r>
    </w:p>
    <w:p w14:paraId="21AD0611" w14:textId="53364142"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C. Short transmission</w:t>
      </w:r>
      <w:r w:rsidR="00D214C6">
        <w:rPr>
          <w:rFonts w:ascii="Courier New" w:eastAsia="MS Mincho" w:hAnsi="Courier New" w:cs="Courier New"/>
          <w:sz w:val="20"/>
          <w:szCs w:val="20"/>
        </w:rPr>
        <w:t>s</w:t>
      </w:r>
      <w:r w:rsidRPr="00247BD3">
        <w:rPr>
          <w:rFonts w:ascii="Courier New" w:eastAsia="MS Mincho" w:hAnsi="Courier New" w:cs="Courier New"/>
          <w:sz w:val="20"/>
          <w:szCs w:val="20"/>
        </w:rPr>
        <w:t xml:space="preserve"> with rapidly repeated call signs and signal reports</w:t>
      </w:r>
    </w:p>
    <w:p w14:paraId="05CE808A" w14:textId="45BB64AF"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 xml:space="preserve">D. </w:t>
      </w:r>
      <w:r w:rsidR="00CC7BAB" w:rsidRPr="00247BD3">
        <w:rPr>
          <w:rFonts w:ascii="Courier New" w:eastAsia="MS Mincho" w:hAnsi="Courier New" w:cs="Courier New"/>
          <w:sz w:val="20"/>
          <w:szCs w:val="20"/>
        </w:rPr>
        <w:t>All these</w:t>
      </w:r>
      <w:r w:rsidRPr="00247BD3">
        <w:rPr>
          <w:rFonts w:ascii="Courier New" w:eastAsia="MS Mincho" w:hAnsi="Courier New" w:cs="Courier New"/>
          <w:sz w:val="20"/>
          <w:szCs w:val="20"/>
        </w:rPr>
        <w:t xml:space="preserve"> choices are correct</w:t>
      </w:r>
    </w:p>
    <w:p w14:paraId="5E25D0C0"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p>
    <w:p w14:paraId="6BC62C71" w14:textId="77777777" w:rsidR="003921A0" w:rsidRPr="00247BD3" w:rsidRDefault="003921A0" w:rsidP="00247BD3">
      <w:pPr>
        <w:pStyle w:val="NoSpacing"/>
        <w:rPr>
          <w:rFonts w:ascii="Courier New" w:hAnsi="Courier New" w:cs="Courier New"/>
          <w:sz w:val="20"/>
          <w:szCs w:val="20"/>
        </w:rPr>
      </w:pPr>
    </w:p>
    <w:p w14:paraId="2CA3CAF6" w14:textId="78799096"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E2D03 (D)</w:t>
      </w:r>
    </w:p>
    <w:p w14:paraId="22AE0607"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Which of the following digital modes is especially useful for EME communications?</w:t>
      </w:r>
    </w:p>
    <w:p w14:paraId="0929F909" w14:textId="0C86B58F" w:rsidR="003921A0" w:rsidRPr="00247BD3" w:rsidRDefault="003921A0" w:rsidP="00247BD3">
      <w:pPr>
        <w:pStyle w:val="NoSpacing"/>
        <w:rPr>
          <w:rFonts w:ascii="Courier New" w:hAnsi="Courier New" w:cs="Courier New"/>
          <w:sz w:val="20"/>
          <w:szCs w:val="20"/>
          <w:lang w:val="sv-SE"/>
        </w:rPr>
      </w:pPr>
      <w:r w:rsidRPr="00B609CC">
        <w:rPr>
          <w:rFonts w:ascii="Courier New" w:hAnsi="Courier New" w:cs="Courier New"/>
          <w:sz w:val="20"/>
          <w:szCs w:val="20"/>
          <w:lang w:val="sv-SE"/>
        </w:rPr>
        <w:t xml:space="preserve">A. </w:t>
      </w:r>
      <w:r w:rsidR="004A5637" w:rsidRPr="00B609CC">
        <w:rPr>
          <w:rFonts w:ascii="Courier New" w:hAnsi="Courier New" w:cs="Courier New"/>
          <w:sz w:val="20"/>
          <w:szCs w:val="20"/>
          <w:lang w:val="sv-SE"/>
        </w:rPr>
        <w:t>M</w:t>
      </w:r>
      <w:r w:rsidRPr="00B609CC">
        <w:rPr>
          <w:rFonts w:ascii="Courier New" w:hAnsi="Courier New" w:cs="Courier New"/>
          <w:sz w:val="20"/>
          <w:szCs w:val="20"/>
          <w:lang w:val="sv-SE"/>
        </w:rPr>
        <w:t>SK</w:t>
      </w:r>
      <w:r w:rsidR="003E382F" w:rsidRPr="00B609CC">
        <w:rPr>
          <w:rFonts w:ascii="Courier New" w:hAnsi="Courier New" w:cs="Courier New"/>
          <w:sz w:val="20"/>
          <w:szCs w:val="20"/>
          <w:lang w:val="sv-SE"/>
        </w:rPr>
        <w:t>144</w:t>
      </w:r>
    </w:p>
    <w:p w14:paraId="2A43947B" w14:textId="77777777" w:rsidR="003921A0" w:rsidRPr="00247BD3" w:rsidRDefault="003921A0" w:rsidP="00247BD3">
      <w:pPr>
        <w:pStyle w:val="NoSpacing"/>
        <w:rPr>
          <w:rFonts w:ascii="Courier New" w:hAnsi="Courier New" w:cs="Courier New"/>
          <w:sz w:val="20"/>
          <w:szCs w:val="20"/>
          <w:lang w:val="sv-SE"/>
        </w:rPr>
      </w:pPr>
      <w:r w:rsidRPr="00247BD3">
        <w:rPr>
          <w:rFonts w:ascii="Courier New" w:hAnsi="Courier New" w:cs="Courier New"/>
          <w:sz w:val="20"/>
          <w:szCs w:val="20"/>
          <w:lang w:val="sv-SE"/>
        </w:rPr>
        <w:t>B. PACTOR III</w:t>
      </w:r>
    </w:p>
    <w:p w14:paraId="7DA3EDB9" w14:textId="77777777" w:rsidR="003921A0" w:rsidRPr="00247BD3" w:rsidRDefault="003921A0" w:rsidP="00247BD3">
      <w:pPr>
        <w:pStyle w:val="NoSpacing"/>
        <w:rPr>
          <w:rFonts w:ascii="Courier New" w:hAnsi="Courier New" w:cs="Courier New"/>
          <w:sz w:val="20"/>
          <w:szCs w:val="20"/>
          <w:lang w:val="sv-SE"/>
        </w:rPr>
      </w:pPr>
      <w:r w:rsidRPr="00247BD3">
        <w:rPr>
          <w:rFonts w:ascii="Courier New" w:hAnsi="Courier New" w:cs="Courier New"/>
          <w:sz w:val="20"/>
          <w:szCs w:val="20"/>
          <w:lang w:val="sv-SE"/>
        </w:rPr>
        <w:t>C. Olivia</w:t>
      </w:r>
    </w:p>
    <w:p w14:paraId="14E3D782" w14:textId="77777777" w:rsidR="003921A0" w:rsidRPr="00247BD3" w:rsidRDefault="003921A0" w:rsidP="00247BD3">
      <w:pPr>
        <w:pStyle w:val="NoSpacing"/>
        <w:rPr>
          <w:rFonts w:ascii="Courier New" w:hAnsi="Courier New" w:cs="Courier New"/>
          <w:sz w:val="20"/>
          <w:szCs w:val="20"/>
          <w:lang w:val="sv-SE"/>
        </w:rPr>
      </w:pPr>
      <w:r w:rsidRPr="00247BD3">
        <w:rPr>
          <w:rFonts w:ascii="Courier New" w:hAnsi="Courier New" w:cs="Courier New"/>
          <w:sz w:val="20"/>
          <w:szCs w:val="20"/>
          <w:lang w:val="sv-SE"/>
        </w:rPr>
        <w:t>D. JT65</w:t>
      </w:r>
    </w:p>
    <w:p w14:paraId="03CF4F1A"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w:t>
      </w:r>
    </w:p>
    <w:p w14:paraId="431A46C0" w14:textId="1255FA19" w:rsidR="003921A0" w:rsidRPr="00247BD3" w:rsidRDefault="003921A0" w:rsidP="00247BD3">
      <w:pPr>
        <w:pStyle w:val="NoSpacing"/>
        <w:rPr>
          <w:rFonts w:ascii="Courier New" w:hAnsi="Courier New" w:cs="Courier New"/>
          <w:sz w:val="20"/>
          <w:szCs w:val="20"/>
        </w:rPr>
      </w:pPr>
    </w:p>
    <w:p w14:paraId="0550118B" w14:textId="74468429" w:rsidR="002353AC" w:rsidRPr="00247BD3" w:rsidRDefault="002353AC" w:rsidP="00247BD3">
      <w:pPr>
        <w:pStyle w:val="NoSpacing"/>
        <w:rPr>
          <w:rFonts w:ascii="Courier New" w:hAnsi="Courier New" w:cs="Courier New"/>
          <w:sz w:val="20"/>
          <w:szCs w:val="20"/>
        </w:rPr>
      </w:pPr>
      <w:r w:rsidRPr="00247BD3">
        <w:rPr>
          <w:rFonts w:ascii="Courier New" w:hAnsi="Courier New" w:cs="Courier New"/>
          <w:sz w:val="20"/>
          <w:szCs w:val="20"/>
        </w:rPr>
        <w:t>E2D04 (C)</w:t>
      </w:r>
    </w:p>
    <w:p w14:paraId="6BBDB305" w14:textId="77777777" w:rsidR="002353AC" w:rsidRPr="00247BD3" w:rsidRDefault="002353AC" w:rsidP="00247BD3">
      <w:pPr>
        <w:pStyle w:val="NoSpacing"/>
        <w:rPr>
          <w:rFonts w:ascii="Courier New" w:hAnsi="Courier New" w:cs="Courier New"/>
          <w:sz w:val="20"/>
          <w:szCs w:val="20"/>
        </w:rPr>
      </w:pPr>
      <w:r w:rsidRPr="00247BD3">
        <w:rPr>
          <w:rFonts w:ascii="Courier New" w:hAnsi="Courier New" w:cs="Courier New"/>
          <w:sz w:val="20"/>
          <w:szCs w:val="20"/>
        </w:rPr>
        <w:t>What technology is used to track, in real time, balloons carrying amateur radio transmitters?</w:t>
      </w:r>
    </w:p>
    <w:p w14:paraId="6789C97D" w14:textId="266A64BD" w:rsidR="002353AC" w:rsidRPr="00247BD3" w:rsidRDefault="002353AC" w:rsidP="00247BD3">
      <w:pPr>
        <w:pStyle w:val="NoSpacing"/>
        <w:rPr>
          <w:rFonts w:ascii="Courier New" w:hAnsi="Courier New" w:cs="Courier New"/>
          <w:sz w:val="20"/>
          <w:szCs w:val="20"/>
        </w:rPr>
      </w:pPr>
      <w:r w:rsidRPr="00D35C42">
        <w:rPr>
          <w:rFonts w:ascii="Courier New" w:hAnsi="Courier New" w:cs="Courier New"/>
          <w:sz w:val="20"/>
          <w:szCs w:val="20"/>
        </w:rPr>
        <w:t xml:space="preserve">A. </w:t>
      </w:r>
      <w:bookmarkStart w:id="17" w:name="_Hlk21682664"/>
      <w:r w:rsidR="00F1320B" w:rsidRPr="00D35C42">
        <w:rPr>
          <w:rFonts w:ascii="Courier New" w:hAnsi="Courier New" w:cs="Courier New"/>
          <w:sz w:val="20"/>
          <w:szCs w:val="20"/>
        </w:rPr>
        <w:t>Ultrasonics</w:t>
      </w:r>
      <w:bookmarkEnd w:id="17"/>
    </w:p>
    <w:p w14:paraId="2C03B839" w14:textId="77777777" w:rsidR="002353AC" w:rsidRPr="00247BD3" w:rsidRDefault="002353AC" w:rsidP="00247BD3">
      <w:pPr>
        <w:pStyle w:val="NoSpacing"/>
        <w:rPr>
          <w:rFonts w:ascii="Courier New" w:hAnsi="Courier New" w:cs="Courier New"/>
          <w:sz w:val="20"/>
          <w:szCs w:val="20"/>
        </w:rPr>
      </w:pPr>
      <w:r w:rsidRPr="00247BD3">
        <w:rPr>
          <w:rFonts w:ascii="Courier New" w:hAnsi="Courier New" w:cs="Courier New"/>
          <w:sz w:val="20"/>
          <w:szCs w:val="20"/>
        </w:rPr>
        <w:t>B. Bandwidth compressed LORAN</w:t>
      </w:r>
    </w:p>
    <w:p w14:paraId="25BF2732" w14:textId="77777777" w:rsidR="002353AC" w:rsidRPr="00247BD3" w:rsidRDefault="002353AC" w:rsidP="00247BD3">
      <w:pPr>
        <w:pStyle w:val="NoSpacing"/>
        <w:rPr>
          <w:rFonts w:ascii="Courier New" w:hAnsi="Courier New" w:cs="Courier New"/>
          <w:sz w:val="20"/>
          <w:szCs w:val="20"/>
        </w:rPr>
      </w:pPr>
      <w:r w:rsidRPr="00247BD3">
        <w:rPr>
          <w:rFonts w:ascii="Courier New" w:hAnsi="Courier New" w:cs="Courier New"/>
          <w:sz w:val="20"/>
          <w:szCs w:val="20"/>
        </w:rPr>
        <w:t>C. APRS</w:t>
      </w:r>
    </w:p>
    <w:p w14:paraId="314F5D64" w14:textId="77777777" w:rsidR="002353AC" w:rsidRPr="00247BD3" w:rsidRDefault="002353AC" w:rsidP="00247BD3">
      <w:pPr>
        <w:pStyle w:val="NoSpacing"/>
        <w:rPr>
          <w:rFonts w:ascii="Courier New" w:hAnsi="Courier New" w:cs="Courier New"/>
          <w:sz w:val="20"/>
          <w:szCs w:val="20"/>
        </w:rPr>
      </w:pPr>
      <w:r w:rsidRPr="00247BD3">
        <w:rPr>
          <w:rFonts w:ascii="Courier New" w:hAnsi="Courier New" w:cs="Courier New"/>
          <w:sz w:val="20"/>
          <w:szCs w:val="20"/>
        </w:rPr>
        <w:t>D. Doppler shift of beacon signals</w:t>
      </w:r>
    </w:p>
    <w:p w14:paraId="4CBE8FF5" w14:textId="77777777" w:rsidR="002353AC" w:rsidRPr="00247BD3" w:rsidRDefault="002353AC" w:rsidP="00247BD3">
      <w:pPr>
        <w:pStyle w:val="NoSpacing"/>
        <w:rPr>
          <w:rFonts w:ascii="Courier New" w:hAnsi="Courier New" w:cs="Courier New"/>
          <w:sz w:val="20"/>
          <w:szCs w:val="20"/>
        </w:rPr>
      </w:pPr>
      <w:r w:rsidRPr="00247BD3">
        <w:rPr>
          <w:rFonts w:ascii="Courier New" w:hAnsi="Courier New" w:cs="Courier New"/>
          <w:sz w:val="20"/>
          <w:szCs w:val="20"/>
        </w:rPr>
        <w:t>~~</w:t>
      </w:r>
    </w:p>
    <w:p w14:paraId="7537D454" w14:textId="143B9FC4" w:rsidR="002353AC" w:rsidRPr="00247BD3" w:rsidRDefault="002353AC" w:rsidP="00247BD3">
      <w:pPr>
        <w:pStyle w:val="NoSpacing"/>
        <w:rPr>
          <w:rFonts w:ascii="Courier New" w:hAnsi="Courier New" w:cs="Courier New"/>
          <w:sz w:val="20"/>
          <w:szCs w:val="20"/>
        </w:rPr>
      </w:pPr>
    </w:p>
    <w:p w14:paraId="7AFA949B" w14:textId="4ED74E8B" w:rsidR="00E04815" w:rsidRPr="00247BD3" w:rsidRDefault="00E04815"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2D05 (B)</w:t>
      </w:r>
    </w:p>
    <w:p w14:paraId="7A23ED0D" w14:textId="25BCDD7F" w:rsidR="00E04815" w:rsidRPr="00247BD3" w:rsidRDefault="00E04815"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 xml:space="preserve">What is one advantage of </w:t>
      </w:r>
      <w:r w:rsidR="00727502">
        <w:rPr>
          <w:rFonts w:ascii="Courier New" w:eastAsia="MS Mincho" w:hAnsi="Courier New" w:cs="Courier New"/>
          <w:sz w:val="20"/>
          <w:szCs w:val="20"/>
        </w:rPr>
        <w:t>the</w:t>
      </w:r>
      <w:r w:rsidRPr="00247BD3">
        <w:rPr>
          <w:rFonts w:ascii="Courier New" w:eastAsia="MS Mincho" w:hAnsi="Courier New" w:cs="Courier New"/>
          <w:sz w:val="20"/>
          <w:szCs w:val="20"/>
        </w:rPr>
        <w:t xml:space="preserve"> JT65 </w:t>
      </w:r>
      <w:r w:rsidR="00727502">
        <w:rPr>
          <w:rFonts w:ascii="Courier New" w:eastAsia="MS Mincho" w:hAnsi="Courier New" w:cs="Courier New"/>
          <w:sz w:val="20"/>
          <w:szCs w:val="20"/>
        </w:rPr>
        <w:t>mode</w:t>
      </w:r>
      <w:r w:rsidRPr="00247BD3">
        <w:rPr>
          <w:rFonts w:ascii="Courier New" w:eastAsia="MS Mincho" w:hAnsi="Courier New" w:cs="Courier New"/>
          <w:sz w:val="20"/>
          <w:szCs w:val="20"/>
        </w:rPr>
        <w:t>?</w:t>
      </w:r>
    </w:p>
    <w:p w14:paraId="4F49F78B" w14:textId="77777777" w:rsidR="00E04815" w:rsidRPr="00247BD3" w:rsidRDefault="00E04815"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A. Uses only a 65 Hz bandwidth</w:t>
      </w:r>
    </w:p>
    <w:p w14:paraId="63AA7805" w14:textId="7A1945F6" w:rsidR="00E04815" w:rsidRPr="00247BD3" w:rsidRDefault="00E04815"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The ability to decode signals which have a very low signal</w:t>
      </w:r>
      <w:r w:rsidR="00AC0066">
        <w:rPr>
          <w:rFonts w:ascii="Courier New" w:eastAsia="MS Mincho" w:hAnsi="Courier New" w:cs="Courier New"/>
          <w:sz w:val="20"/>
          <w:szCs w:val="20"/>
        </w:rPr>
        <w:t>-</w:t>
      </w:r>
      <w:r w:rsidRPr="00247BD3">
        <w:rPr>
          <w:rFonts w:ascii="Courier New" w:eastAsia="MS Mincho" w:hAnsi="Courier New" w:cs="Courier New"/>
          <w:sz w:val="20"/>
          <w:szCs w:val="20"/>
        </w:rPr>
        <w:t>to</w:t>
      </w:r>
      <w:r w:rsidR="00AC0066">
        <w:rPr>
          <w:rFonts w:ascii="Courier New" w:eastAsia="MS Mincho" w:hAnsi="Courier New" w:cs="Courier New"/>
          <w:sz w:val="20"/>
          <w:szCs w:val="20"/>
        </w:rPr>
        <w:t>-</w:t>
      </w:r>
      <w:r w:rsidRPr="00247BD3">
        <w:rPr>
          <w:rFonts w:ascii="Courier New" w:eastAsia="MS Mincho" w:hAnsi="Courier New" w:cs="Courier New"/>
          <w:sz w:val="20"/>
          <w:szCs w:val="20"/>
        </w:rPr>
        <w:t>noise ratio</w:t>
      </w:r>
    </w:p>
    <w:p w14:paraId="1DCB4092" w14:textId="77777777" w:rsidR="00E04815" w:rsidRPr="00247BD3" w:rsidRDefault="00E04815"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C. Easily copied by ear if necessary</w:t>
      </w:r>
    </w:p>
    <w:p w14:paraId="1978D1F8" w14:textId="77777777" w:rsidR="00E04815" w:rsidRPr="00247BD3" w:rsidRDefault="00E04815"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Permits fast-scan TV transmissions over narrow bandwidth</w:t>
      </w:r>
    </w:p>
    <w:p w14:paraId="4B1BE206" w14:textId="77777777" w:rsidR="00E04815" w:rsidRPr="00247BD3" w:rsidRDefault="00E04815"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p>
    <w:p w14:paraId="1F0DD370" w14:textId="77777777" w:rsidR="003921A0" w:rsidRPr="00247BD3" w:rsidRDefault="003921A0" w:rsidP="00247BD3">
      <w:pPr>
        <w:pStyle w:val="NoSpacing"/>
        <w:rPr>
          <w:rFonts w:ascii="Courier New" w:hAnsi="Courier New" w:cs="Courier New"/>
          <w:sz w:val="20"/>
          <w:szCs w:val="20"/>
        </w:rPr>
      </w:pPr>
    </w:p>
    <w:p w14:paraId="70753B4A"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2D06 (A)</w:t>
      </w:r>
    </w:p>
    <w:p w14:paraId="5C706A49"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hich of the following describes a method of establishing EME contacts?</w:t>
      </w:r>
    </w:p>
    <w:p w14:paraId="5FAA5BA4"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A. Time synchronous transmissions alternately from each station</w:t>
      </w:r>
    </w:p>
    <w:p w14:paraId="258A9CB7"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Storing and forwarding digital messages</w:t>
      </w:r>
    </w:p>
    <w:p w14:paraId="51AACECD" w14:textId="369DD6D1"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 xml:space="preserve">C. Judging optimum transmission times by monitoring beacons reflected from the </w:t>
      </w:r>
      <w:r w:rsidR="00AC0066">
        <w:rPr>
          <w:rFonts w:ascii="Courier New" w:eastAsia="MS Mincho" w:hAnsi="Courier New" w:cs="Courier New"/>
          <w:sz w:val="20"/>
          <w:szCs w:val="20"/>
        </w:rPr>
        <w:t>m</w:t>
      </w:r>
      <w:r w:rsidRPr="00247BD3">
        <w:rPr>
          <w:rFonts w:ascii="Courier New" w:eastAsia="MS Mincho" w:hAnsi="Courier New" w:cs="Courier New"/>
          <w:sz w:val="20"/>
          <w:szCs w:val="20"/>
        </w:rPr>
        <w:t>oon</w:t>
      </w:r>
    </w:p>
    <w:p w14:paraId="20CC82C3" w14:textId="6046F1DB"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High</w:t>
      </w:r>
      <w:r w:rsidR="00AC0066">
        <w:rPr>
          <w:rFonts w:ascii="Courier New" w:eastAsia="MS Mincho" w:hAnsi="Courier New" w:cs="Courier New"/>
          <w:sz w:val="20"/>
          <w:szCs w:val="20"/>
        </w:rPr>
        <w:t>-</w:t>
      </w:r>
      <w:r w:rsidRPr="00247BD3">
        <w:rPr>
          <w:rFonts w:ascii="Courier New" w:eastAsia="MS Mincho" w:hAnsi="Courier New" w:cs="Courier New"/>
          <w:sz w:val="20"/>
          <w:szCs w:val="20"/>
        </w:rPr>
        <w:t>speed CW identification to avoid fading</w:t>
      </w:r>
    </w:p>
    <w:p w14:paraId="60C14915"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p>
    <w:p w14:paraId="721D8716" w14:textId="77777777" w:rsidR="003921A0" w:rsidRPr="00247BD3" w:rsidRDefault="003921A0" w:rsidP="00247BD3">
      <w:pPr>
        <w:pStyle w:val="NoSpacing"/>
        <w:rPr>
          <w:rFonts w:ascii="Courier New" w:hAnsi="Courier New" w:cs="Courier New"/>
          <w:sz w:val="20"/>
          <w:szCs w:val="20"/>
        </w:rPr>
      </w:pPr>
    </w:p>
    <w:p w14:paraId="71D45CBD"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2D07 (C)</w:t>
      </w:r>
    </w:p>
    <w:p w14:paraId="7AF6A156"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hat digital protocol is used by APRS?</w:t>
      </w:r>
    </w:p>
    <w:p w14:paraId="629868FC"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A. PACTOR</w:t>
      </w:r>
    </w:p>
    <w:p w14:paraId="0C00786C"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802.11</w:t>
      </w:r>
    </w:p>
    <w:p w14:paraId="091877CB"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C. AX.25</w:t>
      </w:r>
    </w:p>
    <w:p w14:paraId="0AB84ED6"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AMTOR</w:t>
      </w:r>
    </w:p>
    <w:p w14:paraId="5BB52209" w14:textId="77777777" w:rsidR="003921A0" w:rsidRPr="00247BD3" w:rsidRDefault="003921A0" w:rsidP="00247BD3">
      <w:pPr>
        <w:pStyle w:val="NoSpacing"/>
        <w:rPr>
          <w:rFonts w:ascii="Courier New" w:hAnsi="Courier New" w:cs="Courier New"/>
          <w:sz w:val="20"/>
          <w:szCs w:val="20"/>
        </w:rPr>
      </w:pPr>
      <w:r w:rsidRPr="00247BD3">
        <w:rPr>
          <w:rFonts w:ascii="Courier New" w:eastAsia="MS Mincho" w:hAnsi="Courier New" w:cs="Courier New"/>
          <w:sz w:val="20"/>
          <w:szCs w:val="20"/>
        </w:rPr>
        <w:t>~~</w:t>
      </w:r>
    </w:p>
    <w:p w14:paraId="4EE7993F" w14:textId="77777777" w:rsidR="003921A0" w:rsidRPr="00247BD3" w:rsidRDefault="003921A0" w:rsidP="00247BD3">
      <w:pPr>
        <w:pStyle w:val="NoSpacing"/>
        <w:rPr>
          <w:rFonts w:ascii="Courier New" w:hAnsi="Courier New" w:cs="Courier New"/>
          <w:sz w:val="20"/>
          <w:szCs w:val="20"/>
        </w:rPr>
      </w:pPr>
    </w:p>
    <w:p w14:paraId="25EEE7E5" w14:textId="0C5F37FB"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2D08</w:t>
      </w:r>
      <w:r w:rsidR="00F24E68">
        <w:rPr>
          <w:rFonts w:ascii="Courier New" w:eastAsia="MS Mincho" w:hAnsi="Courier New" w:cs="Courier New"/>
          <w:sz w:val="20"/>
          <w:szCs w:val="20"/>
        </w:rPr>
        <w:t xml:space="preserve"> </w:t>
      </w:r>
      <w:r w:rsidRPr="00247BD3">
        <w:rPr>
          <w:rFonts w:ascii="Courier New" w:eastAsia="MS Mincho" w:hAnsi="Courier New" w:cs="Courier New"/>
          <w:sz w:val="20"/>
          <w:szCs w:val="20"/>
        </w:rPr>
        <w:t>(A)</w:t>
      </w:r>
    </w:p>
    <w:p w14:paraId="59430625"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hat type of packet frame is used to transmit APRS beacon data?</w:t>
      </w:r>
    </w:p>
    <w:p w14:paraId="7B4F9DFE" w14:textId="189E5F14"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A. Unnumbered Information</w:t>
      </w:r>
    </w:p>
    <w:p w14:paraId="386D1056"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Disconnect</w:t>
      </w:r>
    </w:p>
    <w:p w14:paraId="4B187ED8"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C. Acknowledgement</w:t>
      </w:r>
    </w:p>
    <w:p w14:paraId="05C708E0"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Connect</w:t>
      </w:r>
    </w:p>
    <w:p w14:paraId="3FAC3C23" w14:textId="77777777" w:rsidR="003921A0" w:rsidRPr="00247BD3" w:rsidRDefault="003921A0" w:rsidP="00247BD3">
      <w:pPr>
        <w:pStyle w:val="NoSpacing"/>
        <w:rPr>
          <w:rFonts w:ascii="Courier New" w:hAnsi="Courier New" w:cs="Courier New"/>
          <w:sz w:val="20"/>
          <w:szCs w:val="20"/>
        </w:rPr>
      </w:pPr>
      <w:r w:rsidRPr="00247BD3">
        <w:rPr>
          <w:rFonts w:ascii="Courier New" w:eastAsia="MS Mincho" w:hAnsi="Courier New" w:cs="Courier New"/>
          <w:sz w:val="20"/>
          <w:szCs w:val="20"/>
        </w:rPr>
        <w:t>~~</w:t>
      </w:r>
    </w:p>
    <w:p w14:paraId="4D8BDE7C" w14:textId="77777777" w:rsidR="003921A0" w:rsidRPr="00247BD3" w:rsidRDefault="003921A0" w:rsidP="00247BD3">
      <w:pPr>
        <w:pStyle w:val="NoSpacing"/>
        <w:rPr>
          <w:rFonts w:ascii="Courier New" w:eastAsia="MS Mincho" w:hAnsi="Courier New" w:cs="Courier New"/>
          <w:sz w:val="20"/>
          <w:szCs w:val="20"/>
        </w:rPr>
      </w:pPr>
    </w:p>
    <w:p w14:paraId="0C8DED85" w14:textId="34469FBC" w:rsidR="00382A68" w:rsidRPr="00247BD3" w:rsidRDefault="00382A68" w:rsidP="00382A68">
      <w:pPr>
        <w:pStyle w:val="NoSpacing"/>
        <w:rPr>
          <w:rFonts w:ascii="Courier New" w:eastAsia="MS Mincho" w:hAnsi="Courier New" w:cs="Courier New"/>
          <w:sz w:val="20"/>
          <w:szCs w:val="20"/>
        </w:rPr>
      </w:pPr>
      <w:r w:rsidRPr="00247BD3">
        <w:rPr>
          <w:rFonts w:ascii="Courier New" w:hAnsi="Courier New" w:cs="Courier New"/>
          <w:sz w:val="20"/>
          <w:szCs w:val="20"/>
        </w:rPr>
        <w:t>E2D</w:t>
      </w:r>
      <w:r>
        <w:rPr>
          <w:rFonts w:ascii="Courier New" w:hAnsi="Courier New" w:cs="Courier New"/>
          <w:sz w:val="20"/>
          <w:szCs w:val="20"/>
        </w:rPr>
        <w:t>09</w:t>
      </w:r>
      <w:r w:rsidRPr="00247BD3">
        <w:rPr>
          <w:rFonts w:ascii="Courier New" w:hAnsi="Courier New" w:cs="Courier New"/>
          <w:sz w:val="20"/>
          <w:szCs w:val="20"/>
        </w:rPr>
        <w:t xml:space="preserve"> </w:t>
      </w:r>
      <w:r w:rsidRPr="00247BD3">
        <w:rPr>
          <w:rFonts w:ascii="Courier New" w:eastAsia="MS Mincho" w:hAnsi="Courier New" w:cs="Courier New"/>
          <w:sz w:val="20"/>
          <w:szCs w:val="20"/>
        </w:rPr>
        <w:t>(A)</w:t>
      </w:r>
    </w:p>
    <w:p w14:paraId="3BDDD192" w14:textId="77777777" w:rsidR="00382A68" w:rsidRPr="00247BD3" w:rsidRDefault="00382A68" w:rsidP="00382A68">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hat type of modulation is used for JT65 contacts?</w:t>
      </w:r>
    </w:p>
    <w:p w14:paraId="47BDA81A" w14:textId="77777777" w:rsidR="00382A68" w:rsidRPr="00247BD3" w:rsidRDefault="00382A68" w:rsidP="00382A68">
      <w:pPr>
        <w:pStyle w:val="NoSpacing"/>
        <w:rPr>
          <w:rFonts w:ascii="Courier New" w:eastAsia="MS Mincho" w:hAnsi="Courier New" w:cs="Courier New"/>
          <w:sz w:val="20"/>
          <w:szCs w:val="20"/>
        </w:rPr>
      </w:pPr>
      <w:r w:rsidRPr="00247BD3">
        <w:rPr>
          <w:rFonts w:ascii="Courier New" w:eastAsia="MS Mincho" w:hAnsi="Courier New" w:cs="Courier New"/>
          <w:sz w:val="20"/>
          <w:szCs w:val="20"/>
        </w:rPr>
        <w:t>A. Multi-tone AFSK</w:t>
      </w:r>
    </w:p>
    <w:p w14:paraId="51E6D405" w14:textId="77777777" w:rsidR="00382A68" w:rsidRPr="00247BD3" w:rsidRDefault="00382A68" w:rsidP="00382A68">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PSK</w:t>
      </w:r>
    </w:p>
    <w:p w14:paraId="1F60B735" w14:textId="77777777" w:rsidR="00382A68" w:rsidRPr="00247BD3" w:rsidRDefault="00382A68" w:rsidP="00382A68">
      <w:pPr>
        <w:pStyle w:val="NoSpacing"/>
        <w:rPr>
          <w:rFonts w:ascii="Courier New" w:eastAsia="MS Mincho" w:hAnsi="Courier New" w:cs="Courier New"/>
          <w:sz w:val="20"/>
          <w:szCs w:val="20"/>
        </w:rPr>
      </w:pPr>
      <w:r w:rsidRPr="00247BD3">
        <w:rPr>
          <w:rFonts w:ascii="Courier New" w:eastAsia="MS Mincho" w:hAnsi="Courier New" w:cs="Courier New"/>
          <w:sz w:val="20"/>
          <w:szCs w:val="20"/>
        </w:rPr>
        <w:t>C. RTTY</w:t>
      </w:r>
    </w:p>
    <w:p w14:paraId="5C613B9A" w14:textId="77777777" w:rsidR="00382A68" w:rsidRPr="00247BD3" w:rsidRDefault="00382A68" w:rsidP="00382A68">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IEEE 802.11</w:t>
      </w:r>
    </w:p>
    <w:p w14:paraId="19386A80" w14:textId="77777777" w:rsidR="00382A68" w:rsidRPr="00247BD3" w:rsidRDefault="00382A68" w:rsidP="00382A68">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p>
    <w:p w14:paraId="2DD69C1B" w14:textId="77777777" w:rsidR="003921A0" w:rsidRPr="00247BD3" w:rsidRDefault="003921A0" w:rsidP="00247BD3">
      <w:pPr>
        <w:pStyle w:val="NoSpacing"/>
        <w:rPr>
          <w:rFonts w:ascii="Courier New" w:hAnsi="Courier New" w:cs="Courier New"/>
          <w:sz w:val="20"/>
          <w:szCs w:val="20"/>
          <w:lang w:val="sv-SE"/>
        </w:rPr>
      </w:pPr>
    </w:p>
    <w:p w14:paraId="1D2F8B82" w14:textId="77777777" w:rsidR="003921A0" w:rsidRPr="00247BD3" w:rsidRDefault="003921A0" w:rsidP="00247BD3">
      <w:pPr>
        <w:pStyle w:val="NoSpacing"/>
        <w:rPr>
          <w:rFonts w:ascii="Courier New" w:hAnsi="Courier New" w:cs="Courier New"/>
          <w:sz w:val="20"/>
          <w:szCs w:val="20"/>
        </w:rPr>
      </w:pPr>
      <w:r w:rsidRPr="00247BD3">
        <w:rPr>
          <w:rFonts w:ascii="Courier New" w:eastAsia="MS Mincho" w:hAnsi="Courier New" w:cs="Courier New"/>
          <w:sz w:val="20"/>
          <w:szCs w:val="20"/>
        </w:rPr>
        <w:t>E2D10 (C)</w:t>
      </w:r>
    </w:p>
    <w:p w14:paraId="4407A995"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How can an APRS station be used to help support a public service communications activity?</w:t>
      </w:r>
    </w:p>
    <w:p w14:paraId="75018B2C"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A. An APRS station with an emergency medical technician can automatically transmit medical data to the nearest hospital</w:t>
      </w:r>
    </w:p>
    <w:p w14:paraId="57451337"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APRS stations with General Personnel Scanners can automatically relay the participant numbers and time as they pass the check points</w:t>
      </w:r>
    </w:p>
    <w:p w14:paraId="0FFF051E" w14:textId="78AE1B14"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C. An APRS station with a Global Positioning System unit can automatically transmit information to show a mobile station</w:t>
      </w:r>
      <w:r w:rsidR="00AC0066">
        <w:rPr>
          <w:rFonts w:ascii="Courier New" w:eastAsia="MS Mincho" w:hAnsi="Courier New" w:cs="Courier New"/>
          <w:sz w:val="20"/>
          <w:szCs w:val="20"/>
        </w:rPr>
        <w:t>’</w:t>
      </w:r>
      <w:r w:rsidRPr="00247BD3">
        <w:rPr>
          <w:rFonts w:ascii="Courier New" w:eastAsia="MS Mincho" w:hAnsi="Courier New" w:cs="Courier New"/>
          <w:sz w:val="20"/>
          <w:szCs w:val="20"/>
        </w:rPr>
        <w:t>s position during the event</w:t>
      </w:r>
    </w:p>
    <w:p w14:paraId="45740519" w14:textId="7755DEDD"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 xml:space="preserve">D. </w:t>
      </w:r>
      <w:r w:rsidR="00CC7BAB" w:rsidRPr="00247BD3">
        <w:rPr>
          <w:rFonts w:ascii="Courier New" w:eastAsia="MS Mincho" w:hAnsi="Courier New" w:cs="Courier New"/>
          <w:sz w:val="20"/>
          <w:szCs w:val="20"/>
        </w:rPr>
        <w:t>All these</w:t>
      </w:r>
      <w:r w:rsidRPr="00247BD3">
        <w:rPr>
          <w:rFonts w:ascii="Courier New" w:eastAsia="MS Mincho" w:hAnsi="Courier New" w:cs="Courier New"/>
          <w:sz w:val="20"/>
          <w:szCs w:val="20"/>
        </w:rPr>
        <w:t xml:space="preserve"> choices are correct</w:t>
      </w:r>
    </w:p>
    <w:p w14:paraId="0EF46893" w14:textId="77777777" w:rsidR="003921A0" w:rsidRPr="00247BD3" w:rsidRDefault="003921A0" w:rsidP="00247BD3">
      <w:pPr>
        <w:pStyle w:val="NoSpacing"/>
        <w:rPr>
          <w:rFonts w:ascii="Courier New" w:hAnsi="Courier New" w:cs="Courier New"/>
          <w:sz w:val="20"/>
          <w:szCs w:val="20"/>
        </w:rPr>
      </w:pPr>
      <w:r w:rsidRPr="00247BD3">
        <w:rPr>
          <w:rFonts w:ascii="Courier New" w:eastAsia="MS Mincho" w:hAnsi="Courier New" w:cs="Courier New"/>
          <w:sz w:val="20"/>
          <w:szCs w:val="20"/>
        </w:rPr>
        <w:t>~~</w:t>
      </w:r>
    </w:p>
    <w:p w14:paraId="515C96BC" w14:textId="77777777" w:rsidR="003921A0" w:rsidRPr="00247BD3" w:rsidRDefault="003921A0" w:rsidP="00247BD3">
      <w:pPr>
        <w:pStyle w:val="NoSpacing"/>
        <w:rPr>
          <w:rFonts w:ascii="Courier New" w:hAnsi="Courier New" w:cs="Courier New"/>
          <w:sz w:val="20"/>
          <w:szCs w:val="20"/>
        </w:rPr>
      </w:pPr>
    </w:p>
    <w:p w14:paraId="680F8123" w14:textId="02C076CA"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2D11 (D)</w:t>
      </w:r>
    </w:p>
    <w:p w14:paraId="35DA0990" w14:textId="1DD7FE10"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 xml:space="preserve">Which of the following data are used by the APRS network to communicate </w:t>
      </w:r>
      <w:r w:rsidR="003E36CB">
        <w:rPr>
          <w:rFonts w:ascii="Courier New" w:eastAsia="MS Mincho" w:hAnsi="Courier New" w:cs="Courier New"/>
          <w:sz w:val="20"/>
          <w:szCs w:val="20"/>
        </w:rPr>
        <w:t>station</w:t>
      </w:r>
      <w:r w:rsidRPr="00247BD3">
        <w:rPr>
          <w:rFonts w:ascii="Courier New" w:eastAsia="MS Mincho" w:hAnsi="Courier New" w:cs="Courier New"/>
          <w:sz w:val="20"/>
          <w:szCs w:val="20"/>
        </w:rPr>
        <w:t xml:space="preserve"> location?</w:t>
      </w:r>
    </w:p>
    <w:p w14:paraId="08AD97BB"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A. Polar coordinates</w:t>
      </w:r>
    </w:p>
    <w:p w14:paraId="06A2A02D"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Time and frequency</w:t>
      </w:r>
    </w:p>
    <w:p w14:paraId="27E79D84"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C. Radio direction finding spectrum analysis</w:t>
      </w:r>
    </w:p>
    <w:p w14:paraId="7B928925"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Latitude and longitude</w:t>
      </w:r>
    </w:p>
    <w:p w14:paraId="3FA4597C" w14:textId="77777777" w:rsidR="003921A0" w:rsidRPr="00247BD3" w:rsidRDefault="003921A0" w:rsidP="00247BD3">
      <w:pPr>
        <w:pStyle w:val="NoSpacing"/>
        <w:rPr>
          <w:rFonts w:ascii="Courier New" w:hAnsi="Courier New" w:cs="Courier New"/>
          <w:sz w:val="20"/>
          <w:szCs w:val="20"/>
        </w:rPr>
      </w:pPr>
      <w:r w:rsidRPr="00247BD3">
        <w:rPr>
          <w:rFonts w:ascii="Courier New" w:eastAsia="MS Mincho" w:hAnsi="Courier New" w:cs="Courier New"/>
          <w:sz w:val="20"/>
          <w:szCs w:val="20"/>
        </w:rPr>
        <w:t>~~</w:t>
      </w:r>
    </w:p>
    <w:p w14:paraId="1F09CC6E" w14:textId="77777777" w:rsidR="003921A0" w:rsidRPr="00247BD3" w:rsidRDefault="003921A0" w:rsidP="00247BD3">
      <w:pPr>
        <w:pStyle w:val="NoSpacing"/>
        <w:rPr>
          <w:rFonts w:ascii="Courier New" w:hAnsi="Courier New" w:cs="Courier New"/>
          <w:sz w:val="20"/>
          <w:szCs w:val="20"/>
        </w:rPr>
      </w:pPr>
    </w:p>
    <w:p w14:paraId="254A2FFC" w14:textId="77777777" w:rsidR="00CE5D9D" w:rsidRPr="00247BD3" w:rsidRDefault="00CE5D9D" w:rsidP="00247BD3">
      <w:pPr>
        <w:pStyle w:val="NoSpacing"/>
        <w:rPr>
          <w:rFonts w:ascii="Courier New" w:eastAsia="MS Mincho" w:hAnsi="Courier New" w:cs="Courier New"/>
          <w:sz w:val="20"/>
          <w:szCs w:val="20"/>
        </w:rPr>
      </w:pPr>
    </w:p>
    <w:p w14:paraId="0DCF4845" w14:textId="33999086"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2E Operating methods: operating HF digital modes</w:t>
      </w:r>
    </w:p>
    <w:p w14:paraId="64142A39" w14:textId="77777777" w:rsidR="003921A0" w:rsidRPr="00247BD3" w:rsidRDefault="003921A0" w:rsidP="00247BD3">
      <w:pPr>
        <w:pStyle w:val="NoSpacing"/>
        <w:rPr>
          <w:rFonts w:ascii="Courier New" w:eastAsia="MS Mincho" w:hAnsi="Courier New" w:cs="Courier New"/>
          <w:sz w:val="20"/>
          <w:szCs w:val="20"/>
        </w:rPr>
      </w:pPr>
    </w:p>
    <w:p w14:paraId="74A4BE85" w14:textId="77777777" w:rsidR="003921A0" w:rsidRPr="00247BD3" w:rsidRDefault="003921A0" w:rsidP="00247BD3">
      <w:pPr>
        <w:pStyle w:val="NoSpacing"/>
        <w:rPr>
          <w:rFonts w:ascii="Courier New" w:hAnsi="Courier New" w:cs="Courier New"/>
          <w:sz w:val="20"/>
          <w:szCs w:val="20"/>
        </w:rPr>
      </w:pPr>
      <w:r w:rsidRPr="00247BD3">
        <w:rPr>
          <w:rFonts w:ascii="Courier New" w:eastAsia="MS Mincho" w:hAnsi="Courier New" w:cs="Courier New"/>
          <w:sz w:val="20"/>
          <w:szCs w:val="20"/>
        </w:rPr>
        <w:t>E2E01 (B)</w:t>
      </w:r>
    </w:p>
    <w:p w14:paraId="6F2DF125" w14:textId="4A8196B1"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 xml:space="preserve">Which </w:t>
      </w:r>
      <w:r w:rsidR="003E36CB">
        <w:rPr>
          <w:rFonts w:ascii="Courier New" w:eastAsia="MS Mincho" w:hAnsi="Courier New" w:cs="Courier New"/>
          <w:sz w:val="20"/>
          <w:szCs w:val="20"/>
        </w:rPr>
        <w:t xml:space="preserve">of the following </w:t>
      </w:r>
      <w:r w:rsidRPr="00247BD3">
        <w:rPr>
          <w:rFonts w:ascii="Courier New" w:eastAsia="MS Mincho" w:hAnsi="Courier New" w:cs="Courier New"/>
          <w:sz w:val="20"/>
          <w:szCs w:val="20"/>
        </w:rPr>
        <w:t>type</w:t>
      </w:r>
      <w:r w:rsidR="003E36CB">
        <w:rPr>
          <w:rFonts w:ascii="Courier New" w:eastAsia="MS Mincho" w:hAnsi="Courier New" w:cs="Courier New"/>
          <w:sz w:val="20"/>
          <w:szCs w:val="20"/>
        </w:rPr>
        <w:t>s</w:t>
      </w:r>
      <w:r w:rsidRPr="00247BD3">
        <w:rPr>
          <w:rFonts w:ascii="Courier New" w:eastAsia="MS Mincho" w:hAnsi="Courier New" w:cs="Courier New"/>
          <w:sz w:val="20"/>
          <w:szCs w:val="20"/>
        </w:rPr>
        <w:t xml:space="preserve"> of modulation is common for data emissions below 30 MHz?</w:t>
      </w:r>
    </w:p>
    <w:p w14:paraId="508909F5"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A. DTMF tones modulating an FM signal</w:t>
      </w:r>
    </w:p>
    <w:p w14:paraId="344FDD09"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FSK</w:t>
      </w:r>
    </w:p>
    <w:p w14:paraId="76DF84B9"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C. Pulse modulation</w:t>
      </w:r>
    </w:p>
    <w:p w14:paraId="77F3A0F8"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Spread spectrum</w:t>
      </w:r>
    </w:p>
    <w:p w14:paraId="58733C5C" w14:textId="77777777" w:rsidR="003921A0" w:rsidRPr="00247BD3" w:rsidRDefault="003921A0" w:rsidP="00247BD3">
      <w:pPr>
        <w:pStyle w:val="NoSpacing"/>
        <w:rPr>
          <w:rFonts w:ascii="Courier New" w:hAnsi="Courier New" w:cs="Courier New"/>
          <w:sz w:val="20"/>
          <w:szCs w:val="20"/>
        </w:rPr>
      </w:pPr>
      <w:r w:rsidRPr="00247BD3">
        <w:rPr>
          <w:rFonts w:ascii="Courier New" w:eastAsia="MS Mincho" w:hAnsi="Courier New" w:cs="Courier New"/>
          <w:sz w:val="20"/>
          <w:szCs w:val="20"/>
        </w:rPr>
        <w:t>~~</w:t>
      </w:r>
    </w:p>
    <w:p w14:paraId="57DF6F69" w14:textId="77777777" w:rsidR="003921A0" w:rsidRPr="00247BD3" w:rsidRDefault="003921A0" w:rsidP="00247BD3">
      <w:pPr>
        <w:pStyle w:val="NoSpacing"/>
        <w:rPr>
          <w:rFonts w:ascii="Courier New" w:hAnsi="Courier New" w:cs="Courier New"/>
          <w:sz w:val="20"/>
          <w:szCs w:val="20"/>
        </w:rPr>
      </w:pPr>
    </w:p>
    <w:p w14:paraId="31C1EEC1" w14:textId="77777777" w:rsidR="003921A0" w:rsidRPr="00247BD3" w:rsidRDefault="003921A0" w:rsidP="00247BD3">
      <w:pPr>
        <w:pStyle w:val="NoSpacing"/>
        <w:rPr>
          <w:rFonts w:ascii="Courier New" w:hAnsi="Courier New" w:cs="Courier New"/>
          <w:sz w:val="20"/>
          <w:szCs w:val="20"/>
        </w:rPr>
      </w:pPr>
      <w:r w:rsidRPr="00247BD3">
        <w:rPr>
          <w:rFonts w:ascii="Courier New" w:eastAsia="MS Mincho" w:hAnsi="Courier New" w:cs="Courier New"/>
          <w:sz w:val="20"/>
          <w:szCs w:val="20"/>
        </w:rPr>
        <w:t>E2E02 (A)</w:t>
      </w:r>
    </w:p>
    <w:p w14:paraId="77F13342"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hat do the letters FEC mean as they relate to digital operation?</w:t>
      </w:r>
    </w:p>
    <w:p w14:paraId="7B486050"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A. Forward Error Correction</w:t>
      </w:r>
    </w:p>
    <w:p w14:paraId="22A3C849"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First Error Correction</w:t>
      </w:r>
    </w:p>
    <w:p w14:paraId="00476FAA"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C. Fatal Error Correction</w:t>
      </w:r>
    </w:p>
    <w:p w14:paraId="4F9389C0"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Final Error Correction</w:t>
      </w:r>
    </w:p>
    <w:p w14:paraId="6A185F0B" w14:textId="77777777" w:rsidR="003921A0" w:rsidRPr="00247BD3" w:rsidRDefault="003921A0" w:rsidP="00247BD3">
      <w:pPr>
        <w:pStyle w:val="NoSpacing"/>
        <w:rPr>
          <w:rFonts w:ascii="Courier New" w:hAnsi="Courier New" w:cs="Courier New"/>
          <w:sz w:val="20"/>
          <w:szCs w:val="20"/>
        </w:rPr>
      </w:pPr>
      <w:r w:rsidRPr="00247BD3">
        <w:rPr>
          <w:rFonts w:ascii="Courier New" w:eastAsia="MS Mincho" w:hAnsi="Courier New" w:cs="Courier New"/>
          <w:sz w:val="20"/>
          <w:szCs w:val="20"/>
        </w:rPr>
        <w:t>~~</w:t>
      </w:r>
    </w:p>
    <w:p w14:paraId="44031E7C" w14:textId="77777777" w:rsidR="003921A0" w:rsidRPr="00247BD3" w:rsidRDefault="003921A0" w:rsidP="00247BD3">
      <w:pPr>
        <w:pStyle w:val="NoSpacing"/>
        <w:rPr>
          <w:rFonts w:ascii="Courier New" w:hAnsi="Courier New" w:cs="Courier New"/>
          <w:sz w:val="20"/>
          <w:szCs w:val="20"/>
        </w:rPr>
      </w:pPr>
    </w:p>
    <w:p w14:paraId="46B54DB1" w14:textId="2C99E22D"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2E03 (C)</w:t>
      </w:r>
    </w:p>
    <w:p w14:paraId="3472668E" w14:textId="7894A29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 xml:space="preserve">How is the timing of </w:t>
      </w:r>
      <w:r w:rsidR="003E36CB">
        <w:rPr>
          <w:rFonts w:ascii="Courier New" w:eastAsia="MS Mincho" w:hAnsi="Courier New" w:cs="Courier New"/>
          <w:sz w:val="20"/>
          <w:szCs w:val="20"/>
        </w:rPr>
        <w:t>FT</w:t>
      </w:r>
      <w:r w:rsidR="00E63970">
        <w:rPr>
          <w:rFonts w:ascii="Courier New" w:eastAsia="MS Mincho" w:hAnsi="Courier New" w:cs="Courier New"/>
          <w:sz w:val="20"/>
          <w:szCs w:val="20"/>
        </w:rPr>
        <w:t>4</w:t>
      </w:r>
      <w:r w:rsidRPr="00247BD3">
        <w:rPr>
          <w:rFonts w:ascii="Courier New" w:eastAsia="MS Mincho" w:hAnsi="Courier New" w:cs="Courier New"/>
          <w:sz w:val="20"/>
          <w:szCs w:val="20"/>
        </w:rPr>
        <w:t xml:space="preserve"> contacts organized?</w:t>
      </w:r>
    </w:p>
    <w:p w14:paraId="23D5149A"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A. By exchanging ACK/NAK packets</w:t>
      </w:r>
    </w:p>
    <w:p w14:paraId="40842892"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Stations take turns on alternate days</w:t>
      </w:r>
    </w:p>
    <w:p w14:paraId="29152D9A" w14:textId="1C29DD9D"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 xml:space="preserve">C. Alternating transmissions at </w:t>
      </w:r>
      <w:r w:rsidR="003E36CB">
        <w:rPr>
          <w:rFonts w:ascii="Courier New" w:eastAsia="MS Mincho" w:hAnsi="Courier New" w:cs="Courier New"/>
          <w:sz w:val="20"/>
          <w:szCs w:val="20"/>
        </w:rPr>
        <w:t>7.5 second</w:t>
      </w:r>
      <w:r w:rsidRPr="00247BD3">
        <w:rPr>
          <w:rFonts w:ascii="Courier New" w:eastAsia="MS Mincho" w:hAnsi="Courier New" w:cs="Courier New"/>
          <w:sz w:val="20"/>
          <w:szCs w:val="20"/>
        </w:rPr>
        <w:t xml:space="preserve"> intervals</w:t>
      </w:r>
    </w:p>
    <w:p w14:paraId="2C832824"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It depends on the lunar phase</w:t>
      </w:r>
    </w:p>
    <w:p w14:paraId="3EA7B396"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p>
    <w:p w14:paraId="42A15869" w14:textId="77777777" w:rsidR="003921A0" w:rsidRPr="00247BD3" w:rsidRDefault="003921A0" w:rsidP="00247BD3">
      <w:pPr>
        <w:pStyle w:val="NoSpacing"/>
        <w:rPr>
          <w:rFonts w:ascii="Courier New" w:eastAsia="MS Mincho" w:hAnsi="Courier New" w:cs="Courier New"/>
          <w:sz w:val="20"/>
          <w:szCs w:val="20"/>
        </w:rPr>
      </w:pPr>
    </w:p>
    <w:p w14:paraId="42C98298" w14:textId="77777777" w:rsidR="003921A0" w:rsidRPr="00247BD3" w:rsidRDefault="003921A0" w:rsidP="00247BD3">
      <w:pPr>
        <w:pStyle w:val="NoSpacing"/>
        <w:rPr>
          <w:rFonts w:ascii="Courier New" w:hAnsi="Courier New" w:cs="Courier New"/>
          <w:sz w:val="20"/>
          <w:szCs w:val="20"/>
        </w:rPr>
      </w:pPr>
      <w:r w:rsidRPr="00247BD3">
        <w:rPr>
          <w:rFonts w:ascii="Courier New" w:eastAsia="MS Mincho" w:hAnsi="Courier New" w:cs="Courier New"/>
          <w:sz w:val="20"/>
          <w:szCs w:val="20"/>
        </w:rPr>
        <w:t>E2E04 (A)</w:t>
      </w:r>
    </w:p>
    <w:p w14:paraId="47A3E1E0"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hat is indicated when one of the ellipses in an FSK crossed-ellipse display suddenly disappears?</w:t>
      </w:r>
    </w:p>
    <w:p w14:paraId="751D3459"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A. Selective fading has occurred</w:t>
      </w:r>
    </w:p>
    <w:p w14:paraId="7C6E42B3"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One of the signal filters is saturated</w:t>
      </w:r>
    </w:p>
    <w:p w14:paraId="2D01BD59"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C. The receiver has drifted 5 kHz from the desired receive frequency</w:t>
      </w:r>
    </w:p>
    <w:p w14:paraId="36C9BD99"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The mark and space signal have been inverted</w:t>
      </w:r>
    </w:p>
    <w:p w14:paraId="747B6E3F" w14:textId="77777777" w:rsidR="003921A0" w:rsidRPr="00247BD3" w:rsidRDefault="003921A0" w:rsidP="00247BD3">
      <w:pPr>
        <w:pStyle w:val="NoSpacing"/>
        <w:rPr>
          <w:rFonts w:ascii="Courier New" w:hAnsi="Courier New" w:cs="Courier New"/>
          <w:sz w:val="20"/>
          <w:szCs w:val="20"/>
        </w:rPr>
      </w:pPr>
      <w:r w:rsidRPr="00247BD3">
        <w:rPr>
          <w:rFonts w:ascii="Courier New" w:eastAsia="MS Mincho" w:hAnsi="Courier New" w:cs="Courier New"/>
          <w:sz w:val="20"/>
          <w:szCs w:val="20"/>
        </w:rPr>
        <w:t>~~</w:t>
      </w:r>
    </w:p>
    <w:p w14:paraId="3E4154A8" w14:textId="77777777" w:rsidR="003921A0" w:rsidRPr="00247BD3" w:rsidRDefault="003921A0" w:rsidP="00247BD3">
      <w:pPr>
        <w:pStyle w:val="NoSpacing"/>
        <w:rPr>
          <w:rFonts w:ascii="Courier New" w:hAnsi="Courier New" w:cs="Courier New"/>
          <w:sz w:val="20"/>
          <w:szCs w:val="20"/>
        </w:rPr>
      </w:pPr>
    </w:p>
    <w:p w14:paraId="6B598EEA" w14:textId="26869412"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2E05 (A)</w:t>
      </w:r>
    </w:p>
    <w:p w14:paraId="65CC97B3" w14:textId="70F2CAF5" w:rsidR="003921A0" w:rsidRPr="00247BD3" w:rsidRDefault="008528C1" w:rsidP="00247BD3">
      <w:pPr>
        <w:pStyle w:val="NoSpacing"/>
        <w:rPr>
          <w:rFonts w:ascii="Courier New" w:eastAsia="MS Mincho" w:hAnsi="Courier New" w:cs="Courier New"/>
          <w:sz w:val="20"/>
          <w:szCs w:val="20"/>
        </w:rPr>
      </w:pPr>
      <w:r w:rsidRPr="008528C1">
        <w:rPr>
          <w:rFonts w:ascii="Courier New" w:eastAsia="MS Mincho" w:hAnsi="Courier New" w:cs="Courier New"/>
          <w:sz w:val="20"/>
          <w:szCs w:val="20"/>
        </w:rPr>
        <w:t>Which of these digital modes does not support keyboard-to-keyboard operation</w:t>
      </w:r>
      <w:r w:rsidR="003921A0" w:rsidRPr="00247BD3">
        <w:rPr>
          <w:rFonts w:ascii="Courier New" w:eastAsia="MS Mincho" w:hAnsi="Courier New" w:cs="Courier New"/>
          <w:sz w:val="20"/>
          <w:szCs w:val="20"/>
        </w:rPr>
        <w:t>?</w:t>
      </w:r>
    </w:p>
    <w:p w14:paraId="74E48F0E" w14:textId="1DF33DB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 xml:space="preserve">A. </w:t>
      </w:r>
      <w:r w:rsidR="00F1320B">
        <w:rPr>
          <w:rFonts w:ascii="Courier New" w:eastAsia="MS Mincho" w:hAnsi="Courier New" w:cs="Courier New"/>
          <w:sz w:val="20"/>
          <w:szCs w:val="20"/>
        </w:rPr>
        <w:t>PACTOR</w:t>
      </w:r>
    </w:p>
    <w:p w14:paraId="7F5114E7"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RTTY</w:t>
      </w:r>
    </w:p>
    <w:p w14:paraId="649BD5D5"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C. PSK31</w:t>
      </w:r>
    </w:p>
    <w:p w14:paraId="49672638"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MFSK</w:t>
      </w:r>
    </w:p>
    <w:p w14:paraId="15320405"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p>
    <w:p w14:paraId="3AD0E6D8" w14:textId="77777777" w:rsidR="003921A0" w:rsidRPr="00247BD3" w:rsidRDefault="003921A0" w:rsidP="00247BD3">
      <w:pPr>
        <w:pStyle w:val="NoSpacing"/>
        <w:rPr>
          <w:rFonts w:ascii="Courier New" w:eastAsia="MS Mincho" w:hAnsi="Courier New" w:cs="Courier New"/>
          <w:sz w:val="20"/>
          <w:szCs w:val="20"/>
        </w:rPr>
      </w:pPr>
    </w:p>
    <w:p w14:paraId="7B34BAB1"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2E06 (C)</w:t>
      </w:r>
    </w:p>
    <w:p w14:paraId="30EB0A6B"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hat is the most common data rate used for HF packet?</w:t>
      </w:r>
    </w:p>
    <w:p w14:paraId="43FB76EC" w14:textId="77777777" w:rsidR="003921A0" w:rsidRPr="00247BD3" w:rsidRDefault="003921A0" w:rsidP="00247BD3">
      <w:pPr>
        <w:pStyle w:val="NoSpacing"/>
        <w:rPr>
          <w:rFonts w:ascii="Courier New" w:eastAsia="MS Mincho" w:hAnsi="Courier New" w:cs="Courier New"/>
          <w:sz w:val="20"/>
          <w:szCs w:val="20"/>
          <w:lang w:val="de-DE"/>
        </w:rPr>
      </w:pPr>
      <w:r w:rsidRPr="00247BD3">
        <w:rPr>
          <w:rFonts w:ascii="Courier New" w:eastAsia="MS Mincho" w:hAnsi="Courier New" w:cs="Courier New"/>
          <w:sz w:val="20"/>
          <w:szCs w:val="20"/>
          <w:lang w:val="de-DE"/>
        </w:rPr>
        <w:t>A. 48 baud</w:t>
      </w:r>
    </w:p>
    <w:p w14:paraId="210E2396" w14:textId="77777777" w:rsidR="003921A0" w:rsidRPr="00247BD3" w:rsidRDefault="003921A0" w:rsidP="00247BD3">
      <w:pPr>
        <w:pStyle w:val="NoSpacing"/>
        <w:rPr>
          <w:rFonts w:ascii="Courier New" w:eastAsia="MS Mincho" w:hAnsi="Courier New" w:cs="Courier New"/>
          <w:sz w:val="20"/>
          <w:szCs w:val="20"/>
          <w:lang w:val="de-DE"/>
        </w:rPr>
      </w:pPr>
      <w:r w:rsidRPr="00247BD3">
        <w:rPr>
          <w:rFonts w:ascii="Courier New" w:eastAsia="MS Mincho" w:hAnsi="Courier New" w:cs="Courier New"/>
          <w:sz w:val="20"/>
          <w:szCs w:val="20"/>
          <w:lang w:val="de-DE"/>
        </w:rPr>
        <w:t>B. 110 baud</w:t>
      </w:r>
    </w:p>
    <w:p w14:paraId="367801E4" w14:textId="77777777" w:rsidR="003921A0" w:rsidRPr="00247BD3" w:rsidRDefault="003921A0" w:rsidP="00247BD3">
      <w:pPr>
        <w:pStyle w:val="NoSpacing"/>
        <w:rPr>
          <w:rFonts w:ascii="Courier New" w:eastAsia="MS Mincho" w:hAnsi="Courier New" w:cs="Courier New"/>
          <w:sz w:val="20"/>
          <w:szCs w:val="20"/>
          <w:lang w:val="de-DE"/>
        </w:rPr>
      </w:pPr>
      <w:r w:rsidRPr="00247BD3">
        <w:rPr>
          <w:rFonts w:ascii="Courier New" w:eastAsia="MS Mincho" w:hAnsi="Courier New" w:cs="Courier New"/>
          <w:sz w:val="20"/>
          <w:szCs w:val="20"/>
          <w:lang w:val="de-DE"/>
        </w:rPr>
        <w:t>C. 300 baud</w:t>
      </w:r>
    </w:p>
    <w:p w14:paraId="34ED5DD9" w14:textId="77777777" w:rsidR="003921A0" w:rsidRPr="00247BD3" w:rsidRDefault="003921A0" w:rsidP="00247BD3">
      <w:pPr>
        <w:pStyle w:val="NoSpacing"/>
        <w:rPr>
          <w:rFonts w:ascii="Courier New" w:eastAsia="MS Mincho" w:hAnsi="Courier New" w:cs="Courier New"/>
          <w:sz w:val="20"/>
          <w:szCs w:val="20"/>
          <w:lang w:val="de-DE"/>
        </w:rPr>
      </w:pPr>
      <w:r w:rsidRPr="00247BD3">
        <w:rPr>
          <w:rFonts w:ascii="Courier New" w:eastAsia="MS Mincho" w:hAnsi="Courier New" w:cs="Courier New"/>
          <w:sz w:val="20"/>
          <w:szCs w:val="20"/>
          <w:lang w:val="de-DE"/>
        </w:rPr>
        <w:t>D. 1200 baud</w:t>
      </w:r>
    </w:p>
    <w:p w14:paraId="11361564" w14:textId="77777777" w:rsidR="003921A0" w:rsidRPr="00247BD3" w:rsidRDefault="003921A0" w:rsidP="00247BD3">
      <w:pPr>
        <w:pStyle w:val="NoSpacing"/>
        <w:rPr>
          <w:rFonts w:ascii="Courier New" w:hAnsi="Courier New" w:cs="Courier New"/>
          <w:sz w:val="20"/>
          <w:szCs w:val="20"/>
          <w:lang w:val="de-DE"/>
        </w:rPr>
      </w:pPr>
      <w:r w:rsidRPr="00247BD3">
        <w:rPr>
          <w:rFonts w:ascii="Courier New" w:eastAsia="MS Mincho" w:hAnsi="Courier New" w:cs="Courier New"/>
          <w:sz w:val="20"/>
          <w:szCs w:val="20"/>
          <w:lang w:val="de-DE"/>
        </w:rPr>
        <w:t>~~</w:t>
      </w:r>
    </w:p>
    <w:p w14:paraId="62DF62B6" w14:textId="77777777" w:rsidR="003921A0" w:rsidRPr="00247BD3" w:rsidRDefault="003921A0" w:rsidP="00247BD3">
      <w:pPr>
        <w:pStyle w:val="NoSpacing"/>
        <w:rPr>
          <w:rFonts w:ascii="Courier New" w:hAnsi="Courier New" w:cs="Courier New"/>
          <w:sz w:val="20"/>
          <w:szCs w:val="20"/>
          <w:lang w:val="de-DE"/>
        </w:rPr>
      </w:pPr>
    </w:p>
    <w:p w14:paraId="76E96C7B" w14:textId="314ABCEE" w:rsidR="0099102B" w:rsidRPr="00247BD3" w:rsidRDefault="003921A0" w:rsidP="00247BD3">
      <w:pPr>
        <w:pStyle w:val="NoSpacing"/>
        <w:rPr>
          <w:rFonts w:ascii="Courier New" w:eastAsia="MS Mincho" w:hAnsi="Courier New" w:cs="Courier New"/>
          <w:sz w:val="20"/>
          <w:szCs w:val="20"/>
        </w:rPr>
      </w:pPr>
      <w:bookmarkStart w:id="18" w:name="_Hlk17989404"/>
      <w:r w:rsidRPr="00247BD3">
        <w:rPr>
          <w:rFonts w:ascii="Courier New" w:eastAsia="MS Mincho" w:hAnsi="Courier New" w:cs="Courier New"/>
          <w:sz w:val="20"/>
          <w:szCs w:val="20"/>
          <w:lang w:val="de-DE"/>
        </w:rPr>
        <w:t xml:space="preserve">E2E07 </w:t>
      </w:r>
      <w:bookmarkEnd w:id="18"/>
      <w:r w:rsidRPr="00247BD3">
        <w:rPr>
          <w:rFonts w:ascii="Courier New" w:eastAsia="MS Mincho" w:hAnsi="Courier New" w:cs="Courier New"/>
          <w:sz w:val="20"/>
          <w:szCs w:val="20"/>
          <w:lang w:val="de-DE"/>
        </w:rPr>
        <w:t>(</w:t>
      </w:r>
      <w:r w:rsidR="0099102B" w:rsidRPr="00247BD3">
        <w:rPr>
          <w:rFonts w:ascii="Courier New" w:eastAsia="MS Mincho" w:hAnsi="Courier New" w:cs="Courier New"/>
          <w:sz w:val="20"/>
          <w:szCs w:val="20"/>
          <w:lang w:val="de-DE"/>
        </w:rPr>
        <w:t>D</w:t>
      </w:r>
      <w:r w:rsidRPr="00247BD3">
        <w:rPr>
          <w:rFonts w:ascii="Courier New" w:eastAsia="MS Mincho" w:hAnsi="Courier New" w:cs="Courier New"/>
          <w:sz w:val="20"/>
          <w:szCs w:val="20"/>
          <w:lang w:val="de-DE"/>
        </w:rPr>
        <w:t>)</w:t>
      </w:r>
    </w:p>
    <w:p w14:paraId="73F3B00E" w14:textId="77777777" w:rsidR="0099102B" w:rsidRPr="00247BD3" w:rsidRDefault="0099102B"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hich of the following is a possible reason that attempts to initiate contact with a digital station on a clear frequency are unsuccessful?</w:t>
      </w:r>
    </w:p>
    <w:p w14:paraId="66B5EF36" w14:textId="77777777" w:rsidR="0099102B" w:rsidRPr="00247BD3" w:rsidRDefault="0099102B"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A. Your transmit frequency is incorrect</w:t>
      </w:r>
    </w:p>
    <w:p w14:paraId="6CA6DAA2" w14:textId="698B90DE" w:rsidR="0099102B" w:rsidRPr="00247BD3" w:rsidRDefault="0099102B"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The protocol version you are using is not supported by the digital station</w:t>
      </w:r>
    </w:p>
    <w:p w14:paraId="581E67E5" w14:textId="77777777" w:rsidR="0099102B" w:rsidRPr="00247BD3" w:rsidRDefault="0099102B"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C. Another station you are unable to hear is using the frequency</w:t>
      </w:r>
    </w:p>
    <w:p w14:paraId="21849D87" w14:textId="77777777" w:rsidR="0099102B" w:rsidRPr="00247BD3" w:rsidRDefault="0099102B"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All these choices are correct</w:t>
      </w:r>
    </w:p>
    <w:p w14:paraId="32919E47" w14:textId="05426608" w:rsidR="0099102B" w:rsidRPr="00247BD3" w:rsidRDefault="0099102B" w:rsidP="00247BD3">
      <w:pPr>
        <w:pStyle w:val="NoSpacing"/>
        <w:rPr>
          <w:rFonts w:ascii="Courier New" w:hAnsi="Courier New" w:cs="Courier New"/>
          <w:sz w:val="20"/>
          <w:szCs w:val="20"/>
        </w:rPr>
      </w:pPr>
      <w:r w:rsidRPr="00247BD3">
        <w:rPr>
          <w:rFonts w:ascii="Courier New" w:eastAsia="MS Mincho" w:hAnsi="Courier New" w:cs="Courier New"/>
          <w:sz w:val="20"/>
          <w:szCs w:val="20"/>
          <w:lang w:val="de-DE"/>
        </w:rPr>
        <w:t>~~</w:t>
      </w:r>
    </w:p>
    <w:p w14:paraId="5102EFA9" w14:textId="77777777" w:rsidR="003921A0" w:rsidRPr="00247BD3" w:rsidRDefault="003921A0" w:rsidP="00247BD3">
      <w:pPr>
        <w:pStyle w:val="NoSpacing"/>
        <w:rPr>
          <w:rFonts w:ascii="Courier New" w:eastAsia="MS Mincho" w:hAnsi="Courier New" w:cs="Courier New"/>
          <w:sz w:val="20"/>
          <w:szCs w:val="20"/>
        </w:rPr>
      </w:pPr>
    </w:p>
    <w:p w14:paraId="78B0FEE2"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2E08 (B)</w:t>
      </w:r>
    </w:p>
    <w:p w14:paraId="392F11CC"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hich of the following HF digital modes can be used to transfer binary files?</w:t>
      </w:r>
    </w:p>
    <w:p w14:paraId="5DCA95F3" w14:textId="77777777" w:rsidR="003921A0" w:rsidRPr="00247BD3" w:rsidRDefault="003921A0" w:rsidP="00247BD3">
      <w:pPr>
        <w:pStyle w:val="NoSpacing"/>
        <w:rPr>
          <w:rFonts w:ascii="Courier New" w:eastAsia="MS Mincho" w:hAnsi="Courier New" w:cs="Courier New"/>
          <w:sz w:val="20"/>
          <w:szCs w:val="20"/>
          <w:lang w:val="de-DE"/>
        </w:rPr>
      </w:pPr>
      <w:r w:rsidRPr="00247BD3">
        <w:rPr>
          <w:rFonts w:ascii="Courier New" w:eastAsia="MS Mincho" w:hAnsi="Courier New" w:cs="Courier New"/>
          <w:sz w:val="20"/>
          <w:szCs w:val="20"/>
          <w:lang w:val="de-DE"/>
        </w:rPr>
        <w:t>A. Hellschreiber</w:t>
      </w:r>
    </w:p>
    <w:p w14:paraId="3FE7791F" w14:textId="77777777" w:rsidR="003921A0" w:rsidRPr="00247BD3" w:rsidRDefault="003921A0" w:rsidP="00247BD3">
      <w:pPr>
        <w:pStyle w:val="NoSpacing"/>
        <w:rPr>
          <w:rFonts w:ascii="Courier New" w:eastAsia="MS Mincho" w:hAnsi="Courier New" w:cs="Courier New"/>
          <w:sz w:val="20"/>
          <w:szCs w:val="20"/>
          <w:lang w:val="de-DE"/>
        </w:rPr>
      </w:pPr>
      <w:r w:rsidRPr="00247BD3">
        <w:rPr>
          <w:rFonts w:ascii="Courier New" w:eastAsia="MS Mincho" w:hAnsi="Courier New" w:cs="Courier New"/>
          <w:sz w:val="20"/>
          <w:szCs w:val="20"/>
          <w:lang w:val="de-DE"/>
        </w:rPr>
        <w:t>B. PACTOR</w:t>
      </w:r>
    </w:p>
    <w:p w14:paraId="2E1E7F0B" w14:textId="77777777" w:rsidR="003921A0" w:rsidRPr="00247BD3" w:rsidRDefault="003921A0" w:rsidP="00247BD3">
      <w:pPr>
        <w:pStyle w:val="NoSpacing"/>
        <w:rPr>
          <w:rFonts w:ascii="Courier New" w:eastAsia="MS Mincho" w:hAnsi="Courier New" w:cs="Courier New"/>
          <w:sz w:val="20"/>
          <w:szCs w:val="20"/>
          <w:lang w:val="de-DE"/>
        </w:rPr>
      </w:pPr>
      <w:r w:rsidRPr="00247BD3">
        <w:rPr>
          <w:rFonts w:ascii="Courier New" w:eastAsia="MS Mincho" w:hAnsi="Courier New" w:cs="Courier New"/>
          <w:sz w:val="20"/>
          <w:szCs w:val="20"/>
          <w:lang w:val="de-DE"/>
        </w:rPr>
        <w:t>C. RTTY</w:t>
      </w:r>
    </w:p>
    <w:p w14:paraId="62FC883C"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AMTOR</w:t>
      </w:r>
    </w:p>
    <w:p w14:paraId="0D034B54" w14:textId="77777777" w:rsidR="003921A0" w:rsidRPr="00247BD3" w:rsidRDefault="003921A0" w:rsidP="00247BD3">
      <w:pPr>
        <w:pStyle w:val="NoSpacing"/>
        <w:rPr>
          <w:rFonts w:ascii="Courier New" w:hAnsi="Courier New" w:cs="Courier New"/>
          <w:sz w:val="20"/>
          <w:szCs w:val="20"/>
        </w:rPr>
      </w:pPr>
      <w:r w:rsidRPr="00247BD3">
        <w:rPr>
          <w:rFonts w:ascii="Courier New" w:eastAsia="MS Mincho" w:hAnsi="Courier New" w:cs="Courier New"/>
          <w:sz w:val="20"/>
          <w:szCs w:val="20"/>
        </w:rPr>
        <w:lastRenderedPageBreak/>
        <w:t>~~</w:t>
      </w:r>
    </w:p>
    <w:p w14:paraId="526D8DB6" w14:textId="77777777" w:rsidR="003921A0" w:rsidRPr="00247BD3" w:rsidRDefault="003921A0" w:rsidP="00247BD3">
      <w:pPr>
        <w:pStyle w:val="NoSpacing"/>
        <w:rPr>
          <w:rFonts w:ascii="Courier New" w:eastAsia="MS Mincho" w:hAnsi="Courier New" w:cs="Courier New"/>
          <w:sz w:val="20"/>
          <w:szCs w:val="20"/>
        </w:rPr>
      </w:pPr>
    </w:p>
    <w:p w14:paraId="4FE261CC"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2E09 (D)</w:t>
      </w:r>
    </w:p>
    <w:p w14:paraId="3ACEB16A"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hich of the following HF digital modes uses variable-length coding for bandwidth efficiency?</w:t>
      </w:r>
    </w:p>
    <w:p w14:paraId="26791556"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A. RTTY</w:t>
      </w:r>
    </w:p>
    <w:p w14:paraId="0E345851"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PACTOR</w:t>
      </w:r>
    </w:p>
    <w:p w14:paraId="092CC743"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C. MT63</w:t>
      </w:r>
    </w:p>
    <w:p w14:paraId="15E512C9"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PSK31</w:t>
      </w:r>
    </w:p>
    <w:p w14:paraId="100E5A67" w14:textId="77777777" w:rsidR="003921A0" w:rsidRPr="00247BD3" w:rsidRDefault="003921A0" w:rsidP="00247BD3">
      <w:pPr>
        <w:pStyle w:val="NoSpacing"/>
        <w:rPr>
          <w:rFonts w:ascii="Courier New" w:hAnsi="Courier New" w:cs="Courier New"/>
          <w:sz w:val="20"/>
          <w:szCs w:val="20"/>
        </w:rPr>
      </w:pPr>
      <w:r w:rsidRPr="00247BD3">
        <w:rPr>
          <w:rFonts w:ascii="Courier New" w:eastAsia="MS Mincho" w:hAnsi="Courier New" w:cs="Courier New"/>
          <w:sz w:val="20"/>
          <w:szCs w:val="20"/>
        </w:rPr>
        <w:t>~~</w:t>
      </w:r>
    </w:p>
    <w:p w14:paraId="11AEC96F" w14:textId="77777777" w:rsidR="003921A0" w:rsidRPr="00247BD3" w:rsidRDefault="003921A0" w:rsidP="00247BD3">
      <w:pPr>
        <w:pStyle w:val="NoSpacing"/>
        <w:rPr>
          <w:rFonts w:ascii="Courier New" w:eastAsia="MS Mincho" w:hAnsi="Courier New" w:cs="Courier New"/>
          <w:sz w:val="20"/>
          <w:szCs w:val="20"/>
        </w:rPr>
      </w:pPr>
    </w:p>
    <w:p w14:paraId="79725AA6" w14:textId="13EB381B"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2E10 (C)</w:t>
      </w:r>
    </w:p>
    <w:p w14:paraId="330C7C67"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hich of these digital modes has the narrowest bandwidth?</w:t>
      </w:r>
    </w:p>
    <w:p w14:paraId="010D5D0E"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A. MFSK16</w:t>
      </w:r>
    </w:p>
    <w:p w14:paraId="78B78932" w14:textId="7E25DF0B"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170 Hz shift, 45</w:t>
      </w:r>
      <w:r w:rsidR="00452768">
        <w:rPr>
          <w:rFonts w:ascii="Courier New" w:eastAsia="MS Mincho" w:hAnsi="Courier New" w:cs="Courier New"/>
          <w:sz w:val="20"/>
          <w:szCs w:val="20"/>
        </w:rPr>
        <w:t>-</w:t>
      </w:r>
      <w:r w:rsidRPr="00247BD3">
        <w:rPr>
          <w:rFonts w:ascii="Courier New" w:eastAsia="MS Mincho" w:hAnsi="Courier New" w:cs="Courier New"/>
          <w:sz w:val="20"/>
          <w:szCs w:val="20"/>
        </w:rPr>
        <w:t>baud RTTY</w:t>
      </w:r>
    </w:p>
    <w:p w14:paraId="34173C53" w14:textId="77777777" w:rsidR="003921A0" w:rsidRPr="00247BD3" w:rsidRDefault="003921A0" w:rsidP="00247BD3">
      <w:pPr>
        <w:pStyle w:val="NoSpacing"/>
        <w:rPr>
          <w:rFonts w:ascii="Courier New" w:eastAsia="MS Mincho" w:hAnsi="Courier New" w:cs="Courier New"/>
          <w:sz w:val="20"/>
          <w:szCs w:val="20"/>
          <w:lang w:val="sv-SE"/>
        </w:rPr>
      </w:pPr>
      <w:r w:rsidRPr="00247BD3">
        <w:rPr>
          <w:rFonts w:ascii="Courier New" w:eastAsia="MS Mincho" w:hAnsi="Courier New" w:cs="Courier New"/>
          <w:sz w:val="20"/>
          <w:szCs w:val="20"/>
          <w:lang w:val="sv-SE"/>
        </w:rPr>
        <w:t>C. PSK31</w:t>
      </w:r>
    </w:p>
    <w:p w14:paraId="7A721696" w14:textId="77777777" w:rsidR="003921A0" w:rsidRPr="00247BD3" w:rsidRDefault="003921A0" w:rsidP="00247BD3">
      <w:pPr>
        <w:pStyle w:val="NoSpacing"/>
        <w:rPr>
          <w:rFonts w:ascii="Courier New" w:eastAsia="MS Mincho" w:hAnsi="Courier New" w:cs="Courier New"/>
          <w:sz w:val="20"/>
          <w:szCs w:val="20"/>
          <w:lang w:val="sv-SE"/>
        </w:rPr>
      </w:pPr>
      <w:r w:rsidRPr="00247BD3">
        <w:rPr>
          <w:rFonts w:ascii="Courier New" w:eastAsia="MS Mincho" w:hAnsi="Courier New" w:cs="Courier New"/>
          <w:sz w:val="20"/>
          <w:szCs w:val="20"/>
          <w:lang w:val="sv-SE"/>
        </w:rPr>
        <w:t>D. 300-baud packet</w:t>
      </w:r>
    </w:p>
    <w:p w14:paraId="05D981EA" w14:textId="77777777" w:rsidR="003921A0" w:rsidRPr="00247BD3" w:rsidRDefault="003921A0" w:rsidP="00247BD3">
      <w:pPr>
        <w:pStyle w:val="NoSpacing"/>
        <w:rPr>
          <w:rFonts w:ascii="Courier New" w:eastAsia="MS Mincho" w:hAnsi="Courier New" w:cs="Courier New"/>
          <w:sz w:val="20"/>
          <w:szCs w:val="20"/>
          <w:lang w:val="sv-SE"/>
        </w:rPr>
      </w:pPr>
      <w:r w:rsidRPr="00247BD3">
        <w:rPr>
          <w:rFonts w:ascii="Courier New" w:eastAsia="MS Mincho" w:hAnsi="Courier New" w:cs="Courier New"/>
          <w:sz w:val="20"/>
          <w:szCs w:val="20"/>
          <w:lang w:val="sv-SE"/>
        </w:rPr>
        <w:t>~~</w:t>
      </w:r>
    </w:p>
    <w:p w14:paraId="0459A695" w14:textId="77777777" w:rsidR="003921A0" w:rsidRPr="00247BD3" w:rsidRDefault="003921A0" w:rsidP="00247BD3">
      <w:pPr>
        <w:pStyle w:val="NoSpacing"/>
        <w:rPr>
          <w:rFonts w:ascii="Courier New" w:hAnsi="Courier New" w:cs="Courier New"/>
          <w:sz w:val="20"/>
          <w:szCs w:val="20"/>
          <w:lang w:val="sv-SE"/>
        </w:rPr>
      </w:pPr>
    </w:p>
    <w:p w14:paraId="0F90D1C0" w14:textId="41D414D0" w:rsidR="0099102B"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2E11 (A)</w:t>
      </w:r>
    </w:p>
    <w:p w14:paraId="1EA503CD" w14:textId="6C4AE06E"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hat is the difference between direct FSK and audio FSK?</w:t>
      </w:r>
    </w:p>
    <w:p w14:paraId="3B8F90E3" w14:textId="537D305F"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 xml:space="preserve">A. Direct FSK applies the data signal to the transmitter VFO, while AFSK transmits tones via </w:t>
      </w:r>
      <w:r w:rsidR="00523A56">
        <w:rPr>
          <w:rFonts w:ascii="Courier New" w:eastAsia="MS Mincho" w:hAnsi="Courier New" w:cs="Courier New"/>
          <w:sz w:val="20"/>
          <w:szCs w:val="20"/>
        </w:rPr>
        <w:t>phone</w:t>
      </w:r>
    </w:p>
    <w:p w14:paraId="0DB61DE6" w14:textId="2368343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Direct FSK occupies less bandwidth</w:t>
      </w:r>
    </w:p>
    <w:p w14:paraId="1EA5B455" w14:textId="6306A0EF"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C. Direct FSK can transmit faster baud rates</w:t>
      </w:r>
    </w:p>
    <w:p w14:paraId="5603E80F" w14:textId="17935A6B" w:rsidR="003921A0" w:rsidRPr="00247BD3" w:rsidRDefault="003921A0" w:rsidP="00247BD3">
      <w:pPr>
        <w:pStyle w:val="NoSpacing"/>
        <w:rPr>
          <w:rFonts w:ascii="Courier New" w:eastAsia="MS Mincho" w:hAnsi="Courier New" w:cs="Courier New"/>
          <w:strike/>
          <w:sz w:val="20"/>
          <w:szCs w:val="20"/>
        </w:rPr>
      </w:pPr>
      <w:r w:rsidRPr="00247BD3">
        <w:rPr>
          <w:rFonts w:ascii="Courier New" w:eastAsia="MS Mincho" w:hAnsi="Courier New" w:cs="Courier New"/>
          <w:sz w:val="20"/>
          <w:szCs w:val="20"/>
        </w:rPr>
        <w:t xml:space="preserve">D. Only </w:t>
      </w:r>
      <w:r w:rsidR="00F1320B">
        <w:rPr>
          <w:rFonts w:ascii="Courier New" w:eastAsia="MS Mincho" w:hAnsi="Courier New" w:cs="Courier New"/>
          <w:sz w:val="20"/>
          <w:szCs w:val="20"/>
        </w:rPr>
        <w:t>d</w:t>
      </w:r>
      <w:r w:rsidR="00F1320B" w:rsidRPr="00247BD3">
        <w:rPr>
          <w:rFonts w:ascii="Courier New" w:eastAsia="MS Mincho" w:hAnsi="Courier New" w:cs="Courier New"/>
          <w:sz w:val="20"/>
          <w:szCs w:val="20"/>
        </w:rPr>
        <w:t xml:space="preserve">irect </w:t>
      </w:r>
      <w:r w:rsidRPr="00247BD3">
        <w:rPr>
          <w:rFonts w:ascii="Courier New" w:eastAsia="MS Mincho" w:hAnsi="Courier New" w:cs="Courier New"/>
          <w:sz w:val="20"/>
          <w:szCs w:val="20"/>
        </w:rPr>
        <w:t>FSK can be decoded by computer</w:t>
      </w:r>
    </w:p>
    <w:p w14:paraId="6EEA76B7"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p>
    <w:p w14:paraId="33D94092" w14:textId="77777777" w:rsidR="003921A0" w:rsidRPr="00247BD3" w:rsidRDefault="003921A0" w:rsidP="00247BD3">
      <w:pPr>
        <w:pStyle w:val="NoSpacing"/>
        <w:rPr>
          <w:rFonts w:ascii="Courier New" w:hAnsi="Courier New" w:cs="Courier New"/>
          <w:sz w:val="20"/>
          <w:szCs w:val="20"/>
        </w:rPr>
      </w:pPr>
    </w:p>
    <w:p w14:paraId="32157907" w14:textId="623233DC" w:rsidR="0099102B" w:rsidRPr="00247BD3" w:rsidRDefault="0099102B"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 xml:space="preserve">E2E12 </w:t>
      </w:r>
      <w:r w:rsidR="003921A0" w:rsidRPr="00247BD3">
        <w:rPr>
          <w:rFonts w:ascii="Courier New" w:eastAsia="MS Mincho" w:hAnsi="Courier New" w:cs="Courier New"/>
          <w:sz w:val="20"/>
          <w:szCs w:val="20"/>
        </w:rPr>
        <w:t>(A)</w:t>
      </w:r>
    </w:p>
    <w:p w14:paraId="3633ED04" w14:textId="3ADAD1C3" w:rsidR="003921A0" w:rsidRPr="00247BD3" w:rsidRDefault="008528C1" w:rsidP="00247BD3">
      <w:pPr>
        <w:pStyle w:val="NoSpacing"/>
        <w:rPr>
          <w:rFonts w:ascii="Courier New" w:eastAsia="MS Mincho" w:hAnsi="Courier New" w:cs="Courier New"/>
          <w:sz w:val="20"/>
          <w:szCs w:val="20"/>
        </w:rPr>
      </w:pPr>
      <w:r w:rsidRPr="008528C1">
        <w:rPr>
          <w:rFonts w:ascii="Courier New" w:eastAsia="MS Mincho" w:hAnsi="Courier New" w:cs="Courier New"/>
          <w:sz w:val="20"/>
          <w:szCs w:val="20"/>
        </w:rPr>
        <w:t>How do ALE stations establish contact</w:t>
      </w:r>
      <w:r w:rsidR="003921A0" w:rsidRPr="00247BD3">
        <w:rPr>
          <w:rFonts w:ascii="Courier New" w:eastAsia="MS Mincho" w:hAnsi="Courier New" w:cs="Courier New"/>
          <w:sz w:val="20"/>
          <w:szCs w:val="20"/>
        </w:rPr>
        <w:t>?</w:t>
      </w:r>
    </w:p>
    <w:p w14:paraId="01188CE5" w14:textId="61484DD6"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 xml:space="preserve">A. </w:t>
      </w:r>
      <w:r w:rsidR="00523A56" w:rsidRPr="00523A56">
        <w:rPr>
          <w:rFonts w:ascii="Courier New" w:eastAsia="MS Mincho" w:hAnsi="Courier New" w:cs="Courier New"/>
          <w:sz w:val="20"/>
          <w:szCs w:val="20"/>
        </w:rPr>
        <w:t>ALE constantly scans a list of frequencies, activating the radio when the designated call sign is received</w:t>
      </w:r>
    </w:p>
    <w:p w14:paraId="25E1E9E3"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ALE radios monitor an internet site for the frequency they are being paged on</w:t>
      </w:r>
    </w:p>
    <w:p w14:paraId="66D661E3"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C. ALE radios send a constant tone code to establish a frequency for future use</w:t>
      </w:r>
    </w:p>
    <w:p w14:paraId="49761E30" w14:textId="772BBFA1"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ALE radio</w:t>
      </w:r>
      <w:r w:rsidR="00352C8E">
        <w:rPr>
          <w:rFonts w:ascii="Courier New" w:eastAsia="MS Mincho" w:hAnsi="Courier New" w:cs="Courier New"/>
          <w:sz w:val="20"/>
          <w:szCs w:val="20"/>
        </w:rPr>
        <w:t>s</w:t>
      </w:r>
      <w:r w:rsidRPr="00247BD3">
        <w:rPr>
          <w:rFonts w:ascii="Courier New" w:eastAsia="MS Mincho" w:hAnsi="Courier New" w:cs="Courier New"/>
          <w:sz w:val="20"/>
          <w:szCs w:val="20"/>
        </w:rPr>
        <w:t xml:space="preserve"> activate when they hear their signal echoed by back scatter</w:t>
      </w:r>
    </w:p>
    <w:p w14:paraId="5370FBFE" w14:textId="3095C49B" w:rsidR="003921A0" w:rsidRPr="00247BD3" w:rsidRDefault="0099102B"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p>
    <w:p w14:paraId="56FBA163" w14:textId="4DCFEB4B" w:rsidR="00A53CDF" w:rsidRDefault="00A53CDF" w:rsidP="00247BD3">
      <w:pPr>
        <w:pStyle w:val="NoSpacing"/>
        <w:rPr>
          <w:rFonts w:ascii="Courier New" w:eastAsia="MS Mincho" w:hAnsi="Courier New" w:cs="Courier New"/>
          <w:sz w:val="20"/>
          <w:szCs w:val="20"/>
        </w:rPr>
      </w:pPr>
    </w:p>
    <w:p w14:paraId="59A16108" w14:textId="10876B86" w:rsidR="00382A68" w:rsidRPr="00247BD3" w:rsidRDefault="00382A68" w:rsidP="00382A68">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2E1</w:t>
      </w:r>
      <w:r>
        <w:rPr>
          <w:rFonts w:ascii="Courier New" w:eastAsia="MS Mincho" w:hAnsi="Courier New" w:cs="Courier New"/>
          <w:sz w:val="20"/>
          <w:szCs w:val="20"/>
        </w:rPr>
        <w:t>3</w:t>
      </w:r>
      <w:r w:rsidRPr="00247BD3">
        <w:rPr>
          <w:rFonts w:ascii="Courier New" w:eastAsia="MS Mincho" w:hAnsi="Courier New" w:cs="Courier New"/>
          <w:sz w:val="20"/>
          <w:szCs w:val="20"/>
        </w:rPr>
        <w:t xml:space="preserve"> (D)</w:t>
      </w:r>
    </w:p>
    <w:p w14:paraId="1F1466AC" w14:textId="77777777" w:rsidR="00382A68" w:rsidRPr="00247BD3" w:rsidRDefault="00382A68" w:rsidP="00382A68">
      <w:pPr>
        <w:pStyle w:val="NoSpacing"/>
        <w:rPr>
          <w:rFonts w:ascii="Courier New" w:eastAsia="MS Mincho" w:hAnsi="Courier New" w:cs="Courier New"/>
          <w:sz w:val="20"/>
          <w:szCs w:val="20"/>
        </w:rPr>
      </w:pPr>
      <w:r w:rsidRPr="00247BD3">
        <w:rPr>
          <w:rFonts w:ascii="Courier New" w:eastAsia="MS Mincho" w:hAnsi="Courier New" w:cs="Courier New"/>
          <w:sz w:val="20"/>
          <w:szCs w:val="20"/>
        </w:rPr>
        <w:t xml:space="preserve">Which of these digital modes has the fastest data throughput under clear communication conditions? </w:t>
      </w:r>
    </w:p>
    <w:p w14:paraId="6CB38423" w14:textId="77777777" w:rsidR="00382A68" w:rsidRPr="00247BD3" w:rsidRDefault="00382A68" w:rsidP="00382A68">
      <w:pPr>
        <w:pStyle w:val="NoSpacing"/>
        <w:rPr>
          <w:rFonts w:ascii="Courier New" w:eastAsia="MS Mincho" w:hAnsi="Courier New" w:cs="Courier New"/>
          <w:sz w:val="20"/>
          <w:szCs w:val="20"/>
        </w:rPr>
      </w:pPr>
      <w:r w:rsidRPr="00247BD3">
        <w:rPr>
          <w:rFonts w:ascii="Courier New" w:eastAsia="MS Mincho" w:hAnsi="Courier New" w:cs="Courier New"/>
          <w:sz w:val="20"/>
          <w:szCs w:val="20"/>
        </w:rPr>
        <w:t>A. AMTOR</w:t>
      </w:r>
    </w:p>
    <w:p w14:paraId="3DE120A3" w14:textId="77777777" w:rsidR="00382A68" w:rsidRPr="00247BD3" w:rsidRDefault="00382A68" w:rsidP="00382A68">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170 Hz shift, 45 baud RTTY</w:t>
      </w:r>
    </w:p>
    <w:p w14:paraId="00ADD2AD" w14:textId="77777777" w:rsidR="00382A68" w:rsidRPr="00247BD3" w:rsidRDefault="00382A68" w:rsidP="00382A68">
      <w:pPr>
        <w:pStyle w:val="NoSpacing"/>
        <w:rPr>
          <w:rFonts w:ascii="Courier New" w:eastAsia="MS Mincho" w:hAnsi="Courier New" w:cs="Courier New"/>
          <w:sz w:val="20"/>
          <w:szCs w:val="20"/>
          <w:lang w:val="sv-SE"/>
        </w:rPr>
      </w:pPr>
      <w:r w:rsidRPr="00247BD3">
        <w:rPr>
          <w:rFonts w:ascii="Courier New" w:eastAsia="MS Mincho" w:hAnsi="Courier New" w:cs="Courier New"/>
          <w:sz w:val="20"/>
          <w:szCs w:val="20"/>
          <w:lang w:val="sv-SE"/>
        </w:rPr>
        <w:t>C. PSK31</w:t>
      </w:r>
    </w:p>
    <w:p w14:paraId="2777F8F0" w14:textId="77777777" w:rsidR="00382A68" w:rsidRPr="00247BD3" w:rsidRDefault="00382A68" w:rsidP="00382A68">
      <w:pPr>
        <w:pStyle w:val="NoSpacing"/>
        <w:rPr>
          <w:rFonts w:ascii="Courier New" w:eastAsia="MS Mincho" w:hAnsi="Courier New" w:cs="Courier New"/>
          <w:sz w:val="20"/>
          <w:szCs w:val="20"/>
          <w:lang w:val="sv-SE"/>
        </w:rPr>
      </w:pPr>
      <w:r w:rsidRPr="00247BD3">
        <w:rPr>
          <w:rFonts w:ascii="Courier New" w:eastAsia="MS Mincho" w:hAnsi="Courier New" w:cs="Courier New"/>
          <w:sz w:val="20"/>
          <w:szCs w:val="20"/>
          <w:lang w:val="sv-SE"/>
        </w:rPr>
        <w:t>D. 300 baud packet</w:t>
      </w:r>
    </w:p>
    <w:p w14:paraId="4095CA9B" w14:textId="77777777" w:rsidR="00382A68" w:rsidRPr="00247BD3" w:rsidRDefault="00382A68" w:rsidP="00382A68">
      <w:pPr>
        <w:pStyle w:val="NoSpacing"/>
        <w:rPr>
          <w:rFonts w:ascii="Courier New" w:hAnsi="Courier New" w:cs="Courier New"/>
          <w:sz w:val="20"/>
          <w:szCs w:val="20"/>
          <w:lang w:val="sv-SE"/>
        </w:rPr>
      </w:pPr>
      <w:r w:rsidRPr="00247BD3">
        <w:rPr>
          <w:rFonts w:ascii="Courier New" w:eastAsia="MS Mincho" w:hAnsi="Courier New" w:cs="Courier New"/>
          <w:sz w:val="20"/>
          <w:szCs w:val="20"/>
          <w:lang w:val="sv-SE"/>
        </w:rPr>
        <w:t>~~</w:t>
      </w:r>
    </w:p>
    <w:p w14:paraId="3C8275A3" w14:textId="77C46DDA" w:rsidR="00E63970" w:rsidRDefault="00E63970" w:rsidP="00247BD3">
      <w:pPr>
        <w:pStyle w:val="NoSpacing"/>
        <w:rPr>
          <w:rFonts w:ascii="Courier New" w:eastAsia="MS Mincho" w:hAnsi="Courier New" w:cs="Courier New"/>
          <w:sz w:val="20"/>
          <w:szCs w:val="20"/>
        </w:rPr>
      </w:pPr>
    </w:p>
    <w:p w14:paraId="45B7314A" w14:textId="77777777" w:rsidR="00382A68" w:rsidRPr="00247BD3" w:rsidRDefault="00382A68" w:rsidP="00247BD3">
      <w:pPr>
        <w:pStyle w:val="NoSpacing"/>
        <w:rPr>
          <w:rFonts w:ascii="Courier New" w:eastAsia="MS Mincho" w:hAnsi="Courier New" w:cs="Courier New"/>
          <w:sz w:val="20"/>
          <w:szCs w:val="20"/>
        </w:rPr>
      </w:pPr>
    </w:p>
    <w:p w14:paraId="699136B9"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SUBELEMENT E3 - RADIO WAVE PROPAGATION [3 Exam Questions - 3 Groups]</w:t>
      </w:r>
    </w:p>
    <w:p w14:paraId="02ED3ACA" w14:textId="77777777" w:rsidR="003921A0" w:rsidRPr="00247BD3" w:rsidRDefault="003921A0" w:rsidP="00247BD3">
      <w:pPr>
        <w:pStyle w:val="NoSpacing"/>
        <w:rPr>
          <w:rFonts w:ascii="Courier New" w:eastAsia="MS Mincho" w:hAnsi="Courier New" w:cs="Courier New"/>
          <w:sz w:val="20"/>
          <w:szCs w:val="20"/>
        </w:rPr>
      </w:pPr>
    </w:p>
    <w:p w14:paraId="61F51A38" w14:textId="77777777" w:rsidR="003921A0" w:rsidRPr="00247BD3" w:rsidRDefault="003921A0" w:rsidP="00247BD3">
      <w:pPr>
        <w:pStyle w:val="NoSpacing"/>
        <w:rPr>
          <w:rFonts w:ascii="Courier New" w:eastAsia="MS Mincho" w:hAnsi="Courier New" w:cs="Courier New"/>
          <w:sz w:val="20"/>
          <w:szCs w:val="20"/>
        </w:rPr>
      </w:pPr>
    </w:p>
    <w:p w14:paraId="12FBB116" w14:textId="002F41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3A Electromagnetic waves; Earth-Moon-Earth communications; meteor scatter; microwave tropospheric and scatter propagation; aurora propagation</w:t>
      </w:r>
      <w:r w:rsidR="0099102B" w:rsidRPr="00247BD3">
        <w:rPr>
          <w:rFonts w:ascii="Courier New" w:eastAsia="MS Mincho" w:hAnsi="Courier New" w:cs="Courier New"/>
          <w:sz w:val="20"/>
          <w:szCs w:val="20"/>
        </w:rPr>
        <w:t>; ionospheric propagation changes over the day</w:t>
      </w:r>
      <w:r w:rsidR="005726C9">
        <w:rPr>
          <w:rFonts w:ascii="Courier New" w:eastAsia="MS Mincho" w:hAnsi="Courier New" w:cs="Courier New"/>
          <w:sz w:val="20"/>
          <w:szCs w:val="20"/>
        </w:rPr>
        <w:t>; circular polarization</w:t>
      </w:r>
    </w:p>
    <w:p w14:paraId="5CC56232" w14:textId="77777777" w:rsidR="003921A0" w:rsidRPr="00247BD3" w:rsidRDefault="003921A0" w:rsidP="00247BD3">
      <w:pPr>
        <w:pStyle w:val="NoSpacing"/>
        <w:rPr>
          <w:rFonts w:ascii="Courier New" w:eastAsia="MS Mincho" w:hAnsi="Courier New" w:cs="Courier New"/>
          <w:sz w:val="20"/>
          <w:szCs w:val="20"/>
        </w:rPr>
      </w:pPr>
    </w:p>
    <w:p w14:paraId="1B5503C3" w14:textId="2FEF13CD"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3A01 (D)</w:t>
      </w:r>
    </w:p>
    <w:p w14:paraId="277E2363" w14:textId="54C607A8"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lastRenderedPageBreak/>
        <w:t>What is the approximate maximum separation measured along the surface of the Earth between two stations communicating by EME</w:t>
      </w:r>
      <w:r w:rsidR="00A53CDF" w:rsidRPr="00247BD3">
        <w:rPr>
          <w:rFonts w:ascii="Courier New" w:eastAsia="MS Mincho" w:hAnsi="Courier New" w:cs="Courier New"/>
          <w:sz w:val="20"/>
          <w:szCs w:val="20"/>
        </w:rPr>
        <w:t>?</w:t>
      </w:r>
    </w:p>
    <w:p w14:paraId="2D2054BF" w14:textId="18361ADC"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 xml:space="preserve">A. 500 miles, if the </w:t>
      </w:r>
      <w:r w:rsidR="00B21E2B">
        <w:rPr>
          <w:rFonts w:ascii="Courier New" w:eastAsia="MS Mincho" w:hAnsi="Courier New" w:cs="Courier New"/>
          <w:sz w:val="20"/>
          <w:szCs w:val="20"/>
        </w:rPr>
        <w:t>m</w:t>
      </w:r>
      <w:r w:rsidRPr="00247BD3">
        <w:rPr>
          <w:rFonts w:ascii="Courier New" w:eastAsia="MS Mincho" w:hAnsi="Courier New" w:cs="Courier New"/>
          <w:sz w:val="20"/>
          <w:szCs w:val="20"/>
        </w:rPr>
        <w:t>oon is at perigee</w:t>
      </w:r>
    </w:p>
    <w:p w14:paraId="4C5FFDAD" w14:textId="450A895A"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 xml:space="preserve">B. 2000 miles, if the </w:t>
      </w:r>
      <w:r w:rsidR="00B21E2B">
        <w:rPr>
          <w:rFonts w:ascii="Courier New" w:eastAsia="MS Mincho" w:hAnsi="Courier New" w:cs="Courier New"/>
          <w:sz w:val="20"/>
          <w:szCs w:val="20"/>
        </w:rPr>
        <w:t>m</w:t>
      </w:r>
      <w:r w:rsidRPr="00247BD3">
        <w:rPr>
          <w:rFonts w:ascii="Courier New" w:eastAsia="MS Mincho" w:hAnsi="Courier New" w:cs="Courier New"/>
          <w:sz w:val="20"/>
          <w:szCs w:val="20"/>
        </w:rPr>
        <w:t>oon is at apogee</w:t>
      </w:r>
    </w:p>
    <w:p w14:paraId="1993AAF8" w14:textId="40442D11"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 xml:space="preserve">C. 5000 miles, if the </w:t>
      </w:r>
      <w:r w:rsidR="00B21E2B">
        <w:rPr>
          <w:rFonts w:ascii="Courier New" w:eastAsia="MS Mincho" w:hAnsi="Courier New" w:cs="Courier New"/>
          <w:sz w:val="20"/>
          <w:szCs w:val="20"/>
        </w:rPr>
        <w:t>m</w:t>
      </w:r>
      <w:r w:rsidRPr="00247BD3">
        <w:rPr>
          <w:rFonts w:ascii="Courier New" w:eastAsia="MS Mincho" w:hAnsi="Courier New" w:cs="Courier New"/>
          <w:sz w:val="20"/>
          <w:szCs w:val="20"/>
        </w:rPr>
        <w:t>oon is at perigee</w:t>
      </w:r>
    </w:p>
    <w:p w14:paraId="5112ACC2" w14:textId="1281CA2F"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 xml:space="preserve">D. 12,000 miles, if the </w:t>
      </w:r>
      <w:r w:rsidR="00B21E2B">
        <w:rPr>
          <w:rFonts w:ascii="Courier New" w:eastAsia="MS Mincho" w:hAnsi="Courier New" w:cs="Courier New"/>
          <w:sz w:val="20"/>
          <w:szCs w:val="20"/>
        </w:rPr>
        <w:t>m</w:t>
      </w:r>
      <w:r w:rsidRPr="00247BD3">
        <w:rPr>
          <w:rFonts w:ascii="Courier New" w:eastAsia="MS Mincho" w:hAnsi="Courier New" w:cs="Courier New"/>
          <w:sz w:val="20"/>
          <w:szCs w:val="20"/>
        </w:rPr>
        <w:t>oon is visible by both stations</w:t>
      </w:r>
    </w:p>
    <w:p w14:paraId="547A5EF3"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p>
    <w:p w14:paraId="75996D43" w14:textId="77777777" w:rsidR="003921A0" w:rsidRPr="00247BD3" w:rsidRDefault="003921A0" w:rsidP="00247BD3">
      <w:pPr>
        <w:pStyle w:val="NoSpacing"/>
        <w:rPr>
          <w:rFonts w:ascii="Courier New" w:eastAsia="MS Mincho" w:hAnsi="Courier New" w:cs="Courier New"/>
          <w:sz w:val="20"/>
          <w:szCs w:val="20"/>
        </w:rPr>
      </w:pPr>
    </w:p>
    <w:p w14:paraId="1A018D24" w14:textId="4DA81C29"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3A02 (B)</w:t>
      </w:r>
    </w:p>
    <w:p w14:paraId="489063D6"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hat characterizes libration fading of an EME signal?</w:t>
      </w:r>
    </w:p>
    <w:p w14:paraId="6652E6B3"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A. A slow change in the pitch of the CW signal</w:t>
      </w:r>
    </w:p>
    <w:p w14:paraId="156958B1"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A fluttery irregular fading</w:t>
      </w:r>
    </w:p>
    <w:p w14:paraId="057C34DA" w14:textId="454D2796"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 xml:space="preserve">C. A gradual loss of signal as the </w:t>
      </w:r>
      <w:r w:rsidR="0052186A">
        <w:rPr>
          <w:rFonts w:ascii="Courier New" w:eastAsia="MS Mincho" w:hAnsi="Courier New" w:cs="Courier New"/>
          <w:sz w:val="20"/>
          <w:szCs w:val="20"/>
        </w:rPr>
        <w:t>s</w:t>
      </w:r>
      <w:r w:rsidRPr="00247BD3">
        <w:rPr>
          <w:rFonts w:ascii="Courier New" w:eastAsia="MS Mincho" w:hAnsi="Courier New" w:cs="Courier New"/>
          <w:sz w:val="20"/>
          <w:szCs w:val="20"/>
        </w:rPr>
        <w:t>un rises</w:t>
      </w:r>
    </w:p>
    <w:p w14:paraId="09044BAB" w14:textId="50159D6D"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The returning echo is several hertz lower in frequency than the transmitted signal</w:t>
      </w:r>
    </w:p>
    <w:p w14:paraId="04D782A4"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p>
    <w:p w14:paraId="5ABB84CD" w14:textId="77777777" w:rsidR="003921A0" w:rsidRPr="00247BD3" w:rsidRDefault="003921A0" w:rsidP="00247BD3">
      <w:pPr>
        <w:pStyle w:val="NoSpacing"/>
        <w:rPr>
          <w:rFonts w:ascii="Courier New" w:eastAsia="MS Mincho" w:hAnsi="Courier New" w:cs="Courier New"/>
          <w:sz w:val="20"/>
          <w:szCs w:val="20"/>
        </w:rPr>
      </w:pPr>
    </w:p>
    <w:p w14:paraId="66E2814A"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3A03 (A)</w:t>
      </w:r>
    </w:p>
    <w:p w14:paraId="1A86E567"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hen scheduling EME contacts, which of these conditions will generally result in the least path loss?</w:t>
      </w:r>
    </w:p>
    <w:p w14:paraId="441B5B03" w14:textId="6EB11CB9"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 xml:space="preserve">A. When the </w:t>
      </w:r>
      <w:r w:rsidR="0052186A">
        <w:rPr>
          <w:rFonts w:ascii="Courier New" w:eastAsia="MS Mincho" w:hAnsi="Courier New" w:cs="Courier New"/>
          <w:sz w:val="20"/>
          <w:szCs w:val="20"/>
        </w:rPr>
        <w:t>m</w:t>
      </w:r>
      <w:r w:rsidRPr="00247BD3">
        <w:rPr>
          <w:rFonts w:ascii="Courier New" w:eastAsia="MS Mincho" w:hAnsi="Courier New" w:cs="Courier New"/>
          <w:sz w:val="20"/>
          <w:szCs w:val="20"/>
        </w:rPr>
        <w:t>oon is at perigee</w:t>
      </w:r>
    </w:p>
    <w:p w14:paraId="687F5D93" w14:textId="1BA7C4E5"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 xml:space="preserve">B. When the </w:t>
      </w:r>
      <w:r w:rsidR="0052186A">
        <w:rPr>
          <w:rFonts w:ascii="Courier New" w:eastAsia="MS Mincho" w:hAnsi="Courier New" w:cs="Courier New"/>
          <w:sz w:val="20"/>
          <w:szCs w:val="20"/>
        </w:rPr>
        <w:t>m</w:t>
      </w:r>
      <w:r w:rsidRPr="00247BD3">
        <w:rPr>
          <w:rFonts w:ascii="Courier New" w:eastAsia="MS Mincho" w:hAnsi="Courier New" w:cs="Courier New"/>
          <w:sz w:val="20"/>
          <w:szCs w:val="20"/>
        </w:rPr>
        <w:t>oon is full</w:t>
      </w:r>
    </w:p>
    <w:p w14:paraId="7935C849" w14:textId="0E393706"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 xml:space="preserve">C. When the </w:t>
      </w:r>
      <w:r w:rsidR="0052186A">
        <w:rPr>
          <w:rFonts w:ascii="Courier New" w:eastAsia="MS Mincho" w:hAnsi="Courier New" w:cs="Courier New"/>
          <w:sz w:val="20"/>
          <w:szCs w:val="20"/>
        </w:rPr>
        <w:t>m</w:t>
      </w:r>
      <w:r w:rsidRPr="00247BD3">
        <w:rPr>
          <w:rFonts w:ascii="Courier New" w:eastAsia="MS Mincho" w:hAnsi="Courier New" w:cs="Courier New"/>
          <w:sz w:val="20"/>
          <w:szCs w:val="20"/>
        </w:rPr>
        <w:t>oon is at apogee</w:t>
      </w:r>
    </w:p>
    <w:p w14:paraId="1F518A57"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When the MUF is above 30 MHz</w:t>
      </w:r>
    </w:p>
    <w:p w14:paraId="1634DBCA"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p>
    <w:p w14:paraId="04E07FFF" w14:textId="77777777" w:rsidR="003921A0" w:rsidRPr="00247BD3" w:rsidRDefault="003921A0" w:rsidP="00247BD3">
      <w:pPr>
        <w:pStyle w:val="NoSpacing"/>
        <w:rPr>
          <w:rFonts w:ascii="Courier New" w:eastAsia="MS Mincho" w:hAnsi="Courier New" w:cs="Courier New"/>
          <w:sz w:val="20"/>
          <w:szCs w:val="20"/>
        </w:rPr>
      </w:pPr>
    </w:p>
    <w:p w14:paraId="339B022D"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3A04 (D)</w:t>
      </w:r>
    </w:p>
    <w:p w14:paraId="5CAF3616"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hat do Hepburn maps predict?</w:t>
      </w:r>
    </w:p>
    <w:p w14:paraId="48BADD9B"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A. Sporadic E propagation</w:t>
      </w:r>
    </w:p>
    <w:p w14:paraId="43D46790"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Locations of auroral reflecting zones</w:t>
      </w:r>
    </w:p>
    <w:p w14:paraId="4695DA80" w14:textId="712B9DD1"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C. Likelihood of rain</w:t>
      </w:r>
      <w:r w:rsidR="0052186A">
        <w:rPr>
          <w:rFonts w:ascii="Courier New" w:eastAsia="MS Mincho" w:hAnsi="Courier New" w:cs="Courier New"/>
          <w:sz w:val="20"/>
          <w:szCs w:val="20"/>
        </w:rPr>
        <w:t xml:space="preserve"> </w:t>
      </w:r>
      <w:r w:rsidRPr="00247BD3">
        <w:rPr>
          <w:rFonts w:ascii="Courier New" w:eastAsia="MS Mincho" w:hAnsi="Courier New" w:cs="Courier New"/>
          <w:sz w:val="20"/>
          <w:szCs w:val="20"/>
        </w:rPr>
        <w:t>scatter along cold or warm fronts</w:t>
      </w:r>
    </w:p>
    <w:p w14:paraId="7DEC3C82"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Probability of tropospheric propagation</w:t>
      </w:r>
    </w:p>
    <w:p w14:paraId="6ADA4986"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p>
    <w:p w14:paraId="53439516" w14:textId="77777777" w:rsidR="003921A0" w:rsidRPr="00247BD3" w:rsidRDefault="003921A0" w:rsidP="00247BD3">
      <w:pPr>
        <w:pStyle w:val="NoSpacing"/>
        <w:rPr>
          <w:rFonts w:ascii="Courier New" w:eastAsia="MS Mincho" w:hAnsi="Courier New" w:cs="Courier New"/>
          <w:sz w:val="20"/>
          <w:szCs w:val="20"/>
        </w:rPr>
      </w:pPr>
    </w:p>
    <w:p w14:paraId="62BB4D20" w14:textId="01D7615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3A05 (C)</w:t>
      </w:r>
    </w:p>
    <w:p w14:paraId="468AA030" w14:textId="07301EAA"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Tropospheric propagation of microwave signals often occurs in association with what phenomenon?</w:t>
      </w:r>
    </w:p>
    <w:p w14:paraId="4F3029ED" w14:textId="31524B3F"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A. Grayline</w:t>
      </w:r>
    </w:p>
    <w:p w14:paraId="05C556CC"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Lightning discharges</w:t>
      </w:r>
    </w:p>
    <w:p w14:paraId="7E9F8096"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C. Warm and cold fronts</w:t>
      </w:r>
    </w:p>
    <w:p w14:paraId="4814E856"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Sprites and jets</w:t>
      </w:r>
    </w:p>
    <w:p w14:paraId="6522102B"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p>
    <w:p w14:paraId="66D33529" w14:textId="77777777" w:rsidR="003921A0" w:rsidRPr="00247BD3" w:rsidRDefault="003921A0" w:rsidP="00247BD3">
      <w:pPr>
        <w:pStyle w:val="NoSpacing"/>
        <w:rPr>
          <w:rFonts w:ascii="Courier New" w:eastAsia="MS Mincho" w:hAnsi="Courier New" w:cs="Courier New"/>
          <w:sz w:val="20"/>
          <w:szCs w:val="20"/>
        </w:rPr>
      </w:pPr>
    </w:p>
    <w:p w14:paraId="6BE59B81" w14:textId="1D147A2C" w:rsidR="0099102B" w:rsidRPr="00247BD3" w:rsidRDefault="0099102B"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3A06 (B)</w:t>
      </w:r>
    </w:p>
    <w:p w14:paraId="7189C589" w14:textId="7C9E9C78" w:rsidR="0099102B" w:rsidRPr="00247BD3" w:rsidRDefault="0099102B"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hat might help to restore contact when DX signals become too weak to copy across an entire HF band a few hours after sunset?</w:t>
      </w:r>
    </w:p>
    <w:p w14:paraId="4D6C1FB7" w14:textId="77777777" w:rsidR="0099102B" w:rsidRPr="00247BD3" w:rsidRDefault="0099102B" w:rsidP="00247BD3">
      <w:pPr>
        <w:pStyle w:val="NoSpacing"/>
        <w:rPr>
          <w:rFonts w:ascii="Courier New" w:hAnsi="Courier New" w:cs="Courier New"/>
          <w:sz w:val="20"/>
          <w:szCs w:val="20"/>
        </w:rPr>
      </w:pPr>
      <w:r w:rsidRPr="00247BD3">
        <w:rPr>
          <w:rFonts w:ascii="Courier New" w:eastAsia="MS Mincho" w:hAnsi="Courier New" w:cs="Courier New"/>
          <w:sz w:val="20"/>
          <w:szCs w:val="20"/>
        </w:rPr>
        <w:t>A. Switch to a higher frequency HF band</w:t>
      </w:r>
    </w:p>
    <w:p w14:paraId="48098E90" w14:textId="77777777" w:rsidR="0099102B" w:rsidRPr="00247BD3" w:rsidRDefault="0099102B" w:rsidP="00247BD3">
      <w:pPr>
        <w:pStyle w:val="NoSpacing"/>
        <w:rPr>
          <w:rFonts w:ascii="Courier New" w:hAnsi="Courier New" w:cs="Courier New"/>
          <w:sz w:val="20"/>
          <w:szCs w:val="20"/>
        </w:rPr>
      </w:pPr>
      <w:r w:rsidRPr="00247BD3">
        <w:rPr>
          <w:rFonts w:ascii="Courier New" w:eastAsia="MS Mincho" w:hAnsi="Courier New" w:cs="Courier New"/>
          <w:sz w:val="20"/>
          <w:szCs w:val="20"/>
        </w:rPr>
        <w:t>B. Switch to a lower frequency HF band</w:t>
      </w:r>
    </w:p>
    <w:p w14:paraId="31AF1769" w14:textId="77777777" w:rsidR="0099102B" w:rsidRPr="00247BD3" w:rsidRDefault="0099102B"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C. Wait 90 minutes or so for the signal degradation to pass</w:t>
      </w:r>
    </w:p>
    <w:p w14:paraId="2521DC9B" w14:textId="77777777" w:rsidR="0099102B" w:rsidRPr="00247BD3" w:rsidRDefault="0099102B"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Wait 24 hours before attempting another communication on the band</w:t>
      </w:r>
    </w:p>
    <w:p w14:paraId="1F18E866" w14:textId="77777777" w:rsidR="0099102B" w:rsidRPr="00247BD3" w:rsidRDefault="0099102B" w:rsidP="00247BD3">
      <w:pPr>
        <w:pStyle w:val="NoSpacing"/>
        <w:rPr>
          <w:rFonts w:ascii="Courier New" w:hAnsi="Courier New" w:cs="Courier New"/>
          <w:sz w:val="20"/>
          <w:szCs w:val="20"/>
        </w:rPr>
      </w:pPr>
      <w:r w:rsidRPr="00247BD3">
        <w:rPr>
          <w:rFonts w:ascii="Courier New" w:eastAsia="MS Mincho" w:hAnsi="Courier New" w:cs="Courier New"/>
          <w:sz w:val="20"/>
          <w:szCs w:val="20"/>
        </w:rPr>
        <w:t>~~</w:t>
      </w:r>
    </w:p>
    <w:p w14:paraId="19984C7A" w14:textId="77777777" w:rsidR="0099102B" w:rsidRPr="00247BD3" w:rsidRDefault="0099102B" w:rsidP="00247BD3">
      <w:pPr>
        <w:pStyle w:val="NoSpacing"/>
        <w:rPr>
          <w:rFonts w:ascii="Courier New" w:eastAsia="MS Mincho" w:hAnsi="Courier New" w:cs="Courier New"/>
          <w:sz w:val="20"/>
          <w:szCs w:val="20"/>
        </w:rPr>
      </w:pPr>
    </w:p>
    <w:p w14:paraId="1BF80745"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3A07 (C)</w:t>
      </w:r>
    </w:p>
    <w:p w14:paraId="153B9180"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Atmospheric ducts capable of propagating microwave signals often form over what geographic feature?</w:t>
      </w:r>
    </w:p>
    <w:p w14:paraId="29498E27"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A. Mountain ranges</w:t>
      </w:r>
    </w:p>
    <w:p w14:paraId="05DF3FEB"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Forests</w:t>
      </w:r>
    </w:p>
    <w:p w14:paraId="60A3D45D"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lastRenderedPageBreak/>
        <w:t>C. Bodies of water</w:t>
      </w:r>
    </w:p>
    <w:p w14:paraId="0816E442"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Urban areas</w:t>
      </w:r>
    </w:p>
    <w:p w14:paraId="713F5DBD"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p>
    <w:p w14:paraId="26FC0A7B" w14:textId="77777777" w:rsidR="003921A0" w:rsidRPr="00247BD3" w:rsidRDefault="003921A0" w:rsidP="00247BD3">
      <w:pPr>
        <w:pStyle w:val="NoSpacing"/>
        <w:rPr>
          <w:rFonts w:ascii="Courier New" w:eastAsia="MS Mincho" w:hAnsi="Courier New" w:cs="Courier New"/>
          <w:sz w:val="20"/>
          <w:szCs w:val="20"/>
        </w:rPr>
      </w:pPr>
    </w:p>
    <w:p w14:paraId="2E2ADD09"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3A08 (A)</w:t>
      </w:r>
    </w:p>
    <w:p w14:paraId="3D6E7FA1" w14:textId="3D1D6E2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hen a meteor strikes the Earth</w:t>
      </w:r>
      <w:r w:rsidR="00F72BD7">
        <w:rPr>
          <w:rFonts w:ascii="Courier New" w:eastAsia="MS Mincho" w:hAnsi="Courier New" w:cs="Courier New"/>
          <w:sz w:val="20"/>
          <w:szCs w:val="20"/>
        </w:rPr>
        <w:t>’</w:t>
      </w:r>
      <w:r w:rsidRPr="00247BD3">
        <w:rPr>
          <w:rFonts w:ascii="Courier New" w:eastAsia="MS Mincho" w:hAnsi="Courier New" w:cs="Courier New"/>
          <w:sz w:val="20"/>
          <w:szCs w:val="20"/>
        </w:rPr>
        <w:t>s atmosphere, a cylindrical region of free electrons is formed at what layer of the ionosphere?</w:t>
      </w:r>
    </w:p>
    <w:p w14:paraId="532329C4"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A. The E layer</w:t>
      </w:r>
    </w:p>
    <w:p w14:paraId="07061BB9"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The F1 layer</w:t>
      </w:r>
    </w:p>
    <w:p w14:paraId="106241AE"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C. The F2 layer</w:t>
      </w:r>
    </w:p>
    <w:p w14:paraId="247E6FE7"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The D layer</w:t>
      </w:r>
    </w:p>
    <w:p w14:paraId="2197B388"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p>
    <w:p w14:paraId="53CF2E3D" w14:textId="77777777" w:rsidR="003921A0" w:rsidRPr="00247BD3" w:rsidRDefault="003921A0" w:rsidP="00247BD3">
      <w:pPr>
        <w:pStyle w:val="NoSpacing"/>
        <w:rPr>
          <w:rFonts w:ascii="Courier New" w:eastAsia="MS Mincho" w:hAnsi="Courier New" w:cs="Courier New"/>
          <w:sz w:val="20"/>
          <w:szCs w:val="20"/>
        </w:rPr>
      </w:pPr>
    </w:p>
    <w:p w14:paraId="4E2DBF17"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3A09 (C)</w:t>
      </w:r>
    </w:p>
    <w:p w14:paraId="4C08A288" w14:textId="64E5FDC2"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hich of the following frequency range</w:t>
      </w:r>
      <w:r w:rsidR="0052186A">
        <w:rPr>
          <w:rFonts w:ascii="Courier New" w:eastAsia="MS Mincho" w:hAnsi="Courier New" w:cs="Courier New"/>
          <w:sz w:val="20"/>
          <w:szCs w:val="20"/>
        </w:rPr>
        <w:t>s</w:t>
      </w:r>
      <w:r w:rsidR="00700AE3" w:rsidRPr="00700AE3">
        <w:rPr>
          <w:rFonts w:ascii="Courier New" w:eastAsia="MS Mincho" w:hAnsi="Courier New" w:cs="Courier New"/>
          <w:sz w:val="20"/>
          <w:szCs w:val="20"/>
        </w:rPr>
        <w:t xml:space="preserve"> </w:t>
      </w:r>
      <w:r w:rsidRPr="00247BD3">
        <w:rPr>
          <w:rFonts w:ascii="Courier New" w:eastAsia="MS Mincho" w:hAnsi="Courier New" w:cs="Courier New"/>
          <w:sz w:val="20"/>
          <w:szCs w:val="20"/>
        </w:rPr>
        <w:t>is most suited for meteor scatter communications?</w:t>
      </w:r>
    </w:p>
    <w:p w14:paraId="025018B2" w14:textId="77777777" w:rsidR="003921A0" w:rsidRPr="00247BD3" w:rsidRDefault="003921A0" w:rsidP="00247BD3">
      <w:pPr>
        <w:pStyle w:val="NoSpacing"/>
        <w:rPr>
          <w:rFonts w:ascii="Courier New" w:eastAsia="MS Mincho" w:hAnsi="Courier New" w:cs="Courier New"/>
          <w:sz w:val="20"/>
          <w:szCs w:val="20"/>
          <w:lang w:val="de-DE"/>
        </w:rPr>
      </w:pPr>
      <w:r w:rsidRPr="00247BD3">
        <w:rPr>
          <w:rFonts w:ascii="Courier New" w:eastAsia="MS Mincho" w:hAnsi="Courier New" w:cs="Courier New"/>
          <w:sz w:val="20"/>
          <w:szCs w:val="20"/>
          <w:lang w:val="de-DE"/>
        </w:rPr>
        <w:t>A. 1.8 MHz - 1.9 MHz</w:t>
      </w:r>
    </w:p>
    <w:p w14:paraId="55D01D9C" w14:textId="77777777" w:rsidR="003921A0" w:rsidRPr="00247BD3" w:rsidRDefault="003921A0" w:rsidP="00247BD3">
      <w:pPr>
        <w:pStyle w:val="NoSpacing"/>
        <w:rPr>
          <w:rFonts w:ascii="Courier New" w:eastAsia="MS Mincho" w:hAnsi="Courier New" w:cs="Courier New"/>
          <w:sz w:val="20"/>
          <w:szCs w:val="20"/>
          <w:lang w:val="de-DE"/>
        </w:rPr>
      </w:pPr>
      <w:r w:rsidRPr="00247BD3">
        <w:rPr>
          <w:rFonts w:ascii="Courier New" w:eastAsia="MS Mincho" w:hAnsi="Courier New" w:cs="Courier New"/>
          <w:sz w:val="20"/>
          <w:szCs w:val="20"/>
          <w:lang w:val="de-DE"/>
        </w:rPr>
        <w:t>B. 10 MHz - 14 MHz</w:t>
      </w:r>
    </w:p>
    <w:p w14:paraId="2C0CC550" w14:textId="77777777" w:rsidR="003921A0" w:rsidRPr="00247BD3" w:rsidRDefault="003921A0" w:rsidP="00247BD3">
      <w:pPr>
        <w:pStyle w:val="NoSpacing"/>
        <w:rPr>
          <w:rFonts w:ascii="Courier New" w:eastAsia="MS Mincho" w:hAnsi="Courier New" w:cs="Courier New"/>
          <w:sz w:val="20"/>
          <w:szCs w:val="20"/>
          <w:lang w:val="de-DE"/>
        </w:rPr>
      </w:pPr>
      <w:r w:rsidRPr="00247BD3">
        <w:rPr>
          <w:rFonts w:ascii="Courier New" w:eastAsia="MS Mincho" w:hAnsi="Courier New" w:cs="Courier New"/>
          <w:sz w:val="20"/>
          <w:szCs w:val="20"/>
          <w:lang w:val="de-DE"/>
        </w:rPr>
        <w:t>C. 28 MHz - 148 MHz</w:t>
      </w:r>
    </w:p>
    <w:p w14:paraId="00FA5E2A"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220 MHz - 450 MHz</w:t>
      </w:r>
    </w:p>
    <w:p w14:paraId="1FFB2B68"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p>
    <w:p w14:paraId="01BCE677" w14:textId="77777777" w:rsidR="003921A0" w:rsidRPr="00247BD3" w:rsidRDefault="003921A0" w:rsidP="00247BD3">
      <w:pPr>
        <w:pStyle w:val="NoSpacing"/>
        <w:rPr>
          <w:rFonts w:ascii="Courier New" w:eastAsia="MS Mincho" w:hAnsi="Courier New" w:cs="Courier New"/>
          <w:sz w:val="20"/>
          <w:szCs w:val="20"/>
        </w:rPr>
      </w:pPr>
    </w:p>
    <w:p w14:paraId="46E20C41"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3A10 (B)</w:t>
      </w:r>
    </w:p>
    <w:p w14:paraId="68FCF178"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hich type of atmospheric structure can create a path for microwave propagation?</w:t>
      </w:r>
    </w:p>
    <w:p w14:paraId="4AC86534"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A. The jet stream</w:t>
      </w:r>
    </w:p>
    <w:p w14:paraId="04DF6937"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Temperature inversion</w:t>
      </w:r>
    </w:p>
    <w:p w14:paraId="09D416FC"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C. Wind shear</w:t>
      </w:r>
    </w:p>
    <w:p w14:paraId="28827746"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Dust devil</w:t>
      </w:r>
    </w:p>
    <w:p w14:paraId="302674F9"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p>
    <w:p w14:paraId="4E62454E" w14:textId="77777777" w:rsidR="003921A0" w:rsidRPr="00247BD3" w:rsidRDefault="003921A0" w:rsidP="00247BD3">
      <w:pPr>
        <w:pStyle w:val="NoSpacing"/>
        <w:rPr>
          <w:rFonts w:ascii="Courier New" w:eastAsia="MS Mincho" w:hAnsi="Courier New" w:cs="Courier New"/>
          <w:sz w:val="20"/>
          <w:szCs w:val="20"/>
        </w:rPr>
      </w:pPr>
    </w:p>
    <w:p w14:paraId="2B099ACD"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3A11 (B)</w:t>
      </w:r>
    </w:p>
    <w:p w14:paraId="2A847FAB"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hat is a typical range for tropospheric propagation of microwave signals?</w:t>
      </w:r>
    </w:p>
    <w:p w14:paraId="38228AC1"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A. 10 miles to 50 miles</w:t>
      </w:r>
    </w:p>
    <w:p w14:paraId="2031DA78"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100 miles to 300 miles</w:t>
      </w:r>
    </w:p>
    <w:p w14:paraId="3396E498"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C. 1200 miles</w:t>
      </w:r>
    </w:p>
    <w:p w14:paraId="3ECC5B22"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2500 miles</w:t>
      </w:r>
    </w:p>
    <w:p w14:paraId="40D0FEDE"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p>
    <w:p w14:paraId="2CCE6A7C" w14:textId="77777777" w:rsidR="003921A0" w:rsidRPr="00247BD3" w:rsidRDefault="003921A0" w:rsidP="00247BD3">
      <w:pPr>
        <w:pStyle w:val="NoSpacing"/>
        <w:rPr>
          <w:rFonts w:ascii="Courier New" w:eastAsia="MS Mincho" w:hAnsi="Courier New" w:cs="Courier New"/>
          <w:sz w:val="20"/>
          <w:szCs w:val="20"/>
        </w:rPr>
      </w:pPr>
    </w:p>
    <w:p w14:paraId="05D7D6BD" w14:textId="3EBDFB81"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3A12 (C)</w:t>
      </w:r>
    </w:p>
    <w:p w14:paraId="4455D345"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hat is the cause of auroral activity?</w:t>
      </w:r>
    </w:p>
    <w:p w14:paraId="2B96EA44"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A. The interaction in the F2 layer between the solar wind and the Van Allen belt</w:t>
      </w:r>
    </w:p>
    <w:p w14:paraId="57A5F144" w14:textId="44008CA3"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An extreme low</w:t>
      </w:r>
      <w:r w:rsidR="0052186A">
        <w:rPr>
          <w:rFonts w:ascii="Courier New" w:eastAsia="MS Mincho" w:hAnsi="Courier New" w:cs="Courier New"/>
          <w:sz w:val="20"/>
          <w:szCs w:val="20"/>
        </w:rPr>
        <w:t>-</w:t>
      </w:r>
      <w:r w:rsidRPr="00247BD3">
        <w:rPr>
          <w:rFonts w:ascii="Courier New" w:eastAsia="MS Mincho" w:hAnsi="Courier New" w:cs="Courier New"/>
          <w:sz w:val="20"/>
          <w:szCs w:val="20"/>
        </w:rPr>
        <w:t>pressure area in the polar regions</w:t>
      </w:r>
    </w:p>
    <w:p w14:paraId="1425B13F" w14:textId="67FA561B"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 xml:space="preserve">C. The interaction in the E layer of charged particles from the </w:t>
      </w:r>
      <w:r w:rsidR="008528C1">
        <w:rPr>
          <w:rFonts w:ascii="Courier New" w:eastAsia="MS Mincho" w:hAnsi="Courier New" w:cs="Courier New"/>
          <w:sz w:val="20"/>
          <w:szCs w:val="20"/>
        </w:rPr>
        <w:t>S</w:t>
      </w:r>
      <w:r w:rsidRPr="00247BD3">
        <w:rPr>
          <w:rFonts w:ascii="Courier New" w:eastAsia="MS Mincho" w:hAnsi="Courier New" w:cs="Courier New"/>
          <w:sz w:val="20"/>
          <w:szCs w:val="20"/>
        </w:rPr>
        <w:t>un with the Earth’s magnetic field</w:t>
      </w:r>
    </w:p>
    <w:p w14:paraId="050D74D0"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Meteor showers concentrated in the extreme northern and southern latitudes</w:t>
      </w:r>
    </w:p>
    <w:p w14:paraId="70470881"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p>
    <w:p w14:paraId="701E3EDC" w14:textId="77777777" w:rsidR="003921A0" w:rsidRPr="00247BD3" w:rsidRDefault="003921A0" w:rsidP="00247BD3">
      <w:pPr>
        <w:pStyle w:val="NoSpacing"/>
        <w:rPr>
          <w:rFonts w:ascii="Courier New" w:eastAsia="MS Mincho" w:hAnsi="Courier New" w:cs="Courier New"/>
          <w:sz w:val="20"/>
          <w:szCs w:val="20"/>
        </w:rPr>
      </w:pPr>
    </w:p>
    <w:p w14:paraId="535E83D1"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3A13 (A)</w:t>
      </w:r>
    </w:p>
    <w:p w14:paraId="6BF3D98A" w14:textId="51059519"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 xml:space="preserve">Which </w:t>
      </w:r>
      <w:r w:rsidR="00E82BC7">
        <w:rPr>
          <w:rFonts w:ascii="Courier New" w:eastAsia="MS Mincho" w:hAnsi="Courier New" w:cs="Courier New"/>
          <w:sz w:val="20"/>
          <w:szCs w:val="20"/>
        </w:rPr>
        <w:t>of the</w:t>
      </w:r>
      <w:r w:rsidR="005B24CE">
        <w:rPr>
          <w:rFonts w:ascii="Courier New" w:eastAsia="MS Mincho" w:hAnsi="Courier New" w:cs="Courier New"/>
          <w:sz w:val="20"/>
          <w:szCs w:val="20"/>
        </w:rPr>
        <w:t>se</w:t>
      </w:r>
      <w:r w:rsidR="00E82BC7">
        <w:rPr>
          <w:rFonts w:ascii="Courier New" w:eastAsia="MS Mincho" w:hAnsi="Courier New" w:cs="Courier New"/>
          <w:sz w:val="20"/>
          <w:szCs w:val="20"/>
        </w:rPr>
        <w:t xml:space="preserve"> </w:t>
      </w:r>
      <w:r w:rsidRPr="00247BD3">
        <w:rPr>
          <w:rFonts w:ascii="Courier New" w:eastAsia="MS Mincho" w:hAnsi="Courier New" w:cs="Courier New"/>
          <w:sz w:val="20"/>
          <w:szCs w:val="20"/>
        </w:rPr>
        <w:t>emission mode</w:t>
      </w:r>
      <w:r w:rsidR="00E82BC7">
        <w:rPr>
          <w:rFonts w:ascii="Courier New" w:eastAsia="MS Mincho" w:hAnsi="Courier New" w:cs="Courier New"/>
          <w:sz w:val="20"/>
          <w:szCs w:val="20"/>
        </w:rPr>
        <w:t>s</w:t>
      </w:r>
      <w:r w:rsidRPr="00247BD3">
        <w:rPr>
          <w:rFonts w:ascii="Courier New" w:eastAsia="MS Mincho" w:hAnsi="Courier New" w:cs="Courier New"/>
          <w:sz w:val="20"/>
          <w:szCs w:val="20"/>
        </w:rPr>
        <w:t xml:space="preserve"> is best for aurora</w:t>
      </w:r>
      <w:r w:rsidR="00022360">
        <w:rPr>
          <w:rFonts w:ascii="Courier New" w:eastAsia="MS Mincho" w:hAnsi="Courier New" w:cs="Courier New"/>
          <w:sz w:val="20"/>
          <w:szCs w:val="20"/>
        </w:rPr>
        <w:t>l</w:t>
      </w:r>
      <w:r w:rsidRPr="00247BD3">
        <w:rPr>
          <w:rFonts w:ascii="Courier New" w:eastAsia="MS Mincho" w:hAnsi="Courier New" w:cs="Courier New"/>
          <w:sz w:val="20"/>
          <w:szCs w:val="20"/>
        </w:rPr>
        <w:t xml:space="preserve"> propagation?</w:t>
      </w:r>
    </w:p>
    <w:p w14:paraId="04ED8390"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A. CW</w:t>
      </w:r>
    </w:p>
    <w:p w14:paraId="26DCEBAE"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SSB</w:t>
      </w:r>
    </w:p>
    <w:p w14:paraId="044A26D1"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C. FM</w:t>
      </w:r>
    </w:p>
    <w:p w14:paraId="2BBFC0AC"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RTTY</w:t>
      </w:r>
    </w:p>
    <w:p w14:paraId="764F486B" w14:textId="68139E3D" w:rsidR="003921A0"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p>
    <w:p w14:paraId="53AA6978" w14:textId="77777777" w:rsidR="00BE53D7" w:rsidRPr="00247BD3" w:rsidRDefault="00BE53D7" w:rsidP="00247BD3">
      <w:pPr>
        <w:pStyle w:val="NoSpacing"/>
        <w:rPr>
          <w:rFonts w:ascii="Courier New" w:eastAsia="MS Mincho" w:hAnsi="Courier New" w:cs="Courier New"/>
          <w:sz w:val="20"/>
          <w:szCs w:val="20"/>
        </w:rPr>
      </w:pPr>
    </w:p>
    <w:p w14:paraId="4129B6C1" w14:textId="3F3E2C4A" w:rsidR="003921A0" w:rsidRPr="00247BD3" w:rsidRDefault="00897B06"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lastRenderedPageBreak/>
        <w:t>E3A1</w:t>
      </w:r>
      <w:r w:rsidR="00022360">
        <w:rPr>
          <w:rFonts w:ascii="Courier New" w:eastAsia="MS Mincho" w:hAnsi="Courier New" w:cs="Courier New"/>
          <w:sz w:val="20"/>
          <w:szCs w:val="20"/>
        </w:rPr>
        <w:t>4</w:t>
      </w:r>
      <w:r w:rsidRPr="00247BD3">
        <w:rPr>
          <w:rFonts w:ascii="Courier New" w:eastAsia="MS Mincho" w:hAnsi="Courier New" w:cs="Courier New"/>
          <w:sz w:val="20"/>
          <w:szCs w:val="20"/>
        </w:rPr>
        <w:t xml:space="preserve"> (B)</w:t>
      </w:r>
    </w:p>
    <w:p w14:paraId="7854CEAB"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hat is meant by circularly polarized electromagnetic waves?</w:t>
      </w:r>
    </w:p>
    <w:p w14:paraId="68897E0A"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A. Waves with an electric field bent into a circular shape</w:t>
      </w:r>
    </w:p>
    <w:p w14:paraId="7DB532A6"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Waves with a rotating electric field</w:t>
      </w:r>
    </w:p>
    <w:p w14:paraId="2B651586"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C. Waves that circle the Earth</w:t>
      </w:r>
    </w:p>
    <w:p w14:paraId="5FF77C09"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Waves produced by a loop antenna</w:t>
      </w:r>
    </w:p>
    <w:p w14:paraId="345E549D"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p>
    <w:p w14:paraId="21E0E1BB" w14:textId="77777777" w:rsidR="003921A0" w:rsidRPr="00247BD3" w:rsidRDefault="003921A0" w:rsidP="00247BD3">
      <w:pPr>
        <w:pStyle w:val="NoSpacing"/>
        <w:rPr>
          <w:rFonts w:ascii="Courier New" w:eastAsia="MS Mincho" w:hAnsi="Courier New" w:cs="Courier New"/>
          <w:sz w:val="20"/>
          <w:szCs w:val="20"/>
        </w:rPr>
      </w:pPr>
    </w:p>
    <w:p w14:paraId="4B407C7A" w14:textId="77777777" w:rsidR="003921A0" w:rsidRPr="00247BD3" w:rsidRDefault="003921A0" w:rsidP="00247BD3">
      <w:pPr>
        <w:pStyle w:val="NoSpacing"/>
        <w:rPr>
          <w:rFonts w:ascii="Courier New" w:eastAsia="MS Mincho" w:hAnsi="Courier New" w:cs="Courier New"/>
          <w:sz w:val="20"/>
          <w:szCs w:val="20"/>
        </w:rPr>
      </w:pPr>
    </w:p>
    <w:p w14:paraId="03F44158" w14:textId="196666D9"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3B Transequatorial propagation; long</w:t>
      </w:r>
      <w:r w:rsidR="0052186A">
        <w:rPr>
          <w:rFonts w:ascii="Courier New" w:eastAsia="MS Mincho" w:hAnsi="Courier New" w:cs="Courier New"/>
          <w:sz w:val="20"/>
          <w:szCs w:val="20"/>
        </w:rPr>
        <w:t>-</w:t>
      </w:r>
      <w:r w:rsidRPr="00247BD3">
        <w:rPr>
          <w:rFonts w:ascii="Courier New" w:eastAsia="MS Mincho" w:hAnsi="Courier New" w:cs="Courier New"/>
          <w:sz w:val="20"/>
          <w:szCs w:val="20"/>
        </w:rPr>
        <w:t>path; grayline; ordinary and extraordinary waves; chordal hop</w:t>
      </w:r>
      <w:r w:rsidR="00AB475F">
        <w:rPr>
          <w:rFonts w:ascii="Courier New" w:eastAsia="MS Mincho" w:hAnsi="Courier New" w:cs="Courier New"/>
          <w:sz w:val="20"/>
          <w:szCs w:val="20"/>
        </w:rPr>
        <w:t>;</w:t>
      </w:r>
      <w:r w:rsidRPr="00247BD3">
        <w:rPr>
          <w:rFonts w:ascii="Courier New" w:eastAsia="MS Mincho" w:hAnsi="Courier New" w:cs="Courier New"/>
          <w:sz w:val="20"/>
          <w:szCs w:val="20"/>
        </w:rPr>
        <w:t xml:space="preserve"> sporadic E mechanisms</w:t>
      </w:r>
    </w:p>
    <w:p w14:paraId="4C7B8B75" w14:textId="77777777" w:rsidR="003921A0" w:rsidRPr="00247BD3" w:rsidRDefault="003921A0" w:rsidP="00247BD3">
      <w:pPr>
        <w:pStyle w:val="NoSpacing"/>
        <w:rPr>
          <w:rFonts w:ascii="Courier New" w:eastAsia="MS Mincho" w:hAnsi="Courier New" w:cs="Courier New"/>
          <w:sz w:val="20"/>
          <w:szCs w:val="20"/>
        </w:rPr>
      </w:pPr>
    </w:p>
    <w:p w14:paraId="3AA1F413" w14:textId="08845B4B"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3B01 (A)</w:t>
      </w:r>
    </w:p>
    <w:p w14:paraId="721D5E4E"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hat is transequatorial propagation?</w:t>
      </w:r>
    </w:p>
    <w:p w14:paraId="6BB7DBA2"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A. Propagation between two mid-latitude points at approximately the same distance north and south of the magnetic equator</w:t>
      </w:r>
    </w:p>
    <w:p w14:paraId="0771B517" w14:textId="72F52DC5"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Propagation between points located on the magnetic equator</w:t>
      </w:r>
    </w:p>
    <w:p w14:paraId="303CE1BD" w14:textId="50A290B0" w:rsidR="003921A0" w:rsidRPr="00247BD3" w:rsidRDefault="003921A0" w:rsidP="00247BD3">
      <w:pPr>
        <w:pStyle w:val="NoSpacing"/>
        <w:rPr>
          <w:rFonts w:ascii="Courier New" w:eastAsia="MS Mincho" w:hAnsi="Courier New" w:cs="Courier New"/>
          <w:strike/>
          <w:sz w:val="20"/>
          <w:szCs w:val="20"/>
        </w:rPr>
      </w:pPr>
      <w:r w:rsidRPr="00247BD3">
        <w:rPr>
          <w:rFonts w:ascii="Courier New" w:eastAsia="MS Mincho" w:hAnsi="Courier New" w:cs="Courier New"/>
          <w:sz w:val="20"/>
          <w:szCs w:val="20"/>
        </w:rPr>
        <w:t xml:space="preserve">C. Propagation between a point on the equator </w:t>
      </w:r>
      <w:r w:rsidR="00897B06" w:rsidRPr="00247BD3">
        <w:rPr>
          <w:rFonts w:ascii="Courier New" w:eastAsia="MS Mincho" w:hAnsi="Courier New" w:cs="Courier New"/>
          <w:sz w:val="20"/>
          <w:szCs w:val="20"/>
        </w:rPr>
        <w:t xml:space="preserve">and </w:t>
      </w:r>
      <w:r w:rsidRPr="00247BD3">
        <w:rPr>
          <w:rFonts w:ascii="Courier New" w:eastAsia="MS Mincho" w:hAnsi="Courier New" w:cs="Courier New"/>
          <w:sz w:val="20"/>
          <w:szCs w:val="20"/>
        </w:rPr>
        <w:t>its antipodal point</w:t>
      </w:r>
    </w:p>
    <w:p w14:paraId="2AACD3D9" w14:textId="602D6546"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Propagation between points at the same latitude</w:t>
      </w:r>
    </w:p>
    <w:p w14:paraId="4347EA8C"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p>
    <w:p w14:paraId="38FDD7F9" w14:textId="77777777" w:rsidR="003921A0" w:rsidRPr="00247BD3" w:rsidRDefault="003921A0" w:rsidP="00247BD3">
      <w:pPr>
        <w:pStyle w:val="NoSpacing"/>
        <w:rPr>
          <w:rFonts w:ascii="Courier New" w:eastAsia="MS Mincho" w:hAnsi="Courier New" w:cs="Courier New"/>
          <w:sz w:val="20"/>
          <w:szCs w:val="20"/>
        </w:rPr>
      </w:pPr>
    </w:p>
    <w:p w14:paraId="7D53407F"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3B02 (C)</w:t>
      </w:r>
    </w:p>
    <w:p w14:paraId="7DDE4E8E"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hat is the approximate maximum range for signals using transequatorial propagation?</w:t>
      </w:r>
    </w:p>
    <w:p w14:paraId="547898B1"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A. 1000 miles</w:t>
      </w:r>
    </w:p>
    <w:p w14:paraId="3186A8ED"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2500 miles</w:t>
      </w:r>
    </w:p>
    <w:p w14:paraId="160B51C9"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C. 5000 miles</w:t>
      </w:r>
    </w:p>
    <w:p w14:paraId="4B4D3CA6"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7500 miles</w:t>
      </w:r>
    </w:p>
    <w:p w14:paraId="6D1C81B8"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p>
    <w:p w14:paraId="79A972BE" w14:textId="77777777" w:rsidR="003921A0" w:rsidRPr="00247BD3" w:rsidRDefault="003921A0" w:rsidP="00247BD3">
      <w:pPr>
        <w:pStyle w:val="NoSpacing"/>
        <w:rPr>
          <w:rFonts w:ascii="Courier New" w:eastAsia="MS Mincho" w:hAnsi="Courier New" w:cs="Courier New"/>
          <w:sz w:val="20"/>
          <w:szCs w:val="20"/>
        </w:rPr>
      </w:pPr>
    </w:p>
    <w:p w14:paraId="74A3C973"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3B03 (C)</w:t>
      </w:r>
    </w:p>
    <w:p w14:paraId="4A74264E"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hat is the best time of day for transequatorial propagation?</w:t>
      </w:r>
    </w:p>
    <w:p w14:paraId="64EE5CF8"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A. Morning</w:t>
      </w:r>
    </w:p>
    <w:p w14:paraId="27717FBF"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Noon</w:t>
      </w:r>
    </w:p>
    <w:p w14:paraId="483E7A35"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C. Afternoon or early evening</w:t>
      </w:r>
    </w:p>
    <w:p w14:paraId="1FE32975"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Late at night</w:t>
      </w:r>
    </w:p>
    <w:p w14:paraId="68BA3E0D"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p>
    <w:p w14:paraId="4BEB5CAD" w14:textId="77777777" w:rsidR="003921A0" w:rsidRPr="00247BD3" w:rsidRDefault="003921A0" w:rsidP="00247BD3">
      <w:pPr>
        <w:pStyle w:val="NoSpacing"/>
        <w:rPr>
          <w:rFonts w:ascii="Courier New" w:eastAsia="MS Mincho" w:hAnsi="Courier New" w:cs="Courier New"/>
          <w:sz w:val="20"/>
          <w:szCs w:val="20"/>
        </w:rPr>
      </w:pPr>
    </w:p>
    <w:p w14:paraId="1F4F3E87"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3B04 (B)</w:t>
      </w:r>
    </w:p>
    <w:p w14:paraId="3E1E872D" w14:textId="243BA1FC"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 xml:space="preserve">What is meant by the terms </w:t>
      </w:r>
      <w:r w:rsidR="0052186A">
        <w:rPr>
          <w:rFonts w:ascii="Courier New" w:eastAsia="MS Mincho" w:hAnsi="Courier New" w:cs="Courier New"/>
          <w:sz w:val="20"/>
          <w:szCs w:val="20"/>
        </w:rPr>
        <w:t>“</w:t>
      </w:r>
      <w:r w:rsidRPr="00247BD3">
        <w:rPr>
          <w:rFonts w:ascii="Courier New" w:eastAsia="MS Mincho" w:hAnsi="Courier New" w:cs="Courier New"/>
          <w:sz w:val="20"/>
          <w:szCs w:val="20"/>
        </w:rPr>
        <w:t>extraordinary</w:t>
      </w:r>
      <w:r w:rsidR="0052186A">
        <w:rPr>
          <w:rFonts w:ascii="Courier New" w:eastAsia="MS Mincho" w:hAnsi="Courier New" w:cs="Courier New"/>
          <w:sz w:val="20"/>
          <w:szCs w:val="20"/>
        </w:rPr>
        <w:t>”</w:t>
      </w:r>
      <w:r w:rsidRPr="00247BD3">
        <w:rPr>
          <w:rFonts w:ascii="Courier New" w:eastAsia="MS Mincho" w:hAnsi="Courier New" w:cs="Courier New"/>
          <w:sz w:val="20"/>
          <w:szCs w:val="20"/>
        </w:rPr>
        <w:t xml:space="preserve"> and </w:t>
      </w:r>
      <w:r w:rsidR="0052186A">
        <w:rPr>
          <w:rFonts w:ascii="Courier New" w:eastAsia="MS Mincho" w:hAnsi="Courier New" w:cs="Courier New"/>
          <w:sz w:val="20"/>
          <w:szCs w:val="20"/>
        </w:rPr>
        <w:t>“</w:t>
      </w:r>
      <w:r w:rsidRPr="00247BD3">
        <w:rPr>
          <w:rFonts w:ascii="Courier New" w:eastAsia="MS Mincho" w:hAnsi="Courier New" w:cs="Courier New"/>
          <w:sz w:val="20"/>
          <w:szCs w:val="20"/>
        </w:rPr>
        <w:t>ordinary</w:t>
      </w:r>
      <w:r w:rsidR="0052186A">
        <w:rPr>
          <w:rFonts w:ascii="Courier New" w:eastAsia="MS Mincho" w:hAnsi="Courier New" w:cs="Courier New"/>
          <w:sz w:val="20"/>
          <w:szCs w:val="20"/>
        </w:rPr>
        <w:t>”</w:t>
      </w:r>
      <w:r w:rsidRPr="00247BD3">
        <w:rPr>
          <w:rFonts w:ascii="Courier New" w:eastAsia="MS Mincho" w:hAnsi="Courier New" w:cs="Courier New"/>
          <w:sz w:val="20"/>
          <w:szCs w:val="20"/>
        </w:rPr>
        <w:t xml:space="preserve"> waves?</w:t>
      </w:r>
    </w:p>
    <w:p w14:paraId="3434A3CA" w14:textId="0999EF7E"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A. Extraordinary waves describe rare long</w:t>
      </w:r>
      <w:r w:rsidR="0052186A">
        <w:rPr>
          <w:rFonts w:ascii="Courier New" w:eastAsia="MS Mincho" w:hAnsi="Courier New" w:cs="Courier New"/>
          <w:sz w:val="20"/>
          <w:szCs w:val="20"/>
        </w:rPr>
        <w:t>-</w:t>
      </w:r>
      <w:r w:rsidRPr="00247BD3">
        <w:rPr>
          <w:rFonts w:ascii="Courier New" w:eastAsia="MS Mincho" w:hAnsi="Courier New" w:cs="Courier New"/>
          <w:sz w:val="20"/>
          <w:szCs w:val="20"/>
        </w:rPr>
        <w:t>skip propagation compared to ordinary waves</w:t>
      </w:r>
      <w:r w:rsidR="0052186A">
        <w:rPr>
          <w:rFonts w:ascii="Courier New" w:eastAsia="MS Mincho" w:hAnsi="Courier New" w:cs="Courier New"/>
          <w:sz w:val="20"/>
          <w:szCs w:val="20"/>
        </w:rPr>
        <w:t>,</w:t>
      </w:r>
      <w:r w:rsidRPr="00247BD3">
        <w:rPr>
          <w:rFonts w:ascii="Courier New" w:eastAsia="MS Mincho" w:hAnsi="Courier New" w:cs="Courier New"/>
          <w:sz w:val="20"/>
          <w:szCs w:val="20"/>
        </w:rPr>
        <w:t xml:space="preserve"> which travel shorter distances</w:t>
      </w:r>
    </w:p>
    <w:p w14:paraId="627C3913"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Independent waves created in the ionosphere that are elliptically polarized</w:t>
      </w:r>
    </w:p>
    <w:p w14:paraId="52A66CB0" w14:textId="26AC8909"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C. Long</w:t>
      </w:r>
      <w:r w:rsidR="0052186A">
        <w:rPr>
          <w:rFonts w:ascii="Courier New" w:eastAsia="MS Mincho" w:hAnsi="Courier New" w:cs="Courier New"/>
          <w:sz w:val="20"/>
          <w:szCs w:val="20"/>
        </w:rPr>
        <w:t>-</w:t>
      </w:r>
      <w:r w:rsidRPr="00247BD3">
        <w:rPr>
          <w:rFonts w:ascii="Courier New" w:eastAsia="MS Mincho" w:hAnsi="Courier New" w:cs="Courier New"/>
          <w:sz w:val="20"/>
          <w:szCs w:val="20"/>
        </w:rPr>
        <w:t>path and short</w:t>
      </w:r>
      <w:r w:rsidR="0052186A">
        <w:rPr>
          <w:rFonts w:ascii="Courier New" w:eastAsia="MS Mincho" w:hAnsi="Courier New" w:cs="Courier New"/>
          <w:sz w:val="20"/>
          <w:szCs w:val="20"/>
        </w:rPr>
        <w:t>-</w:t>
      </w:r>
      <w:r w:rsidRPr="00247BD3">
        <w:rPr>
          <w:rFonts w:ascii="Courier New" w:eastAsia="MS Mincho" w:hAnsi="Courier New" w:cs="Courier New"/>
          <w:sz w:val="20"/>
          <w:szCs w:val="20"/>
        </w:rPr>
        <w:t>path waves</w:t>
      </w:r>
    </w:p>
    <w:p w14:paraId="55A46D29"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Refracted rays and reflected waves</w:t>
      </w:r>
    </w:p>
    <w:p w14:paraId="1FFC93D7"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p>
    <w:p w14:paraId="37C05FB2" w14:textId="77777777" w:rsidR="003921A0" w:rsidRPr="00247BD3" w:rsidRDefault="003921A0" w:rsidP="00247BD3">
      <w:pPr>
        <w:pStyle w:val="NoSpacing"/>
        <w:rPr>
          <w:rFonts w:ascii="Courier New" w:eastAsia="MS Mincho" w:hAnsi="Courier New" w:cs="Courier New"/>
          <w:sz w:val="20"/>
          <w:szCs w:val="20"/>
        </w:rPr>
      </w:pPr>
    </w:p>
    <w:p w14:paraId="6A23F92B" w14:textId="58AEF229"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3B05 (C)</w:t>
      </w:r>
    </w:p>
    <w:p w14:paraId="011AC7BB"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hich amateur bands typically support long-path propagation?</w:t>
      </w:r>
    </w:p>
    <w:p w14:paraId="7B6D13FE" w14:textId="4E765BC3"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 xml:space="preserve">A. </w:t>
      </w:r>
      <w:r w:rsidR="00C94D96">
        <w:rPr>
          <w:rFonts w:ascii="Courier New" w:eastAsia="MS Mincho" w:hAnsi="Courier New" w:cs="Courier New"/>
          <w:sz w:val="20"/>
          <w:szCs w:val="20"/>
        </w:rPr>
        <w:t>O</w:t>
      </w:r>
      <w:r w:rsidR="00E82BC7">
        <w:rPr>
          <w:rFonts w:ascii="Courier New" w:eastAsia="MS Mincho" w:hAnsi="Courier New" w:cs="Courier New"/>
          <w:sz w:val="20"/>
          <w:szCs w:val="20"/>
        </w:rPr>
        <w:t xml:space="preserve">nly </w:t>
      </w:r>
      <w:r w:rsidRPr="00247BD3">
        <w:rPr>
          <w:rFonts w:ascii="Courier New" w:eastAsia="MS Mincho" w:hAnsi="Courier New" w:cs="Courier New"/>
          <w:sz w:val="20"/>
          <w:szCs w:val="20"/>
        </w:rPr>
        <w:t>160 meters to 40 meters</w:t>
      </w:r>
    </w:p>
    <w:p w14:paraId="22A4E6EB" w14:textId="19F87938"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 xml:space="preserve">B. </w:t>
      </w:r>
      <w:r w:rsidR="00C94D96">
        <w:rPr>
          <w:rFonts w:ascii="Courier New" w:eastAsia="MS Mincho" w:hAnsi="Courier New" w:cs="Courier New"/>
          <w:sz w:val="20"/>
          <w:szCs w:val="20"/>
        </w:rPr>
        <w:t>O</w:t>
      </w:r>
      <w:r w:rsidR="00E82BC7">
        <w:rPr>
          <w:rFonts w:ascii="Courier New" w:eastAsia="MS Mincho" w:hAnsi="Courier New" w:cs="Courier New"/>
          <w:sz w:val="20"/>
          <w:szCs w:val="20"/>
        </w:rPr>
        <w:t xml:space="preserve">nly </w:t>
      </w:r>
      <w:r w:rsidRPr="00247BD3">
        <w:rPr>
          <w:rFonts w:ascii="Courier New" w:eastAsia="MS Mincho" w:hAnsi="Courier New" w:cs="Courier New"/>
          <w:sz w:val="20"/>
          <w:szCs w:val="20"/>
        </w:rPr>
        <w:t>30 meters to 10 meters</w:t>
      </w:r>
    </w:p>
    <w:p w14:paraId="2B3B9D1D"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C. 160 meters to 10 meters</w:t>
      </w:r>
    </w:p>
    <w:p w14:paraId="29072FE9"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6 meters to 2 meters</w:t>
      </w:r>
    </w:p>
    <w:p w14:paraId="13C5D756"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p>
    <w:p w14:paraId="27E2C1FB" w14:textId="77777777" w:rsidR="003921A0" w:rsidRPr="00247BD3" w:rsidRDefault="003921A0" w:rsidP="00247BD3">
      <w:pPr>
        <w:pStyle w:val="NoSpacing"/>
        <w:rPr>
          <w:rFonts w:ascii="Courier New" w:eastAsia="MS Mincho" w:hAnsi="Courier New" w:cs="Courier New"/>
          <w:sz w:val="20"/>
          <w:szCs w:val="20"/>
        </w:rPr>
      </w:pPr>
    </w:p>
    <w:p w14:paraId="41387574"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3B06 (B)</w:t>
      </w:r>
    </w:p>
    <w:p w14:paraId="2DFEB09E"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lastRenderedPageBreak/>
        <w:t>Which of the following amateur bands most frequently provides long-path propagation?</w:t>
      </w:r>
    </w:p>
    <w:p w14:paraId="1ECA7032" w14:textId="77777777" w:rsidR="003921A0" w:rsidRPr="00247BD3" w:rsidRDefault="003921A0" w:rsidP="00247BD3">
      <w:pPr>
        <w:pStyle w:val="NoSpacing"/>
        <w:rPr>
          <w:rFonts w:ascii="Courier New" w:eastAsia="MS Mincho" w:hAnsi="Courier New" w:cs="Courier New"/>
          <w:sz w:val="20"/>
          <w:szCs w:val="20"/>
          <w:lang w:val="sv-SE"/>
        </w:rPr>
      </w:pPr>
      <w:r w:rsidRPr="00247BD3">
        <w:rPr>
          <w:rFonts w:ascii="Courier New" w:eastAsia="MS Mincho" w:hAnsi="Courier New" w:cs="Courier New"/>
          <w:sz w:val="20"/>
          <w:szCs w:val="20"/>
          <w:lang w:val="sv-SE"/>
        </w:rPr>
        <w:t>A. 80 meters</w:t>
      </w:r>
    </w:p>
    <w:p w14:paraId="573EFCFD" w14:textId="77777777" w:rsidR="003921A0" w:rsidRPr="00247BD3" w:rsidRDefault="003921A0" w:rsidP="00247BD3">
      <w:pPr>
        <w:pStyle w:val="NoSpacing"/>
        <w:rPr>
          <w:rFonts w:ascii="Courier New" w:eastAsia="MS Mincho" w:hAnsi="Courier New" w:cs="Courier New"/>
          <w:sz w:val="20"/>
          <w:szCs w:val="20"/>
          <w:lang w:val="sv-SE"/>
        </w:rPr>
      </w:pPr>
      <w:r w:rsidRPr="00247BD3">
        <w:rPr>
          <w:rFonts w:ascii="Courier New" w:eastAsia="MS Mincho" w:hAnsi="Courier New" w:cs="Courier New"/>
          <w:sz w:val="20"/>
          <w:szCs w:val="20"/>
          <w:lang w:val="sv-SE"/>
        </w:rPr>
        <w:t>B. 20 meters</w:t>
      </w:r>
    </w:p>
    <w:p w14:paraId="267C530C" w14:textId="77777777" w:rsidR="003921A0" w:rsidRPr="00247BD3" w:rsidRDefault="003921A0" w:rsidP="00247BD3">
      <w:pPr>
        <w:pStyle w:val="NoSpacing"/>
        <w:rPr>
          <w:rFonts w:ascii="Courier New" w:eastAsia="MS Mincho" w:hAnsi="Courier New" w:cs="Courier New"/>
          <w:sz w:val="20"/>
          <w:szCs w:val="20"/>
          <w:lang w:val="sv-SE"/>
        </w:rPr>
      </w:pPr>
      <w:r w:rsidRPr="00247BD3">
        <w:rPr>
          <w:rFonts w:ascii="Courier New" w:eastAsia="MS Mincho" w:hAnsi="Courier New" w:cs="Courier New"/>
          <w:sz w:val="20"/>
          <w:szCs w:val="20"/>
          <w:lang w:val="sv-SE"/>
        </w:rPr>
        <w:t>C. 10 meters</w:t>
      </w:r>
    </w:p>
    <w:p w14:paraId="0A8AC4BC"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6 meters</w:t>
      </w:r>
    </w:p>
    <w:p w14:paraId="08AA1DD1"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p>
    <w:p w14:paraId="01469347" w14:textId="77777777" w:rsidR="003921A0" w:rsidRPr="00247BD3" w:rsidRDefault="003921A0" w:rsidP="00247BD3">
      <w:pPr>
        <w:pStyle w:val="NoSpacing"/>
        <w:rPr>
          <w:rFonts w:ascii="Courier New" w:eastAsia="MS Mincho" w:hAnsi="Courier New" w:cs="Courier New"/>
          <w:sz w:val="20"/>
          <w:szCs w:val="20"/>
        </w:rPr>
      </w:pPr>
    </w:p>
    <w:p w14:paraId="3E71E6A1" w14:textId="31834908" w:rsidR="00897B06"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3B07</w:t>
      </w:r>
      <w:r w:rsidR="00897B06" w:rsidRPr="00247BD3">
        <w:rPr>
          <w:rFonts w:ascii="Courier New" w:eastAsia="MS Mincho" w:hAnsi="Courier New" w:cs="Courier New"/>
          <w:sz w:val="20"/>
          <w:szCs w:val="20"/>
        </w:rPr>
        <w:t xml:space="preserve"> (C)</w:t>
      </w:r>
    </w:p>
    <w:p w14:paraId="32A977D8" w14:textId="77777777" w:rsidR="00897B06" w:rsidRPr="00247BD3" w:rsidRDefault="00897B06"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hat happens to linearly polarized radio waves that split into ordinary and extraordinary waves in the ionosphere?</w:t>
      </w:r>
    </w:p>
    <w:p w14:paraId="2A676CA4" w14:textId="77777777" w:rsidR="00897B06" w:rsidRPr="00247BD3" w:rsidRDefault="00897B06"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A. They are bent toward the magnetic poles</w:t>
      </w:r>
    </w:p>
    <w:p w14:paraId="5CBF9AE1" w14:textId="77777777" w:rsidR="00897B06" w:rsidRPr="00247BD3" w:rsidRDefault="00897B06"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They become depolarized</w:t>
      </w:r>
    </w:p>
    <w:p w14:paraId="3DA598A2" w14:textId="77777777" w:rsidR="00897B06" w:rsidRPr="00247BD3" w:rsidRDefault="00897B06"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C. They become elliptically polarized</w:t>
      </w:r>
    </w:p>
    <w:p w14:paraId="14DD521A" w14:textId="0F1D2E45" w:rsidR="00897B06" w:rsidRPr="00247BD3" w:rsidRDefault="00897B06"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They become phase</w:t>
      </w:r>
      <w:r w:rsidR="0052186A">
        <w:rPr>
          <w:rFonts w:ascii="Courier New" w:eastAsia="MS Mincho" w:hAnsi="Courier New" w:cs="Courier New"/>
          <w:sz w:val="20"/>
          <w:szCs w:val="20"/>
        </w:rPr>
        <w:t xml:space="preserve"> </w:t>
      </w:r>
      <w:r w:rsidRPr="00247BD3">
        <w:rPr>
          <w:rFonts w:ascii="Courier New" w:eastAsia="MS Mincho" w:hAnsi="Courier New" w:cs="Courier New"/>
          <w:sz w:val="20"/>
          <w:szCs w:val="20"/>
        </w:rPr>
        <w:t>locked</w:t>
      </w:r>
    </w:p>
    <w:p w14:paraId="2DB6C6F7" w14:textId="77777777" w:rsidR="00897B06" w:rsidRPr="00247BD3" w:rsidRDefault="00897B06"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p>
    <w:p w14:paraId="32676C1E" w14:textId="77777777" w:rsidR="00897B06" w:rsidRPr="00247BD3" w:rsidRDefault="00897B06" w:rsidP="00247BD3">
      <w:pPr>
        <w:pStyle w:val="NoSpacing"/>
        <w:rPr>
          <w:rFonts w:ascii="Courier New" w:eastAsia="MS Mincho" w:hAnsi="Courier New" w:cs="Courier New"/>
          <w:sz w:val="20"/>
          <w:szCs w:val="20"/>
        </w:rPr>
      </w:pPr>
    </w:p>
    <w:p w14:paraId="36324FAF" w14:textId="1A450BEC" w:rsidR="003921A0" w:rsidRPr="0064117D" w:rsidRDefault="003921A0" w:rsidP="00247BD3">
      <w:pPr>
        <w:pStyle w:val="NoSpacing"/>
        <w:rPr>
          <w:rFonts w:ascii="Courier New" w:eastAsia="MS Mincho" w:hAnsi="Courier New" w:cs="Courier New"/>
          <w:sz w:val="20"/>
          <w:szCs w:val="20"/>
        </w:rPr>
      </w:pPr>
      <w:r w:rsidRPr="0064117D">
        <w:rPr>
          <w:rFonts w:ascii="Courier New" w:eastAsia="MS Mincho" w:hAnsi="Courier New" w:cs="Courier New"/>
          <w:sz w:val="20"/>
          <w:szCs w:val="20"/>
        </w:rPr>
        <w:t>E3B08 (D)</w:t>
      </w:r>
    </w:p>
    <w:p w14:paraId="4327ACDD" w14:textId="2AACE227" w:rsidR="003921A0" w:rsidRPr="0064117D" w:rsidRDefault="0011100B" w:rsidP="00247BD3">
      <w:pPr>
        <w:pStyle w:val="NoSpacing"/>
        <w:rPr>
          <w:rFonts w:ascii="Courier New" w:eastAsia="MS Mincho" w:hAnsi="Courier New" w:cs="Courier New"/>
          <w:strike/>
          <w:sz w:val="20"/>
          <w:szCs w:val="20"/>
        </w:rPr>
      </w:pPr>
      <w:r w:rsidRPr="0011100B">
        <w:rPr>
          <w:rFonts w:ascii="Courier New" w:eastAsia="MS Mincho" w:hAnsi="Courier New" w:cs="Courier New"/>
          <w:sz w:val="20"/>
          <w:szCs w:val="20"/>
        </w:rPr>
        <w:t>What is the term for the long path opening that exists between two points on the Earth which are simultaneously near sunrise and sunset?</w:t>
      </w:r>
    </w:p>
    <w:p w14:paraId="641F6E47" w14:textId="77777777" w:rsidR="003921A0" w:rsidRPr="0064117D" w:rsidRDefault="003921A0" w:rsidP="00247BD3">
      <w:pPr>
        <w:pStyle w:val="NoSpacing"/>
        <w:rPr>
          <w:rFonts w:ascii="Courier New" w:eastAsia="MS Mincho" w:hAnsi="Courier New" w:cs="Courier New"/>
          <w:sz w:val="20"/>
          <w:szCs w:val="20"/>
        </w:rPr>
      </w:pPr>
      <w:r w:rsidRPr="0064117D">
        <w:rPr>
          <w:rFonts w:ascii="Courier New" w:eastAsia="MS Mincho" w:hAnsi="Courier New" w:cs="Courier New"/>
          <w:sz w:val="20"/>
          <w:szCs w:val="20"/>
        </w:rPr>
        <w:t>A. Transequatorial</w:t>
      </w:r>
    </w:p>
    <w:p w14:paraId="24D68B63" w14:textId="3913B63F" w:rsidR="003921A0" w:rsidRPr="0064117D" w:rsidRDefault="003921A0" w:rsidP="00247BD3">
      <w:pPr>
        <w:pStyle w:val="NoSpacing"/>
        <w:rPr>
          <w:rFonts w:ascii="Courier New" w:eastAsia="MS Mincho" w:hAnsi="Courier New" w:cs="Courier New"/>
          <w:sz w:val="20"/>
          <w:szCs w:val="20"/>
        </w:rPr>
      </w:pPr>
      <w:r w:rsidRPr="0064117D">
        <w:rPr>
          <w:rFonts w:ascii="Courier New" w:eastAsia="MS Mincho" w:hAnsi="Courier New" w:cs="Courier New"/>
          <w:sz w:val="20"/>
          <w:szCs w:val="20"/>
        </w:rPr>
        <w:t>B. Sporadic</w:t>
      </w:r>
      <w:r w:rsidR="00F638D2" w:rsidRPr="0064117D">
        <w:rPr>
          <w:rFonts w:ascii="Courier New" w:eastAsia="MS Mincho" w:hAnsi="Courier New" w:cs="Courier New"/>
          <w:sz w:val="20"/>
          <w:szCs w:val="20"/>
        </w:rPr>
        <w:t xml:space="preserve"> </w:t>
      </w:r>
      <w:r w:rsidRPr="0064117D">
        <w:rPr>
          <w:rFonts w:ascii="Courier New" w:eastAsia="MS Mincho" w:hAnsi="Courier New" w:cs="Courier New"/>
          <w:sz w:val="20"/>
          <w:szCs w:val="20"/>
        </w:rPr>
        <w:t>E</w:t>
      </w:r>
    </w:p>
    <w:p w14:paraId="55AE1687" w14:textId="77777777" w:rsidR="003921A0" w:rsidRPr="0064117D" w:rsidRDefault="003921A0" w:rsidP="00247BD3">
      <w:pPr>
        <w:pStyle w:val="NoSpacing"/>
        <w:rPr>
          <w:rFonts w:ascii="Courier New" w:eastAsia="MS Mincho" w:hAnsi="Courier New" w:cs="Courier New"/>
          <w:sz w:val="20"/>
          <w:szCs w:val="20"/>
        </w:rPr>
      </w:pPr>
      <w:r w:rsidRPr="0064117D">
        <w:rPr>
          <w:rFonts w:ascii="Courier New" w:eastAsia="MS Mincho" w:hAnsi="Courier New" w:cs="Courier New"/>
          <w:sz w:val="20"/>
          <w:szCs w:val="20"/>
        </w:rPr>
        <w:t>C. Long-path</w:t>
      </w:r>
    </w:p>
    <w:p w14:paraId="12A3106A" w14:textId="09779CFA" w:rsidR="003921A0" w:rsidRPr="00247BD3" w:rsidRDefault="003921A0" w:rsidP="00247BD3">
      <w:pPr>
        <w:pStyle w:val="NoSpacing"/>
        <w:rPr>
          <w:rFonts w:ascii="Courier New" w:eastAsia="MS Mincho" w:hAnsi="Courier New" w:cs="Courier New"/>
          <w:sz w:val="20"/>
          <w:szCs w:val="20"/>
        </w:rPr>
      </w:pPr>
      <w:r w:rsidRPr="0064117D">
        <w:rPr>
          <w:rFonts w:ascii="Courier New" w:eastAsia="MS Mincho" w:hAnsi="Courier New" w:cs="Courier New"/>
          <w:sz w:val="20"/>
          <w:szCs w:val="20"/>
        </w:rPr>
        <w:t>D. Grayline</w:t>
      </w:r>
    </w:p>
    <w:p w14:paraId="14B95E0B"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p>
    <w:p w14:paraId="265993EE" w14:textId="77777777" w:rsidR="003921A0" w:rsidRPr="00247BD3" w:rsidRDefault="003921A0" w:rsidP="00247BD3">
      <w:pPr>
        <w:pStyle w:val="NoSpacing"/>
        <w:rPr>
          <w:rFonts w:ascii="Courier New" w:eastAsia="MS Mincho" w:hAnsi="Courier New" w:cs="Courier New"/>
          <w:sz w:val="20"/>
          <w:szCs w:val="20"/>
        </w:rPr>
      </w:pPr>
    </w:p>
    <w:p w14:paraId="558CD352"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3B09 (A)</w:t>
      </w:r>
    </w:p>
    <w:p w14:paraId="1693E408" w14:textId="342C2F4B"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 xml:space="preserve">At what time of year is </w:t>
      </w:r>
      <w:r w:rsidR="0052186A">
        <w:rPr>
          <w:rFonts w:ascii="Courier New" w:eastAsia="MS Mincho" w:hAnsi="Courier New" w:cs="Courier New"/>
          <w:sz w:val="20"/>
          <w:szCs w:val="20"/>
        </w:rPr>
        <w:t>s</w:t>
      </w:r>
      <w:r w:rsidR="0052186A" w:rsidRPr="00247BD3">
        <w:rPr>
          <w:rFonts w:ascii="Courier New" w:eastAsia="MS Mincho" w:hAnsi="Courier New" w:cs="Courier New"/>
          <w:sz w:val="20"/>
          <w:szCs w:val="20"/>
        </w:rPr>
        <w:t xml:space="preserve">poradic </w:t>
      </w:r>
      <w:r w:rsidRPr="00247BD3">
        <w:rPr>
          <w:rFonts w:ascii="Courier New" w:eastAsia="MS Mincho" w:hAnsi="Courier New" w:cs="Courier New"/>
          <w:sz w:val="20"/>
          <w:szCs w:val="20"/>
        </w:rPr>
        <w:t>E propagation most likely to occur?</w:t>
      </w:r>
    </w:p>
    <w:p w14:paraId="429FC852"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A. Around the solstices, especially the summer solstice</w:t>
      </w:r>
    </w:p>
    <w:p w14:paraId="06D4BB39"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Around the solstices, especially the winter solstice</w:t>
      </w:r>
    </w:p>
    <w:p w14:paraId="2A1F2D7C"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C. Around the equinoxes, especially the spring equinox</w:t>
      </w:r>
    </w:p>
    <w:p w14:paraId="0920B53C"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Around the equinoxes, especially the fall equinox</w:t>
      </w:r>
    </w:p>
    <w:p w14:paraId="46D56157"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p>
    <w:p w14:paraId="03041655" w14:textId="77777777" w:rsidR="003921A0" w:rsidRPr="00247BD3" w:rsidRDefault="003921A0" w:rsidP="00247BD3">
      <w:pPr>
        <w:pStyle w:val="NoSpacing"/>
        <w:rPr>
          <w:rFonts w:ascii="Courier New" w:eastAsia="MS Mincho" w:hAnsi="Courier New" w:cs="Courier New"/>
          <w:sz w:val="20"/>
          <w:szCs w:val="20"/>
        </w:rPr>
      </w:pPr>
    </w:p>
    <w:p w14:paraId="54747DA3" w14:textId="5CBAF31A" w:rsidR="00897B06"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 xml:space="preserve">E3B10 </w:t>
      </w:r>
      <w:r w:rsidR="00897B06" w:rsidRPr="00247BD3">
        <w:rPr>
          <w:rFonts w:ascii="Courier New" w:eastAsia="MS Mincho" w:hAnsi="Courier New" w:cs="Courier New"/>
          <w:sz w:val="20"/>
          <w:szCs w:val="20"/>
        </w:rPr>
        <w:t>(A)</w:t>
      </w:r>
    </w:p>
    <w:p w14:paraId="1404B06E" w14:textId="77777777" w:rsidR="00897B06" w:rsidRPr="00247BD3" w:rsidRDefault="00897B06"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hy is chordal hop propagation desirable?</w:t>
      </w:r>
    </w:p>
    <w:p w14:paraId="12F13A1D" w14:textId="741DCCB0" w:rsidR="00897B06" w:rsidRPr="00532F2E" w:rsidRDefault="00897B06" w:rsidP="00247BD3">
      <w:pPr>
        <w:pStyle w:val="NoSpacing"/>
        <w:rPr>
          <w:rFonts w:ascii="Courier New" w:eastAsia="MS Mincho" w:hAnsi="Courier New" w:cs="Courier New"/>
          <w:sz w:val="20"/>
          <w:szCs w:val="20"/>
        </w:rPr>
      </w:pPr>
      <w:r w:rsidRPr="00532F2E">
        <w:rPr>
          <w:rFonts w:ascii="Courier New" w:eastAsia="MS Mincho" w:hAnsi="Courier New" w:cs="Courier New"/>
          <w:sz w:val="20"/>
          <w:szCs w:val="20"/>
        </w:rPr>
        <w:t xml:space="preserve">A. The signal experiences less loss </w:t>
      </w:r>
      <w:r w:rsidR="000A5DC1" w:rsidRPr="00532F2E">
        <w:rPr>
          <w:rFonts w:ascii="Courier New" w:hAnsi="Courier New" w:cs="Courier New"/>
          <w:sz w:val="20"/>
          <w:szCs w:val="20"/>
        </w:rPr>
        <w:t xml:space="preserve">compared to multi-hop using </w:t>
      </w:r>
      <w:r w:rsidR="00D52962" w:rsidRPr="00532F2E">
        <w:rPr>
          <w:rFonts w:ascii="Courier New" w:hAnsi="Courier New" w:cs="Courier New"/>
          <w:sz w:val="20"/>
          <w:szCs w:val="20"/>
        </w:rPr>
        <w:t>E</w:t>
      </w:r>
      <w:r w:rsidR="000A5DC1" w:rsidRPr="00532F2E">
        <w:rPr>
          <w:rFonts w:ascii="Courier New" w:hAnsi="Courier New" w:cs="Courier New"/>
          <w:sz w:val="20"/>
          <w:szCs w:val="20"/>
        </w:rPr>
        <w:t>arth as a reflector</w:t>
      </w:r>
    </w:p>
    <w:p w14:paraId="4B4F2F52" w14:textId="77777777" w:rsidR="00897B06" w:rsidRPr="00247BD3" w:rsidRDefault="00897B06"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The MUF for chordal hop propagation is much lower than for normal skip propagation</w:t>
      </w:r>
    </w:p>
    <w:p w14:paraId="37D72CE3" w14:textId="77777777" w:rsidR="00897B06" w:rsidRPr="00247BD3" w:rsidRDefault="00897B06"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C. Atmospheric noise is lower in the direction of chordal hop propagation</w:t>
      </w:r>
    </w:p>
    <w:p w14:paraId="54E1E0F9" w14:textId="77777777" w:rsidR="00897B06" w:rsidRPr="00247BD3" w:rsidRDefault="00897B06"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Signals travel faster along ionospheric chords</w:t>
      </w:r>
    </w:p>
    <w:p w14:paraId="7880887F" w14:textId="77777777" w:rsidR="00897B06" w:rsidRPr="00247BD3" w:rsidRDefault="00897B06"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p>
    <w:p w14:paraId="6BEB6AE6" w14:textId="77777777" w:rsidR="00897B06" w:rsidRPr="00247BD3" w:rsidRDefault="00897B06" w:rsidP="00247BD3">
      <w:pPr>
        <w:pStyle w:val="NoSpacing"/>
        <w:rPr>
          <w:rFonts w:ascii="Courier New" w:eastAsia="MS Mincho" w:hAnsi="Courier New" w:cs="Courier New"/>
          <w:sz w:val="20"/>
          <w:szCs w:val="20"/>
        </w:rPr>
      </w:pPr>
    </w:p>
    <w:p w14:paraId="65EF8210" w14:textId="6BFE3DF1"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3B11 (D)</w:t>
      </w:r>
    </w:p>
    <w:p w14:paraId="305D8C3C" w14:textId="4965D41C"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At what time of day</w:t>
      </w:r>
      <w:r w:rsidR="00897B06" w:rsidRPr="00247BD3">
        <w:rPr>
          <w:rFonts w:ascii="Courier New" w:eastAsia="MS Mincho" w:hAnsi="Courier New" w:cs="Courier New"/>
          <w:sz w:val="20"/>
          <w:szCs w:val="20"/>
        </w:rPr>
        <w:t xml:space="preserve"> </w:t>
      </w:r>
      <w:r w:rsidRPr="00247BD3">
        <w:rPr>
          <w:rFonts w:ascii="Courier New" w:eastAsia="MS Mincho" w:hAnsi="Courier New" w:cs="Courier New"/>
          <w:sz w:val="20"/>
          <w:szCs w:val="20"/>
        </w:rPr>
        <w:t xml:space="preserve">can </w:t>
      </w:r>
      <w:r w:rsidR="0052186A">
        <w:rPr>
          <w:rFonts w:ascii="Courier New" w:eastAsia="MS Mincho" w:hAnsi="Courier New" w:cs="Courier New"/>
          <w:sz w:val="20"/>
          <w:szCs w:val="20"/>
        </w:rPr>
        <w:t>s</w:t>
      </w:r>
      <w:r w:rsidRPr="00247BD3">
        <w:rPr>
          <w:rFonts w:ascii="Courier New" w:eastAsia="MS Mincho" w:hAnsi="Courier New" w:cs="Courier New"/>
          <w:sz w:val="20"/>
          <w:szCs w:val="20"/>
        </w:rPr>
        <w:t>poradic</w:t>
      </w:r>
      <w:r w:rsidR="009D148E">
        <w:rPr>
          <w:rFonts w:ascii="Courier New" w:eastAsia="MS Mincho" w:hAnsi="Courier New" w:cs="Courier New"/>
          <w:sz w:val="20"/>
          <w:szCs w:val="20"/>
        </w:rPr>
        <w:t xml:space="preserve"> </w:t>
      </w:r>
      <w:r w:rsidRPr="00247BD3">
        <w:rPr>
          <w:rFonts w:ascii="Courier New" w:eastAsia="MS Mincho" w:hAnsi="Courier New" w:cs="Courier New"/>
          <w:sz w:val="20"/>
          <w:szCs w:val="20"/>
        </w:rPr>
        <w:t>E propagation occur?</w:t>
      </w:r>
    </w:p>
    <w:p w14:paraId="0FD9AD45"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A. Only around sunset</w:t>
      </w:r>
    </w:p>
    <w:p w14:paraId="2CD8F0E2"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Only around sunset and sunrise</w:t>
      </w:r>
    </w:p>
    <w:p w14:paraId="199DC627" w14:textId="308B2E09" w:rsidR="003921A0" w:rsidRPr="00247BD3" w:rsidRDefault="003921A0" w:rsidP="00247BD3">
      <w:pPr>
        <w:pStyle w:val="NoSpacing"/>
        <w:rPr>
          <w:rFonts w:ascii="Courier New" w:eastAsia="MS Mincho" w:hAnsi="Courier New" w:cs="Courier New"/>
          <w:strike/>
          <w:sz w:val="20"/>
          <w:szCs w:val="20"/>
        </w:rPr>
      </w:pPr>
      <w:r w:rsidRPr="00247BD3">
        <w:rPr>
          <w:rFonts w:ascii="Courier New" w:eastAsia="MS Mincho" w:hAnsi="Courier New" w:cs="Courier New"/>
          <w:sz w:val="20"/>
          <w:szCs w:val="20"/>
        </w:rPr>
        <w:t>C. Only in hours of darkness</w:t>
      </w:r>
    </w:p>
    <w:p w14:paraId="54C7748C"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Any time</w:t>
      </w:r>
    </w:p>
    <w:p w14:paraId="02CF0969"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p>
    <w:p w14:paraId="5BA8BFDC" w14:textId="77777777" w:rsidR="003921A0" w:rsidRPr="00247BD3" w:rsidRDefault="003921A0" w:rsidP="00247BD3">
      <w:pPr>
        <w:pStyle w:val="NoSpacing"/>
        <w:rPr>
          <w:rFonts w:ascii="Courier New" w:eastAsia="MS Mincho" w:hAnsi="Courier New" w:cs="Courier New"/>
          <w:sz w:val="20"/>
          <w:szCs w:val="20"/>
        </w:rPr>
      </w:pPr>
    </w:p>
    <w:p w14:paraId="73D53609" w14:textId="62870418"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3B12 (B)</w:t>
      </w:r>
    </w:p>
    <w:p w14:paraId="5586E351"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hat is the primary characteristic of chordal hop propagation?</w:t>
      </w:r>
    </w:p>
    <w:p w14:paraId="32CB7192"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A. Propagation away from the great circle bearing between stations</w:t>
      </w:r>
    </w:p>
    <w:p w14:paraId="41D0AB08" w14:textId="516E3A6B"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Successive ionospheric ref</w:t>
      </w:r>
      <w:r w:rsidR="00170B26">
        <w:rPr>
          <w:rFonts w:ascii="Courier New" w:eastAsia="MS Mincho" w:hAnsi="Courier New" w:cs="Courier New"/>
          <w:sz w:val="20"/>
          <w:szCs w:val="20"/>
        </w:rPr>
        <w:t xml:space="preserve">ractions </w:t>
      </w:r>
      <w:r w:rsidRPr="00247BD3">
        <w:rPr>
          <w:rFonts w:ascii="Courier New" w:eastAsia="MS Mincho" w:hAnsi="Courier New" w:cs="Courier New"/>
          <w:sz w:val="20"/>
          <w:szCs w:val="20"/>
        </w:rPr>
        <w:t>without an intermediate reflection from the ground</w:t>
      </w:r>
    </w:p>
    <w:p w14:paraId="7D3E2632"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lastRenderedPageBreak/>
        <w:t>C. Propagation across the geomagnetic equator</w:t>
      </w:r>
    </w:p>
    <w:p w14:paraId="544C59A1"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Signals reflected back toward the transmitting station</w:t>
      </w:r>
    </w:p>
    <w:p w14:paraId="10174CEF"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p>
    <w:p w14:paraId="14EDA213" w14:textId="77777777" w:rsidR="003921A0" w:rsidRPr="00247BD3" w:rsidRDefault="003921A0" w:rsidP="00247BD3">
      <w:pPr>
        <w:pStyle w:val="NoSpacing"/>
        <w:rPr>
          <w:rFonts w:ascii="Courier New" w:eastAsia="MS Mincho" w:hAnsi="Courier New" w:cs="Courier New"/>
          <w:sz w:val="20"/>
          <w:szCs w:val="20"/>
        </w:rPr>
      </w:pPr>
    </w:p>
    <w:p w14:paraId="7B6F767C" w14:textId="77777777" w:rsidR="003921A0" w:rsidRPr="00247BD3" w:rsidRDefault="003921A0" w:rsidP="00247BD3">
      <w:pPr>
        <w:pStyle w:val="NoSpacing"/>
        <w:rPr>
          <w:rFonts w:ascii="Courier New" w:eastAsia="MS Mincho" w:hAnsi="Courier New" w:cs="Courier New"/>
          <w:sz w:val="20"/>
          <w:szCs w:val="20"/>
        </w:rPr>
      </w:pPr>
    </w:p>
    <w:p w14:paraId="7E216D1A" w14:textId="139B4136"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 xml:space="preserve">E3C Radio horizon; </w:t>
      </w:r>
      <w:r w:rsidR="0018500A">
        <w:rPr>
          <w:rFonts w:ascii="Courier New" w:eastAsia="MS Mincho" w:hAnsi="Courier New" w:cs="Courier New"/>
          <w:sz w:val="20"/>
          <w:szCs w:val="20"/>
        </w:rPr>
        <w:t>ground wave</w:t>
      </w:r>
      <w:r w:rsidRPr="00247BD3">
        <w:rPr>
          <w:rFonts w:ascii="Courier New" w:eastAsia="MS Mincho" w:hAnsi="Courier New" w:cs="Courier New"/>
          <w:sz w:val="20"/>
          <w:szCs w:val="20"/>
        </w:rPr>
        <w:t xml:space="preserve">; propagation prediction techniques and modeling; </w:t>
      </w:r>
      <w:r w:rsidR="0018500A">
        <w:rPr>
          <w:rFonts w:ascii="Courier New" w:hAnsi="Courier New" w:cs="Courier New"/>
          <w:sz w:val="20"/>
          <w:szCs w:val="20"/>
        </w:rPr>
        <w:t>effects of space weather parameters on propagation</w:t>
      </w:r>
    </w:p>
    <w:p w14:paraId="63637A9A" w14:textId="77777777" w:rsidR="003921A0" w:rsidRPr="00247BD3" w:rsidRDefault="003921A0" w:rsidP="00247BD3">
      <w:pPr>
        <w:pStyle w:val="NoSpacing"/>
        <w:rPr>
          <w:rFonts w:ascii="Courier New" w:eastAsia="MS Mincho" w:hAnsi="Courier New" w:cs="Courier New"/>
          <w:sz w:val="20"/>
          <w:szCs w:val="20"/>
        </w:rPr>
      </w:pPr>
    </w:p>
    <w:p w14:paraId="7A633F08" w14:textId="4621756E" w:rsidR="003921A0" w:rsidRPr="00247BD3" w:rsidRDefault="003921A0" w:rsidP="00247BD3">
      <w:pPr>
        <w:pStyle w:val="NoSpacing"/>
        <w:rPr>
          <w:rFonts w:ascii="Courier New" w:hAnsi="Courier New" w:cs="Courier New"/>
          <w:sz w:val="20"/>
          <w:szCs w:val="20"/>
        </w:rPr>
      </w:pPr>
      <w:r w:rsidRPr="00247BD3">
        <w:rPr>
          <w:rFonts w:ascii="Courier New" w:eastAsia="MS Mincho" w:hAnsi="Courier New" w:cs="Courier New"/>
          <w:sz w:val="20"/>
          <w:szCs w:val="20"/>
        </w:rPr>
        <w:t>E3C01 (B)</w:t>
      </w:r>
    </w:p>
    <w:p w14:paraId="4C7614FC"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What does the radio communication term “ray tracing” describe?</w:t>
      </w:r>
    </w:p>
    <w:p w14:paraId="690FE3C8"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A. The process in which an electronic display presents a pattern</w:t>
      </w:r>
    </w:p>
    <w:p w14:paraId="21A26080" w14:textId="3E4401A3"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B. Modeling a radio wave</w:t>
      </w:r>
      <w:r w:rsidR="0052186A">
        <w:rPr>
          <w:rFonts w:ascii="Courier New" w:hAnsi="Courier New" w:cs="Courier New"/>
          <w:sz w:val="20"/>
          <w:szCs w:val="20"/>
        </w:rPr>
        <w:t>’</w:t>
      </w:r>
      <w:r w:rsidRPr="00247BD3">
        <w:rPr>
          <w:rFonts w:ascii="Courier New" w:hAnsi="Courier New" w:cs="Courier New"/>
          <w:sz w:val="20"/>
          <w:szCs w:val="20"/>
        </w:rPr>
        <w:t>s path through the ionosphere</w:t>
      </w:r>
    </w:p>
    <w:p w14:paraId="6D5CD71A"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C. Determining the radiation pattern from an array of antennas</w:t>
      </w:r>
    </w:p>
    <w:p w14:paraId="1DB50106" w14:textId="0B4702D3"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 xml:space="preserve">D. Evaluating high voltage sources for </w:t>
      </w:r>
      <w:r w:rsidR="0052186A">
        <w:rPr>
          <w:rFonts w:ascii="Courier New" w:hAnsi="Courier New" w:cs="Courier New"/>
          <w:sz w:val="20"/>
          <w:szCs w:val="20"/>
        </w:rPr>
        <w:t>x</w:t>
      </w:r>
      <w:r w:rsidRPr="00247BD3">
        <w:rPr>
          <w:rFonts w:ascii="Courier New" w:hAnsi="Courier New" w:cs="Courier New"/>
          <w:sz w:val="20"/>
          <w:szCs w:val="20"/>
        </w:rPr>
        <w:t>-</w:t>
      </w:r>
      <w:r w:rsidR="005E1D7A">
        <w:rPr>
          <w:rFonts w:ascii="Courier New" w:hAnsi="Courier New" w:cs="Courier New"/>
          <w:sz w:val="20"/>
          <w:szCs w:val="20"/>
        </w:rPr>
        <w:t>r</w:t>
      </w:r>
      <w:r w:rsidRPr="00247BD3">
        <w:rPr>
          <w:rFonts w:ascii="Courier New" w:hAnsi="Courier New" w:cs="Courier New"/>
          <w:sz w:val="20"/>
          <w:szCs w:val="20"/>
        </w:rPr>
        <w:t>ays</w:t>
      </w:r>
    </w:p>
    <w:p w14:paraId="43F51154"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w:t>
      </w:r>
    </w:p>
    <w:p w14:paraId="2BA6AEAA" w14:textId="77777777" w:rsidR="003921A0" w:rsidRPr="00247BD3" w:rsidRDefault="003921A0" w:rsidP="00247BD3">
      <w:pPr>
        <w:pStyle w:val="NoSpacing"/>
        <w:rPr>
          <w:rFonts w:ascii="Courier New" w:eastAsia="MS Mincho" w:hAnsi="Courier New" w:cs="Courier New"/>
          <w:sz w:val="20"/>
          <w:szCs w:val="20"/>
        </w:rPr>
      </w:pPr>
    </w:p>
    <w:p w14:paraId="34877FDB" w14:textId="77777777" w:rsidR="003921A0" w:rsidRPr="00247BD3" w:rsidRDefault="003921A0" w:rsidP="00247BD3">
      <w:pPr>
        <w:pStyle w:val="NoSpacing"/>
        <w:rPr>
          <w:rFonts w:ascii="Courier New" w:hAnsi="Courier New" w:cs="Courier New"/>
          <w:sz w:val="20"/>
          <w:szCs w:val="20"/>
        </w:rPr>
      </w:pPr>
      <w:r w:rsidRPr="00247BD3">
        <w:rPr>
          <w:rFonts w:ascii="Courier New" w:eastAsia="MS Mincho" w:hAnsi="Courier New" w:cs="Courier New"/>
          <w:sz w:val="20"/>
          <w:szCs w:val="20"/>
        </w:rPr>
        <w:t>E3C02 (A)</w:t>
      </w:r>
    </w:p>
    <w:p w14:paraId="4D40D511"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What is indicated by a rising A or K index?</w:t>
      </w:r>
    </w:p>
    <w:p w14:paraId="4B3AC537"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A. Increasing disruption of the geomagnetic field</w:t>
      </w:r>
    </w:p>
    <w:p w14:paraId="28ACB93B"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B. Decreasing disruption of the geomagnetic field</w:t>
      </w:r>
    </w:p>
    <w:p w14:paraId="054AD5A4"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C. Higher levels of solar UV radiation</w:t>
      </w:r>
    </w:p>
    <w:p w14:paraId="22F2B9D0"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D. An increase in the critical frequency</w:t>
      </w:r>
    </w:p>
    <w:p w14:paraId="54CF341B"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w:t>
      </w:r>
    </w:p>
    <w:p w14:paraId="2C0EDDF4" w14:textId="77777777" w:rsidR="003921A0" w:rsidRPr="00247BD3" w:rsidRDefault="003921A0" w:rsidP="00247BD3">
      <w:pPr>
        <w:pStyle w:val="NoSpacing"/>
        <w:rPr>
          <w:rFonts w:ascii="Courier New" w:eastAsia="MS Mincho" w:hAnsi="Courier New" w:cs="Courier New"/>
          <w:sz w:val="20"/>
          <w:szCs w:val="20"/>
        </w:rPr>
      </w:pPr>
    </w:p>
    <w:p w14:paraId="5165B3EE" w14:textId="0CA2DB60" w:rsidR="003921A0" w:rsidRPr="00247BD3" w:rsidRDefault="003921A0" w:rsidP="00247BD3">
      <w:pPr>
        <w:pStyle w:val="NoSpacing"/>
        <w:rPr>
          <w:rFonts w:ascii="Courier New" w:hAnsi="Courier New" w:cs="Courier New"/>
          <w:sz w:val="20"/>
          <w:szCs w:val="20"/>
        </w:rPr>
      </w:pPr>
      <w:r w:rsidRPr="00247BD3">
        <w:rPr>
          <w:rFonts w:ascii="Courier New" w:eastAsia="MS Mincho" w:hAnsi="Courier New" w:cs="Courier New"/>
          <w:sz w:val="20"/>
          <w:szCs w:val="20"/>
        </w:rPr>
        <w:t>E3C03</w:t>
      </w:r>
      <w:r w:rsidRPr="00247BD3">
        <w:rPr>
          <w:rFonts w:ascii="Courier New" w:hAnsi="Courier New" w:cs="Courier New"/>
          <w:sz w:val="20"/>
          <w:szCs w:val="20"/>
        </w:rPr>
        <w:t xml:space="preserve"> (B)</w:t>
      </w:r>
    </w:p>
    <w:p w14:paraId="45B48694"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Which of the following signal paths is most likely to experience high levels of absorption when the A index or K index is elevated?</w:t>
      </w:r>
    </w:p>
    <w:p w14:paraId="399BC2CB" w14:textId="2E87D483"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A. Transequatorial</w:t>
      </w:r>
    </w:p>
    <w:p w14:paraId="278CB639" w14:textId="6AB2705A"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B. Polar</w:t>
      </w:r>
    </w:p>
    <w:p w14:paraId="5C375F54" w14:textId="7967FD5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C. Sporadic</w:t>
      </w:r>
      <w:r w:rsidR="00F638D2">
        <w:rPr>
          <w:rFonts w:ascii="Courier New" w:hAnsi="Courier New" w:cs="Courier New"/>
          <w:sz w:val="20"/>
          <w:szCs w:val="20"/>
        </w:rPr>
        <w:t xml:space="preserve"> </w:t>
      </w:r>
      <w:r w:rsidRPr="00247BD3">
        <w:rPr>
          <w:rFonts w:ascii="Courier New" w:hAnsi="Courier New" w:cs="Courier New"/>
          <w:sz w:val="20"/>
          <w:szCs w:val="20"/>
        </w:rPr>
        <w:t>E</w:t>
      </w:r>
    </w:p>
    <w:p w14:paraId="53510350" w14:textId="2645CD5E"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D. NVIS</w:t>
      </w:r>
    </w:p>
    <w:p w14:paraId="65F9002F"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w:t>
      </w:r>
    </w:p>
    <w:p w14:paraId="1C88E909" w14:textId="77777777" w:rsidR="003921A0" w:rsidRPr="00247BD3" w:rsidRDefault="003921A0" w:rsidP="00247BD3">
      <w:pPr>
        <w:pStyle w:val="NoSpacing"/>
        <w:rPr>
          <w:rFonts w:ascii="Courier New" w:eastAsia="MS Mincho" w:hAnsi="Courier New" w:cs="Courier New"/>
          <w:sz w:val="20"/>
          <w:szCs w:val="20"/>
        </w:rPr>
      </w:pPr>
    </w:p>
    <w:p w14:paraId="4B60CF91"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E3C04 (C)</w:t>
      </w:r>
    </w:p>
    <w:p w14:paraId="5C07CA96"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What does the value of Bz (B sub Z) represent?</w:t>
      </w:r>
    </w:p>
    <w:p w14:paraId="31F3BF53"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A. Geomagnetic field stability</w:t>
      </w:r>
    </w:p>
    <w:p w14:paraId="6EFF9D07"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B. Critical frequency for vertical transmissions</w:t>
      </w:r>
    </w:p>
    <w:p w14:paraId="5F38197D"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C. Direction and strength of the interplanetary magnetic field</w:t>
      </w:r>
    </w:p>
    <w:p w14:paraId="0636CBAC"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D. Duration of long-delayed echoes</w:t>
      </w:r>
    </w:p>
    <w:p w14:paraId="7F30313D"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p>
    <w:p w14:paraId="76DDF45B" w14:textId="77777777" w:rsidR="003921A0" w:rsidRPr="00247BD3" w:rsidRDefault="003921A0" w:rsidP="00247BD3">
      <w:pPr>
        <w:pStyle w:val="NoSpacing"/>
        <w:rPr>
          <w:rFonts w:ascii="Courier New" w:eastAsia="MS Mincho" w:hAnsi="Courier New" w:cs="Courier New"/>
          <w:sz w:val="20"/>
          <w:szCs w:val="20"/>
        </w:rPr>
      </w:pPr>
    </w:p>
    <w:p w14:paraId="3BF4495C"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3C05 (A)</w:t>
      </w:r>
    </w:p>
    <w:p w14:paraId="25AF2378" w14:textId="747263DB"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 xml:space="preserve">What orientation of Bz (B sub z) increases the likelihood that incoming particles from the </w:t>
      </w:r>
      <w:r w:rsidR="00277CB0">
        <w:rPr>
          <w:rFonts w:ascii="Courier New" w:eastAsia="MS Mincho" w:hAnsi="Courier New" w:cs="Courier New"/>
          <w:sz w:val="20"/>
          <w:szCs w:val="20"/>
        </w:rPr>
        <w:t>s</w:t>
      </w:r>
      <w:r w:rsidRPr="00247BD3">
        <w:rPr>
          <w:rFonts w:ascii="Courier New" w:eastAsia="MS Mincho" w:hAnsi="Courier New" w:cs="Courier New"/>
          <w:sz w:val="20"/>
          <w:szCs w:val="20"/>
        </w:rPr>
        <w:t>un will cause disturbed conditions?</w:t>
      </w:r>
    </w:p>
    <w:p w14:paraId="4AF06C4A"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A. Southward</w:t>
      </w:r>
    </w:p>
    <w:p w14:paraId="0477277B"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Northward</w:t>
      </w:r>
    </w:p>
    <w:p w14:paraId="6A324FEE"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C. Eastward</w:t>
      </w:r>
    </w:p>
    <w:p w14:paraId="27314AC8"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Westward</w:t>
      </w:r>
    </w:p>
    <w:p w14:paraId="290EB506"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p>
    <w:p w14:paraId="34435CE8" w14:textId="77777777" w:rsidR="003921A0" w:rsidRPr="00247BD3" w:rsidRDefault="003921A0" w:rsidP="00247BD3">
      <w:pPr>
        <w:pStyle w:val="NoSpacing"/>
        <w:rPr>
          <w:rFonts w:ascii="Courier New" w:eastAsia="MS Mincho" w:hAnsi="Courier New" w:cs="Courier New"/>
          <w:sz w:val="20"/>
          <w:szCs w:val="20"/>
        </w:rPr>
      </w:pPr>
    </w:p>
    <w:p w14:paraId="174FECD3"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3C06 (A)</w:t>
      </w:r>
    </w:p>
    <w:p w14:paraId="703D2B7F"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y how much does the VHF/UHF radio horizon distance exceed the geometric horizon?</w:t>
      </w:r>
    </w:p>
    <w:p w14:paraId="75BAA6F6"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A. By approximately 15 percent of the distance</w:t>
      </w:r>
    </w:p>
    <w:p w14:paraId="14A42714"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By approximately twice the distance</w:t>
      </w:r>
    </w:p>
    <w:p w14:paraId="787BD98B"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C. By approximately 50 percent of the distance</w:t>
      </w:r>
    </w:p>
    <w:p w14:paraId="42559AF0"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By approximately four times the distance</w:t>
      </w:r>
    </w:p>
    <w:p w14:paraId="6925C353"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lastRenderedPageBreak/>
        <w:t>~~</w:t>
      </w:r>
    </w:p>
    <w:p w14:paraId="68C334B2" w14:textId="77777777" w:rsidR="003921A0" w:rsidRPr="00247BD3" w:rsidRDefault="003921A0" w:rsidP="00247BD3">
      <w:pPr>
        <w:pStyle w:val="NoSpacing"/>
        <w:rPr>
          <w:rFonts w:ascii="Courier New" w:eastAsia="MS Mincho" w:hAnsi="Courier New" w:cs="Courier New"/>
          <w:sz w:val="20"/>
          <w:szCs w:val="20"/>
        </w:rPr>
      </w:pPr>
    </w:p>
    <w:p w14:paraId="23C97FEF"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3C07 (D)</w:t>
      </w:r>
    </w:p>
    <w:p w14:paraId="043DC38D"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hich of the following descriptors indicates the greatest solar flare intensity?</w:t>
      </w:r>
    </w:p>
    <w:p w14:paraId="5083B5E3"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A. Class A</w:t>
      </w:r>
    </w:p>
    <w:p w14:paraId="67E5B21C"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Class B</w:t>
      </w:r>
    </w:p>
    <w:p w14:paraId="71EEC48B"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C. Class M</w:t>
      </w:r>
    </w:p>
    <w:p w14:paraId="6FF709AB"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Class X</w:t>
      </w:r>
    </w:p>
    <w:p w14:paraId="733AEB04"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p>
    <w:p w14:paraId="3656E912" w14:textId="77777777" w:rsidR="003921A0" w:rsidRPr="00247BD3" w:rsidRDefault="003921A0" w:rsidP="00247BD3">
      <w:pPr>
        <w:pStyle w:val="NoSpacing"/>
        <w:rPr>
          <w:rFonts w:ascii="Courier New" w:eastAsia="MS Mincho" w:hAnsi="Courier New" w:cs="Courier New"/>
          <w:sz w:val="20"/>
          <w:szCs w:val="20"/>
        </w:rPr>
      </w:pPr>
    </w:p>
    <w:p w14:paraId="3F3831AE"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3C08 (A)</w:t>
      </w:r>
    </w:p>
    <w:p w14:paraId="69D6A764" w14:textId="2BEFCAC6"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 xml:space="preserve">What does the space weather term </w:t>
      </w:r>
      <w:r w:rsidR="00277CB0">
        <w:rPr>
          <w:rFonts w:ascii="Courier New" w:eastAsia="MS Mincho" w:hAnsi="Courier New" w:cs="Courier New"/>
          <w:sz w:val="20"/>
          <w:szCs w:val="20"/>
        </w:rPr>
        <w:t>“</w:t>
      </w:r>
      <w:r w:rsidRPr="00247BD3">
        <w:rPr>
          <w:rFonts w:ascii="Courier New" w:eastAsia="MS Mincho" w:hAnsi="Courier New" w:cs="Courier New"/>
          <w:sz w:val="20"/>
          <w:szCs w:val="20"/>
        </w:rPr>
        <w:t>G5</w:t>
      </w:r>
      <w:r w:rsidR="00277CB0">
        <w:rPr>
          <w:rFonts w:ascii="Courier New" w:eastAsia="MS Mincho" w:hAnsi="Courier New" w:cs="Courier New"/>
          <w:sz w:val="20"/>
          <w:szCs w:val="20"/>
        </w:rPr>
        <w:t>”</w:t>
      </w:r>
      <w:r w:rsidRPr="00247BD3">
        <w:rPr>
          <w:rFonts w:ascii="Courier New" w:eastAsia="MS Mincho" w:hAnsi="Courier New" w:cs="Courier New"/>
          <w:sz w:val="20"/>
          <w:szCs w:val="20"/>
        </w:rPr>
        <w:t xml:space="preserve"> mean?</w:t>
      </w:r>
    </w:p>
    <w:p w14:paraId="6AE09698"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A. An extreme geomagnetic storm</w:t>
      </w:r>
    </w:p>
    <w:p w14:paraId="44FE3B4E"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Very low solar activity</w:t>
      </w:r>
    </w:p>
    <w:p w14:paraId="6836035D"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C. Moderate solar wind</w:t>
      </w:r>
    </w:p>
    <w:p w14:paraId="7B2BF36E"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Waning sunspot numbers</w:t>
      </w:r>
    </w:p>
    <w:p w14:paraId="6026AB56"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p>
    <w:p w14:paraId="4687DD21" w14:textId="77777777" w:rsidR="003921A0" w:rsidRPr="00247BD3" w:rsidRDefault="003921A0" w:rsidP="00247BD3">
      <w:pPr>
        <w:pStyle w:val="NoSpacing"/>
        <w:rPr>
          <w:rFonts w:ascii="Courier New" w:eastAsia="MS Mincho" w:hAnsi="Courier New" w:cs="Courier New"/>
          <w:sz w:val="20"/>
          <w:szCs w:val="20"/>
        </w:rPr>
      </w:pPr>
    </w:p>
    <w:p w14:paraId="653B217D" w14:textId="5EC6A041" w:rsidR="003921A0" w:rsidRPr="00BD2367" w:rsidRDefault="003921A0" w:rsidP="00247BD3">
      <w:pPr>
        <w:pStyle w:val="NoSpacing"/>
        <w:rPr>
          <w:rFonts w:ascii="Courier New" w:eastAsia="MS Mincho" w:hAnsi="Courier New" w:cs="Courier New"/>
          <w:sz w:val="20"/>
          <w:szCs w:val="20"/>
        </w:rPr>
      </w:pPr>
      <w:bookmarkStart w:id="19" w:name="_Hlk17969723"/>
      <w:r w:rsidRPr="00BD2367">
        <w:rPr>
          <w:rFonts w:ascii="Courier New" w:eastAsia="MS Mincho" w:hAnsi="Courier New" w:cs="Courier New"/>
          <w:sz w:val="20"/>
          <w:szCs w:val="20"/>
        </w:rPr>
        <w:t>E3C09 (</w:t>
      </w:r>
      <w:r w:rsidR="00BD2367" w:rsidRPr="00BD2367">
        <w:rPr>
          <w:rFonts w:ascii="Courier New" w:eastAsia="MS Mincho" w:hAnsi="Courier New" w:cs="Courier New"/>
          <w:sz w:val="20"/>
          <w:szCs w:val="20"/>
        </w:rPr>
        <w:t>B</w:t>
      </w:r>
      <w:r w:rsidRPr="00BD2367">
        <w:rPr>
          <w:rFonts w:ascii="Courier New" w:eastAsia="MS Mincho" w:hAnsi="Courier New" w:cs="Courier New"/>
          <w:sz w:val="20"/>
          <w:szCs w:val="20"/>
        </w:rPr>
        <w:t>)</w:t>
      </w:r>
    </w:p>
    <w:bookmarkEnd w:id="19"/>
    <w:p w14:paraId="2880A4D5"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How does the intensity of an X3 flare compare to that of an X2 flare?</w:t>
      </w:r>
    </w:p>
    <w:p w14:paraId="6A4052D9"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A. 10 percent greater</w:t>
      </w:r>
    </w:p>
    <w:p w14:paraId="40B73602"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50 percent greater</w:t>
      </w:r>
    </w:p>
    <w:p w14:paraId="4F9FC923"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C. Twice as great</w:t>
      </w:r>
    </w:p>
    <w:p w14:paraId="3FF41876"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Four times as great</w:t>
      </w:r>
    </w:p>
    <w:p w14:paraId="125B2B0E"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p>
    <w:p w14:paraId="4E8F76CD" w14:textId="77777777" w:rsidR="003921A0" w:rsidRPr="00247BD3" w:rsidRDefault="003921A0" w:rsidP="00247BD3">
      <w:pPr>
        <w:pStyle w:val="NoSpacing"/>
        <w:rPr>
          <w:rFonts w:ascii="Courier New" w:hAnsi="Courier New" w:cs="Courier New"/>
          <w:sz w:val="20"/>
          <w:szCs w:val="20"/>
        </w:rPr>
      </w:pPr>
    </w:p>
    <w:p w14:paraId="70CD7195"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hAnsi="Courier New" w:cs="Courier New"/>
          <w:sz w:val="20"/>
          <w:szCs w:val="20"/>
        </w:rPr>
        <w:t>E3C10 (B)</w:t>
      </w:r>
    </w:p>
    <w:p w14:paraId="148B5C8A"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hat does the 304A solar parameter measure?</w:t>
      </w:r>
    </w:p>
    <w:p w14:paraId="4169D3E7" w14:textId="02C4D4BC"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 xml:space="preserve">A. The ratio of </w:t>
      </w:r>
      <w:r w:rsidR="00277CB0">
        <w:rPr>
          <w:rFonts w:ascii="Courier New" w:eastAsia="MS Mincho" w:hAnsi="Courier New" w:cs="Courier New"/>
          <w:sz w:val="20"/>
          <w:szCs w:val="20"/>
        </w:rPr>
        <w:t>x</w:t>
      </w:r>
      <w:r w:rsidRPr="00247BD3">
        <w:rPr>
          <w:rFonts w:ascii="Courier New" w:eastAsia="MS Mincho" w:hAnsi="Courier New" w:cs="Courier New"/>
          <w:sz w:val="20"/>
          <w:szCs w:val="20"/>
        </w:rPr>
        <w:t>-</w:t>
      </w:r>
      <w:r w:rsidR="00CB2598">
        <w:rPr>
          <w:rFonts w:ascii="Courier New" w:eastAsia="MS Mincho" w:hAnsi="Courier New" w:cs="Courier New"/>
          <w:sz w:val="20"/>
          <w:szCs w:val="20"/>
        </w:rPr>
        <w:t>r</w:t>
      </w:r>
      <w:r w:rsidR="00CB2598" w:rsidRPr="00247BD3">
        <w:rPr>
          <w:rFonts w:ascii="Courier New" w:eastAsia="MS Mincho" w:hAnsi="Courier New" w:cs="Courier New"/>
          <w:sz w:val="20"/>
          <w:szCs w:val="20"/>
        </w:rPr>
        <w:t xml:space="preserve">ay </w:t>
      </w:r>
      <w:r w:rsidRPr="00247BD3">
        <w:rPr>
          <w:rFonts w:ascii="Courier New" w:eastAsia="MS Mincho" w:hAnsi="Courier New" w:cs="Courier New"/>
          <w:sz w:val="20"/>
          <w:szCs w:val="20"/>
        </w:rPr>
        <w:t>flux to radio flux, correlated to sunspot number</w:t>
      </w:r>
    </w:p>
    <w:p w14:paraId="13F3207C"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UV emissions at 304 angstroms, correlated to the solar flux index</w:t>
      </w:r>
    </w:p>
    <w:p w14:paraId="7131E72C"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C. The solar wind velocity at 304 degrees from the solar equator, correlated to solar activity</w:t>
      </w:r>
    </w:p>
    <w:p w14:paraId="227E70AE" w14:textId="307733C6"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 xml:space="preserve">D. The solar emission at 304 GHz, correlated to </w:t>
      </w:r>
      <w:r w:rsidR="00277CB0">
        <w:rPr>
          <w:rFonts w:ascii="Courier New" w:eastAsia="MS Mincho" w:hAnsi="Courier New" w:cs="Courier New"/>
          <w:sz w:val="20"/>
          <w:szCs w:val="20"/>
        </w:rPr>
        <w:t>x</w:t>
      </w:r>
      <w:r w:rsidRPr="00247BD3">
        <w:rPr>
          <w:rFonts w:ascii="Courier New" w:eastAsia="MS Mincho" w:hAnsi="Courier New" w:cs="Courier New"/>
          <w:sz w:val="20"/>
          <w:szCs w:val="20"/>
        </w:rPr>
        <w:t>-</w:t>
      </w:r>
      <w:r w:rsidR="00CB2598">
        <w:rPr>
          <w:rFonts w:ascii="Courier New" w:eastAsia="MS Mincho" w:hAnsi="Courier New" w:cs="Courier New"/>
          <w:sz w:val="20"/>
          <w:szCs w:val="20"/>
        </w:rPr>
        <w:t>r</w:t>
      </w:r>
      <w:r w:rsidR="00CB2598" w:rsidRPr="00247BD3">
        <w:rPr>
          <w:rFonts w:ascii="Courier New" w:eastAsia="MS Mincho" w:hAnsi="Courier New" w:cs="Courier New"/>
          <w:sz w:val="20"/>
          <w:szCs w:val="20"/>
        </w:rPr>
        <w:t xml:space="preserve">ay </w:t>
      </w:r>
      <w:r w:rsidRPr="00247BD3">
        <w:rPr>
          <w:rFonts w:ascii="Courier New" w:eastAsia="MS Mincho" w:hAnsi="Courier New" w:cs="Courier New"/>
          <w:sz w:val="20"/>
          <w:szCs w:val="20"/>
        </w:rPr>
        <w:t>flare levels</w:t>
      </w:r>
    </w:p>
    <w:p w14:paraId="67B59A0D"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w:t>
      </w:r>
    </w:p>
    <w:p w14:paraId="3CE3D291" w14:textId="77777777" w:rsidR="003921A0" w:rsidRPr="00247BD3" w:rsidRDefault="003921A0" w:rsidP="00247BD3">
      <w:pPr>
        <w:pStyle w:val="NoSpacing"/>
        <w:rPr>
          <w:rFonts w:ascii="Courier New" w:eastAsia="MS Mincho" w:hAnsi="Courier New" w:cs="Courier New"/>
          <w:sz w:val="20"/>
          <w:szCs w:val="20"/>
        </w:rPr>
      </w:pPr>
    </w:p>
    <w:p w14:paraId="0B11E975"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3C11 (C)</w:t>
      </w:r>
    </w:p>
    <w:p w14:paraId="4935ECBE"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hat does VOACAP software model?</w:t>
      </w:r>
    </w:p>
    <w:p w14:paraId="34C81A8D"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A. AC voltage and impedance</w:t>
      </w:r>
    </w:p>
    <w:p w14:paraId="7BAF71C7" w14:textId="77777777" w:rsidR="003921A0" w:rsidRPr="00247BD3" w:rsidRDefault="003921A0" w:rsidP="00247BD3">
      <w:pPr>
        <w:pStyle w:val="NoSpacing"/>
        <w:rPr>
          <w:rFonts w:ascii="Courier New" w:eastAsia="MS Mincho" w:hAnsi="Courier New" w:cs="Courier New"/>
          <w:sz w:val="20"/>
          <w:szCs w:val="20"/>
          <w:lang w:val="fr-FR"/>
        </w:rPr>
      </w:pPr>
      <w:r w:rsidRPr="00247BD3">
        <w:rPr>
          <w:rFonts w:ascii="Courier New" w:eastAsia="MS Mincho" w:hAnsi="Courier New" w:cs="Courier New"/>
          <w:sz w:val="20"/>
          <w:szCs w:val="20"/>
          <w:lang w:val="fr-FR"/>
        </w:rPr>
        <w:t>B. VHF radio propagation</w:t>
      </w:r>
    </w:p>
    <w:p w14:paraId="14ACE857" w14:textId="77777777" w:rsidR="003921A0" w:rsidRPr="00247BD3" w:rsidRDefault="003921A0" w:rsidP="00247BD3">
      <w:pPr>
        <w:pStyle w:val="NoSpacing"/>
        <w:rPr>
          <w:rFonts w:ascii="Courier New" w:eastAsia="MS Mincho" w:hAnsi="Courier New" w:cs="Courier New"/>
          <w:sz w:val="20"/>
          <w:szCs w:val="20"/>
          <w:lang w:val="fr-FR"/>
        </w:rPr>
      </w:pPr>
      <w:r w:rsidRPr="00247BD3">
        <w:rPr>
          <w:rFonts w:ascii="Courier New" w:eastAsia="MS Mincho" w:hAnsi="Courier New" w:cs="Courier New"/>
          <w:sz w:val="20"/>
          <w:szCs w:val="20"/>
          <w:lang w:val="fr-FR"/>
        </w:rPr>
        <w:t>C. HF propagation</w:t>
      </w:r>
    </w:p>
    <w:p w14:paraId="485A0D9F" w14:textId="77777777" w:rsidR="003921A0" w:rsidRPr="00247BD3" w:rsidRDefault="003921A0" w:rsidP="00247BD3">
      <w:pPr>
        <w:pStyle w:val="NoSpacing"/>
        <w:rPr>
          <w:rFonts w:ascii="Courier New" w:eastAsia="MS Mincho" w:hAnsi="Courier New" w:cs="Courier New"/>
          <w:sz w:val="20"/>
          <w:szCs w:val="20"/>
          <w:lang w:val="fr-FR"/>
        </w:rPr>
      </w:pPr>
      <w:r w:rsidRPr="00247BD3">
        <w:rPr>
          <w:rFonts w:ascii="Courier New" w:eastAsia="MS Mincho" w:hAnsi="Courier New" w:cs="Courier New"/>
          <w:sz w:val="20"/>
          <w:szCs w:val="20"/>
          <w:lang w:val="fr-FR"/>
        </w:rPr>
        <w:t>D. AC</w:t>
      </w:r>
      <w:r w:rsidRPr="00247BD3">
        <w:rPr>
          <w:rFonts w:ascii="Courier New" w:eastAsia="MS Mincho" w:hAnsi="Courier New" w:cs="Courier New"/>
          <w:sz w:val="20"/>
          <w:szCs w:val="20"/>
        </w:rPr>
        <w:t xml:space="preserve"> current</w:t>
      </w:r>
      <w:r w:rsidRPr="00247BD3">
        <w:rPr>
          <w:rFonts w:ascii="Courier New" w:eastAsia="MS Mincho" w:hAnsi="Courier New" w:cs="Courier New"/>
          <w:sz w:val="20"/>
          <w:szCs w:val="20"/>
          <w:lang w:val="fr-FR"/>
        </w:rPr>
        <w:t xml:space="preserve"> and impedance</w:t>
      </w:r>
    </w:p>
    <w:p w14:paraId="41C9798F" w14:textId="77777777" w:rsidR="003921A0" w:rsidRPr="00247BD3" w:rsidRDefault="003921A0" w:rsidP="00247BD3">
      <w:pPr>
        <w:pStyle w:val="NoSpacing"/>
        <w:rPr>
          <w:rFonts w:ascii="Courier New" w:eastAsia="MS Mincho" w:hAnsi="Courier New" w:cs="Courier New"/>
          <w:sz w:val="20"/>
          <w:szCs w:val="20"/>
          <w:lang w:val="fr-FR"/>
        </w:rPr>
      </w:pPr>
      <w:r w:rsidRPr="00247BD3">
        <w:rPr>
          <w:rFonts w:ascii="Courier New" w:eastAsia="MS Mincho" w:hAnsi="Courier New" w:cs="Courier New"/>
          <w:sz w:val="20"/>
          <w:szCs w:val="20"/>
          <w:lang w:val="fr-FR"/>
        </w:rPr>
        <w:t>~~</w:t>
      </w:r>
    </w:p>
    <w:p w14:paraId="694932E5" w14:textId="77777777" w:rsidR="003921A0" w:rsidRPr="00247BD3" w:rsidRDefault="003921A0" w:rsidP="00247BD3">
      <w:pPr>
        <w:pStyle w:val="NoSpacing"/>
        <w:rPr>
          <w:rFonts w:ascii="Courier New" w:eastAsia="MS Mincho" w:hAnsi="Courier New" w:cs="Courier New"/>
          <w:sz w:val="20"/>
          <w:szCs w:val="20"/>
        </w:rPr>
      </w:pPr>
    </w:p>
    <w:p w14:paraId="38327420" w14:textId="728F4E14"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3C12 (C)</w:t>
      </w:r>
    </w:p>
    <w:p w14:paraId="029DCFE9" w14:textId="1FA10DE7" w:rsidR="003921A0" w:rsidRPr="00247BD3" w:rsidRDefault="003921A0" w:rsidP="00247BD3">
      <w:pPr>
        <w:pStyle w:val="NoSpacing"/>
        <w:rPr>
          <w:rFonts w:ascii="Courier New" w:eastAsia="MS Mincho" w:hAnsi="Courier New" w:cs="Courier New"/>
          <w:sz w:val="20"/>
          <w:szCs w:val="20"/>
        </w:rPr>
      </w:pPr>
      <w:r w:rsidRPr="00247BD3">
        <w:rPr>
          <w:rFonts w:ascii="Courier New" w:hAnsi="Courier New" w:cs="Courier New"/>
          <w:sz w:val="20"/>
          <w:szCs w:val="20"/>
        </w:rPr>
        <w:t>How does the maximum range of ground-wave propagation change when the signal frequency is increased?</w:t>
      </w:r>
    </w:p>
    <w:p w14:paraId="7B3DE0C7"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A. It stays the same</w:t>
      </w:r>
    </w:p>
    <w:p w14:paraId="0FE528E9"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It increases</w:t>
      </w:r>
    </w:p>
    <w:p w14:paraId="655F2B5D"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C. It decreases</w:t>
      </w:r>
    </w:p>
    <w:p w14:paraId="0F0F7BE2"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It peaks at roughly 14 MHz</w:t>
      </w:r>
    </w:p>
    <w:p w14:paraId="6010528F"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p>
    <w:p w14:paraId="6D3C2066" w14:textId="77777777" w:rsidR="003921A0" w:rsidRPr="00247BD3" w:rsidRDefault="003921A0" w:rsidP="00247BD3">
      <w:pPr>
        <w:pStyle w:val="NoSpacing"/>
        <w:rPr>
          <w:rFonts w:ascii="Courier New" w:eastAsia="MS Mincho" w:hAnsi="Courier New" w:cs="Courier New"/>
          <w:sz w:val="20"/>
          <w:szCs w:val="20"/>
        </w:rPr>
      </w:pPr>
    </w:p>
    <w:p w14:paraId="36B3CAD6"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3C13 (A)</w:t>
      </w:r>
    </w:p>
    <w:p w14:paraId="2A794F3B"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hat type of polarization is best for ground-wave propagation?</w:t>
      </w:r>
    </w:p>
    <w:p w14:paraId="0AE15BF6"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A. Vertical</w:t>
      </w:r>
    </w:p>
    <w:p w14:paraId="02919176"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Horizontal</w:t>
      </w:r>
    </w:p>
    <w:p w14:paraId="25860BF9"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lastRenderedPageBreak/>
        <w:t>C. Circular</w:t>
      </w:r>
    </w:p>
    <w:p w14:paraId="22861A77"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Elliptical</w:t>
      </w:r>
    </w:p>
    <w:p w14:paraId="0DB20AE5"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p>
    <w:p w14:paraId="0258A77F" w14:textId="77777777" w:rsidR="003921A0" w:rsidRPr="00247BD3" w:rsidRDefault="003921A0" w:rsidP="00247BD3">
      <w:pPr>
        <w:pStyle w:val="NoSpacing"/>
        <w:rPr>
          <w:rFonts w:ascii="Courier New" w:eastAsia="MS Mincho" w:hAnsi="Courier New" w:cs="Courier New"/>
          <w:sz w:val="20"/>
          <w:szCs w:val="20"/>
        </w:rPr>
      </w:pPr>
    </w:p>
    <w:p w14:paraId="1E1E5E5F" w14:textId="7EB35BB0"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3C14 (D)</w:t>
      </w:r>
    </w:p>
    <w:p w14:paraId="0E1734F0"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hy does the radio-path horizon distance exceed the geometric horizon?</w:t>
      </w:r>
    </w:p>
    <w:p w14:paraId="2B569E2D"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A. E-region skip</w:t>
      </w:r>
    </w:p>
    <w:p w14:paraId="34FEE6A9"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D-region skip</w:t>
      </w:r>
    </w:p>
    <w:p w14:paraId="31E3B1B8" w14:textId="6A70E4FA"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 xml:space="preserve">C. Due to the </w:t>
      </w:r>
      <w:r w:rsidR="004C5CCA">
        <w:rPr>
          <w:rFonts w:ascii="Courier New" w:eastAsia="MS Mincho" w:hAnsi="Courier New" w:cs="Courier New"/>
          <w:sz w:val="20"/>
          <w:szCs w:val="20"/>
        </w:rPr>
        <w:t>D</w:t>
      </w:r>
      <w:r w:rsidR="004C5CCA" w:rsidRPr="00247BD3">
        <w:rPr>
          <w:rFonts w:ascii="Courier New" w:eastAsia="MS Mincho" w:hAnsi="Courier New" w:cs="Courier New"/>
          <w:sz w:val="20"/>
          <w:szCs w:val="20"/>
        </w:rPr>
        <w:t xml:space="preserve">oppler </w:t>
      </w:r>
      <w:r w:rsidRPr="00247BD3">
        <w:rPr>
          <w:rFonts w:ascii="Courier New" w:eastAsia="MS Mincho" w:hAnsi="Courier New" w:cs="Courier New"/>
          <w:sz w:val="20"/>
          <w:szCs w:val="20"/>
        </w:rPr>
        <w:t>effect</w:t>
      </w:r>
    </w:p>
    <w:p w14:paraId="0725AEE6"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 xml:space="preserve">D. </w:t>
      </w:r>
      <w:r w:rsidRPr="00247BD3">
        <w:rPr>
          <w:rFonts w:ascii="Courier New" w:hAnsi="Courier New" w:cs="Courier New"/>
          <w:sz w:val="20"/>
          <w:szCs w:val="20"/>
        </w:rPr>
        <w:t>Downward bending due to density variations in the atmosphere</w:t>
      </w:r>
    </w:p>
    <w:p w14:paraId="4BB352DE"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p>
    <w:p w14:paraId="397EFA05" w14:textId="77777777" w:rsidR="003921A0" w:rsidRPr="00247BD3" w:rsidRDefault="003921A0" w:rsidP="00247BD3">
      <w:pPr>
        <w:pStyle w:val="NoSpacing"/>
        <w:rPr>
          <w:rFonts w:ascii="Courier New" w:eastAsia="MS Mincho" w:hAnsi="Courier New" w:cs="Courier New"/>
          <w:sz w:val="20"/>
          <w:szCs w:val="20"/>
        </w:rPr>
      </w:pPr>
    </w:p>
    <w:p w14:paraId="574A76D2" w14:textId="41D15A9C" w:rsidR="003921A0" w:rsidRPr="00247BD3" w:rsidRDefault="003921A0" w:rsidP="00247BD3">
      <w:pPr>
        <w:pStyle w:val="NoSpacing"/>
        <w:rPr>
          <w:rFonts w:ascii="Courier New" w:eastAsia="MS Mincho" w:hAnsi="Courier New" w:cs="Courier New"/>
          <w:sz w:val="20"/>
          <w:szCs w:val="20"/>
        </w:rPr>
      </w:pPr>
      <w:bookmarkStart w:id="20" w:name="_Hlk26433256"/>
      <w:r w:rsidRPr="00247BD3">
        <w:rPr>
          <w:rFonts w:ascii="Courier New" w:eastAsia="MS Mincho" w:hAnsi="Courier New" w:cs="Courier New"/>
          <w:sz w:val="20"/>
          <w:szCs w:val="20"/>
        </w:rPr>
        <w:t>E3C15 (B)</w:t>
      </w:r>
    </w:p>
    <w:p w14:paraId="5EBD2A6F" w14:textId="18B0415C"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 xml:space="preserve">What might </w:t>
      </w:r>
      <w:r w:rsidR="005A1FEF">
        <w:rPr>
          <w:rFonts w:ascii="Courier New" w:eastAsia="MS Mincho" w:hAnsi="Courier New" w:cs="Courier New"/>
          <w:sz w:val="20"/>
          <w:szCs w:val="20"/>
        </w:rPr>
        <w:t xml:space="preserve">be indicated by </w:t>
      </w:r>
      <w:r w:rsidRPr="00247BD3">
        <w:rPr>
          <w:rFonts w:ascii="Courier New" w:eastAsia="MS Mincho" w:hAnsi="Courier New" w:cs="Courier New"/>
          <w:sz w:val="20"/>
          <w:szCs w:val="20"/>
        </w:rPr>
        <w:t>a sudden rise in radio background noise across a large portion of the HF spectrum?</w:t>
      </w:r>
    </w:p>
    <w:p w14:paraId="1A11BD7E" w14:textId="77E26874"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 xml:space="preserve">A. A temperature inversion has occurred </w:t>
      </w:r>
    </w:p>
    <w:p w14:paraId="359F4418"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A solar flare has occurred</w:t>
      </w:r>
    </w:p>
    <w:p w14:paraId="3A0424D6"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C. Increased transequatorial propagation is likely</w:t>
      </w:r>
    </w:p>
    <w:p w14:paraId="66637FBA" w14:textId="3C2C03E3"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Long-path propagation is likely</w:t>
      </w:r>
    </w:p>
    <w:bookmarkEnd w:id="20"/>
    <w:p w14:paraId="0B0573A2" w14:textId="7D49A07D" w:rsidR="00815113" w:rsidRPr="00247BD3" w:rsidRDefault="00815113" w:rsidP="00247BD3">
      <w:pPr>
        <w:pStyle w:val="NoSpacing"/>
        <w:rPr>
          <w:rFonts w:ascii="Courier New" w:hAnsi="Courier New" w:cs="Courier New"/>
          <w:sz w:val="20"/>
          <w:szCs w:val="20"/>
        </w:rPr>
      </w:pPr>
      <w:r w:rsidRPr="00247BD3">
        <w:rPr>
          <w:rFonts w:ascii="Courier New" w:hAnsi="Courier New" w:cs="Courier New"/>
          <w:sz w:val="20"/>
          <w:szCs w:val="20"/>
        </w:rPr>
        <w:t>~~</w:t>
      </w:r>
    </w:p>
    <w:p w14:paraId="0C9EC8BC" w14:textId="5C150D63" w:rsidR="00815113" w:rsidRPr="00247BD3" w:rsidRDefault="00815113" w:rsidP="00247BD3">
      <w:pPr>
        <w:pStyle w:val="NoSpacing"/>
        <w:rPr>
          <w:rFonts w:ascii="Courier New" w:hAnsi="Courier New" w:cs="Courier New"/>
          <w:sz w:val="20"/>
          <w:szCs w:val="20"/>
        </w:rPr>
      </w:pPr>
    </w:p>
    <w:p w14:paraId="2EAF808F" w14:textId="77777777" w:rsidR="00A53CDF" w:rsidRPr="00247BD3" w:rsidRDefault="00A53CDF" w:rsidP="00247BD3">
      <w:pPr>
        <w:pStyle w:val="NoSpacing"/>
        <w:rPr>
          <w:rFonts w:ascii="Courier New" w:hAnsi="Courier New" w:cs="Courier New"/>
          <w:sz w:val="20"/>
          <w:szCs w:val="20"/>
        </w:rPr>
      </w:pPr>
    </w:p>
    <w:p w14:paraId="4557C3E7" w14:textId="5615525C" w:rsidR="003921A0" w:rsidRPr="00247BD3" w:rsidRDefault="003921A0" w:rsidP="00247BD3">
      <w:pPr>
        <w:pStyle w:val="NoSpacing"/>
        <w:rPr>
          <w:rFonts w:ascii="Courier New" w:hAnsi="Courier New" w:cs="Courier New"/>
          <w:sz w:val="20"/>
        </w:rPr>
      </w:pPr>
      <w:r w:rsidRPr="00247BD3">
        <w:rPr>
          <w:rFonts w:ascii="Courier New" w:hAnsi="Courier New" w:cs="Courier New"/>
          <w:sz w:val="20"/>
        </w:rPr>
        <w:t xml:space="preserve">SUBELEMENT E4 - AMATEUR PRACTICES </w:t>
      </w:r>
      <w:bookmarkStart w:id="21" w:name="_Hlk19355469"/>
      <w:r w:rsidRPr="00247BD3">
        <w:rPr>
          <w:rFonts w:ascii="Courier New" w:hAnsi="Courier New" w:cs="Courier New"/>
          <w:sz w:val="20"/>
        </w:rPr>
        <w:t>[5 Exam Questions - 5 Groups]</w:t>
      </w:r>
    </w:p>
    <w:p w14:paraId="530353B4" w14:textId="77777777" w:rsidR="003921A0" w:rsidRPr="00247BD3" w:rsidRDefault="003921A0" w:rsidP="00247BD3">
      <w:pPr>
        <w:pStyle w:val="NoSpacing"/>
        <w:rPr>
          <w:rFonts w:ascii="Courier New" w:hAnsi="Courier New" w:cs="Courier New"/>
          <w:sz w:val="20"/>
          <w:szCs w:val="20"/>
        </w:rPr>
      </w:pPr>
    </w:p>
    <w:bookmarkEnd w:id="21"/>
    <w:p w14:paraId="41AEF19D" w14:textId="77777777" w:rsidR="003921A0" w:rsidRPr="00247BD3" w:rsidRDefault="003921A0" w:rsidP="00247BD3">
      <w:pPr>
        <w:pStyle w:val="NoSpacing"/>
        <w:rPr>
          <w:rFonts w:ascii="Courier New" w:hAnsi="Courier New" w:cs="Courier New"/>
          <w:sz w:val="20"/>
          <w:szCs w:val="20"/>
        </w:rPr>
      </w:pPr>
    </w:p>
    <w:p w14:paraId="6F77E9FA" w14:textId="61AD542F"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E4A</w:t>
      </w:r>
      <w:r w:rsidR="00B30413">
        <w:rPr>
          <w:rFonts w:ascii="Courier New" w:hAnsi="Courier New" w:cs="Courier New"/>
          <w:sz w:val="20"/>
          <w:szCs w:val="20"/>
        </w:rPr>
        <w:t xml:space="preserve"> </w:t>
      </w:r>
      <w:r w:rsidRPr="00247BD3">
        <w:rPr>
          <w:rFonts w:ascii="Courier New" w:hAnsi="Courier New" w:cs="Courier New"/>
          <w:sz w:val="20"/>
          <w:szCs w:val="20"/>
        </w:rPr>
        <w:t>Test equipment: analog and digital instruments; spectrum analyzers</w:t>
      </w:r>
      <w:r w:rsidR="00B7425D">
        <w:rPr>
          <w:rFonts w:ascii="Courier New" w:hAnsi="Courier New" w:cs="Courier New"/>
          <w:sz w:val="20"/>
          <w:szCs w:val="20"/>
        </w:rPr>
        <w:t>;</w:t>
      </w:r>
      <w:r w:rsidRPr="00247BD3">
        <w:rPr>
          <w:rFonts w:ascii="Courier New" w:hAnsi="Courier New" w:cs="Courier New"/>
          <w:sz w:val="20"/>
          <w:szCs w:val="20"/>
        </w:rPr>
        <w:t xml:space="preserve"> antenna analyzers; oscilloscopes; RF measurements; computer</w:t>
      </w:r>
      <w:r w:rsidR="00277CB0">
        <w:rPr>
          <w:rFonts w:ascii="Courier New" w:hAnsi="Courier New" w:cs="Courier New"/>
          <w:sz w:val="20"/>
          <w:szCs w:val="20"/>
        </w:rPr>
        <w:t>-</w:t>
      </w:r>
      <w:r w:rsidRPr="00247BD3">
        <w:rPr>
          <w:rFonts w:ascii="Courier New" w:hAnsi="Courier New" w:cs="Courier New"/>
          <w:sz w:val="20"/>
          <w:szCs w:val="20"/>
        </w:rPr>
        <w:t>aided measurements</w:t>
      </w:r>
    </w:p>
    <w:p w14:paraId="34D25CAB" w14:textId="77777777" w:rsidR="00684F79" w:rsidRPr="00247BD3" w:rsidRDefault="00684F79" w:rsidP="00247BD3">
      <w:pPr>
        <w:pStyle w:val="NoSpacing"/>
        <w:rPr>
          <w:rFonts w:ascii="Courier New" w:hAnsi="Courier New" w:cs="Courier New"/>
          <w:sz w:val="20"/>
          <w:szCs w:val="20"/>
        </w:rPr>
      </w:pPr>
    </w:p>
    <w:p w14:paraId="66414F82" w14:textId="3AFC614E" w:rsidR="00684F79"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E4A01 (A)</w:t>
      </w:r>
    </w:p>
    <w:p w14:paraId="11D3B72B" w14:textId="7974A8EF"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Wh</w:t>
      </w:r>
      <w:r w:rsidR="00766652">
        <w:rPr>
          <w:rFonts w:ascii="Courier New" w:hAnsi="Courier New" w:cs="Courier New"/>
          <w:sz w:val="20"/>
          <w:szCs w:val="20"/>
        </w:rPr>
        <w:t xml:space="preserve">ich of the following </w:t>
      </w:r>
      <w:r w:rsidRPr="00247BD3">
        <w:rPr>
          <w:rFonts w:ascii="Courier New" w:hAnsi="Courier New" w:cs="Courier New"/>
          <w:sz w:val="20"/>
          <w:szCs w:val="20"/>
        </w:rPr>
        <w:t xml:space="preserve">limits the highest frequency </w:t>
      </w:r>
      <w:r w:rsidR="00766652">
        <w:rPr>
          <w:rFonts w:ascii="Courier New" w:hAnsi="Courier New" w:cs="Courier New"/>
          <w:sz w:val="20"/>
          <w:szCs w:val="20"/>
        </w:rPr>
        <w:t xml:space="preserve">signal </w:t>
      </w:r>
      <w:r w:rsidRPr="00247BD3">
        <w:rPr>
          <w:rFonts w:ascii="Courier New" w:hAnsi="Courier New" w:cs="Courier New"/>
          <w:sz w:val="20"/>
          <w:szCs w:val="20"/>
        </w:rPr>
        <w:t xml:space="preserve">that can be accurately displayed on a digital oscilloscope? </w:t>
      </w:r>
    </w:p>
    <w:p w14:paraId="0226B6A8"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A. Sampling rate of the analog-to-digital converter</w:t>
      </w:r>
    </w:p>
    <w:p w14:paraId="2239E9D4"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 xml:space="preserve">B. Amount of memory </w:t>
      </w:r>
    </w:p>
    <w:p w14:paraId="22CC3699"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C. Q of the circuit</w:t>
      </w:r>
    </w:p>
    <w:p w14:paraId="0F574821"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D. All these choices are correct</w:t>
      </w:r>
    </w:p>
    <w:p w14:paraId="2276C47A"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w:t>
      </w:r>
    </w:p>
    <w:p w14:paraId="17BDC092" w14:textId="77777777" w:rsidR="003921A0" w:rsidRPr="00247BD3" w:rsidRDefault="003921A0" w:rsidP="00247BD3">
      <w:pPr>
        <w:pStyle w:val="NoSpacing"/>
        <w:rPr>
          <w:rFonts w:ascii="Courier New" w:hAnsi="Courier New" w:cs="Courier New"/>
          <w:sz w:val="20"/>
          <w:szCs w:val="20"/>
        </w:rPr>
      </w:pPr>
    </w:p>
    <w:p w14:paraId="659166DF" w14:textId="5183847C"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E4A02 (B)</w:t>
      </w:r>
    </w:p>
    <w:p w14:paraId="16245DF1" w14:textId="0AD99913"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Which of the following parameters does a spectrum analyzer display on the vertical and horizontal axes?</w:t>
      </w:r>
    </w:p>
    <w:p w14:paraId="0C34B3BB"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A. RF amplitude and time</w:t>
      </w:r>
    </w:p>
    <w:p w14:paraId="5CDFC3DB"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B. RF amplitude and frequency</w:t>
      </w:r>
    </w:p>
    <w:p w14:paraId="0F6987DF"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C. SWR and frequency</w:t>
      </w:r>
    </w:p>
    <w:p w14:paraId="5E8E2B49"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D. SWR and time</w:t>
      </w:r>
    </w:p>
    <w:p w14:paraId="0F1F6EFB"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w:t>
      </w:r>
    </w:p>
    <w:p w14:paraId="43F15665" w14:textId="77777777" w:rsidR="003921A0" w:rsidRPr="00247BD3" w:rsidRDefault="003921A0" w:rsidP="00247BD3">
      <w:pPr>
        <w:pStyle w:val="NoSpacing"/>
        <w:rPr>
          <w:rFonts w:ascii="Courier New" w:hAnsi="Courier New" w:cs="Courier New"/>
          <w:sz w:val="20"/>
          <w:szCs w:val="20"/>
        </w:rPr>
      </w:pPr>
    </w:p>
    <w:p w14:paraId="1C8C37E9" w14:textId="3D7E7B1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E4A03 (B)</w:t>
      </w:r>
    </w:p>
    <w:p w14:paraId="4A49A99B" w14:textId="57CAFD40"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 xml:space="preserve">Which of the following test instruments is used to display spurious signals and/or intermodulation distortion products </w:t>
      </w:r>
      <w:r w:rsidR="004C5CCA">
        <w:rPr>
          <w:rFonts w:ascii="Courier New" w:hAnsi="Courier New" w:cs="Courier New"/>
          <w:sz w:val="20"/>
          <w:szCs w:val="20"/>
        </w:rPr>
        <w:t>generated by</w:t>
      </w:r>
      <w:r w:rsidR="004C5CCA" w:rsidRPr="00247BD3">
        <w:rPr>
          <w:rFonts w:ascii="Courier New" w:hAnsi="Courier New" w:cs="Courier New"/>
          <w:sz w:val="20"/>
          <w:szCs w:val="20"/>
        </w:rPr>
        <w:t xml:space="preserve"> </w:t>
      </w:r>
      <w:r w:rsidRPr="00247BD3">
        <w:rPr>
          <w:rFonts w:ascii="Courier New" w:hAnsi="Courier New" w:cs="Courier New"/>
          <w:sz w:val="20"/>
          <w:szCs w:val="20"/>
        </w:rPr>
        <w:t>an SSB transmitter?</w:t>
      </w:r>
    </w:p>
    <w:p w14:paraId="06FC6F7C"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A. A wattmeter</w:t>
      </w:r>
    </w:p>
    <w:p w14:paraId="1D4DA929"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B. A spectrum analyzer</w:t>
      </w:r>
    </w:p>
    <w:p w14:paraId="475F5DD0"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C. A logic analyzer</w:t>
      </w:r>
    </w:p>
    <w:p w14:paraId="309EDF30"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D. A time-domain reflectometer</w:t>
      </w:r>
    </w:p>
    <w:p w14:paraId="59E4FA1F"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w:t>
      </w:r>
    </w:p>
    <w:p w14:paraId="405C4E41" w14:textId="77777777" w:rsidR="003921A0" w:rsidRPr="00247BD3" w:rsidRDefault="003921A0" w:rsidP="00247BD3">
      <w:pPr>
        <w:pStyle w:val="NoSpacing"/>
        <w:rPr>
          <w:rFonts w:ascii="Courier New" w:hAnsi="Courier New" w:cs="Courier New"/>
          <w:sz w:val="20"/>
          <w:szCs w:val="20"/>
        </w:rPr>
      </w:pPr>
    </w:p>
    <w:p w14:paraId="1A3DFDE9" w14:textId="7569768C" w:rsidR="00684F79" w:rsidRPr="00247BD3" w:rsidRDefault="00684F79" w:rsidP="00247BD3">
      <w:pPr>
        <w:pStyle w:val="NoSpacing"/>
        <w:rPr>
          <w:rFonts w:ascii="Courier New" w:hAnsi="Courier New" w:cs="Courier New"/>
          <w:sz w:val="20"/>
          <w:szCs w:val="20"/>
        </w:rPr>
      </w:pPr>
      <w:r w:rsidRPr="00247BD3">
        <w:rPr>
          <w:rFonts w:ascii="Courier New" w:hAnsi="Courier New" w:cs="Courier New"/>
          <w:sz w:val="20"/>
          <w:szCs w:val="20"/>
        </w:rPr>
        <w:t>E</w:t>
      </w:r>
      <w:r w:rsidR="0046633E">
        <w:rPr>
          <w:rFonts w:ascii="Courier New" w:hAnsi="Courier New" w:cs="Courier New"/>
          <w:sz w:val="20"/>
          <w:szCs w:val="20"/>
        </w:rPr>
        <w:t>4</w:t>
      </w:r>
      <w:r w:rsidRPr="00247BD3">
        <w:rPr>
          <w:rFonts w:ascii="Courier New" w:hAnsi="Courier New" w:cs="Courier New"/>
          <w:sz w:val="20"/>
          <w:szCs w:val="20"/>
        </w:rPr>
        <w:t>A04 (A)</w:t>
      </w:r>
    </w:p>
    <w:p w14:paraId="57429C66" w14:textId="77777777" w:rsidR="00684F79" w:rsidRPr="00247BD3" w:rsidRDefault="00684F79" w:rsidP="00247BD3">
      <w:pPr>
        <w:pStyle w:val="NoSpacing"/>
        <w:rPr>
          <w:rFonts w:ascii="Courier New" w:hAnsi="Courier New" w:cs="Courier New"/>
          <w:sz w:val="20"/>
          <w:szCs w:val="20"/>
        </w:rPr>
      </w:pPr>
      <w:r w:rsidRPr="00247BD3">
        <w:rPr>
          <w:rFonts w:ascii="Courier New" w:hAnsi="Courier New" w:cs="Courier New"/>
          <w:sz w:val="20"/>
          <w:szCs w:val="20"/>
        </w:rPr>
        <w:lastRenderedPageBreak/>
        <w:t>How is the compensation of an oscilloscope probe typically adjusted?</w:t>
      </w:r>
    </w:p>
    <w:p w14:paraId="3176DD35" w14:textId="77777777" w:rsidR="00684F79" w:rsidRPr="00247BD3" w:rsidRDefault="00684F79" w:rsidP="00247BD3">
      <w:pPr>
        <w:pStyle w:val="NoSpacing"/>
        <w:rPr>
          <w:rFonts w:ascii="Courier New" w:hAnsi="Courier New" w:cs="Courier New"/>
          <w:sz w:val="20"/>
          <w:szCs w:val="20"/>
        </w:rPr>
      </w:pPr>
      <w:r w:rsidRPr="00247BD3">
        <w:rPr>
          <w:rFonts w:ascii="Courier New" w:hAnsi="Courier New" w:cs="Courier New"/>
          <w:sz w:val="20"/>
          <w:szCs w:val="20"/>
        </w:rPr>
        <w:t>A. A square wave is displayed and the probe is adjusted until the horizontal portions of the displayed wave are as nearly flat as possible</w:t>
      </w:r>
    </w:p>
    <w:p w14:paraId="3811002A" w14:textId="77777777" w:rsidR="00684F79" w:rsidRPr="00247BD3" w:rsidRDefault="00684F79" w:rsidP="00247BD3">
      <w:pPr>
        <w:pStyle w:val="NoSpacing"/>
        <w:rPr>
          <w:rFonts w:ascii="Courier New" w:hAnsi="Courier New" w:cs="Courier New"/>
          <w:sz w:val="20"/>
          <w:szCs w:val="20"/>
        </w:rPr>
      </w:pPr>
      <w:r w:rsidRPr="00247BD3">
        <w:rPr>
          <w:rFonts w:ascii="Courier New" w:hAnsi="Courier New" w:cs="Courier New"/>
          <w:sz w:val="20"/>
          <w:szCs w:val="20"/>
        </w:rPr>
        <w:t>B. A high frequency sine wave is displayed and the probe is adjusted for maximum amplitude</w:t>
      </w:r>
    </w:p>
    <w:p w14:paraId="7F4010CA" w14:textId="77777777" w:rsidR="00684F79" w:rsidRPr="00247BD3" w:rsidRDefault="00684F79" w:rsidP="00247BD3">
      <w:pPr>
        <w:pStyle w:val="NoSpacing"/>
        <w:rPr>
          <w:rFonts w:ascii="Courier New" w:hAnsi="Courier New" w:cs="Courier New"/>
          <w:sz w:val="20"/>
          <w:szCs w:val="20"/>
        </w:rPr>
      </w:pPr>
      <w:r w:rsidRPr="00247BD3">
        <w:rPr>
          <w:rFonts w:ascii="Courier New" w:hAnsi="Courier New" w:cs="Courier New"/>
          <w:sz w:val="20"/>
          <w:szCs w:val="20"/>
        </w:rPr>
        <w:t>C. A frequency standard is displayed and the probe is adjusted until the deflection time is accurate</w:t>
      </w:r>
    </w:p>
    <w:p w14:paraId="57D104CD" w14:textId="77777777" w:rsidR="00684F79" w:rsidRPr="00247BD3" w:rsidRDefault="00684F79" w:rsidP="00247BD3">
      <w:pPr>
        <w:pStyle w:val="NoSpacing"/>
        <w:rPr>
          <w:rFonts w:ascii="Courier New" w:hAnsi="Courier New" w:cs="Courier New"/>
          <w:sz w:val="20"/>
          <w:szCs w:val="20"/>
        </w:rPr>
      </w:pPr>
      <w:r w:rsidRPr="00247BD3">
        <w:rPr>
          <w:rFonts w:ascii="Courier New" w:hAnsi="Courier New" w:cs="Courier New"/>
          <w:sz w:val="20"/>
          <w:szCs w:val="20"/>
        </w:rPr>
        <w:t>D. A DC voltage standard is displayed and the probe is adjusted until the displayed voltage is accurate</w:t>
      </w:r>
    </w:p>
    <w:p w14:paraId="08B20A36" w14:textId="77777777" w:rsidR="00684F79" w:rsidRPr="00247BD3" w:rsidRDefault="00684F79" w:rsidP="00247BD3">
      <w:pPr>
        <w:pStyle w:val="NoSpacing"/>
        <w:rPr>
          <w:rFonts w:ascii="Courier New" w:hAnsi="Courier New" w:cs="Courier New"/>
          <w:sz w:val="20"/>
          <w:szCs w:val="20"/>
        </w:rPr>
      </w:pPr>
      <w:r w:rsidRPr="00247BD3">
        <w:rPr>
          <w:rFonts w:ascii="Courier New" w:hAnsi="Courier New" w:cs="Courier New"/>
          <w:sz w:val="20"/>
          <w:szCs w:val="20"/>
        </w:rPr>
        <w:t>~~</w:t>
      </w:r>
    </w:p>
    <w:p w14:paraId="4BE77A62" w14:textId="3E66C6B9" w:rsidR="00684F79" w:rsidRPr="00247BD3" w:rsidRDefault="00684F79" w:rsidP="00247BD3">
      <w:pPr>
        <w:pStyle w:val="NoSpacing"/>
        <w:rPr>
          <w:rFonts w:ascii="Courier New" w:hAnsi="Courier New" w:cs="Courier New"/>
          <w:sz w:val="20"/>
          <w:szCs w:val="20"/>
        </w:rPr>
      </w:pPr>
    </w:p>
    <w:p w14:paraId="29CCC751" w14:textId="69F5C521" w:rsidR="00684F79" w:rsidRPr="00247BD3" w:rsidRDefault="00684F79" w:rsidP="00247BD3">
      <w:pPr>
        <w:pStyle w:val="NoSpacing"/>
        <w:rPr>
          <w:rFonts w:ascii="Courier New" w:eastAsia="MS Mincho" w:hAnsi="Courier New" w:cs="Courier New"/>
          <w:sz w:val="20"/>
          <w:szCs w:val="20"/>
        </w:rPr>
      </w:pPr>
      <w:bookmarkStart w:id="22" w:name="_Hlk17993992"/>
      <w:r w:rsidRPr="00247BD3">
        <w:rPr>
          <w:rFonts w:ascii="Courier New" w:hAnsi="Courier New" w:cs="Courier New"/>
          <w:sz w:val="20"/>
          <w:szCs w:val="20"/>
        </w:rPr>
        <w:t>E</w:t>
      </w:r>
      <w:r w:rsidR="0046633E">
        <w:rPr>
          <w:rFonts w:ascii="Courier New" w:hAnsi="Courier New" w:cs="Courier New"/>
          <w:sz w:val="20"/>
          <w:szCs w:val="20"/>
        </w:rPr>
        <w:t>4</w:t>
      </w:r>
      <w:r w:rsidRPr="00247BD3">
        <w:rPr>
          <w:rFonts w:ascii="Courier New" w:hAnsi="Courier New" w:cs="Courier New"/>
          <w:sz w:val="20"/>
          <w:szCs w:val="20"/>
        </w:rPr>
        <w:t>A05</w:t>
      </w:r>
      <w:bookmarkEnd w:id="22"/>
      <w:r w:rsidRPr="00247BD3">
        <w:rPr>
          <w:rFonts w:ascii="Courier New" w:hAnsi="Courier New" w:cs="Courier New"/>
          <w:sz w:val="20"/>
          <w:szCs w:val="20"/>
        </w:rPr>
        <w:t xml:space="preserve"> </w:t>
      </w:r>
      <w:r w:rsidRPr="00247BD3">
        <w:rPr>
          <w:rFonts w:ascii="Courier New" w:eastAsia="MS Mincho" w:hAnsi="Courier New" w:cs="Courier New"/>
          <w:sz w:val="20"/>
          <w:szCs w:val="20"/>
        </w:rPr>
        <w:t>(D)</w:t>
      </w:r>
    </w:p>
    <w:p w14:paraId="0C0945AA" w14:textId="65D14EE6" w:rsidR="00684F79" w:rsidRPr="00247BD3" w:rsidRDefault="00684F79"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hat is the purpose of the prescaler function on a frequency counter?</w:t>
      </w:r>
    </w:p>
    <w:p w14:paraId="5AC23F82" w14:textId="556D1154" w:rsidR="00684F79" w:rsidRPr="00247BD3" w:rsidRDefault="00684F79"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A. It amplifies low</w:t>
      </w:r>
      <w:r w:rsidR="00277CB0">
        <w:rPr>
          <w:rFonts w:ascii="Courier New" w:eastAsia="MS Mincho" w:hAnsi="Courier New" w:cs="Courier New"/>
          <w:sz w:val="20"/>
          <w:szCs w:val="20"/>
        </w:rPr>
        <w:t>-</w:t>
      </w:r>
      <w:r w:rsidRPr="00247BD3">
        <w:rPr>
          <w:rFonts w:ascii="Courier New" w:eastAsia="MS Mincho" w:hAnsi="Courier New" w:cs="Courier New"/>
          <w:sz w:val="20"/>
          <w:szCs w:val="20"/>
        </w:rPr>
        <w:t>level signals for more accurate counting</w:t>
      </w:r>
    </w:p>
    <w:p w14:paraId="690B3345" w14:textId="77777777" w:rsidR="00684F79" w:rsidRPr="00247BD3" w:rsidRDefault="00684F79"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It multiplies a higher frequency signal so a low-frequency counter can display the operating frequency</w:t>
      </w:r>
    </w:p>
    <w:p w14:paraId="6DBABE1F" w14:textId="77777777" w:rsidR="00684F79" w:rsidRPr="00247BD3" w:rsidRDefault="00684F79"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C. It prevents oscillation in a low-frequency counter circuit</w:t>
      </w:r>
    </w:p>
    <w:p w14:paraId="301CA638" w14:textId="77777777" w:rsidR="00684F79" w:rsidRPr="00247BD3" w:rsidRDefault="00684F79"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It divides a higher frequency signal so a low-frequency counter can display the input frequency</w:t>
      </w:r>
    </w:p>
    <w:p w14:paraId="56218F07" w14:textId="77777777" w:rsidR="00684F79" w:rsidRPr="00247BD3" w:rsidRDefault="00684F79"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p>
    <w:p w14:paraId="072F2F75" w14:textId="77777777" w:rsidR="00684F79" w:rsidRPr="00247BD3" w:rsidRDefault="00684F79" w:rsidP="00247BD3">
      <w:pPr>
        <w:pStyle w:val="NoSpacing"/>
        <w:rPr>
          <w:rFonts w:ascii="Courier New" w:hAnsi="Courier New" w:cs="Courier New"/>
          <w:sz w:val="20"/>
          <w:szCs w:val="20"/>
        </w:rPr>
      </w:pPr>
    </w:p>
    <w:p w14:paraId="5BC288E4" w14:textId="3844E65D"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E4A06 (A)</w:t>
      </w:r>
    </w:p>
    <w:p w14:paraId="17DDCEF6"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What is the effect of aliasing on a digital oscilloscope caused by setting the time base too slow?</w:t>
      </w:r>
    </w:p>
    <w:p w14:paraId="3359651F" w14:textId="05718C55"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A. A false, jittery low</w:t>
      </w:r>
      <w:r w:rsidR="00277CB0">
        <w:rPr>
          <w:rFonts w:ascii="Courier New" w:hAnsi="Courier New" w:cs="Courier New"/>
          <w:sz w:val="20"/>
          <w:szCs w:val="20"/>
        </w:rPr>
        <w:t>-</w:t>
      </w:r>
      <w:r w:rsidRPr="00247BD3">
        <w:rPr>
          <w:rFonts w:ascii="Courier New" w:hAnsi="Courier New" w:cs="Courier New"/>
          <w:sz w:val="20"/>
          <w:szCs w:val="20"/>
        </w:rPr>
        <w:t>frequency version of the signal is displayed</w:t>
      </w:r>
    </w:p>
    <w:p w14:paraId="5398AD78" w14:textId="77777777" w:rsidR="00684F79" w:rsidRPr="00247BD3" w:rsidRDefault="00684F79" w:rsidP="00247BD3">
      <w:pPr>
        <w:pStyle w:val="NoSpacing"/>
        <w:rPr>
          <w:rFonts w:ascii="Courier New" w:hAnsi="Courier New" w:cs="Courier New"/>
          <w:sz w:val="20"/>
          <w:szCs w:val="20"/>
        </w:rPr>
      </w:pPr>
      <w:r w:rsidRPr="00247BD3">
        <w:rPr>
          <w:rFonts w:ascii="Courier New" w:hAnsi="Courier New" w:cs="Courier New"/>
          <w:sz w:val="20"/>
          <w:szCs w:val="20"/>
        </w:rPr>
        <w:t>B. All signals will have a DC offset</w:t>
      </w:r>
    </w:p>
    <w:p w14:paraId="0789211E" w14:textId="32884579" w:rsidR="003921A0" w:rsidRPr="00247BD3" w:rsidRDefault="00684F79" w:rsidP="00247BD3">
      <w:pPr>
        <w:pStyle w:val="NoSpacing"/>
        <w:rPr>
          <w:rFonts w:ascii="Courier New" w:hAnsi="Courier New" w:cs="Courier New"/>
          <w:sz w:val="20"/>
          <w:szCs w:val="20"/>
        </w:rPr>
      </w:pPr>
      <w:r w:rsidRPr="00247BD3">
        <w:rPr>
          <w:rFonts w:ascii="Courier New" w:hAnsi="Courier New" w:cs="Courier New"/>
          <w:sz w:val="20"/>
          <w:szCs w:val="20"/>
        </w:rPr>
        <w:t>C. Calibration of the vertical scale is no longer valid</w:t>
      </w:r>
    </w:p>
    <w:p w14:paraId="32C840FC" w14:textId="1711C469"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D. Excessive blanking occurs</w:t>
      </w:r>
      <w:r w:rsidR="00277CB0">
        <w:rPr>
          <w:rFonts w:ascii="Courier New" w:hAnsi="Courier New" w:cs="Courier New"/>
          <w:sz w:val="20"/>
          <w:szCs w:val="20"/>
        </w:rPr>
        <w:t>,</w:t>
      </w:r>
      <w:r w:rsidRPr="00247BD3">
        <w:rPr>
          <w:rFonts w:ascii="Courier New" w:hAnsi="Courier New" w:cs="Courier New"/>
          <w:sz w:val="20"/>
          <w:szCs w:val="20"/>
        </w:rPr>
        <w:t xml:space="preserve"> which prevents display of the signal</w:t>
      </w:r>
    </w:p>
    <w:p w14:paraId="4F1076CF"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w:t>
      </w:r>
    </w:p>
    <w:p w14:paraId="45AABD7D" w14:textId="77777777" w:rsidR="003921A0" w:rsidRPr="00247BD3" w:rsidRDefault="003921A0" w:rsidP="00247BD3">
      <w:pPr>
        <w:pStyle w:val="NoSpacing"/>
        <w:rPr>
          <w:rFonts w:ascii="Courier New" w:hAnsi="Courier New" w:cs="Courier New"/>
          <w:sz w:val="20"/>
          <w:szCs w:val="20"/>
        </w:rPr>
      </w:pPr>
    </w:p>
    <w:p w14:paraId="42343987"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E4A07 (B)</w:t>
      </w:r>
    </w:p>
    <w:p w14:paraId="688FD711"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Which of the following is an advantage of using an antenna analyzer compared to an SWR bridge to measure antenna SWR?</w:t>
      </w:r>
    </w:p>
    <w:p w14:paraId="713A9E02"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A. Antenna analyzers automatically tune your antenna for resonance</w:t>
      </w:r>
    </w:p>
    <w:p w14:paraId="70CCB613"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B. Antenna analyzers do not need an external RF source</w:t>
      </w:r>
    </w:p>
    <w:p w14:paraId="7871E0C6"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C. Antenna analyzers display a time-varying representation of the modulation envelope</w:t>
      </w:r>
    </w:p>
    <w:p w14:paraId="43C8FF18" w14:textId="6201F0F0"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 xml:space="preserve">D. </w:t>
      </w:r>
      <w:r w:rsidR="00CC7BAB" w:rsidRPr="00247BD3">
        <w:rPr>
          <w:rFonts w:ascii="Courier New" w:hAnsi="Courier New" w:cs="Courier New"/>
          <w:sz w:val="20"/>
          <w:szCs w:val="20"/>
        </w:rPr>
        <w:t>All these</w:t>
      </w:r>
      <w:r w:rsidRPr="00247BD3">
        <w:rPr>
          <w:rFonts w:ascii="Courier New" w:hAnsi="Courier New" w:cs="Courier New"/>
          <w:sz w:val="20"/>
          <w:szCs w:val="20"/>
        </w:rPr>
        <w:t xml:space="preserve"> choices are correct</w:t>
      </w:r>
    </w:p>
    <w:p w14:paraId="10EF1C9B"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w:t>
      </w:r>
    </w:p>
    <w:p w14:paraId="40291477" w14:textId="77777777" w:rsidR="003921A0" w:rsidRPr="00247BD3" w:rsidRDefault="003921A0" w:rsidP="00247BD3">
      <w:pPr>
        <w:pStyle w:val="NoSpacing"/>
        <w:rPr>
          <w:rFonts w:ascii="Courier New" w:hAnsi="Courier New" w:cs="Courier New"/>
          <w:sz w:val="20"/>
          <w:szCs w:val="20"/>
        </w:rPr>
      </w:pPr>
    </w:p>
    <w:p w14:paraId="0302EEE1" w14:textId="464662CA"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E4A08 (D)</w:t>
      </w:r>
    </w:p>
    <w:p w14:paraId="2292D275"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Which of the following measures SWR?</w:t>
      </w:r>
    </w:p>
    <w:p w14:paraId="75A08621"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A. A spectrum analyzer</w:t>
      </w:r>
    </w:p>
    <w:p w14:paraId="2A46969A"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B. A Q meter</w:t>
      </w:r>
    </w:p>
    <w:p w14:paraId="710C5A19" w14:textId="77777777" w:rsidR="003921A0" w:rsidRPr="00247BD3" w:rsidRDefault="003921A0" w:rsidP="00247BD3">
      <w:pPr>
        <w:pStyle w:val="NoSpacing"/>
        <w:rPr>
          <w:rFonts w:ascii="Courier New" w:hAnsi="Courier New" w:cs="Courier New"/>
          <w:sz w:val="20"/>
          <w:szCs w:val="20"/>
          <w:lang w:val="de-DE"/>
        </w:rPr>
      </w:pPr>
      <w:r w:rsidRPr="00247BD3">
        <w:rPr>
          <w:rFonts w:ascii="Courier New" w:hAnsi="Courier New" w:cs="Courier New"/>
          <w:sz w:val="20"/>
          <w:szCs w:val="20"/>
          <w:lang w:val="de-DE"/>
        </w:rPr>
        <w:t>C. An ohmmeter</w:t>
      </w:r>
    </w:p>
    <w:p w14:paraId="01E96E37" w14:textId="77777777" w:rsidR="003921A0" w:rsidRPr="00247BD3" w:rsidRDefault="003921A0" w:rsidP="00247BD3">
      <w:pPr>
        <w:pStyle w:val="NoSpacing"/>
        <w:rPr>
          <w:rFonts w:ascii="Courier New" w:hAnsi="Courier New" w:cs="Courier New"/>
          <w:sz w:val="20"/>
          <w:szCs w:val="20"/>
          <w:lang w:val="de-DE"/>
        </w:rPr>
      </w:pPr>
      <w:r w:rsidRPr="00247BD3">
        <w:rPr>
          <w:rFonts w:ascii="Courier New" w:hAnsi="Courier New" w:cs="Courier New"/>
          <w:sz w:val="20"/>
          <w:szCs w:val="20"/>
          <w:lang w:val="de-DE"/>
        </w:rPr>
        <w:t>D. An antenna analyzer</w:t>
      </w:r>
    </w:p>
    <w:p w14:paraId="7335F4A4" w14:textId="127C4B69" w:rsidR="003921A0" w:rsidRDefault="003921A0" w:rsidP="00247BD3">
      <w:pPr>
        <w:pStyle w:val="NoSpacing"/>
        <w:rPr>
          <w:rFonts w:ascii="Courier New" w:hAnsi="Courier New" w:cs="Courier New"/>
          <w:sz w:val="20"/>
          <w:szCs w:val="20"/>
        </w:rPr>
      </w:pPr>
      <w:r w:rsidRPr="00247BD3">
        <w:rPr>
          <w:rFonts w:ascii="Courier New" w:hAnsi="Courier New" w:cs="Courier New"/>
          <w:sz w:val="20"/>
          <w:szCs w:val="20"/>
        </w:rPr>
        <w:t>~~</w:t>
      </w:r>
    </w:p>
    <w:p w14:paraId="4565A58E" w14:textId="77777777" w:rsidR="00705B7E" w:rsidRPr="00247BD3" w:rsidRDefault="00705B7E" w:rsidP="00247BD3">
      <w:pPr>
        <w:pStyle w:val="NoSpacing"/>
        <w:rPr>
          <w:rFonts w:ascii="Courier New" w:hAnsi="Courier New" w:cs="Courier New"/>
          <w:sz w:val="20"/>
          <w:szCs w:val="20"/>
        </w:rPr>
      </w:pPr>
    </w:p>
    <w:p w14:paraId="22BA0CDF" w14:textId="77777777" w:rsidR="00212210" w:rsidRDefault="00766652" w:rsidP="00766652">
      <w:pPr>
        <w:pStyle w:val="NoSpacing"/>
        <w:rPr>
          <w:rFonts w:ascii="Courier New" w:hAnsi="Courier New" w:cs="Courier New"/>
          <w:sz w:val="20"/>
          <w:szCs w:val="20"/>
        </w:rPr>
      </w:pPr>
      <w:r>
        <w:rPr>
          <w:rFonts w:ascii="Courier New" w:hAnsi="Courier New" w:cs="Courier New"/>
          <w:sz w:val="20"/>
          <w:szCs w:val="20"/>
        </w:rPr>
        <w:t>E4A09 (</w:t>
      </w:r>
      <w:r w:rsidRPr="00247BD3">
        <w:rPr>
          <w:rFonts w:ascii="Courier New" w:hAnsi="Courier New" w:cs="Courier New"/>
          <w:sz w:val="20"/>
          <w:szCs w:val="20"/>
        </w:rPr>
        <w:t>A)</w:t>
      </w:r>
    </w:p>
    <w:p w14:paraId="00BB1335" w14:textId="36E5A364" w:rsidR="00766652" w:rsidRPr="00247BD3" w:rsidRDefault="00766652" w:rsidP="00766652">
      <w:pPr>
        <w:pStyle w:val="NoSpacing"/>
        <w:rPr>
          <w:rFonts w:ascii="Courier New" w:hAnsi="Courier New" w:cs="Courier New"/>
          <w:sz w:val="20"/>
          <w:szCs w:val="20"/>
        </w:rPr>
      </w:pPr>
      <w:r w:rsidRPr="00247BD3">
        <w:rPr>
          <w:rFonts w:ascii="Courier New" w:hAnsi="Courier New" w:cs="Courier New"/>
          <w:sz w:val="20"/>
          <w:szCs w:val="20"/>
        </w:rPr>
        <w:t>Which of the following is good practice when using an oscilloscope probe?</w:t>
      </w:r>
    </w:p>
    <w:p w14:paraId="23DC8271" w14:textId="77777777" w:rsidR="00766652" w:rsidRPr="00247BD3" w:rsidRDefault="00766652" w:rsidP="00766652">
      <w:pPr>
        <w:pStyle w:val="NoSpacing"/>
        <w:rPr>
          <w:rFonts w:ascii="Courier New" w:hAnsi="Courier New" w:cs="Courier New"/>
          <w:sz w:val="20"/>
          <w:szCs w:val="20"/>
        </w:rPr>
      </w:pPr>
      <w:r w:rsidRPr="00247BD3">
        <w:rPr>
          <w:rFonts w:ascii="Courier New" w:hAnsi="Courier New" w:cs="Courier New"/>
          <w:sz w:val="20"/>
          <w:szCs w:val="20"/>
        </w:rPr>
        <w:t>A. Keep the signal ground connection of the probe as short as possible</w:t>
      </w:r>
    </w:p>
    <w:p w14:paraId="5D84E6A4" w14:textId="082B0788" w:rsidR="00766652" w:rsidRPr="00247BD3" w:rsidRDefault="00766652" w:rsidP="00766652">
      <w:pPr>
        <w:pStyle w:val="NoSpacing"/>
        <w:rPr>
          <w:rFonts w:ascii="Courier New" w:hAnsi="Courier New" w:cs="Courier New"/>
          <w:sz w:val="20"/>
          <w:szCs w:val="20"/>
        </w:rPr>
      </w:pPr>
      <w:r w:rsidRPr="00247BD3">
        <w:rPr>
          <w:rFonts w:ascii="Courier New" w:hAnsi="Courier New" w:cs="Courier New"/>
          <w:sz w:val="20"/>
          <w:szCs w:val="20"/>
        </w:rPr>
        <w:t>B. Never use a high</w:t>
      </w:r>
      <w:r w:rsidR="00277CB0">
        <w:rPr>
          <w:rFonts w:ascii="Courier New" w:hAnsi="Courier New" w:cs="Courier New"/>
          <w:sz w:val="20"/>
          <w:szCs w:val="20"/>
        </w:rPr>
        <w:t>-</w:t>
      </w:r>
      <w:r w:rsidRPr="00247BD3">
        <w:rPr>
          <w:rFonts w:ascii="Courier New" w:hAnsi="Courier New" w:cs="Courier New"/>
          <w:sz w:val="20"/>
          <w:szCs w:val="20"/>
        </w:rPr>
        <w:t>impedance probe to measure a low</w:t>
      </w:r>
      <w:r w:rsidR="00277CB0">
        <w:rPr>
          <w:rFonts w:ascii="Courier New" w:hAnsi="Courier New" w:cs="Courier New"/>
          <w:sz w:val="20"/>
          <w:szCs w:val="20"/>
        </w:rPr>
        <w:t>-</w:t>
      </w:r>
      <w:r w:rsidRPr="00247BD3">
        <w:rPr>
          <w:rFonts w:ascii="Courier New" w:hAnsi="Courier New" w:cs="Courier New"/>
          <w:sz w:val="20"/>
          <w:szCs w:val="20"/>
        </w:rPr>
        <w:t>impedance circuit</w:t>
      </w:r>
    </w:p>
    <w:p w14:paraId="4E9112C2" w14:textId="77777777" w:rsidR="00766652" w:rsidRPr="00247BD3" w:rsidRDefault="00766652" w:rsidP="00766652">
      <w:pPr>
        <w:pStyle w:val="NoSpacing"/>
        <w:rPr>
          <w:rFonts w:ascii="Courier New" w:hAnsi="Courier New" w:cs="Courier New"/>
          <w:sz w:val="20"/>
          <w:szCs w:val="20"/>
        </w:rPr>
      </w:pPr>
      <w:r w:rsidRPr="00247BD3">
        <w:rPr>
          <w:rFonts w:ascii="Courier New" w:hAnsi="Courier New" w:cs="Courier New"/>
          <w:sz w:val="20"/>
          <w:szCs w:val="20"/>
        </w:rPr>
        <w:t>C. Never use a DC-coupled probe to measure an AC circuit</w:t>
      </w:r>
    </w:p>
    <w:p w14:paraId="2E89714C" w14:textId="77777777" w:rsidR="00766652" w:rsidRPr="00247BD3" w:rsidRDefault="00766652" w:rsidP="00766652">
      <w:pPr>
        <w:pStyle w:val="NoSpacing"/>
        <w:rPr>
          <w:rFonts w:ascii="Courier New" w:hAnsi="Courier New" w:cs="Courier New"/>
          <w:sz w:val="20"/>
          <w:szCs w:val="20"/>
        </w:rPr>
      </w:pPr>
      <w:r w:rsidRPr="00247BD3">
        <w:rPr>
          <w:rFonts w:ascii="Courier New" w:hAnsi="Courier New" w:cs="Courier New"/>
          <w:sz w:val="20"/>
          <w:szCs w:val="20"/>
        </w:rPr>
        <w:t>D. All these choices are correct</w:t>
      </w:r>
    </w:p>
    <w:p w14:paraId="69CC3BC3" w14:textId="77777777" w:rsidR="00766652" w:rsidRPr="00247BD3" w:rsidRDefault="00766652" w:rsidP="00766652">
      <w:pPr>
        <w:pStyle w:val="NoSpacing"/>
        <w:rPr>
          <w:rFonts w:ascii="Courier New" w:hAnsi="Courier New" w:cs="Courier New"/>
          <w:sz w:val="20"/>
          <w:szCs w:val="20"/>
        </w:rPr>
      </w:pPr>
      <w:r w:rsidRPr="00247BD3">
        <w:rPr>
          <w:rFonts w:ascii="Courier New" w:hAnsi="Courier New" w:cs="Courier New"/>
          <w:sz w:val="20"/>
          <w:szCs w:val="20"/>
        </w:rPr>
        <w:t>~~</w:t>
      </w:r>
    </w:p>
    <w:p w14:paraId="115CBDBF" w14:textId="77777777" w:rsidR="00BC163C" w:rsidRPr="00247BD3" w:rsidRDefault="00BC163C" w:rsidP="00247BD3">
      <w:pPr>
        <w:pStyle w:val="NoSpacing"/>
        <w:rPr>
          <w:rFonts w:ascii="Courier New" w:hAnsi="Courier New" w:cs="Courier New"/>
          <w:sz w:val="20"/>
          <w:szCs w:val="20"/>
        </w:rPr>
      </w:pPr>
    </w:p>
    <w:p w14:paraId="78B230F2"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E4A10 (D)</w:t>
      </w:r>
    </w:p>
    <w:p w14:paraId="670CA08F"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lastRenderedPageBreak/>
        <w:t>Which of the following displays multiple digital signal states simultaneously?</w:t>
      </w:r>
    </w:p>
    <w:p w14:paraId="6A787679"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A. Network analyzer</w:t>
      </w:r>
    </w:p>
    <w:p w14:paraId="2A65E8B5"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B. Bit error rate tester</w:t>
      </w:r>
    </w:p>
    <w:p w14:paraId="229D3F0C"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C. Modulation monitor</w:t>
      </w:r>
    </w:p>
    <w:p w14:paraId="05887A4B"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D. Logic analyzer</w:t>
      </w:r>
    </w:p>
    <w:p w14:paraId="5FC834EF"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w:t>
      </w:r>
    </w:p>
    <w:p w14:paraId="0007E5AE" w14:textId="77777777" w:rsidR="00766652" w:rsidRPr="00766652" w:rsidRDefault="00766652" w:rsidP="00247BD3">
      <w:pPr>
        <w:pStyle w:val="NoSpacing"/>
        <w:rPr>
          <w:rFonts w:ascii="Courier New" w:hAnsi="Courier New" w:cs="Courier New"/>
          <w:sz w:val="20"/>
          <w:szCs w:val="20"/>
        </w:rPr>
      </w:pPr>
    </w:p>
    <w:p w14:paraId="1BE47EF4" w14:textId="7DE1FE53" w:rsidR="00B7425D" w:rsidRPr="00247BD3" w:rsidRDefault="00B7425D" w:rsidP="00B7425D">
      <w:pPr>
        <w:pStyle w:val="NoSpacing"/>
        <w:rPr>
          <w:rFonts w:ascii="Courier New" w:hAnsi="Courier New" w:cs="Courier New"/>
          <w:sz w:val="20"/>
          <w:szCs w:val="20"/>
        </w:rPr>
      </w:pPr>
      <w:bookmarkStart w:id="23" w:name="_Hlk19347294"/>
      <w:r w:rsidRPr="00247BD3">
        <w:rPr>
          <w:rFonts w:ascii="Courier New" w:hAnsi="Courier New" w:cs="Courier New"/>
          <w:sz w:val="20"/>
          <w:szCs w:val="20"/>
        </w:rPr>
        <w:t>E4</w:t>
      </w:r>
      <w:r>
        <w:rPr>
          <w:rFonts w:ascii="Courier New" w:hAnsi="Courier New" w:cs="Courier New"/>
          <w:sz w:val="20"/>
          <w:szCs w:val="20"/>
        </w:rPr>
        <w:t>A</w:t>
      </w:r>
      <w:r w:rsidRPr="00247BD3">
        <w:rPr>
          <w:rFonts w:ascii="Courier New" w:hAnsi="Courier New" w:cs="Courier New"/>
          <w:sz w:val="20"/>
          <w:szCs w:val="20"/>
        </w:rPr>
        <w:t>11 (D)</w:t>
      </w:r>
    </w:p>
    <w:p w14:paraId="27E7131C" w14:textId="77777777" w:rsidR="00B7425D" w:rsidRPr="00247BD3" w:rsidRDefault="00B7425D" w:rsidP="00B7425D">
      <w:pPr>
        <w:pStyle w:val="NoSpacing"/>
        <w:rPr>
          <w:rFonts w:ascii="Courier New" w:hAnsi="Courier New" w:cs="Courier New"/>
          <w:sz w:val="20"/>
          <w:szCs w:val="20"/>
        </w:rPr>
      </w:pPr>
      <w:r w:rsidRPr="00247BD3">
        <w:rPr>
          <w:rFonts w:ascii="Courier New" w:hAnsi="Courier New" w:cs="Courier New"/>
          <w:sz w:val="20"/>
          <w:szCs w:val="20"/>
        </w:rPr>
        <w:t>How should an antenna analyzer be connected when measuring antenna resonance and feed point impedance?</w:t>
      </w:r>
    </w:p>
    <w:p w14:paraId="66D4E30D" w14:textId="77777777" w:rsidR="00B7425D" w:rsidRPr="00247BD3" w:rsidRDefault="00B7425D" w:rsidP="00B7425D">
      <w:pPr>
        <w:pStyle w:val="NoSpacing"/>
        <w:rPr>
          <w:rFonts w:ascii="Courier New" w:hAnsi="Courier New" w:cs="Courier New"/>
          <w:sz w:val="20"/>
          <w:szCs w:val="20"/>
        </w:rPr>
      </w:pPr>
      <w:r w:rsidRPr="00247BD3">
        <w:rPr>
          <w:rFonts w:ascii="Courier New" w:hAnsi="Courier New" w:cs="Courier New"/>
          <w:sz w:val="20"/>
          <w:szCs w:val="20"/>
        </w:rPr>
        <w:t>A. Loosely couple the analyzer near the antenna base</w:t>
      </w:r>
    </w:p>
    <w:p w14:paraId="10174750" w14:textId="77777777" w:rsidR="00B7425D" w:rsidRPr="00247BD3" w:rsidRDefault="00B7425D" w:rsidP="00B7425D">
      <w:pPr>
        <w:pStyle w:val="NoSpacing"/>
        <w:rPr>
          <w:rFonts w:ascii="Courier New" w:hAnsi="Courier New" w:cs="Courier New"/>
          <w:sz w:val="20"/>
          <w:szCs w:val="20"/>
        </w:rPr>
      </w:pPr>
      <w:r w:rsidRPr="00247BD3">
        <w:rPr>
          <w:rFonts w:ascii="Courier New" w:hAnsi="Courier New" w:cs="Courier New"/>
          <w:sz w:val="20"/>
          <w:szCs w:val="20"/>
        </w:rPr>
        <w:t>B. Connect the analyzer via a high-impedance transformer to the antenna</w:t>
      </w:r>
    </w:p>
    <w:p w14:paraId="68177684" w14:textId="77777777" w:rsidR="00B7425D" w:rsidRPr="00247BD3" w:rsidRDefault="00B7425D" w:rsidP="00B7425D">
      <w:pPr>
        <w:pStyle w:val="NoSpacing"/>
        <w:rPr>
          <w:rFonts w:ascii="Courier New" w:hAnsi="Courier New" w:cs="Courier New"/>
          <w:sz w:val="20"/>
          <w:szCs w:val="20"/>
        </w:rPr>
      </w:pPr>
      <w:r w:rsidRPr="00247BD3">
        <w:rPr>
          <w:rFonts w:ascii="Courier New" w:hAnsi="Courier New" w:cs="Courier New"/>
          <w:sz w:val="20"/>
          <w:szCs w:val="20"/>
        </w:rPr>
        <w:t>C. Loosely couple the antenna and a dummy load to the analyzer</w:t>
      </w:r>
    </w:p>
    <w:p w14:paraId="672A9778" w14:textId="77777777" w:rsidR="00B7425D" w:rsidRPr="00247BD3" w:rsidRDefault="00B7425D" w:rsidP="00B7425D">
      <w:pPr>
        <w:pStyle w:val="NoSpacing"/>
        <w:rPr>
          <w:rFonts w:ascii="Courier New" w:hAnsi="Courier New" w:cs="Courier New"/>
          <w:sz w:val="20"/>
          <w:szCs w:val="20"/>
        </w:rPr>
      </w:pPr>
      <w:r w:rsidRPr="00247BD3">
        <w:rPr>
          <w:rFonts w:ascii="Courier New" w:hAnsi="Courier New" w:cs="Courier New"/>
          <w:sz w:val="20"/>
          <w:szCs w:val="20"/>
        </w:rPr>
        <w:t>D. Connect the antenna feed line directly to the analyzer</w:t>
      </w:r>
      <w:r>
        <w:rPr>
          <w:rFonts w:ascii="Courier New" w:hAnsi="Courier New" w:cs="Courier New"/>
          <w:sz w:val="20"/>
          <w:szCs w:val="20"/>
        </w:rPr>
        <w:t>’</w:t>
      </w:r>
      <w:r w:rsidRPr="00247BD3">
        <w:rPr>
          <w:rFonts w:ascii="Courier New" w:hAnsi="Courier New" w:cs="Courier New"/>
          <w:sz w:val="20"/>
          <w:szCs w:val="20"/>
        </w:rPr>
        <w:t>s connector</w:t>
      </w:r>
    </w:p>
    <w:p w14:paraId="6801B78D" w14:textId="77777777" w:rsidR="00B7425D" w:rsidRPr="00247BD3" w:rsidRDefault="00B7425D" w:rsidP="00B7425D">
      <w:pPr>
        <w:pStyle w:val="NoSpacing"/>
        <w:rPr>
          <w:rFonts w:ascii="Courier New" w:hAnsi="Courier New" w:cs="Courier New"/>
          <w:sz w:val="20"/>
          <w:szCs w:val="20"/>
        </w:rPr>
      </w:pPr>
      <w:r w:rsidRPr="00247BD3">
        <w:rPr>
          <w:rFonts w:ascii="Courier New" w:hAnsi="Courier New" w:cs="Courier New"/>
          <w:sz w:val="20"/>
          <w:szCs w:val="20"/>
        </w:rPr>
        <w:t>~~</w:t>
      </w:r>
    </w:p>
    <w:p w14:paraId="2F40AEAA" w14:textId="707E63FA" w:rsidR="008952A0" w:rsidRDefault="008952A0" w:rsidP="00247BD3">
      <w:pPr>
        <w:pStyle w:val="NoSpacing"/>
        <w:rPr>
          <w:rFonts w:ascii="Courier New" w:hAnsi="Courier New" w:cs="Courier New"/>
          <w:sz w:val="20"/>
          <w:szCs w:val="20"/>
        </w:rPr>
      </w:pPr>
    </w:p>
    <w:p w14:paraId="3BCE4E67" w14:textId="77777777" w:rsidR="007C6145" w:rsidRDefault="007C6145" w:rsidP="00247BD3">
      <w:pPr>
        <w:pStyle w:val="NoSpacing"/>
        <w:rPr>
          <w:rFonts w:ascii="Courier New" w:hAnsi="Courier New" w:cs="Courier New"/>
          <w:sz w:val="20"/>
          <w:szCs w:val="20"/>
        </w:rPr>
      </w:pPr>
    </w:p>
    <w:p w14:paraId="440974ED" w14:textId="46CAEB04" w:rsidR="00D3775D" w:rsidRPr="00247BD3" w:rsidRDefault="003921A0" w:rsidP="00247BD3">
      <w:pPr>
        <w:pStyle w:val="NoSpacing"/>
        <w:rPr>
          <w:rFonts w:ascii="Courier New" w:hAnsi="Courier New" w:cs="Courier New"/>
          <w:sz w:val="20"/>
          <w:szCs w:val="20"/>
        </w:rPr>
      </w:pPr>
      <w:bookmarkStart w:id="24" w:name="_Hlk26374699"/>
      <w:bookmarkEnd w:id="23"/>
      <w:r w:rsidRPr="00247BD3">
        <w:rPr>
          <w:rFonts w:ascii="Courier New" w:hAnsi="Courier New" w:cs="Courier New"/>
          <w:sz w:val="20"/>
          <w:szCs w:val="20"/>
        </w:rPr>
        <w:t>E4B Measurement technique and limitations: instrument accuracy and performance limitations; probes; techniques to minimize errors; measurement of Q; instrument calibration; S parameters; vector network analyzers</w:t>
      </w:r>
    </w:p>
    <w:bookmarkEnd w:id="24"/>
    <w:p w14:paraId="1A3F15C5" w14:textId="77777777" w:rsidR="00D3775D" w:rsidRPr="00247BD3" w:rsidRDefault="00D3775D" w:rsidP="00247BD3">
      <w:pPr>
        <w:pStyle w:val="NoSpacing"/>
        <w:rPr>
          <w:rFonts w:ascii="Courier New" w:hAnsi="Courier New" w:cs="Courier New"/>
          <w:sz w:val="20"/>
          <w:szCs w:val="20"/>
        </w:rPr>
      </w:pPr>
    </w:p>
    <w:p w14:paraId="1AA181CE" w14:textId="39D778B9"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E4B01 (B)</w:t>
      </w:r>
    </w:p>
    <w:p w14:paraId="40FD8D0F"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Which of the following factors most affects the accuracy of a frequency counter?</w:t>
      </w:r>
    </w:p>
    <w:p w14:paraId="5A194E64"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A. Input attenuator accuracy</w:t>
      </w:r>
    </w:p>
    <w:p w14:paraId="17E13948"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B. Time base accuracy</w:t>
      </w:r>
    </w:p>
    <w:p w14:paraId="365F48A9"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C. Decade divider accuracy</w:t>
      </w:r>
    </w:p>
    <w:p w14:paraId="00735C81"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D. Temperature coefficient of the logic</w:t>
      </w:r>
    </w:p>
    <w:p w14:paraId="64B083EC"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w:t>
      </w:r>
    </w:p>
    <w:p w14:paraId="62C1E460" w14:textId="77777777" w:rsidR="003921A0" w:rsidRPr="00247BD3" w:rsidRDefault="003921A0" w:rsidP="00247BD3">
      <w:pPr>
        <w:pStyle w:val="NoSpacing"/>
        <w:rPr>
          <w:rFonts w:ascii="Courier New" w:hAnsi="Courier New" w:cs="Courier New"/>
          <w:sz w:val="20"/>
          <w:szCs w:val="20"/>
        </w:rPr>
      </w:pPr>
    </w:p>
    <w:p w14:paraId="0116D14F" w14:textId="04359110" w:rsidR="001E718A" w:rsidRPr="00247BD3" w:rsidRDefault="001E718A" w:rsidP="001E718A">
      <w:pPr>
        <w:pStyle w:val="NoSpacing"/>
        <w:rPr>
          <w:rFonts w:ascii="Courier New" w:hAnsi="Courier New" w:cs="Courier New"/>
          <w:sz w:val="20"/>
          <w:szCs w:val="20"/>
        </w:rPr>
      </w:pPr>
      <w:r>
        <w:rPr>
          <w:rFonts w:ascii="Courier New" w:hAnsi="Courier New" w:cs="Courier New"/>
          <w:sz w:val="20"/>
          <w:szCs w:val="20"/>
        </w:rPr>
        <w:t xml:space="preserve">E4B02 </w:t>
      </w:r>
      <w:r w:rsidRPr="00247BD3">
        <w:rPr>
          <w:rFonts w:ascii="Courier New" w:hAnsi="Courier New" w:cs="Courier New"/>
          <w:sz w:val="20"/>
          <w:szCs w:val="20"/>
        </w:rPr>
        <w:t>(A)</w:t>
      </w:r>
    </w:p>
    <w:p w14:paraId="63688782" w14:textId="77777777" w:rsidR="001E718A" w:rsidRPr="00247BD3" w:rsidRDefault="001E718A" w:rsidP="001E718A">
      <w:pPr>
        <w:pStyle w:val="NoSpacing"/>
        <w:rPr>
          <w:rFonts w:ascii="Courier New" w:hAnsi="Courier New" w:cs="Courier New"/>
          <w:sz w:val="20"/>
          <w:szCs w:val="20"/>
        </w:rPr>
      </w:pPr>
      <w:r w:rsidRPr="00247BD3">
        <w:rPr>
          <w:rFonts w:ascii="Courier New" w:hAnsi="Courier New" w:cs="Courier New"/>
          <w:sz w:val="20"/>
          <w:szCs w:val="20"/>
        </w:rPr>
        <w:t>What is the significance of voltmeter sensitivity expressed in ohms per volt?</w:t>
      </w:r>
    </w:p>
    <w:p w14:paraId="3C236ED4" w14:textId="77777777" w:rsidR="001E718A" w:rsidRPr="00247BD3" w:rsidRDefault="001E718A" w:rsidP="001E718A">
      <w:pPr>
        <w:pStyle w:val="NoSpacing"/>
        <w:rPr>
          <w:rFonts w:ascii="Courier New" w:hAnsi="Courier New" w:cs="Courier New"/>
          <w:sz w:val="20"/>
          <w:szCs w:val="20"/>
        </w:rPr>
      </w:pPr>
      <w:r w:rsidRPr="00247BD3">
        <w:rPr>
          <w:rFonts w:ascii="Courier New" w:hAnsi="Courier New" w:cs="Courier New"/>
          <w:sz w:val="20"/>
          <w:szCs w:val="20"/>
        </w:rPr>
        <w:t>A. The full scale reading of the voltmeter multiplied by its ohms per volt rating will indicate the input impedance of the voltmeter</w:t>
      </w:r>
    </w:p>
    <w:p w14:paraId="365F8FD6" w14:textId="77777777" w:rsidR="001E718A" w:rsidRPr="00247BD3" w:rsidRDefault="001E718A" w:rsidP="001E718A">
      <w:pPr>
        <w:pStyle w:val="NoSpacing"/>
        <w:rPr>
          <w:rFonts w:ascii="Courier New" w:hAnsi="Courier New" w:cs="Courier New"/>
          <w:sz w:val="20"/>
          <w:szCs w:val="20"/>
        </w:rPr>
      </w:pPr>
      <w:r w:rsidRPr="00247BD3">
        <w:rPr>
          <w:rFonts w:ascii="Courier New" w:hAnsi="Courier New" w:cs="Courier New"/>
          <w:sz w:val="20"/>
          <w:szCs w:val="20"/>
        </w:rPr>
        <w:t>B. When used as a galvanometer, the reading in volts multiplied by the ohms per volt rating will determine the power drawn by the device under test</w:t>
      </w:r>
    </w:p>
    <w:p w14:paraId="0B1DCFE6" w14:textId="77777777" w:rsidR="001E718A" w:rsidRPr="00247BD3" w:rsidRDefault="001E718A" w:rsidP="001E718A">
      <w:pPr>
        <w:pStyle w:val="NoSpacing"/>
        <w:rPr>
          <w:rFonts w:ascii="Courier New" w:hAnsi="Courier New" w:cs="Courier New"/>
          <w:sz w:val="20"/>
          <w:szCs w:val="20"/>
        </w:rPr>
      </w:pPr>
      <w:r w:rsidRPr="00247BD3">
        <w:rPr>
          <w:rFonts w:ascii="Courier New" w:hAnsi="Courier New" w:cs="Courier New"/>
          <w:sz w:val="20"/>
          <w:szCs w:val="20"/>
        </w:rPr>
        <w:t>C. When used as an ohmmeter, the reading in ohms divided by the ohms per volt rating will determine the voltage applied to the circuit</w:t>
      </w:r>
    </w:p>
    <w:p w14:paraId="11BD6527" w14:textId="77777777" w:rsidR="001E718A" w:rsidRPr="00247BD3" w:rsidRDefault="001E718A" w:rsidP="001E718A">
      <w:pPr>
        <w:pStyle w:val="NoSpacing"/>
        <w:rPr>
          <w:rFonts w:ascii="Courier New" w:hAnsi="Courier New" w:cs="Courier New"/>
          <w:sz w:val="20"/>
          <w:szCs w:val="20"/>
        </w:rPr>
      </w:pPr>
      <w:r w:rsidRPr="00247BD3">
        <w:rPr>
          <w:rFonts w:ascii="Courier New" w:hAnsi="Courier New" w:cs="Courier New"/>
          <w:sz w:val="20"/>
          <w:szCs w:val="20"/>
        </w:rPr>
        <w:t>D. When used as an ammeter, the full scale reading in amps divided by ohms per volt rating will determine the size of shunt needed</w:t>
      </w:r>
    </w:p>
    <w:p w14:paraId="29DE3E4B" w14:textId="77777777" w:rsidR="001E718A" w:rsidRPr="00247BD3" w:rsidRDefault="001E718A" w:rsidP="001E718A">
      <w:pPr>
        <w:pStyle w:val="NoSpacing"/>
        <w:rPr>
          <w:rFonts w:ascii="Courier New" w:hAnsi="Courier New" w:cs="Courier New"/>
          <w:sz w:val="20"/>
          <w:szCs w:val="20"/>
        </w:rPr>
      </w:pPr>
      <w:r w:rsidRPr="00247BD3">
        <w:rPr>
          <w:rFonts w:ascii="Courier New" w:hAnsi="Courier New" w:cs="Courier New"/>
          <w:sz w:val="20"/>
          <w:szCs w:val="20"/>
        </w:rPr>
        <w:t>~~</w:t>
      </w:r>
    </w:p>
    <w:p w14:paraId="4E0894C4" w14:textId="77777777" w:rsidR="001E718A" w:rsidRPr="00247BD3" w:rsidRDefault="001E718A" w:rsidP="001E718A">
      <w:pPr>
        <w:pStyle w:val="NoSpacing"/>
        <w:rPr>
          <w:rFonts w:ascii="Courier New" w:hAnsi="Courier New" w:cs="Courier New"/>
          <w:sz w:val="20"/>
          <w:szCs w:val="20"/>
        </w:rPr>
      </w:pPr>
    </w:p>
    <w:p w14:paraId="7F6B59F0" w14:textId="5520178F" w:rsidR="00C3569D" w:rsidRPr="00247BD3" w:rsidRDefault="00C3569D" w:rsidP="00247BD3">
      <w:pPr>
        <w:pStyle w:val="NoSpacing"/>
        <w:rPr>
          <w:rFonts w:ascii="Courier New" w:hAnsi="Courier New" w:cs="Courier New"/>
          <w:sz w:val="20"/>
          <w:szCs w:val="20"/>
        </w:rPr>
      </w:pPr>
      <w:r w:rsidRPr="00247BD3">
        <w:rPr>
          <w:rFonts w:ascii="Courier New" w:hAnsi="Courier New" w:cs="Courier New"/>
          <w:sz w:val="20"/>
          <w:szCs w:val="20"/>
        </w:rPr>
        <w:t>E4B03 (C)</w:t>
      </w:r>
    </w:p>
    <w:p w14:paraId="54664A71" w14:textId="77777777" w:rsidR="00C3569D" w:rsidRPr="00247BD3" w:rsidRDefault="00C3569D" w:rsidP="00247BD3">
      <w:pPr>
        <w:pStyle w:val="NoSpacing"/>
        <w:rPr>
          <w:rFonts w:ascii="Courier New" w:hAnsi="Courier New" w:cs="Courier New"/>
          <w:sz w:val="20"/>
          <w:szCs w:val="20"/>
        </w:rPr>
      </w:pPr>
      <w:r w:rsidRPr="00247BD3">
        <w:rPr>
          <w:rFonts w:ascii="Courier New" w:hAnsi="Courier New" w:cs="Courier New"/>
          <w:sz w:val="20"/>
          <w:szCs w:val="20"/>
        </w:rPr>
        <w:t>Which S parameter is equivalent to forward gain?</w:t>
      </w:r>
    </w:p>
    <w:p w14:paraId="7342AD6F" w14:textId="77777777" w:rsidR="00C3569D" w:rsidRPr="00247BD3" w:rsidRDefault="00C3569D" w:rsidP="00247BD3">
      <w:pPr>
        <w:pStyle w:val="NoSpacing"/>
        <w:rPr>
          <w:rFonts w:ascii="Courier New" w:hAnsi="Courier New" w:cs="Courier New"/>
          <w:sz w:val="20"/>
          <w:szCs w:val="20"/>
        </w:rPr>
      </w:pPr>
      <w:r w:rsidRPr="00247BD3">
        <w:rPr>
          <w:rFonts w:ascii="Courier New" w:hAnsi="Courier New" w:cs="Courier New"/>
          <w:sz w:val="20"/>
          <w:szCs w:val="20"/>
        </w:rPr>
        <w:t>A. S11</w:t>
      </w:r>
    </w:p>
    <w:p w14:paraId="60047A1A" w14:textId="77777777" w:rsidR="00C3569D" w:rsidRPr="00247BD3" w:rsidRDefault="00C3569D" w:rsidP="00247BD3">
      <w:pPr>
        <w:pStyle w:val="NoSpacing"/>
        <w:rPr>
          <w:rFonts w:ascii="Courier New" w:hAnsi="Courier New" w:cs="Courier New"/>
          <w:sz w:val="20"/>
          <w:szCs w:val="20"/>
        </w:rPr>
      </w:pPr>
      <w:r w:rsidRPr="00247BD3">
        <w:rPr>
          <w:rFonts w:ascii="Courier New" w:hAnsi="Courier New" w:cs="Courier New"/>
          <w:sz w:val="20"/>
          <w:szCs w:val="20"/>
        </w:rPr>
        <w:t>B. S12</w:t>
      </w:r>
    </w:p>
    <w:p w14:paraId="26CD1E2D" w14:textId="77777777" w:rsidR="00C3569D" w:rsidRPr="00247BD3" w:rsidRDefault="00C3569D" w:rsidP="00247BD3">
      <w:pPr>
        <w:pStyle w:val="NoSpacing"/>
        <w:rPr>
          <w:rFonts w:ascii="Courier New" w:hAnsi="Courier New" w:cs="Courier New"/>
          <w:sz w:val="20"/>
          <w:szCs w:val="20"/>
        </w:rPr>
      </w:pPr>
      <w:r w:rsidRPr="00247BD3">
        <w:rPr>
          <w:rFonts w:ascii="Courier New" w:hAnsi="Courier New" w:cs="Courier New"/>
          <w:sz w:val="20"/>
          <w:szCs w:val="20"/>
        </w:rPr>
        <w:t>C. S21</w:t>
      </w:r>
    </w:p>
    <w:p w14:paraId="260B58F3" w14:textId="77777777" w:rsidR="00C3569D" w:rsidRPr="00247BD3" w:rsidRDefault="00C3569D" w:rsidP="00247BD3">
      <w:pPr>
        <w:pStyle w:val="NoSpacing"/>
        <w:rPr>
          <w:rFonts w:ascii="Courier New" w:hAnsi="Courier New" w:cs="Courier New"/>
          <w:sz w:val="20"/>
          <w:szCs w:val="20"/>
        </w:rPr>
      </w:pPr>
      <w:r w:rsidRPr="00247BD3">
        <w:rPr>
          <w:rFonts w:ascii="Courier New" w:hAnsi="Courier New" w:cs="Courier New"/>
          <w:sz w:val="20"/>
          <w:szCs w:val="20"/>
        </w:rPr>
        <w:t>D. S22</w:t>
      </w:r>
    </w:p>
    <w:p w14:paraId="1C602963" w14:textId="77777777" w:rsidR="00C3569D" w:rsidRPr="00247BD3" w:rsidRDefault="00C3569D" w:rsidP="00247BD3">
      <w:pPr>
        <w:pStyle w:val="NoSpacing"/>
        <w:rPr>
          <w:rFonts w:ascii="Courier New" w:hAnsi="Courier New" w:cs="Courier New"/>
          <w:sz w:val="20"/>
          <w:szCs w:val="20"/>
        </w:rPr>
      </w:pPr>
      <w:r w:rsidRPr="00247BD3">
        <w:rPr>
          <w:rFonts w:ascii="Courier New" w:hAnsi="Courier New" w:cs="Courier New"/>
          <w:sz w:val="20"/>
          <w:szCs w:val="20"/>
        </w:rPr>
        <w:t>~~</w:t>
      </w:r>
    </w:p>
    <w:p w14:paraId="493955F4" w14:textId="09F60847" w:rsidR="003921A0" w:rsidRPr="00247BD3" w:rsidRDefault="003921A0" w:rsidP="00247BD3">
      <w:pPr>
        <w:pStyle w:val="NoSpacing"/>
        <w:rPr>
          <w:rFonts w:ascii="Courier New" w:hAnsi="Courier New" w:cs="Courier New"/>
          <w:sz w:val="20"/>
          <w:szCs w:val="20"/>
        </w:rPr>
      </w:pPr>
    </w:p>
    <w:p w14:paraId="47CF14CE" w14:textId="4B34BD8A" w:rsidR="00C3569D" w:rsidRPr="00247BD3" w:rsidRDefault="00C3569D" w:rsidP="00247BD3">
      <w:pPr>
        <w:pStyle w:val="NoSpacing"/>
        <w:rPr>
          <w:rFonts w:ascii="Courier New" w:hAnsi="Courier New" w:cs="Courier New"/>
          <w:sz w:val="20"/>
          <w:szCs w:val="20"/>
        </w:rPr>
      </w:pPr>
      <w:r w:rsidRPr="00247BD3">
        <w:rPr>
          <w:rFonts w:ascii="Courier New" w:hAnsi="Courier New" w:cs="Courier New"/>
          <w:sz w:val="20"/>
          <w:szCs w:val="20"/>
        </w:rPr>
        <w:t>E4B04 (A)</w:t>
      </w:r>
    </w:p>
    <w:p w14:paraId="6E5DF1F5" w14:textId="1D3ACB1D" w:rsidR="00C3569D" w:rsidRPr="00247BD3" w:rsidRDefault="00C3569D" w:rsidP="00247BD3">
      <w:pPr>
        <w:pStyle w:val="NoSpacing"/>
        <w:rPr>
          <w:rFonts w:ascii="Courier New" w:hAnsi="Courier New" w:cs="Courier New"/>
          <w:sz w:val="20"/>
          <w:szCs w:val="20"/>
        </w:rPr>
      </w:pPr>
      <w:r w:rsidRPr="00247BD3">
        <w:rPr>
          <w:rFonts w:ascii="Courier New" w:hAnsi="Courier New" w:cs="Courier New"/>
          <w:sz w:val="20"/>
          <w:szCs w:val="20"/>
        </w:rPr>
        <w:t xml:space="preserve">Which S parameter represents </w:t>
      </w:r>
      <w:r w:rsidR="00170B26">
        <w:rPr>
          <w:rFonts w:ascii="Courier New" w:hAnsi="Courier New" w:cs="Courier New"/>
          <w:sz w:val="20"/>
          <w:szCs w:val="20"/>
        </w:rPr>
        <w:t xml:space="preserve">input </w:t>
      </w:r>
      <w:r w:rsidR="00877111">
        <w:rPr>
          <w:rFonts w:ascii="Courier New" w:hAnsi="Courier New" w:cs="Courier New"/>
          <w:sz w:val="20"/>
          <w:szCs w:val="20"/>
        </w:rPr>
        <w:t xml:space="preserve">port </w:t>
      </w:r>
      <w:r w:rsidRPr="00247BD3">
        <w:rPr>
          <w:rFonts w:ascii="Courier New" w:hAnsi="Courier New" w:cs="Courier New"/>
          <w:sz w:val="20"/>
          <w:szCs w:val="20"/>
        </w:rPr>
        <w:t>return loss</w:t>
      </w:r>
      <w:r w:rsidR="00170B26">
        <w:rPr>
          <w:rFonts w:ascii="Courier New" w:hAnsi="Courier New" w:cs="Courier New"/>
          <w:sz w:val="20"/>
          <w:szCs w:val="20"/>
        </w:rPr>
        <w:t xml:space="preserve"> or reflection coefficient (equivalent to</w:t>
      </w:r>
      <w:r w:rsidRPr="00247BD3">
        <w:rPr>
          <w:rFonts w:ascii="Courier New" w:hAnsi="Courier New" w:cs="Courier New"/>
          <w:sz w:val="20"/>
          <w:szCs w:val="20"/>
        </w:rPr>
        <w:t xml:space="preserve"> </w:t>
      </w:r>
      <w:r w:rsidR="00170B26">
        <w:rPr>
          <w:rFonts w:ascii="Courier New" w:hAnsi="Courier New" w:cs="Courier New"/>
          <w:sz w:val="20"/>
          <w:szCs w:val="20"/>
        </w:rPr>
        <w:t>V</w:t>
      </w:r>
      <w:r w:rsidRPr="00247BD3">
        <w:rPr>
          <w:rFonts w:ascii="Courier New" w:hAnsi="Courier New" w:cs="Courier New"/>
          <w:sz w:val="20"/>
          <w:szCs w:val="20"/>
        </w:rPr>
        <w:t>SWR</w:t>
      </w:r>
      <w:r w:rsidR="00170B26">
        <w:rPr>
          <w:rFonts w:ascii="Courier New" w:hAnsi="Courier New" w:cs="Courier New"/>
          <w:sz w:val="20"/>
          <w:szCs w:val="20"/>
        </w:rPr>
        <w:t>)</w:t>
      </w:r>
      <w:r w:rsidRPr="00247BD3">
        <w:rPr>
          <w:rFonts w:ascii="Courier New" w:hAnsi="Courier New" w:cs="Courier New"/>
          <w:sz w:val="20"/>
          <w:szCs w:val="20"/>
        </w:rPr>
        <w:t>?</w:t>
      </w:r>
    </w:p>
    <w:p w14:paraId="25183D04" w14:textId="77777777" w:rsidR="00C3569D" w:rsidRPr="00247BD3" w:rsidRDefault="00C3569D" w:rsidP="00247BD3">
      <w:pPr>
        <w:pStyle w:val="NoSpacing"/>
        <w:rPr>
          <w:rFonts w:ascii="Courier New" w:hAnsi="Courier New" w:cs="Courier New"/>
          <w:sz w:val="20"/>
          <w:szCs w:val="20"/>
        </w:rPr>
      </w:pPr>
      <w:r w:rsidRPr="00247BD3">
        <w:rPr>
          <w:rFonts w:ascii="Courier New" w:hAnsi="Courier New" w:cs="Courier New"/>
          <w:sz w:val="20"/>
          <w:szCs w:val="20"/>
        </w:rPr>
        <w:t>A. S11</w:t>
      </w:r>
    </w:p>
    <w:p w14:paraId="2DE9836B" w14:textId="77777777" w:rsidR="00C3569D" w:rsidRPr="00247BD3" w:rsidRDefault="00C3569D" w:rsidP="00247BD3">
      <w:pPr>
        <w:pStyle w:val="NoSpacing"/>
        <w:rPr>
          <w:rFonts w:ascii="Courier New" w:hAnsi="Courier New" w:cs="Courier New"/>
          <w:sz w:val="20"/>
          <w:szCs w:val="20"/>
        </w:rPr>
      </w:pPr>
      <w:r w:rsidRPr="00247BD3">
        <w:rPr>
          <w:rFonts w:ascii="Courier New" w:hAnsi="Courier New" w:cs="Courier New"/>
          <w:sz w:val="20"/>
          <w:szCs w:val="20"/>
        </w:rPr>
        <w:t>B. S12</w:t>
      </w:r>
    </w:p>
    <w:p w14:paraId="726365DA" w14:textId="77777777" w:rsidR="00C3569D" w:rsidRPr="00247BD3" w:rsidRDefault="00C3569D" w:rsidP="00247BD3">
      <w:pPr>
        <w:pStyle w:val="NoSpacing"/>
        <w:rPr>
          <w:rFonts w:ascii="Courier New" w:hAnsi="Courier New" w:cs="Courier New"/>
          <w:sz w:val="20"/>
          <w:szCs w:val="20"/>
        </w:rPr>
      </w:pPr>
      <w:r w:rsidRPr="00247BD3">
        <w:rPr>
          <w:rFonts w:ascii="Courier New" w:hAnsi="Courier New" w:cs="Courier New"/>
          <w:sz w:val="20"/>
          <w:szCs w:val="20"/>
        </w:rPr>
        <w:t>C. S21</w:t>
      </w:r>
    </w:p>
    <w:p w14:paraId="6A474F0F" w14:textId="77777777" w:rsidR="00C3569D" w:rsidRPr="00247BD3" w:rsidRDefault="00C3569D" w:rsidP="00247BD3">
      <w:pPr>
        <w:pStyle w:val="NoSpacing"/>
        <w:rPr>
          <w:rFonts w:ascii="Courier New" w:hAnsi="Courier New" w:cs="Courier New"/>
          <w:sz w:val="20"/>
          <w:szCs w:val="20"/>
        </w:rPr>
      </w:pPr>
      <w:r w:rsidRPr="00247BD3">
        <w:rPr>
          <w:rFonts w:ascii="Courier New" w:hAnsi="Courier New" w:cs="Courier New"/>
          <w:sz w:val="20"/>
          <w:szCs w:val="20"/>
        </w:rPr>
        <w:lastRenderedPageBreak/>
        <w:t>D. S22</w:t>
      </w:r>
    </w:p>
    <w:p w14:paraId="4CB0DDD2" w14:textId="77777777" w:rsidR="00C3569D" w:rsidRPr="00247BD3" w:rsidRDefault="00C3569D" w:rsidP="00247BD3">
      <w:pPr>
        <w:pStyle w:val="NoSpacing"/>
        <w:rPr>
          <w:rFonts w:ascii="Courier New" w:hAnsi="Courier New" w:cs="Courier New"/>
          <w:sz w:val="20"/>
          <w:szCs w:val="20"/>
        </w:rPr>
      </w:pPr>
      <w:r w:rsidRPr="00247BD3">
        <w:rPr>
          <w:rFonts w:ascii="Courier New" w:hAnsi="Courier New" w:cs="Courier New"/>
          <w:sz w:val="20"/>
          <w:szCs w:val="20"/>
        </w:rPr>
        <w:t>~~</w:t>
      </w:r>
    </w:p>
    <w:p w14:paraId="3EA854B3" w14:textId="416AE0CD" w:rsidR="00C3569D" w:rsidRPr="00247BD3" w:rsidRDefault="00C3569D" w:rsidP="00247BD3">
      <w:pPr>
        <w:pStyle w:val="NoSpacing"/>
        <w:rPr>
          <w:rFonts w:ascii="Courier New" w:hAnsi="Courier New" w:cs="Courier New"/>
          <w:sz w:val="20"/>
          <w:szCs w:val="20"/>
        </w:rPr>
      </w:pPr>
    </w:p>
    <w:p w14:paraId="2B4C11EF" w14:textId="77777777" w:rsidR="00212210" w:rsidRDefault="00C3569D" w:rsidP="00247BD3">
      <w:pPr>
        <w:pStyle w:val="NoSpacing"/>
        <w:rPr>
          <w:rFonts w:ascii="Courier New" w:hAnsi="Courier New" w:cs="Courier New"/>
          <w:sz w:val="20"/>
          <w:szCs w:val="20"/>
        </w:rPr>
      </w:pPr>
      <w:bookmarkStart w:id="25" w:name="_Hlk17991954"/>
      <w:r w:rsidRPr="00247BD3">
        <w:rPr>
          <w:rFonts w:ascii="Courier New" w:hAnsi="Courier New" w:cs="Courier New"/>
          <w:sz w:val="20"/>
          <w:szCs w:val="20"/>
        </w:rPr>
        <w:t>E4B05 (B)</w:t>
      </w:r>
      <w:bookmarkEnd w:id="25"/>
    </w:p>
    <w:p w14:paraId="76E812CD" w14:textId="6D3F2A71" w:rsidR="00C3569D" w:rsidRPr="00247BD3" w:rsidRDefault="00C3569D" w:rsidP="00247BD3">
      <w:pPr>
        <w:pStyle w:val="NoSpacing"/>
        <w:rPr>
          <w:rFonts w:ascii="Courier New" w:hAnsi="Courier New" w:cs="Courier New"/>
          <w:sz w:val="20"/>
          <w:szCs w:val="20"/>
        </w:rPr>
      </w:pPr>
      <w:r w:rsidRPr="00247BD3">
        <w:rPr>
          <w:rFonts w:ascii="Courier New" w:hAnsi="Courier New" w:cs="Courier New"/>
          <w:sz w:val="20"/>
          <w:szCs w:val="20"/>
        </w:rPr>
        <w:t>What three test loads are used to calibrate a</w:t>
      </w:r>
      <w:r w:rsidR="00FD6720">
        <w:rPr>
          <w:rFonts w:ascii="Courier New" w:hAnsi="Courier New" w:cs="Courier New"/>
          <w:sz w:val="20"/>
          <w:szCs w:val="20"/>
        </w:rPr>
        <w:t>n</w:t>
      </w:r>
      <w:r w:rsidRPr="00247BD3">
        <w:rPr>
          <w:rFonts w:ascii="Courier New" w:hAnsi="Courier New" w:cs="Courier New"/>
          <w:sz w:val="20"/>
          <w:szCs w:val="20"/>
        </w:rPr>
        <w:t xml:space="preserve"> RF vector network analyzer?</w:t>
      </w:r>
    </w:p>
    <w:p w14:paraId="40264320" w14:textId="77777777" w:rsidR="00C3569D" w:rsidRPr="00247BD3" w:rsidRDefault="00C3569D" w:rsidP="00247BD3">
      <w:pPr>
        <w:pStyle w:val="NoSpacing"/>
        <w:rPr>
          <w:rFonts w:ascii="Courier New" w:hAnsi="Courier New" w:cs="Courier New"/>
          <w:sz w:val="20"/>
          <w:szCs w:val="20"/>
        </w:rPr>
      </w:pPr>
      <w:r w:rsidRPr="00247BD3">
        <w:rPr>
          <w:rFonts w:ascii="Courier New" w:hAnsi="Courier New" w:cs="Courier New"/>
          <w:sz w:val="20"/>
          <w:szCs w:val="20"/>
        </w:rPr>
        <w:t>A. 50 ohms, 75 ohms, and 90 ohms</w:t>
      </w:r>
    </w:p>
    <w:p w14:paraId="16E9F7D2" w14:textId="77777777" w:rsidR="00C3569D" w:rsidRPr="00247BD3" w:rsidRDefault="00C3569D" w:rsidP="00247BD3">
      <w:pPr>
        <w:pStyle w:val="NoSpacing"/>
        <w:rPr>
          <w:rFonts w:ascii="Courier New" w:hAnsi="Courier New" w:cs="Courier New"/>
          <w:sz w:val="20"/>
          <w:szCs w:val="20"/>
        </w:rPr>
      </w:pPr>
      <w:r w:rsidRPr="00247BD3">
        <w:rPr>
          <w:rFonts w:ascii="Courier New" w:hAnsi="Courier New" w:cs="Courier New"/>
          <w:sz w:val="20"/>
          <w:szCs w:val="20"/>
        </w:rPr>
        <w:t>B. Short circuit, open circuit, and 50 ohms</w:t>
      </w:r>
    </w:p>
    <w:p w14:paraId="28D4FAEC" w14:textId="77777777" w:rsidR="00C3569D" w:rsidRPr="00247BD3" w:rsidRDefault="00C3569D" w:rsidP="00247BD3">
      <w:pPr>
        <w:pStyle w:val="NoSpacing"/>
        <w:rPr>
          <w:rFonts w:ascii="Courier New" w:hAnsi="Courier New" w:cs="Courier New"/>
          <w:sz w:val="20"/>
          <w:szCs w:val="20"/>
        </w:rPr>
      </w:pPr>
      <w:r w:rsidRPr="00247BD3">
        <w:rPr>
          <w:rFonts w:ascii="Courier New" w:hAnsi="Courier New" w:cs="Courier New"/>
          <w:sz w:val="20"/>
          <w:szCs w:val="20"/>
        </w:rPr>
        <w:t>C. Short circuit, open circuit, and resonant circuit</w:t>
      </w:r>
    </w:p>
    <w:p w14:paraId="0DAAFC17" w14:textId="77777777" w:rsidR="00C3569D" w:rsidRPr="00247BD3" w:rsidRDefault="00C3569D" w:rsidP="00247BD3">
      <w:pPr>
        <w:pStyle w:val="NoSpacing"/>
        <w:rPr>
          <w:rFonts w:ascii="Courier New" w:hAnsi="Courier New" w:cs="Courier New"/>
          <w:sz w:val="20"/>
          <w:szCs w:val="20"/>
        </w:rPr>
      </w:pPr>
      <w:r w:rsidRPr="00247BD3">
        <w:rPr>
          <w:rFonts w:ascii="Courier New" w:hAnsi="Courier New" w:cs="Courier New"/>
          <w:sz w:val="20"/>
          <w:szCs w:val="20"/>
        </w:rPr>
        <w:t>D. 50 ohms through 1/8 wavelength, 1/4 wavelength, and 1/2 wavelength of coaxial cable</w:t>
      </w:r>
    </w:p>
    <w:p w14:paraId="7395B55A" w14:textId="77777777" w:rsidR="00C3569D" w:rsidRPr="00247BD3" w:rsidRDefault="00C3569D" w:rsidP="00247BD3">
      <w:pPr>
        <w:pStyle w:val="NoSpacing"/>
        <w:rPr>
          <w:rFonts w:ascii="Courier New" w:hAnsi="Courier New" w:cs="Courier New"/>
          <w:sz w:val="20"/>
          <w:szCs w:val="20"/>
        </w:rPr>
      </w:pPr>
      <w:r w:rsidRPr="00247BD3">
        <w:rPr>
          <w:rFonts w:ascii="Courier New" w:hAnsi="Courier New" w:cs="Courier New"/>
          <w:sz w:val="20"/>
          <w:szCs w:val="20"/>
        </w:rPr>
        <w:t>~~</w:t>
      </w:r>
    </w:p>
    <w:p w14:paraId="746EFAC9" w14:textId="77777777" w:rsidR="00C3569D" w:rsidRPr="00247BD3" w:rsidRDefault="00C3569D" w:rsidP="00247BD3">
      <w:pPr>
        <w:pStyle w:val="NoSpacing"/>
        <w:rPr>
          <w:rFonts w:ascii="Courier New" w:hAnsi="Courier New" w:cs="Courier New"/>
          <w:sz w:val="20"/>
          <w:szCs w:val="20"/>
        </w:rPr>
      </w:pPr>
    </w:p>
    <w:p w14:paraId="37A356CB"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E4B06 (D)</w:t>
      </w:r>
    </w:p>
    <w:p w14:paraId="10458BD5"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How much power is being absorbed by the load when a directional power meter connected between a transmitter and a terminating load reads 100 watts forward power and 25 watts reflected power?</w:t>
      </w:r>
    </w:p>
    <w:p w14:paraId="571214F0"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A. 100 watts</w:t>
      </w:r>
    </w:p>
    <w:p w14:paraId="6BBA1B9E"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B. 125 watts</w:t>
      </w:r>
    </w:p>
    <w:p w14:paraId="5DC273D5"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C. 25 watts</w:t>
      </w:r>
    </w:p>
    <w:p w14:paraId="07E2A0E7"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D. 75 watts</w:t>
      </w:r>
    </w:p>
    <w:p w14:paraId="1C436E53"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w:t>
      </w:r>
    </w:p>
    <w:p w14:paraId="61EC26AA" w14:textId="77777777" w:rsidR="003921A0" w:rsidRPr="00247BD3" w:rsidRDefault="003921A0" w:rsidP="00247BD3">
      <w:pPr>
        <w:pStyle w:val="NoSpacing"/>
        <w:rPr>
          <w:rFonts w:ascii="Courier New" w:hAnsi="Courier New" w:cs="Courier New"/>
          <w:sz w:val="20"/>
          <w:szCs w:val="20"/>
        </w:rPr>
      </w:pPr>
    </w:p>
    <w:p w14:paraId="3B9430A8"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E4B07 (A)</w:t>
      </w:r>
    </w:p>
    <w:p w14:paraId="3F1B8242"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What do the subscripts of S parameters represent?</w:t>
      </w:r>
    </w:p>
    <w:p w14:paraId="1D610707"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A. The port or ports at which measurements are made</w:t>
      </w:r>
    </w:p>
    <w:p w14:paraId="2E576459"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B. The relative time between measurements</w:t>
      </w:r>
    </w:p>
    <w:p w14:paraId="69B164C6"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C. Relative quality of the data</w:t>
      </w:r>
    </w:p>
    <w:p w14:paraId="5573F3D8"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D. Frequency order of the measurements</w:t>
      </w:r>
    </w:p>
    <w:p w14:paraId="5C5E7F3B"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w:t>
      </w:r>
    </w:p>
    <w:p w14:paraId="3043EB80" w14:textId="77777777" w:rsidR="003921A0" w:rsidRPr="00247BD3" w:rsidRDefault="003921A0" w:rsidP="00247BD3">
      <w:pPr>
        <w:pStyle w:val="NoSpacing"/>
        <w:rPr>
          <w:rFonts w:ascii="Courier New" w:hAnsi="Courier New" w:cs="Courier New"/>
          <w:sz w:val="20"/>
          <w:szCs w:val="20"/>
        </w:rPr>
      </w:pPr>
    </w:p>
    <w:p w14:paraId="18A42D3E" w14:textId="0A8D2F7C" w:rsidR="00D3775D" w:rsidRPr="00247BD3" w:rsidRDefault="00C3569D" w:rsidP="00247BD3">
      <w:pPr>
        <w:pStyle w:val="NoSpacing"/>
        <w:rPr>
          <w:rFonts w:ascii="Courier New" w:hAnsi="Courier New" w:cs="Courier New"/>
          <w:sz w:val="20"/>
          <w:szCs w:val="20"/>
        </w:rPr>
      </w:pPr>
      <w:r w:rsidRPr="00247BD3">
        <w:rPr>
          <w:rFonts w:ascii="Courier New" w:hAnsi="Courier New" w:cs="Courier New"/>
          <w:sz w:val="20"/>
          <w:szCs w:val="20"/>
        </w:rPr>
        <w:t>E4B08</w:t>
      </w:r>
      <w:r w:rsidR="00D3775D" w:rsidRPr="00247BD3">
        <w:rPr>
          <w:rFonts w:ascii="Courier New" w:hAnsi="Courier New" w:cs="Courier New"/>
          <w:sz w:val="20"/>
          <w:szCs w:val="20"/>
        </w:rPr>
        <w:t xml:space="preserve"> (C)</w:t>
      </w:r>
    </w:p>
    <w:p w14:paraId="6D686169" w14:textId="52AC5E87" w:rsidR="00D3775D" w:rsidRPr="00247BD3" w:rsidRDefault="00D3775D" w:rsidP="00247BD3">
      <w:pPr>
        <w:pStyle w:val="NoSpacing"/>
        <w:rPr>
          <w:rFonts w:ascii="Courier New" w:hAnsi="Courier New" w:cs="Courier New"/>
          <w:sz w:val="20"/>
          <w:szCs w:val="20"/>
        </w:rPr>
      </w:pPr>
      <w:r w:rsidRPr="00247BD3">
        <w:rPr>
          <w:rFonts w:ascii="Courier New" w:hAnsi="Courier New" w:cs="Courier New"/>
          <w:sz w:val="20"/>
          <w:szCs w:val="20"/>
        </w:rPr>
        <w:t>Which of the following can be used to measure the Q of a series-tuned circuit?</w:t>
      </w:r>
    </w:p>
    <w:p w14:paraId="586DFAB2" w14:textId="77777777" w:rsidR="00D3775D" w:rsidRPr="00247BD3" w:rsidRDefault="00D3775D" w:rsidP="00247BD3">
      <w:pPr>
        <w:pStyle w:val="NoSpacing"/>
        <w:rPr>
          <w:rFonts w:ascii="Courier New" w:hAnsi="Courier New" w:cs="Courier New"/>
          <w:sz w:val="20"/>
          <w:szCs w:val="20"/>
        </w:rPr>
      </w:pPr>
      <w:r w:rsidRPr="00247BD3">
        <w:rPr>
          <w:rFonts w:ascii="Courier New" w:hAnsi="Courier New" w:cs="Courier New"/>
          <w:sz w:val="20"/>
          <w:szCs w:val="20"/>
        </w:rPr>
        <w:t>A. The inductance to capacitance ratio</w:t>
      </w:r>
    </w:p>
    <w:p w14:paraId="0E375AC1" w14:textId="77777777" w:rsidR="00D3775D" w:rsidRPr="00247BD3" w:rsidRDefault="00D3775D" w:rsidP="00247BD3">
      <w:pPr>
        <w:pStyle w:val="NoSpacing"/>
        <w:rPr>
          <w:rFonts w:ascii="Courier New" w:hAnsi="Courier New" w:cs="Courier New"/>
          <w:sz w:val="20"/>
          <w:szCs w:val="20"/>
        </w:rPr>
      </w:pPr>
      <w:r w:rsidRPr="00247BD3">
        <w:rPr>
          <w:rFonts w:ascii="Courier New" w:hAnsi="Courier New" w:cs="Courier New"/>
          <w:sz w:val="20"/>
          <w:szCs w:val="20"/>
        </w:rPr>
        <w:t>B. The frequency shift</w:t>
      </w:r>
    </w:p>
    <w:p w14:paraId="7CA15AA7" w14:textId="77777777" w:rsidR="00D3775D" w:rsidRPr="00247BD3" w:rsidRDefault="00D3775D" w:rsidP="00247BD3">
      <w:pPr>
        <w:pStyle w:val="NoSpacing"/>
        <w:rPr>
          <w:rFonts w:ascii="Courier New" w:hAnsi="Courier New" w:cs="Courier New"/>
          <w:sz w:val="20"/>
          <w:szCs w:val="20"/>
        </w:rPr>
      </w:pPr>
      <w:r w:rsidRPr="00247BD3">
        <w:rPr>
          <w:rFonts w:ascii="Courier New" w:hAnsi="Courier New" w:cs="Courier New"/>
          <w:sz w:val="20"/>
          <w:szCs w:val="20"/>
        </w:rPr>
        <w:t>C. The bandwidth of the circuit's frequency response</w:t>
      </w:r>
    </w:p>
    <w:p w14:paraId="551FAFE1" w14:textId="77777777" w:rsidR="00D3775D" w:rsidRPr="00247BD3" w:rsidRDefault="00D3775D" w:rsidP="00247BD3">
      <w:pPr>
        <w:pStyle w:val="NoSpacing"/>
        <w:rPr>
          <w:rFonts w:ascii="Courier New" w:hAnsi="Courier New" w:cs="Courier New"/>
          <w:sz w:val="20"/>
          <w:szCs w:val="20"/>
        </w:rPr>
      </w:pPr>
      <w:r w:rsidRPr="00247BD3">
        <w:rPr>
          <w:rFonts w:ascii="Courier New" w:hAnsi="Courier New" w:cs="Courier New"/>
          <w:sz w:val="20"/>
          <w:szCs w:val="20"/>
        </w:rPr>
        <w:t>D. The resonant frequency of the circuit</w:t>
      </w:r>
    </w:p>
    <w:p w14:paraId="3BAB2447" w14:textId="77777777" w:rsidR="00D3775D" w:rsidRPr="00247BD3" w:rsidRDefault="00D3775D" w:rsidP="00247BD3">
      <w:pPr>
        <w:pStyle w:val="NoSpacing"/>
        <w:rPr>
          <w:rFonts w:ascii="Courier New" w:hAnsi="Courier New" w:cs="Courier New"/>
          <w:sz w:val="20"/>
          <w:szCs w:val="20"/>
        </w:rPr>
      </w:pPr>
      <w:r w:rsidRPr="00247BD3">
        <w:rPr>
          <w:rFonts w:ascii="Courier New" w:hAnsi="Courier New" w:cs="Courier New"/>
          <w:sz w:val="20"/>
          <w:szCs w:val="20"/>
        </w:rPr>
        <w:t>~~</w:t>
      </w:r>
    </w:p>
    <w:p w14:paraId="2F9B93F5" w14:textId="77777777" w:rsidR="00D3775D" w:rsidRPr="00247BD3" w:rsidRDefault="00D3775D" w:rsidP="00247BD3">
      <w:pPr>
        <w:pStyle w:val="NoSpacing"/>
        <w:rPr>
          <w:rFonts w:ascii="Courier New" w:hAnsi="Courier New" w:cs="Courier New"/>
          <w:sz w:val="20"/>
          <w:szCs w:val="20"/>
        </w:rPr>
      </w:pPr>
    </w:p>
    <w:p w14:paraId="15343D79"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E4B09 (D)</w:t>
      </w:r>
    </w:p>
    <w:p w14:paraId="10270867"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What is indicated if the current reading on an RF ammeter placed in series with the antenna feed line of a transmitter increases as the transmitter is tuned to resonance?</w:t>
      </w:r>
    </w:p>
    <w:p w14:paraId="447A08CC"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A. There is possibly a short to ground in the feed line</w:t>
      </w:r>
    </w:p>
    <w:p w14:paraId="18B0487D"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B. The transmitter is not properly neutralized</w:t>
      </w:r>
    </w:p>
    <w:p w14:paraId="3DD996BD"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C. There is an impedance mismatch between the antenna and feed line</w:t>
      </w:r>
    </w:p>
    <w:p w14:paraId="5F789465"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D. There is more power going into the antenna</w:t>
      </w:r>
    </w:p>
    <w:p w14:paraId="2FE1C853"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w:t>
      </w:r>
    </w:p>
    <w:p w14:paraId="03CEE5A2" w14:textId="77777777" w:rsidR="003921A0" w:rsidRPr="00247BD3" w:rsidRDefault="003921A0" w:rsidP="00247BD3">
      <w:pPr>
        <w:pStyle w:val="NoSpacing"/>
        <w:rPr>
          <w:rFonts w:ascii="Courier New" w:hAnsi="Courier New" w:cs="Courier New"/>
          <w:sz w:val="20"/>
          <w:szCs w:val="20"/>
        </w:rPr>
      </w:pPr>
    </w:p>
    <w:p w14:paraId="334C2449" w14:textId="6D2F09D0"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E4B10 (B)</w:t>
      </w:r>
    </w:p>
    <w:p w14:paraId="0B18D359" w14:textId="7DE413F1"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Which of the following methods measure</w:t>
      </w:r>
      <w:r w:rsidR="00D3775D" w:rsidRPr="00247BD3">
        <w:rPr>
          <w:rFonts w:ascii="Courier New" w:hAnsi="Courier New" w:cs="Courier New"/>
          <w:sz w:val="20"/>
          <w:szCs w:val="20"/>
        </w:rPr>
        <w:t>s</w:t>
      </w:r>
      <w:r w:rsidRPr="00247BD3">
        <w:rPr>
          <w:rFonts w:ascii="Courier New" w:hAnsi="Courier New" w:cs="Courier New"/>
          <w:sz w:val="20"/>
          <w:szCs w:val="20"/>
        </w:rPr>
        <w:t xml:space="preserve"> intermodulation distortion in an SSB transmitter?</w:t>
      </w:r>
    </w:p>
    <w:p w14:paraId="46E99D69" w14:textId="77777777" w:rsidR="006C11F7" w:rsidRPr="006C11F7" w:rsidRDefault="006C11F7" w:rsidP="006C11F7">
      <w:pPr>
        <w:pStyle w:val="NoSpacing"/>
        <w:rPr>
          <w:rFonts w:ascii="Courier New" w:hAnsi="Courier New" w:cs="Courier New"/>
          <w:sz w:val="20"/>
          <w:szCs w:val="20"/>
        </w:rPr>
      </w:pPr>
      <w:r w:rsidRPr="006C11F7">
        <w:rPr>
          <w:rFonts w:ascii="Courier New" w:hAnsi="Courier New" w:cs="Courier New"/>
          <w:sz w:val="20"/>
          <w:szCs w:val="20"/>
        </w:rPr>
        <w:t>A. Modulate the transmitter using two RF signals having non-harmonically related frequencies and observe the RF output with a spectrum analyzer</w:t>
      </w:r>
    </w:p>
    <w:p w14:paraId="0B489373" w14:textId="77777777" w:rsidR="006C11F7" w:rsidRPr="006C11F7" w:rsidRDefault="006C11F7" w:rsidP="006C11F7">
      <w:pPr>
        <w:pStyle w:val="NoSpacing"/>
        <w:rPr>
          <w:rFonts w:ascii="Courier New" w:hAnsi="Courier New" w:cs="Courier New"/>
          <w:sz w:val="20"/>
          <w:szCs w:val="20"/>
        </w:rPr>
      </w:pPr>
      <w:r w:rsidRPr="006C11F7">
        <w:rPr>
          <w:rFonts w:ascii="Courier New" w:hAnsi="Courier New" w:cs="Courier New"/>
          <w:sz w:val="20"/>
          <w:szCs w:val="20"/>
        </w:rPr>
        <w:t>B. Modulate the transmitter using two AF signals having non-harmonically related frequencies and observe the RF output with a spectrum analyzer</w:t>
      </w:r>
    </w:p>
    <w:p w14:paraId="7A4D4F22" w14:textId="77777777" w:rsidR="006C11F7" w:rsidRPr="006C11F7" w:rsidRDefault="006C11F7" w:rsidP="006C11F7">
      <w:pPr>
        <w:pStyle w:val="NoSpacing"/>
        <w:rPr>
          <w:rFonts w:ascii="Courier New" w:hAnsi="Courier New" w:cs="Courier New"/>
          <w:sz w:val="20"/>
          <w:szCs w:val="20"/>
        </w:rPr>
      </w:pPr>
      <w:r w:rsidRPr="006C11F7">
        <w:rPr>
          <w:rFonts w:ascii="Courier New" w:hAnsi="Courier New" w:cs="Courier New"/>
          <w:sz w:val="20"/>
          <w:szCs w:val="20"/>
        </w:rPr>
        <w:lastRenderedPageBreak/>
        <w:t>C. Modulate the transmitter using two AF signals having harmonically related frequencies and observe the RF output with a peak reading wattmeter</w:t>
      </w:r>
    </w:p>
    <w:p w14:paraId="7C3D3090" w14:textId="02E1B993" w:rsidR="003921A0" w:rsidRPr="00247BD3" w:rsidRDefault="006C11F7" w:rsidP="006C11F7">
      <w:pPr>
        <w:pStyle w:val="NoSpacing"/>
        <w:rPr>
          <w:rFonts w:ascii="Courier New" w:hAnsi="Courier New" w:cs="Courier New"/>
          <w:sz w:val="20"/>
          <w:szCs w:val="20"/>
        </w:rPr>
      </w:pPr>
      <w:r w:rsidRPr="006C11F7">
        <w:rPr>
          <w:rFonts w:ascii="Courier New" w:hAnsi="Courier New" w:cs="Courier New"/>
          <w:sz w:val="20"/>
          <w:szCs w:val="20"/>
        </w:rPr>
        <w:t>D. Modulate the transmitter using two RF signals having harmonically related frequencies and observe the RF output with a logic analyzer</w:t>
      </w:r>
    </w:p>
    <w:p w14:paraId="527CF4EE"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w:t>
      </w:r>
    </w:p>
    <w:p w14:paraId="1ECD289A" w14:textId="6FF746D9" w:rsidR="003921A0" w:rsidRDefault="003921A0" w:rsidP="00247BD3">
      <w:pPr>
        <w:pStyle w:val="NoSpacing"/>
        <w:rPr>
          <w:rFonts w:ascii="Courier New" w:hAnsi="Courier New" w:cs="Courier New"/>
          <w:sz w:val="20"/>
          <w:szCs w:val="20"/>
        </w:rPr>
      </w:pPr>
    </w:p>
    <w:p w14:paraId="4AC45B76" w14:textId="7F2DB3C4" w:rsidR="00B7425D" w:rsidRDefault="00B7425D" w:rsidP="00B7425D">
      <w:pPr>
        <w:pStyle w:val="NoSpacing"/>
        <w:rPr>
          <w:rFonts w:ascii="Courier New" w:hAnsi="Courier New" w:cs="Courier New"/>
          <w:sz w:val="20"/>
          <w:szCs w:val="20"/>
        </w:rPr>
      </w:pPr>
      <w:r>
        <w:rPr>
          <w:rFonts w:ascii="Courier New" w:hAnsi="Courier New" w:cs="Courier New"/>
          <w:sz w:val="20"/>
          <w:szCs w:val="20"/>
        </w:rPr>
        <w:t>E4B11 (D)</w:t>
      </w:r>
    </w:p>
    <w:p w14:paraId="69F59BFA" w14:textId="77777777" w:rsidR="00B7425D" w:rsidRDefault="00B7425D" w:rsidP="00B7425D">
      <w:pPr>
        <w:pStyle w:val="NoSpacing"/>
        <w:rPr>
          <w:rFonts w:ascii="Courier New" w:hAnsi="Courier New" w:cs="Courier New"/>
          <w:sz w:val="20"/>
          <w:szCs w:val="20"/>
        </w:rPr>
      </w:pPr>
      <w:r>
        <w:rPr>
          <w:rFonts w:ascii="Courier New" w:hAnsi="Courier New" w:cs="Courier New"/>
          <w:sz w:val="20"/>
          <w:szCs w:val="20"/>
        </w:rPr>
        <w:t>Which of the following can be measured with a vector network analyzer?</w:t>
      </w:r>
    </w:p>
    <w:p w14:paraId="0E6DA50F" w14:textId="77777777" w:rsidR="00B7425D" w:rsidRDefault="00B7425D" w:rsidP="00B7425D">
      <w:pPr>
        <w:pStyle w:val="NoSpacing"/>
        <w:rPr>
          <w:rFonts w:ascii="Courier New" w:hAnsi="Courier New" w:cs="Courier New"/>
          <w:sz w:val="20"/>
          <w:szCs w:val="20"/>
        </w:rPr>
      </w:pPr>
      <w:r>
        <w:rPr>
          <w:rFonts w:ascii="Courier New" w:hAnsi="Courier New" w:cs="Courier New"/>
          <w:sz w:val="20"/>
          <w:szCs w:val="20"/>
        </w:rPr>
        <w:t>A. Input impedance</w:t>
      </w:r>
    </w:p>
    <w:p w14:paraId="1F61DEC2" w14:textId="77777777" w:rsidR="00B7425D" w:rsidRDefault="00B7425D" w:rsidP="00B7425D">
      <w:pPr>
        <w:pStyle w:val="NoSpacing"/>
        <w:rPr>
          <w:rFonts w:ascii="Courier New" w:hAnsi="Courier New" w:cs="Courier New"/>
          <w:sz w:val="20"/>
          <w:szCs w:val="20"/>
        </w:rPr>
      </w:pPr>
      <w:r>
        <w:rPr>
          <w:rFonts w:ascii="Courier New" w:hAnsi="Courier New" w:cs="Courier New"/>
          <w:sz w:val="20"/>
          <w:szCs w:val="20"/>
        </w:rPr>
        <w:t>B. Output impedance</w:t>
      </w:r>
    </w:p>
    <w:p w14:paraId="08AB75B2" w14:textId="77777777" w:rsidR="00B7425D" w:rsidRDefault="00B7425D" w:rsidP="00B7425D">
      <w:pPr>
        <w:pStyle w:val="NoSpacing"/>
        <w:rPr>
          <w:rFonts w:ascii="Courier New" w:hAnsi="Courier New" w:cs="Courier New"/>
          <w:sz w:val="20"/>
          <w:szCs w:val="20"/>
        </w:rPr>
      </w:pPr>
      <w:r>
        <w:rPr>
          <w:rFonts w:ascii="Courier New" w:hAnsi="Courier New" w:cs="Courier New"/>
          <w:sz w:val="20"/>
          <w:szCs w:val="20"/>
        </w:rPr>
        <w:t>C. Reflection coefficient</w:t>
      </w:r>
    </w:p>
    <w:p w14:paraId="34CEF080" w14:textId="77777777" w:rsidR="00B7425D" w:rsidRDefault="00B7425D" w:rsidP="00B7425D">
      <w:pPr>
        <w:pStyle w:val="NoSpacing"/>
        <w:rPr>
          <w:rFonts w:ascii="Courier New" w:hAnsi="Courier New" w:cs="Courier New"/>
          <w:sz w:val="20"/>
          <w:szCs w:val="20"/>
        </w:rPr>
      </w:pPr>
      <w:r>
        <w:rPr>
          <w:rFonts w:ascii="Courier New" w:hAnsi="Courier New" w:cs="Courier New"/>
          <w:sz w:val="20"/>
          <w:szCs w:val="20"/>
        </w:rPr>
        <w:t>D. All these choices are correct</w:t>
      </w:r>
    </w:p>
    <w:p w14:paraId="7C65E1F3" w14:textId="77777777" w:rsidR="00B7425D" w:rsidRPr="00247BD3" w:rsidRDefault="00B7425D" w:rsidP="00247BD3">
      <w:pPr>
        <w:pStyle w:val="NoSpacing"/>
        <w:rPr>
          <w:rFonts w:ascii="Courier New" w:hAnsi="Courier New" w:cs="Courier New"/>
          <w:sz w:val="20"/>
          <w:szCs w:val="20"/>
        </w:rPr>
      </w:pPr>
    </w:p>
    <w:p w14:paraId="21B65B63" w14:textId="77777777" w:rsidR="003921A0" w:rsidRPr="00247BD3" w:rsidRDefault="003921A0" w:rsidP="00247BD3">
      <w:pPr>
        <w:pStyle w:val="NoSpacing"/>
        <w:rPr>
          <w:rFonts w:ascii="Courier New" w:hAnsi="Courier New" w:cs="Courier New"/>
          <w:sz w:val="20"/>
          <w:szCs w:val="20"/>
        </w:rPr>
      </w:pPr>
    </w:p>
    <w:p w14:paraId="6BDCB49C" w14:textId="409870EA"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E4C Receiver performance characteristics</w:t>
      </w:r>
      <w:r w:rsidR="0018500A">
        <w:rPr>
          <w:rFonts w:ascii="Courier New" w:hAnsi="Courier New" w:cs="Courier New"/>
          <w:sz w:val="20"/>
          <w:szCs w:val="20"/>
        </w:rPr>
        <w:t>:</w:t>
      </w:r>
      <w:r w:rsidRPr="00247BD3">
        <w:rPr>
          <w:rFonts w:ascii="Courier New" w:hAnsi="Courier New" w:cs="Courier New"/>
          <w:sz w:val="20"/>
          <w:szCs w:val="20"/>
        </w:rPr>
        <w:t xml:space="preserve"> phase noise, noise floor, image rejection, MDS, signal-to-noise</w:t>
      </w:r>
      <w:r w:rsidR="001B35A4">
        <w:rPr>
          <w:rFonts w:ascii="Courier New" w:hAnsi="Courier New" w:cs="Courier New"/>
          <w:sz w:val="20"/>
          <w:szCs w:val="20"/>
        </w:rPr>
        <w:t xml:space="preserve"> </w:t>
      </w:r>
      <w:r w:rsidRPr="00247BD3">
        <w:rPr>
          <w:rFonts w:ascii="Courier New" w:hAnsi="Courier New" w:cs="Courier New"/>
          <w:sz w:val="20"/>
          <w:szCs w:val="20"/>
        </w:rPr>
        <w:t>ratio</w:t>
      </w:r>
      <w:r w:rsidR="0018500A">
        <w:rPr>
          <w:rFonts w:ascii="Courier New" w:hAnsi="Courier New" w:cs="Courier New"/>
          <w:sz w:val="20"/>
          <w:szCs w:val="20"/>
        </w:rPr>
        <w:t>, noise figure, reciprocal mixing</w:t>
      </w:r>
      <w:r w:rsidRPr="00247BD3">
        <w:rPr>
          <w:rFonts w:ascii="Courier New" w:hAnsi="Courier New" w:cs="Courier New"/>
          <w:sz w:val="20"/>
          <w:szCs w:val="20"/>
        </w:rPr>
        <w:t>; selectivity; effects of SDR receiver non-linearity</w:t>
      </w:r>
      <w:r w:rsidR="0018500A">
        <w:rPr>
          <w:rFonts w:ascii="Courier New" w:hAnsi="Courier New" w:cs="Courier New"/>
          <w:sz w:val="20"/>
          <w:szCs w:val="20"/>
        </w:rPr>
        <w:t>; use of attenuators at low frequencies</w:t>
      </w:r>
    </w:p>
    <w:p w14:paraId="71FE29B2" w14:textId="77777777" w:rsidR="00D3775D" w:rsidRPr="00247BD3" w:rsidRDefault="00D3775D" w:rsidP="00247BD3">
      <w:pPr>
        <w:pStyle w:val="NoSpacing"/>
        <w:rPr>
          <w:rFonts w:ascii="Courier New" w:hAnsi="Courier New" w:cs="Courier New"/>
          <w:sz w:val="20"/>
          <w:szCs w:val="20"/>
        </w:rPr>
      </w:pPr>
    </w:p>
    <w:p w14:paraId="4B4E31A3" w14:textId="3330A0B1" w:rsidR="003921A0" w:rsidRPr="00247BD3" w:rsidRDefault="003921A0" w:rsidP="00247BD3">
      <w:pPr>
        <w:pStyle w:val="NoSpacing"/>
        <w:rPr>
          <w:rFonts w:ascii="Courier New" w:hAnsi="Courier New" w:cs="Courier New"/>
          <w:sz w:val="20"/>
          <w:szCs w:val="20"/>
        </w:rPr>
      </w:pPr>
      <w:bookmarkStart w:id="26" w:name="_Hlk19347840"/>
      <w:r w:rsidRPr="00247BD3">
        <w:rPr>
          <w:rFonts w:ascii="Courier New" w:hAnsi="Courier New" w:cs="Courier New"/>
          <w:sz w:val="20"/>
          <w:szCs w:val="20"/>
        </w:rPr>
        <w:t>E4C01 (D)</w:t>
      </w:r>
    </w:p>
    <w:p w14:paraId="11D309CB" w14:textId="02AD9486" w:rsidR="003921A0" w:rsidRPr="00247BD3" w:rsidRDefault="003921A0" w:rsidP="00247BD3">
      <w:pPr>
        <w:pStyle w:val="NoSpacing"/>
        <w:rPr>
          <w:rFonts w:ascii="Courier New" w:hAnsi="Courier New" w:cs="Courier New"/>
          <w:strike/>
          <w:sz w:val="20"/>
          <w:szCs w:val="20"/>
        </w:rPr>
      </w:pPr>
      <w:r w:rsidRPr="00247BD3">
        <w:rPr>
          <w:rFonts w:ascii="Courier New" w:hAnsi="Courier New" w:cs="Courier New"/>
          <w:sz w:val="20"/>
          <w:szCs w:val="20"/>
        </w:rPr>
        <w:t>What is an effect of excessive phase noise in a receiver’s local oscillator?</w:t>
      </w:r>
    </w:p>
    <w:p w14:paraId="682B6079"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A. It limits the receiver’s ability to receive strong signals</w:t>
      </w:r>
    </w:p>
    <w:p w14:paraId="6320F6D8" w14:textId="04CB2A61"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 xml:space="preserve">B. It </w:t>
      </w:r>
      <w:r w:rsidR="00026B1E">
        <w:rPr>
          <w:rFonts w:ascii="Courier New" w:hAnsi="Courier New" w:cs="Courier New"/>
          <w:sz w:val="20"/>
          <w:szCs w:val="20"/>
        </w:rPr>
        <w:t>can affect the receiver’s frequency calibration</w:t>
      </w:r>
    </w:p>
    <w:p w14:paraId="02AAA419" w14:textId="23CC4C7C"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C. It decreases receiver third-order inter</w:t>
      </w:r>
      <w:r w:rsidR="00026B1E">
        <w:rPr>
          <w:rFonts w:ascii="Courier New" w:hAnsi="Courier New" w:cs="Courier New"/>
          <w:sz w:val="20"/>
          <w:szCs w:val="20"/>
        </w:rPr>
        <w:t>cept point</w:t>
      </w:r>
    </w:p>
    <w:p w14:paraId="67660E93" w14:textId="026B4CEB" w:rsidR="003921A0" w:rsidRPr="00247BD3" w:rsidRDefault="003921A0" w:rsidP="00247BD3">
      <w:pPr>
        <w:pStyle w:val="NoSpacing"/>
        <w:rPr>
          <w:rFonts w:ascii="Courier New" w:hAnsi="Courier New" w:cs="Courier New"/>
          <w:strike/>
          <w:sz w:val="20"/>
          <w:szCs w:val="20"/>
        </w:rPr>
      </w:pPr>
      <w:bookmarkStart w:id="27" w:name="_Hlk19347817"/>
      <w:r w:rsidRPr="00247BD3">
        <w:rPr>
          <w:rFonts w:ascii="Courier New" w:hAnsi="Courier New" w:cs="Courier New"/>
          <w:sz w:val="20"/>
          <w:szCs w:val="20"/>
        </w:rPr>
        <w:t xml:space="preserve">D. It </w:t>
      </w:r>
      <w:r w:rsidR="00026B1E">
        <w:rPr>
          <w:rFonts w:ascii="Courier New" w:hAnsi="Courier New" w:cs="Courier New"/>
          <w:sz w:val="20"/>
          <w:szCs w:val="20"/>
        </w:rPr>
        <w:t>can combine with</w:t>
      </w:r>
      <w:r w:rsidRPr="00247BD3">
        <w:rPr>
          <w:rFonts w:ascii="Courier New" w:hAnsi="Courier New" w:cs="Courier New"/>
          <w:sz w:val="20"/>
          <w:szCs w:val="20"/>
        </w:rPr>
        <w:t xml:space="preserve"> strong signals on nearby frequencies to generate interference</w:t>
      </w:r>
    </w:p>
    <w:p w14:paraId="5149FFC9"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w:t>
      </w:r>
    </w:p>
    <w:bookmarkEnd w:id="26"/>
    <w:bookmarkEnd w:id="27"/>
    <w:p w14:paraId="1EE69F75" w14:textId="77777777" w:rsidR="003921A0" w:rsidRPr="00247BD3" w:rsidRDefault="003921A0" w:rsidP="00247BD3">
      <w:pPr>
        <w:pStyle w:val="NoSpacing"/>
        <w:rPr>
          <w:rFonts w:ascii="Courier New" w:hAnsi="Courier New" w:cs="Courier New"/>
          <w:sz w:val="20"/>
          <w:szCs w:val="20"/>
        </w:rPr>
      </w:pPr>
    </w:p>
    <w:p w14:paraId="10801264" w14:textId="1DF48783" w:rsidR="003921A0" w:rsidRPr="0006750E" w:rsidRDefault="003921A0" w:rsidP="00247BD3">
      <w:pPr>
        <w:pStyle w:val="NoSpacing"/>
        <w:rPr>
          <w:rFonts w:ascii="Courier New" w:hAnsi="Courier New" w:cs="Courier New"/>
          <w:sz w:val="18"/>
          <w:szCs w:val="18"/>
        </w:rPr>
      </w:pPr>
      <w:r w:rsidRPr="00247BD3">
        <w:rPr>
          <w:rFonts w:ascii="Courier New" w:hAnsi="Courier New" w:cs="Courier New"/>
          <w:sz w:val="20"/>
          <w:szCs w:val="20"/>
        </w:rPr>
        <w:t>E4C02 (A)</w:t>
      </w:r>
    </w:p>
    <w:p w14:paraId="1C4E335D" w14:textId="79C41C94"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Which of the following receiver</w:t>
      </w:r>
      <w:r w:rsidR="0006750E">
        <w:rPr>
          <w:rFonts w:ascii="Courier New" w:hAnsi="Courier New" w:cs="Courier New"/>
          <w:sz w:val="20"/>
          <w:szCs w:val="20"/>
        </w:rPr>
        <w:t xml:space="preserve"> circuits</w:t>
      </w:r>
      <w:r w:rsidRPr="00247BD3">
        <w:rPr>
          <w:rFonts w:ascii="Courier New" w:hAnsi="Courier New" w:cs="Courier New"/>
          <w:sz w:val="20"/>
          <w:szCs w:val="20"/>
        </w:rPr>
        <w:t xml:space="preserve"> can be effective in eliminating </w:t>
      </w:r>
      <w:r w:rsidR="0006750E">
        <w:rPr>
          <w:rFonts w:ascii="Courier New" w:hAnsi="Courier New" w:cs="Courier New"/>
          <w:sz w:val="20"/>
          <w:szCs w:val="20"/>
        </w:rPr>
        <w:t>interference from strong out-of-band signals?</w:t>
      </w:r>
    </w:p>
    <w:p w14:paraId="7F1530A0"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A. A front-end filter or pre-selector</w:t>
      </w:r>
    </w:p>
    <w:p w14:paraId="6AF77304"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B. A narrow IF filter</w:t>
      </w:r>
    </w:p>
    <w:p w14:paraId="32045B43"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C. A notch filter</w:t>
      </w:r>
    </w:p>
    <w:p w14:paraId="6C2DE816"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D. A properly adjusted product detector</w:t>
      </w:r>
    </w:p>
    <w:p w14:paraId="382D9086"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w:t>
      </w:r>
    </w:p>
    <w:p w14:paraId="470E3A53" w14:textId="77777777" w:rsidR="003921A0" w:rsidRPr="00247BD3" w:rsidRDefault="003921A0" w:rsidP="00247BD3">
      <w:pPr>
        <w:pStyle w:val="NoSpacing"/>
        <w:rPr>
          <w:rFonts w:ascii="Courier New" w:hAnsi="Courier New" w:cs="Courier New"/>
          <w:sz w:val="20"/>
          <w:szCs w:val="20"/>
        </w:rPr>
      </w:pPr>
    </w:p>
    <w:p w14:paraId="07E04D3C" w14:textId="48FF787E"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E4C03 (C)</w:t>
      </w:r>
    </w:p>
    <w:p w14:paraId="42FFAA6C" w14:textId="35EDD394"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 xml:space="preserve">What is the term for the </w:t>
      </w:r>
      <w:r w:rsidR="0006750E">
        <w:rPr>
          <w:rFonts w:ascii="Courier New" w:hAnsi="Courier New" w:cs="Courier New"/>
          <w:sz w:val="20"/>
          <w:szCs w:val="20"/>
        </w:rPr>
        <w:t xml:space="preserve">suppression in an </w:t>
      </w:r>
      <w:r w:rsidRPr="00247BD3">
        <w:rPr>
          <w:rFonts w:ascii="Courier New" w:hAnsi="Courier New" w:cs="Courier New"/>
          <w:sz w:val="20"/>
          <w:szCs w:val="20"/>
        </w:rPr>
        <w:t xml:space="preserve">FM </w:t>
      </w:r>
      <w:r w:rsidR="0006750E">
        <w:rPr>
          <w:rFonts w:ascii="Courier New" w:hAnsi="Courier New" w:cs="Courier New"/>
          <w:sz w:val="20"/>
          <w:szCs w:val="20"/>
        </w:rPr>
        <w:t>receiver of one signal by another stronger signal</w:t>
      </w:r>
      <w:r w:rsidR="00B30413">
        <w:rPr>
          <w:rFonts w:ascii="Courier New" w:hAnsi="Courier New" w:cs="Courier New"/>
          <w:sz w:val="20"/>
          <w:szCs w:val="20"/>
        </w:rPr>
        <w:t xml:space="preserve"> on the same frequency</w:t>
      </w:r>
      <w:r w:rsidRPr="00247BD3">
        <w:rPr>
          <w:rFonts w:ascii="Courier New" w:hAnsi="Courier New" w:cs="Courier New"/>
          <w:sz w:val="20"/>
          <w:szCs w:val="20"/>
        </w:rPr>
        <w:t>?</w:t>
      </w:r>
    </w:p>
    <w:p w14:paraId="6539D0D7"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A. Desensitization</w:t>
      </w:r>
    </w:p>
    <w:p w14:paraId="760DBF9D"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B. Cross-modulation interference</w:t>
      </w:r>
    </w:p>
    <w:p w14:paraId="087CDF60"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C. Capture effect</w:t>
      </w:r>
    </w:p>
    <w:p w14:paraId="39922ABC"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D. Frequency discrimination</w:t>
      </w:r>
    </w:p>
    <w:p w14:paraId="377E455D"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w:t>
      </w:r>
    </w:p>
    <w:p w14:paraId="0237DD2D" w14:textId="77777777" w:rsidR="003921A0" w:rsidRPr="00247BD3" w:rsidRDefault="003921A0" w:rsidP="00247BD3">
      <w:pPr>
        <w:pStyle w:val="NoSpacing"/>
        <w:rPr>
          <w:rFonts w:ascii="Courier New" w:eastAsia="MS Mincho" w:hAnsi="Courier New" w:cs="Courier New"/>
          <w:sz w:val="20"/>
          <w:szCs w:val="20"/>
        </w:rPr>
      </w:pPr>
    </w:p>
    <w:p w14:paraId="342CB967" w14:textId="0BBE53B1"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E4C04 (D)</w:t>
      </w:r>
    </w:p>
    <w:p w14:paraId="32D164C9" w14:textId="3CF0A853" w:rsidR="003921A0" w:rsidRPr="00247BD3" w:rsidRDefault="003921A0" w:rsidP="00247BD3">
      <w:pPr>
        <w:pStyle w:val="NoSpacing"/>
        <w:rPr>
          <w:rFonts w:ascii="Courier New" w:hAnsi="Courier New" w:cs="Courier New"/>
          <w:strike/>
          <w:sz w:val="20"/>
          <w:szCs w:val="20"/>
        </w:rPr>
      </w:pPr>
      <w:r w:rsidRPr="00247BD3">
        <w:rPr>
          <w:rFonts w:ascii="Courier New" w:hAnsi="Courier New" w:cs="Courier New"/>
          <w:sz w:val="20"/>
          <w:szCs w:val="20"/>
        </w:rPr>
        <w:t>What is the noise figure of a receiver?</w:t>
      </w:r>
    </w:p>
    <w:p w14:paraId="26143EA0"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A. The ratio of atmospheric noise to phase noise</w:t>
      </w:r>
    </w:p>
    <w:p w14:paraId="71B33E2A" w14:textId="1437FA22"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 xml:space="preserve">B. The ratio of the noise bandwidth in </w:t>
      </w:r>
      <w:r w:rsidR="00FD6720">
        <w:rPr>
          <w:rFonts w:ascii="Courier New" w:hAnsi="Courier New" w:cs="Courier New"/>
          <w:sz w:val="20"/>
          <w:szCs w:val="20"/>
        </w:rPr>
        <w:t>h</w:t>
      </w:r>
      <w:r w:rsidRPr="00247BD3">
        <w:rPr>
          <w:rFonts w:ascii="Courier New" w:hAnsi="Courier New" w:cs="Courier New"/>
          <w:sz w:val="20"/>
          <w:szCs w:val="20"/>
        </w:rPr>
        <w:t>ertz to the theoretical bandwidth of a resistive network</w:t>
      </w:r>
    </w:p>
    <w:p w14:paraId="0464BA63"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C. The ratio of thermal noise to atmospheric noise</w:t>
      </w:r>
    </w:p>
    <w:p w14:paraId="274F1573"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D. The ratio in dB of the noise generated by the receiver to the theoretical minimum noise</w:t>
      </w:r>
    </w:p>
    <w:p w14:paraId="1FF69A12"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w:t>
      </w:r>
    </w:p>
    <w:p w14:paraId="52816E58" w14:textId="77777777" w:rsidR="003921A0" w:rsidRPr="00247BD3" w:rsidRDefault="003921A0" w:rsidP="00247BD3">
      <w:pPr>
        <w:pStyle w:val="NoSpacing"/>
        <w:rPr>
          <w:rFonts w:ascii="Courier New" w:hAnsi="Courier New" w:cs="Courier New"/>
          <w:sz w:val="20"/>
          <w:szCs w:val="20"/>
        </w:rPr>
      </w:pPr>
    </w:p>
    <w:p w14:paraId="4A72FC96" w14:textId="1F9D5F94"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E4C05 (B)</w:t>
      </w:r>
    </w:p>
    <w:p w14:paraId="3850DF6F" w14:textId="089033A2"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lastRenderedPageBreak/>
        <w:t>What does a receiver noise floor of -174 dBm represent?</w:t>
      </w:r>
    </w:p>
    <w:p w14:paraId="1198701B"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A. The minimum detectable signal as a function of receive frequency</w:t>
      </w:r>
    </w:p>
    <w:p w14:paraId="201179ED" w14:textId="7024D706"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 xml:space="preserve">B. The theoretical noise </w:t>
      </w:r>
      <w:r w:rsidR="00622C46" w:rsidRPr="00622C46">
        <w:rPr>
          <w:rFonts w:ascii="Courier New" w:hAnsi="Courier New" w:cs="Courier New"/>
          <w:sz w:val="20"/>
          <w:szCs w:val="20"/>
        </w:rPr>
        <w:t xml:space="preserve">in a 1 Hz bandwidth </w:t>
      </w:r>
      <w:r w:rsidRPr="00247BD3">
        <w:rPr>
          <w:rFonts w:ascii="Courier New" w:hAnsi="Courier New" w:cs="Courier New"/>
          <w:sz w:val="20"/>
          <w:szCs w:val="20"/>
        </w:rPr>
        <w:t>at the input of a perfect receiver at room temperature</w:t>
      </w:r>
    </w:p>
    <w:p w14:paraId="597F42D3"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C. The noise figure of a 1 Hz bandwidth receiver</w:t>
      </w:r>
    </w:p>
    <w:p w14:paraId="02338EAB"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D. The galactic noise contribution to minimum detectable signal</w:t>
      </w:r>
    </w:p>
    <w:p w14:paraId="0EF4ECD2"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w:t>
      </w:r>
    </w:p>
    <w:p w14:paraId="652DFEB1" w14:textId="77777777" w:rsidR="003921A0" w:rsidRPr="00247BD3" w:rsidRDefault="003921A0" w:rsidP="00247BD3">
      <w:pPr>
        <w:pStyle w:val="NoSpacing"/>
        <w:rPr>
          <w:rFonts w:ascii="Courier New" w:hAnsi="Courier New" w:cs="Courier New"/>
          <w:sz w:val="20"/>
          <w:szCs w:val="20"/>
        </w:rPr>
      </w:pPr>
    </w:p>
    <w:p w14:paraId="261C3705" w14:textId="77777777" w:rsidR="006F376F" w:rsidRPr="006F376F" w:rsidRDefault="006F376F" w:rsidP="006F376F">
      <w:pPr>
        <w:pStyle w:val="NoSpacing"/>
        <w:rPr>
          <w:rFonts w:ascii="Courier New" w:hAnsi="Courier New" w:cs="Courier New"/>
          <w:sz w:val="20"/>
          <w:szCs w:val="20"/>
        </w:rPr>
      </w:pPr>
      <w:r w:rsidRPr="006F376F">
        <w:rPr>
          <w:rFonts w:ascii="Courier New" w:hAnsi="Courier New" w:cs="Courier New"/>
          <w:sz w:val="20"/>
          <w:szCs w:val="20"/>
        </w:rPr>
        <w:t>E4C06 (D)</w:t>
      </w:r>
    </w:p>
    <w:p w14:paraId="23778C0A" w14:textId="77777777" w:rsidR="006F376F" w:rsidRPr="006F376F" w:rsidRDefault="006F376F" w:rsidP="006F376F">
      <w:pPr>
        <w:pStyle w:val="NoSpacing"/>
        <w:rPr>
          <w:rFonts w:ascii="Courier New" w:hAnsi="Courier New" w:cs="Courier New"/>
          <w:sz w:val="20"/>
          <w:szCs w:val="20"/>
        </w:rPr>
      </w:pPr>
      <w:r w:rsidRPr="006F376F">
        <w:rPr>
          <w:rFonts w:ascii="Courier New" w:hAnsi="Courier New" w:cs="Courier New"/>
          <w:sz w:val="20"/>
          <w:szCs w:val="20"/>
        </w:rPr>
        <w:t>A CW receiver with the AGC off has an equivalent input noise power density of -174 dBm/Hz.  What would be the level of an unmodulated carrier input to this receiver that would yield an audio output SNR of 0 dB in a 400 Hz noise bandwidth?</w:t>
      </w:r>
    </w:p>
    <w:p w14:paraId="3C443193" w14:textId="77777777" w:rsidR="006F376F" w:rsidRPr="006F376F" w:rsidRDefault="006F376F" w:rsidP="006F376F">
      <w:pPr>
        <w:pStyle w:val="NoSpacing"/>
        <w:rPr>
          <w:rFonts w:ascii="Courier New" w:hAnsi="Courier New" w:cs="Courier New"/>
          <w:sz w:val="20"/>
          <w:szCs w:val="20"/>
        </w:rPr>
      </w:pPr>
      <w:r w:rsidRPr="006F376F">
        <w:rPr>
          <w:rFonts w:ascii="Courier New" w:hAnsi="Courier New" w:cs="Courier New"/>
          <w:sz w:val="20"/>
          <w:szCs w:val="20"/>
        </w:rPr>
        <w:t>A. -174 dBm</w:t>
      </w:r>
    </w:p>
    <w:p w14:paraId="1F2EBB5B" w14:textId="77777777" w:rsidR="006F376F" w:rsidRPr="006F376F" w:rsidRDefault="006F376F" w:rsidP="006F376F">
      <w:pPr>
        <w:pStyle w:val="NoSpacing"/>
        <w:rPr>
          <w:rFonts w:ascii="Courier New" w:hAnsi="Courier New" w:cs="Courier New"/>
          <w:sz w:val="20"/>
          <w:szCs w:val="20"/>
        </w:rPr>
      </w:pPr>
      <w:r w:rsidRPr="006F376F">
        <w:rPr>
          <w:rFonts w:ascii="Courier New" w:hAnsi="Courier New" w:cs="Courier New"/>
          <w:sz w:val="20"/>
          <w:szCs w:val="20"/>
        </w:rPr>
        <w:t>B. -164 dBm</w:t>
      </w:r>
    </w:p>
    <w:p w14:paraId="5ED65B90" w14:textId="77777777" w:rsidR="006F376F" w:rsidRPr="006F376F" w:rsidRDefault="006F376F" w:rsidP="006F376F">
      <w:pPr>
        <w:pStyle w:val="NoSpacing"/>
        <w:rPr>
          <w:rFonts w:ascii="Courier New" w:hAnsi="Courier New" w:cs="Courier New"/>
          <w:sz w:val="20"/>
          <w:szCs w:val="20"/>
        </w:rPr>
      </w:pPr>
      <w:r w:rsidRPr="006F376F">
        <w:rPr>
          <w:rFonts w:ascii="Courier New" w:hAnsi="Courier New" w:cs="Courier New"/>
          <w:sz w:val="20"/>
          <w:szCs w:val="20"/>
        </w:rPr>
        <w:t>C. -155 dBm</w:t>
      </w:r>
    </w:p>
    <w:p w14:paraId="6083846B" w14:textId="77777777" w:rsidR="006F376F" w:rsidRPr="006F376F" w:rsidRDefault="006F376F" w:rsidP="006F376F">
      <w:pPr>
        <w:pStyle w:val="NoSpacing"/>
        <w:rPr>
          <w:rFonts w:ascii="Courier New" w:hAnsi="Courier New" w:cs="Courier New"/>
          <w:sz w:val="20"/>
          <w:szCs w:val="20"/>
        </w:rPr>
      </w:pPr>
      <w:r w:rsidRPr="006F376F">
        <w:rPr>
          <w:rFonts w:ascii="Courier New" w:hAnsi="Courier New" w:cs="Courier New"/>
          <w:sz w:val="20"/>
          <w:szCs w:val="20"/>
        </w:rPr>
        <w:t>D. -148 dBm</w:t>
      </w:r>
    </w:p>
    <w:p w14:paraId="2C70D29C" w14:textId="1C3EBAE4" w:rsidR="006F376F" w:rsidRDefault="006F376F" w:rsidP="006F376F">
      <w:pPr>
        <w:pStyle w:val="NoSpacing"/>
        <w:rPr>
          <w:rFonts w:ascii="Courier New" w:hAnsi="Courier New" w:cs="Courier New"/>
          <w:sz w:val="20"/>
          <w:szCs w:val="20"/>
        </w:rPr>
      </w:pPr>
      <w:r w:rsidRPr="006F376F">
        <w:rPr>
          <w:rFonts w:ascii="Courier New" w:hAnsi="Courier New" w:cs="Courier New"/>
          <w:sz w:val="20"/>
          <w:szCs w:val="20"/>
        </w:rPr>
        <w:t>~~</w:t>
      </w:r>
    </w:p>
    <w:p w14:paraId="2D948908" w14:textId="77777777" w:rsidR="006F376F" w:rsidRPr="00247BD3" w:rsidRDefault="006F376F" w:rsidP="006F376F">
      <w:pPr>
        <w:pStyle w:val="NoSpacing"/>
        <w:rPr>
          <w:rFonts w:ascii="Courier New" w:hAnsi="Courier New" w:cs="Courier New"/>
          <w:sz w:val="20"/>
          <w:szCs w:val="20"/>
        </w:rPr>
      </w:pPr>
    </w:p>
    <w:p w14:paraId="03CD0010"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E4C07 (B)</w:t>
      </w:r>
    </w:p>
    <w:p w14:paraId="6A880EA5"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What does the MDS of a receiver represent?</w:t>
      </w:r>
    </w:p>
    <w:p w14:paraId="00A6CFEC"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A. The meter display sensitivity</w:t>
      </w:r>
    </w:p>
    <w:p w14:paraId="1A834D81"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B. The minimum discernible signal</w:t>
      </w:r>
    </w:p>
    <w:p w14:paraId="3A410D41"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C. The multiplex distortion stability</w:t>
      </w:r>
    </w:p>
    <w:p w14:paraId="6CA64F37"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D. The maximum detectable spectrum</w:t>
      </w:r>
    </w:p>
    <w:p w14:paraId="4339D5FC"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w:t>
      </w:r>
    </w:p>
    <w:p w14:paraId="1CD2F8B2" w14:textId="77777777" w:rsidR="003921A0" w:rsidRPr="00247BD3" w:rsidRDefault="003921A0" w:rsidP="00247BD3">
      <w:pPr>
        <w:pStyle w:val="NoSpacing"/>
        <w:rPr>
          <w:rFonts w:ascii="Courier New" w:hAnsi="Courier New" w:cs="Courier New"/>
          <w:sz w:val="20"/>
          <w:szCs w:val="20"/>
        </w:rPr>
      </w:pPr>
    </w:p>
    <w:p w14:paraId="649B7777" w14:textId="4BC180DF"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E4C08 (</w:t>
      </w:r>
      <w:r w:rsidR="00170B26">
        <w:rPr>
          <w:rFonts w:ascii="Courier New" w:hAnsi="Courier New" w:cs="Courier New"/>
          <w:sz w:val="20"/>
          <w:szCs w:val="20"/>
        </w:rPr>
        <w:t>D</w:t>
      </w:r>
      <w:r w:rsidRPr="00247BD3">
        <w:rPr>
          <w:rFonts w:ascii="Courier New" w:hAnsi="Courier New" w:cs="Courier New"/>
          <w:sz w:val="20"/>
          <w:szCs w:val="20"/>
        </w:rPr>
        <w:t>)</w:t>
      </w:r>
    </w:p>
    <w:p w14:paraId="3B42EFEA"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An SDR receiver is overloaded when input signals exceed what level?</w:t>
      </w:r>
    </w:p>
    <w:p w14:paraId="11FABC20"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A. One-half the maximum sample rate</w:t>
      </w:r>
    </w:p>
    <w:p w14:paraId="5B0FE27A"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B. One-half the maximum sampling buffer size</w:t>
      </w:r>
    </w:p>
    <w:p w14:paraId="0B704DC5"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C. The maximum count value of the analog-to-digital converter</w:t>
      </w:r>
    </w:p>
    <w:p w14:paraId="6E64442C"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D. The reference voltage of the analog-to-digital converter</w:t>
      </w:r>
    </w:p>
    <w:p w14:paraId="17984260"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w:t>
      </w:r>
    </w:p>
    <w:p w14:paraId="4737100D" w14:textId="77777777" w:rsidR="003921A0" w:rsidRPr="00247BD3" w:rsidRDefault="003921A0" w:rsidP="00247BD3">
      <w:pPr>
        <w:pStyle w:val="NoSpacing"/>
        <w:rPr>
          <w:rFonts w:ascii="Courier New" w:hAnsi="Courier New" w:cs="Courier New"/>
          <w:sz w:val="20"/>
          <w:szCs w:val="20"/>
        </w:rPr>
      </w:pPr>
    </w:p>
    <w:p w14:paraId="266F9EE3" w14:textId="73688608"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E4C09 (C)</w:t>
      </w:r>
    </w:p>
    <w:p w14:paraId="232F2DFA" w14:textId="17335EA4"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 xml:space="preserve">Which of the following choices is a good reason for selecting a high frequency for the design of the IF in a </w:t>
      </w:r>
      <w:r w:rsidR="0006750E">
        <w:rPr>
          <w:rFonts w:ascii="Courier New" w:hAnsi="Courier New" w:cs="Courier New"/>
          <w:sz w:val="20"/>
          <w:szCs w:val="20"/>
        </w:rPr>
        <w:t xml:space="preserve">superheterodyne </w:t>
      </w:r>
      <w:r w:rsidRPr="00247BD3">
        <w:rPr>
          <w:rFonts w:ascii="Courier New" w:hAnsi="Courier New" w:cs="Courier New"/>
          <w:sz w:val="20"/>
          <w:szCs w:val="20"/>
        </w:rPr>
        <w:t>HF or VHF communications receiver?</w:t>
      </w:r>
    </w:p>
    <w:p w14:paraId="64039C8C"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A. Fewer components in the receiver</w:t>
      </w:r>
    </w:p>
    <w:p w14:paraId="799980B2"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B. Reduced drift</w:t>
      </w:r>
    </w:p>
    <w:p w14:paraId="10EB24B4"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C. Easier for front-end circuitry to eliminate image responses</w:t>
      </w:r>
    </w:p>
    <w:p w14:paraId="27EBC092"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D. Improved receiver noise figure</w:t>
      </w:r>
    </w:p>
    <w:p w14:paraId="1A4756D7"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w:t>
      </w:r>
    </w:p>
    <w:p w14:paraId="3DDB399E" w14:textId="77777777" w:rsidR="003921A0" w:rsidRPr="00247BD3" w:rsidRDefault="003921A0" w:rsidP="00247BD3">
      <w:pPr>
        <w:pStyle w:val="NoSpacing"/>
        <w:rPr>
          <w:rFonts w:ascii="Courier New" w:hAnsi="Courier New" w:cs="Courier New"/>
          <w:sz w:val="20"/>
          <w:szCs w:val="20"/>
        </w:rPr>
      </w:pPr>
    </w:p>
    <w:p w14:paraId="6D22D61E" w14:textId="17565C85" w:rsidR="00D43A41" w:rsidRPr="00247BD3" w:rsidRDefault="00D43A41" w:rsidP="00247BD3">
      <w:pPr>
        <w:pStyle w:val="NoSpacing"/>
        <w:rPr>
          <w:rFonts w:ascii="Courier New" w:hAnsi="Courier New" w:cs="Courier New"/>
          <w:sz w:val="20"/>
          <w:szCs w:val="20"/>
        </w:rPr>
      </w:pPr>
      <w:r w:rsidRPr="00247BD3">
        <w:rPr>
          <w:rFonts w:ascii="Courier New" w:hAnsi="Courier New" w:cs="Courier New"/>
          <w:sz w:val="20"/>
          <w:szCs w:val="20"/>
        </w:rPr>
        <w:t>E4C10 (C</w:t>
      </w:r>
      <w:r w:rsidR="001E52AD">
        <w:rPr>
          <w:rFonts w:ascii="Courier New" w:hAnsi="Courier New" w:cs="Courier New"/>
          <w:sz w:val="20"/>
          <w:szCs w:val="20"/>
        </w:rPr>
        <w:t>)</w:t>
      </w:r>
    </w:p>
    <w:p w14:paraId="448CE4CB" w14:textId="407BF8F7" w:rsidR="00D43A41" w:rsidRPr="00247BD3" w:rsidRDefault="00D43A41" w:rsidP="00247BD3">
      <w:pPr>
        <w:pStyle w:val="NoSpacing"/>
        <w:rPr>
          <w:rFonts w:ascii="Courier New" w:hAnsi="Courier New" w:cs="Courier New"/>
          <w:sz w:val="20"/>
          <w:szCs w:val="20"/>
        </w:rPr>
      </w:pPr>
      <w:r w:rsidRPr="00247BD3">
        <w:rPr>
          <w:rFonts w:ascii="Courier New" w:hAnsi="Courier New" w:cs="Courier New"/>
          <w:sz w:val="20"/>
          <w:szCs w:val="20"/>
        </w:rPr>
        <w:t>What is an advantage of having a variety of receiver IF bandwidths from which to select?</w:t>
      </w:r>
    </w:p>
    <w:p w14:paraId="6C32214D" w14:textId="02F012D7" w:rsidR="00D43A41" w:rsidRPr="00247BD3" w:rsidRDefault="00D43A41" w:rsidP="00247BD3">
      <w:pPr>
        <w:pStyle w:val="NoSpacing"/>
        <w:rPr>
          <w:rFonts w:ascii="Courier New" w:hAnsi="Courier New" w:cs="Courier New"/>
          <w:sz w:val="20"/>
          <w:szCs w:val="20"/>
        </w:rPr>
      </w:pPr>
      <w:r w:rsidRPr="00247BD3">
        <w:rPr>
          <w:rFonts w:ascii="Courier New" w:hAnsi="Courier New" w:cs="Courier New"/>
          <w:sz w:val="20"/>
          <w:szCs w:val="20"/>
        </w:rPr>
        <w:t xml:space="preserve">A. The noise figure of the RF amplifier can be adjusted to match the modulation type, thus increasing receiver sensitivity </w:t>
      </w:r>
    </w:p>
    <w:p w14:paraId="5A3473D8" w14:textId="7CA666C5" w:rsidR="00D43A41" w:rsidRPr="00247BD3" w:rsidRDefault="00D43A41" w:rsidP="00247BD3">
      <w:pPr>
        <w:pStyle w:val="NoSpacing"/>
        <w:rPr>
          <w:rFonts w:ascii="Courier New" w:hAnsi="Courier New" w:cs="Courier New"/>
          <w:sz w:val="20"/>
          <w:szCs w:val="20"/>
        </w:rPr>
      </w:pPr>
      <w:r w:rsidRPr="00247BD3">
        <w:rPr>
          <w:rFonts w:ascii="Courier New" w:hAnsi="Courier New" w:cs="Courier New"/>
          <w:sz w:val="20"/>
          <w:szCs w:val="20"/>
        </w:rPr>
        <w:t>B. Receiver power consumption can be reduced when wider bandwidth is not required</w:t>
      </w:r>
    </w:p>
    <w:p w14:paraId="294CFC76" w14:textId="4F0F7D13" w:rsidR="00D43A41" w:rsidRPr="00247BD3" w:rsidRDefault="00D43A41" w:rsidP="00247BD3">
      <w:pPr>
        <w:pStyle w:val="NoSpacing"/>
        <w:rPr>
          <w:rFonts w:ascii="Courier New" w:hAnsi="Courier New" w:cs="Courier New"/>
          <w:sz w:val="20"/>
          <w:szCs w:val="20"/>
        </w:rPr>
      </w:pPr>
      <w:r w:rsidRPr="00247BD3">
        <w:rPr>
          <w:rFonts w:ascii="Courier New" w:hAnsi="Courier New" w:cs="Courier New"/>
          <w:sz w:val="20"/>
          <w:szCs w:val="20"/>
        </w:rPr>
        <w:t>C. Receive bandwidth can be set to match the modulation bandwidth, maximizing signal-to-noise ratio and minimizing interference</w:t>
      </w:r>
    </w:p>
    <w:p w14:paraId="36574152" w14:textId="5E72588A" w:rsidR="00D43A41" w:rsidRPr="00247BD3" w:rsidRDefault="00D43A41" w:rsidP="00247BD3">
      <w:pPr>
        <w:pStyle w:val="NoSpacing"/>
        <w:rPr>
          <w:rFonts w:ascii="Courier New" w:hAnsi="Courier New" w:cs="Courier New"/>
          <w:sz w:val="20"/>
          <w:szCs w:val="20"/>
        </w:rPr>
      </w:pPr>
      <w:r w:rsidRPr="00247BD3">
        <w:rPr>
          <w:rFonts w:ascii="Courier New" w:hAnsi="Courier New" w:cs="Courier New"/>
          <w:sz w:val="20"/>
          <w:szCs w:val="20"/>
        </w:rPr>
        <w:t>D.</w:t>
      </w:r>
      <w:r w:rsidR="00F60519" w:rsidRPr="00247BD3">
        <w:rPr>
          <w:rFonts w:ascii="Courier New" w:hAnsi="Courier New" w:cs="Courier New"/>
          <w:sz w:val="20"/>
          <w:szCs w:val="20"/>
        </w:rPr>
        <w:t xml:space="preserve"> </w:t>
      </w:r>
      <w:r w:rsidRPr="00247BD3">
        <w:rPr>
          <w:rFonts w:ascii="Courier New" w:hAnsi="Courier New" w:cs="Courier New"/>
          <w:sz w:val="20"/>
          <w:szCs w:val="20"/>
        </w:rPr>
        <w:t>Multiple frequencies can be received simultaneously if desired</w:t>
      </w:r>
    </w:p>
    <w:p w14:paraId="50BF501D" w14:textId="77777777" w:rsidR="00D43A41" w:rsidRPr="00247BD3" w:rsidRDefault="00D43A41" w:rsidP="00247BD3">
      <w:pPr>
        <w:pStyle w:val="NoSpacing"/>
        <w:rPr>
          <w:rFonts w:ascii="Courier New" w:hAnsi="Courier New" w:cs="Courier New"/>
          <w:sz w:val="20"/>
          <w:szCs w:val="20"/>
        </w:rPr>
      </w:pPr>
      <w:r w:rsidRPr="00247BD3">
        <w:rPr>
          <w:rFonts w:ascii="Courier New" w:hAnsi="Courier New" w:cs="Courier New"/>
          <w:sz w:val="20"/>
          <w:szCs w:val="20"/>
        </w:rPr>
        <w:t>~~</w:t>
      </w:r>
    </w:p>
    <w:p w14:paraId="2CB01390" w14:textId="77777777" w:rsidR="00186AF3" w:rsidRPr="00247BD3" w:rsidRDefault="00186AF3" w:rsidP="00247BD3">
      <w:pPr>
        <w:pStyle w:val="NoSpacing"/>
        <w:rPr>
          <w:rFonts w:ascii="Courier New" w:hAnsi="Courier New" w:cs="Courier New"/>
          <w:sz w:val="20"/>
          <w:szCs w:val="20"/>
        </w:rPr>
      </w:pPr>
    </w:p>
    <w:p w14:paraId="0999BBFF" w14:textId="67280699" w:rsidR="00D43A41" w:rsidRPr="00247BD3" w:rsidRDefault="00D43A41" w:rsidP="00247BD3">
      <w:pPr>
        <w:pStyle w:val="NoSpacing"/>
        <w:rPr>
          <w:rFonts w:ascii="Courier New" w:eastAsia="MS Mincho" w:hAnsi="Courier New" w:cs="Courier New"/>
          <w:sz w:val="20"/>
          <w:szCs w:val="20"/>
        </w:rPr>
      </w:pPr>
      <w:r w:rsidRPr="00247BD3">
        <w:rPr>
          <w:rFonts w:ascii="Courier New" w:hAnsi="Courier New" w:cs="Courier New"/>
          <w:sz w:val="20"/>
          <w:szCs w:val="20"/>
        </w:rPr>
        <w:lastRenderedPageBreak/>
        <w:t>E4C11</w:t>
      </w:r>
      <w:r w:rsidRPr="00247BD3">
        <w:rPr>
          <w:rFonts w:ascii="Courier New" w:eastAsia="MS Mincho" w:hAnsi="Courier New" w:cs="Courier New"/>
          <w:sz w:val="20"/>
          <w:szCs w:val="20"/>
        </w:rPr>
        <w:t xml:space="preserve"> (D)</w:t>
      </w:r>
    </w:p>
    <w:p w14:paraId="69CDCB53" w14:textId="77777777" w:rsidR="00D43A41" w:rsidRPr="00247BD3" w:rsidRDefault="00D43A41"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 xml:space="preserve">Why can an attenuator be used to reduce receiver overload on the lower frequency HF bands with little or no impact on signal-to-noise ratio? </w:t>
      </w:r>
    </w:p>
    <w:p w14:paraId="16FE1701" w14:textId="5CC2FE7D" w:rsidR="00D43A41" w:rsidRPr="00247BD3" w:rsidRDefault="00D43A41"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A. The attenuator has a low</w:t>
      </w:r>
      <w:r w:rsidR="00B62A3F">
        <w:rPr>
          <w:rFonts w:ascii="Courier New" w:eastAsia="MS Mincho" w:hAnsi="Courier New" w:cs="Courier New"/>
          <w:sz w:val="20"/>
          <w:szCs w:val="20"/>
        </w:rPr>
        <w:t>-</w:t>
      </w:r>
      <w:r w:rsidRPr="00247BD3">
        <w:rPr>
          <w:rFonts w:ascii="Courier New" w:eastAsia="MS Mincho" w:hAnsi="Courier New" w:cs="Courier New"/>
          <w:sz w:val="20"/>
          <w:szCs w:val="20"/>
        </w:rPr>
        <w:t>pass filter to increase the strength of lower frequency signals</w:t>
      </w:r>
    </w:p>
    <w:p w14:paraId="2CC551C3" w14:textId="767A47CF" w:rsidR="00D43A41" w:rsidRPr="00247BD3" w:rsidRDefault="00D43A41"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 xml:space="preserve">B. The </w:t>
      </w:r>
      <w:r w:rsidR="001C5ECE" w:rsidRPr="00247BD3">
        <w:rPr>
          <w:rFonts w:ascii="Courier New" w:eastAsia="MS Mincho" w:hAnsi="Courier New" w:cs="Courier New"/>
          <w:sz w:val="20"/>
          <w:szCs w:val="20"/>
        </w:rPr>
        <w:t xml:space="preserve">attenuator </w:t>
      </w:r>
      <w:r w:rsidRPr="00247BD3">
        <w:rPr>
          <w:rFonts w:ascii="Courier New" w:eastAsia="MS Mincho" w:hAnsi="Courier New" w:cs="Courier New"/>
          <w:sz w:val="20"/>
          <w:szCs w:val="20"/>
        </w:rPr>
        <w:t>has a noise filter to suppress interferenc</w:t>
      </w:r>
      <w:r w:rsidR="00F60519" w:rsidRPr="00247BD3">
        <w:rPr>
          <w:rFonts w:ascii="Courier New" w:eastAsia="MS Mincho" w:hAnsi="Courier New" w:cs="Courier New"/>
          <w:sz w:val="20"/>
          <w:szCs w:val="20"/>
        </w:rPr>
        <w:t>e</w:t>
      </w:r>
    </w:p>
    <w:p w14:paraId="28DE7BDC" w14:textId="77777777" w:rsidR="00D43A41" w:rsidRPr="00247BD3" w:rsidRDefault="00D43A41"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C. Signals are attenuated separately from the noise</w:t>
      </w:r>
    </w:p>
    <w:p w14:paraId="7A426E7A" w14:textId="4C21D173" w:rsidR="00D43A41" w:rsidRPr="00247BD3" w:rsidRDefault="00D43A41"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 xml:space="preserve">D. Atmospheric noise </w:t>
      </w:r>
      <w:r w:rsidR="001C5ECE">
        <w:rPr>
          <w:rFonts w:ascii="Courier New" w:eastAsia="MS Mincho" w:hAnsi="Courier New" w:cs="Courier New"/>
          <w:sz w:val="20"/>
          <w:szCs w:val="20"/>
        </w:rPr>
        <w:t>is generally greater than</w:t>
      </w:r>
      <w:r w:rsidRPr="00247BD3">
        <w:rPr>
          <w:rFonts w:ascii="Courier New" w:eastAsia="MS Mincho" w:hAnsi="Courier New" w:cs="Courier New"/>
          <w:sz w:val="20"/>
          <w:szCs w:val="20"/>
        </w:rPr>
        <w:t xml:space="preserve"> internally generated noise even after attenuation</w:t>
      </w:r>
    </w:p>
    <w:p w14:paraId="61952A11" w14:textId="77777777" w:rsidR="00D43A41" w:rsidRPr="00247BD3" w:rsidRDefault="00D43A41"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p>
    <w:p w14:paraId="48187A94" w14:textId="1497C275" w:rsidR="00D43A41" w:rsidRPr="00247BD3" w:rsidRDefault="00D43A41" w:rsidP="00247BD3">
      <w:pPr>
        <w:pStyle w:val="NoSpacing"/>
        <w:rPr>
          <w:rFonts w:ascii="Courier New" w:hAnsi="Courier New" w:cs="Courier New"/>
          <w:sz w:val="20"/>
          <w:szCs w:val="20"/>
        </w:rPr>
      </w:pPr>
    </w:p>
    <w:p w14:paraId="177E1FE4" w14:textId="7B7CE1A1" w:rsidR="00D43A41" w:rsidRPr="00247BD3" w:rsidRDefault="00D43A41" w:rsidP="00247BD3">
      <w:pPr>
        <w:pStyle w:val="NoSpacing"/>
        <w:rPr>
          <w:rFonts w:ascii="Courier New" w:hAnsi="Courier New" w:cs="Courier New"/>
          <w:sz w:val="20"/>
          <w:szCs w:val="20"/>
        </w:rPr>
      </w:pPr>
      <w:bookmarkStart w:id="28" w:name="_Hlk17991880"/>
      <w:r w:rsidRPr="00247BD3">
        <w:rPr>
          <w:rFonts w:ascii="Courier New" w:hAnsi="Courier New" w:cs="Courier New"/>
          <w:sz w:val="20"/>
          <w:szCs w:val="20"/>
        </w:rPr>
        <w:t>E4C12 (D)</w:t>
      </w:r>
      <w:bookmarkEnd w:id="28"/>
    </w:p>
    <w:p w14:paraId="5C9A38AE" w14:textId="5AE6295B" w:rsidR="00D43A41" w:rsidRPr="00247BD3" w:rsidRDefault="00D43A41" w:rsidP="00247BD3">
      <w:pPr>
        <w:pStyle w:val="NoSpacing"/>
        <w:rPr>
          <w:rFonts w:ascii="Courier New" w:hAnsi="Courier New" w:cs="Courier New"/>
          <w:sz w:val="20"/>
          <w:szCs w:val="20"/>
        </w:rPr>
      </w:pPr>
      <w:r w:rsidRPr="00247BD3">
        <w:rPr>
          <w:rFonts w:ascii="Courier New" w:hAnsi="Courier New" w:cs="Courier New"/>
          <w:sz w:val="20"/>
          <w:szCs w:val="20"/>
        </w:rPr>
        <w:t>Which of the following has the largest effect on an SDR receiver’s dynamic range?</w:t>
      </w:r>
    </w:p>
    <w:p w14:paraId="237D56A9" w14:textId="77777777" w:rsidR="00D43A41" w:rsidRPr="00247BD3" w:rsidRDefault="00D43A41" w:rsidP="00247BD3">
      <w:pPr>
        <w:pStyle w:val="NoSpacing"/>
        <w:rPr>
          <w:rFonts w:ascii="Courier New" w:hAnsi="Courier New" w:cs="Courier New"/>
          <w:sz w:val="20"/>
          <w:szCs w:val="20"/>
        </w:rPr>
      </w:pPr>
      <w:r w:rsidRPr="00247BD3">
        <w:rPr>
          <w:rFonts w:ascii="Courier New" w:hAnsi="Courier New" w:cs="Courier New"/>
          <w:sz w:val="20"/>
          <w:szCs w:val="20"/>
        </w:rPr>
        <w:t>A. CPU register width in bits</w:t>
      </w:r>
    </w:p>
    <w:p w14:paraId="1A725701" w14:textId="77777777" w:rsidR="00D43A41" w:rsidRPr="00247BD3" w:rsidRDefault="00D43A41" w:rsidP="00247BD3">
      <w:pPr>
        <w:pStyle w:val="NoSpacing"/>
        <w:rPr>
          <w:rFonts w:ascii="Courier New" w:hAnsi="Courier New" w:cs="Courier New"/>
          <w:sz w:val="20"/>
          <w:szCs w:val="20"/>
        </w:rPr>
      </w:pPr>
      <w:r w:rsidRPr="00247BD3">
        <w:rPr>
          <w:rFonts w:ascii="Courier New" w:hAnsi="Courier New" w:cs="Courier New"/>
          <w:sz w:val="20"/>
          <w:szCs w:val="20"/>
        </w:rPr>
        <w:t>B. Anti-aliasing input filter bandwidth</w:t>
      </w:r>
    </w:p>
    <w:p w14:paraId="2F809163" w14:textId="77777777" w:rsidR="00D43A41" w:rsidRPr="00247BD3" w:rsidRDefault="00D43A41" w:rsidP="00247BD3">
      <w:pPr>
        <w:pStyle w:val="NoSpacing"/>
        <w:rPr>
          <w:rFonts w:ascii="Courier New" w:hAnsi="Courier New" w:cs="Courier New"/>
          <w:sz w:val="20"/>
          <w:szCs w:val="20"/>
        </w:rPr>
      </w:pPr>
      <w:r w:rsidRPr="00247BD3">
        <w:rPr>
          <w:rFonts w:ascii="Courier New" w:hAnsi="Courier New" w:cs="Courier New"/>
          <w:sz w:val="20"/>
          <w:szCs w:val="20"/>
        </w:rPr>
        <w:t>C. RAM speed used for data storage</w:t>
      </w:r>
    </w:p>
    <w:p w14:paraId="72565C80" w14:textId="77777777" w:rsidR="00D43A41" w:rsidRPr="00247BD3" w:rsidRDefault="00D43A41" w:rsidP="00247BD3">
      <w:pPr>
        <w:pStyle w:val="NoSpacing"/>
        <w:rPr>
          <w:rFonts w:ascii="Courier New" w:hAnsi="Courier New" w:cs="Courier New"/>
          <w:sz w:val="20"/>
          <w:szCs w:val="20"/>
        </w:rPr>
      </w:pPr>
      <w:r w:rsidRPr="00247BD3">
        <w:rPr>
          <w:rFonts w:ascii="Courier New" w:hAnsi="Courier New" w:cs="Courier New"/>
          <w:sz w:val="20"/>
          <w:szCs w:val="20"/>
        </w:rPr>
        <w:t>D. Analog-to-digital converter sample width in bits</w:t>
      </w:r>
    </w:p>
    <w:p w14:paraId="70AAA0D7" w14:textId="7E696664" w:rsidR="00D43A41" w:rsidRPr="00247BD3" w:rsidRDefault="00D43A41" w:rsidP="00247BD3">
      <w:pPr>
        <w:pStyle w:val="NoSpacing"/>
        <w:rPr>
          <w:rFonts w:ascii="Courier New" w:hAnsi="Courier New" w:cs="Courier New"/>
          <w:sz w:val="20"/>
          <w:szCs w:val="20"/>
        </w:rPr>
      </w:pPr>
      <w:r w:rsidRPr="00247BD3">
        <w:rPr>
          <w:rFonts w:ascii="Courier New" w:hAnsi="Courier New" w:cs="Courier New"/>
          <w:sz w:val="20"/>
          <w:szCs w:val="20"/>
        </w:rPr>
        <w:t>~~</w:t>
      </w:r>
    </w:p>
    <w:p w14:paraId="572F8BD0" w14:textId="77777777" w:rsidR="00D43A41" w:rsidRPr="00247BD3" w:rsidRDefault="00D43A41" w:rsidP="00247BD3">
      <w:pPr>
        <w:pStyle w:val="NoSpacing"/>
        <w:rPr>
          <w:rFonts w:ascii="Courier New" w:hAnsi="Courier New" w:cs="Courier New"/>
          <w:sz w:val="20"/>
          <w:szCs w:val="20"/>
        </w:rPr>
      </w:pPr>
    </w:p>
    <w:p w14:paraId="26F8F047" w14:textId="4922CD6C"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E4C13 (C)</w:t>
      </w:r>
    </w:p>
    <w:p w14:paraId="372695CE"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How does a narrow-band roofing filter affect receiver performance?</w:t>
      </w:r>
    </w:p>
    <w:p w14:paraId="5E4DDAA6"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A. It improves sensitivity by reducing front end noise</w:t>
      </w:r>
    </w:p>
    <w:p w14:paraId="6BC9F1D6"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B. It improves intelligibility by using low Q circuitry to reduce ringing</w:t>
      </w:r>
    </w:p>
    <w:p w14:paraId="3D4F8F49"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C. It improves dynamic range by attenuating strong signals near the receive frequency</w:t>
      </w:r>
    </w:p>
    <w:p w14:paraId="3038B6C4" w14:textId="1CB5301A"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 xml:space="preserve">D. </w:t>
      </w:r>
      <w:r w:rsidR="00CC7BAB" w:rsidRPr="00247BD3">
        <w:rPr>
          <w:rFonts w:ascii="Courier New" w:hAnsi="Courier New" w:cs="Courier New"/>
          <w:sz w:val="20"/>
          <w:szCs w:val="20"/>
        </w:rPr>
        <w:t>All these</w:t>
      </w:r>
      <w:r w:rsidRPr="00247BD3">
        <w:rPr>
          <w:rFonts w:ascii="Courier New" w:hAnsi="Courier New" w:cs="Courier New"/>
          <w:sz w:val="20"/>
          <w:szCs w:val="20"/>
        </w:rPr>
        <w:t xml:space="preserve"> choices are correct</w:t>
      </w:r>
    </w:p>
    <w:p w14:paraId="0AC84F7A"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w:t>
      </w:r>
    </w:p>
    <w:p w14:paraId="419DBFBB" w14:textId="77777777" w:rsidR="003921A0" w:rsidRPr="00247BD3" w:rsidRDefault="003921A0" w:rsidP="00247BD3">
      <w:pPr>
        <w:pStyle w:val="NoSpacing"/>
        <w:rPr>
          <w:rFonts w:ascii="Courier New" w:hAnsi="Courier New" w:cs="Courier New"/>
          <w:sz w:val="20"/>
          <w:szCs w:val="20"/>
        </w:rPr>
      </w:pPr>
    </w:p>
    <w:p w14:paraId="5BD13C8D"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E4C14 (D)</w:t>
      </w:r>
    </w:p>
    <w:p w14:paraId="050CE257" w14:textId="486D0F5B" w:rsidR="003921A0" w:rsidRPr="00247BD3" w:rsidRDefault="003921A0" w:rsidP="00247BD3">
      <w:pPr>
        <w:pStyle w:val="NoSpacing"/>
        <w:rPr>
          <w:rFonts w:ascii="Courier New" w:eastAsia="MS Mincho" w:hAnsi="Courier New" w:cs="Courier New"/>
          <w:sz w:val="20"/>
          <w:szCs w:val="20"/>
        </w:rPr>
      </w:pPr>
      <w:r w:rsidRPr="00247BD3">
        <w:rPr>
          <w:rFonts w:ascii="Courier New" w:hAnsi="Courier New" w:cs="Courier New"/>
          <w:sz w:val="20"/>
          <w:szCs w:val="20"/>
        </w:rPr>
        <w:t xml:space="preserve">What transmit frequency might generate an image response signal in a receiver tuned to 14.300 MHz and </w:t>
      </w:r>
      <w:r w:rsidR="00106815">
        <w:rPr>
          <w:rFonts w:ascii="Courier New" w:hAnsi="Courier New" w:cs="Courier New"/>
          <w:sz w:val="20"/>
          <w:szCs w:val="20"/>
        </w:rPr>
        <w:t>that</w:t>
      </w:r>
      <w:r w:rsidR="00106815" w:rsidRPr="00247BD3">
        <w:rPr>
          <w:rFonts w:ascii="Courier New" w:hAnsi="Courier New" w:cs="Courier New"/>
          <w:sz w:val="20"/>
          <w:szCs w:val="20"/>
        </w:rPr>
        <w:t xml:space="preserve"> </w:t>
      </w:r>
      <w:r w:rsidRPr="00247BD3">
        <w:rPr>
          <w:rFonts w:ascii="Courier New" w:hAnsi="Courier New" w:cs="Courier New"/>
          <w:sz w:val="20"/>
          <w:szCs w:val="20"/>
        </w:rPr>
        <w:t>uses a 455 kHz IF frequency?</w:t>
      </w:r>
    </w:p>
    <w:p w14:paraId="5A53D369" w14:textId="77777777" w:rsidR="003921A0" w:rsidRPr="00247BD3" w:rsidRDefault="003921A0" w:rsidP="00247BD3">
      <w:pPr>
        <w:pStyle w:val="NoSpacing"/>
        <w:rPr>
          <w:rFonts w:ascii="Courier New" w:eastAsia="MS Mincho" w:hAnsi="Courier New" w:cs="Courier New"/>
          <w:sz w:val="20"/>
          <w:szCs w:val="20"/>
          <w:lang w:val="de-DE"/>
        </w:rPr>
      </w:pPr>
      <w:r w:rsidRPr="00247BD3">
        <w:rPr>
          <w:rFonts w:ascii="Courier New" w:eastAsia="MS Mincho" w:hAnsi="Courier New" w:cs="Courier New"/>
          <w:sz w:val="20"/>
          <w:szCs w:val="20"/>
          <w:lang w:val="de-DE"/>
        </w:rPr>
        <w:t>A. 13.845 MHz</w:t>
      </w:r>
    </w:p>
    <w:p w14:paraId="5CE238A3" w14:textId="77777777" w:rsidR="003921A0" w:rsidRPr="00247BD3" w:rsidRDefault="003921A0" w:rsidP="00247BD3">
      <w:pPr>
        <w:pStyle w:val="NoSpacing"/>
        <w:rPr>
          <w:rFonts w:ascii="Courier New" w:eastAsia="MS Mincho" w:hAnsi="Courier New" w:cs="Courier New"/>
          <w:sz w:val="20"/>
          <w:szCs w:val="20"/>
          <w:lang w:val="de-DE"/>
        </w:rPr>
      </w:pPr>
      <w:r w:rsidRPr="00247BD3">
        <w:rPr>
          <w:rFonts w:ascii="Courier New" w:eastAsia="MS Mincho" w:hAnsi="Courier New" w:cs="Courier New"/>
          <w:sz w:val="20"/>
          <w:szCs w:val="20"/>
          <w:lang w:val="de-DE"/>
        </w:rPr>
        <w:t>B. 14.755 MHz</w:t>
      </w:r>
    </w:p>
    <w:p w14:paraId="6DA3A8B8" w14:textId="77777777" w:rsidR="003921A0" w:rsidRPr="00247BD3" w:rsidRDefault="003921A0" w:rsidP="00247BD3">
      <w:pPr>
        <w:pStyle w:val="NoSpacing"/>
        <w:rPr>
          <w:rFonts w:ascii="Courier New" w:eastAsia="MS Mincho" w:hAnsi="Courier New" w:cs="Courier New"/>
          <w:sz w:val="20"/>
          <w:szCs w:val="20"/>
          <w:lang w:val="de-DE"/>
        </w:rPr>
      </w:pPr>
      <w:r w:rsidRPr="00247BD3">
        <w:rPr>
          <w:rFonts w:ascii="Courier New" w:eastAsia="MS Mincho" w:hAnsi="Courier New" w:cs="Courier New"/>
          <w:sz w:val="20"/>
          <w:szCs w:val="20"/>
          <w:lang w:val="de-DE"/>
        </w:rPr>
        <w:t>C. 14.445 MHz</w:t>
      </w:r>
    </w:p>
    <w:p w14:paraId="3A8C7D13"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15.210 MHz</w:t>
      </w:r>
    </w:p>
    <w:p w14:paraId="3AA720D6"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p>
    <w:p w14:paraId="38A390E7" w14:textId="77777777" w:rsidR="003921A0" w:rsidRPr="00247BD3" w:rsidRDefault="003921A0" w:rsidP="00247BD3">
      <w:pPr>
        <w:pStyle w:val="NoSpacing"/>
        <w:rPr>
          <w:rFonts w:ascii="Courier New" w:eastAsia="MS Mincho" w:hAnsi="Courier New" w:cs="Courier New"/>
          <w:sz w:val="20"/>
          <w:szCs w:val="20"/>
        </w:rPr>
      </w:pPr>
    </w:p>
    <w:p w14:paraId="48BF6933" w14:textId="09AC1E68" w:rsidR="009D7A02" w:rsidRDefault="009D7A02" w:rsidP="009D7A02">
      <w:pPr>
        <w:pStyle w:val="NoSpacing"/>
        <w:rPr>
          <w:rFonts w:ascii="Courier New" w:hAnsi="Courier New" w:cs="Courier New"/>
          <w:sz w:val="20"/>
          <w:szCs w:val="20"/>
        </w:rPr>
      </w:pPr>
      <w:bookmarkStart w:id="29" w:name="_Hlk19350042"/>
      <w:r>
        <w:rPr>
          <w:rFonts w:ascii="Courier New" w:hAnsi="Courier New" w:cs="Courier New"/>
          <w:sz w:val="20"/>
          <w:szCs w:val="20"/>
        </w:rPr>
        <w:t>E4C15 (D)</w:t>
      </w:r>
    </w:p>
    <w:p w14:paraId="7233B413" w14:textId="77777777" w:rsidR="009D7A02" w:rsidRDefault="009D7A02" w:rsidP="009D7A02">
      <w:pPr>
        <w:pStyle w:val="NoSpacing"/>
        <w:rPr>
          <w:rFonts w:ascii="Courier New" w:hAnsi="Courier New" w:cs="Courier New"/>
          <w:sz w:val="20"/>
          <w:szCs w:val="20"/>
        </w:rPr>
      </w:pPr>
      <w:r>
        <w:rPr>
          <w:rFonts w:ascii="Courier New" w:hAnsi="Courier New" w:cs="Courier New"/>
          <w:sz w:val="20"/>
          <w:szCs w:val="20"/>
        </w:rPr>
        <w:t>What is reciprocal mixing?</w:t>
      </w:r>
    </w:p>
    <w:p w14:paraId="449021FB" w14:textId="77777777" w:rsidR="009D7A02" w:rsidRDefault="009D7A02" w:rsidP="009D7A02">
      <w:pPr>
        <w:pStyle w:val="NoSpacing"/>
        <w:rPr>
          <w:rFonts w:ascii="Courier New" w:hAnsi="Courier New" w:cs="Courier New"/>
          <w:sz w:val="20"/>
          <w:szCs w:val="20"/>
        </w:rPr>
      </w:pPr>
      <w:r>
        <w:rPr>
          <w:rFonts w:ascii="Courier New" w:hAnsi="Courier New" w:cs="Courier New"/>
          <w:sz w:val="20"/>
          <w:szCs w:val="20"/>
        </w:rPr>
        <w:t>A. Two out-of-band signals mixing to generate an in-band spurious signal</w:t>
      </w:r>
    </w:p>
    <w:p w14:paraId="6874755F" w14:textId="77777777" w:rsidR="009D7A02" w:rsidRDefault="009D7A02" w:rsidP="009D7A02">
      <w:pPr>
        <w:pStyle w:val="NoSpacing"/>
        <w:rPr>
          <w:rFonts w:ascii="Courier New" w:hAnsi="Courier New" w:cs="Courier New"/>
          <w:sz w:val="20"/>
          <w:szCs w:val="20"/>
        </w:rPr>
      </w:pPr>
      <w:r>
        <w:rPr>
          <w:rFonts w:ascii="Courier New" w:hAnsi="Courier New" w:cs="Courier New"/>
          <w:sz w:val="20"/>
          <w:szCs w:val="20"/>
        </w:rPr>
        <w:t>B. In-phase signals cancelling in a mixer resulting in loss of receiver sensitivity</w:t>
      </w:r>
    </w:p>
    <w:p w14:paraId="56C79986" w14:textId="012116F2" w:rsidR="009D7A02" w:rsidRDefault="009D7A02" w:rsidP="009D7A02">
      <w:pPr>
        <w:pStyle w:val="NoSpacing"/>
        <w:rPr>
          <w:rFonts w:ascii="Courier New" w:hAnsi="Courier New" w:cs="Courier New"/>
          <w:sz w:val="20"/>
          <w:szCs w:val="20"/>
        </w:rPr>
      </w:pPr>
      <w:r>
        <w:rPr>
          <w:rFonts w:ascii="Courier New" w:hAnsi="Courier New" w:cs="Courier New"/>
          <w:sz w:val="20"/>
          <w:szCs w:val="20"/>
        </w:rPr>
        <w:t>C. Two digital signals combining from alternate time</w:t>
      </w:r>
      <w:r w:rsidR="00106815">
        <w:rPr>
          <w:rFonts w:ascii="Courier New" w:hAnsi="Courier New" w:cs="Courier New"/>
          <w:sz w:val="20"/>
          <w:szCs w:val="20"/>
        </w:rPr>
        <w:t xml:space="preserve"> </w:t>
      </w:r>
      <w:r>
        <w:rPr>
          <w:rFonts w:ascii="Courier New" w:hAnsi="Courier New" w:cs="Courier New"/>
          <w:sz w:val="20"/>
          <w:szCs w:val="20"/>
        </w:rPr>
        <w:t>slots</w:t>
      </w:r>
    </w:p>
    <w:p w14:paraId="4259859E" w14:textId="77777777" w:rsidR="009D7A02" w:rsidRDefault="009D7A02" w:rsidP="009D7A02">
      <w:pPr>
        <w:pStyle w:val="NoSpacing"/>
        <w:rPr>
          <w:rFonts w:ascii="Courier New" w:hAnsi="Courier New" w:cs="Courier New"/>
          <w:sz w:val="20"/>
          <w:szCs w:val="20"/>
        </w:rPr>
      </w:pPr>
      <w:r>
        <w:rPr>
          <w:rFonts w:ascii="Courier New" w:hAnsi="Courier New" w:cs="Courier New"/>
          <w:sz w:val="20"/>
          <w:szCs w:val="20"/>
        </w:rPr>
        <w:t>D. Local oscillator phase noise mixing with adjacent strong signals to create interference to desired signals</w:t>
      </w:r>
    </w:p>
    <w:p w14:paraId="7F67D35D" w14:textId="36B5C388" w:rsidR="009D7A02" w:rsidRDefault="009D7A02" w:rsidP="009D7A02">
      <w:pPr>
        <w:pStyle w:val="NoSpacing"/>
        <w:rPr>
          <w:rFonts w:ascii="Courier New" w:hAnsi="Courier New" w:cs="Courier New"/>
          <w:sz w:val="20"/>
          <w:szCs w:val="20"/>
        </w:rPr>
      </w:pPr>
      <w:r>
        <w:rPr>
          <w:rFonts w:ascii="Courier New" w:hAnsi="Courier New" w:cs="Courier New"/>
          <w:sz w:val="20"/>
          <w:szCs w:val="20"/>
        </w:rPr>
        <w:t>~~</w:t>
      </w:r>
    </w:p>
    <w:bookmarkEnd w:id="29"/>
    <w:p w14:paraId="038D5F33" w14:textId="77777777" w:rsidR="00D43A41" w:rsidRPr="00247BD3" w:rsidRDefault="00D43A41" w:rsidP="00247BD3">
      <w:pPr>
        <w:pStyle w:val="NoSpacing"/>
        <w:rPr>
          <w:rFonts w:ascii="Courier New" w:hAnsi="Courier New" w:cs="Courier New"/>
          <w:sz w:val="20"/>
          <w:szCs w:val="20"/>
        </w:rPr>
      </w:pPr>
    </w:p>
    <w:p w14:paraId="6DB02377" w14:textId="77777777" w:rsidR="00AA653F" w:rsidRDefault="00AA653F" w:rsidP="00247BD3">
      <w:pPr>
        <w:pStyle w:val="NoSpacing"/>
        <w:rPr>
          <w:rFonts w:ascii="Courier New" w:hAnsi="Courier New" w:cs="Courier New"/>
          <w:sz w:val="20"/>
          <w:szCs w:val="20"/>
        </w:rPr>
      </w:pPr>
    </w:p>
    <w:p w14:paraId="56C0BB99" w14:textId="1AF2E316" w:rsidR="003921A0" w:rsidRPr="00247BD3" w:rsidRDefault="003921A0" w:rsidP="00247BD3">
      <w:pPr>
        <w:pStyle w:val="NoSpacing"/>
        <w:rPr>
          <w:rFonts w:ascii="Courier New" w:hAnsi="Courier New" w:cs="Courier New"/>
          <w:sz w:val="20"/>
          <w:szCs w:val="20"/>
        </w:rPr>
      </w:pPr>
      <w:bookmarkStart w:id="30" w:name="_Hlk26374728"/>
      <w:r w:rsidRPr="00247BD3">
        <w:rPr>
          <w:rFonts w:ascii="Courier New" w:hAnsi="Courier New" w:cs="Courier New"/>
          <w:sz w:val="20"/>
          <w:szCs w:val="20"/>
        </w:rPr>
        <w:t xml:space="preserve">E4D Receiver performance characteristics: blocking dynamic range; intermodulation and cross-modulation interference; </w:t>
      </w:r>
      <w:r w:rsidR="00106815">
        <w:rPr>
          <w:rFonts w:ascii="Courier New" w:hAnsi="Courier New" w:cs="Courier New"/>
          <w:sz w:val="20"/>
          <w:szCs w:val="20"/>
        </w:rPr>
        <w:t>third-</w:t>
      </w:r>
      <w:r w:rsidRPr="00247BD3">
        <w:rPr>
          <w:rFonts w:ascii="Courier New" w:hAnsi="Courier New" w:cs="Courier New"/>
          <w:sz w:val="20"/>
          <w:szCs w:val="20"/>
        </w:rPr>
        <w:t>order intercept; desensitization; preselector</w:t>
      </w:r>
    </w:p>
    <w:bookmarkEnd w:id="30"/>
    <w:p w14:paraId="341EF25D" w14:textId="77777777" w:rsidR="003921A0" w:rsidRPr="00247BD3" w:rsidRDefault="003921A0" w:rsidP="00247BD3">
      <w:pPr>
        <w:pStyle w:val="NoSpacing"/>
        <w:rPr>
          <w:rFonts w:ascii="Courier New" w:hAnsi="Courier New" w:cs="Courier New"/>
          <w:sz w:val="20"/>
          <w:szCs w:val="20"/>
        </w:rPr>
      </w:pPr>
    </w:p>
    <w:p w14:paraId="2244A311"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E4D01 (A)</w:t>
      </w:r>
    </w:p>
    <w:p w14:paraId="3E308F61"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What is meant by the blocking dynamic range of a receiver?</w:t>
      </w:r>
    </w:p>
    <w:p w14:paraId="67F94BA9" w14:textId="71A6C0E8"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 xml:space="preserve">A. The difference in dB between the noise floor and the level of an incoming signal </w:t>
      </w:r>
      <w:r w:rsidR="00106815">
        <w:rPr>
          <w:rFonts w:ascii="Courier New" w:hAnsi="Courier New" w:cs="Courier New"/>
          <w:sz w:val="20"/>
          <w:szCs w:val="20"/>
        </w:rPr>
        <w:t>that</w:t>
      </w:r>
      <w:r w:rsidR="00106815" w:rsidRPr="00247BD3">
        <w:rPr>
          <w:rFonts w:ascii="Courier New" w:hAnsi="Courier New" w:cs="Courier New"/>
          <w:sz w:val="20"/>
          <w:szCs w:val="20"/>
        </w:rPr>
        <w:t xml:space="preserve"> </w:t>
      </w:r>
      <w:r w:rsidRPr="00247BD3">
        <w:rPr>
          <w:rFonts w:ascii="Courier New" w:hAnsi="Courier New" w:cs="Courier New"/>
          <w:sz w:val="20"/>
          <w:szCs w:val="20"/>
        </w:rPr>
        <w:t>will cause 1 dB of gain compression</w:t>
      </w:r>
    </w:p>
    <w:p w14:paraId="61D880E9" w14:textId="254376EC"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lastRenderedPageBreak/>
        <w:t xml:space="preserve">B. The minimum difference in dB between the levels of two FM signals </w:t>
      </w:r>
      <w:r w:rsidR="00106815">
        <w:rPr>
          <w:rFonts w:ascii="Courier New" w:hAnsi="Courier New" w:cs="Courier New"/>
          <w:sz w:val="20"/>
          <w:szCs w:val="20"/>
        </w:rPr>
        <w:t>that</w:t>
      </w:r>
      <w:r w:rsidR="00106815" w:rsidRPr="00247BD3">
        <w:rPr>
          <w:rFonts w:ascii="Courier New" w:hAnsi="Courier New" w:cs="Courier New"/>
          <w:sz w:val="20"/>
          <w:szCs w:val="20"/>
        </w:rPr>
        <w:t xml:space="preserve"> </w:t>
      </w:r>
      <w:r w:rsidRPr="00247BD3">
        <w:rPr>
          <w:rFonts w:ascii="Courier New" w:hAnsi="Courier New" w:cs="Courier New"/>
          <w:sz w:val="20"/>
          <w:szCs w:val="20"/>
        </w:rPr>
        <w:t>will cause one signal to block the other</w:t>
      </w:r>
    </w:p>
    <w:p w14:paraId="49D667C6" w14:textId="2836124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C. The difference in dB between the noise floor and the third</w:t>
      </w:r>
      <w:r w:rsidR="00106815">
        <w:rPr>
          <w:rFonts w:ascii="Courier New" w:hAnsi="Courier New" w:cs="Courier New"/>
          <w:sz w:val="20"/>
          <w:szCs w:val="20"/>
        </w:rPr>
        <w:t>-</w:t>
      </w:r>
      <w:r w:rsidRPr="00247BD3">
        <w:rPr>
          <w:rFonts w:ascii="Courier New" w:hAnsi="Courier New" w:cs="Courier New"/>
          <w:sz w:val="20"/>
          <w:szCs w:val="20"/>
        </w:rPr>
        <w:t>order intercept point</w:t>
      </w:r>
    </w:p>
    <w:p w14:paraId="4157FDCE" w14:textId="3D67FFC4"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D. The minimum difference in dB between two signals which produce third</w:t>
      </w:r>
      <w:r w:rsidR="00106815">
        <w:rPr>
          <w:rFonts w:ascii="Courier New" w:hAnsi="Courier New" w:cs="Courier New"/>
          <w:sz w:val="20"/>
          <w:szCs w:val="20"/>
        </w:rPr>
        <w:t>-</w:t>
      </w:r>
      <w:r w:rsidRPr="00247BD3">
        <w:rPr>
          <w:rFonts w:ascii="Courier New" w:hAnsi="Courier New" w:cs="Courier New"/>
          <w:sz w:val="20"/>
          <w:szCs w:val="20"/>
        </w:rPr>
        <w:t>order intermodulation products greater than the noise floor</w:t>
      </w:r>
    </w:p>
    <w:p w14:paraId="67B0B0BC"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w:t>
      </w:r>
    </w:p>
    <w:p w14:paraId="00790187" w14:textId="77777777" w:rsidR="003921A0" w:rsidRPr="00247BD3" w:rsidRDefault="003921A0" w:rsidP="00247BD3">
      <w:pPr>
        <w:pStyle w:val="NoSpacing"/>
        <w:rPr>
          <w:rFonts w:ascii="Courier New" w:hAnsi="Courier New" w:cs="Courier New"/>
          <w:sz w:val="20"/>
          <w:szCs w:val="20"/>
        </w:rPr>
      </w:pPr>
    </w:p>
    <w:p w14:paraId="359BE954" w14:textId="1ADF6F47" w:rsidR="00F60519" w:rsidRPr="00247BD3" w:rsidRDefault="003921A0" w:rsidP="00247BD3">
      <w:pPr>
        <w:pStyle w:val="NoSpacing"/>
        <w:rPr>
          <w:rFonts w:ascii="Courier New" w:hAnsi="Courier New" w:cs="Courier New"/>
          <w:sz w:val="20"/>
        </w:rPr>
      </w:pPr>
      <w:r w:rsidRPr="00247BD3">
        <w:rPr>
          <w:rFonts w:ascii="Courier New" w:hAnsi="Courier New" w:cs="Courier New"/>
          <w:sz w:val="20"/>
        </w:rPr>
        <w:t>E4D02 (A)</w:t>
      </w:r>
    </w:p>
    <w:p w14:paraId="4F7184BC" w14:textId="7E40DBBB"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Which of the following describes problems caused by poor dynamic range in a receiver?</w:t>
      </w:r>
    </w:p>
    <w:p w14:paraId="50FE0C91" w14:textId="23103E5C"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A.</w:t>
      </w:r>
      <w:r w:rsidR="00F60519" w:rsidRPr="00247BD3">
        <w:rPr>
          <w:rFonts w:ascii="Courier New" w:hAnsi="Courier New" w:cs="Courier New"/>
          <w:sz w:val="20"/>
          <w:szCs w:val="20"/>
        </w:rPr>
        <w:t xml:space="preserve"> </w:t>
      </w:r>
      <w:r w:rsidRPr="00247BD3">
        <w:rPr>
          <w:rFonts w:ascii="Courier New" w:hAnsi="Courier New" w:cs="Courier New"/>
          <w:sz w:val="20"/>
          <w:szCs w:val="20"/>
        </w:rPr>
        <w:t>Spurious signals caused by cross</w:t>
      </w:r>
      <w:r w:rsidR="00ED6F29">
        <w:rPr>
          <w:rFonts w:ascii="Courier New" w:hAnsi="Courier New" w:cs="Courier New"/>
          <w:sz w:val="20"/>
          <w:szCs w:val="20"/>
        </w:rPr>
        <w:t>-</w:t>
      </w:r>
      <w:r w:rsidRPr="00247BD3">
        <w:rPr>
          <w:rFonts w:ascii="Courier New" w:hAnsi="Courier New" w:cs="Courier New"/>
          <w:sz w:val="20"/>
          <w:szCs w:val="20"/>
        </w:rPr>
        <w:t>modulation and desensitization from strong adjacent signals</w:t>
      </w:r>
    </w:p>
    <w:p w14:paraId="3D350293"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B. Oscillator instability requiring frequent retuning and loss of ability to recover the opposite sideband</w:t>
      </w:r>
    </w:p>
    <w:p w14:paraId="35B08A75" w14:textId="220BE2AE"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C. Cross-modulation of the desired signal and insufficient audio power to operate the speaker</w:t>
      </w:r>
    </w:p>
    <w:p w14:paraId="50BC882A"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D. Oscillator instability and severe audio distortion of all but the strongest received signals</w:t>
      </w:r>
    </w:p>
    <w:p w14:paraId="6BC08F0B"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w:t>
      </w:r>
    </w:p>
    <w:p w14:paraId="553C8664" w14:textId="77777777" w:rsidR="003921A0" w:rsidRPr="00247BD3" w:rsidRDefault="003921A0" w:rsidP="00247BD3">
      <w:pPr>
        <w:pStyle w:val="NoSpacing"/>
        <w:rPr>
          <w:rFonts w:ascii="Courier New" w:hAnsi="Courier New" w:cs="Courier New"/>
          <w:sz w:val="20"/>
          <w:szCs w:val="20"/>
        </w:rPr>
      </w:pPr>
    </w:p>
    <w:p w14:paraId="0DFC8BAA"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E4D03 (B)</w:t>
      </w:r>
    </w:p>
    <w:p w14:paraId="2C86AA5D"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How can intermodulation interference between two repeaters occur?</w:t>
      </w:r>
    </w:p>
    <w:p w14:paraId="45426EB4"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A. When the repeaters are in close proximity and the signals cause feedback in the final amplifier of one or both transmitters</w:t>
      </w:r>
    </w:p>
    <w:p w14:paraId="209DBCB8"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B. When the repeaters are in close proximity and the signals mix in the final amplifier of one or both transmitters</w:t>
      </w:r>
    </w:p>
    <w:p w14:paraId="5E5DA3B4"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C. When the signals from the transmitters are reflected out of phase from airplanes passing overhead</w:t>
      </w:r>
    </w:p>
    <w:p w14:paraId="495E0775"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D. When the signals from the transmitters are reflected in phase from airplanes passing overhead</w:t>
      </w:r>
    </w:p>
    <w:p w14:paraId="3750EFE4"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w:t>
      </w:r>
    </w:p>
    <w:p w14:paraId="370FD63F" w14:textId="77777777" w:rsidR="003921A0" w:rsidRPr="00247BD3" w:rsidRDefault="003921A0" w:rsidP="00247BD3">
      <w:pPr>
        <w:pStyle w:val="NoSpacing"/>
        <w:rPr>
          <w:rFonts w:ascii="Courier New" w:hAnsi="Courier New" w:cs="Courier New"/>
          <w:sz w:val="20"/>
          <w:szCs w:val="20"/>
        </w:rPr>
      </w:pPr>
    </w:p>
    <w:p w14:paraId="74896EF6" w14:textId="08BCB97C" w:rsidR="00FB6012"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E4D04 (B)</w:t>
      </w:r>
    </w:p>
    <w:p w14:paraId="53D94536" w14:textId="793B571A"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Which of the following may reduce or eliminate intermodulation interference in a repeater caused by another transmitter operating in close proximity?</w:t>
      </w:r>
    </w:p>
    <w:p w14:paraId="5141163D"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A. A band-pass filter in the feed line between the transmitter and receiver</w:t>
      </w:r>
    </w:p>
    <w:p w14:paraId="48FEF209" w14:textId="2BA367F6"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 xml:space="preserve">B. A properly terminated circulator at the output of the </w:t>
      </w:r>
      <w:r w:rsidR="00B30413">
        <w:rPr>
          <w:rFonts w:ascii="Courier New" w:hAnsi="Courier New" w:cs="Courier New"/>
          <w:sz w:val="20"/>
          <w:szCs w:val="20"/>
        </w:rPr>
        <w:t xml:space="preserve">repeater’s </w:t>
      </w:r>
      <w:r w:rsidRPr="00247BD3">
        <w:rPr>
          <w:rFonts w:ascii="Courier New" w:hAnsi="Courier New" w:cs="Courier New"/>
          <w:sz w:val="20"/>
          <w:szCs w:val="20"/>
        </w:rPr>
        <w:t>transmitter</w:t>
      </w:r>
    </w:p>
    <w:p w14:paraId="77980EDE"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C. Utilizing a Class C final amplifier</w:t>
      </w:r>
    </w:p>
    <w:p w14:paraId="1F7F656B"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D. Utilizing a Class D final amplifier</w:t>
      </w:r>
    </w:p>
    <w:p w14:paraId="75627CA1"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w:t>
      </w:r>
    </w:p>
    <w:p w14:paraId="5E54269F" w14:textId="77777777" w:rsidR="003921A0" w:rsidRPr="00247BD3" w:rsidRDefault="003921A0" w:rsidP="00247BD3">
      <w:pPr>
        <w:pStyle w:val="NoSpacing"/>
        <w:rPr>
          <w:rFonts w:ascii="Courier New" w:hAnsi="Courier New" w:cs="Courier New"/>
          <w:sz w:val="20"/>
          <w:szCs w:val="20"/>
        </w:rPr>
      </w:pPr>
    </w:p>
    <w:p w14:paraId="5D5A7E99"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E4D05 (A)</w:t>
      </w:r>
    </w:p>
    <w:p w14:paraId="73B78F71"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What transmitter frequencies would cause an intermodulation-product signal in a receiver tuned to 146.70 MHz when a nearby station transmits on 146.52 MHz?</w:t>
      </w:r>
    </w:p>
    <w:p w14:paraId="6406D66A"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A. 146.34 MHz and 146.61 MHz</w:t>
      </w:r>
    </w:p>
    <w:p w14:paraId="755C7DCA"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B. 146.88 MHz and 146.34 MHz</w:t>
      </w:r>
    </w:p>
    <w:p w14:paraId="7852B40D"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C. 146.10 MHz and 147.30 MHz</w:t>
      </w:r>
    </w:p>
    <w:p w14:paraId="17D258BA"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D. 173.35 MHz and 139.40 MHz</w:t>
      </w:r>
    </w:p>
    <w:p w14:paraId="7BA290BD"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w:t>
      </w:r>
    </w:p>
    <w:p w14:paraId="26979334" w14:textId="77777777" w:rsidR="003921A0" w:rsidRPr="00247BD3" w:rsidRDefault="003921A0" w:rsidP="00247BD3">
      <w:pPr>
        <w:pStyle w:val="NoSpacing"/>
        <w:rPr>
          <w:rFonts w:ascii="Courier New" w:hAnsi="Courier New" w:cs="Courier New"/>
          <w:sz w:val="20"/>
          <w:szCs w:val="20"/>
        </w:rPr>
      </w:pPr>
    </w:p>
    <w:p w14:paraId="1FF70523" w14:textId="4B24707C"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E4D06 (D)</w:t>
      </w:r>
    </w:p>
    <w:p w14:paraId="628CE1FC" w14:textId="3E3AD062"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 xml:space="preserve">What is the term for </w:t>
      </w:r>
      <w:r w:rsidR="0006750E">
        <w:rPr>
          <w:rFonts w:ascii="Courier New" w:hAnsi="Courier New" w:cs="Courier New"/>
          <w:sz w:val="20"/>
          <w:szCs w:val="20"/>
        </w:rPr>
        <w:t xml:space="preserve">spurious </w:t>
      </w:r>
      <w:r w:rsidRPr="00247BD3">
        <w:rPr>
          <w:rFonts w:ascii="Courier New" w:hAnsi="Courier New" w:cs="Courier New"/>
          <w:sz w:val="20"/>
          <w:szCs w:val="20"/>
        </w:rPr>
        <w:t xml:space="preserve">signals generated by the </w:t>
      </w:r>
      <w:r w:rsidR="007B53FF">
        <w:rPr>
          <w:rFonts w:ascii="Courier New" w:hAnsi="Courier New" w:cs="Courier New"/>
          <w:sz w:val="20"/>
          <w:szCs w:val="20"/>
        </w:rPr>
        <w:t xml:space="preserve">combination of two or more </w:t>
      </w:r>
      <w:r w:rsidRPr="00247BD3">
        <w:rPr>
          <w:rFonts w:ascii="Courier New" w:hAnsi="Courier New" w:cs="Courier New"/>
          <w:sz w:val="20"/>
          <w:szCs w:val="20"/>
        </w:rPr>
        <w:t>signals</w:t>
      </w:r>
      <w:r w:rsidR="007B53FF">
        <w:rPr>
          <w:rFonts w:ascii="Courier New" w:hAnsi="Courier New" w:cs="Courier New"/>
          <w:sz w:val="20"/>
          <w:szCs w:val="20"/>
        </w:rPr>
        <w:t xml:space="preserve"> in a non-linear device or circuit</w:t>
      </w:r>
      <w:r w:rsidRPr="00247BD3">
        <w:rPr>
          <w:rFonts w:ascii="Courier New" w:hAnsi="Courier New" w:cs="Courier New"/>
          <w:sz w:val="20"/>
          <w:szCs w:val="20"/>
        </w:rPr>
        <w:t>?</w:t>
      </w:r>
    </w:p>
    <w:p w14:paraId="51C66B52"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A. Amplifier desensitization</w:t>
      </w:r>
    </w:p>
    <w:p w14:paraId="440FFC69"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B. Neutralization</w:t>
      </w:r>
    </w:p>
    <w:p w14:paraId="345316E5"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lastRenderedPageBreak/>
        <w:t>C. Adjacent channel interference</w:t>
      </w:r>
    </w:p>
    <w:p w14:paraId="72A2255B" w14:textId="2CF37A7E" w:rsidR="003921A0" w:rsidRPr="00247BD3" w:rsidRDefault="003921A0" w:rsidP="00247BD3">
      <w:pPr>
        <w:pStyle w:val="NoSpacing"/>
        <w:rPr>
          <w:rFonts w:ascii="Courier New" w:hAnsi="Courier New" w:cs="Courier New"/>
          <w:strike/>
          <w:sz w:val="20"/>
          <w:szCs w:val="20"/>
          <w:lang w:val="de-DE"/>
        </w:rPr>
      </w:pPr>
      <w:r w:rsidRPr="00247BD3">
        <w:rPr>
          <w:rFonts w:ascii="Courier New" w:hAnsi="Courier New" w:cs="Courier New"/>
          <w:sz w:val="20"/>
          <w:szCs w:val="20"/>
          <w:lang w:val="de-DE"/>
        </w:rPr>
        <w:t xml:space="preserve">D. Intermodulation </w:t>
      </w:r>
    </w:p>
    <w:p w14:paraId="51800FEA" w14:textId="77777777" w:rsidR="003921A0" w:rsidRPr="00247BD3" w:rsidRDefault="003921A0" w:rsidP="00247BD3">
      <w:pPr>
        <w:pStyle w:val="NoSpacing"/>
        <w:rPr>
          <w:rFonts w:ascii="Courier New" w:hAnsi="Courier New" w:cs="Courier New"/>
          <w:sz w:val="20"/>
          <w:szCs w:val="20"/>
          <w:lang w:val="de-DE"/>
        </w:rPr>
      </w:pPr>
      <w:r w:rsidRPr="00247BD3">
        <w:rPr>
          <w:rFonts w:ascii="Courier New" w:hAnsi="Courier New" w:cs="Courier New"/>
          <w:sz w:val="20"/>
          <w:szCs w:val="20"/>
          <w:lang w:val="de-DE"/>
        </w:rPr>
        <w:t>~~</w:t>
      </w:r>
    </w:p>
    <w:p w14:paraId="38EF6797" w14:textId="77777777" w:rsidR="003921A0" w:rsidRPr="00247BD3" w:rsidRDefault="003921A0" w:rsidP="00247BD3">
      <w:pPr>
        <w:pStyle w:val="NoSpacing"/>
        <w:rPr>
          <w:rFonts w:ascii="Courier New" w:hAnsi="Courier New" w:cs="Courier New"/>
          <w:sz w:val="20"/>
          <w:szCs w:val="20"/>
          <w:lang w:val="de-DE"/>
        </w:rPr>
      </w:pPr>
    </w:p>
    <w:p w14:paraId="52445D65" w14:textId="00E8CC89" w:rsidR="00FB6012" w:rsidRPr="00247BD3" w:rsidRDefault="00FB6012" w:rsidP="00247BD3">
      <w:pPr>
        <w:pStyle w:val="NoSpacing"/>
        <w:rPr>
          <w:rFonts w:ascii="Courier New" w:hAnsi="Courier New" w:cs="Courier New"/>
          <w:sz w:val="20"/>
          <w:szCs w:val="20"/>
        </w:rPr>
      </w:pPr>
      <w:r w:rsidRPr="00247BD3">
        <w:rPr>
          <w:rFonts w:ascii="Courier New" w:hAnsi="Courier New" w:cs="Courier New"/>
          <w:sz w:val="20"/>
          <w:szCs w:val="20"/>
        </w:rPr>
        <w:t>E4D07 (A)</w:t>
      </w:r>
    </w:p>
    <w:p w14:paraId="23BFD5B8" w14:textId="4A655536" w:rsidR="00FB6012" w:rsidRPr="00247BD3" w:rsidRDefault="00FB6012" w:rsidP="00247BD3">
      <w:pPr>
        <w:pStyle w:val="NoSpacing"/>
        <w:rPr>
          <w:rFonts w:ascii="Courier New" w:hAnsi="Courier New" w:cs="Courier New"/>
          <w:sz w:val="20"/>
          <w:szCs w:val="20"/>
        </w:rPr>
      </w:pPr>
      <w:r w:rsidRPr="00247BD3">
        <w:rPr>
          <w:rFonts w:ascii="Courier New" w:hAnsi="Courier New" w:cs="Courier New"/>
          <w:sz w:val="20"/>
          <w:szCs w:val="20"/>
        </w:rPr>
        <w:t>Which of the following reduces the likelihood of receiver desensitization?</w:t>
      </w:r>
    </w:p>
    <w:p w14:paraId="1176A826" w14:textId="77777777" w:rsidR="00FB6012" w:rsidRPr="00247BD3" w:rsidRDefault="00FB6012" w:rsidP="00247BD3">
      <w:pPr>
        <w:pStyle w:val="NoSpacing"/>
        <w:rPr>
          <w:rFonts w:ascii="Courier New" w:hAnsi="Courier New" w:cs="Courier New"/>
          <w:sz w:val="20"/>
          <w:szCs w:val="20"/>
        </w:rPr>
      </w:pPr>
      <w:r w:rsidRPr="00247BD3">
        <w:rPr>
          <w:rFonts w:ascii="Courier New" w:hAnsi="Courier New" w:cs="Courier New"/>
          <w:sz w:val="20"/>
          <w:szCs w:val="20"/>
        </w:rPr>
        <w:t>A. Decrease the RF bandwidth of the receiver</w:t>
      </w:r>
    </w:p>
    <w:p w14:paraId="101D650B" w14:textId="77777777" w:rsidR="00FB6012" w:rsidRPr="00247BD3" w:rsidRDefault="00FB6012" w:rsidP="00247BD3">
      <w:pPr>
        <w:pStyle w:val="NoSpacing"/>
        <w:rPr>
          <w:rFonts w:ascii="Courier New" w:hAnsi="Courier New" w:cs="Courier New"/>
          <w:sz w:val="20"/>
          <w:szCs w:val="20"/>
        </w:rPr>
      </w:pPr>
      <w:r w:rsidRPr="00247BD3">
        <w:rPr>
          <w:rFonts w:ascii="Courier New" w:hAnsi="Courier New" w:cs="Courier New"/>
          <w:sz w:val="20"/>
          <w:szCs w:val="20"/>
        </w:rPr>
        <w:t>B. Raise the receiver IF frequency</w:t>
      </w:r>
    </w:p>
    <w:p w14:paraId="52BA030E" w14:textId="77777777" w:rsidR="00FB6012" w:rsidRPr="00247BD3" w:rsidRDefault="00FB6012" w:rsidP="00247BD3">
      <w:pPr>
        <w:pStyle w:val="NoSpacing"/>
        <w:rPr>
          <w:rFonts w:ascii="Courier New" w:hAnsi="Courier New" w:cs="Courier New"/>
          <w:sz w:val="20"/>
          <w:szCs w:val="20"/>
        </w:rPr>
      </w:pPr>
      <w:r w:rsidRPr="00247BD3">
        <w:rPr>
          <w:rFonts w:ascii="Courier New" w:hAnsi="Courier New" w:cs="Courier New"/>
          <w:sz w:val="20"/>
          <w:szCs w:val="20"/>
        </w:rPr>
        <w:t>C. Increase the receiver front end gain</w:t>
      </w:r>
    </w:p>
    <w:p w14:paraId="4514026F" w14:textId="77777777" w:rsidR="00FB6012" w:rsidRPr="00247BD3" w:rsidRDefault="00FB6012" w:rsidP="00247BD3">
      <w:pPr>
        <w:pStyle w:val="NoSpacing"/>
        <w:rPr>
          <w:rFonts w:ascii="Courier New" w:hAnsi="Courier New" w:cs="Courier New"/>
          <w:sz w:val="20"/>
          <w:szCs w:val="20"/>
        </w:rPr>
      </w:pPr>
      <w:r w:rsidRPr="00247BD3">
        <w:rPr>
          <w:rFonts w:ascii="Courier New" w:hAnsi="Courier New" w:cs="Courier New"/>
          <w:sz w:val="20"/>
          <w:szCs w:val="20"/>
        </w:rPr>
        <w:t>D. Switch from fast AGC to slow AGC</w:t>
      </w:r>
    </w:p>
    <w:p w14:paraId="2BAE27B4" w14:textId="77777777" w:rsidR="00FB6012" w:rsidRPr="00247BD3" w:rsidRDefault="00FB6012" w:rsidP="00247BD3">
      <w:pPr>
        <w:pStyle w:val="NoSpacing"/>
        <w:rPr>
          <w:rFonts w:ascii="Courier New" w:hAnsi="Courier New" w:cs="Courier New"/>
          <w:sz w:val="20"/>
          <w:szCs w:val="20"/>
        </w:rPr>
      </w:pPr>
      <w:r w:rsidRPr="00247BD3">
        <w:rPr>
          <w:rFonts w:ascii="Courier New" w:hAnsi="Courier New" w:cs="Courier New"/>
          <w:sz w:val="20"/>
          <w:szCs w:val="20"/>
        </w:rPr>
        <w:t>~~</w:t>
      </w:r>
    </w:p>
    <w:p w14:paraId="5C657F75" w14:textId="77777777" w:rsidR="00FB6012" w:rsidRPr="00247BD3" w:rsidRDefault="00FB6012" w:rsidP="00247BD3">
      <w:pPr>
        <w:pStyle w:val="NoSpacing"/>
        <w:rPr>
          <w:rFonts w:ascii="Courier New" w:hAnsi="Courier New" w:cs="Courier New"/>
          <w:sz w:val="20"/>
          <w:szCs w:val="20"/>
        </w:rPr>
      </w:pPr>
    </w:p>
    <w:p w14:paraId="0FDB4DBD"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E4D08 (C)</w:t>
      </w:r>
    </w:p>
    <w:p w14:paraId="6B41F325"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What causes intermodulation in an electronic circuit?</w:t>
      </w:r>
    </w:p>
    <w:p w14:paraId="5C19C814"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A. Too little gain</w:t>
      </w:r>
    </w:p>
    <w:p w14:paraId="641D87FF"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B. Lack of neutralization</w:t>
      </w:r>
    </w:p>
    <w:p w14:paraId="5BF72E95"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C. Nonlinear circuits or devices</w:t>
      </w:r>
    </w:p>
    <w:p w14:paraId="34C2E804"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D. Positive feedback</w:t>
      </w:r>
    </w:p>
    <w:p w14:paraId="344BABC8"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w:t>
      </w:r>
    </w:p>
    <w:p w14:paraId="5609F8B0" w14:textId="77777777" w:rsidR="003921A0" w:rsidRPr="00247BD3" w:rsidRDefault="003921A0" w:rsidP="00247BD3">
      <w:pPr>
        <w:pStyle w:val="NoSpacing"/>
        <w:rPr>
          <w:rFonts w:ascii="Courier New" w:hAnsi="Courier New" w:cs="Courier New"/>
          <w:sz w:val="20"/>
          <w:szCs w:val="20"/>
        </w:rPr>
      </w:pPr>
    </w:p>
    <w:p w14:paraId="57965A64" w14:textId="1745101D" w:rsidR="003921A0" w:rsidRPr="00247BD3" w:rsidRDefault="003921A0" w:rsidP="00247BD3">
      <w:pPr>
        <w:pStyle w:val="NoSpacing"/>
        <w:rPr>
          <w:rFonts w:ascii="Courier New" w:hAnsi="Courier New" w:cs="Courier New"/>
          <w:sz w:val="20"/>
          <w:szCs w:val="20"/>
        </w:rPr>
      </w:pPr>
      <w:bookmarkStart w:id="31" w:name="_Hlk26433703"/>
      <w:r w:rsidRPr="00247BD3">
        <w:rPr>
          <w:rFonts w:ascii="Courier New" w:hAnsi="Courier New" w:cs="Courier New"/>
          <w:sz w:val="20"/>
          <w:szCs w:val="20"/>
        </w:rPr>
        <w:t xml:space="preserve">E4D09 </w:t>
      </w:r>
      <w:bookmarkEnd w:id="31"/>
      <w:r w:rsidRPr="00247BD3">
        <w:rPr>
          <w:rFonts w:ascii="Courier New" w:hAnsi="Courier New" w:cs="Courier New"/>
          <w:sz w:val="20"/>
          <w:szCs w:val="20"/>
        </w:rPr>
        <w:t>(C)</w:t>
      </w:r>
    </w:p>
    <w:p w14:paraId="3E16A218"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What is the purpose of the preselector in a communications receiver?</w:t>
      </w:r>
    </w:p>
    <w:p w14:paraId="05553E8D"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A. To store often-used frequencies</w:t>
      </w:r>
    </w:p>
    <w:p w14:paraId="324D53CE"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B. To provide a range of AGC time constants</w:t>
      </w:r>
    </w:p>
    <w:p w14:paraId="5B94E299" w14:textId="33424AA9"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C. To increase rejection of signals outside the desired band</w:t>
      </w:r>
    </w:p>
    <w:p w14:paraId="79C5DC79"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D. To allow selection of the optimum RF amplifier device</w:t>
      </w:r>
    </w:p>
    <w:p w14:paraId="36A80671"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w:t>
      </w:r>
    </w:p>
    <w:p w14:paraId="670BF9E3" w14:textId="77777777" w:rsidR="003921A0" w:rsidRPr="00247BD3" w:rsidRDefault="003921A0" w:rsidP="00247BD3">
      <w:pPr>
        <w:pStyle w:val="NoSpacing"/>
        <w:rPr>
          <w:rFonts w:ascii="Courier New" w:hAnsi="Courier New" w:cs="Courier New"/>
          <w:sz w:val="20"/>
          <w:szCs w:val="20"/>
        </w:rPr>
      </w:pPr>
    </w:p>
    <w:p w14:paraId="445C60EC" w14:textId="4F87DBEF" w:rsidR="00FB6012"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E4D10 (C)</w:t>
      </w:r>
    </w:p>
    <w:p w14:paraId="769C4583" w14:textId="21513B4B"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What does a third-order intercept level of 40 dBm mean with respect to receiver performance?</w:t>
      </w:r>
    </w:p>
    <w:p w14:paraId="6423B629"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A. Signals less than 40 dBm will not generate audible third-order intermodulation products</w:t>
      </w:r>
    </w:p>
    <w:p w14:paraId="49104199"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B. The receiver can tolerate signals up to 40 dB above the noise floor without producing third-order intermodulation products</w:t>
      </w:r>
    </w:p>
    <w:p w14:paraId="0FB16A58" w14:textId="12D0784A"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 xml:space="preserve">C. A pair of 40 dBm </w:t>
      </w:r>
      <w:r w:rsidR="007B53FF">
        <w:rPr>
          <w:rFonts w:ascii="Courier New" w:hAnsi="Courier New" w:cs="Courier New"/>
          <w:sz w:val="20"/>
          <w:szCs w:val="20"/>
        </w:rPr>
        <w:t xml:space="preserve">input </w:t>
      </w:r>
      <w:r w:rsidRPr="00247BD3">
        <w:rPr>
          <w:rFonts w:ascii="Courier New" w:hAnsi="Courier New" w:cs="Courier New"/>
          <w:sz w:val="20"/>
          <w:szCs w:val="20"/>
        </w:rPr>
        <w:t>signals will theoretically generate a third-order intermodulation product</w:t>
      </w:r>
      <w:r w:rsidR="007B53FF">
        <w:rPr>
          <w:rFonts w:ascii="Courier New" w:hAnsi="Courier New" w:cs="Courier New"/>
          <w:sz w:val="20"/>
          <w:szCs w:val="20"/>
        </w:rPr>
        <w:t xml:space="preserve"> that has the</w:t>
      </w:r>
      <w:r w:rsidRPr="00247BD3">
        <w:rPr>
          <w:rFonts w:ascii="Courier New" w:hAnsi="Courier New" w:cs="Courier New"/>
          <w:sz w:val="20"/>
          <w:szCs w:val="20"/>
        </w:rPr>
        <w:t xml:space="preserve"> </w:t>
      </w:r>
      <w:r w:rsidR="007B53FF">
        <w:rPr>
          <w:rFonts w:ascii="Courier New" w:hAnsi="Courier New" w:cs="Courier New"/>
          <w:sz w:val="20"/>
          <w:szCs w:val="20"/>
        </w:rPr>
        <w:t xml:space="preserve">same output </w:t>
      </w:r>
      <w:r w:rsidRPr="00247BD3">
        <w:rPr>
          <w:rFonts w:ascii="Courier New" w:hAnsi="Courier New" w:cs="Courier New"/>
          <w:sz w:val="20"/>
          <w:szCs w:val="20"/>
        </w:rPr>
        <w:t>amplitude</w:t>
      </w:r>
      <w:r w:rsidR="007B53FF">
        <w:rPr>
          <w:rFonts w:ascii="Courier New" w:hAnsi="Courier New" w:cs="Courier New"/>
          <w:sz w:val="20"/>
          <w:szCs w:val="20"/>
        </w:rPr>
        <w:t xml:space="preserve"> as</w:t>
      </w:r>
      <w:r w:rsidRPr="00247BD3">
        <w:rPr>
          <w:rFonts w:ascii="Courier New" w:hAnsi="Courier New" w:cs="Courier New"/>
          <w:sz w:val="20"/>
          <w:szCs w:val="20"/>
        </w:rPr>
        <w:t xml:space="preserve"> either of the input signals</w:t>
      </w:r>
    </w:p>
    <w:p w14:paraId="24496AB1" w14:textId="72FE925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 xml:space="preserve">D. A pair of 1 mW input signals will produce a third-order intermodulation product </w:t>
      </w:r>
      <w:r w:rsidR="00FF7554">
        <w:rPr>
          <w:rFonts w:ascii="Courier New" w:hAnsi="Courier New" w:cs="Courier New"/>
          <w:sz w:val="20"/>
          <w:szCs w:val="20"/>
        </w:rPr>
        <w:t>that</w:t>
      </w:r>
      <w:r w:rsidR="00FF7554" w:rsidRPr="00247BD3">
        <w:rPr>
          <w:rFonts w:ascii="Courier New" w:hAnsi="Courier New" w:cs="Courier New"/>
          <w:sz w:val="20"/>
          <w:szCs w:val="20"/>
        </w:rPr>
        <w:t xml:space="preserve"> </w:t>
      </w:r>
      <w:r w:rsidRPr="00247BD3">
        <w:rPr>
          <w:rFonts w:ascii="Courier New" w:hAnsi="Courier New" w:cs="Courier New"/>
          <w:sz w:val="20"/>
          <w:szCs w:val="20"/>
        </w:rPr>
        <w:t>is 40 dB stronger than the input signal</w:t>
      </w:r>
    </w:p>
    <w:p w14:paraId="2F8ECF09"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w:t>
      </w:r>
    </w:p>
    <w:p w14:paraId="14A951BB" w14:textId="77777777" w:rsidR="003921A0" w:rsidRPr="00247BD3" w:rsidRDefault="003921A0" w:rsidP="00247BD3">
      <w:pPr>
        <w:pStyle w:val="NoSpacing"/>
        <w:rPr>
          <w:rFonts w:ascii="Courier New" w:hAnsi="Courier New" w:cs="Courier New"/>
          <w:sz w:val="20"/>
          <w:szCs w:val="20"/>
        </w:rPr>
      </w:pPr>
    </w:p>
    <w:p w14:paraId="3EB13505" w14:textId="2A0D50E5"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E4D11 (A)</w:t>
      </w:r>
    </w:p>
    <w:p w14:paraId="2F4BE299" w14:textId="713A0430"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 xml:space="preserve">Why are </w:t>
      </w:r>
      <w:r w:rsidR="007B53FF">
        <w:rPr>
          <w:rFonts w:ascii="Courier New" w:hAnsi="Courier New" w:cs="Courier New"/>
          <w:sz w:val="20"/>
          <w:szCs w:val="20"/>
        </w:rPr>
        <w:t>odd</w:t>
      </w:r>
      <w:r w:rsidRPr="00247BD3">
        <w:rPr>
          <w:rFonts w:ascii="Courier New" w:hAnsi="Courier New" w:cs="Courier New"/>
          <w:sz w:val="20"/>
          <w:szCs w:val="20"/>
        </w:rPr>
        <w:t>-order intermodulation products, created within a receiver, of particular interest compared to other products?</w:t>
      </w:r>
    </w:p>
    <w:p w14:paraId="0D40E2FF" w14:textId="404C61B9"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 xml:space="preserve">A. </w:t>
      </w:r>
      <w:r w:rsidR="007B53FF">
        <w:rPr>
          <w:rFonts w:ascii="Courier New" w:hAnsi="Courier New" w:cs="Courier New"/>
          <w:sz w:val="20"/>
          <w:szCs w:val="20"/>
        </w:rPr>
        <w:t>Odd</w:t>
      </w:r>
      <w:r w:rsidRPr="00247BD3">
        <w:rPr>
          <w:rFonts w:ascii="Courier New" w:hAnsi="Courier New" w:cs="Courier New"/>
          <w:sz w:val="20"/>
          <w:szCs w:val="20"/>
        </w:rPr>
        <w:t>-order products of two signals in the band of interest are also likely to be within the band</w:t>
      </w:r>
    </w:p>
    <w:p w14:paraId="0D511B32" w14:textId="35BA389B" w:rsidR="003921A0" w:rsidRPr="00247BD3" w:rsidRDefault="003921A0" w:rsidP="00247BD3">
      <w:pPr>
        <w:pStyle w:val="NoSpacing"/>
        <w:rPr>
          <w:rFonts w:ascii="Courier New" w:hAnsi="Courier New" w:cs="Courier New"/>
          <w:strike/>
          <w:sz w:val="20"/>
          <w:szCs w:val="20"/>
        </w:rPr>
      </w:pPr>
      <w:r w:rsidRPr="00247BD3">
        <w:rPr>
          <w:rFonts w:ascii="Courier New" w:hAnsi="Courier New" w:cs="Courier New"/>
          <w:sz w:val="20"/>
          <w:szCs w:val="20"/>
        </w:rPr>
        <w:t xml:space="preserve">B. </w:t>
      </w:r>
      <w:r w:rsidR="007B53FF">
        <w:rPr>
          <w:rFonts w:ascii="Courier New" w:hAnsi="Courier New" w:cs="Courier New"/>
          <w:sz w:val="20"/>
          <w:szCs w:val="20"/>
        </w:rPr>
        <w:t>Odd-order</w:t>
      </w:r>
      <w:r w:rsidRPr="00247BD3">
        <w:rPr>
          <w:rFonts w:ascii="Courier New" w:hAnsi="Courier New" w:cs="Courier New"/>
          <w:sz w:val="20"/>
          <w:szCs w:val="20"/>
        </w:rPr>
        <w:t xml:space="preserve"> products over</w:t>
      </w:r>
      <w:r w:rsidR="007B53FF">
        <w:rPr>
          <w:rFonts w:ascii="Courier New" w:hAnsi="Courier New" w:cs="Courier New"/>
          <w:sz w:val="20"/>
          <w:szCs w:val="20"/>
        </w:rPr>
        <w:t>load</w:t>
      </w:r>
      <w:r w:rsidRPr="00247BD3">
        <w:rPr>
          <w:rFonts w:ascii="Courier New" w:hAnsi="Courier New" w:cs="Courier New"/>
          <w:sz w:val="20"/>
          <w:szCs w:val="20"/>
        </w:rPr>
        <w:t xml:space="preserve"> the IF filters</w:t>
      </w:r>
    </w:p>
    <w:p w14:paraId="7B8CF65F" w14:textId="6363FA90"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 xml:space="preserve">C. </w:t>
      </w:r>
      <w:r w:rsidR="007B53FF">
        <w:rPr>
          <w:rFonts w:ascii="Courier New" w:hAnsi="Courier New" w:cs="Courier New"/>
          <w:sz w:val="20"/>
          <w:szCs w:val="20"/>
        </w:rPr>
        <w:t xml:space="preserve">Odd-order products are an </w:t>
      </w:r>
      <w:r w:rsidRPr="00247BD3">
        <w:rPr>
          <w:rFonts w:ascii="Courier New" w:hAnsi="Courier New" w:cs="Courier New"/>
          <w:sz w:val="20"/>
          <w:szCs w:val="20"/>
        </w:rPr>
        <w:t>indication of poor image rejection</w:t>
      </w:r>
    </w:p>
    <w:p w14:paraId="69D496F7" w14:textId="14802EEE"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 xml:space="preserve">D. </w:t>
      </w:r>
      <w:r w:rsidR="007B53FF">
        <w:rPr>
          <w:rFonts w:ascii="Courier New" w:hAnsi="Courier New" w:cs="Courier New"/>
          <w:sz w:val="20"/>
          <w:szCs w:val="20"/>
        </w:rPr>
        <w:t>Odd-order</w:t>
      </w:r>
      <w:r w:rsidRPr="00247BD3">
        <w:rPr>
          <w:rFonts w:ascii="Courier New" w:hAnsi="Courier New" w:cs="Courier New"/>
          <w:sz w:val="20"/>
          <w:szCs w:val="20"/>
        </w:rPr>
        <w:t xml:space="preserve"> intermodulation produces three products for every input signal within the band of interest</w:t>
      </w:r>
    </w:p>
    <w:p w14:paraId="1BB076B2"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w:t>
      </w:r>
    </w:p>
    <w:p w14:paraId="5BC652E5" w14:textId="77777777" w:rsidR="003921A0" w:rsidRPr="00247BD3" w:rsidRDefault="003921A0" w:rsidP="00247BD3">
      <w:pPr>
        <w:pStyle w:val="NoSpacing"/>
        <w:rPr>
          <w:rFonts w:ascii="Courier New" w:hAnsi="Courier New" w:cs="Courier New"/>
          <w:sz w:val="20"/>
          <w:szCs w:val="20"/>
        </w:rPr>
      </w:pPr>
    </w:p>
    <w:p w14:paraId="6266F8ED"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E4D12 (A)</w:t>
      </w:r>
    </w:p>
    <w:p w14:paraId="23687EDB"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What is the term for the reduction in receiver sensitivity caused by a strong signal near the received frequency?</w:t>
      </w:r>
    </w:p>
    <w:p w14:paraId="7AD75A77"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A. Desensitization</w:t>
      </w:r>
    </w:p>
    <w:p w14:paraId="32B68F4D"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lastRenderedPageBreak/>
        <w:t>B. Quieting</w:t>
      </w:r>
    </w:p>
    <w:p w14:paraId="20A4516B"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C. Cross-modulation interference</w:t>
      </w:r>
    </w:p>
    <w:p w14:paraId="5AD4448B"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D. Squelch gain rollback</w:t>
      </w:r>
    </w:p>
    <w:p w14:paraId="1C567E10"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w:t>
      </w:r>
    </w:p>
    <w:p w14:paraId="3D2EDF10" w14:textId="77777777" w:rsidR="003921A0" w:rsidRPr="00247BD3" w:rsidRDefault="003921A0" w:rsidP="00247BD3">
      <w:pPr>
        <w:pStyle w:val="NoSpacing"/>
        <w:rPr>
          <w:rFonts w:ascii="Courier New" w:hAnsi="Courier New" w:cs="Courier New"/>
          <w:sz w:val="20"/>
          <w:szCs w:val="20"/>
        </w:rPr>
      </w:pPr>
    </w:p>
    <w:p w14:paraId="3CE6F452" w14:textId="77777777" w:rsidR="009D7A02" w:rsidRPr="00247BD3" w:rsidRDefault="009D7A02" w:rsidP="00247BD3">
      <w:pPr>
        <w:pStyle w:val="NoSpacing"/>
        <w:rPr>
          <w:rFonts w:ascii="Courier New" w:hAnsi="Courier New" w:cs="Courier New"/>
          <w:sz w:val="20"/>
          <w:szCs w:val="20"/>
        </w:rPr>
      </w:pPr>
    </w:p>
    <w:p w14:paraId="6EF107F4" w14:textId="5BE51856"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E4E Noise suppression</w:t>
      </w:r>
      <w:r w:rsidR="000A6912">
        <w:rPr>
          <w:rFonts w:ascii="Courier New" w:hAnsi="Courier New" w:cs="Courier New"/>
          <w:sz w:val="20"/>
          <w:szCs w:val="20"/>
        </w:rPr>
        <w:t xml:space="preserve"> and inter</w:t>
      </w:r>
      <w:r w:rsidR="00796D2C">
        <w:rPr>
          <w:rFonts w:ascii="Courier New" w:hAnsi="Courier New" w:cs="Courier New"/>
          <w:sz w:val="20"/>
          <w:szCs w:val="20"/>
        </w:rPr>
        <w:t>ference</w:t>
      </w:r>
      <w:r w:rsidRPr="00247BD3">
        <w:rPr>
          <w:rFonts w:ascii="Courier New" w:hAnsi="Courier New" w:cs="Courier New"/>
          <w:sz w:val="20"/>
          <w:szCs w:val="20"/>
        </w:rPr>
        <w:t>: system noise; electrical appliance noise; line noise; locating noise sources; DSP noise reduction; noise blankers; grounding for signals</w:t>
      </w:r>
      <w:r w:rsidR="00796D2C">
        <w:rPr>
          <w:rFonts w:ascii="Courier New" w:hAnsi="Courier New" w:cs="Courier New"/>
          <w:sz w:val="20"/>
          <w:szCs w:val="20"/>
        </w:rPr>
        <w:t>; common mode currents</w:t>
      </w:r>
    </w:p>
    <w:p w14:paraId="2FCB0AD6" w14:textId="77777777" w:rsidR="003921A0" w:rsidRPr="00247BD3" w:rsidRDefault="003921A0" w:rsidP="00247BD3">
      <w:pPr>
        <w:pStyle w:val="NoSpacing"/>
        <w:rPr>
          <w:rFonts w:ascii="Courier New" w:hAnsi="Courier New" w:cs="Courier New"/>
          <w:sz w:val="20"/>
          <w:szCs w:val="20"/>
        </w:rPr>
      </w:pPr>
    </w:p>
    <w:p w14:paraId="51DD2167" w14:textId="7730B631" w:rsidR="00186AF3" w:rsidRPr="00645A9B" w:rsidRDefault="003921A0" w:rsidP="00247BD3">
      <w:pPr>
        <w:pStyle w:val="NoSpacing"/>
        <w:rPr>
          <w:rFonts w:ascii="Courier New" w:hAnsi="Courier New" w:cs="Courier New"/>
          <w:sz w:val="20"/>
          <w:szCs w:val="20"/>
        </w:rPr>
      </w:pPr>
      <w:r w:rsidRPr="00026AB6">
        <w:rPr>
          <w:rFonts w:ascii="Courier New" w:hAnsi="Courier New" w:cs="Courier New"/>
          <w:sz w:val="20"/>
          <w:szCs w:val="20"/>
        </w:rPr>
        <w:t>E4E01</w:t>
      </w:r>
      <w:r w:rsidR="00186AF3" w:rsidRPr="00645A9B">
        <w:rPr>
          <w:rFonts w:ascii="Courier New" w:hAnsi="Courier New" w:cs="Courier New"/>
          <w:sz w:val="20"/>
          <w:szCs w:val="20"/>
        </w:rPr>
        <w:t xml:space="preserve"> (A)</w:t>
      </w:r>
    </w:p>
    <w:p w14:paraId="2B575EAF" w14:textId="08372166" w:rsidR="00186AF3" w:rsidRPr="00645A9B" w:rsidRDefault="00026AB6" w:rsidP="00247BD3">
      <w:pPr>
        <w:pStyle w:val="NoSpacing"/>
        <w:rPr>
          <w:rFonts w:ascii="Courier New" w:hAnsi="Courier New" w:cs="Courier New"/>
          <w:sz w:val="20"/>
          <w:szCs w:val="20"/>
          <w:highlight w:val="yellow"/>
        </w:rPr>
      </w:pPr>
      <w:r w:rsidRPr="009B45E7">
        <w:rPr>
          <w:rFonts w:ascii="Courier New" w:hAnsi="Courier New" w:cs="Courier New"/>
          <w:sz w:val="20"/>
          <w:szCs w:val="20"/>
        </w:rPr>
        <w:t>What problem can occur when using an automatic notch filter (ANF) to remove interfering carriers while receiving CW signals</w:t>
      </w:r>
      <w:r w:rsidR="00186AF3" w:rsidRPr="00645A9B">
        <w:rPr>
          <w:rFonts w:ascii="Courier New" w:hAnsi="Courier New" w:cs="Courier New"/>
          <w:sz w:val="20"/>
          <w:szCs w:val="20"/>
        </w:rPr>
        <w:t>?</w:t>
      </w:r>
    </w:p>
    <w:p w14:paraId="51D8397D" w14:textId="77777777" w:rsidR="00186AF3" w:rsidRPr="00645A9B" w:rsidRDefault="00186AF3" w:rsidP="00247BD3">
      <w:pPr>
        <w:pStyle w:val="NoSpacing"/>
        <w:rPr>
          <w:rFonts w:ascii="Courier New" w:hAnsi="Courier New" w:cs="Courier New"/>
          <w:sz w:val="20"/>
          <w:szCs w:val="20"/>
        </w:rPr>
      </w:pPr>
      <w:r w:rsidRPr="00645A9B">
        <w:rPr>
          <w:rFonts w:ascii="Courier New" w:hAnsi="Courier New" w:cs="Courier New"/>
          <w:sz w:val="20"/>
          <w:szCs w:val="20"/>
        </w:rPr>
        <w:t>A. Removal of the CW signal as well as the interfering carrier</w:t>
      </w:r>
    </w:p>
    <w:p w14:paraId="6F22490C" w14:textId="77777777" w:rsidR="00186AF3" w:rsidRPr="00645A9B" w:rsidRDefault="00186AF3" w:rsidP="00247BD3">
      <w:pPr>
        <w:pStyle w:val="NoSpacing"/>
        <w:rPr>
          <w:rFonts w:ascii="Courier New" w:hAnsi="Courier New" w:cs="Courier New"/>
          <w:sz w:val="20"/>
          <w:szCs w:val="20"/>
        </w:rPr>
      </w:pPr>
      <w:r w:rsidRPr="00645A9B">
        <w:rPr>
          <w:rFonts w:ascii="Courier New" w:hAnsi="Courier New" w:cs="Courier New"/>
          <w:sz w:val="20"/>
          <w:szCs w:val="20"/>
        </w:rPr>
        <w:t>B. Any nearby signal passing through the DSP system will overwhelm the desired signal</w:t>
      </w:r>
    </w:p>
    <w:p w14:paraId="11594CFF" w14:textId="77777777" w:rsidR="00186AF3" w:rsidRPr="00645A9B" w:rsidRDefault="00186AF3" w:rsidP="00247BD3">
      <w:pPr>
        <w:pStyle w:val="NoSpacing"/>
        <w:rPr>
          <w:rFonts w:ascii="Courier New" w:hAnsi="Courier New" w:cs="Courier New"/>
          <w:sz w:val="20"/>
          <w:szCs w:val="20"/>
        </w:rPr>
      </w:pPr>
      <w:r w:rsidRPr="00645A9B">
        <w:rPr>
          <w:rFonts w:ascii="Courier New" w:hAnsi="Courier New" w:cs="Courier New"/>
          <w:sz w:val="20"/>
          <w:szCs w:val="20"/>
        </w:rPr>
        <w:t>C. Received CW signals will appear to be modulated at the DSP clock frequency</w:t>
      </w:r>
    </w:p>
    <w:p w14:paraId="29EB7B06" w14:textId="77777777" w:rsidR="00186AF3" w:rsidRPr="00247BD3" w:rsidRDefault="00186AF3" w:rsidP="00247BD3">
      <w:pPr>
        <w:pStyle w:val="NoSpacing"/>
        <w:rPr>
          <w:rFonts w:ascii="Courier New" w:hAnsi="Courier New" w:cs="Courier New"/>
          <w:sz w:val="20"/>
          <w:szCs w:val="20"/>
        </w:rPr>
      </w:pPr>
      <w:r w:rsidRPr="00645A9B">
        <w:rPr>
          <w:rFonts w:ascii="Courier New" w:hAnsi="Courier New" w:cs="Courier New"/>
          <w:sz w:val="20"/>
          <w:szCs w:val="20"/>
        </w:rPr>
        <w:t>D. Ringing in the DSP filter will completely remove the spaces between the CW characters</w:t>
      </w:r>
    </w:p>
    <w:p w14:paraId="49DB6B59" w14:textId="77777777" w:rsidR="00186AF3" w:rsidRPr="00247BD3" w:rsidRDefault="00186AF3" w:rsidP="00247BD3">
      <w:pPr>
        <w:pStyle w:val="NoSpacing"/>
        <w:rPr>
          <w:rFonts w:ascii="Courier New" w:hAnsi="Courier New" w:cs="Courier New"/>
          <w:sz w:val="20"/>
          <w:szCs w:val="20"/>
        </w:rPr>
      </w:pPr>
      <w:r w:rsidRPr="00247BD3">
        <w:rPr>
          <w:rFonts w:ascii="Courier New" w:hAnsi="Courier New" w:cs="Courier New"/>
          <w:sz w:val="20"/>
          <w:szCs w:val="20"/>
        </w:rPr>
        <w:t>~~</w:t>
      </w:r>
    </w:p>
    <w:p w14:paraId="17FDC32A" w14:textId="77777777" w:rsidR="003921A0" w:rsidRPr="00247BD3" w:rsidRDefault="003921A0" w:rsidP="00247BD3">
      <w:pPr>
        <w:pStyle w:val="NoSpacing"/>
        <w:rPr>
          <w:rFonts w:ascii="Courier New" w:hAnsi="Courier New" w:cs="Courier New"/>
          <w:sz w:val="20"/>
          <w:szCs w:val="20"/>
        </w:rPr>
      </w:pPr>
    </w:p>
    <w:p w14:paraId="7D34DD39" w14:textId="7B034AC6"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E4E02 (D)</w:t>
      </w:r>
    </w:p>
    <w:p w14:paraId="7017D209" w14:textId="130272E1"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Which of the following types of noise can often be reduced with a digital signal processing noise filter?</w:t>
      </w:r>
    </w:p>
    <w:p w14:paraId="5CE186B3"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A. Broadband white noise</w:t>
      </w:r>
    </w:p>
    <w:p w14:paraId="52F95C5D"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B. Ignition noise</w:t>
      </w:r>
    </w:p>
    <w:p w14:paraId="435945BC"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C. Power line noise</w:t>
      </w:r>
    </w:p>
    <w:p w14:paraId="52D510FE" w14:textId="5E8468B0"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 xml:space="preserve">D. </w:t>
      </w:r>
      <w:r w:rsidR="00CC7BAB" w:rsidRPr="00247BD3">
        <w:rPr>
          <w:rFonts w:ascii="Courier New" w:hAnsi="Courier New" w:cs="Courier New"/>
          <w:sz w:val="20"/>
          <w:szCs w:val="20"/>
        </w:rPr>
        <w:t>All these</w:t>
      </w:r>
      <w:r w:rsidRPr="00247BD3">
        <w:rPr>
          <w:rFonts w:ascii="Courier New" w:hAnsi="Courier New" w:cs="Courier New"/>
          <w:sz w:val="20"/>
          <w:szCs w:val="20"/>
        </w:rPr>
        <w:t xml:space="preserve"> choices are correct</w:t>
      </w:r>
    </w:p>
    <w:p w14:paraId="52F9B5FE"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w:t>
      </w:r>
    </w:p>
    <w:p w14:paraId="50C7A352" w14:textId="77777777" w:rsidR="003921A0" w:rsidRPr="00247BD3" w:rsidRDefault="003921A0" w:rsidP="00247BD3">
      <w:pPr>
        <w:pStyle w:val="NoSpacing"/>
        <w:rPr>
          <w:rFonts w:ascii="Courier New" w:hAnsi="Courier New" w:cs="Courier New"/>
          <w:sz w:val="20"/>
          <w:szCs w:val="20"/>
        </w:rPr>
      </w:pPr>
    </w:p>
    <w:p w14:paraId="15D156A9"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E4E03 (B)</w:t>
      </w:r>
    </w:p>
    <w:p w14:paraId="1AF64B04"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Which of the following signals might a receiver noise blanker be able to remove from desired signals?</w:t>
      </w:r>
    </w:p>
    <w:p w14:paraId="75A8A613" w14:textId="7AB22EF8"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 xml:space="preserve">A. Signals </w:t>
      </w:r>
      <w:r w:rsidR="00FF7554">
        <w:rPr>
          <w:rFonts w:ascii="Courier New" w:hAnsi="Courier New" w:cs="Courier New"/>
          <w:sz w:val="20"/>
          <w:szCs w:val="20"/>
        </w:rPr>
        <w:t>that</w:t>
      </w:r>
      <w:r w:rsidR="00FF7554" w:rsidRPr="00247BD3">
        <w:rPr>
          <w:rFonts w:ascii="Courier New" w:hAnsi="Courier New" w:cs="Courier New"/>
          <w:sz w:val="20"/>
          <w:szCs w:val="20"/>
        </w:rPr>
        <w:t xml:space="preserve"> </w:t>
      </w:r>
      <w:r w:rsidRPr="00247BD3">
        <w:rPr>
          <w:rFonts w:ascii="Courier New" w:hAnsi="Courier New" w:cs="Courier New"/>
          <w:sz w:val="20"/>
          <w:szCs w:val="20"/>
        </w:rPr>
        <w:t>are constant at all IF levels</w:t>
      </w:r>
    </w:p>
    <w:p w14:paraId="61F82DFF" w14:textId="20C0D7E8"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 xml:space="preserve">B. Signals </w:t>
      </w:r>
      <w:r w:rsidR="00FF7554">
        <w:rPr>
          <w:rFonts w:ascii="Courier New" w:hAnsi="Courier New" w:cs="Courier New"/>
          <w:sz w:val="20"/>
          <w:szCs w:val="20"/>
        </w:rPr>
        <w:t>that</w:t>
      </w:r>
      <w:r w:rsidR="00FF7554" w:rsidRPr="00247BD3">
        <w:rPr>
          <w:rFonts w:ascii="Courier New" w:hAnsi="Courier New" w:cs="Courier New"/>
          <w:sz w:val="20"/>
          <w:szCs w:val="20"/>
        </w:rPr>
        <w:t xml:space="preserve"> </w:t>
      </w:r>
      <w:r w:rsidRPr="00247BD3">
        <w:rPr>
          <w:rFonts w:ascii="Courier New" w:hAnsi="Courier New" w:cs="Courier New"/>
          <w:sz w:val="20"/>
          <w:szCs w:val="20"/>
        </w:rPr>
        <w:t>appear across a wide bandwidth</w:t>
      </w:r>
    </w:p>
    <w:p w14:paraId="09097CA9" w14:textId="2127A3D8"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 xml:space="preserve">C. Signals </w:t>
      </w:r>
      <w:r w:rsidR="00FF7554">
        <w:rPr>
          <w:rFonts w:ascii="Courier New" w:hAnsi="Courier New" w:cs="Courier New"/>
          <w:sz w:val="20"/>
          <w:szCs w:val="20"/>
        </w:rPr>
        <w:t>that</w:t>
      </w:r>
      <w:r w:rsidR="00FF7554" w:rsidRPr="00247BD3">
        <w:rPr>
          <w:rFonts w:ascii="Courier New" w:hAnsi="Courier New" w:cs="Courier New"/>
          <w:sz w:val="20"/>
          <w:szCs w:val="20"/>
        </w:rPr>
        <w:t xml:space="preserve"> </w:t>
      </w:r>
      <w:r w:rsidRPr="00247BD3">
        <w:rPr>
          <w:rFonts w:ascii="Courier New" w:hAnsi="Courier New" w:cs="Courier New"/>
          <w:sz w:val="20"/>
          <w:szCs w:val="20"/>
        </w:rPr>
        <w:t>appear at one IF but not another</w:t>
      </w:r>
    </w:p>
    <w:p w14:paraId="4C001DE2" w14:textId="08C550AA"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 xml:space="preserve">D. Signals </w:t>
      </w:r>
      <w:r w:rsidR="00FF7554">
        <w:rPr>
          <w:rFonts w:ascii="Courier New" w:hAnsi="Courier New" w:cs="Courier New"/>
          <w:sz w:val="20"/>
          <w:szCs w:val="20"/>
        </w:rPr>
        <w:t>that</w:t>
      </w:r>
      <w:r w:rsidR="00FF7554" w:rsidRPr="00247BD3">
        <w:rPr>
          <w:rFonts w:ascii="Courier New" w:hAnsi="Courier New" w:cs="Courier New"/>
          <w:sz w:val="20"/>
          <w:szCs w:val="20"/>
        </w:rPr>
        <w:t xml:space="preserve"> </w:t>
      </w:r>
      <w:r w:rsidRPr="00247BD3">
        <w:rPr>
          <w:rFonts w:ascii="Courier New" w:hAnsi="Courier New" w:cs="Courier New"/>
          <w:sz w:val="20"/>
          <w:szCs w:val="20"/>
        </w:rPr>
        <w:t>have a sharply peaked frequency distribution</w:t>
      </w:r>
    </w:p>
    <w:p w14:paraId="3B8753AC"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w:t>
      </w:r>
    </w:p>
    <w:p w14:paraId="51A1CEE4" w14:textId="77777777" w:rsidR="003921A0" w:rsidRPr="00247BD3" w:rsidRDefault="003921A0" w:rsidP="00247BD3">
      <w:pPr>
        <w:pStyle w:val="NoSpacing"/>
        <w:rPr>
          <w:rFonts w:ascii="Courier New" w:hAnsi="Courier New" w:cs="Courier New"/>
          <w:sz w:val="20"/>
          <w:szCs w:val="20"/>
        </w:rPr>
      </w:pPr>
    </w:p>
    <w:p w14:paraId="478ADFC3"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E4E04 (D)</w:t>
      </w:r>
    </w:p>
    <w:p w14:paraId="35B71B00"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How can conducted and radiated noise caused by an automobile alternator be suppressed?</w:t>
      </w:r>
    </w:p>
    <w:p w14:paraId="4C939CB3"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A. By installing filter capacitors in series with the DC power lead and a blocking capacitor in the field lead</w:t>
      </w:r>
    </w:p>
    <w:p w14:paraId="55EF66BA"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B. By installing a noise suppression resistor and a blocking capacitor in both leads</w:t>
      </w:r>
    </w:p>
    <w:p w14:paraId="5C44D665" w14:textId="65C4EA33"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C. By installing a high-pass filter in series with the radio</w:t>
      </w:r>
      <w:r w:rsidR="004909E0">
        <w:rPr>
          <w:rFonts w:ascii="Courier New" w:hAnsi="Courier New" w:cs="Courier New"/>
          <w:sz w:val="20"/>
          <w:szCs w:val="20"/>
        </w:rPr>
        <w:t>’</w:t>
      </w:r>
      <w:r w:rsidRPr="00247BD3">
        <w:rPr>
          <w:rFonts w:ascii="Courier New" w:hAnsi="Courier New" w:cs="Courier New"/>
          <w:sz w:val="20"/>
          <w:szCs w:val="20"/>
        </w:rPr>
        <w:t>s power lead and a low-pass filter in parallel with the field lead</w:t>
      </w:r>
    </w:p>
    <w:p w14:paraId="57E1BEF3" w14:textId="05332090"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D. By connecting the radio</w:t>
      </w:r>
      <w:r w:rsidR="004909E0">
        <w:rPr>
          <w:rFonts w:ascii="Courier New" w:hAnsi="Courier New" w:cs="Courier New"/>
          <w:sz w:val="20"/>
          <w:szCs w:val="20"/>
        </w:rPr>
        <w:t>’</w:t>
      </w:r>
      <w:r w:rsidRPr="00247BD3">
        <w:rPr>
          <w:rFonts w:ascii="Courier New" w:hAnsi="Courier New" w:cs="Courier New"/>
          <w:sz w:val="20"/>
          <w:szCs w:val="20"/>
        </w:rPr>
        <w:t>s power leads directly to the battery and by installing coaxial capacitors in line with the alternator leads</w:t>
      </w:r>
    </w:p>
    <w:p w14:paraId="0A675D74"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w:t>
      </w:r>
    </w:p>
    <w:p w14:paraId="3A78D134" w14:textId="77777777" w:rsidR="003921A0" w:rsidRPr="00247BD3" w:rsidRDefault="003921A0" w:rsidP="00247BD3">
      <w:pPr>
        <w:pStyle w:val="NoSpacing"/>
        <w:rPr>
          <w:rFonts w:ascii="Courier New" w:hAnsi="Courier New" w:cs="Courier New"/>
          <w:sz w:val="20"/>
          <w:szCs w:val="20"/>
        </w:rPr>
      </w:pPr>
    </w:p>
    <w:p w14:paraId="47FE9C38" w14:textId="48589506"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E4E05 (B)</w:t>
      </w:r>
    </w:p>
    <w:p w14:paraId="0DBBF281" w14:textId="3F88086F"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 xml:space="preserve">How can radio frequency interference from an </w:t>
      </w:r>
      <w:r w:rsidR="009D7A02">
        <w:rPr>
          <w:rFonts w:ascii="Courier New" w:hAnsi="Courier New" w:cs="Courier New"/>
          <w:sz w:val="20"/>
          <w:szCs w:val="20"/>
        </w:rPr>
        <w:t>AC</w:t>
      </w:r>
      <w:r w:rsidRPr="00247BD3">
        <w:rPr>
          <w:rFonts w:ascii="Courier New" w:hAnsi="Courier New" w:cs="Courier New"/>
          <w:sz w:val="20"/>
          <w:szCs w:val="20"/>
        </w:rPr>
        <w:t xml:space="preserve"> motor be suppressed?</w:t>
      </w:r>
    </w:p>
    <w:p w14:paraId="7E52F063" w14:textId="0B6C2C51"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A. By installing a high</w:t>
      </w:r>
      <w:r w:rsidR="004909E0">
        <w:rPr>
          <w:rFonts w:ascii="Courier New" w:hAnsi="Courier New" w:cs="Courier New"/>
          <w:sz w:val="20"/>
          <w:szCs w:val="20"/>
        </w:rPr>
        <w:t>-</w:t>
      </w:r>
      <w:r w:rsidRPr="00247BD3">
        <w:rPr>
          <w:rFonts w:ascii="Courier New" w:hAnsi="Courier New" w:cs="Courier New"/>
          <w:sz w:val="20"/>
          <w:szCs w:val="20"/>
        </w:rPr>
        <w:t>pass filter in series with the motor’s power leads</w:t>
      </w:r>
    </w:p>
    <w:p w14:paraId="4EDD08A4"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B. By installing a brute-force AC-line filter in series with the motor leads</w:t>
      </w:r>
    </w:p>
    <w:p w14:paraId="10A14D07"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C. By installing a bypass capacitor in series with the motor leads</w:t>
      </w:r>
    </w:p>
    <w:p w14:paraId="1714CA08"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lastRenderedPageBreak/>
        <w:t>D. By using a ground-fault current interrupter in the circuit used to power the motor</w:t>
      </w:r>
    </w:p>
    <w:p w14:paraId="13974922"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w:t>
      </w:r>
    </w:p>
    <w:p w14:paraId="2DDD67FB" w14:textId="77777777" w:rsidR="003921A0" w:rsidRPr="00247BD3" w:rsidRDefault="003921A0" w:rsidP="00247BD3">
      <w:pPr>
        <w:pStyle w:val="NoSpacing"/>
        <w:rPr>
          <w:rFonts w:ascii="Courier New" w:hAnsi="Courier New" w:cs="Courier New"/>
          <w:sz w:val="20"/>
          <w:szCs w:val="20"/>
        </w:rPr>
      </w:pPr>
    </w:p>
    <w:p w14:paraId="0F7AB321" w14:textId="22CA6033" w:rsidR="00541904" w:rsidRPr="00247BD3" w:rsidRDefault="00541904" w:rsidP="00247BD3">
      <w:pPr>
        <w:pStyle w:val="NoSpacing"/>
        <w:rPr>
          <w:rFonts w:ascii="Courier New" w:hAnsi="Courier New" w:cs="Courier New"/>
          <w:sz w:val="20"/>
          <w:szCs w:val="20"/>
        </w:rPr>
      </w:pPr>
      <w:r w:rsidRPr="00247BD3">
        <w:rPr>
          <w:rFonts w:ascii="Courier New" w:hAnsi="Courier New" w:cs="Courier New"/>
          <w:sz w:val="20"/>
          <w:szCs w:val="20"/>
        </w:rPr>
        <w:t>E4E06 (C)</w:t>
      </w:r>
    </w:p>
    <w:p w14:paraId="7136BFCB" w14:textId="77777777" w:rsidR="00541904" w:rsidRPr="00247BD3" w:rsidRDefault="00541904" w:rsidP="00247BD3">
      <w:pPr>
        <w:pStyle w:val="NoSpacing"/>
        <w:rPr>
          <w:rFonts w:ascii="Courier New" w:hAnsi="Courier New" w:cs="Courier New"/>
          <w:sz w:val="20"/>
          <w:szCs w:val="20"/>
        </w:rPr>
      </w:pPr>
      <w:r w:rsidRPr="00247BD3">
        <w:rPr>
          <w:rFonts w:ascii="Courier New" w:hAnsi="Courier New" w:cs="Courier New"/>
          <w:sz w:val="20"/>
          <w:szCs w:val="20"/>
        </w:rPr>
        <w:t>What is one type of electrical interference that might be caused by a nearby personal computer?</w:t>
      </w:r>
    </w:p>
    <w:p w14:paraId="5C68C189" w14:textId="77777777" w:rsidR="00541904" w:rsidRPr="00247BD3" w:rsidRDefault="00541904" w:rsidP="00247BD3">
      <w:pPr>
        <w:pStyle w:val="NoSpacing"/>
        <w:rPr>
          <w:rFonts w:ascii="Courier New" w:hAnsi="Courier New" w:cs="Courier New"/>
          <w:sz w:val="20"/>
          <w:szCs w:val="20"/>
        </w:rPr>
      </w:pPr>
      <w:r w:rsidRPr="00247BD3">
        <w:rPr>
          <w:rFonts w:ascii="Courier New" w:hAnsi="Courier New" w:cs="Courier New"/>
          <w:sz w:val="20"/>
          <w:szCs w:val="20"/>
        </w:rPr>
        <w:t>A. A loud AC hum in the audio output of your station receiver</w:t>
      </w:r>
    </w:p>
    <w:p w14:paraId="39D58919" w14:textId="77777777" w:rsidR="00541904" w:rsidRPr="00247BD3" w:rsidRDefault="00541904" w:rsidP="00247BD3">
      <w:pPr>
        <w:pStyle w:val="NoSpacing"/>
        <w:rPr>
          <w:rFonts w:ascii="Courier New" w:hAnsi="Courier New" w:cs="Courier New"/>
          <w:sz w:val="20"/>
          <w:szCs w:val="20"/>
        </w:rPr>
      </w:pPr>
      <w:r w:rsidRPr="00247BD3">
        <w:rPr>
          <w:rFonts w:ascii="Courier New" w:hAnsi="Courier New" w:cs="Courier New"/>
          <w:sz w:val="20"/>
          <w:szCs w:val="20"/>
        </w:rPr>
        <w:t>B. A clicking noise at intervals of a few seconds</w:t>
      </w:r>
    </w:p>
    <w:p w14:paraId="4FF9663D" w14:textId="77777777" w:rsidR="00541904" w:rsidRPr="00247BD3" w:rsidRDefault="00541904" w:rsidP="00247BD3">
      <w:pPr>
        <w:pStyle w:val="NoSpacing"/>
        <w:rPr>
          <w:rFonts w:ascii="Courier New" w:hAnsi="Courier New" w:cs="Courier New"/>
          <w:sz w:val="20"/>
          <w:szCs w:val="20"/>
        </w:rPr>
      </w:pPr>
      <w:r w:rsidRPr="00247BD3">
        <w:rPr>
          <w:rFonts w:ascii="Courier New" w:hAnsi="Courier New" w:cs="Courier New"/>
          <w:sz w:val="20"/>
          <w:szCs w:val="20"/>
        </w:rPr>
        <w:t>C. The appearance of unstable modulated or unmodulated signals at specific frequencies</w:t>
      </w:r>
    </w:p>
    <w:p w14:paraId="2DD40A0D" w14:textId="77777777" w:rsidR="00541904" w:rsidRPr="00247BD3" w:rsidRDefault="00541904" w:rsidP="00247BD3">
      <w:pPr>
        <w:pStyle w:val="NoSpacing"/>
        <w:rPr>
          <w:rFonts w:ascii="Courier New" w:hAnsi="Courier New" w:cs="Courier New"/>
          <w:sz w:val="20"/>
          <w:szCs w:val="20"/>
        </w:rPr>
      </w:pPr>
      <w:r w:rsidRPr="00247BD3">
        <w:rPr>
          <w:rFonts w:ascii="Courier New" w:hAnsi="Courier New" w:cs="Courier New"/>
          <w:sz w:val="20"/>
          <w:szCs w:val="20"/>
        </w:rPr>
        <w:t>D. A whining type noise that continually pulses off and on</w:t>
      </w:r>
    </w:p>
    <w:p w14:paraId="3A927109" w14:textId="77777777" w:rsidR="00541904" w:rsidRPr="00247BD3" w:rsidRDefault="00541904" w:rsidP="00247BD3">
      <w:pPr>
        <w:pStyle w:val="NoSpacing"/>
        <w:rPr>
          <w:rFonts w:ascii="Courier New" w:hAnsi="Courier New" w:cs="Courier New"/>
          <w:sz w:val="20"/>
          <w:szCs w:val="20"/>
        </w:rPr>
      </w:pPr>
      <w:r w:rsidRPr="00247BD3">
        <w:rPr>
          <w:rFonts w:ascii="Courier New" w:hAnsi="Courier New" w:cs="Courier New"/>
          <w:sz w:val="20"/>
          <w:szCs w:val="20"/>
        </w:rPr>
        <w:t>~~</w:t>
      </w:r>
    </w:p>
    <w:p w14:paraId="1F0737B8" w14:textId="77777777" w:rsidR="00541904" w:rsidRPr="00247BD3" w:rsidRDefault="00541904" w:rsidP="00247BD3">
      <w:pPr>
        <w:pStyle w:val="NoSpacing"/>
        <w:rPr>
          <w:rFonts w:ascii="Courier New" w:eastAsia="MS Mincho" w:hAnsi="Courier New" w:cs="Courier New"/>
          <w:sz w:val="20"/>
          <w:szCs w:val="20"/>
        </w:rPr>
      </w:pPr>
    </w:p>
    <w:p w14:paraId="72F15253" w14:textId="4CE43C23" w:rsidR="00541904" w:rsidRPr="00247BD3" w:rsidRDefault="00541904" w:rsidP="00247BD3">
      <w:pPr>
        <w:pStyle w:val="NoSpacing"/>
        <w:rPr>
          <w:rFonts w:ascii="Courier New" w:hAnsi="Courier New" w:cs="Courier New"/>
          <w:sz w:val="20"/>
          <w:szCs w:val="20"/>
        </w:rPr>
      </w:pPr>
      <w:r w:rsidRPr="00247BD3">
        <w:rPr>
          <w:rFonts w:ascii="Courier New" w:hAnsi="Courier New" w:cs="Courier New"/>
          <w:sz w:val="20"/>
          <w:szCs w:val="20"/>
        </w:rPr>
        <w:t>E4E07 (B)</w:t>
      </w:r>
    </w:p>
    <w:p w14:paraId="2EF03B1B" w14:textId="77777777" w:rsidR="00541904" w:rsidRPr="00247BD3" w:rsidRDefault="00541904" w:rsidP="00247BD3">
      <w:pPr>
        <w:pStyle w:val="NoSpacing"/>
        <w:rPr>
          <w:rFonts w:ascii="Courier New" w:hAnsi="Courier New" w:cs="Courier New"/>
          <w:sz w:val="20"/>
          <w:szCs w:val="20"/>
        </w:rPr>
      </w:pPr>
      <w:r w:rsidRPr="00247BD3">
        <w:rPr>
          <w:rFonts w:ascii="Courier New" w:hAnsi="Courier New" w:cs="Courier New"/>
          <w:sz w:val="20"/>
          <w:szCs w:val="20"/>
        </w:rPr>
        <w:t>Which of the following can cause shielded cables to radiate or receive interference?</w:t>
      </w:r>
    </w:p>
    <w:p w14:paraId="51184583" w14:textId="77777777" w:rsidR="00541904" w:rsidRPr="00247BD3" w:rsidRDefault="00541904" w:rsidP="00247BD3">
      <w:pPr>
        <w:pStyle w:val="NoSpacing"/>
        <w:rPr>
          <w:rFonts w:ascii="Courier New" w:hAnsi="Courier New" w:cs="Courier New"/>
          <w:sz w:val="20"/>
          <w:szCs w:val="20"/>
        </w:rPr>
      </w:pPr>
      <w:r w:rsidRPr="00247BD3">
        <w:rPr>
          <w:rFonts w:ascii="Courier New" w:hAnsi="Courier New" w:cs="Courier New"/>
          <w:sz w:val="20"/>
          <w:szCs w:val="20"/>
        </w:rPr>
        <w:t>A. Low inductance ground connections at both ends of the shield</w:t>
      </w:r>
    </w:p>
    <w:p w14:paraId="2B2F901A" w14:textId="1C3DD890" w:rsidR="00541904" w:rsidRPr="00247BD3" w:rsidRDefault="00541904" w:rsidP="00247BD3">
      <w:pPr>
        <w:pStyle w:val="NoSpacing"/>
        <w:rPr>
          <w:rFonts w:ascii="Courier New" w:hAnsi="Courier New" w:cs="Courier New"/>
          <w:sz w:val="20"/>
          <w:szCs w:val="20"/>
        </w:rPr>
      </w:pPr>
      <w:r w:rsidRPr="00247BD3">
        <w:rPr>
          <w:rFonts w:ascii="Courier New" w:hAnsi="Courier New" w:cs="Courier New"/>
          <w:sz w:val="20"/>
          <w:szCs w:val="20"/>
        </w:rPr>
        <w:t>B. Common</w:t>
      </w:r>
      <w:r w:rsidR="009D7A02">
        <w:rPr>
          <w:rFonts w:ascii="Courier New" w:hAnsi="Courier New" w:cs="Courier New"/>
          <w:sz w:val="20"/>
          <w:szCs w:val="20"/>
        </w:rPr>
        <w:t>-</w:t>
      </w:r>
      <w:r w:rsidRPr="00247BD3">
        <w:rPr>
          <w:rFonts w:ascii="Courier New" w:hAnsi="Courier New" w:cs="Courier New"/>
          <w:sz w:val="20"/>
          <w:szCs w:val="20"/>
        </w:rPr>
        <w:t>mode currents on the shield and conductors</w:t>
      </w:r>
    </w:p>
    <w:p w14:paraId="5AB8034B" w14:textId="77777777" w:rsidR="00541904" w:rsidRPr="00247BD3" w:rsidRDefault="00541904" w:rsidP="00247BD3">
      <w:pPr>
        <w:pStyle w:val="NoSpacing"/>
        <w:rPr>
          <w:rFonts w:ascii="Courier New" w:hAnsi="Courier New" w:cs="Courier New"/>
          <w:sz w:val="20"/>
          <w:szCs w:val="20"/>
        </w:rPr>
      </w:pPr>
      <w:r w:rsidRPr="00247BD3">
        <w:rPr>
          <w:rFonts w:ascii="Courier New" w:hAnsi="Courier New" w:cs="Courier New"/>
          <w:sz w:val="20"/>
          <w:szCs w:val="20"/>
        </w:rPr>
        <w:t>C. Use of braided shielding material</w:t>
      </w:r>
    </w:p>
    <w:p w14:paraId="606349E2" w14:textId="75422FD5" w:rsidR="00541904" w:rsidRPr="00247BD3" w:rsidRDefault="00541904" w:rsidP="00247BD3">
      <w:pPr>
        <w:pStyle w:val="NoSpacing"/>
        <w:rPr>
          <w:rFonts w:ascii="Courier New" w:hAnsi="Courier New" w:cs="Courier New"/>
          <w:sz w:val="20"/>
          <w:szCs w:val="20"/>
        </w:rPr>
      </w:pPr>
      <w:r w:rsidRPr="00247BD3">
        <w:rPr>
          <w:rFonts w:ascii="Courier New" w:hAnsi="Courier New" w:cs="Courier New"/>
          <w:sz w:val="20"/>
          <w:szCs w:val="20"/>
        </w:rPr>
        <w:t>D. Tying all ground connections to a common point resulting in differential</w:t>
      </w:r>
      <w:r w:rsidR="003C3127">
        <w:rPr>
          <w:rFonts w:ascii="Courier New" w:hAnsi="Courier New" w:cs="Courier New"/>
          <w:sz w:val="20"/>
          <w:szCs w:val="20"/>
        </w:rPr>
        <w:t>-</w:t>
      </w:r>
      <w:r w:rsidRPr="00247BD3">
        <w:rPr>
          <w:rFonts w:ascii="Courier New" w:hAnsi="Courier New" w:cs="Courier New"/>
          <w:sz w:val="20"/>
          <w:szCs w:val="20"/>
        </w:rPr>
        <w:t>mode currents in the shield</w:t>
      </w:r>
    </w:p>
    <w:p w14:paraId="5C1643AF" w14:textId="77777777" w:rsidR="00541904" w:rsidRPr="00247BD3" w:rsidRDefault="00541904" w:rsidP="00247BD3">
      <w:pPr>
        <w:pStyle w:val="NoSpacing"/>
        <w:rPr>
          <w:rFonts w:ascii="Courier New" w:hAnsi="Courier New" w:cs="Courier New"/>
          <w:sz w:val="20"/>
          <w:szCs w:val="20"/>
        </w:rPr>
      </w:pPr>
      <w:r w:rsidRPr="00247BD3">
        <w:rPr>
          <w:rFonts w:ascii="Courier New" w:hAnsi="Courier New" w:cs="Courier New"/>
          <w:sz w:val="20"/>
          <w:szCs w:val="20"/>
        </w:rPr>
        <w:t>~~</w:t>
      </w:r>
    </w:p>
    <w:p w14:paraId="5D2F6F95" w14:textId="77777777" w:rsidR="00541904" w:rsidRPr="00247BD3" w:rsidRDefault="00541904" w:rsidP="00247BD3">
      <w:pPr>
        <w:pStyle w:val="NoSpacing"/>
        <w:rPr>
          <w:rFonts w:ascii="Courier New" w:hAnsi="Courier New" w:cs="Courier New"/>
          <w:sz w:val="20"/>
          <w:szCs w:val="20"/>
        </w:rPr>
      </w:pPr>
    </w:p>
    <w:p w14:paraId="7FD88D41" w14:textId="6AE3E227" w:rsidR="00541904" w:rsidRPr="00247BD3" w:rsidRDefault="00541904" w:rsidP="00247BD3">
      <w:pPr>
        <w:pStyle w:val="NoSpacing"/>
        <w:rPr>
          <w:rFonts w:ascii="Courier New" w:hAnsi="Courier New" w:cs="Courier New"/>
          <w:sz w:val="20"/>
          <w:szCs w:val="20"/>
        </w:rPr>
      </w:pPr>
      <w:r w:rsidRPr="00247BD3">
        <w:rPr>
          <w:rFonts w:ascii="Courier New" w:hAnsi="Courier New" w:cs="Courier New"/>
          <w:sz w:val="20"/>
          <w:szCs w:val="20"/>
        </w:rPr>
        <w:t>E4E08 (B)</w:t>
      </w:r>
    </w:p>
    <w:p w14:paraId="31AFE68F" w14:textId="77777777" w:rsidR="00541904" w:rsidRPr="00247BD3" w:rsidRDefault="00541904" w:rsidP="00247BD3">
      <w:pPr>
        <w:pStyle w:val="NoSpacing"/>
        <w:rPr>
          <w:rFonts w:ascii="Courier New" w:hAnsi="Courier New" w:cs="Courier New"/>
          <w:sz w:val="20"/>
          <w:szCs w:val="20"/>
        </w:rPr>
      </w:pPr>
      <w:r w:rsidRPr="00247BD3">
        <w:rPr>
          <w:rFonts w:ascii="Courier New" w:hAnsi="Courier New" w:cs="Courier New"/>
          <w:sz w:val="20"/>
          <w:szCs w:val="20"/>
        </w:rPr>
        <w:t>What current flows equally on all conductors of an unshielded multi-conductor cable?</w:t>
      </w:r>
    </w:p>
    <w:p w14:paraId="442CBDD0" w14:textId="77777777" w:rsidR="00541904" w:rsidRPr="00247BD3" w:rsidRDefault="00541904" w:rsidP="00247BD3">
      <w:pPr>
        <w:pStyle w:val="NoSpacing"/>
        <w:rPr>
          <w:rFonts w:ascii="Courier New" w:hAnsi="Courier New" w:cs="Courier New"/>
          <w:sz w:val="20"/>
          <w:szCs w:val="20"/>
        </w:rPr>
      </w:pPr>
      <w:r w:rsidRPr="00247BD3">
        <w:rPr>
          <w:rFonts w:ascii="Courier New" w:hAnsi="Courier New" w:cs="Courier New"/>
          <w:sz w:val="20"/>
          <w:szCs w:val="20"/>
        </w:rPr>
        <w:t>A. Differential-mode current</w:t>
      </w:r>
    </w:p>
    <w:p w14:paraId="037AA171" w14:textId="77777777" w:rsidR="00541904" w:rsidRPr="00247BD3" w:rsidRDefault="00541904" w:rsidP="00247BD3">
      <w:pPr>
        <w:pStyle w:val="NoSpacing"/>
        <w:rPr>
          <w:rFonts w:ascii="Courier New" w:hAnsi="Courier New" w:cs="Courier New"/>
          <w:sz w:val="20"/>
          <w:szCs w:val="20"/>
        </w:rPr>
      </w:pPr>
      <w:r w:rsidRPr="00247BD3">
        <w:rPr>
          <w:rFonts w:ascii="Courier New" w:hAnsi="Courier New" w:cs="Courier New"/>
          <w:sz w:val="20"/>
          <w:szCs w:val="20"/>
        </w:rPr>
        <w:t>B. Common-mode current</w:t>
      </w:r>
    </w:p>
    <w:p w14:paraId="12902D77" w14:textId="77777777" w:rsidR="00541904" w:rsidRPr="00247BD3" w:rsidRDefault="00541904" w:rsidP="00247BD3">
      <w:pPr>
        <w:pStyle w:val="NoSpacing"/>
        <w:rPr>
          <w:rFonts w:ascii="Courier New" w:hAnsi="Courier New" w:cs="Courier New"/>
          <w:sz w:val="20"/>
          <w:szCs w:val="20"/>
        </w:rPr>
      </w:pPr>
      <w:r w:rsidRPr="00247BD3">
        <w:rPr>
          <w:rFonts w:ascii="Courier New" w:hAnsi="Courier New" w:cs="Courier New"/>
          <w:sz w:val="20"/>
          <w:szCs w:val="20"/>
        </w:rPr>
        <w:t>C. Reactive current only</w:t>
      </w:r>
    </w:p>
    <w:p w14:paraId="402CF7A9" w14:textId="77777777" w:rsidR="00541904" w:rsidRPr="00247BD3" w:rsidRDefault="00541904" w:rsidP="00247BD3">
      <w:pPr>
        <w:pStyle w:val="NoSpacing"/>
        <w:rPr>
          <w:rFonts w:ascii="Courier New" w:hAnsi="Courier New" w:cs="Courier New"/>
          <w:sz w:val="20"/>
          <w:szCs w:val="20"/>
        </w:rPr>
      </w:pPr>
      <w:r w:rsidRPr="00247BD3">
        <w:rPr>
          <w:rFonts w:ascii="Courier New" w:hAnsi="Courier New" w:cs="Courier New"/>
          <w:sz w:val="20"/>
          <w:szCs w:val="20"/>
        </w:rPr>
        <w:t>D. Return current</w:t>
      </w:r>
    </w:p>
    <w:p w14:paraId="1825E889" w14:textId="77777777" w:rsidR="00541904" w:rsidRPr="00247BD3" w:rsidRDefault="00541904" w:rsidP="00247BD3">
      <w:pPr>
        <w:pStyle w:val="NoSpacing"/>
        <w:rPr>
          <w:rFonts w:ascii="Courier New" w:hAnsi="Courier New" w:cs="Courier New"/>
          <w:sz w:val="20"/>
          <w:szCs w:val="20"/>
        </w:rPr>
      </w:pPr>
      <w:r w:rsidRPr="00247BD3">
        <w:rPr>
          <w:rFonts w:ascii="Courier New" w:hAnsi="Courier New" w:cs="Courier New"/>
          <w:sz w:val="20"/>
          <w:szCs w:val="20"/>
        </w:rPr>
        <w:t>~~</w:t>
      </w:r>
    </w:p>
    <w:p w14:paraId="6FD6F512" w14:textId="77777777" w:rsidR="00FB6012" w:rsidRPr="00247BD3" w:rsidRDefault="00FB6012" w:rsidP="00247BD3">
      <w:pPr>
        <w:pStyle w:val="NoSpacing"/>
        <w:rPr>
          <w:rFonts w:ascii="Courier New" w:hAnsi="Courier New" w:cs="Courier New"/>
          <w:sz w:val="20"/>
          <w:szCs w:val="20"/>
        </w:rPr>
      </w:pPr>
    </w:p>
    <w:p w14:paraId="223E51A4"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E4E09 (C)</w:t>
      </w:r>
    </w:p>
    <w:p w14:paraId="4BCEBF11"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What undesirable effect can occur when using an IF noise blanker?</w:t>
      </w:r>
    </w:p>
    <w:p w14:paraId="5584DBBF"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A. Received audio in the speech range might have an echo effect</w:t>
      </w:r>
    </w:p>
    <w:p w14:paraId="64EF0FCB"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B. The audio frequency bandwidth of the received signal might be compressed</w:t>
      </w:r>
    </w:p>
    <w:p w14:paraId="423DBDAE"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C. Nearby signals may appear to be excessively wide even if they meet emission standards</w:t>
      </w:r>
    </w:p>
    <w:p w14:paraId="55A29B5E"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D. FM signals can no longer be demodulated</w:t>
      </w:r>
    </w:p>
    <w:p w14:paraId="5A2F5936"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w:t>
      </w:r>
    </w:p>
    <w:p w14:paraId="657E5451" w14:textId="77777777" w:rsidR="003921A0" w:rsidRPr="00247BD3" w:rsidRDefault="003921A0" w:rsidP="00247BD3">
      <w:pPr>
        <w:pStyle w:val="NoSpacing"/>
        <w:rPr>
          <w:rFonts w:ascii="Courier New" w:hAnsi="Courier New" w:cs="Courier New"/>
          <w:sz w:val="20"/>
          <w:szCs w:val="20"/>
        </w:rPr>
      </w:pPr>
    </w:p>
    <w:p w14:paraId="16B55BA1" w14:textId="77777777" w:rsidR="00212210" w:rsidRDefault="00FB6012" w:rsidP="00247BD3">
      <w:pPr>
        <w:pStyle w:val="NoSpacing"/>
        <w:rPr>
          <w:rFonts w:ascii="Courier New" w:hAnsi="Courier New" w:cs="Courier New"/>
          <w:sz w:val="20"/>
          <w:szCs w:val="20"/>
        </w:rPr>
      </w:pPr>
      <w:r w:rsidRPr="00247BD3">
        <w:rPr>
          <w:rFonts w:ascii="Courier New" w:hAnsi="Courier New" w:cs="Courier New"/>
          <w:sz w:val="20"/>
          <w:szCs w:val="20"/>
        </w:rPr>
        <w:t>E4E10</w:t>
      </w:r>
      <w:r w:rsidR="00541904" w:rsidRPr="00247BD3">
        <w:rPr>
          <w:rFonts w:ascii="Courier New" w:hAnsi="Courier New" w:cs="Courier New"/>
          <w:sz w:val="20"/>
          <w:szCs w:val="20"/>
        </w:rPr>
        <w:t xml:space="preserve"> (D)</w:t>
      </w:r>
    </w:p>
    <w:p w14:paraId="43EF9F54" w14:textId="05A49A05" w:rsidR="00541904" w:rsidRPr="00247BD3" w:rsidRDefault="00541904" w:rsidP="00247BD3">
      <w:pPr>
        <w:pStyle w:val="NoSpacing"/>
        <w:rPr>
          <w:rFonts w:ascii="Courier New" w:hAnsi="Courier New" w:cs="Courier New"/>
          <w:sz w:val="20"/>
          <w:szCs w:val="20"/>
        </w:rPr>
      </w:pPr>
      <w:r w:rsidRPr="00247BD3">
        <w:rPr>
          <w:rFonts w:ascii="Courier New" w:hAnsi="Courier New" w:cs="Courier New"/>
          <w:sz w:val="20"/>
          <w:szCs w:val="20"/>
        </w:rPr>
        <w:t>What might be the cause of a loud roaring or buzzing AC line interference that comes and goes at intervals?</w:t>
      </w:r>
    </w:p>
    <w:p w14:paraId="5AC042F0" w14:textId="77777777" w:rsidR="00541904" w:rsidRPr="00247BD3" w:rsidRDefault="00541904" w:rsidP="00247BD3">
      <w:pPr>
        <w:pStyle w:val="NoSpacing"/>
        <w:rPr>
          <w:rFonts w:ascii="Courier New" w:hAnsi="Courier New" w:cs="Courier New"/>
          <w:sz w:val="20"/>
          <w:szCs w:val="20"/>
        </w:rPr>
      </w:pPr>
      <w:r w:rsidRPr="00247BD3">
        <w:rPr>
          <w:rFonts w:ascii="Courier New" w:hAnsi="Courier New" w:cs="Courier New"/>
          <w:sz w:val="20"/>
          <w:szCs w:val="20"/>
        </w:rPr>
        <w:t>A. Arcing contacts in a thermostatically controlled device</w:t>
      </w:r>
    </w:p>
    <w:p w14:paraId="1CD4E0D5" w14:textId="77777777" w:rsidR="00541904" w:rsidRPr="00247BD3" w:rsidRDefault="00541904" w:rsidP="00247BD3">
      <w:pPr>
        <w:pStyle w:val="NoSpacing"/>
        <w:rPr>
          <w:rFonts w:ascii="Courier New" w:hAnsi="Courier New" w:cs="Courier New"/>
          <w:sz w:val="20"/>
          <w:szCs w:val="20"/>
        </w:rPr>
      </w:pPr>
      <w:r w:rsidRPr="00247BD3">
        <w:rPr>
          <w:rFonts w:ascii="Courier New" w:hAnsi="Courier New" w:cs="Courier New"/>
          <w:sz w:val="20"/>
          <w:szCs w:val="20"/>
        </w:rPr>
        <w:t>B. A defective doorbell or doorbell transformer inside a nearby residence</w:t>
      </w:r>
    </w:p>
    <w:p w14:paraId="2DC21795" w14:textId="77777777" w:rsidR="00541904" w:rsidRPr="00247BD3" w:rsidRDefault="00541904" w:rsidP="00247BD3">
      <w:pPr>
        <w:pStyle w:val="NoSpacing"/>
        <w:rPr>
          <w:rFonts w:ascii="Courier New" w:hAnsi="Courier New" w:cs="Courier New"/>
          <w:sz w:val="20"/>
          <w:szCs w:val="20"/>
        </w:rPr>
      </w:pPr>
      <w:r w:rsidRPr="00247BD3">
        <w:rPr>
          <w:rFonts w:ascii="Courier New" w:hAnsi="Courier New" w:cs="Courier New"/>
          <w:sz w:val="20"/>
          <w:szCs w:val="20"/>
        </w:rPr>
        <w:t>C. A malfunctioning illuminated advertising display</w:t>
      </w:r>
    </w:p>
    <w:p w14:paraId="0A0F7E8E" w14:textId="77777777" w:rsidR="00541904" w:rsidRPr="00247BD3" w:rsidRDefault="00541904" w:rsidP="00247BD3">
      <w:pPr>
        <w:pStyle w:val="NoSpacing"/>
        <w:rPr>
          <w:rFonts w:ascii="Courier New" w:hAnsi="Courier New" w:cs="Courier New"/>
          <w:sz w:val="20"/>
          <w:szCs w:val="20"/>
        </w:rPr>
      </w:pPr>
      <w:r w:rsidRPr="00247BD3">
        <w:rPr>
          <w:rFonts w:ascii="Courier New" w:hAnsi="Courier New" w:cs="Courier New"/>
          <w:sz w:val="20"/>
          <w:szCs w:val="20"/>
        </w:rPr>
        <w:t>D. All these choices are correct</w:t>
      </w:r>
    </w:p>
    <w:p w14:paraId="0F76D5BF" w14:textId="77777777" w:rsidR="00541904" w:rsidRPr="00247BD3" w:rsidRDefault="00541904" w:rsidP="00247BD3">
      <w:pPr>
        <w:pStyle w:val="NoSpacing"/>
        <w:rPr>
          <w:rFonts w:ascii="Courier New" w:hAnsi="Courier New" w:cs="Courier New"/>
          <w:sz w:val="20"/>
          <w:szCs w:val="20"/>
        </w:rPr>
      </w:pPr>
      <w:r w:rsidRPr="00247BD3">
        <w:rPr>
          <w:rFonts w:ascii="Courier New" w:hAnsi="Courier New" w:cs="Courier New"/>
          <w:sz w:val="20"/>
          <w:szCs w:val="20"/>
        </w:rPr>
        <w:t>~~</w:t>
      </w:r>
    </w:p>
    <w:p w14:paraId="5CF2B0CA" w14:textId="77777777" w:rsidR="00541904" w:rsidRPr="00247BD3" w:rsidRDefault="00541904" w:rsidP="00247BD3">
      <w:pPr>
        <w:pStyle w:val="NoSpacing"/>
        <w:rPr>
          <w:rFonts w:ascii="Courier New" w:hAnsi="Courier New" w:cs="Courier New"/>
          <w:sz w:val="20"/>
          <w:szCs w:val="20"/>
        </w:rPr>
      </w:pPr>
    </w:p>
    <w:p w14:paraId="68C9AB68" w14:textId="5AFA2D61"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E4E11 (B)</w:t>
      </w:r>
    </w:p>
    <w:p w14:paraId="1BC19C42" w14:textId="3F652FCA"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 xml:space="preserve">What could cause </w:t>
      </w:r>
      <w:r w:rsidR="00541904" w:rsidRPr="00247BD3">
        <w:rPr>
          <w:rFonts w:ascii="Courier New" w:hAnsi="Courier New" w:cs="Courier New"/>
          <w:sz w:val="20"/>
          <w:szCs w:val="20"/>
        </w:rPr>
        <w:t>l</w:t>
      </w:r>
      <w:r w:rsidRPr="00247BD3">
        <w:rPr>
          <w:rFonts w:ascii="Courier New" w:hAnsi="Courier New" w:cs="Courier New"/>
          <w:sz w:val="20"/>
          <w:szCs w:val="20"/>
        </w:rPr>
        <w:t>ocal AM broadcast band signals to combine to generate spurious signals in the MF or HF bands?</w:t>
      </w:r>
    </w:p>
    <w:p w14:paraId="6D9463E5"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A. One or more of the broadcast stations is transmitting an over-modulated signal</w:t>
      </w:r>
    </w:p>
    <w:p w14:paraId="70C932D0"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lastRenderedPageBreak/>
        <w:t>B. Nearby corroded metal joints are mixing and re-radiating the broadcast signals</w:t>
      </w:r>
    </w:p>
    <w:p w14:paraId="71AF41AE" w14:textId="0731F046"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C. You are receiving skywave signals from a distant station</w:t>
      </w:r>
    </w:p>
    <w:p w14:paraId="6B77B49B"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D. Your station receiver IF amplifier stage is defective</w:t>
      </w:r>
    </w:p>
    <w:p w14:paraId="6A589D03"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w:t>
      </w:r>
    </w:p>
    <w:p w14:paraId="648C5BEC" w14:textId="77777777" w:rsidR="003921A0" w:rsidRPr="00247BD3" w:rsidRDefault="003921A0" w:rsidP="00247BD3">
      <w:pPr>
        <w:pStyle w:val="NoSpacing"/>
        <w:rPr>
          <w:rFonts w:ascii="Courier New" w:hAnsi="Courier New" w:cs="Courier New"/>
          <w:sz w:val="20"/>
          <w:szCs w:val="20"/>
        </w:rPr>
      </w:pPr>
    </w:p>
    <w:p w14:paraId="00F328CA" w14:textId="77777777" w:rsidR="00541904" w:rsidRPr="00247BD3" w:rsidRDefault="00541904" w:rsidP="00247BD3">
      <w:pPr>
        <w:pStyle w:val="NoSpacing"/>
        <w:rPr>
          <w:rFonts w:ascii="Courier New" w:hAnsi="Courier New" w:cs="Courier New"/>
          <w:sz w:val="20"/>
          <w:szCs w:val="20"/>
        </w:rPr>
      </w:pPr>
    </w:p>
    <w:p w14:paraId="479F0ADD" w14:textId="17587959" w:rsidR="00AA653F" w:rsidRPr="00AA653F" w:rsidRDefault="00AA653F" w:rsidP="00AA653F">
      <w:pPr>
        <w:pStyle w:val="NoSpacing"/>
        <w:rPr>
          <w:rFonts w:ascii="Courier New" w:hAnsi="Courier New" w:cs="Courier New"/>
          <w:sz w:val="20"/>
          <w:szCs w:val="20"/>
        </w:rPr>
      </w:pPr>
      <w:r>
        <w:rPr>
          <w:rFonts w:ascii="Courier New" w:hAnsi="Courier New" w:cs="Courier New"/>
          <w:sz w:val="20"/>
          <w:szCs w:val="20"/>
        </w:rPr>
        <w:t xml:space="preserve">SUBELEMENT E5 – ELECTRICAL PRINCIPLES </w:t>
      </w:r>
      <w:r w:rsidRPr="00AA653F">
        <w:rPr>
          <w:rFonts w:ascii="Courier New" w:hAnsi="Courier New" w:cs="Courier New"/>
          <w:sz w:val="20"/>
          <w:szCs w:val="20"/>
        </w:rPr>
        <w:t>[</w:t>
      </w:r>
      <w:r>
        <w:rPr>
          <w:rFonts w:ascii="Courier New" w:hAnsi="Courier New" w:cs="Courier New"/>
          <w:sz w:val="20"/>
          <w:szCs w:val="20"/>
        </w:rPr>
        <w:t>4</w:t>
      </w:r>
      <w:r w:rsidRPr="00AA653F">
        <w:rPr>
          <w:rFonts w:ascii="Courier New" w:hAnsi="Courier New" w:cs="Courier New"/>
          <w:sz w:val="20"/>
          <w:szCs w:val="20"/>
        </w:rPr>
        <w:t xml:space="preserve"> Exam Questions - </w:t>
      </w:r>
      <w:r>
        <w:rPr>
          <w:rFonts w:ascii="Courier New" w:hAnsi="Courier New" w:cs="Courier New"/>
          <w:sz w:val="20"/>
          <w:szCs w:val="20"/>
        </w:rPr>
        <w:t>4</w:t>
      </w:r>
      <w:r w:rsidRPr="00AA653F">
        <w:rPr>
          <w:rFonts w:ascii="Courier New" w:hAnsi="Courier New" w:cs="Courier New"/>
          <w:sz w:val="20"/>
          <w:szCs w:val="20"/>
        </w:rPr>
        <w:t xml:space="preserve"> Groups]</w:t>
      </w:r>
    </w:p>
    <w:p w14:paraId="3B70A3B7" w14:textId="77777777" w:rsidR="00AA653F" w:rsidRPr="00AA653F" w:rsidRDefault="00AA653F" w:rsidP="00AA653F">
      <w:pPr>
        <w:pStyle w:val="NoSpacing"/>
        <w:rPr>
          <w:rFonts w:ascii="Courier New" w:hAnsi="Courier New" w:cs="Courier New"/>
          <w:sz w:val="20"/>
          <w:szCs w:val="20"/>
        </w:rPr>
      </w:pPr>
    </w:p>
    <w:p w14:paraId="5F6C292A" w14:textId="77777777" w:rsidR="00AA653F" w:rsidRDefault="00AA653F" w:rsidP="00247BD3">
      <w:pPr>
        <w:pStyle w:val="NoSpacing"/>
        <w:rPr>
          <w:rFonts w:ascii="Courier New" w:hAnsi="Courier New" w:cs="Courier New"/>
          <w:sz w:val="20"/>
          <w:szCs w:val="20"/>
        </w:rPr>
      </w:pPr>
    </w:p>
    <w:p w14:paraId="7ACA381D" w14:textId="2E53C9A9" w:rsidR="00F4746D" w:rsidRPr="00247BD3" w:rsidRDefault="00F4746D" w:rsidP="00247BD3">
      <w:pPr>
        <w:pStyle w:val="NoSpacing"/>
        <w:rPr>
          <w:rFonts w:ascii="Courier New" w:hAnsi="Courier New" w:cs="Courier New"/>
          <w:sz w:val="20"/>
          <w:szCs w:val="20"/>
        </w:rPr>
      </w:pPr>
      <w:bookmarkStart w:id="32" w:name="_Hlk26374764"/>
      <w:r w:rsidRPr="00247BD3">
        <w:rPr>
          <w:rFonts w:ascii="Courier New" w:hAnsi="Courier New" w:cs="Courier New"/>
          <w:sz w:val="20"/>
          <w:szCs w:val="20"/>
        </w:rPr>
        <w:t>E5A Resonance and Q: characteristics of resonant circuits: series and parallel resonance; definitions and effects of Q; half-power bandwidth; phase relationships in reactive circuits</w:t>
      </w:r>
    </w:p>
    <w:bookmarkEnd w:id="32"/>
    <w:p w14:paraId="3AD79E28" w14:textId="77777777" w:rsidR="00F4746D" w:rsidRPr="00247BD3" w:rsidRDefault="00F4746D" w:rsidP="00247BD3">
      <w:pPr>
        <w:pStyle w:val="NoSpacing"/>
        <w:rPr>
          <w:rFonts w:ascii="Courier New" w:eastAsia="MS Mincho" w:hAnsi="Courier New" w:cs="Courier New"/>
          <w:sz w:val="20"/>
          <w:szCs w:val="20"/>
        </w:rPr>
      </w:pPr>
    </w:p>
    <w:p w14:paraId="7CDB347A" w14:textId="4AABCECF"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5A01 (A)</w:t>
      </w:r>
    </w:p>
    <w:p w14:paraId="00792542" w14:textId="4F05DB63"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 xml:space="preserve">What can cause the voltage across reactances in </w:t>
      </w:r>
      <w:r w:rsidR="009D7A02">
        <w:rPr>
          <w:rFonts w:ascii="Courier New" w:eastAsia="MS Mincho" w:hAnsi="Courier New" w:cs="Courier New"/>
          <w:sz w:val="20"/>
          <w:szCs w:val="20"/>
        </w:rPr>
        <w:t xml:space="preserve">a </w:t>
      </w:r>
      <w:r w:rsidRPr="00247BD3">
        <w:rPr>
          <w:rFonts w:ascii="Courier New" w:eastAsia="MS Mincho" w:hAnsi="Courier New" w:cs="Courier New"/>
          <w:sz w:val="20"/>
          <w:szCs w:val="20"/>
        </w:rPr>
        <w:t xml:space="preserve">series </w:t>
      </w:r>
      <w:r w:rsidR="009D7A02">
        <w:rPr>
          <w:rFonts w:ascii="Courier New" w:eastAsia="MS Mincho" w:hAnsi="Courier New" w:cs="Courier New"/>
          <w:sz w:val="20"/>
          <w:szCs w:val="20"/>
        </w:rPr>
        <w:t xml:space="preserve">RLC circuit </w:t>
      </w:r>
      <w:r w:rsidRPr="00247BD3">
        <w:rPr>
          <w:rFonts w:ascii="Courier New" w:eastAsia="MS Mincho" w:hAnsi="Courier New" w:cs="Courier New"/>
          <w:sz w:val="20"/>
          <w:szCs w:val="20"/>
        </w:rPr>
        <w:t xml:space="preserve">to be </w:t>
      </w:r>
      <w:r w:rsidR="00CB5863">
        <w:rPr>
          <w:rFonts w:ascii="Courier New" w:eastAsia="MS Mincho" w:hAnsi="Courier New" w:cs="Courier New"/>
          <w:sz w:val="20"/>
          <w:szCs w:val="20"/>
        </w:rPr>
        <w:t>higher</w:t>
      </w:r>
      <w:r w:rsidR="00CB5863" w:rsidRPr="00247BD3">
        <w:rPr>
          <w:rFonts w:ascii="Courier New" w:eastAsia="MS Mincho" w:hAnsi="Courier New" w:cs="Courier New"/>
          <w:sz w:val="20"/>
          <w:szCs w:val="20"/>
        </w:rPr>
        <w:t xml:space="preserve"> </w:t>
      </w:r>
      <w:r w:rsidRPr="00247BD3">
        <w:rPr>
          <w:rFonts w:ascii="Courier New" w:eastAsia="MS Mincho" w:hAnsi="Courier New" w:cs="Courier New"/>
          <w:sz w:val="20"/>
          <w:szCs w:val="20"/>
        </w:rPr>
        <w:t>than the voltage applied to the</w:t>
      </w:r>
      <w:r w:rsidR="009D7A02">
        <w:rPr>
          <w:rFonts w:ascii="Courier New" w:eastAsia="MS Mincho" w:hAnsi="Courier New" w:cs="Courier New"/>
          <w:sz w:val="20"/>
          <w:szCs w:val="20"/>
        </w:rPr>
        <w:t xml:space="preserve"> entire circuit</w:t>
      </w:r>
      <w:r w:rsidRPr="00247BD3">
        <w:rPr>
          <w:rFonts w:ascii="Courier New" w:eastAsia="MS Mincho" w:hAnsi="Courier New" w:cs="Courier New"/>
          <w:sz w:val="20"/>
          <w:szCs w:val="20"/>
        </w:rPr>
        <w:t>?</w:t>
      </w:r>
    </w:p>
    <w:p w14:paraId="42970F0C"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A. Resonance</w:t>
      </w:r>
    </w:p>
    <w:p w14:paraId="3829106F"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Capacitance</w:t>
      </w:r>
    </w:p>
    <w:p w14:paraId="1A6845CC"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C. Conductance</w:t>
      </w:r>
    </w:p>
    <w:p w14:paraId="2D4A63EC"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Resistance</w:t>
      </w:r>
    </w:p>
    <w:p w14:paraId="19E83326"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p>
    <w:p w14:paraId="7BFEE72F" w14:textId="77777777" w:rsidR="00F4746D" w:rsidRPr="00247BD3" w:rsidRDefault="00F4746D" w:rsidP="00247BD3">
      <w:pPr>
        <w:pStyle w:val="NoSpacing"/>
        <w:rPr>
          <w:rFonts w:ascii="Courier New" w:eastAsia="MS Mincho" w:hAnsi="Courier New" w:cs="Courier New"/>
          <w:sz w:val="20"/>
          <w:szCs w:val="20"/>
        </w:rPr>
      </w:pPr>
    </w:p>
    <w:p w14:paraId="7CF7E09E" w14:textId="3C29BC9B"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5A02 (C)</w:t>
      </w:r>
    </w:p>
    <w:p w14:paraId="4C7118FD" w14:textId="7692D486"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 xml:space="preserve">What is resonance in an </w:t>
      </w:r>
      <w:r w:rsidR="009D7A02">
        <w:rPr>
          <w:rFonts w:ascii="Courier New" w:eastAsia="MS Mincho" w:hAnsi="Courier New" w:cs="Courier New"/>
          <w:sz w:val="20"/>
          <w:szCs w:val="20"/>
        </w:rPr>
        <w:t xml:space="preserve">LC or RLC </w:t>
      </w:r>
      <w:r w:rsidRPr="00247BD3">
        <w:rPr>
          <w:rFonts w:ascii="Courier New" w:eastAsia="MS Mincho" w:hAnsi="Courier New" w:cs="Courier New"/>
          <w:sz w:val="20"/>
          <w:szCs w:val="20"/>
        </w:rPr>
        <w:t>circuit?</w:t>
      </w:r>
    </w:p>
    <w:p w14:paraId="29D88B09"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A. The highest frequency that will pass current</w:t>
      </w:r>
    </w:p>
    <w:p w14:paraId="735AAC09"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The lowest frequency that will pass current</w:t>
      </w:r>
    </w:p>
    <w:p w14:paraId="7886D851"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C. The frequency at which the capacitive reactance equals the inductive reactance</w:t>
      </w:r>
    </w:p>
    <w:p w14:paraId="68258FCA"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The frequency at which the reactive impedance equals the resistive impedance</w:t>
      </w:r>
    </w:p>
    <w:p w14:paraId="040A15AC"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p>
    <w:p w14:paraId="11EE206F" w14:textId="77777777" w:rsidR="00F4746D" w:rsidRPr="00247BD3" w:rsidRDefault="00F4746D" w:rsidP="00247BD3">
      <w:pPr>
        <w:pStyle w:val="NoSpacing"/>
        <w:rPr>
          <w:rFonts w:ascii="Courier New" w:eastAsia="MS Mincho" w:hAnsi="Courier New" w:cs="Courier New"/>
          <w:sz w:val="20"/>
          <w:szCs w:val="20"/>
        </w:rPr>
      </w:pPr>
    </w:p>
    <w:p w14:paraId="775EF798"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5A03 (D)</w:t>
      </w:r>
    </w:p>
    <w:p w14:paraId="114D880B"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hat is the magnitude of the impedance of a series RLC circuit at resonance?</w:t>
      </w:r>
    </w:p>
    <w:p w14:paraId="6668D15B"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A. High, as compared to the circuit resistance</w:t>
      </w:r>
    </w:p>
    <w:p w14:paraId="5E347536"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Approximately equal to capacitive reactance</w:t>
      </w:r>
    </w:p>
    <w:p w14:paraId="1D817AB3"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C. Approximately equal to inductive reactance</w:t>
      </w:r>
    </w:p>
    <w:p w14:paraId="0B4CF5F4"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Approximately equal to circuit resistance</w:t>
      </w:r>
    </w:p>
    <w:p w14:paraId="22844BB6"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p>
    <w:p w14:paraId="48595630" w14:textId="77777777" w:rsidR="00F4746D" w:rsidRPr="00247BD3" w:rsidRDefault="00F4746D" w:rsidP="00247BD3">
      <w:pPr>
        <w:pStyle w:val="NoSpacing"/>
        <w:rPr>
          <w:rFonts w:ascii="Courier New" w:eastAsia="MS Mincho" w:hAnsi="Courier New" w:cs="Courier New"/>
          <w:sz w:val="20"/>
          <w:szCs w:val="20"/>
        </w:rPr>
      </w:pPr>
    </w:p>
    <w:p w14:paraId="264C5DCF" w14:textId="2835653F"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5A04 (A)</w:t>
      </w:r>
    </w:p>
    <w:p w14:paraId="5AB79707" w14:textId="6BAF821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 xml:space="preserve">What is the magnitude of the impedance of a parallel RLC </w:t>
      </w:r>
      <w:r w:rsidR="00CB5863">
        <w:rPr>
          <w:rFonts w:ascii="Courier New" w:eastAsia="MS Mincho" w:hAnsi="Courier New" w:cs="Courier New"/>
          <w:sz w:val="20"/>
          <w:szCs w:val="20"/>
        </w:rPr>
        <w:t xml:space="preserve">circuit </w:t>
      </w:r>
      <w:r w:rsidRPr="00247BD3">
        <w:rPr>
          <w:rFonts w:ascii="Courier New" w:eastAsia="MS Mincho" w:hAnsi="Courier New" w:cs="Courier New"/>
          <w:sz w:val="20"/>
          <w:szCs w:val="20"/>
        </w:rPr>
        <w:t>at resonance?</w:t>
      </w:r>
    </w:p>
    <w:p w14:paraId="5029D6A9"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A. Approximately equal to circuit resistance</w:t>
      </w:r>
    </w:p>
    <w:p w14:paraId="701CF98B"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Approximately equal to inductive reactance</w:t>
      </w:r>
    </w:p>
    <w:p w14:paraId="229E35C5" w14:textId="73301BEF"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C. Low</w:t>
      </w:r>
      <w:r w:rsidR="00541904" w:rsidRPr="00247BD3">
        <w:rPr>
          <w:rFonts w:ascii="Courier New" w:eastAsia="MS Mincho" w:hAnsi="Courier New" w:cs="Courier New"/>
          <w:sz w:val="20"/>
          <w:szCs w:val="20"/>
        </w:rPr>
        <w:t xml:space="preserve"> </w:t>
      </w:r>
      <w:r w:rsidRPr="00247BD3">
        <w:rPr>
          <w:rFonts w:ascii="Courier New" w:eastAsia="MS Mincho" w:hAnsi="Courier New" w:cs="Courier New"/>
          <w:sz w:val="20"/>
          <w:szCs w:val="20"/>
        </w:rPr>
        <w:t>compared to the circuit resistance</w:t>
      </w:r>
    </w:p>
    <w:p w14:paraId="2E8A4DCB" w14:textId="77777777" w:rsidR="00541904"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High compared to the circuit resistance</w:t>
      </w:r>
    </w:p>
    <w:p w14:paraId="46EB6A5F" w14:textId="7BE270AE" w:rsidR="00F4746D" w:rsidRPr="00247BD3" w:rsidRDefault="00541904"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r w:rsidR="00F4746D" w:rsidRPr="00247BD3">
        <w:rPr>
          <w:rFonts w:ascii="Courier New" w:eastAsia="MS Mincho" w:hAnsi="Courier New" w:cs="Courier New"/>
          <w:sz w:val="20"/>
          <w:szCs w:val="20"/>
        </w:rPr>
        <w:t>~</w:t>
      </w:r>
    </w:p>
    <w:p w14:paraId="5D9428FC" w14:textId="2A1DF7D6" w:rsidR="00F4746D" w:rsidRPr="00247BD3" w:rsidRDefault="00F4746D" w:rsidP="00247BD3">
      <w:pPr>
        <w:pStyle w:val="NoSpacing"/>
        <w:rPr>
          <w:rFonts w:ascii="Courier New" w:eastAsia="MS Mincho" w:hAnsi="Courier New" w:cs="Courier New"/>
          <w:sz w:val="20"/>
          <w:szCs w:val="20"/>
        </w:rPr>
      </w:pPr>
    </w:p>
    <w:p w14:paraId="563763E8" w14:textId="77777777" w:rsidR="00212210" w:rsidRDefault="00541904"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5A05</w:t>
      </w:r>
      <w:r w:rsidR="00170531" w:rsidRPr="00247BD3">
        <w:rPr>
          <w:rFonts w:ascii="Courier New" w:eastAsia="MS Mincho" w:hAnsi="Courier New" w:cs="Courier New"/>
          <w:sz w:val="20"/>
          <w:szCs w:val="20"/>
        </w:rPr>
        <w:t xml:space="preserve"> (A)</w:t>
      </w:r>
    </w:p>
    <w:p w14:paraId="3776989B" w14:textId="0E8317DE" w:rsidR="00170531" w:rsidRPr="00247BD3" w:rsidRDefault="00170531"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hat is the result of increasing the Q of an impedance-matching circuit?</w:t>
      </w:r>
    </w:p>
    <w:p w14:paraId="5BC93944" w14:textId="77777777" w:rsidR="00170531" w:rsidRPr="00247BD3" w:rsidRDefault="00170531"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A. Matching bandwidth is decreased</w:t>
      </w:r>
    </w:p>
    <w:p w14:paraId="51A6C011" w14:textId="77777777" w:rsidR="00170531" w:rsidRPr="00247BD3" w:rsidRDefault="00170531"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Matching bandwidth is increased</w:t>
      </w:r>
    </w:p>
    <w:p w14:paraId="05232844" w14:textId="77777777" w:rsidR="00170531" w:rsidRPr="00247BD3" w:rsidRDefault="00170531"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C. Matching range is increased</w:t>
      </w:r>
    </w:p>
    <w:p w14:paraId="30CC753F" w14:textId="77777777" w:rsidR="00170531" w:rsidRPr="00247BD3" w:rsidRDefault="00170531"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It has no effect on impedance matching</w:t>
      </w:r>
    </w:p>
    <w:p w14:paraId="2EBAC2BC" w14:textId="77777777" w:rsidR="00170531" w:rsidRPr="00247BD3" w:rsidRDefault="00170531"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p>
    <w:p w14:paraId="4DCD7FC3" w14:textId="77777777" w:rsidR="00170531" w:rsidRPr="00247BD3" w:rsidRDefault="00170531" w:rsidP="00247BD3">
      <w:pPr>
        <w:pStyle w:val="NoSpacing"/>
        <w:rPr>
          <w:rFonts w:ascii="Courier New" w:eastAsia="MS Mincho" w:hAnsi="Courier New" w:cs="Courier New"/>
          <w:sz w:val="20"/>
          <w:szCs w:val="20"/>
        </w:rPr>
      </w:pPr>
    </w:p>
    <w:p w14:paraId="3659CE17"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5A06 (B)</w:t>
      </w:r>
    </w:p>
    <w:p w14:paraId="2E4414A2"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hat is the magnitude of the circulating current within the components of a parallel LC circuit at resonance?</w:t>
      </w:r>
    </w:p>
    <w:p w14:paraId="04D8613F"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A. It is at a minimum</w:t>
      </w:r>
    </w:p>
    <w:p w14:paraId="7C1771EB"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It is at a maximum</w:t>
      </w:r>
    </w:p>
    <w:p w14:paraId="2A7A41E1" w14:textId="4FECE974"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 xml:space="preserve">C. It equals 1 divided by the quantity 2 times </w:t>
      </w:r>
      <w:r w:rsidR="00283B2D">
        <w:rPr>
          <w:rFonts w:ascii="Courier New" w:eastAsia="MS Mincho" w:hAnsi="Courier New" w:cs="Courier New"/>
          <w:sz w:val="20"/>
          <w:szCs w:val="20"/>
        </w:rPr>
        <w:t>p</w:t>
      </w:r>
      <w:r w:rsidR="00283B2D" w:rsidRPr="00247BD3">
        <w:rPr>
          <w:rFonts w:ascii="Courier New" w:eastAsia="MS Mincho" w:hAnsi="Courier New" w:cs="Courier New"/>
          <w:sz w:val="20"/>
          <w:szCs w:val="20"/>
        </w:rPr>
        <w:t>i</w:t>
      </w:r>
      <w:r w:rsidRPr="00247BD3">
        <w:rPr>
          <w:rFonts w:ascii="Courier New" w:eastAsia="MS Mincho" w:hAnsi="Courier New" w:cs="Courier New"/>
          <w:sz w:val="20"/>
          <w:szCs w:val="20"/>
        </w:rPr>
        <w:t>, multiplied by the square root of inductance L multiplied by capacitance C</w:t>
      </w:r>
    </w:p>
    <w:p w14:paraId="2F3E11CE" w14:textId="4EC4F2AA"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 xml:space="preserve">D. It equals 2 multiplied by </w:t>
      </w:r>
      <w:r w:rsidR="00283B2D">
        <w:rPr>
          <w:rFonts w:ascii="Courier New" w:eastAsia="MS Mincho" w:hAnsi="Courier New" w:cs="Courier New"/>
          <w:sz w:val="20"/>
          <w:szCs w:val="20"/>
        </w:rPr>
        <w:t>p</w:t>
      </w:r>
      <w:r w:rsidR="00283B2D" w:rsidRPr="00247BD3">
        <w:rPr>
          <w:rFonts w:ascii="Courier New" w:eastAsia="MS Mincho" w:hAnsi="Courier New" w:cs="Courier New"/>
          <w:sz w:val="20"/>
          <w:szCs w:val="20"/>
        </w:rPr>
        <w:t>i</w:t>
      </w:r>
      <w:r w:rsidRPr="00247BD3">
        <w:rPr>
          <w:rFonts w:ascii="Courier New" w:eastAsia="MS Mincho" w:hAnsi="Courier New" w:cs="Courier New"/>
          <w:sz w:val="20"/>
          <w:szCs w:val="20"/>
        </w:rPr>
        <w:t>, multiplied by frequency, multiplied by inductance</w:t>
      </w:r>
    </w:p>
    <w:p w14:paraId="7B3DE718"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p>
    <w:p w14:paraId="10D78D11" w14:textId="77777777" w:rsidR="00F4746D" w:rsidRPr="00247BD3" w:rsidRDefault="00F4746D" w:rsidP="00247BD3">
      <w:pPr>
        <w:pStyle w:val="NoSpacing"/>
        <w:rPr>
          <w:rFonts w:ascii="Courier New" w:eastAsia="MS Mincho" w:hAnsi="Courier New" w:cs="Courier New"/>
          <w:sz w:val="20"/>
          <w:szCs w:val="20"/>
        </w:rPr>
      </w:pPr>
    </w:p>
    <w:p w14:paraId="384B76B4"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5A07 (A)</w:t>
      </w:r>
    </w:p>
    <w:p w14:paraId="4215B3B4"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hat is the magnitude of the current at the input of a parallel RLC circuit at resonance?</w:t>
      </w:r>
    </w:p>
    <w:p w14:paraId="559BD1D6" w14:textId="77777777" w:rsidR="00F4746D" w:rsidRPr="00247BD3" w:rsidRDefault="00F4746D" w:rsidP="00247BD3">
      <w:pPr>
        <w:pStyle w:val="NoSpacing"/>
        <w:rPr>
          <w:rFonts w:ascii="Courier New" w:eastAsia="MS Mincho" w:hAnsi="Courier New" w:cs="Courier New"/>
          <w:sz w:val="20"/>
          <w:szCs w:val="20"/>
          <w:lang w:val="de-DE"/>
        </w:rPr>
      </w:pPr>
      <w:r w:rsidRPr="00247BD3">
        <w:rPr>
          <w:rFonts w:ascii="Courier New" w:eastAsia="MS Mincho" w:hAnsi="Courier New" w:cs="Courier New"/>
          <w:sz w:val="20"/>
          <w:szCs w:val="20"/>
          <w:lang w:val="de-DE"/>
        </w:rPr>
        <w:t>A. Minimum</w:t>
      </w:r>
    </w:p>
    <w:p w14:paraId="55CDE997" w14:textId="77777777" w:rsidR="00F4746D" w:rsidRPr="00247BD3" w:rsidRDefault="00F4746D" w:rsidP="00247BD3">
      <w:pPr>
        <w:pStyle w:val="NoSpacing"/>
        <w:rPr>
          <w:rFonts w:ascii="Courier New" w:eastAsia="MS Mincho" w:hAnsi="Courier New" w:cs="Courier New"/>
          <w:sz w:val="20"/>
          <w:szCs w:val="20"/>
          <w:lang w:val="de-DE"/>
        </w:rPr>
      </w:pPr>
      <w:r w:rsidRPr="00247BD3">
        <w:rPr>
          <w:rFonts w:ascii="Courier New" w:eastAsia="MS Mincho" w:hAnsi="Courier New" w:cs="Courier New"/>
          <w:sz w:val="20"/>
          <w:szCs w:val="20"/>
          <w:lang w:val="de-DE"/>
        </w:rPr>
        <w:t>B. Maximum</w:t>
      </w:r>
    </w:p>
    <w:p w14:paraId="57872071" w14:textId="77777777" w:rsidR="00F4746D" w:rsidRPr="00247BD3" w:rsidRDefault="00F4746D" w:rsidP="00247BD3">
      <w:pPr>
        <w:pStyle w:val="NoSpacing"/>
        <w:rPr>
          <w:rFonts w:ascii="Courier New" w:eastAsia="MS Mincho" w:hAnsi="Courier New" w:cs="Courier New"/>
          <w:sz w:val="20"/>
          <w:szCs w:val="20"/>
          <w:lang w:val="de-DE"/>
        </w:rPr>
      </w:pPr>
      <w:r w:rsidRPr="00247BD3">
        <w:rPr>
          <w:rFonts w:ascii="Courier New" w:eastAsia="MS Mincho" w:hAnsi="Courier New" w:cs="Courier New"/>
          <w:sz w:val="20"/>
          <w:szCs w:val="20"/>
          <w:lang w:val="de-DE"/>
        </w:rPr>
        <w:t>C. R/L</w:t>
      </w:r>
    </w:p>
    <w:p w14:paraId="75F4800A"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L/R</w:t>
      </w:r>
    </w:p>
    <w:p w14:paraId="3FE0FC8A"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p>
    <w:p w14:paraId="35450C2E" w14:textId="77777777" w:rsidR="00F4746D" w:rsidRPr="00247BD3" w:rsidRDefault="00F4746D" w:rsidP="00247BD3">
      <w:pPr>
        <w:pStyle w:val="NoSpacing"/>
        <w:rPr>
          <w:rFonts w:ascii="Courier New" w:eastAsia="MS Mincho" w:hAnsi="Courier New" w:cs="Courier New"/>
          <w:sz w:val="20"/>
          <w:szCs w:val="20"/>
        </w:rPr>
      </w:pPr>
    </w:p>
    <w:p w14:paraId="34F11694"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5A08 (C)</w:t>
      </w:r>
    </w:p>
    <w:p w14:paraId="1FFC0BC0"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hat is the phase relationship between the current through and the voltage across a series resonant circuit at resonance?</w:t>
      </w:r>
    </w:p>
    <w:p w14:paraId="235B9261"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A. The voltage leads the current by 90 degrees</w:t>
      </w:r>
    </w:p>
    <w:p w14:paraId="0B0B4D9C"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The current leads the voltage by 90 degrees</w:t>
      </w:r>
    </w:p>
    <w:p w14:paraId="4BAD2041"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C. The voltage and current are in phase</w:t>
      </w:r>
    </w:p>
    <w:p w14:paraId="4BBB3B7F"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The voltage and current are 180 degrees out of phase</w:t>
      </w:r>
    </w:p>
    <w:p w14:paraId="68E667D4"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p>
    <w:p w14:paraId="6A2A110C" w14:textId="77777777" w:rsidR="00F4746D" w:rsidRPr="00247BD3" w:rsidRDefault="00F4746D" w:rsidP="00247BD3">
      <w:pPr>
        <w:pStyle w:val="NoSpacing"/>
        <w:rPr>
          <w:rFonts w:ascii="Courier New" w:eastAsia="MS Mincho" w:hAnsi="Courier New" w:cs="Courier New"/>
          <w:sz w:val="20"/>
          <w:szCs w:val="20"/>
        </w:rPr>
      </w:pPr>
    </w:p>
    <w:p w14:paraId="6ADCDBD0"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5A09 (C)</w:t>
      </w:r>
    </w:p>
    <w:p w14:paraId="35E9AE54"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How is the Q of an RLC parallel resonant circuit calculated?</w:t>
      </w:r>
    </w:p>
    <w:p w14:paraId="60D1986B"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A. Reactance of either the inductance or capacitance divided by the resistance</w:t>
      </w:r>
    </w:p>
    <w:p w14:paraId="63D11AC8"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Reactance of either the inductance or capacitance multiplied by the resistance</w:t>
      </w:r>
    </w:p>
    <w:p w14:paraId="67FD69A8"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C. Resistance divided by the reactance of either the inductance or capacitance</w:t>
      </w:r>
    </w:p>
    <w:p w14:paraId="7FCB4DA9"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Reactance of the inductance multiplied by the reactance of the capacitance</w:t>
      </w:r>
    </w:p>
    <w:p w14:paraId="356F415C"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p>
    <w:p w14:paraId="082B2EBB" w14:textId="77777777" w:rsidR="00F4746D" w:rsidRPr="00247BD3" w:rsidRDefault="00F4746D" w:rsidP="00247BD3">
      <w:pPr>
        <w:pStyle w:val="NoSpacing"/>
        <w:rPr>
          <w:rFonts w:ascii="Courier New" w:eastAsia="MS Mincho" w:hAnsi="Courier New" w:cs="Courier New"/>
          <w:sz w:val="20"/>
          <w:szCs w:val="20"/>
        </w:rPr>
      </w:pPr>
    </w:p>
    <w:p w14:paraId="7BAC7A45"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5A10 (A)</w:t>
      </w:r>
    </w:p>
    <w:p w14:paraId="22DBAE11"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How is the Q of an RLC series resonant circuit calculated?</w:t>
      </w:r>
    </w:p>
    <w:p w14:paraId="60B18589"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A. Reactance of either the inductance or capacitance divided by the resistance</w:t>
      </w:r>
    </w:p>
    <w:p w14:paraId="155CBDED" w14:textId="179705B0"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 xml:space="preserve">B. Reactance of either the inductance or capacitance </w:t>
      </w:r>
      <w:r w:rsidR="00283B2D">
        <w:rPr>
          <w:rFonts w:ascii="Courier New" w:eastAsia="MS Mincho" w:hAnsi="Courier New" w:cs="Courier New"/>
          <w:sz w:val="20"/>
          <w:szCs w:val="20"/>
        </w:rPr>
        <w:t>multiplied by</w:t>
      </w:r>
      <w:r w:rsidR="00283B2D" w:rsidRPr="00247BD3">
        <w:rPr>
          <w:rFonts w:ascii="Courier New" w:eastAsia="MS Mincho" w:hAnsi="Courier New" w:cs="Courier New"/>
          <w:sz w:val="20"/>
          <w:szCs w:val="20"/>
        </w:rPr>
        <w:t xml:space="preserve"> </w:t>
      </w:r>
      <w:r w:rsidRPr="00247BD3">
        <w:rPr>
          <w:rFonts w:ascii="Courier New" w:eastAsia="MS Mincho" w:hAnsi="Courier New" w:cs="Courier New"/>
          <w:sz w:val="20"/>
          <w:szCs w:val="20"/>
        </w:rPr>
        <w:t>the resistance</w:t>
      </w:r>
    </w:p>
    <w:p w14:paraId="21EEE8D1"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C. Resistance divided by the reactance of either the inductance or capacitance</w:t>
      </w:r>
    </w:p>
    <w:p w14:paraId="65666AD9" w14:textId="17C20130"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 xml:space="preserve">D. Reactance of the inductance </w:t>
      </w:r>
      <w:r w:rsidR="00283B2D">
        <w:rPr>
          <w:rFonts w:ascii="Courier New" w:eastAsia="MS Mincho" w:hAnsi="Courier New" w:cs="Courier New"/>
          <w:sz w:val="20"/>
          <w:szCs w:val="20"/>
        </w:rPr>
        <w:t>multiplied by</w:t>
      </w:r>
      <w:r w:rsidR="00283B2D" w:rsidRPr="00247BD3">
        <w:rPr>
          <w:rFonts w:ascii="Courier New" w:eastAsia="MS Mincho" w:hAnsi="Courier New" w:cs="Courier New"/>
          <w:sz w:val="20"/>
          <w:szCs w:val="20"/>
        </w:rPr>
        <w:t xml:space="preserve"> </w:t>
      </w:r>
      <w:r w:rsidRPr="00247BD3">
        <w:rPr>
          <w:rFonts w:ascii="Courier New" w:eastAsia="MS Mincho" w:hAnsi="Courier New" w:cs="Courier New"/>
          <w:sz w:val="20"/>
          <w:szCs w:val="20"/>
        </w:rPr>
        <w:t>the reactance of the capacitance</w:t>
      </w:r>
    </w:p>
    <w:p w14:paraId="251DE744"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p>
    <w:p w14:paraId="073DECC8" w14:textId="77777777" w:rsidR="00F4746D" w:rsidRPr="00247BD3" w:rsidRDefault="00F4746D" w:rsidP="00247BD3">
      <w:pPr>
        <w:pStyle w:val="NoSpacing"/>
        <w:rPr>
          <w:rFonts w:ascii="Courier New" w:eastAsia="MS Mincho" w:hAnsi="Courier New" w:cs="Courier New"/>
          <w:sz w:val="20"/>
          <w:szCs w:val="20"/>
        </w:rPr>
      </w:pPr>
    </w:p>
    <w:p w14:paraId="6DB1564C" w14:textId="2379DAAF"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5A11 (C)</w:t>
      </w:r>
    </w:p>
    <w:p w14:paraId="474890CE" w14:textId="5FC75A03"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hat is the half-power bandwidth of a resonant circuit that has a resonant frequency of 7.1 MHz and a Q of 150?</w:t>
      </w:r>
    </w:p>
    <w:p w14:paraId="45E7F797" w14:textId="77777777" w:rsidR="00F4746D" w:rsidRPr="00247BD3" w:rsidRDefault="00F4746D" w:rsidP="00247BD3">
      <w:pPr>
        <w:pStyle w:val="NoSpacing"/>
        <w:rPr>
          <w:rFonts w:ascii="Courier New" w:eastAsia="MS Mincho" w:hAnsi="Courier New" w:cs="Courier New"/>
          <w:sz w:val="20"/>
          <w:szCs w:val="20"/>
          <w:lang w:val="de-DE"/>
        </w:rPr>
      </w:pPr>
      <w:r w:rsidRPr="00247BD3">
        <w:rPr>
          <w:rFonts w:ascii="Courier New" w:eastAsia="MS Mincho" w:hAnsi="Courier New" w:cs="Courier New"/>
          <w:sz w:val="20"/>
          <w:szCs w:val="20"/>
          <w:lang w:val="de-DE"/>
        </w:rPr>
        <w:t>A. 157.8 Hz</w:t>
      </w:r>
    </w:p>
    <w:p w14:paraId="6F124401" w14:textId="77777777" w:rsidR="00F4746D" w:rsidRPr="00247BD3" w:rsidRDefault="00F4746D" w:rsidP="00247BD3">
      <w:pPr>
        <w:pStyle w:val="NoSpacing"/>
        <w:rPr>
          <w:rFonts w:ascii="Courier New" w:eastAsia="MS Mincho" w:hAnsi="Courier New" w:cs="Courier New"/>
          <w:sz w:val="20"/>
          <w:szCs w:val="20"/>
          <w:lang w:val="de-DE"/>
        </w:rPr>
      </w:pPr>
      <w:r w:rsidRPr="00247BD3">
        <w:rPr>
          <w:rFonts w:ascii="Courier New" w:eastAsia="MS Mincho" w:hAnsi="Courier New" w:cs="Courier New"/>
          <w:sz w:val="20"/>
          <w:szCs w:val="20"/>
          <w:lang w:val="de-DE"/>
        </w:rPr>
        <w:t>B. 315.6 Hz</w:t>
      </w:r>
    </w:p>
    <w:p w14:paraId="2AC7C6A3" w14:textId="77777777" w:rsidR="00F4746D" w:rsidRPr="00247BD3" w:rsidRDefault="00F4746D" w:rsidP="00247BD3">
      <w:pPr>
        <w:pStyle w:val="NoSpacing"/>
        <w:rPr>
          <w:rFonts w:ascii="Courier New" w:eastAsia="MS Mincho" w:hAnsi="Courier New" w:cs="Courier New"/>
          <w:sz w:val="20"/>
          <w:szCs w:val="20"/>
          <w:lang w:val="de-DE"/>
        </w:rPr>
      </w:pPr>
      <w:r w:rsidRPr="00247BD3">
        <w:rPr>
          <w:rFonts w:ascii="Courier New" w:eastAsia="MS Mincho" w:hAnsi="Courier New" w:cs="Courier New"/>
          <w:sz w:val="20"/>
          <w:szCs w:val="20"/>
          <w:lang w:val="de-DE"/>
        </w:rPr>
        <w:lastRenderedPageBreak/>
        <w:t>C. 47.3 kHz</w:t>
      </w:r>
    </w:p>
    <w:p w14:paraId="4D1C20D3" w14:textId="77777777" w:rsidR="00F4746D" w:rsidRPr="00247BD3" w:rsidRDefault="00F4746D" w:rsidP="00247BD3">
      <w:pPr>
        <w:pStyle w:val="NoSpacing"/>
        <w:rPr>
          <w:rFonts w:ascii="Courier New" w:eastAsia="MS Mincho" w:hAnsi="Courier New" w:cs="Courier New"/>
          <w:sz w:val="20"/>
          <w:szCs w:val="20"/>
          <w:lang w:val="de-DE"/>
        </w:rPr>
      </w:pPr>
      <w:r w:rsidRPr="00247BD3">
        <w:rPr>
          <w:rFonts w:ascii="Courier New" w:eastAsia="MS Mincho" w:hAnsi="Courier New" w:cs="Courier New"/>
          <w:sz w:val="20"/>
          <w:szCs w:val="20"/>
          <w:lang w:val="de-DE"/>
        </w:rPr>
        <w:t>D. 23.67 kHz</w:t>
      </w:r>
    </w:p>
    <w:p w14:paraId="4B240EAD"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p>
    <w:p w14:paraId="4153DC63" w14:textId="77777777" w:rsidR="00F4746D" w:rsidRPr="00247BD3" w:rsidRDefault="00F4746D" w:rsidP="00247BD3">
      <w:pPr>
        <w:pStyle w:val="NoSpacing"/>
        <w:rPr>
          <w:rFonts w:ascii="Courier New" w:eastAsia="MS Mincho" w:hAnsi="Courier New" w:cs="Courier New"/>
          <w:sz w:val="20"/>
          <w:szCs w:val="20"/>
        </w:rPr>
      </w:pPr>
    </w:p>
    <w:p w14:paraId="493A9E20" w14:textId="14C7394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5A12 (C)</w:t>
      </w:r>
    </w:p>
    <w:p w14:paraId="68D11B7F" w14:textId="08B1AA96"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hat is the half-power bandwidth of a resonant circuit that has a resonant frequency of 3.7 MHz and a Q of 118?</w:t>
      </w:r>
    </w:p>
    <w:p w14:paraId="3918CA3A" w14:textId="77777777" w:rsidR="00F4746D" w:rsidRPr="00247BD3" w:rsidRDefault="00F4746D" w:rsidP="00247BD3">
      <w:pPr>
        <w:pStyle w:val="NoSpacing"/>
        <w:rPr>
          <w:rFonts w:ascii="Courier New" w:eastAsia="MS Mincho" w:hAnsi="Courier New" w:cs="Courier New"/>
          <w:sz w:val="20"/>
          <w:szCs w:val="20"/>
          <w:lang w:val="de-DE"/>
        </w:rPr>
      </w:pPr>
      <w:r w:rsidRPr="00247BD3">
        <w:rPr>
          <w:rFonts w:ascii="Courier New" w:eastAsia="MS Mincho" w:hAnsi="Courier New" w:cs="Courier New"/>
          <w:sz w:val="20"/>
          <w:szCs w:val="20"/>
          <w:lang w:val="de-DE"/>
        </w:rPr>
        <w:t>A. 436.6 kHz</w:t>
      </w:r>
    </w:p>
    <w:p w14:paraId="0712ECEA" w14:textId="77777777" w:rsidR="00F4746D" w:rsidRPr="00247BD3" w:rsidRDefault="00F4746D" w:rsidP="00247BD3">
      <w:pPr>
        <w:pStyle w:val="NoSpacing"/>
        <w:rPr>
          <w:rFonts w:ascii="Courier New" w:eastAsia="MS Mincho" w:hAnsi="Courier New" w:cs="Courier New"/>
          <w:sz w:val="20"/>
          <w:szCs w:val="20"/>
          <w:lang w:val="de-DE"/>
        </w:rPr>
      </w:pPr>
      <w:r w:rsidRPr="00247BD3">
        <w:rPr>
          <w:rFonts w:ascii="Courier New" w:eastAsia="MS Mincho" w:hAnsi="Courier New" w:cs="Courier New"/>
          <w:sz w:val="20"/>
          <w:szCs w:val="20"/>
          <w:lang w:val="de-DE"/>
        </w:rPr>
        <w:t>B. 218.3 kHz</w:t>
      </w:r>
    </w:p>
    <w:p w14:paraId="7C177850" w14:textId="77777777" w:rsidR="00F4746D" w:rsidRPr="00247BD3" w:rsidRDefault="00F4746D" w:rsidP="00247BD3">
      <w:pPr>
        <w:pStyle w:val="NoSpacing"/>
        <w:rPr>
          <w:rFonts w:ascii="Courier New" w:eastAsia="MS Mincho" w:hAnsi="Courier New" w:cs="Courier New"/>
          <w:sz w:val="20"/>
          <w:szCs w:val="20"/>
          <w:lang w:val="de-DE"/>
        </w:rPr>
      </w:pPr>
      <w:r w:rsidRPr="00247BD3">
        <w:rPr>
          <w:rFonts w:ascii="Courier New" w:eastAsia="MS Mincho" w:hAnsi="Courier New" w:cs="Courier New"/>
          <w:sz w:val="20"/>
          <w:szCs w:val="20"/>
          <w:lang w:val="de-DE"/>
        </w:rPr>
        <w:t>C. 31.4 kHz</w:t>
      </w:r>
    </w:p>
    <w:p w14:paraId="2B6F94D1"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15.7 kHz</w:t>
      </w:r>
    </w:p>
    <w:p w14:paraId="72ACE439"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p>
    <w:p w14:paraId="6DBC57CA" w14:textId="77777777" w:rsidR="00F4746D" w:rsidRPr="00247BD3" w:rsidRDefault="00F4746D" w:rsidP="00247BD3">
      <w:pPr>
        <w:pStyle w:val="NoSpacing"/>
        <w:rPr>
          <w:rFonts w:ascii="Courier New" w:eastAsia="MS Mincho" w:hAnsi="Courier New" w:cs="Courier New"/>
          <w:sz w:val="20"/>
          <w:szCs w:val="20"/>
        </w:rPr>
      </w:pPr>
    </w:p>
    <w:p w14:paraId="6D80CE9A" w14:textId="39ED1A22"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5A13 (C)</w:t>
      </w:r>
    </w:p>
    <w:p w14:paraId="0182CB48" w14:textId="3A032C7B" w:rsidR="00F4746D" w:rsidRPr="00247BD3" w:rsidRDefault="00F4746D" w:rsidP="00247BD3">
      <w:pPr>
        <w:pStyle w:val="NoSpacing"/>
        <w:rPr>
          <w:rFonts w:ascii="Courier New" w:hAnsi="Courier New" w:cs="Courier New"/>
          <w:sz w:val="20"/>
          <w:szCs w:val="20"/>
        </w:rPr>
      </w:pPr>
      <w:r w:rsidRPr="00247BD3">
        <w:rPr>
          <w:rFonts w:ascii="Courier New" w:hAnsi="Courier New" w:cs="Courier New"/>
          <w:sz w:val="20"/>
          <w:szCs w:val="20"/>
        </w:rPr>
        <w:t xml:space="preserve">What is an effect of increasing Q in a </w:t>
      </w:r>
      <w:r w:rsidR="003668B1">
        <w:rPr>
          <w:rFonts w:ascii="Courier New" w:hAnsi="Courier New" w:cs="Courier New"/>
          <w:sz w:val="20"/>
          <w:szCs w:val="20"/>
        </w:rPr>
        <w:t xml:space="preserve">series </w:t>
      </w:r>
      <w:r w:rsidRPr="00247BD3">
        <w:rPr>
          <w:rFonts w:ascii="Courier New" w:hAnsi="Courier New" w:cs="Courier New"/>
          <w:sz w:val="20"/>
          <w:szCs w:val="20"/>
        </w:rPr>
        <w:t>resonant circuit?</w:t>
      </w:r>
    </w:p>
    <w:p w14:paraId="11BD3AD6" w14:textId="77777777" w:rsidR="00F4746D" w:rsidRPr="00247BD3" w:rsidRDefault="00F4746D" w:rsidP="00247BD3">
      <w:pPr>
        <w:pStyle w:val="NoSpacing"/>
        <w:rPr>
          <w:rFonts w:ascii="Courier New" w:hAnsi="Courier New" w:cs="Courier New"/>
          <w:sz w:val="20"/>
          <w:szCs w:val="20"/>
        </w:rPr>
      </w:pPr>
      <w:r w:rsidRPr="00247BD3">
        <w:rPr>
          <w:rFonts w:ascii="Courier New" w:hAnsi="Courier New" w:cs="Courier New"/>
          <w:sz w:val="20"/>
          <w:szCs w:val="20"/>
        </w:rPr>
        <w:t>A. Fewer components are needed for the same performance</w:t>
      </w:r>
    </w:p>
    <w:p w14:paraId="2386E7A1" w14:textId="77777777" w:rsidR="00F4746D" w:rsidRPr="00247BD3" w:rsidRDefault="00F4746D" w:rsidP="00247BD3">
      <w:pPr>
        <w:pStyle w:val="NoSpacing"/>
        <w:rPr>
          <w:rFonts w:ascii="Courier New" w:hAnsi="Courier New" w:cs="Courier New"/>
          <w:sz w:val="20"/>
          <w:szCs w:val="20"/>
        </w:rPr>
      </w:pPr>
      <w:r w:rsidRPr="00247BD3">
        <w:rPr>
          <w:rFonts w:ascii="Courier New" w:hAnsi="Courier New" w:cs="Courier New"/>
          <w:sz w:val="20"/>
          <w:szCs w:val="20"/>
        </w:rPr>
        <w:t>B. Parasitic effects are minimized</w:t>
      </w:r>
    </w:p>
    <w:p w14:paraId="001D593B" w14:textId="77777777" w:rsidR="00C04EFC" w:rsidRDefault="00C04EFC" w:rsidP="00247BD3">
      <w:pPr>
        <w:pStyle w:val="NoSpacing"/>
        <w:rPr>
          <w:rFonts w:ascii="Courier New" w:hAnsi="Courier New" w:cs="Courier New"/>
          <w:sz w:val="20"/>
          <w:szCs w:val="20"/>
        </w:rPr>
      </w:pPr>
      <w:r w:rsidRPr="00C04EFC">
        <w:rPr>
          <w:rFonts w:ascii="Courier New" w:hAnsi="Courier New" w:cs="Courier New"/>
          <w:sz w:val="20"/>
          <w:szCs w:val="20"/>
        </w:rPr>
        <w:t>C. Internal voltages increase</w:t>
      </w:r>
    </w:p>
    <w:p w14:paraId="4A55B20C" w14:textId="681EC94C" w:rsidR="00F4746D" w:rsidRPr="00247BD3" w:rsidRDefault="00F4746D" w:rsidP="00247BD3">
      <w:pPr>
        <w:pStyle w:val="NoSpacing"/>
        <w:rPr>
          <w:rFonts w:ascii="Courier New" w:hAnsi="Courier New" w:cs="Courier New"/>
          <w:sz w:val="20"/>
          <w:szCs w:val="20"/>
        </w:rPr>
      </w:pPr>
      <w:r w:rsidRPr="00247BD3">
        <w:rPr>
          <w:rFonts w:ascii="Courier New" w:hAnsi="Courier New" w:cs="Courier New"/>
          <w:sz w:val="20"/>
          <w:szCs w:val="20"/>
        </w:rPr>
        <w:t>D. Phase shift can become uncontrolled</w:t>
      </w:r>
    </w:p>
    <w:p w14:paraId="549C4A51"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p>
    <w:p w14:paraId="0ADBE064" w14:textId="77777777" w:rsidR="00F4746D" w:rsidRPr="00247BD3" w:rsidRDefault="00F4746D" w:rsidP="00247BD3">
      <w:pPr>
        <w:pStyle w:val="NoSpacing"/>
        <w:rPr>
          <w:rFonts w:ascii="Courier New" w:eastAsia="MS Mincho" w:hAnsi="Courier New" w:cs="Courier New"/>
          <w:sz w:val="20"/>
          <w:szCs w:val="20"/>
        </w:rPr>
      </w:pPr>
    </w:p>
    <w:p w14:paraId="303C2370" w14:textId="58104CD0"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5A14 (C)</w:t>
      </w:r>
    </w:p>
    <w:p w14:paraId="0E2841A1" w14:textId="22ECECBB"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hat is the resonant frequency of a</w:t>
      </w:r>
      <w:r w:rsidR="00866D1F" w:rsidRPr="00247BD3">
        <w:rPr>
          <w:rFonts w:ascii="Courier New" w:eastAsia="MS Mincho" w:hAnsi="Courier New" w:cs="Courier New"/>
          <w:sz w:val="20"/>
          <w:szCs w:val="20"/>
        </w:rPr>
        <w:t>n</w:t>
      </w:r>
      <w:r w:rsidRPr="00247BD3">
        <w:rPr>
          <w:rFonts w:ascii="Courier New" w:eastAsia="MS Mincho" w:hAnsi="Courier New" w:cs="Courier New"/>
          <w:sz w:val="20"/>
          <w:szCs w:val="20"/>
        </w:rPr>
        <w:t xml:space="preserve"> RLC circuit if R is 22 ohms, L is 50 microhenr</w:t>
      </w:r>
      <w:r w:rsidR="00063B7E">
        <w:rPr>
          <w:rFonts w:ascii="Courier New" w:eastAsia="MS Mincho" w:hAnsi="Courier New" w:cs="Courier New"/>
          <w:sz w:val="20"/>
          <w:szCs w:val="20"/>
        </w:rPr>
        <w:t>ie</w:t>
      </w:r>
      <w:r w:rsidRPr="00247BD3">
        <w:rPr>
          <w:rFonts w:ascii="Courier New" w:eastAsia="MS Mincho" w:hAnsi="Courier New" w:cs="Courier New"/>
          <w:sz w:val="20"/>
          <w:szCs w:val="20"/>
        </w:rPr>
        <w:t>s and C is 40 picofarads?</w:t>
      </w:r>
    </w:p>
    <w:p w14:paraId="396A6AF8" w14:textId="77777777" w:rsidR="00F4746D" w:rsidRPr="00247BD3" w:rsidRDefault="00F4746D" w:rsidP="00247BD3">
      <w:pPr>
        <w:pStyle w:val="NoSpacing"/>
        <w:rPr>
          <w:rFonts w:ascii="Courier New" w:eastAsia="MS Mincho" w:hAnsi="Courier New" w:cs="Courier New"/>
          <w:sz w:val="20"/>
          <w:szCs w:val="20"/>
          <w:lang w:val="de-DE"/>
        </w:rPr>
      </w:pPr>
      <w:r w:rsidRPr="00247BD3">
        <w:rPr>
          <w:rFonts w:ascii="Courier New" w:eastAsia="MS Mincho" w:hAnsi="Courier New" w:cs="Courier New"/>
          <w:sz w:val="20"/>
          <w:szCs w:val="20"/>
          <w:lang w:val="de-DE"/>
        </w:rPr>
        <w:t>A. 44.72 MHz</w:t>
      </w:r>
    </w:p>
    <w:p w14:paraId="42968FC0" w14:textId="77777777" w:rsidR="00F4746D" w:rsidRPr="00247BD3" w:rsidRDefault="00F4746D" w:rsidP="00247BD3">
      <w:pPr>
        <w:pStyle w:val="NoSpacing"/>
        <w:rPr>
          <w:rFonts w:ascii="Courier New" w:eastAsia="MS Mincho" w:hAnsi="Courier New" w:cs="Courier New"/>
          <w:sz w:val="20"/>
          <w:szCs w:val="20"/>
          <w:lang w:val="de-DE"/>
        </w:rPr>
      </w:pPr>
      <w:r w:rsidRPr="00247BD3">
        <w:rPr>
          <w:rFonts w:ascii="Courier New" w:eastAsia="MS Mincho" w:hAnsi="Courier New" w:cs="Courier New"/>
          <w:sz w:val="20"/>
          <w:szCs w:val="20"/>
          <w:lang w:val="de-DE"/>
        </w:rPr>
        <w:t>B. 22.36 MHz</w:t>
      </w:r>
    </w:p>
    <w:p w14:paraId="2515828E" w14:textId="77777777" w:rsidR="00F4746D" w:rsidRPr="00247BD3" w:rsidRDefault="00F4746D" w:rsidP="00247BD3">
      <w:pPr>
        <w:pStyle w:val="NoSpacing"/>
        <w:rPr>
          <w:rFonts w:ascii="Courier New" w:eastAsia="MS Mincho" w:hAnsi="Courier New" w:cs="Courier New"/>
          <w:sz w:val="20"/>
          <w:szCs w:val="20"/>
          <w:lang w:val="de-DE"/>
        </w:rPr>
      </w:pPr>
      <w:r w:rsidRPr="00247BD3">
        <w:rPr>
          <w:rFonts w:ascii="Courier New" w:eastAsia="MS Mincho" w:hAnsi="Courier New" w:cs="Courier New"/>
          <w:sz w:val="20"/>
          <w:szCs w:val="20"/>
          <w:lang w:val="de-DE"/>
        </w:rPr>
        <w:t>C. 3.56 MHz</w:t>
      </w:r>
    </w:p>
    <w:p w14:paraId="453E5834"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1.78 MHz</w:t>
      </w:r>
    </w:p>
    <w:p w14:paraId="03CA9BD6"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p>
    <w:p w14:paraId="0EC90529" w14:textId="77777777" w:rsidR="00F4746D" w:rsidRPr="00247BD3" w:rsidRDefault="00F4746D" w:rsidP="00247BD3">
      <w:pPr>
        <w:pStyle w:val="NoSpacing"/>
        <w:rPr>
          <w:rFonts w:ascii="Courier New" w:eastAsia="MS Mincho" w:hAnsi="Courier New" w:cs="Courier New"/>
          <w:sz w:val="20"/>
          <w:szCs w:val="20"/>
        </w:rPr>
      </w:pPr>
    </w:p>
    <w:p w14:paraId="50D7B402" w14:textId="3BC9278F" w:rsidR="00F4746D" w:rsidRPr="00247BD3" w:rsidRDefault="00F4746D" w:rsidP="00247BD3">
      <w:pPr>
        <w:pStyle w:val="NoSpacing"/>
        <w:rPr>
          <w:rFonts w:ascii="Courier New" w:hAnsi="Courier New" w:cs="Courier New"/>
          <w:sz w:val="20"/>
          <w:szCs w:val="20"/>
        </w:rPr>
      </w:pPr>
      <w:r w:rsidRPr="00247BD3">
        <w:rPr>
          <w:rFonts w:ascii="Courier New" w:eastAsia="MS Mincho" w:hAnsi="Courier New" w:cs="Courier New"/>
          <w:sz w:val="20"/>
          <w:szCs w:val="20"/>
        </w:rPr>
        <w:t>E5A15</w:t>
      </w:r>
      <w:r w:rsidRPr="00247BD3">
        <w:rPr>
          <w:rFonts w:ascii="Courier New" w:hAnsi="Courier New" w:cs="Courier New"/>
          <w:sz w:val="20"/>
          <w:szCs w:val="20"/>
        </w:rPr>
        <w:t xml:space="preserve"> (A)</w:t>
      </w:r>
    </w:p>
    <w:p w14:paraId="7E21A0D1" w14:textId="20DDF6F3" w:rsidR="00F4746D" w:rsidRPr="00247BD3" w:rsidRDefault="00F4746D" w:rsidP="00247BD3">
      <w:pPr>
        <w:pStyle w:val="NoSpacing"/>
        <w:rPr>
          <w:rFonts w:ascii="Courier New" w:hAnsi="Courier New" w:cs="Courier New"/>
          <w:sz w:val="20"/>
          <w:szCs w:val="20"/>
        </w:rPr>
      </w:pPr>
      <w:r w:rsidRPr="00247BD3">
        <w:rPr>
          <w:rFonts w:ascii="Courier New" w:hAnsi="Courier New" w:cs="Courier New"/>
          <w:sz w:val="20"/>
          <w:szCs w:val="20"/>
        </w:rPr>
        <w:t>Which of the following increase</w:t>
      </w:r>
      <w:r w:rsidR="00971522">
        <w:rPr>
          <w:rFonts w:ascii="Courier New" w:hAnsi="Courier New" w:cs="Courier New"/>
          <w:sz w:val="20"/>
          <w:szCs w:val="20"/>
        </w:rPr>
        <w:t>s</w:t>
      </w:r>
      <w:r w:rsidRPr="00247BD3">
        <w:rPr>
          <w:rFonts w:ascii="Courier New" w:hAnsi="Courier New" w:cs="Courier New"/>
          <w:sz w:val="20"/>
          <w:szCs w:val="20"/>
        </w:rPr>
        <w:t xml:space="preserve"> Q for inductors and capacitors?</w:t>
      </w:r>
    </w:p>
    <w:p w14:paraId="6B2367EF" w14:textId="77777777" w:rsidR="00F4746D" w:rsidRPr="00247BD3" w:rsidRDefault="00F4746D" w:rsidP="00247BD3">
      <w:pPr>
        <w:pStyle w:val="NoSpacing"/>
        <w:rPr>
          <w:rFonts w:ascii="Courier New" w:hAnsi="Courier New" w:cs="Courier New"/>
          <w:sz w:val="20"/>
          <w:szCs w:val="20"/>
        </w:rPr>
      </w:pPr>
      <w:r w:rsidRPr="00247BD3">
        <w:rPr>
          <w:rFonts w:ascii="Courier New" w:hAnsi="Courier New" w:cs="Courier New"/>
          <w:sz w:val="20"/>
          <w:szCs w:val="20"/>
        </w:rPr>
        <w:t>A. Lower losses</w:t>
      </w:r>
    </w:p>
    <w:p w14:paraId="48573F53" w14:textId="77777777" w:rsidR="00F4746D" w:rsidRPr="00247BD3" w:rsidRDefault="00F4746D" w:rsidP="00247BD3">
      <w:pPr>
        <w:pStyle w:val="NoSpacing"/>
        <w:rPr>
          <w:rFonts w:ascii="Courier New" w:hAnsi="Courier New" w:cs="Courier New"/>
          <w:sz w:val="20"/>
          <w:szCs w:val="20"/>
        </w:rPr>
      </w:pPr>
      <w:r w:rsidRPr="00247BD3">
        <w:rPr>
          <w:rFonts w:ascii="Courier New" w:hAnsi="Courier New" w:cs="Courier New"/>
          <w:sz w:val="20"/>
          <w:szCs w:val="20"/>
        </w:rPr>
        <w:t>B. Lower reactance</w:t>
      </w:r>
    </w:p>
    <w:p w14:paraId="56252499" w14:textId="77777777" w:rsidR="00F4746D" w:rsidRPr="00247BD3" w:rsidRDefault="00F4746D" w:rsidP="00247BD3">
      <w:pPr>
        <w:pStyle w:val="NoSpacing"/>
        <w:rPr>
          <w:rFonts w:ascii="Courier New" w:hAnsi="Courier New" w:cs="Courier New"/>
          <w:sz w:val="20"/>
          <w:szCs w:val="20"/>
        </w:rPr>
      </w:pPr>
      <w:r w:rsidRPr="00247BD3">
        <w:rPr>
          <w:rFonts w:ascii="Courier New" w:hAnsi="Courier New" w:cs="Courier New"/>
          <w:sz w:val="20"/>
          <w:szCs w:val="20"/>
        </w:rPr>
        <w:t>C. Lower self-resonant frequency</w:t>
      </w:r>
    </w:p>
    <w:p w14:paraId="69F9EC6D" w14:textId="77777777" w:rsidR="00F4746D" w:rsidRPr="00247BD3" w:rsidRDefault="00F4746D" w:rsidP="00247BD3">
      <w:pPr>
        <w:pStyle w:val="NoSpacing"/>
        <w:rPr>
          <w:rFonts w:ascii="Courier New" w:hAnsi="Courier New" w:cs="Courier New"/>
          <w:sz w:val="20"/>
          <w:szCs w:val="20"/>
        </w:rPr>
      </w:pPr>
      <w:r w:rsidRPr="00247BD3">
        <w:rPr>
          <w:rFonts w:ascii="Courier New" w:hAnsi="Courier New" w:cs="Courier New"/>
          <w:sz w:val="20"/>
          <w:szCs w:val="20"/>
        </w:rPr>
        <w:t>D. Higher self-resonant frequency</w:t>
      </w:r>
    </w:p>
    <w:p w14:paraId="33F0128D" w14:textId="77777777" w:rsidR="00F4746D" w:rsidRPr="00247BD3" w:rsidRDefault="00F4746D" w:rsidP="00247BD3">
      <w:pPr>
        <w:pStyle w:val="NoSpacing"/>
        <w:rPr>
          <w:rFonts w:ascii="Courier New" w:hAnsi="Courier New" w:cs="Courier New"/>
          <w:sz w:val="20"/>
          <w:szCs w:val="20"/>
        </w:rPr>
      </w:pPr>
      <w:r w:rsidRPr="00247BD3">
        <w:rPr>
          <w:rFonts w:ascii="Courier New" w:hAnsi="Courier New" w:cs="Courier New"/>
          <w:sz w:val="20"/>
          <w:szCs w:val="20"/>
        </w:rPr>
        <w:t>~~</w:t>
      </w:r>
    </w:p>
    <w:p w14:paraId="1C0475DB" w14:textId="77777777" w:rsidR="00F4746D" w:rsidRPr="00247BD3" w:rsidRDefault="00F4746D" w:rsidP="00247BD3">
      <w:pPr>
        <w:pStyle w:val="NoSpacing"/>
        <w:rPr>
          <w:rFonts w:ascii="Courier New" w:eastAsia="MS Mincho" w:hAnsi="Courier New" w:cs="Courier New"/>
          <w:sz w:val="20"/>
          <w:szCs w:val="20"/>
        </w:rPr>
      </w:pPr>
    </w:p>
    <w:p w14:paraId="722A02BC" w14:textId="2EFF70D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5A16 (D)</w:t>
      </w:r>
    </w:p>
    <w:p w14:paraId="50B7DEA2" w14:textId="7C93BA4E"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hat is the resonant frequency of a</w:t>
      </w:r>
      <w:r w:rsidR="00AD3F09">
        <w:rPr>
          <w:rFonts w:ascii="Courier New" w:eastAsia="MS Mincho" w:hAnsi="Courier New" w:cs="Courier New"/>
          <w:sz w:val="20"/>
          <w:szCs w:val="20"/>
        </w:rPr>
        <w:t>n</w:t>
      </w:r>
      <w:r w:rsidRPr="00247BD3">
        <w:rPr>
          <w:rFonts w:ascii="Courier New" w:eastAsia="MS Mincho" w:hAnsi="Courier New" w:cs="Courier New"/>
          <w:sz w:val="20"/>
          <w:szCs w:val="20"/>
        </w:rPr>
        <w:t xml:space="preserve"> RLC circuit if R is 33 ohms, L is 50 microhenr</w:t>
      </w:r>
      <w:r w:rsidR="00063B7E">
        <w:rPr>
          <w:rFonts w:ascii="Courier New" w:eastAsia="MS Mincho" w:hAnsi="Courier New" w:cs="Courier New"/>
          <w:sz w:val="20"/>
          <w:szCs w:val="20"/>
        </w:rPr>
        <w:t>ies</w:t>
      </w:r>
      <w:r w:rsidRPr="00247BD3">
        <w:rPr>
          <w:rFonts w:ascii="Courier New" w:eastAsia="MS Mincho" w:hAnsi="Courier New" w:cs="Courier New"/>
          <w:sz w:val="20"/>
          <w:szCs w:val="20"/>
        </w:rPr>
        <w:t xml:space="preserve"> and C is 10 picofarads?</w:t>
      </w:r>
    </w:p>
    <w:p w14:paraId="38E4BBE7" w14:textId="77777777" w:rsidR="00F4746D" w:rsidRPr="00247BD3" w:rsidRDefault="00F4746D" w:rsidP="00247BD3">
      <w:pPr>
        <w:pStyle w:val="NoSpacing"/>
        <w:rPr>
          <w:rFonts w:ascii="Courier New" w:eastAsia="MS Mincho" w:hAnsi="Courier New" w:cs="Courier New"/>
          <w:sz w:val="20"/>
          <w:szCs w:val="20"/>
          <w:lang w:val="de-DE"/>
        </w:rPr>
      </w:pPr>
      <w:r w:rsidRPr="00247BD3">
        <w:rPr>
          <w:rFonts w:ascii="Courier New" w:eastAsia="MS Mincho" w:hAnsi="Courier New" w:cs="Courier New"/>
          <w:sz w:val="20"/>
          <w:szCs w:val="20"/>
          <w:lang w:val="de-DE"/>
        </w:rPr>
        <w:t>A. 23.5 MHz</w:t>
      </w:r>
    </w:p>
    <w:p w14:paraId="3A095899" w14:textId="77777777" w:rsidR="00F4746D" w:rsidRPr="00247BD3" w:rsidRDefault="00F4746D" w:rsidP="00247BD3">
      <w:pPr>
        <w:pStyle w:val="NoSpacing"/>
        <w:rPr>
          <w:rFonts w:ascii="Courier New" w:eastAsia="MS Mincho" w:hAnsi="Courier New" w:cs="Courier New"/>
          <w:sz w:val="20"/>
          <w:szCs w:val="20"/>
          <w:lang w:val="de-DE"/>
        </w:rPr>
      </w:pPr>
      <w:r w:rsidRPr="00247BD3">
        <w:rPr>
          <w:rFonts w:ascii="Courier New" w:eastAsia="MS Mincho" w:hAnsi="Courier New" w:cs="Courier New"/>
          <w:sz w:val="20"/>
          <w:szCs w:val="20"/>
          <w:lang w:val="de-DE"/>
        </w:rPr>
        <w:t>B. 23.5 kHz</w:t>
      </w:r>
    </w:p>
    <w:p w14:paraId="1398AA98" w14:textId="77777777" w:rsidR="00F4746D" w:rsidRPr="00247BD3" w:rsidRDefault="00F4746D" w:rsidP="00247BD3">
      <w:pPr>
        <w:pStyle w:val="NoSpacing"/>
        <w:rPr>
          <w:rFonts w:ascii="Courier New" w:eastAsia="MS Mincho" w:hAnsi="Courier New" w:cs="Courier New"/>
          <w:sz w:val="20"/>
          <w:szCs w:val="20"/>
          <w:lang w:val="de-DE"/>
        </w:rPr>
      </w:pPr>
      <w:r w:rsidRPr="00247BD3">
        <w:rPr>
          <w:rFonts w:ascii="Courier New" w:eastAsia="MS Mincho" w:hAnsi="Courier New" w:cs="Courier New"/>
          <w:sz w:val="20"/>
          <w:szCs w:val="20"/>
          <w:lang w:val="de-DE"/>
        </w:rPr>
        <w:t>C. 7.12 kHz</w:t>
      </w:r>
    </w:p>
    <w:p w14:paraId="62D547DB"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7.12 MHz</w:t>
      </w:r>
    </w:p>
    <w:p w14:paraId="2B329711"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p>
    <w:p w14:paraId="74BC4359" w14:textId="3616E6B8" w:rsidR="00F4746D" w:rsidRPr="00247BD3" w:rsidRDefault="00F4746D" w:rsidP="00247BD3">
      <w:pPr>
        <w:pStyle w:val="NoSpacing"/>
        <w:rPr>
          <w:rFonts w:ascii="Courier New" w:hAnsi="Courier New" w:cs="Courier New"/>
          <w:sz w:val="20"/>
          <w:szCs w:val="20"/>
        </w:rPr>
      </w:pPr>
    </w:p>
    <w:p w14:paraId="279DF690" w14:textId="77777777" w:rsidR="00170531" w:rsidRPr="00247BD3" w:rsidRDefault="00170531" w:rsidP="00247BD3">
      <w:pPr>
        <w:pStyle w:val="NoSpacing"/>
        <w:rPr>
          <w:rFonts w:ascii="Courier New" w:hAnsi="Courier New" w:cs="Courier New"/>
          <w:sz w:val="20"/>
          <w:szCs w:val="20"/>
        </w:rPr>
      </w:pPr>
    </w:p>
    <w:p w14:paraId="7570A06B" w14:textId="1898C46B" w:rsidR="00F4746D" w:rsidRPr="0085237F" w:rsidRDefault="00577E34" w:rsidP="00247BD3">
      <w:pPr>
        <w:pStyle w:val="NoSpacing"/>
        <w:rPr>
          <w:rFonts w:ascii="Courier New" w:hAnsi="Courier New" w:cs="Courier New"/>
          <w:sz w:val="20"/>
          <w:szCs w:val="20"/>
        </w:rPr>
      </w:pPr>
      <w:r w:rsidRPr="003542E6">
        <w:rPr>
          <w:rFonts w:ascii="Courier New" w:hAnsi="Courier New" w:cs="Courier New"/>
          <w:sz w:val="20"/>
          <w:szCs w:val="20"/>
        </w:rPr>
        <w:t>E5B</w:t>
      </w:r>
      <w:r w:rsidRPr="0085237F">
        <w:rPr>
          <w:rFonts w:ascii="Courier New" w:hAnsi="Courier New" w:cs="Courier New"/>
          <w:sz w:val="20"/>
          <w:szCs w:val="20"/>
        </w:rPr>
        <w:t xml:space="preserve"> </w:t>
      </w:r>
      <w:r w:rsidRPr="003542E6">
        <w:rPr>
          <w:rFonts w:ascii="Courier New" w:hAnsi="Courier New" w:cs="Courier New"/>
          <w:sz w:val="20"/>
          <w:szCs w:val="20"/>
        </w:rPr>
        <w:t>Time constants and phase relationships: RL and RC time constants; phase angle in reactive circuits and components; admittance and susceptance</w:t>
      </w:r>
    </w:p>
    <w:p w14:paraId="7CC72912" w14:textId="77777777" w:rsidR="00F4746D" w:rsidRPr="00247BD3" w:rsidRDefault="00F4746D" w:rsidP="00247BD3">
      <w:pPr>
        <w:pStyle w:val="NoSpacing"/>
        <w:rPr>
          <w:rFonts w:ascii="Courier New" w:eastAsia="MS Mincho" w:hAnsi="Courier New" w:cs="Courier New"/>
          <w:sz w:val="20"/>
          <w:szCs w:val="20"/>
        </w:rPr>
      </w:pPr>
    </w:p>
    <w:p w14:paraId="12016E6B" w14:textId="77777777" w:rsidR="00AC3B3E"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5B01 (B)</w:t>
      </w:r>
    </w:p>
    <w:p w14:paraId="5BB6B3BC" w14:textId="4F69341F"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hat is the term for the time required for the capacitor in an RC circuit to be charged to 63.2% of the applied voltage or to discharge to 36.8% of its initial voltage?</w:t>
      </w:r>
    </w:p>
    <w:p w14:paraId="0B1A2AD0"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A. An exponential rate of one</w:t>
      </w:r>
    </w:p>
    <w:p w14:paraId="05E9162D"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One time constant</w:t>
      </w:r>
    </w:p>
    <w:p w14:paraId="5A04810E"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lastRenderedPageBreak/>
        <w:t>C. One exponential period</w:t>
      </w:r>
    </w:p>
    <w:p w14:paraId="79D7E593"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A time factor of one</w:t>
      </w:r>
    </w:p>
    <w:p w14:paraId="6A8F4364"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p>
    <w:p w14:paraId="1519516F" w14:textId="77777777" w:rsidR="00F4746D" w:rsidRPr="00247BD3" w:rsidRDefault="00F4746D" w:rsidP="00247BD3">
      <w:pPr>
        <w:pStyle w:val="NoSpacing"/>
        <w:rPr>
          <w:rFonts w:ascii="Courier New" w:eastAsia="MS Mincho" w:hAnsi="Courier New" w:cs="Courier New"/>
          <w:sz w:val="20"/>
          <w:szCs w:val="20"/>
        </w:rPr>
      </w:pPr>
    </w:p>
    <w:p w14:paraId="7185C99E" w14:textId="06AD7E7C" w:rsidR="00170531" w:rsidRPr="00247BD3" w:rsidRDefault="00170531"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5B02 (D)</w:t>
      </w:r>
    </w:p>
    <w:p w14:paraId="3494A03F" w14:textId="77777777" w:rsidR="00170531" w:rsidRPr="00247BD3" w:rsidRDefault="00170531"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hat letter is commonly used to represent susceptance?</w:t>
      </w:r>
    </w:p>
    <w:p w14:paraId="44D44F74" w14:textId="77777777" w:rsidR="00170531" w:rsidRPr="00247BD3" w:rsidRDefault="00170531"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A. G</w:t>
      </w:r>
    </w:p>
    <w:p w14:paraId="1FF8E252" w14:textId="77777777" w:rsidR="00170531" w:rsidRPr="00247BD3" w:rsidRDefault="00170531"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X</w:t>
      </w:r>
    </w:p>
    <w:p w14:paraId="2A0F1AB7" w14:textId="77777777" w:rsidR="00170531" w:rsidRPr="00247BD3" w:rsidRDefault="00170531"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C. Y</w:t>
      </w:r>
    </w:p>
    <w:p w14:paraId="2080976E" w14:textId="77777777" w:rsidR="00170531" w:rsidRPr="00247BD3" w:rsidRDefault="00170531"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B</w:t>
      </w:r>
    </w:p>
    <w:p w14:paraId="003E0C3D" w14:textId="77777777" w:rsidR="00170531" w:rsidRPr="00247BD3" w:rsidRDefault="00170531"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p>
    <w:p w14:paraId="6991EA9D" w14:textId="77777777" w:rsidR="00F4746D" w:rsidRPr="00247BD3" w:rsidRDefault="00F4746D" w:rsidP="00247BD3">
      <w:pPr>
        <w:pStyle w:val="NoSpacing"/>
        <w:rPr>
          <w:rFonts w:ascii="Courier New" w:eastAsia="MS Mincho" w:hAnsi="Courier New" w:cs="Courier New"/>
          <w:sz w:val="20"/>
          <w:szCs w:val="20"/>
        </w:rPr>
      </w:pPr>
    </w:p>
    <w:p w14:paraId="3271C069" w14:textId="059202D6" w:rsidR="007A4D08" w:rsidRPr="007A4D08" w:rsidRDefault="00604D3A" w:rsidP="007A4D08">
      <w:pPr>
        <w:pStyle w:val="NoSpacing"/>
        <w:rPr>
          <w:rFonts w:ascii="Courier New" w:eastAsia="MS Mincho" w:hAnsi="Courier New" w:cs="Courier New"/>
          <w:sz w:val="20"/>
          <w:szCs w:val="20"/>
        </w:rPr>
      </w:pPr>
      <w:r w:rsidRPr="007A4D08">
        <w:rPr>
          <w:rFonts w:ascii="Courier New" w:eastAsia="MS Mincho" w:hAnsi="Courier New" w:cs="Courier New"/>
          <w:sz w:val="20"/>
          <w:szCs w:val="20"/>
        </w:rPr>
        <w:t>E</w:t>
      </w:r>
      <w:r>
        <w:rPr>
          <w:rFonts w:ascii="Courier New" w:eastAsia="MS Mincho" w:hAnsi="Courier New" w:cs="Courier New"/>
          <w:sz w:val="20"/>
          <w:szCs w:val="20"/>
        </w:rPr>
        <w:t>5</w:t>
      </w:r>
      <w:r w:rsidRPr="007A4D08">
        <w:rPr>
          <w:rFonts w:ascii="Courier New" w:eastAsia="MS Mincho" w:hAnsi="Courier New" w:cs="Courier New"/>
          <w:sz w:val="20"/>
          <w:szCs w:val="20"/>
        </w:rPr>
        <w:t xml:space="preserve">B03 </w:t>
      </w:r>
      <w:r w:rsidR="007A4D08" w:rsidRPr="007A4D08">
        <w:rPr>
          <w:rFonts w:ascii="Courier New" w:eastAsia="MS Mincho" w:hAnsi="Courier New" w:cs="Courier New"/>
          <w:sz w:val="20"/>
          <w:szCs w:val="20"/>
        </w:rPr>
        <w:t>(B)</w:t>
      </w:r>
    </w:p>
    <w:p w14:paraId="50EF547C" w14:textId="77777777" w:rsidR="007A4D08" w:rsidRPr="007A4D08" w:rsidRDefault="007A4D08" w:rsidP="007A4D08">
      <w:pPr>
        <w:pStyle w:val="NoSpacing"/>
        <w:rPr>
          <w:rFonts w:ascii="Courier New" w:eastAsia="MS Mincho" w:hAnsi="Courier New" w:cs="Courier New"/>
          <w:sz w:val="20"/>
          <w:szCs w:val="20"/>
        </w:rPr>
      </w:pPr>
      <w:r w:rsidRPr="007A4D08">
        <w:rPr>
          <w:rFonts w:ascii="Courier New" w:eastAsia="MS Mincho" w:hAnsi="Courier New" w:cs="Courier New"/>
          <w:sz w:val="20"/>
          <w:szCs w:val="20"/>
        </w:rPr>
        <w:t>How is impedance in polar form converted to an equivalent admittance?</w:t>
      </w:r>
    </w:p>
    <w:p w14:paraId="0888F8CF" w14:textId="535E652C" w:rsidR="007A4D08" w:rsidRPr="007A4D08" w:rsidRDefault="007A4D08" w:rsidP="007A4D08">
      <w:pPr>
        <w:pStyle w:val="NoSpacing"/>
        <w:rPr>
          <w:rFonts w:ascii="Courier New" w:eastAsia="MS Mincho" w:hAnsi="Courier New" w:cs="Courier New"/>
          <w:sz w:val="20"/>
          <w:szCs w:val="20"/>
        </w:rPr>
      </w:pPr>
      <w:r w:rsidRPr="007A4D08">
        <w:rPr>
          <w:rFonts w:ascii="Courier New" w:eastAsia="MS Mincho" w:hAnsi="Courier New" w:cs="Courier New"/>
          <w:sz w:val="20"/>
          <w:szCs w:val="20"/>
        </w:rPr>
        <w:t>A. Take the reciprocal of the angle and change the sign of the magnitude</w:t>
      </w:r>
    </w:p>
    <w:p w14:paraId="09BDD5EC" w14:textId="058C1EBB" w:rsidR="007A4D08" w:rsidRPr="007A4D08" w:rsidRDefault="007A4D08" w:rsidP="007A4D08">
      <w:pPr>
        <w:pStyle w:val="NoSpacing"/>
        <w:rPr>
          <w:rFonts w:ascii="Courier New" w:eastAsia="MS Mincho" w:hAnsi="Courier New" w:cs="Courier New"/>
          <w:sz w:val="20"/>
          <w:szCs w:val="20"/>
        </w:rPr>
      </w:pPr>
      <w:r w:rsidRPr="007A4D08">
        <w:rPr>
          <w:rFonts w:ascii="Courier New" w:eastAsia="MS Mincho" w:hAnsi="Courier New" w:cs="Courier New"/>
          <w:sz w:val="20"/>
          <w:szCs w:val="20"/>
        </w:rPr>
        <w:t>B. Take the reciprocal of the magnitude and change the sign of the angle</w:t>
      </w:r>
    </w:p>
    <w:p w14:paraId="52C48577" w14:textId="55E17C9D" w:rsidR="007A4D08" w:rsidRPr="007A4D08" w:rsidRDefault="007A4D08" w:rsidP="007A4D08">
      <w:pPr>
        <w:pStyle w:val="NoSpacing"/>
        <w:rPr>
          <w:rFonts w:ascii="Courier New" w:eastAsia="MS Mincho" w:hAnsi="Courier New" w:cs="Courier New"/>
          <w:sz w:val="20"/>
          <w:szCs w:val="20"/>
        </w:rPr>
      </w:pPr>
      <w:r w:rsidRPr="007A4D08">
        <w:rPr>
          <w:rFonts w:ascii="Courier New" w:eastAsia="MS Mincho" w:hAnsi="Courier New" w:cs="Courier New"/>
          <w:sz w:val="20"/>
          <w:szCs w:val="20"/>
        </w:rPr>
        <w:t>C. Take the square root of the magnitude and add 180 degrees to the angle</w:t>
      </w:r>
    </w:p>
    <w:p w14:paraId="5F08CF12" w14:textId="474C37B7" w:rsidR="007A4D08" w:rsidRPr="00247BD3" w:rsidRDefault="007A4D08" w:rsidP="007A4D08">
      <w:pPr>
        <w:pStyle w:val="NoSpacing"/>
        <w:rPr>
          <w:rFonts w:ascii="Courier New" w:eastAsia="MS Mincho" w:hAnsi="Courier New" w:cs="Courier New"/>
          <w:sz w:val="20"/>
          <w:szCs w:val="20"/>
        </w:rPr>
      </w:pPr>
      <w:r w:rsidRPr="007A4D08">
        <w:rPr>
          <w:rFonts w:ascii="Courier New" w:eastAsia="MS Mincho" w:hAnsi="Courier New" w:cs="Courier New"/>
          <w:sz w:val="20"/>
          <w:szCs w:val="20"/>
        </w:rPr>
        <w:t>D. Square the magnitude and subtract 90 degrees from the angle</w:t>
      </w:r>
    </w:p>
    <w:p w14:paraId="29457783"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p>
    <w:p w14:paraId="6906A831" w14:textId="77777777" w:rsidR="00F4746D" w:rsidRPr="00247BD3" w:rsidRDefault="00F4746D" w:rsidP="00247BD3">
      <w:pPr>
        <w:pStyle w:val="NoSpacing"/>
        <w:rPr>
          <w:rFonts w:ascii="Courier New" w:eastAsia="MS Mincho" w:hAnsi="Courier New" w:cs="Courier New"/>
          <w:sz w:val="20"/>
          <w:szCs w:val="20"/>
        </w:rPr>
      </w:pPr>
    </w:p>
    <w:p w14:paraId="3F6F4434"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5B04 (D)</w:t>
      </w:r>
    </w:p>
    <w:p w14:paraId="2A986804"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hat is the time constant of a circuit having two 220 microfarad capacitors and two 1 megohm resistors, all in parallel?</w:t>
      </w:r>
    </w:p>
    <w:p w14:paraId="33DB3539"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A. 55 seconds</w:t>
      </w:r>
    </w:p>
    <w:p w14:paraId="7B95A864"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110 seconds</w:t>
      </w:r>
    </w:p>
    <w:p w14:paraId="3769F89E"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C. 440 seconds</w:t>
      </w:r>
    </w:p>
    <w:p w14:paraId="77739BA3"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220 seconds</w:t>
      </w:r>
    </w:p>
    <w:p w14:paraId="2926BF0B"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p>
    <w:p w14:paraId="4E7BC22A" w14:textId="77777777" w:rsidR="00F4746D" w:rsidRPr="00247BD3" w:rsidRDefault="00F4746D" w:rsidP="00247BD3">
      <w:pPr>
        <w:pStyle w:val="NoSpacing"/>
        <w:rPr>
          <w:rFonts w:ascii="Courier New" w:eastAsia="MS Mincho" w:hAnsi="Courier New" w:cs="Courier New"/>
          <w:sz w:val="20"/>
          <w:szCs w:val="20"/>
        </w:rPr>
      </w:pPr>
    </w:p>
    <w:p w14:paraId="7CD4B5CC" w14:textId="37B40E52"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5B05 (D)</w:t>
      </w:r>
    </w:p>
    <w:p w14:paraId="074F4C92" w14:textId="7C159148" w:rsidR="00F4746D" w:rsidRPr="00247BD3" w:rsidRDefault="00F4746D" w:rsidP="00247BD3">
      <w:pPr>
        <w:pStyle w:val="NoSpacing"/>
        <w:rPr>
          <w:rFonts w:ascii="Courier New" w:hAnsi="Courier New" w:cs="Courier New"/>
          <w:sz w:val="20"/>
          <w:szCs w:val="20"/>
        </w:rPr>
      </w:pPr>
      <w:r w:rsidRPr="00247BD3">
        <w:rPr>
          <w:rFonts w:ascii="Courier New" w:hAnsi="Courier New" w:cs="Courier New"/>
          <w:sz w:val="20"/>
          <w:szCs w:val="20"/>
        </w:rPr>
        <w:t xml:space="preserve">What happens to the magnitude of a </w:t>
      </w:r>
      <w:r w:rsidR="00622C46">
        <w:rPr>
          <w:rFonts w:ascii="Courier New" w:hAnsi="Courier New" w:cs="Courier New"/>
          <w:sz w:val="20"/>
          <w:szCs w:val="20"/>
        </w:rPr>
        <w:t xml:space="preserve">pure </w:t>
      </w:r>
      <w:r w:rsidRPr="00247BD3">
        <w:rPr>
          <w:rFonts w:ascii="Courier New" w:hAnsi="Courier New" w:cs="Courier New"/>
          <w:sz w:val="20"/>
          <w:szCs w:val="20"/>
        </w:rPr>
        <w:t>reactance when it is converted to a susceptance?</w:t>
      </w:r>
    </w:p>
    <w:p w14:paraId="08394174" w14:textId="77777777" w:rsidR="00F4746D" w:rsidRPr="00247BD3" w:rsidRDefault="00F4746D" w:rsidP="00247BD3">
      <w:pPr>
        <w:pStyle w:val="NoSpacing"/>
        <w:rPr>
          <w:rFonts w:ascii="Courier New" w:hAnsi="Courier New" w:cs="Courier New"/>
          <w:sz w:val="20"/>
          <w:szCs w:val="20"/>
        </w:rPr>
      </w:pPr>
      <w:r w:rsidRPr="00247BD3">
        <w:rPr>
          <w:rFonts w:ascii="Courier New" w:hAnsi="Courier New" w:cs="Courier New"/>
          <w:sz w:val="20"/>
          <w:szCs w:val="20"/>
        </w:rPr>
        <w:t>A. It is unchanged</w:t>
      </w:r>
    </w:p>
    <w:p w14:paraId="1790AC66" w14:textId="77777777" w:rsidR="00F4746D" w:rsidRPr="00247BD3" w:rsidRDefault="00F4746D" w:rsidP="00247BD3">
      <w:pPr>
        <w:pStyle w:val="NoSpacing"/>
        <w:rPr>
          <w:rFonts w:ascii="Courier New" w:hAnsi="Courier New" w:cs="Courier New"/>
          <w:sz w:val="20"/>
          <w:szCs w:val="20"/>
        </w:rPr>
      </w:pPr>
      <w:r w:rsidRPr="00247BD3">
        <w:rPr>
          <w:rFonts w:ascii="Courier New" w:hAnsi="Courier New" w:cs="Courier New"/>
          <w:sz w:val="20"/>
          <w:szCs w:val="20"/>
        </w:rPr>
        <w:t>B. The sign is reversed</w:t>
      </w:r>
    </w:p>
    <w:p w14:paraId="243293CE" w14:textId="77777777" w:rsidR="00F4746D" w:rsidRPr="00247BD3" w:rsidRDefault="00F4746D" w:rsidP="00247BD3">
      <w:pPr>
        <w:pStyle w:val="NoSpacing"/>
        <w:rPr>
          <w:rFonts w:ascii="Courier New" w:hAnsi="Courier New" w:cs="Courier New"/>
          <w:sz w:val="20"/>
          <w:szCs w:val="20"/>
        </w:rPr>
      </w:pPr>
      <w:r w:rsidRPr="00247BD3">
        <w:rPr>
          <w:rFonts w:ascii="Courier New" w:hAnsi="Courier New" w:cs="Courier New"/>
          <w:sz w:val="20"/>
          <w:szCs w:val="20"/>
        </w:rPr>
        <w:t>C. It is shifted by 90 degrees</w:t>
      </w:r>
    </w:p>
    <w:p w14:paraId="435D1C01" w14:textId="231375CE" w:rsidR="00F4746D" w:rsidRPr="00247BD3" w:rsidRDefault="00F4746D" w:rsidP="00247BD3">
      <w:pPr>
        <w:pStyle w:val="NoSpacing"/>
        <w:rPr>
          <w:rFonts w:ascii="Courier New" w:hAnsi="Courier New" w:cs="Courier New"/>
          <w:sz w:val="20"/>
          <w:szCs w:val="20"/>
        </w:rPr>
      </w:pPr>
      <w:r w:rsidRPr="00247BD3">
        <w:rPr>
          <w:rFonts w:ascii="Courier New" w:hAnsi="Courier New" w:cs="Courier New"/>
          <w:sz w:val="20"/>
          <w:szCs w:val="20"/>
        </w:rPr>
        <w:t>D. It becomes the reciprocal</w:t>
      </w:r>
    </w:p>
    <w:p w14:paraId="660827DB"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p>
    <w:p w14:paraId="61EDE010" w14:textId="77777777" w:rsidR="00F4746D" w:rsidRPr="00247BD3" w:rsidRDefault="00F4746D" w:rsidP="00247BD3">
      <w:pPr>
        <w:pStyle w:val="NoSpacing"/>
        <w:rPr>
          <w:rFonts w:ascii="Courier New" w:eastAsia="MS Mincho" w:hAnsi="Courier New" w:cs="Courier New"/>
          <w:sz w:val="20"/>
          <w:szCs w:val="20"/>
        </w:rPr>
      </w:pPr>
    </w:p>
    <w:p w14:paraId="17E61FF0" w14:textId="11962447" w:rsidR="007A4D08" w:rsidRDefault="007A4D08" w:rsidP="007A4D08">
      <w:pPr>
        <w:pStyle w:val="gmail-msonospacing"/>
        <w:spacing w:before="0" w:beforeAutospacing="0" w:after="0" w:afterAutospacing="0"/>
      </w:pPr>
      <w:r>
        <w:rPr>
          <w:rFonts w:ascii="Courier New" w:hAnsi="Courier New" w:cs="Courier New"/>
          <w:sz w:val="20"/>
          <w:szCs w:val="20"/>
        </w:rPr>
        <w:t>E5B06 (C)</w:t>
      </w:r>
    </w:p>
    <w:p w14:paraId="7263F515" w14:textId="77777777" w:rsidR="007A4D08" w:rsidRDefault="007A4D08" w:rsidP="007A4D08">
      <w:pPr>
        <w:pStyle w:val="gmail-msonospacing"/>
        <w:spacing w:before="0" w:beforeAutospacing="0" w:after="0" w:afterAutospacing="0"/>
      </w:pPr>
      <w:r>
        <w:rPr>
          <w:rFonts w:ascii="Courier New" w:hAnsi="Courier New" w:cs="Courier New"/>
          <w:sz w:val="20"/>
          <w:szCs w:val="20"/>
        </w:rPr>
        <w:t>What is susceptance?</w:t>
      </w:r>
    </w:p>
    <w:p w14:paraId="7FBE0EA0" w14:textId="77777777" w:rsidR="007A4D08" w:rsidRDefault="007A4D08" w:rsidP="007A4D08">
      <w:pPr>
        <w:pStyle w:val="gmail-msonospacing"/>
        <w:spacing w:before="0" w:beforeAutospacing="0" w:after="0" w:afterAutospacing="0"/>
      </w:pPr>
      <w:r>
        <w:rPr>
          <w:rFonts w:ascii="Courier New" w:hAnsi="Courier New" w:cs="Courier New"/>
          <w:sz w:val="20"/>
          <w:szCs w:val="20"/>
        </w:rPr>
        <w:t>A. The magnetic impedance of a circuit</w:t>
      </w:r>
    </w:p>
    <w:p w14:paraId="394414D3" w14:textId="77777777" w:rsidR="007A4D08" w:rsidRDefault="007A4D08" w:rsidP="007A4D08">
      <w:pPr>
        <w:pStyle w:val="gmail-msonospacing"/>
        <w:spacing w:before="0" w:beforeAutospacing="0" w:after="0" w:afterAutospacing="0"/>
      </w:pPr>
      <w:r>
        <w:rPr>
          <w:rFonts w:ascii="Courier New" w:hAnsi="Courier New" w:cs="Courier New"/>
          <w:sz w:val="20"/>
          <w:szCs w:val="20"/>
        </w:rPr>
        <w:t>B. The ratio of magnetic field to electric field</w:t>
      </w:r>
    </w:p>
    <w:p w14:paraId="03DFB082" w14:textId="77777777" w:rsidR="007A4D08" w:rsidRDefault="007A4D08" w:rsidP="007A4D08">
      <w:pPr>
        <w:pStyle w:val="gmail-msonospacing"/>
        <w:spacing w:before="0" w:beforeAutospacing="0" w:after="0" w:afterAutospacing="0"/>
      </w:pPr>
      <w:r>
        <w:rPr>
          <w:rFonts w:ascii="Courier New" w:hAnsi="Courier New" w:cs="Courier New"/>
          <w:sz w:val="20"/>
          <w:szCs w:val="20"/>
        </w:rPr>
        <w:t>C. The imaginary part of admittance</w:t>
      </w:r>
    </w:p>
    <w:p w14:paraId="37831423" w14:textId="77777777" w:rsidR="007A4D08" w:rsidRDefault="007A4D08" w:rsidP="007A4D08">
      <w:pPr>
        <w:pStyle w:val="gmail-msonospacing"/>
        <w:spacing w:before="0" w:beforeAutospacing="0" w:after="0" w:afterAutospacing="0"/>
      </w:pPr>
      <w:r>
        <w:rPr>
          <w:rFonts w:ascii="Courier New" w:hAnsi="Courier New" w:cs="Courier New"/>
          <w:sz w:val="20"/>
          <w:szCs w:val="20"/>
        </w:rPr>
        <w:t>D. A measure of the efficiency of a transformer</w:t>
      </w:r>
    </w:p>
    <w:p w14:paraId="30C40F98"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p>
    <w:p w14:paraId="6C96FC4E" w14:textId="77777777" w:rsidR="00F4746D" w:rsidRPr="00247BD3" w:rsidRDefault="00F4746D" w:rsidP="00247BD3">
      <w:pPr>
        <w:pStyle w:val="NoSpacing"/>
        <w:rPr>
          <w:rFonts w:ascii="Courier New" w:eastAsia="MS Mincho" w:hAnsi="Courier New" w:cs="Courier New"/>
          <w:sz w:val="20"/>
          <w:szCs w:val="20"/>
        </w:rPr>
      </w:pPr>
    </w:p>
    <w:p w14:paraId="775A1E1D"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5B07 (C)</w:t>
      </w:r>
    </w:p>
    <w:p w14:paraId="57424063"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hat is the phase angle between the voltage across and the current through a series RLC circuit if XC is 500 ohms, R is 1 kilohm, and XL is 250 ohms?</w:t>
      </w:r>
    </w:p>
    <w:p w14:paraId="23ACE790"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A. 68.2 degrees with the voltage leading the current</w:t>
      </w:r>
    </w:p>
    <w:p w14:paraId="3B3C51BC"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14.0 degrees with the voltage leading the current</w:t>
      </w:r>
    </w:p>
    <w:p w14:paraId="14186BA5"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C. 14.0 degrees with the voltage lagging the current</w:t>
      </w:r>
    </w:p>
    <w:p w14:paraId="07E66453"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68.2 degrees with the voltage lagging the current</w:t>
      </w:r>
    </w:p>
    <w:p w14:paraId="2CA36D4A"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p>
    <w:p w14:paraId="14A47F03" w14:textId="77777777" w:rsidR="00F4746D" w:rsidRPr="00247BD3" w:rsidRDefault="00F4746D" w:rsidP="00247BD3">
      <w:pPr>
        <w:pStyle w:val="NoSpacing"/>
        <w:rPr>
          <w:rFonts w:ascii="Courier New" w:eastAsia="MS Mincho" w:hAnsi="Courier New" w:cs="Courier New"/>
          <w:sz w:val="20"/>
          <w:szCs w:val="20"/>
        </w:rPr>
      </w:pPr>
    </w:p>
    <w:p w14:paraId="05A94260"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5B08 (A)</w:t>
      </w:r>
    </w:p>
    <w:p w14:paraId="49641DC3"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lastRenderedPageBreak/>
        <w:t>What is the phase angle between the voltage across and the current through a series RLC circuit if XC is 100 ohms, R is 100 ohms, and XL is 75 ohms?</w:t>
      </w:r>
    </w:p>
    <w:p w14:paraId="20D6A738"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A. 14 degrees with the voltage lagging the current</w:t>
      </w:r>
    </w:p>
    <w:p w14:paraId="65D9DFF7"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14 degrees with the voltage leading the current</w:t>
      </w:r>
    </w:p>
    <w:p w14:paraId="7271F1A6"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C. 76 degrees with the voltage leading the current</w:t>
      </w:r>
    </w:p>
    <w:p w14:paraId="1850753A"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76 degrees with the voltage lagging the current</w:t>
      </w:r>
    </w:p>
    <w:p w14:paraId="61ADF8BA"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p>
    <w:p w14:paraId="6A2BDC6C" w14:textId="77777777" w:rsidR="00F4746D" w:rsidRPr="00247BD3" w:rsidRDefault="00F4746D" w:rsidP="00247BD3">
      <w:pPr>
        <w:pStyle w:val="NoSpacing"/>
        <w:rPr>
          <w:rFonts w:ascii="Courier New" w:eastAsia="MS Mincho" w:hAnsi="Courier New" w:cs="Courier New"/>
          <w:sz w:val="20"/>
          <w:szCs w:val="20"/>
        </w:rPr>
      </w:pPr>
    </w:p>
    <w:p w14:paraId="2FB407CF" w14:textId="47FA6C05"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5B09 (D)</w:t>
      </w:r>
    </w:p>
    <w:p w14:paraId="289C4B3F" w14:textId="631DD04C"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 xml:space="preserve">What is the relationship between the </w:t>
      </w:r>
      <w:r w:rsidR="006B403D">
        <w:rPr>
          <w:rFonts w:ascii="Courier New" w:eastAsia="MS Mincho" w:hAnsi="Courier New" w:cs="Courier New"/>
          <w:sz w:val="20"/>
          <w:szCs w:val="20"/>
        </w:rPr>
        <w:t>AC</w:t>
      </w:r>
      <w:r w:rsidR="006168C3">
        <w:rPr>
          <w:rFonts w:ascii="Courier New" w:eastAsia="MS Mincho" w:hAnsi="Courier New" w:cs="Courier New"/>
          <w:sz w:val="20"/>
          <w:szCs w:val="20"/>
        </w:rPr>
        <w:t xml:space="preserve"> </w:t>
      </w:r>
      <w:r w:rsidRPr="00247BD3">
        <w:rPr>
          <w:rFonts w:ascii="Courier New" w:eastAsia="MS Mincho" w:hAnsi="Courier New" w:cs="Courier New"/>
          <w:sz w:val="20"/>
          <w:szCs w:val="20"/>
        </w:rPr>
        <w:t>current through a capacitor and the voltage across a capacitor?</w:t>
      </w:r>
    </w:p>
    <w:p w14:paraId="0EFF6876"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A. Voltage and current are in phase</w:t>
      </w:r>
    </w:p>
    <w:p w14:paraId="77572FA9"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Voltage and current are 180 degrees out of phase</w:t>
      </w:r>
    </w:p>
    <w:p w14:paraId="66CC5A75"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C. Voltage leads current by 90 degrees</w:t>
      </w:r>
    </w:p>
    <w:p w14:paraId="48B72248"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Current leads voltage by 90 degrees</w:t>
      </w:r>
    </w:p>
    <w:p w14:paraId="34AAED96"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p>
    <w:p w14:paraId="1C696DA2" w14:textId="77777777" w:rsidR="00F4746D" w:rsidRPr="00247BD3" w:rsidRDefault="00F4746D" w:rsidP="00247BD3">
      <w:pPr>
        <w:pStyle w:val="NoSpacing"/>
        <w:rPr>
          <w:rFonts w:ascii="Courier New" w:eastAsia="MS Mincho" w:hAnsi="Courier New" w:cs="Courier New"/>
          <w:sz w:val="20"/>
          <w:szCs w:val="20"/>
        </w:rPr>
      </w:pPr>
    </w:p>
    <w:p w14:paraId="139FA709" w14:textId="6D0EC671"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5B10 (A)</w:t>
      </w:r>
    </w:p>
    <w:p w14:paraId="6ED7CD2C" w14:textId="219819AD"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 xml:space="preserve">What is the relationship between the </w:t>
      </w:r>
      <w:r w:rsidR="00A750F7">
        <w:rPr>
          <w:rFonts w:ascii="Courier New" w:eastAsia="MS Mincho" w:hAnsi="Courier New" w:cs="Courier New"/>
          <w:sz w:val="20"/>
          <w:szCs w:val="20"/>
        </w:rPr>
        <w:t>AC</w:t>
      </w:r>
      <w:r w:rsidR="006168C3">
        <w:rPr>
          <w:rFonts w:ascii="Courier New" w:eastAsia="MS Mincho" w:hAnsi="Courier New" w:cs="Courier New"/>
          <w:sz w:val="20"/>
          <w:szCs w:val="20"/>
        </w:rPr>
        <w:t xml:space="preserve"> </w:t>
      </w:r>
      <w:r w:rsidRPr="00247BD3">
        <w:rPr>
          <w:rFonts w:ascii="Courier New" w:eastAsia="MS Mincho" w:hAnsi="Courier New" w:cs="Courier New"/>
          <w:sz w:val="20"/>
          <w:szCs w:val="20"/>
        </w:rPr>
        <w:t>current through an inductor and the voltage across an inductor?</w:t>
      </w:r>
    </w:p>
    <w:p w14:paraId="67E70712"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A. Voltage leads current by 90 degrees</w:t>
      </w:r>
    </w:p>
    <w:p w14:paraId="25072192"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Current leads voltage by 90 degrees</w:t>
      </w:r>
    </w:p>
    <w:p w14:paraId="1D9FA453"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C. Voltage and current are 180 degrees out of phase</w:t>
      </w:r>
    </w:p>
    <w:p w14:paraId="106FC62B"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Voltage and current are in phase</w:t>
      </w:r>
    </w:p>
    <w:p w14:paraId="2B121413"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p>
    <w:p w14:paraId="6F98D612" w14:textId="77777777" w:rsidR="00F4746D" w:rsidRPr="00247BD3" w:rsidRDefault="00F4746D" w:rsidP="00247BD3">
      <w:pPr>
        <w:pStyle w:val="NoSpacing"/>
        <w:rPr>
          <w:rFonts w:ascii="Courier New" w:eastAsia="MS Mincho" w:hAnsi="Courier New" w:cs="Courier New"/>
          <w:sz w:val="20"/>
          <w:szCs w:val="20"/>
        </w:rPr>
      </w:pPr>
    </w:p>
    <w:p w14:paraId="55596115"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5B11 (B)</w:t>
      </w:r>
    </w:p>
    <w:p w14:paraId="60EE35DF"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hat is the phase angle between the voltage across and the current through a series RLC circuit if XC is 25 ohms, R is 100 ohms, and XL is 50 ohms?</w:t>
      </w:r>
    </w:p>
    <w:p w14:paraId="2D95A4A6"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A. 14 degrees with the voltage lagging the current</w:t>
      </w:r>
    </w:p>
    <w:p w14:paraId="60DA38B6"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14 degrees with the voltage leading the current</w:t>
      </w:r>
    </w:p>
    <w:p w14:paraId="2EBE981A"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C. 76 degrees with the voltage lagging the current</w:t>
      </w:r>
    </w:p>
    <w:p w14:paraId="60DDEC31"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76 degrees with the voltage leading the current</w:t>
      </w:r>
    </w:p>
    <w:p w14:paraId="3CBB1055"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p>
    <w:p w14:paraId="6F6E625F" w14:textId="77777777" w:rsidR="00F4746D" w:rsidRPr="00247BD3" w:rsidRDefault="00F4746D" w:rsidP="00247BD3">
      <w:pPr>
        <w:pStyle w:val="NoSpacing"/>
        <w:rPr>
          <w:rFonts w:ascii="Courier New" w:eastAsia="MS Mincho" w:hAnsi="Courier New" w:cs="Courier New"/>
          <w:sz w:val="20"/>
          <w:szCs w:val="20"/>
        </w:rPr>
      </w:pPr>
    </w:p>
    <w:p w14:paraId="78C0BA03" w14:textId="6ADFD9F4"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5B12 (A)</w:t>
      </w:r>
    </w:p>
    <w:p w14:paraId="14AD0DB0"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hat is admittance?</w:t>
      </w:r>
    </w:p>
    <w:p w14:paraId="4DF2D182"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A. The inverse of impedance</w:t>
      </w:r>
    </w:p>
    <w:p w14:paraId="775C4762"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The term for the gain of a field effect transistor</w:t>
      </w:r>
    </w:p>
    <w:p w14:paraId="2A2B6EAB"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C. The turns ratio of a transformer</w:t>
      </w:r>
    </w:p>
    <w:p w14:paraId="5F415788" w14:textId="5FF26260"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The inverse of Q factor</w:t>
      </w:r>
    </w:p>
    <w:p w14:paraId="68C7EC32"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p>
    <w:p w14:paraId="3CD3A3A4" w14:textId="77777777" w:rsidR="00F4746D" w:rsidRPr="00247BD3" w:rsidRDefault="00F4746D" w:rsidP="00247BD3">
      <w:pPr>
        <w:pStyle w:val="NoSpacing"/>
        <w:rPr>
          <w:rFonts w:ascii="Courier New" w:hAnsi="Courier New" w:cs="Courier New"/>
          <w:sz w:val="20"/>
          <w:szCs w:val="20"/>
        </w:rPr>
      </w:pPr>
    </w:p>
    <w:p w14:paraId="1E3996A2" w14:textId="77777777" w:rsidR="00F4746D" w:rsidRPr="00247BD3" w:rsidRDefault="00F4746D" w:rsidP="00247BD3">
      <w:pPr>
        <w:pStyle w:val="NoSpacing"/>
        <w:rPr>
          <w:rFonts w:ascii="Courier New" w:hAnsi="Courier New" w:cs="Courier New"/>
          <w:sz w:val="20"/>
          <w:szCs w:val="20"/>
        </w:rPr>
      </w:pPr>
    </w:p>
    <w:p w14:paraId="22548657" w14:textId="77777777" w:rsidR="00F4746D" w:rsidRPr="00247BD3" w:rsidRDefault="00F4746D" w:rsidP="00247BD3">
      <w:pPr>
        <w:pStyle w:val="NoSpacing"/>
        <w:rPr>
          <w:rFonts w:ascii="Courier New" w:hAnsi="Courier New" w:cs="Courier New"/>
          <w:sz w:val="20"/>
          <w:szCs w:val="20"/>
        </w:rPr>
      </w:pPr>
      <w:bookmarkStart w:id="33" w:name="_Hlk26374787"/>
      <w:r w:rsidRPr="00247BD3">
        <w:rPr>
          <w:rFonts w:ascii="Courier New" w:hAnsi="Courier New" w:cs="Courier New"/>
          <w:sz w:val="20"/>
          <w:szCs w:val="20"/>
        </w:rPr>
        <w:t>E5C Coordinate systems and phasors in electronics: Rectangular Coordinates; Polar Coordinates; Phasors</w:t>
      </w:r>
    </w:p>
    <w:bookmarkEnd w:id="33"/>
    <w:p w14:paraId="1FB28801" w14:textId="77777777" w:rsidR="00F4746D" w:rsidRPr="00247BD3" w:rsidRDefault="00F4746D" w:rsidP="00247BD3">
      <w:pPr>
        <w:pStyle w:val="NoSpacing"/>
        <w:rPr>
          <w:rFonts w:ascii="Courier New" w:hAnsi="Courier New" w:cs="Courier New"/>
          <w:sz w:val="20"/>
          <w:szCs w:val="20"/>
        </w:rPr>
      </w:pPr>
    </w:p>
    <w:p w14:paraId="1F186462" w14:textId="28B95E0D" w:rsidR="00F4746D" w:rsidRPr="00247BD3" w:rsidRDefault="00F4746D" w:rsidP="00247BD3">
      <w:pPr>
        <w:pStyle w:val="NoSpacing"/>
        <w:rPr>
          <w:rFonts w:ascii="Courier New" w:hAnsi="Courier New" w:cs="Courier New"/>
          <w:sz w:val="20"/>
          <w:szCs w:val="20"/>
        </w:rPr>
      </w:pPr>
      <w:r w:rsidRPr="00247BD3">
        <w:rPr>
          <w:rFonts w:ascii="Courier New" w:eastAsia="MS Mincho" w:hAnsi="Courier New" w:cs="Courier New"/>
          <w:sz w:val="20"/>
          <w:szCs w:val="20"/>
        </w:rPr>
        <w:t>E5C01 (A)</w:t>
      </w:r>
    </w:p>
    <w:p w14:paraId="05CFCB29" w14:textId="6A5D44E6" w:rsidR="00F4746D" w:rsidRPr="00247BD3" w:rsidRDefault="00F4746D" w:rsidP="00247BD3">
      <w:pPr>
        <w:pStyle w:val="NoSpacing"/>
        <w:rPr>
          <w:rFonts w:ascii="Courier New" w:hAnsi="Courier New" w:cs="Courier New"/>
          <w:sz w:val="20"/>
          <w:szCs w:val="20"/>
        </w:rPr>
      </w:pPr>
      <w:r w:rsidRPr="00247BD3">
        <w:rPr>
          <w:rFonts w:ascii="Courier New" w:hAnsi="Courier New" w:cs="Courier New"/>
          <w:sz w:val="20"/>
          <w:szCs w:val="20"/>
        </w:rPr>
        <w:t>Which of the following represents capacitive reactance in rectangular notation?</w:t>
      </w:r>
    </w:p>
    <w:p w14:paraId="0FB1A948" w14:textId="77777777" w:rsidR="00F4746D" w:rsidRPr="00247BD3" w:rsidRDefault="00F4746D" w:rsidP="00247BD3">
      <w:pPr>
        <w:pStyle w:val="NoSpacing"/>
        <w:rPr>
          <w:rFonts w:ascii="Courier New" w:hAnsi="Courier New" w:cs="Courier New"/>
          <w:sz w:val="20"/>
          <w:szCs w:val="20"/>
        </w:rPr>
      </w:pPr>
      <w:r w:rsidRPr="00247BD3">
        <w:rPr>
          <w:rFonts w:ascii="Courier New" w:hAnsi="Courier New" w:cs="Courier New"/>
          <w:sz w:val="20"/>
          <w:szCs w:val="20"/>
        </w:rPr>
        <w:t>A. –jX</w:t>
      </w:r>
    </w:p>
    <w:p w14:paraId="2DB7EA47" w14:textId="77777777" w:rsidR="00F4746D" w:rsidRPr="00247BD3" w:rsidRDefault="00F4746D" w:rsidP="00247BD3">
      <w:pPr>
        <w:pStyle w:val="NoSpacing"/>
        <w:rPr>
          <w:rFonts w:ascii="Courier New" w:hAnsi="Courier New" w:cs="Courier New"/>
          <w:sz w:val="20"/>
          <w:szCs w:val="20"/>
        </w:rPr>
      </w:pPr>
      <w:r w:rsidRPr="00247BD3">
        <w:rPr>
          <w:rFonts w:ascii="Courier New" w:hAnsi="Courier New" w:cs="Courier New"/>
          <w:sz w:val="20"/>
          <w:szCs w:val="20"/>
        </w:rPr>
        <w:t>B. +jX</w:t>
      </w:r>
    </w:p>
    <w:p w14:paraId="5A1D3A9B" w14:textId="097176A4" w:rsidR="00170531" w:rsidRPr="00247BD3" w:rsidRDefault="00F4746D" w:rsidP="00247BD3">
      <w:pPr>
        <w:pStyle w:val="NoSpacing"/>
        <w:rPr>
          <w:rFonts w:ascii="Courier New" w:hAnsi="Courier New" w:cs="Courier New"/>
          <w:sz w:val="20"/>
          <w:szCs w:val="20"/>
        </w:rPr>
      </w:pPr>
      <w:r w:rsidRPr="00247BD3">
        <w:rPr>
          <w:rFonts w:ascii="Courier New" w:hAnsi="Courier New" w:cs="Courier New"/>
          <w:sz w:val="20"/>
          <w:szCs w:val="20"/>
        </w:rPr>
        <w:t>C. Delta</w:t>
      </w:r>
    </w:p>
    <w:p w14:paraId="2E7348EB" w14:textId="246537DF" w:rsidR="00F4746D" w:rsidRPr="00247BD3" w:rsidRDefault="00F4746D" w:rsidP="00247BD3">
      <w:pPr>
        <w:pStyle w:val="NoSpacing"/>
        <w:rPr>
          <w:rFonts w:ascii="Courier New" w:hAnsi="Courier New" w:cs="Courier New"/>
          <w:sz w:val="20"/>
          <w:szCs w:val="20"/>
        </w:rPr>
      </w:pPr>
      <w:r w:rsidRPr="00247BD3">
        <w:rPr>
          <w:rFonts w:ascii="Courier New" w:hAnsi="Courier New" w:cs="Courier New"/>
          <w:sz w:val="20"/>
          <w:szCs w:val="20"/>
        </w:rPr>
        <w:t>D. Omega</w:t>
      </w:r>
    </w:p>
    <w:p w14:paraId="17C12D73"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p>
    <w:p w14:paraId="68F95297" w14:textId="77777777" w:rsidR="00F4746D" w:rsidRPr="00247BD3" w:rsidRDefault="00F4746D" w:rsidP="00247BD3">
      <w:pPr>
        <w:pStyle w:val="NoSpacing"/>
        <w:rPr>
          <w:rFonts w:ascii="Courier New" w:eastAsia="MS Mincho" w:hAnsi="Courier New" w:cs="Courier New"/>
          <w:sz w:val="20"/>
          <w:szCs w:val="20"/>
        </w:rPr>
      </w:pPr>
    </w:p>
    <w:p w14:paraId="3FE26570" w14:textId="6A59EEAA" w:rsidR="00F4746D" w:rsidRPr="00247BD3" w:rsidRDefault="00F4746D" w:rsidP="00247BD3">
      <w:pPr>
        <w:pStyle w:val="NoSpacing"/>
        <w:rPr>
          <w:rFonts w:ascii="Courier New" w:hAnsi="Courier New" w:cs="Courier New"/>
          <w:sz w:val="20"/>
          <w:szCs w:val="20"/>
        </w:rPr>
      </w:pPr>
      <w:r w:rsidRPr="00247BD3">
        <w:rPr>
          <w:rFonts w:ascii="Courier New" w:hAnsi="Courier New" w:cs="Courier New"/>
          <w:sz w:val="20"/>
          <w:szCs w:val="20"/>
        </w:rPr>
        <w:t>E5C02 (C)</w:t>
      </w:r>
    </w:p>
    <w:p w14:paraId="6B5A59D1" w14:textId="77777777" w:rsidR="00F4746D" w:rsidRPr="00247BD3" w:rsidRDefault="00F4746D" w:rsidP="00247BD3">
      <w:pPr>
        <w:pStyle w:val="NoSpacing"/>
        <w:rPr>
          <w:rFonts w:ascii="Courier New" w:hAnsi="Courier New" w:cs="Courier New"/>
          <w:sz w:val="20"/>
          <w:szCs w:val="20"/>
        </w:rPr>
      </w:pPr>
      <w:r w:rsidRPr="00247BD3">
        <w:rPr>
          <w:rFonts w:ascii="Courier New" w:hAnsi="Courier New" w:cs="Courier New"/>
          <w:sz w:val="20"/>
          <w:szCs w:val="20"/>
        </w:rPr>
        <w:lastRenderedPageBreak/>
        <w:t>How are impedances described in polar coordinates?</w:t>
      </w:r>
    </w:p>
    <w:p w14:paraId="0434A8DB" w14:textId="77777777" w:rsidR="00F4746D" w:rsidRPr="00247BD3" w:rsidRDefault="00F4746D" w:rsidP="00247BD3">
      <w:pPr>
        <w:pStyle w:val="NoSpacing"/>
        <w:rPr>
          <w:rFonts w:ascii="Courier New" w:hAnsi="Courier New" w:cs="Courier New"/>
          <w:sz w:val="20"/>
          <w:szCs w:val="20"/>
        </w:rPr>
      </w:pPr>
      <w:r w:rsidRPr="00247BD3">
        <w:rPr>
          <w:rFonts w:ascii="Courier New" w:hAnsi="Courier New" w:cs="Courier New"/>
          <w:sz w:val="20"/>
          <w:szCs w:val="20"/>
        </w:rPr>
        <w:t>A. By X and R values</w:t>
      </w:r>
    </w:p>
    <w:p w14:paraId="733E8BD5" w14:textId="77777777" w:rsidR="00F4746D" w:rsidRPr="00247BD3" w:rsidRDefault="00F4746D" w:rsidP="00247BD3">
      <w:pPr>
        <w:pStyle w:val="NoSpacing"/>
        <w:rPr>
          <w:rFonts w:ascii="Courier New" w:hAnsi="Courier New" w:cs="Courier New"/>
          <w:sz w:val="20"/>
          <w:szCs w:val="20"/>
        </w:rPr>
      </w:pPr>
      <w:r w:rsidRPr="00247BD3">
        <w:rPr>
          <w:rFonts w:ascii="Courier New" w:hAnsi="Courier New" w:cs="Courier New"/>
          <w:sz w:val="20"/>
          <w:szCs w:val="20"/>
        </w:rPr>
        <w:t>B. By real and imaginary parts</w:t>
      </w:r>
    </w:p>
    <w:p w14:paraId="41876603" w14:textId="749E3055" w:rsidR="00F4746D" w:rsidRPr="00247BD3" w:rsidRDefault="00F4746D" w:rsidP="00247BD3">
      <w:pPr>
        <w:pStyle w:val="NoSpacing"/>
        <w:rPr>
          <w:rFonts w:ascii="Courier New" w:hAnsi="Courier New" w:cs="Courier New"/>
          <w:sz w:val="20"/>
          <w:szCs w:val="20"/>
        </w:rPr>
      </w:pPr>
      <w:r w:rsidRPr="00247BD3">
        <w:rPr>
          <w:rFonts w:ascii="Courier New" w:hAnsi="Courier New" w:cs="Courier New"/>
          <w:sz w:val="20"/>
          <w:szCs w:val="20"/>
        </w:rPr>
        <w:t xml:space="preserve">C. By phase angle and </w:t>
      </w:r>
      <w:r w:rsidR="00DF1177" w:rsidRPr="00DF1177">
        <w:rPr>
          <w:rFonts w:ascii="Courier New" w:hAnsi="Courier New" w:cs="Courier New"/>
          <w:sz w:val="20"/>
          <w:szCs w:val="20"/>
        </w:rPr>
        <w:t>magnitude</w:t>
      </w:r>
    </w:p>
    <w:p w14:paraId="02614FD8" w14:textId="77777777" w:rsidR="00F4746D" w:rsidRPr="00247BD3" w:rsidRDefault="00F4746D" w:rsidP="00247BD3">
      <w:pPr>
        <w:pStyle w:val="NoSpacing"/>
        <w:rPr>
          <w:rFonts w:ascii="Courier New" w:hAnsi="Courier New" w:cs="Courier New"/>
          <w:sz w:val="20"/>
          <w:szCs w:val="20"/>
        </w:rPr>
      </w:pPr>
      <w:r w:rsidRPr="00247BD3">
        <w:rPr>
          <w:rFonts w:ascii="Courier New" w:hAnsi="Courier New" w:cs="Courier New"/>
          <w:sz w:val="20"/>
          <w:szCs w:val="20"/>
        </w:rPr>
        <w:t>D. By Y and G values</w:t>
      </w:r>
    </w:p>
    <w:p w14:paraId="6A40C145" w14:textId="77777777" w:rsidR="00F4746D" w:rsidRPr="00247BD3" w:rsidRDefault="00F4746D" w:rsidP="00247BD3">
      <w:pPr>
        <w:pStyle w:val="NoSpacing"/>
        <w:rPr>
          <w:rFonts w:ascii="Courier New" w:hAnsi="Courier New" w:cs="Courier New"/>
          <w:sz w:val="20"/>
          <w:szCs w:val="20"/>
        </w:rPr>
      </w:pPr>
      <w:r w:rsidRPr="00247BD3">
        <w:rPr>
          <w:rFonts w:ascii="Courier New" w:hAnsi="Courier New" w:cs="Courier New"/>
          <w:sz w:val="20"/>
          <w:szCs w:val="20"/>
        </w:rPr>
        <w:t>~~</w:t>
      </w:r>
    </w:p>
    <w:p w14:paraId="51436FED" w14:textId="77777777" w:rsidR="00F4746D" w:rsidRPr="00247BD3" w:rsidRDefault="00F4746D" w:rsidP="00247BD3">
      <w:pPr>
        <w:pStyle w:val="NoSpacing"/>
        <w:rPr>
          <w:rFonts w:ascii="Courier New" w:hAnsi="Courier New" w:cs="Courier New"/>
          <w:sz w:val="20"/>
          <w:szCs w:val="20"/>
        </w:rPr>
      </w:pPr>
    </w:p>
    <w:p w14:paraId="2329AB3F" w14:textId="1725D6B6" w:rsidR="00F4746D" w:rsidRPr="00247BD3" w:rsidRDefault="00F4746D" w:rsidP="00247BD3">
      <w:pPr>
        <w:pStyle w:val="NoSpacing"/>
        <w:rPr>
          <w:rFonts w:ascii="Courier New" w:hAnsi="Courier New" w:cs="Courier New"/>
          <w:sz w:val="20"/>
          <w:szCs w:val="20"/>
        </w:rPr>
      </w:pPr>
      <w:r w:rsidRPr="00247BD3">
        <w:rPr>
          <w:rFonts w:ascii="Courier New" w:hAnsi="Courier New" w:cs="Courier New"/>
          <w:sz w:val="20"/>
          <w:szCs w:val="20"/>
        </w:rPr>
        <w:t>E5C03 (C)</w:t>
      </w:r>
    </w:p>
    <w:p w14:paraId="109B42B1" w14:textId="77777777" w:rsidR="00F4746D" w:rsidRPr="00247BD3" w:rsidRDefault="00F4746D" w:rsidP="00247BD3">
      <w:pPr>
        <w:pStyle w:val="NoSpacing"/>
        <w:rPr>
          <w:rFonts w:ascii="Courier New" w:hAnsi="Courier New" w:cs="Courier New"/>
          <w:sz w:val="20"/>
          <w:szCs w:val="20"/>
        </w:rPr>
      </w:pPr>
      <w:r w:rsidRPr="00247BD3">
        <w:rPr>
          <w:rFonts w:ascii="Courier New" w:hAnsi="Courier New" w:cs="Courier New"/>
          <w:sz w:val="20"/>
          <w:szCs w:val="20"/>
        </w:rPr>
        <w:t>Which of the following represents an inductive reactance in polar coordinates?</w:t>
      </w:r>
    </w:p>
    <w:p w14:paraId="2F5A399F" w14:textId="578B3D4E" w:rsidR="00F4746D" w:rsidRPr="00247BD3" w:rsidRDefault="00F4746D" w:rsidP="00247BD3">
      <w:pPr>
        <w:pStyle w:val="NoSpacing"/>
        <w:rPr>
          <w:rFonts w:ascii="Courier New" w:hAnsi="Courier New" w:cs="Courier New"/>
          <w:sz w:val="20"/>
          <w:szCs w:val="20"/>
        </w:rPr>
      </w:pPr>
      <w:r w:rsidRPr="00247BD3">
        <w:rPr>
          <w:rFonts w:ascii="Courier New" w:hAnsi="Courier New" w:cs="Courier New"/>
          <w:sz w:val="20"/>
          <w:szCs w:val="20"/>
        </w:rPr>
        <w:t xml:space="preserve">A. A positive </w:t>
      </w:r>
      <w:r w:rsidR="0039355F" w:rsidRPr="0039355F">
        <w:rPr>
          <w:rFonts w:ascii="Courier New" w:hAnsi="Courier New" w:cs="Courier New"/>
          <w:sz w:val="20"/>
          <w:szCs w:val="20"/>
        </w:rPr>
        <w:t>magnitude</w:t>
      </w:r>
    </w:p>
    <w:p w14:paraId="336160E1" w14:textId="13BBBF2B" w:rsidR="00F4746D" w:rsidRPr="00247BD3" w:rsidRDefault="00F4746D" w:rsidP="00247BD3">
      <w:pPr>
        <w:pStyle w:val="NoSpacing"/>
        <w:rPr>
          <w:rFonts w:ascii="Courier New" w:hAnsi="Courier New" w:cs="Courier New"/>
          <w:sz w:val="20"/>
          <w:szCs w:val="20"/>
        </w:rPr>
      </w:pPr>
      <w:r w:rsidRPr="00247BD3">
        <w:rPr>
          <w:rFonts w:ascii="Courier New" w:hAnsi="Courier New" w:cs="Courier New"/>
          <w:sz w:val="20"/>
          <w:szCs w:val="20"/>
        </w:rPr>
        <w:t xml:space="preserve">B. A negative </w:t>
      </w:r>
      <w:r w:rsidR="0039355F" w:rsidRPr="0039355F">
        <w:rPr>
          <w:rFonts w:ascii="Courier New" w:hAnsi="Courier New" w:cs="Courier New"/>
          <w:sz w:val="20"/>
          <w:szCs w:val="20"/>
        </w:rPr>
        <w:t>magnitude</w:t>
      </w:r>
    </w:p>
    <w:p w14:paraId="39CE6298" w14:textId="77777777" w:rsidR="00F4746D" w:rsidRPr="00247BD3" w:rsidRDefault="00F4746D" w:rsidP="00247BD3">
      <w:pPr>
        <w:pStyle w:val="NoSpacing"/>
        <w:rPr>
          <w:rFonts w:ascii="Courier New" w:hAnsi="Courier New" w:cs="Courier New"/>
          <w:sz w:val="20"/>
          <w:szCs w:val="20"/>
        </w:rPr>
      </w:pPr>
      <w:r w:rsidRPr="00247BD3">
        <w:rPr>
          <w:rFonts w:ascii="Courier New" w:hAnsi="Courier New" w:cs="Courier New"/>
          <w:sz w:val="20"/>
          <w:szCs w:val="20"/>
        </w:rPr>
        <w:t>C. A positive phase angle</w:t>
      </w:r>
    </w:p>
    <w:p w14:paraId="3DA9264E" w14:textId="77777777" w:rsidR="00F4746D" w:rsidRPr="00247BD3" w:rsidRDefault="00F4746D" w:rsidP="00247BD3">
      <w:pPr>
        <w:pStyle w:val="NoSpacing"/>
        <w:rPr>
          <w:rFonts w:ascii="Courier New" w:hAnsi="Courier New" w:cs="Courier New"/>
          <w:sz w:val="20"/>
          <w:szCs w:val="20"/>
        </w:rPr>
      </w:pPr>
      <w:r w:rsidRPr="00247BD3">
        <w:rPr>
          <w:rFonts w:ascii="Courier New" w:hAnsi="Courier New" w:cs="Courier New"/>
          <w:sz w:val="20"/>
          <w:szCs w:val="20"/>
        </w:rPr>
        <w:t>D. A negative phase angle</w:t>
      </w:r>
    </w:p>
    <w:p w14:paraId="1D2F43F2" w14:textId="77777777" w:rsidR="00F4746D" w:rsidRPr="00247BD3" w:rsidRDefault="00F4746D" w:rsidP="00247BD3">
      <w:pPr>
        <w:pStyle w:val="NoSpacing"/>
        <w:rPr>
          <w:rFonts w:ascii="Courier New" w:hAnsi="Courier New" w:cs="Courier New"/>
          <w:sz w:val="20"/>
          <w:szCs w:val="20"/>
        </w:rPr>
      </w:pPr>
      <w:r w:rsidRPr="00247BD3">
        <w:rPr>
          <w:rFonts w:ascii="Courier New" w:hAnsi="Courier New" w:cs="Courier New"/>
          <w:sz w:val="20"/>
          <w:szCs w:val="20"/>
        </w:rPr>
        <w:t>~~</w:t>
      </w:r>
    </w:p>
    <w:p w14:paraId="394E6AF0" w14:textId="77777777" w:rsidR="00F4746D" w:rsidRPr="00247BD3" w:rsidRDefault="00F4746D" w:rsidP="00247BD3">
      <w:pPr>
        <w:pStyle w:val="NoSpacing"/>
        <w:rPr>
          <w:rFonts w:ascii="Courier New" w:hAnsi="Courier New" w:cs="Courier New"/>
          <w:sz w:val="20"/>
          <w:szCs w:val="20"/>
        </w:rPr>
      </w:pPr>
    </w:p>
    <w:p w14:paraId="5F4E0D41" w14:textId="48DA0BAD" w:rsidR="00B94776" w:rsidRPr="00247BD3" w:rsidRDefault="00F4746D" w:rsidP="00247BD3">
      <w:pPr>
        <w:pStyle w:val="NoSpacing"/>
        <w:rPr>
          <w:rFonts w:ascii="Courier New" w:eastAsia="MS Mincho" w:hAnsi="Courier New" w:cs="Courier New"/>
          <w:sz w:val="20"/>
          <w:szCs w:val="20"/>
        </w:rPr>
      </w:pPr>
      <w:r w:rsidRPr="00247BD3">
        <w:rPr>
          <w:rFonts w:ascii="Courier New" w:hAnsi="Courier New" w:cs="Courier New"/>
          <w:sz w:val="20"/>
          <w:szCs w:val="20"/>
        </w:rPr>
        <w:t>E5C04</w:t>
      </w:r>
      <w:r w:rsidR="00B94776" w:rsidRPr="00247BD3">
        <w:rPr>
          <w:rFonts w:ascii="Courier New" w:eastAsia="MS Mincho" w:hAnsi="Courier New" w:cs="Courier New"/>
          <w:sz w:val="20"/>
          <w:szCs w:val="20"/>
        </w:rPr>
        <w:t xml:space="preserve"> (D)</w:t>
      </w:r>
    </w:p>
    <w:p w14:paraId="505F5DDD" w14:textId="77777777" w:rsidR="00B94776" w:rsidRPr="00247BD3" w:rsidRDefault="00B94776"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hat coordinate system is often used to display the resistive, inductive, and/or capacitive reactance components of impedance?</w:t>
      </w:r>
    </w:p>
    <w:p w14:paraId="75A0CCA9" w14:textId="77777777" w:rsidR="00B94776" w:rsidRPr="00247BD3" w:rsidRDefault="00B94776"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A. Maidenhead grid</w:t>
      </w:r>
    </w:p>
    <w:p w14:paraId="34D86662" w14:textId="77777777" w:rsidR="00B94776" w:rsidRPr="00247BD3" w:rsidRDefault="00B94776"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Faraday grid</w:t>
      </w:r>
    </w:p>
    <w:p w14:paraId="6CDC8229" w14:textId="77777777" w:rsidR="00B94776" w:rsidRPr="00247BD3" w:rsidRDefault="00B94776"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C. Elliptical coordinates</w:t>
      </w:r>
    </w:p>
    <w:p w14:paraId="627A4073" w14:textId="77777777" w:rsidR="00B94776" w:rsidRPr="00247BD3" w:rsidRDefault="00B94776"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Rectangular coordinates</w:t>
      </w:r>
    </w:p>
    <w:p w14:paraId="070768CD" w14:textId="77777777" w:rsidR="00B94776" w:rsidRPr="00247BD3" w:rsidRDefault="00B94776"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p>
    <w:p w14:paraId="424C3EF7" w14:textId="77777777" w:rsidR="00B94776" w:rsidRPr="00247BD3" w:rsidRDefault="00B94776" w:rsidP="00247BD3">
      <w:pPr>
        <w:pStyle w:val="NoSpacing"/>
        <w:rPr>
          <w:rFonts w:ascii="Courier New" w:hAnsi="Courier New" w:cs="Courier New"/>
          <w:sz w:val="20"/>
          <w:szCs w:val="20"/>
        </w:rPr>
      </w:pPr>
    </w:p>
    <w:p w14:paraId="73542C81" w14:textId="77777777" w:rsidR="00F4746D" w:rsidRPr="00247BD3" w:rsidRDefault="00F4746D" w:rsidP="00247BD3">
      <w:pPr>
        <w:pStyle w:val="NoSpacing"/>
        <w:rPr>
          <w:rFonts w:ascii="Courier New" w:hAnsi="Courier New" w:cs="Courier New"/>
          <w:sz w:val="20"/>
          <w:szCs w:val="20"/>
        </w:rPr>
      </w:pPr>
      <w:r w:rsidRPr="00247BD3">
        <w:rPr>
          <w:rFonts w:ascii="Courier New" w:hAnsi="Courier New" w:cs="Courier New"/>
          <w:sz w:val="20"/>
          <w:szCs w:val="20"/>
        </w:rPr>
        <w:t>E5C05 (C)</w:t>
      </w:r>
    </w:p>
    <w:p w14:paraId="7F3C3F14" w14:textId="77777777" w:rsidR="00F4746D" w:rsidRPr="00247BD3" w:rsidRDefault="00F4746D" w:rsidP="00247BD3">
      <w:pPr>
        <w:pStyle w:val="NoSpacing"/>
        <w:rPr>
          <w:rFonts w:ascii="Courier New" w:hAnsi="Courier New" w:cs="Courier New"/>
          <w:sz w:val="20"/>
          <w:szCs w:val="20"/>
        </w:rPr>
      </w:pPr>
      <w:r w:rsidRPr="00247BD3">
        <w:rPr>
          <w:rFonts w:ascii="Courier New" w:hAnsi="Courier New" w:cs="Courier New"/>
          <w:sz w:val="20"/>
          <w:szCs w:val="20"/>
        </w:rPr>
        <w:t>What is the name of the diagram used to show the phase relationship between impedances at a given frequency?</w:t>
      </w:r>
    </w:p>
    <w:p w14:paraId="454CE9F6" w14:textId="77777777" w:rsidR="00F4746D" w:rsidRPr="00247BD3" w:rsidRDefault="00F4746D" w:rsidP="00247BD3">
      <w:pPr>
        <w:pStyle w:val="NoSpacing"/>
        <w:rPr>
          <w:rFonts w:ascii="Courier New" w:hAnsi="Courier New" w:cs="Courier New"/>
          <w:sz w:val="20"/>
          <w:szCs w:val="20"/>
        </w:rPr>
      </w:pPr>
      <w:r w:rsidRPr="00247BD3">
        <w:rPr>
          <w:rFonts w:ascii="Courier New" w:hAnsi="Courier New" w:cs="Courier New"/>
          <w:sz w:val="20"/>
          <w:szCs w:val="20"/>
        </w:rPr>
        <w:t>A. Venn diagram</w:t>
      </w:r>
    </w:p>
    <w:p w14:paraId="32B85A69" w14:textId="77777777" w:rsidR="00F4746D" w:rsidRPr="00247BD3" w:rsidRDefault="00F4746D" w:rsidP="00247BD3">
      <w:pPr>
        <w:pStyle w:val="NoSpacing"/>
        <w:rPr>
          <w:rFonts w:ascii="Courier New" w:hAnsi="Courier New" w:cs="Courier New"/>
          <w:sz w:val="20"/>
          <w:szCs w:val="20"/>
        </w:rPr>
      </w:pPr>
      <w:r w:rsidRPr="00247BD3">
        <w:rPr>
          <w:rFonts w:ascii="Courier New" w:hAnsi="Courier New" w:cs="Courier New"/>
          <w:sz w:val="20"/>
          <w:szCs w:val="20"/>
        </w:rPr>
        <w:t>B. Near field diagram</w:t>
      </w:r>
    </w:p>
    <w:p w14:paraId="65713207" w14:textId="77777777" w:rsidR="00F4746D" w:rsidRPr="00247BD3" w:rsidRDefault="00F4746D" w:rsidP="00247BD3">
      <w:pPr>
        <w:pStyle w:val="NoSpacing"/>
        <w:rPr>
          <w:rFonts w:ascii="Courier New" w:hAnsi="Courier New" w:cs="Courier New"/>
          <w:sz w:val="20"/>
          <w:szCs w:val="20"/>
        </w:rPr>
      </w:pPr>
      <w:r w:rsidRPr="00247BD3">
        <w:rPr>
          <w:rFonts w:ascii="Courier New" w:hAnsi="Courier New" w:cs="Courier New"/>
          <w:sz w:val="20"/>
          <w:szCs w:val="20"/>
        </w:rPr>
        <w:t>C. Phasor diagram</w:t>
      </w:r>
    </w:p>
    <w:p w14:paraId="4299261D" w14:textId="77777777" w:rsidR="00F4746D" w:rsidRPr="00247BD3" w:rsidRDefault="00F4746D" w:rsidP="00247BD3">
      <w:pPr>
        <w:pStyle w:val="NoSpacing"/>
        <w:rPr>
          <w:rFonts w:ascii="Courier New" w:hAnsi="Courier New" w:cs="Courier New"/>
          <w:sz w:val="20"/>
          <w:szCs w:val="20"/>
        </w:rPr>
      </w:pPr>
      <w:r w:rsidRPr="00247BD3">
        <w:rPr>
          <w:rFonts w:ascii="Courier New" w:hAnsi="Courier New" w:cs="Courier New"/>
          <w:sz w:val="20"/>
          <w:szCs w:val="20"/>
        </w:rPr>
        <w:t>D. Far field diagram</w:t>
      </w:r>
    </w:p>
    <w:p w14:paraId="0857EBC6" w14:textId="77777777" w:rsidR="00F4746D" w:rsidRPr="00247BD3" w:rsidRDefault="00F4746D" w:rsidP="00247BD3">
      <w:pPr>
        <w:pStyle w:val="NoSpacing"/>
        <w:rPr>
          <w:rFonts w:ascii="Courier New" w:hAnsi="Courier New" w:cs="Courier New"/>
          <w:sz w:val="20"/>
          <w:szCs w:val="20"/>
        </w:rPr>
      </w:pPr>
      <w:r w:rsidRPr="00247BD3">
        <w:rPr>
          <w:rFonts w:ascii="Courier New" w:hAnsi="Courier New" w:cs="Courier New"/>
          <w:sz w:val="20"/>
          <w:szCs w:val="20"/>
        </w:rPr>
        <w:t>~~</w:t>
      </w:r>
    </w:p>
    <w:p w14:paraId="2FFCB81D" w14:textId="77777777" w:rsidR="00F4746D" w:rsidRPr="00247BD3" w:rsidRDefault="00F4746D" w:rsidP="00247BD3">
      <w:pPr>
        <w:pStyle w:val="NoSpacing"/>
        <w:rPr>
          <w:rFonts w:ascii="Courier New" w:hAnsi="Courier New" w:cs="Courier New"/>
          <w:sz w:val="20"/>
          <w:szCs w:val="20"/>
        </w:rPr>
      </w:pPr>
    </w:p>
    <w:p w14:paraId="0D2FF852" w14:textId="77777777" w:rsidR="00F4746D" w:rsidRPr="00247BD3" w:rsidRDefault="00F4746D" w:rsidP="00247BD3">
      <w:pPr>
        <w:pStyle w:val="NoSpacing"/>
        <w:rPr>
          <w:rFonts w:ascii="Courier New" w:hAnsi="Courier New" w:cs="Courier New"/>
          <w:sz w:val="20"/>
          <w:szCs w:val="20"/>
        </w:rPr>
      </w:pPr>
      <w:r w:rsidRPr="00247BD3">
        <w:rPr>
          <w:rFonts w:ascii="Courier New" w:hAnsi="Courier New" w:cs="Courier New"/>
          <w:sz w:val="20"/>
          <w:szCs w:val="20"/>
        </w:rPr>
        <w:t>E5C06 (B)</w:t>
      </w:r>
    </w:p>
    <w:p w14:paraId="045615B8" w14:textId="77777777" w:rsidR="00F4746D" w:rsidRPr="00247BD3" w:rsidRDefault="00F4746D" w:rsidP="00247BD3">
      <w:pPr>
        <w:pStyle w:val="NoSpacing"/>
        <w:rPr>
          <w:rFonts w:ascii="Courier New" w:hAnsi="Courier New" w:cs="Courier New"/>
          <w:sz w:val="20"/>
          <w:szCs w:val="20"/>
        </w:rPr>
      </w:pPr>
      <w:r w:rsidRPr="00247BD3">
        <w:rPr>
          <w:rFonts w:ascii="Courier New" w:hAnsi="Courier New" w:cs="Courier New"/>
          <w:sz w:val="20"/>
          <w:szCs w:val="20"/>
        </w:rPr>
        <w:t>What does the impedance 50–j25 represent?</w:t>
      </w:r>
    </w:p>
    <w:p w14:paraId="758BE299" w14:textId="77777777" w:rsidR="00F4746D" w:rsidRPr="00247BD3" w:rsidRDefault="00F4746D" w:rsidP="00247BD3">
      <w:pPr>
        <w:pStyle w:val="NoSpacing"/>
        <w:rPr>
          <w:rFonts w:ascii="Courier New" w:hAnsi="Courier New" w:cs="Courier New"/>
          <w:sz w:val="20"/>
          <w:szCs w:val="20"/>
        </w:rPr>
      </w:pPr>
      <w:r w:rsidRPr="00247BD3">
        <w:rPr>
          <w:rFonts w:ascii="Courier New" w:hAnsi="Courier New" w:cs="Courier New"/>
          <w:sz w:val="20"/>
          <w:szCs w:val="20"/>
        </w:rPr>
        <w:t>A. 50 ohms resistance in series with 25 ohms inductive reactance</w:t>
      </w:r>
    </w:p>
    <w:p w14:paraId="1280EE9D" w14:textId="77777777" w:rsidR="00F4746D" w:rsidRPr="00247BD3" w:rsidRDefault="00F4746D" w:rsidP="00247BD3">
      <w:pPr>
        <w:pStyle w:val="NoSpacing"/>
        <w:rPr>
          <w:rFonts w:ascii="Courier New" w:hAnsi="Courier New" w:cs="Courier New"/>
          <w:sz w:val="20"/>
          <w:szCs w:val="20"/>
        </w:rPr>
      </w:pPr>
      <w:r w:rsidRPr="00247BD3">
        <w:rPr>
          <w:rFonts w:ascii="Courier New" w:hAnsi="Courier New" w:cs="Courier New"/>
          <w:sz w:val="20"/>
          <w:szCs w:val="20"/>
        </w:rPr>
        <w:t>B. 50 ohms resistance in series with 25 ohms capacitive reactance</w:t>
      </w:r>
    </w:p>
    <w:p w14:paraId="774EA737" w14:textId="77777777" w:rsidR="00F4746D" w:rsidRPr="00247BD3" w:rsidRDefault="00F4746D" w:rsidP="00247BD3">
      <w:pPr>
        <w:pStyle w:val="NoSpacing"/>
        <w:rPr>
          <w:rFonts w:ascii="Courier New" w:hAnsi="Courier New" w:cs="Courier New"/>
          <w:sz w:val="20"/>
          <w:szCs w:val="20"/>
        </w:rPr>
      </w:pPr>
      <w:r w:rsidRPr="00247BD3">
        <w:rPr>
          <w:rFonts w:ascii="Courier New" w:hAnsi="Courier New" w:cs="Courier New"/>
          <w:sz w:val="20"/>
          <w:szCs w:val="20"/>
        </w:rPr>
        <w:t>C. 25 ohms resistance in series with 50 ohms inductive reactance</w:t>
      </w:r>
    </w:p>
    <w:p w14:paraId="1F71F34D" w14:textId="77777777" w:rsidR="00F4746D" w:rsidRPr="00247BD3" w:rsidRDefault="00F4746D" w:rsidP="00247BD3">
      <w:pPr>
        <w:pStyle w:val="NoSpacing"/>
        <w:rPr>
          <w:rFonts w:ascii="Courier New" w:hAnsi="Courier New" w:cs="Courier New"/>
          <w:sz w:val="20"/>
          <w:szCs w:val="20"/>
        </w:rPr>
      </w:pPr>
      <w:r w:rsidRPr="00247BD3">
        <w:rPr>
          <w:rFonts w:ascii="Courier New" w:hAnsi="Courier New" w:cs="Courier New"/>
          <w:sz w:val="20"/>
          <w:szCs w:val="20"/>
        </w:rPr>
        <w:t>D. 25 ohms resistance in series with 50 ohms capacitive reactance</w:t>
      </w:r>
    </w:p>
    <w:p w14:paraId="718F906F" w14:textId="77777777" w:rsidR="00F4746D" w:rsidRPr="00247BD3" w:rsidRDefault="00F4746D" w:rsidP="00247BD3">
      <w:pPr>
        <w:pStyle w:val="NoSpacing"/>
        <w:rPr>
          <w:rFonts w:ascii="Courier New" w:hAnsi="Courier New" w:cs="Courier New"/>
          <w:sz w:val="20"/>
          <w:szCs w:val="20"/>
        </w:rPr>
      </w:pPr>
      <w:r w:rsidRPr="00247BD3">
        <w:rPr>
          <w:rFonts w:ascii="Courier New" w:hAnsi="Courier New" w:cs="Courier New"/>
          <w:sz w:val="20"/>
          <w:szCs w:val="20"/>
        </w:rPr>
        <w:t>~~</w:t>
      </w:r>
    </w:p>
    <w:p w14:paraId="2BA4ECC2" w14:textId="77777777" w:rsidR="00F4746D" w:rsidRPr="00247BD3" w:rsidRDefault="00F4746D" w:rsidP="00247BD3">
      <w:pPr>
        <w:pStyle w:val="NoSpacing"/>
        <w:rPr>
          <w:rFonts w:ascii="Courier New" w:hAnsi="Courier New" w:cs="Courier New"/>
          <w:sz w:val="20"/>
          <w:szCs w:val="20"/>
        </w:rPr>
      </w:pPr>
    </w:p>
    <w:p w14:paraId="62E3D685" w14:textId="21A642F3" w:rsidR="00704418" w:rsidRPr="00704418" w:rsidRDefault="00704418" w:rsidP="00704418">
      <w:pPr>
        <w:pStyle w:val="NoSpacing"/>
        <w:rPr>
          <w:rFonts w:ascii="Courier New" w:eastAsia="MS Mincho" w:hAnsi="Courier New" w:cs="Courier New"/>
          <w:sz w:val="20"/>
          <w:szCs w:val="20"/>
        </w:rPr>
      </w:pPr>
      <w:r>
        <w:rPr>
          <w:rFonts w:ascii="Courier New" w:eastAsia="MS Mincho" w:hAnsi="Courier New" w:cs="Courier New"/>
          <w:sz w:val="20"/>
          <w:szCs w:val="20"/>
        </w:rPr>
        <w:t>E5C07</w:t>
      </w:r>
      <w:r w:rsidR="008E18E2">
        <w:rPr>
          <w:rFonts w:ascii="Courier New" w:eastAsia="MS Mincho" w:hAnsi="Courier New" w:cs="Courier New"/>
          <w:sz w:val="20"/>
          <w:szCs w:val="20"/>
        </w:rPr>
        <w:t xml:space="preserve"> </w:t>
      </w:r>
      <w:r w:rsidRPr="00704418">
        <w:rPr>
          <w:rFonts w:ascii="Courier New" w:eastAsia="MS Mincho" w:hAnsi="Courier New" w:cs="Courier New"/>
          <w:sz w:val="20"/>
          <w:szCs w:val="20"/>
        </w:rPr>
        <w:t>(D)</w:t>
      </w:r>
    </w:p>
    <w:p w14:paraId="59A9931E" w14:textId="77777777" w:rsidR="00704418" w:rsidRPr="00704418" w:rsidRDefault="00704418" w:rsidP="00704418">
      <w:pPr>
        <w:pStyle w:val="NoSpacing"/>
        <w:rPr>
          <w:rFonts w:ascii="Courier New" w:eastAsia="MS Mincho" w:hAnsi="Courier New" w:cs="Courier New"/>
          <w:sz w:val="20"/>
          <w:szCs w:val="20"/>
        </w:rPr>
      </w:pPr>
      <w:r w:rsidRPr="00704418">
        <w:rPr>
          <w:rFonts w:ascii="Courier New" w:eastAsia="MS Mincho" w:hAnsi="Courier New" w:cs="Courier New"/>
          <w:sz w:val="20"/>
          <w:szCs w:val="20"/>
        </w:rPr>
        <w:t>Where is the impedance of a pure resistance plotted on rectangular coordinates?</w:t>
      </w:r>
    </w:p>
    <w:p w14:paraId="597DC7D4" w14:textId="77777777" w:rsidR="00704418" w:rsidRPr="00704418" w:rsidRDefault="00704418" w:rsidP="00704418">
      <w:pPr>
        <w:pStyle w:val="NoSpacing"/>
        <w:rPr>
          <w:rFonts w:ascii="Courier New" w:eastAsia="MS Mincho" w:hAnsi="Courier New" w:cs="Courier New"/>
          <w:sz w:val="20"/>
          <w:szCs w:val="20"/>
        </w:rPr>
      </w:pPr>
      <w:r w:rsidRPr="00704418">
        <w:rPr>
          <w:rFonts w:ascii="Courier New" w:eastAsia="MS Mincho" w:hAnsi="Courier New" w:cs="Courier New"/>
          <w:sz w:val="20"/>
          <w:szCs w:val="20"/>
        </w:rPr>
        <w:t>A. On the vertical axis</w:t>
      </w:r>
    </w:p>
    <w:p w14:paraId="4967F95D" w14:textId="77777777" w:rsidR="00704418" w:rsidRPr="00704418" w:rsidRDefault="00704418" w:rsidP="00704418">
      <w:pPr>
        <w:pStyle w:val="NoSpacing"/>
        <w:rPr>
          <w:rFonts w:ascii="Courier New" w:eastAsia="MS Mincho" w:hAnsi="Courier New" w:cs="Courier New"/>
          <w:sz w:val="20"/>
          <w:szCs w:val="20"/>
        </w:rPr>
      </w:pPr>
      <w:r w:rsidRPr="00704418">
        <w:rPr>
          <w:rFonts w:ascii="Courier New" w:eastAsia="MS Mincho" w:hAnsi="Courier New" w:cs="Courier New"/>
          <w:sz w:val="20"/>
          <w:szCs w:val="20"/>
        </w:rPr>
        <w:t>B. On a line through the origin, slanted at 45 degrees</w:t>
      </w:r>
    </w:p>
    <w:p w14:paraId="34D64D76" w14:textId="77777777" w:rsidR="00704418" w:rsidRPr="00704418" w:rsidRDefault="00704418" w:rsidP="00704418">
      <w:pPr>
        <w:pStyle w:val="NoSpacing"/>
        <w:rPr>
          <w:rFonts w:ascii="Courier New" w:eastAsia="MS Mincho" w:hAnsi="Courier New" w:cs="Courier New"/>
          <w:sz w:val="20"/>
          <w:szCs w:val="20"/>
        </w:rPr>
      </w:pPr>
      <w:r w:rsidRPr="00704418">
        <w:rPr>
          <w:rFonts w:ascii="Courier New" w:eastAsia="MS Mincho" w:hAnsi="Courier New" w:cs="Courier New"/>
          <w:sz w:val="20"/>
          <w:szCs w:val="20"/>
        </w:rPr>
        <w:t>C. On a horizontal line, offset vertically above the horizontal axis</w:t>
      </w:r>
    </w:p>
    <w:p w14:paraId="1C667831" w14:textId="77777777" w:rsidR="00704418" w:rsidRPr="00704418" w:rsidRDefault="00704418" w:rsidP="00704418">
      <w:pPr>
        <w:pStyle w:val="NoSpacing"/>
        <w:rPr>
          <w:rFonts w:ascii="Courier New" w:eastAsia="MS Mincho" w:hAnsi="Courier New" w:cs="Courier New"/>
          <w:sz w:val="20"/>
          <w:szCs w:val="20"/>
        </w:rPr>
      </w:pPr>
      <w:r w:rsidRPr="00704418">
        <w:rPr>
          <w:rFonts w:ascii="Courier New" w:eastAsia="MS Mincho" w:hAnsi="Courier New" w:cs="Courier New"/>
          <w:sz w:val="20"/>
          <w:szCs w:val="20"/>
        </w:rPr>
        <w:t>D. On the horizontal axis</w:t>
      </w:r>
    </w:p>
    <w:p w14:paraId="0A52F48E" w14:textId="28F1D196" w:rsidR="00F4746D" w:rsidRDefault="00704418" w:rsidP="00247BD3">
      <w:pPr>
        <w:pStyle w:val="NoSpacing"/>
        <w:rPr>
          <w:rFonts w:ascii="Courier New" w:eastAsia="MS Mincho" w:hAnsi="Courier New" w:cs="Courier New"/>
          <w:sz w:val="20"/>
          <w:szCs w:val="20"/>
        </w:rPr>
      </w:pPr>
      <w:r>
        <w:rPr>
          <w:rFonts w:ascii="Courier New" w:eastAsia="MS Mincho" w:hAnsi="Courier New" w:cs="Courier New"/>
          <w:sz w:val="20"/>
          <w:szCs w:val="20"/>
        </w:rPr>
        <w:t>~~</w:t>
      </w:r>
    </w:p>
    <w:p w14:paraId="60022CF3" w14:textId="77777777" w:rsidR="00704418" w:rsidRPr="00247BD3" w:rsidRDefault="00704418" w:rsidP="00247BD3">
      <w:pPr>
        <w:pStyle w:val="NoSpacing"/>
        <w:rPr>
          <w:rFonts w:ascii="Courier New" w:eastAsia="MS Mincho" w:hAnsi="Courier New" w:cs="Courier New"/>
          <w:sz w:val="20"/>
          <w:szCs w:val="20"/>
        </w:rPr>
      </w:pPr>
    </w:p>
    <w:p w14:paraId="2B7CB3E5"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5C08 (D)</w:t>
      </w:r>
    </w:p>
    <w:p w14:paraId="6A0E1688"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hat coordinate system is often used to display the phase angle of a circuit containing resistance, inductive and/or capacitive reactance?</w:t>
      </w:r>
    </w:p>
    <w:p w14:paraId="39833E0B"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A. Maidenhead grid</w:t>
      </w:r>
    </w:p>
    <w:p w14:paraId="7AEFEF47"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Faraday grid</w:t>
      </w:r>
    </w:p>
    <w:p w14:paraId="61BB7B57"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C. Elliptical coordinates</w:t>
      </w:r>
    </w:p>
    <w:p w14:paraId="70779EE1"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lastRenderedPageBreak/>
        <w:t>D. Polar coordinates</w:t>
      </w:r>
    </w:p>
    <w:p w14:paraId="38171B9E"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p>
    <w:p w14:paraId="698B5C3B" w14:textId="77777777" w:rsidR="00F4746D" w:rsidRPr="00247BD3" w:rsidRDefault="00F4746D" w:rsidP="00247BD3">
      <w:pPr>
        <w:pStyle w:val="NoSpacing"/>
        <w:rPr>
          <w:rFonts w:ascii="Courier New" w:eastAsia="MS Mincho" w:hAnsi="Courier New" w:cs="Courier New"/>
          <w:sz w:val="20"/>
          <w:szCs w:val="20"/>
        </w:rPr>
      </w:pPr>
    </w:p>
    <w:p w14:paraId="225E297D" w14:textId="21AACDA0"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5C09 (A)</w:t>
      </w:r>
    </w:p>
    <w:p w14:paraId="3A5DF0A3" w14:textId="77777777" w:rsidR="00170531"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hen using rectangular coordinates to graph the impedance of a circuit, what do the axes represent?</w:t>
      </w:r>
    </w:p>
    <w:p w14:paraId="3965A303" w14:textId="62737F99"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 xml:space="preserve">A. </w:t>
      </w:r>
      <w:bookmarkStart w:id="34" w:name="_Hlk10026855"/>
      <w:r w:rsidRPr="00247BD3">
        <w:rPr>
          <w:rFonts w:ascii="Courier New" w:eastAsia="MS Mincho" w:hAnsi="Courier New" w:cs="Courier New"/>
          <w:sz w:val="20"/>
          <w:szCs w:val="20"/>
        </w:rPr>
        <w:t>The X axis represent</w:t>
      </w:r>
      <w:r w:rsidR="00622C46">
        <w:rPr>
          <w:rFonts w:ascii="Courier New" w:eastAsia="MS Mincho" w:hAnsi="Courier New" w:cs="Courier New"/>
          <w:sz w:val="20"/>
          <w:szCs w:val="20"/>
        </w:rPr>
        <w:t>s</w:t>
      </w:r>
      <w:r w:rsidRPr="00247BD3">
        <w:rPr>
          <w:rFonts w:ascii="Courier New" w:eastAsia="MS Mincho" w:hAnsi="Courier New" w:cs="Courier New"/>
          <w:sz w:val="20"/>
          <w:szCs w:val="20"/>
        </w:rPr>
        <w:t xml:space="preserve"> the resistive component and the Y axis represents the reactive component</w:t>
      </w:r>
      <w:bookmarkEnd w:id="34"/>
    </w:p>
    <w:p w14:paraId="0B2B8F06" w14:textId="03F307F2" w:rsidR="00F4746D" w:rsidRPr="00247BD3" w:rsidRDefault="00F4746D" w:rsidP="00247BD3">
      <w:pPr>
        <w:pStyle w:val="NoSpacing"/>
        <w:rPr>
          <w:rFonts w:ascii="Courier New" w:eastAsia="MS Mincho" w:hAnsi="Courier New" w:cs="Courier New"/>
          <w:strike/>
          <w:sz w:val="20"/>
          <w:szCs w:val="20"/>
        </w:rPr>
      </w:pPr>
      <w:r w:rsidRPr="00247BD3">
        <w:rPr>
          <w:rFonts w:ascii="Courier New" w:eastAsia="MS Mincho" w:hAnsi="Courier New" w:cs="Courier New"/>
          <w:sz w:val="20"/>
          <w:szCs w:val="20"/>
        </w:rPr>
        <w:t>B. The X axis represent</w:t>
      </w:r>
      <w:r w:rsidR="00622C46">
        <w:rPr>
          <w:rFonts w:ascii="Courier New" w:eastAsia="MS Mincho" w:hAnsi="Courier New" w:cs="Courier New"/>
          <w:sz w:val="20"/>
          <w:szCs w:val="20"/>
        </w:rPr>
        <w:t>s</w:t>
      </w:r>
      <w:r w:rsidRPr="00247BD3">
        <w:rPr>
          <w:rFonts w:ascii="Courier New" w:eastAsia="MS Mincho" w:hAnsi="Courier New" w:cs="Courier New"/>
          <w:sz w:val="20"/>
          <w:szCs w:val="20"/>
        </w:rPr>
        <w:t xml:space="preserve"> the reactive component and the Y axis represents the resistive component</w:t>
      </w:r>
    </w:p>
    <w:p w14:paraId="211A7FFF" w14:textId="0DA1554E" w:rsidR="00F4746D" w:rsidRPr="00247BD3" w:rsidRDefault="00F4746D" w:rsidP="00247BD3">
      <w:pPr>
        <w:pStyle w:val="NoSpacing"/>
        <w:rPr>
          <w:rFonts w:ascii="Courier New" w:eastAsia="MS Mincho" w:hAnsi="Courier New" w:cs="Courier New"/>
          <w:strike/>
          <w:sz w:val="20"/>
          <w:szCs w:val="20"/>
          <w:u w:val="single"/>
        </w:rPr>
      </w:pPr>
      <w:r w:rsidRPr="00247BD3">
        <w:rPr>
          <w:rFonts w:ascii="Courier New" w:eastAsia="MS Mincho" w:hAnsi="Courier New" w:cs="Courier New"/>
          <w:sz w:val="20"/>
          <w:szCs w:val="20"/>
        </w:rPr>
        <w:t>C. The X axis represents the phase angle and the Y axis represents the magnitude</w:t>
      </w:r>
    </w:p>
    <w:p w14:paraId="10AD1090" w14:textId="43BD3396" w:rsidR="00F4746D" w:rsidRPr="00247BD3" w:rsidRDefault="00F4746D" w:rsidP="00247BD3">
      <w:pPr>
        <w:pStyle w:val="NoSpacing"/>
        <w:rPr>
          <w:rFonts w:ascii="Courier New" w:eastAsia="MS Mincho" w:hAnsi="Courier New" w:cs="Courier New"/>
          <w:sz w:val="20"/>
          <w:szCs w:val="20"/>
          <w:u w:val="single"/>
        </w:rPr>
      </w:pPr>
      <w:r w:rsidRPr="00247BD3">
        <w:rPr>
          <w:rFonts w:ascii="Courier New" w:eastAsia="MS Mincho" w:hAnsi="Courier New" w:cs="Courier New"/>
          <w:sz w:val="20"/>
          <w:szCs w:val="20"/>
        </w:rPr>
        <w:t>D. The X axis represents the magnitude and the Y axis represents the phase angle</w:t>
      </w:r>
    </w:p>
    <w:p w14:paraId="5A611D42"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p>
    <w:p w14:paraId="5AAC489D" w14:textId="77777777" w:rsidR="00F4746D" w:rsidRPr="00247BD3" w:rsidRDefault="00F4746D" w:rsidP="00247BD3">
      <w:pPr>
        <w:pStyle w:val="NoSpacing"/>
        <w:rPr>
          <w:rFonts w:ascii="Courier New" w:eastAsia="MS Mincho" w:hAnsi="Courier New" w:cs="Courier New"/>
          <w:sz w:val="20"/>
          <w:szCs w:val="20"/>
        </w:rPr>
      </w:pPr>
    </w:p>
    <w:p w14:paraId="308AB2F1" w14:textId="06124A82" w:rsidR="00170531" w:rsidRPr="00247BD3" w:rsidRDefault="00170531"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5C10 (B)</w:t>
      </w:r>
    </w:p>
    <w:p w14:paraId="53FF8451" w14:textId="771A445C" w:rsidR="00170531" w:rsidRPr="00247BD3" w:rsidRDefault="00170531"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hich point on Figure E5-</w:t>
      </w:r>
      <w:r w:rsidR="00635FDA">
        <w:rPr>
          <w:rFonts w:ascii="Courier New" w:eastAsia="MS Mincho" w:hAnsi="Courier New" w:cs="Courier New"/>
          <w:sz w:val="20"/>
          <w:szCs w:val="20"/>
        </w:rPr>
        <w:t>1</w:t>
      </w:r>
      <w:r w:rsidRPr="00247BD3">
        <w:rPr>
          <w:rFonts w:ascii="Courier New" w:eastAsia="MS Mincho" w:hAnsi="Courier New" w:cs="Courier New"/>
          <w:sz w:val="20"/>
          <w:szCs w:val="20"/>
        </w:rPr>
        <w:t xml:space="preserve"> best represents the impedance of a series circuit consisting of a 400</w:t>
      </w:r>
      <w:r w:rsidR="00265AF4" w:rsidRPr="00247BD3">
        <w:rPr>
          <w:rFonts w:ascii="Courier New" w:eastAsia="MS Mincho" w:hAnsi="Courier New" w:cs="Courier New"/>
          <w:sz w:val="20"/>
          <w:szCs w:val="20"/>
        </w:rPr>
        <w:t>-</w:t>
      </w:r>
      <w:r w:rsidRPr="00247BD3">
        <w:rPr>
          <w:rFonts w:ascii="Courier New" w:eastAsia="MS Mincho" w:hAnsi="Courier New" w:cs="Courier New"/>
          <w:sz w:val="20"/>
          <w:szCs w:val="20"/>
        </w:rPr>
        <w:t>ohm resistor and a 38</w:t>
      </w:r>
      <w:r w:rsidR="00FC511A">
        <w:rPr>
          <w:rFonts w:ascii="Courier New" w:eastAsia="MS Mincho" w:hAnsi="Courier New" w:cs="Courier New"/>
          <w:sz w:val="20"/>
          <w:szCs w:val="20"/>
        </w:rPr>
        <w:t>-</w:t>
      </w:r>
      <w:r w:rsidRPr="00247BD3">
        <w:rPr>
          <w:rFonts w:ascii="Courier New" w:eastAsia="MS Mincho" w:hAnsi="Courier New" w:cs="Courier New"/>
          <w:sz w:val="20"/>
          <w:szCs w:val="20"/>
        </w:rPr>
        <w:t>picofarad capacitor at 14 MHz?</w:t>
      </w:r>
    </w:p>
    <w:p w14:paraId="0C83FD2F" w14:textId="77777777" w:rsidR="00170531" w:rsidRPr="00247BD3" w:rsidRDefault="00170531" w:rsidP="00247BD3">
      <w:pPr>
        <w:pStyle w:val="NoSpacing"/>
        <w:rPr>
          <w:rFonts w:ascii="Courier New" w:eastAsia="MS Mincho" w:hAnsi="Courier New" w:cs="Courier New"/>
          <w:sz w:val="20"/>
          <w:szCs w:val="20"/>
          <w:lang w:val="fr-FR"/>
        </w:rPr>
      </w:pPr>
      <w:r w:rsidRPr="00247BD3">
        <w:rPr>
          <w:rFonts w:ascii="Courier New" w:eastAsia="MS Mincho" w:hAnsi="Courier New" w:cs="Courier New"/>
          <w:sz w:val="20"/>
          <w:szCs w:val="20"/>
          <w:lang w:val="fr-FR"/>
        </w:rPr>
        <w:t>A. Point 2</w:t>
      </w:r>
    </w:p>
    <w:p w14:paraId="3E949AD0" w14:textId="77777777" w:rsidR="00170531" w:rsidRPr="00247BD3" w:rsidRDefault="00170531" w:rsidP="00247BD3">
      <w:pPr>
        <w:pStyle w:val="NoSpacing"/>
        <w:rPr>
          <w:rFonts w:ascii="Courier New" w:eastAsia="MS Mincho" w:hAnsi="Courier New" w:cs="Courier New"/>
          <w:sz w:val="20"/>
          <w:szCs w:val="20"/>
          <w:lang w:val="fr-FR"/>
        </w:rPr>
      </w:pPr>
      <w:r w:rsidRPr="00247BD3">
        <w:rPr>
          <w:rFonts w:ascii="Courier New" w:eastAsia="MS Mincho" w:hAnsi="Courier New" w:cs="Courier New"/>
          <w:sz w:val="20"/>
          <w:szCs w:val="20"/>
          <w:lang w:val="fr-FR"/>
        </w:rPr>
        <w:t>B. Point 4</w:t>
      </w:r>
    </w:p>
    <w:p w14:paraId="6603F3E1" w14:textId="77777777" w:rsidR="00170531" w:rsidRPr="00247BD3" w:rsidRDefault="00170531" w:rsidP="00247BD3">
      <w:pPr>
        <w:pStyle w:val="NoSpacing"/>
        <w:rPr>
          <w:rFonts w:ascii="Courier New" w:eastAsia="MS Mincho" w:hAnsi="Courier New" w:cs="Courier New"/>
          <w:sz w:val="20"/>
          <w:szCs w:val="20"/>
          <w:lang w:val="fr-FR"/>
        </w:rPr>
      </w:pPr>
      <w:r w:rsidRPr="00247BD3">
        <w:rPr>
          <w:rFonts w:ascii="Courier New" w:eastAsia="MS Mincho" w:hAnsi="Courier New" w:cs="Courier New"/>
          <w:sz w:val="20"/>
          <w:szCs w:val="20"/>
          <w:lang w:val="fr-FR"/>
        </w:rPr>
        <w:t>C. Point 5</w:t>
      </w:r>
    </w:p>
    <w:p w14:paraId="40AFE22B" w14:textId="77777777" w:rsidR="00170531" w:rsidRPr="00247BD3" w:rsidRDefault="00170531"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Point 6</w:t>
      </w:r>
    </w:p>
    <w:p w14:paraId="368466E2" w14:textId="77777777" w:rsidR="00170531" w:rsidRPr="00247BD3" w:rsidRDefault="00170531"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p>
    <w:p w14:paraId="106BCF16" w14:textId="77777777" w:rsidR="00170531" w:rsidRPr="00247BD3" w:rsidRDefault="00170531" w:rsidP="00247BD3">
      <w:pPr>
        <w:pStyle w:val="NoSpacing"/>
        <w:rPr>
          <w:rFonts w:ascii="Courier New" w:eastAsia="MS Mincho" w:hAnsi="Courier New" w:cs="Courier New"/>
          <w:sz w:val="20"/>
          <w:szCs w:val="20"/>
        </w:rPr>
      </w:pPr>
    </w:p>
    <w:p w14:paraId="12F43073" w14:textId="399EC48F" w:rsidR="00170531" w:rsidRPr="00247BD3" w:rsidRDefault="00170531"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5C11</w:t>
      </w:r>
      <w:r w:rsidR="00425751">
        <w:rPr>
          <w:rFonts w:ascii="Courier New" w:eastAsia="MS Mincho" w:hAnsi="Courier New" w:cs="Courier New"/>
          <w:sz w:val="20"/>
          <w:szCs w:val="20"/>
        </w:rPr>
        <w:t xml:space="preserve"> </w:t>
      </w:r>
      <w:r w:rsidRPr="00247BD3">
        <w:rPr>
          <w:rFonts w:ascii="Courier New" w:eastAsia="MS Mincho" w:hAnsi="Courier New" w:cs="Courier New"/>
          <w:sz w:val="20"/>
          <w:szCs w:val="20"/>
        </w:rPr>
        <w:t>(B)</w:t>
      </w:r>
    </w:p>
    <w:p w14:paraId="3CF35AC2" w14:textId="12219C55" w:rsidR="00170531" w:rsidRPr="00247BD3" w:rsidRDefault="00170531"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hich point in Figure E5-</w:t>
      </w:r>
      <w:r w:rsidR="00635FDA">
        <w:rPr>
          <w:rFonts w:ascii="Courier New" w:eastAsia="MS Mincho" w:hAnsi="Courier New" w:cs="Courier New"/>
          <w:sz w:val="20"/>
          <w:szCs w:val="20"/>
        </w:rPr>
        <w:t>1</w:t>
      </w:r>
      <w:r w:rsidRPr="00247BD3">
        <w:rPr>
          <w:rFonts w:ascii="Courier New" w:eastAsia="MS Mincho" w:hAnsi="Courier New" w:cs="Courier New"/>
          <w:sz w:val="20"/>
          <w:szCs w:val="20"/>
        </w:rPr>
        <w:t xml:space="preserve"> best represents the impedance of a series circuit consisting of a 300</w:t>
      </w:r>
      <w:r w:rsidR="00265AF4" w:rsidRPr="00247BD3">
        <w:rPr>
          <w:rFonts w:ascii="Courier New" w:eastAsia="MS Mincho" w:hAnsi="Courier New" w:cs="Courier New"/>
          <w:sz w:val="20"/>
          <w:szCs w:val="20"/>
        </w:rPr>
        <w:t>-</w:t>
      </w:r>
      <w:r w:rsidRPr="00247BD3">
        <w:rPr>
          <w:rFonts w:ascii="Courier New" w:eastAsia="MS Mincho" w:hAnsi="Courier New" w:cs="Courier New"/>
          <w:sz w:val="20"/>
          <w:szCs w:val="20"/>
        </w:rPr>
        <w:t>ohm resistor and an 18</w:t>
      </w:r>
      <w:r w:rsidR="00FC511A">
        <w:rPr>
          <w:rFonts w:ascii="Courier New" w:eastAsia="MS Mincho" w:hAnsi="Courier New" w:cs="Courier New"/>
          <w:sz w:val="20"/>
          <w:szCs w:val="20"/>
        </w:rPr>
        <w:t>-</w:t>
      </w:r>
      <w:r w:rsidRPr="00247BD3">
        <w:rPr>
          <w:rFonts w:ascii="Courier New" w:eastAsia="MS Mincho" w:hAnsi="Courier New" w:cs="Courier New"/>
          <w:sz w:val="20"/>
          <w:szCs w:val="20"/>
        </w:rPr>
        <w:t>microhenry inductor at 3.505 MHz?</w:t>
      </w:r>
    </w:p>
    <w:p w14:paraId="5EED9A0B" w14:textId="77777777" w:rsidR="00170531" w:rsidRPr="00247BD3" w:rsidRDefault="00170531" w:rsidP="00247BD3">
      <w:pPr>
        <w:pStyle w:val="NoSpacing"/>
        <w:rPr>
          <w:rFonts w:ascii="Courier New" w:eastAsia="MS Mincho" w:hAnsi="Courier New" w:cs="Courier New"/>
          <w:sz w:val="20"/>
          <w:szCs w:val="20"/>
          <w:lang w:val="fr-FR"/>
        </w:rPr>
      </w:pPr>
      <w:r w:rsidRPr="00247BD3">
        <w:rPr>
          <w:rFonts w:ascii="Courier New" w:eastAsia="MS Mincho" w:hAnsi="Courier New" w:cs="Courier New"/>
          <w:sz w:val="20"/>
          <w:szCs w:val="20"/>
          <w:lang w:val="fr-FR"/>
        </w:rPr>
        <w:t>A. Point 1</w:t>
      </w:r>
    </w:p>
    <w:p w14:paraId="5C3B8278" w14:textId="77777777" w:rsidR="00170531" w:rsidRPr="00247BD3" w:rsidRDefault="00170531" w:rsidP="00247BD3">
      <w:pPr>
        <w:pStyle w:val="NoSpacing"/>
        <w:rPr>
          <w:rFonts w:ascii="Courier New" w:eastAsia="MS Mincho" w:hAnsi="Courier New" w:cs="Courier New"/>
          <w:sz w:val="20"/>
          <w:szCs w:val="20"/>
          <w:lang w:val="fr-FR"/>
        </w:rPr>
      </w:pPr>
      <w:r w:rsidRPr="00247BD3">
        <w:rPr>
          <w:rFonts w:ascii="Courier New" w:eastAsia="MS Mincho" w:hAnsi="Courier New" w:cs="Courier New"/>
          <w:sz w:val="20"/>
          <w:szCs w:val="20"/>
          <w:lang w:val="fr-FR"/>
        </w:rPr>
        <w:t>B. Point 3</w:t>
      </w:r>
    </w:p>
    <w:p w14:paraId="720913B3" w14:textId="77777777" w:rsidR="00170531" w:rsidRPr="00247BD3" w:rsidRDefault="00170531" w:rsidP="00247BD3">
      <w:pPr>
        <w:pStyle w:val="NoSpacing"/>
        <w:rPr>
          <w:rFonts w:ascii="Courier New" w:eastAsia="MS Mincho" w:hAnsi="Courier New" w:cs="Courier New"/>
          <w:sz w:val="20"/>
          <w:szCs w:val="20"/>
          <w:lang w:val="fr-FR"/>
        </w:rPr>
      </w:pPr>
      <w:r w:rsidRPr="00247BD3">
        <w:rPr>
          <w:rFonts w:ascii="Courier New" w:eastAsia="MS Mincho" w:hAnsi="Courier New" w:cs="Courier New"/>
          <w:sz w:val="20"/>
          <w:szCs w:val="20"/>
          <w:lang w:val="fr-FR"/>
        </w:rPr>
        <w:t>C. Point 7</w:t>
      </w:r>
    </w:p>
    <w:p w14:paraId="6145BF9F" w14:textId="77777777" w:rsidR="00170531" w:rsidRPr="00247BD3" w:rsidRDefault="00170531"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Point 8</w:t>
      </w:r>
    </w:p>
    <w:p w14:paraId="4BD531DE" w14:textId="77777777" w:rsidR="00170531" w:rsidRPr="00247BD3" w:rsidRDefault="00170531"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p>
    <w:p w14:paraId="4CE6FC32" w14:textId="77777777" w:rsidR="00170531" w:rsidRPr="00247BD3" w:rsidRDefault="00170531" w:rsidP="00247BD3">
      <w:pPr>
        <w:pStyle w:val="NoSpacing"/>
        <w:rPr>
          <w:rFonts w:ascii="Courier New" w:eastAsia="MS Mincho" w:hAnsi="Courier New" w:cs="Courier New"/>
          <w:sz w:val="20"/>
          <w:szCs w:val="20"/>
        </w:rPr>
      </w:pPr>
    </w:p>
    <w:p w14:paraId="5465EF3E" w14:textId="2A36155E" w:rsidR="00170531" w:rsidRPr="00247BD3" w:rsidRDefault="00170531"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5C12 (A)</w:t>
      </w:r>
    </w:p>
    <w:p w14:paraId="6597F8A2" w14:textId="2B81B57B" w:rsidR="00170531" w:rsidRPr="00247BD3" w:rsidRDefault="00170531"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hich point on Figure E5-</w:t>
      </w:r>
      <w:r w:rsidR="00635FDA">
        <w:rPr>
          <w:rFonts w:ascii="Courier New" w:eastAsia="MS Mincho" w:hAnsi="Courier New" w:cs="Courier New"/>
          <w:sz w:val="20"/>
          <w:szCs w:val="20"/>
        </w:rPr>
        <w:t>1</w:t>
      </w:r>
      <w:r w:rsidRPr="00247BD3">
        <w:rPr>
          <w:rFonts w:ascii="Courier New" w:eastAsia="MS Mincho" w:hAnsi="Courier New" w:cs="Courier New"/>
          <w:sz w:val="20"/>
          <w:szCs w:val="20"/>
        </w:rPr>
        <w:t xml:space="preserve"> best represents the impedance of a series circuit consisting of a 300</w:t>
      </w:r>
      <w:r w:rsidR="00265AF4" w:rsidRPr="00247BD3">
        <w:rPr>
          <w:rFonts w:ascii="Courier New" w:eastAsia="MS Mincho" w:hAnsi="Courier New" w:cs="Courier New"/>
          <w:sz w:val="20"/>
          <w:szCs w:val="20"/>
        </w:rPr>
        <w:t>-</w:t>
      </w:r>
      <w:r w:rsidRPr="00247BD3">
        <w:rPr>
          <w:rFonts w:ascii="Courier New" w:eastAsia="MS Mincho" w:hAnsi="Courier New" w:cs="Courier New"/>
          <w:sz w:val="20"/>
          <w:szCs w:val="20"/>
        </w:rPr>
        <w:t>ohm resistor and a 19</w:t>
      </w:r>
      <w:r w:rsidR="00FC511A">
        <w:rPr>
          <w:rFonts w:ascii="Courier New" w:eastAsia="MS Mincho" w:hAnsi="Courier New" w:cs="Courier New"/>
          <w:sz w:val="20"/>
          <w:szCs w:val="20"/>
        </w:rPr>
        <w:t>-</w:t>
      </w:r>
      <w:r w:rsidRPr="00247BD3">
        <w:rPr>
          <w:rFonts w:ascii="Courier New" w:eastAsia="MS Mincho" w:hAnsi="Courier New" w:cs="Courier New"/>
          <w:sz w:val="20"/>
          <w:szCs w:val="20"/>
        </w:rPr>
        <w:t>picofarad capacitor at 21.200 MHz?</w:t>
      </w:r>
    </w:p>
    <w:p w14:paraId="122A5A43" w14:textId="77777777" w:rsidR="00170531" w:rsidRPr="00247BD3" w:rsidRDefault="00170531" w:rsidP="00247BD3">
      <w:pPr>
        <w:pStyle w:val="NoSpacing"/>
        <w:rPr>
          <w:rFonts w:ascii="Courier New" w:eastAsia="MS Mincho" w:hAnsi="Courier New" w:cs="Courier New"/>
          <w:sz w:val="20"/>
          <w:szCs w:val="20"/>
          <w:lang w:val="fr-FR"/>
        </w:rPr>
      </w:pPr>
      <w:r w:rsidRPr="00247BD3">
        <w:rPr>
          <w:rFonts w:ascii="Courier New" w:eastAsia="MS Mincho" w:hAnsi="Courier New" w:cs="Courier New"/>
          <w:sz w:val="20"/>
          <w:szCs w:val="20"/>
          <w:lang w:val="fr-FR"/>
        </w:rPr>
        <w:t>A. Point 1</w:t>
      </w:r>
    </w:p>
    <w:p w14:paraId="7DD57608" w14:textId="77777777" w:rsidR="00170531" w:rsidRPr="00247BD3" w:rsidRDefault="00170531" w:rsidP="00247BD3">
      <w:pPr>
        <w:pStyle w:val="NoSpacing"/>
        <w:rPr>
          <w:rFonts w:ascii="Courier New" w:eastAsia="MS Mincho" w:hAnsi="Courier New" w:cs="Courier New"/>
          <w:sz w:val="20"/>
          <w:szCs w:val="20"/>
          <w:lang w:val="fr-FR"/>
        </w:rPr>
      </w:pPr>
      <w:r w:rsidRPr="00247BD3">
        <w:rPr>
          <w:rFonts w:ascii="Courier New" w:eastAsia="MS Mincho" w:hAnsi="Courier New" w:cs="Courier New"/>
          <w:sz w:val="20"/>
          <w:szCs w:val="20"/>
          <w:lang w:val="fr-FR"/>
        </w:rPr>
        <w:t>B. Point 3</w:t>
      </w:r>
    </w:p>
    <w:p w14:paraId="011E0BDE" w14:textId="77777777" w:rsidR="00170531" w:rsidRPr="00247BD3" w:rsidRDefault="00170531" w:rsidP="00247BD3">
      <w:pPr>
        <w:pStyle w:val="NoSpacing"/>
        <w:rPr>
          <w:rFonts w:ascii="Courier New" w:eastAsia="MS Mincho" w:hAnsi="Courier New" w:cs="Courier New"/>
          <w:sz w:val="20"/>
          <w:szCs w:val="20"/>
          <w:lang w:val="fr-FR"/>
        </w:rPr>
      </w:pPr>
      <w:r w:rsidRPr="00247BD3">
        <w:rPr>
          <w:rFonts w:ascii="Courier New" w:eastAsia="MS Mincho" w:hAnsi="Courier New" w:cs="Courier New"/>
          <w:sz w:val="20"/>
          <w:szCs w:val="20"/>
          <w:lang w:val="fr-FR"/>
        </w:rPr>
        <w:t>C. Point 7</w:t>
      </w:r>
    </w:p>
    <w:p w14:paraId="78B9F9F8" w14:textId="77777777" w:rsidR="00170531" w:rsidRPr="00247BD3" w:rsidRDefault="00170531"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Point 8</w:t>
      </w:r>
    </w:p>
    <w:p w14:paraId="39084B1F" w14:textId="77777777" w:rsidR="00775073" w:rsidRPr="00247BD3" w:rsidRDefault="00775073" w:rsidP="0077507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p>
    <w:p w14:paraId="10E06B51" w14:textId="77777777" w:rsidR="00F4746D" w:rsidRPr="00247BD3" w:rsidRDefault="00F4746D" w:rsidP="00247BD3">
      <w:pPr>
        <w:pStyle w:val="NoSpacing"/>
        <w:rPr>
          <w:rFonts w:ascii="Courier New" w:eastAsia="MS Mincho" w:hAnsi="Courier New" w:cs="Courier New"/>
          <w:sz w:val="20"/>
          <w:szCs w:val="20"/>
        </w:rPr>
      </w:pPr>
    </w:p>
    <w:p w14:paraId="1BDC87C6" w14:textId="77777777" w:rsidR="00B94776" w:rsidRPr="00247BD3" w:rsidRDefault="00B94776" w:rsidP="00247BD3">
      <w:pPr>
        <w:pStyle w:val="NoSpacing"/>
        <w:rPr>
          <w:rFonts w:ascii="Courier New" w:hAnsi="Courier New" w:cs="Courier New"/>
          <w:sz w:val="20"/>
          <w:szCs w:val="20"/>
        </w:rPr>
      </w:pPr>
    </w:p>
    <w:p w14:paraId="5048E255" w14:textId="309F2DDF"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E5D AC and RF energy in real circuits: skin effect; electromagnetic fields; reactive power; power factor; electrical length of conductors at UHF and microwave frequencies</w:t>
      </w:r>
      <w:r w:rsidR="009421A7">
        <w:rPr>
          <w:rFonts w:ascii="Courier New" w:hAnsi="Courier New" w:cs="Courier New"/>
          <w:sz w:val="20"/>
          <w:szCs w:val="20"/>
        </w:rPr>
        <w:t>; microstrip</w:t>
      </w:r>
    </w:p>
    <w:p w14:paraId="171FADB9" w14:textId="77777777" w:rsidR="002F24D1" w:rsidRPr="00247BD3" w:rsidRDefault="002F24D1" w:rsidP="00247BD3">
      <w:pPr>
        <w:pStyle w:val="NoSpacing"/>
        <w:rPr>
          <w:rFonts w:ascii="Courier New" w:eastAsia="MS Mincho" w:hAnsi="Courier New" w:cs="Courier New"/>
          <w:sz w:val="20"/>
          <w:szCs w:val="20"/>
        </w:rPr>
      </w:pPr>
    </w:p>
    <w:p w14:paraId="355859B1" w14:textId="77777777" w:rsidR="002F24D1" w:rsidRPr="00247BD3" w:rsidRDefault="002F24D1"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5D01 (A)</w:t>
      </w:r>
    </w:p>
    <w:p w14:paraId="197599B8" w14:textId="77777777" w:rsidR="002F24D1" w:rsidRPr="00247BD3" w:rsidRDefault="002F24D1"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hat is the result of skin effect?</w:t>
      </w:r>
    </w:p>
    <w:p w14:paraId="4F96E715" w14:textId="77777777" w:rsidR="002F24D1" w:rsidRPr="00247BD3" w:rsidRDefault="002F24D1"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A. As frequency increases, RF current flows in a thinner layer of the conductor, closer to the surface</w:t>
      </w:r>
    </w:p>
    <w:p w14:paraId="6B2BF628" w14:textId="77777777" w:rsidR="002F24D1" w:rsidRPr="00247BD3" w:rsidRDefault="002F24D1"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As frequency decreases, RF current flows in a thinner layer of the conductor, closer to the surface</w:t>
      </w:r>
    </w:p>
    <w:p w14:paraId="108F3B18" w14:textId="77777777" w:rsidR="002F24D1" w:rsidRPr="00247BD3" w:rsidRDefault="002F24D1"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C. Thermal effects on the surface of the conductor increase the impedance</w:t>
      </w:r>
    </w:p>
    <w:p w14:paraId="61DAC42F" w14:textId="77777777" w:rsidR="002F24D1" w:rsidRPr="00247BD3" w:rsidRDefault="002F24D1"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Thermal effects on the surface of the conductor decrease the impedance</w:t>
      </w:r>
    </w:p>
    <w:p w14:paraId="20A52F52" w14:textId="77777777" w:rsidR="002F24D1" w:rsidRPr="00247BD3" w:rsidRDefault="002F24D1"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p>
    <w:p w14:paraId="7C151402" w14:textId="77777777" w:rsidR="002F24D1" w:rsidRPr="00247BD3" w:rsidRDefault="002F24D1" w:rsidP="00247BD3">
      <w:pPr>
        <w:pStyle w:val="NoSpacing"/>
        <w:rPr>
          <w:rFonts w:ascii="Courier New" w:eastAsia="MS Mincho" w:hAnsi="Courier New" w:cs="Courier New"/>
          <w:sz w:val="20"/>
          <w:szCs w:val="20"/>
        </w:rPr>
      </w:pPr>
    </w:p>
    <w:p w14:paraId="4FAD8BE8"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E5D02 (B)</w:t>
      </w:r>
    </w:p>
    <w:p w14:paraId="4FDD34CC"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Why is it important to keep lead lengths short for components used in circuits for VHF and above?</w:t>
      </w:r>
    </w:p>
    <w:p w14:paraId="743F5710"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A. To increase the thermal time constant</w:t>
      </w:r>
    </w:p>
    <w:p w14:paraId="3CFC02AA"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B. To avoid unwanted inductive reactance</w:t>
      </w:r>
    </w:p>
    <w:p w14:paraId="2AFF055B"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C. To maintain component lifetime</w:t>
      </w:r>
    </w:p>
    <w:p w14:paraId="147D467C" w14:textId="5D178ED5"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 xml:space="preserve">D. </w:t>
      </w:r>
      <w:r w:rsidR="00CC7BAB" w:rsidRPr="00247BD3">
        <w:rPr>
          <w:rFonts w:ascii="Courier New" w:hAnsi="Courier New" w:cs="Courier New"/>
          <w:sz w:val="20"/>
          <w:szCs w:val="20"/>
        </w:rPr>
        <w:t>All these</w:t>
      </w:r>
      <w:r w:rsidRPr="00247BD3">
        <w:rPr>
          <w:rFonts w:ascii="Courier New" w:hAnsi="Courier New" w:cs="Courier New"/>
          <w:sz w:val="20"/>
          <w:szCs w:val="20"/>
        </w:rPr>
        <w:t xml:space="preserve"> choices are correct</w:t>
      </w:r>
    </w:p>
    <w:p w14:paraId="2505AF08"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w:t>
      </w:r>
    </w:p>
    <w:p w14:paraId="66189148" w14:textId="77777777" w:rsidR="002F24D1" w:rsidRPr="00247BD3" w:rsidRDefault="002F24D1" w:rsidP="00247BD3">
      <w:pPr>
        <w:pStyle w:val="NoSpacing"/>
        <w:rPr>
          <w:rFonts w:ascii="Courier New" w:hAnsi="Courier New" w:cs="Courier New"/>
          <w:sz w:val="20"/>
          <w:szCs w:val="20"/>
        </w:rPr>
      </w:pPr>
    </w:p>
    <w:p w14:paraId="578A6D04"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E5D03 (D)</w:t>
      </w:r>
    </w:p>
    <w:p w14:paraId="748527F0"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What is microstrip?</w:t>
      </w:r>
    </w:p>
    <w:p w14:paraId="335A1B33"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A. Lightweight transmission line made of common zip cord</w:t>
      </w:r>
    </w:p>
    <w:p w14:paraId="22D2347E"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B. Miniature coax used for low power applications</w:t>
      </w:r>
    </w:p>
    <w:p w14:paraId="75348BC1"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C. Short lengths of coax mounted on printed circuit boards to minimize time delay between microwave circuits</w:t>
      </w:r>
    </w:p>
    <w:p w14:paraId="7BE25DFA"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D. Precision printed circuit conductors above a ground plane that provide constant impedance interconnects at microwave frequencies</w:t>
      </w:r>
    </w:p>
    <w:p w14:paraId="363C2B32" w14:textId="77777777" w:rsidR="002F24D1" w:rsidRPr="00247BD3" w:rsidRDefault="002F24D1"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p>
    <w:p w14:paraId="3D51DBE1" w14:textId="77777777" w:rsidR="002F24D1" w:rsidRPr="00247BD3" w:rsidRDefault="002F24D1" w:rsidP="00247BD3">
      <w:pPr>
        <w:pStyle w:val="NoSpacing"/>
        <w:rPr>
          <w:rFonts w:ascii="Courier New" w:eastAsia="MS Mincho" w:hAnsi="Courier New" w:cs="Courier New"/>
          <w:sz w:val="20"/>
          <w:szCs w:val="20"/>
        </w:rPr>
      </w:pPr>
    </w:p>
    <w:p w14:paraId="4D8C09A7" w14:textId="65AF8712" w:rsidR="00B94776" w:rsidRPr="00247BD3" w:rsidRDefault="002F24D1"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5D04 (B)</w:t>
      </w:r>
    </w:p>
    <w:p w14:paraId="5DB87D3D" w14:textId="2407A3AA"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Why are short connections used at microwave frequencies?</w:t>
      </w:r>
    </w:p>
    <w:p w14:paraId="09A96D39"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A. To increase neutralizing resistance</w:t>
      </w:r>
    </w:p>
    <w:p w14:paraId="43CFD1F0"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B. To reduce phase shift along the connection</w:t>
      </w:r>
    </w:p>
    <w:p w14:paraId="16B5C0CD" w14:textId="7C018F8B"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C. To increase compensating capacitance</w:t>
      </w:r>
    </w:p>
    <w:p w14:paraId="55B23F6E"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D. To reduce noise figure</w:t>
      </w:r>
    </w:p>
    <w:p w14:paraId="32383953" w14:textId="77777777" w:rsidR="002F24D1" w:rsidRPr="00247BD3" w:rsidRDefault="002F24D1"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p>
    <w:p w14:paraId="31FC013E" w14:textId="77777777" w:rsidR="002F24D1" w:rsidRPr="00247BD3" w:rsidRDefault="002F24D1" w:rsidP="00247BD3">
      <w:pPr>
        <w:pStyle w:val="NoSpacing"/>
        <w:rPr>
          <w:rFonts w:ascii="Courier New" w:eastAsia="MS Mincho" w:hAnsi="Courier New" w:cs="Courier New"/>
          <w:sz w:val="20"/>
          <w:szCs w:val="20"/>
        </w:rPr>
      </w:pPr>
    </w:p>
    <w:p w14:paraId="449295FA" w14:textId="7D015383" w:rsidR="00B94776" w:rsidRPr="00247BD3" w:rsidRDefault="00B94776"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5D05 (C)</w:t>
      </w:r>
    </w:p>
    <w:p w14:paraId="4690643F" w14:textId="1FC8B6F0" w:rsidR="00B94776" w:rsidRPr="00247BD3" w:rsidRDefault="00B94776"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hat is the power factor of an RL circuit having a 30</w:t>
      </w:r>
      <w:r w:rsidR="0026496E">
        <w:rPr>
          <w:rFonts w:ascii="Courier New" w:eastAsia="MS Mincho" w:hAnsi="Courier New" w:cs="Courier New"/>
          <w:sz w:val="20"/>
          <w:szCs w:val="20"/>
        </w:rPr>
        <w:t>-</w:t>
      </w:r>
      <w:r w:rsidRPr="00247BD3">
        <w:rPr>
          <w:rFonts w:ascii="Courier New" w:eastAsia="MS Mincho" w:hAnsi="Courier New" w:cs="Courier New"/>
          <w:sz w:val="20"/>
          <w:szCs w:val="20"/>
        </w:rPr>
        <w:t>degree phase angle between the voltage and the current?</w:t>
      </w:r>
    </w:p>
    <w:p w14:paraId="2C62A938" w14:textId="77777777" w:rsidR="00B94776" w:rsidRPr="00247BD3" w:rsidRDefault="00B94776"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A. 1.73</w:t>
      </w:r>
    </w:p>
    <w:p w14:paraId="60028523" w14:textId="77777777" w:rsidR="00B94776" w:rsidRPr="00247BD3" w:rsidRDefault="00B94776"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0.5</w:t>
      </w:r>
    </w:p>
    <w:p w14:paraId="5BBA679B" w14:textId="77777777" w:rsidR="00B94776" w:rsidRPr="00247BD3" w:rsidRDefault="00B94776"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C. 0.866</w:t>
      </w:r>
    </w:p>
    <w:p w14:paraId="1925819F" w14:textId="77777777" w:rsidR="00B94776" w:rsidRPr="00247BD3" w:rsidRDefault="00B94776"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0.577</w:t>
      </w:r>
    </w:p>
    <w:p w14:paraId="4EEA8235" w14:textId="77777777" w:rsidR="00B94776" w:rsidRPr="00247BD3" w:rsidRDefault="00B94776"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p>
    <w:p w14:paraId="5E60CC25" w14:textId="77777777" w:rsidR="00B94776" w:rsidRPr="00247BD3" w:rsidRDefault="00B94776" w:rsidP="00247BD3">
      <w:pPr>
        <w:pStyle w:val="NoSpacing"/>
        <w:rPr>
          <w:rFonts w:ascii="Courier New" w:eastAsia="MS Mincho" w:hAnsi="Courier New" w:cs="Courier New"/>
          <w:sz w:val="20"/>
          <w:szCs w:val="20"/>
        </w:rPr>
      </w:pPr>
    </w:p>
    <w:p w14:paraId="190306DB" w14:textId="19DDAD2F" w:rsidR="002F24D1" w:rsidRPr="00247BD3" w:rsidRDefault="002F24D1"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5D06 (D)</w:t>
      </w:r>
    </w:p>
    <w:p w14:paraId="242AB968" w14:textId="77777777" w:rsidR="002F24D1" w:rsidRPr="00247BD3" w:rsidRDefault="002F24D1"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In what direction is the magnetic field oriented about a conductor in relation to the direction of electron flow?</w:t>
      </w:r>
    </w:p>
    <w:p w14:paraId="161786F4" w14:textId="77777777" w:rsidR="002F24D1" w:rsidRPr="00247BD3" w:rsidRDefault="002F24D1"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A. In the same direction as the current</w:t>
      </w:r>
    </w:p>
    <w:p w14:paraId="1FA0ECA6" w14:textId="77777777" w:rsidR="002F24D1" w:rsidRPr="00247BD3" w:rsidRDefault="002F24D1"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In a direction opposite to the current</w:t>
      </w:r>
    </w:p>
    <w:p w14:paraId="7BA36402" w14:textId="77777777" w:rsidR="002F24D1" w:rsidRPr="00247BD3" w:rsidRDefault="002F24D1"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C. In all directions; omni-directional</w:t>
      </w:r>
    </w:p>
    <w:p w14:paraId="46409A69" w14:textId="66EA2A72" w:rsidR="002F24D1" w:rsidRPr="00247BD3" w:rsidRDefault="002F24D1"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In a circle around the conductor</w:t>
      </w:r>
    </w:p>
    <w:p w14:paraId="406B4D5A" w14:textId="1AFF52E9" w:rsidR="00B94776" w:rsidRPr="00247BD3" w:rsidRDefault="00B94776" w:rsidP="00247BD3">
      <w:pPr>
        <w:pStyle w:val="NoSpacing"/>
        <w:rPr>
          <w:rFonts w:ascii="Courier New" w:eastAsia="MS Mincho" w:hAnsi="Courier New" w:cs="Courier New"/>
          <w:strike/>
          <w:sz w:val="20"/>
          <w:szCs w:val="20"/>
        </w:rPr>
      </w:pPr>
      <w:r w:rsidRPr="00247BD3">
        <w:rPr>
          <w:rFonts w:ascii="Courier New" w:eastAsia="MS Mincho" w:hAnsi="Courier New" w:cs="Courier New"/>
          <w:sz w:val="20"/>
          <w:szCs w:val="20"/>
        </w:rPr>
        <w:t>~~</w:t>
      </w:r>
    </w:p>
    <w:p w14:paraId="37708763" w14:textId="77777777" w:rsidR="002F24D1" w:rsidRPr="00247BD3" w:rsidRDefault="002F24D1" w:rsidP="00247BD3">
      <w:pPr>
        <w:pStyle w:val="NoSpacing"/>
        <w:rPr>
          <w:rFonts w:ascii="Courier New" w:eastAsia="MS Mincho" w:hAnsi="Courier New" w:cs="Courier New"/>
          <w:sz w:val="20"/>
          <w:szCs w:val="20"/>
        </w:rPr>
      </w:pPr>
    </w:p>
    <w:p w14:paraId="56208BE6" w14:textId="59C4565C" w:rsidR="00B94776" w:rsidRPr="00247BD3" w:rsidRDefault="00B94776"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5D07 (B)</w:t>
      </w:r>
    </w:p>
    <w:p w14:paraId="39A3CF0C" w14:textId="77777777" w:rsidR="00B94776" w:rsidRPr="00247BD3" w:rsidRDefault="00B94776"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How many watts are consumed in a circuit having a power factor of 0.71 if the apparent power is 500VA?</w:t>
      </w:r>
    </w:p>
    <w:p w14:paraId="5C4AC6B1" w14:textId="77777777" w:rsidR="00B94776" w:rsidRPr="00247BD3" w:rsidRDefault="00B94776"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A. 704 W</w:t>
      </w:r>
    </w:p>
    <w:p w14:paraId="3BB54B25" w14:textId="77777777" w:rsidR="00B94776" w:rsidRPr="00247BD3" w:rsidRDefault="00B94776"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355 W</w:t>
      </w:r>
    </w:p>
    <w:p w14:paraId="351091ED" w14:textId="77777777" w:rsidR="00B94776" w:rsidRPr="00247BD3" w:rsidRDefault="00B94776"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C. 252 W</w:t>
      </w:r>
    </w:p>
    <w:p w14:paraId="57BAEF83" w14:textId="77777777" w:rsidR="00B94776" w:rsidRPr="00247BD3" w:rsidRDefault="00B94776"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1.42 mW</w:t>
      </w:r>
    </w:p>
    <w:p w14:paraId="39835A31" w14:textId="77777777" w:rsidR="00B94776" w:rsidRPr="00247BD3" w:rsidRDefault="00B94776" w:rsidP="00247BD3">
      <w:pPr>
        <w:pStyle w:val="NoSpacing"/>
        <w:rPr>
          <w:rFonts w:ascii="Courier New" w:hAnsi="Courier New" w:cs="Courier New"/>
          <w:sz w:val="20"/>
          <w:szCs w:val="20"/>
        </w:rPr>
      </w:pPr>
      <w:r w:rsidRPr="00247BD3">
        <w:rPr>
          <w:rFonts w:ascii="Courier New" w:hAnsi="Courier New" w:cs="Courier New"/>
          <w:sz w:val="20"/>
          <w:szCs w:val="20"/>
        </w:rPr>
        <w:t>~~</w:t>
      </w:r>
    </w:p>
    <w:p w14:paraId="5983CFE5" w14:textId="77777777" w:rsidR="00B94776" w:rsidRPr="00247BD3" w:rsidRDefault="00B94776" w:rsidP="00247BD3">
      <w:pPr>
        <w:pStyle w:val="NoSpacing"/>
        <w:rPr>
          <w:rFonts w:ascii="Courier New" w:eastAsia="MS Mincho" w:hAnsi="Courier New" w:cs="Courier New"/>
          <w:sz w:val="20"/>
          <w:szCs w:val="20"/>
        </w:rPr>
      </w:pPr>
    </w:p>
    <w:p w14:paraId="5CFCD756" w14:textId="00F4B502" w:rsidR="00B94776" w:rsidRPr="00247BD3" w:rsidRDefault="00B94776" w:rsidP="00247BD3">
      <w:pPr>
        <w:pStyle w:val="NoSpacing"/>
        <w:rPr>
          <w:rFonts w:ascii="Courier New" w:eastAsia="MS Mincho" w:hAnsi="Courier New" w:cs="Courier New"/>
          <w:sz w:val="20"/>
          <w:szCs w:val="20"/>
        </w:rPr>
      </w:pPr>
      <w:bookmarkStart w:id="35" w:name="_Hlk17992626"/>
      <w:r w:rsidRPr="00247BD3">
        <w:rPr>
          <w:rFonts w:ascii="Courier New" w:eastAsia="MS Mincho" w:hAnsi="Courier New" w:cs="Courier New"/>
          <w:sz w:val="20"/>
          <w:szCs w:val="20"/>
        </w:rPr>
        <w:t>E5D08</w:t>
      </w:r>
      <w:bookmarkEnd w:id="35"/>
      <w:r w:rsidRPr="00247BD3">
        <w:rPr>
          <w:rFonts w:ascii="Courier New" w:eastAsia="MS Mincho" w:hAnsi="Courier New" w:cs="Courier New"/>
          <w:sz w:val="20"/>
          <w:szCs w:val="20"/>
        </w:rPr>
        <w:t xml:space="preserve"> (D)</w:t>
      </w:r>
    </w:p>
    <w:p w14:paraId="6ADDE6C4" w14:textId="77777777" w:rsidR="00B94776" w:rsidRPr="00247BD3" w:rsidRDefault="00B94776"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lastRenderedPageBreak/>
        <w:t>How many watts are consumed in a circuit having a power factor of 0.6 if the input is 200VAC at 5 amperes?</w:t>
      </w:r>
    </w:p>
    <w:p w14:paraId="5DEAD5F4" w14:textId="77777777" w:rsidR="00B94776" w:rsidRPr="00247BD3" w:rsidRDefault="00B94776"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A. 200 watts</w:t>
      </w:r>
    </w:p>
    <w:p w14:paraId="151EC916" w14:textId="77777777" w:rsidR="00B94776" w:rsidRPr="00247BD3" w:rsidRDefault="00B94776"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1000 watts</w:t>
      </w:r>
    </w:p>
    <w:p w14:paraId="5915037E" w14:textId="77777777" w:rsidR="00B94776" w:rsidRPr="00247BD3" w:rsidRDefault="00B94776"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C. 1600 watts</w:t>
      </w:r>
    </w:p>
    <w:p w14:paraId="1633E2F3" w14:textId="77777777" w:rsidR="00B94776" w:rsidRPr="00247BD3" w:rsidRDefault="00B94776"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600 watts</w:t>
      </w:r>
    </w:p>
    <w:p w14:paraId="5F964683" w14:textId="77777777" w:rsidR="00B94776" w:rsidRPr="00247BD3" w:rsidRDefault="00B94776"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p>
    <w:p w14:paraId="3F88D05C" w14:textId="13F65913" w:rsidR="00B94776" w:rsidRPr="00247BD3" w:rsidRDefault="00B94776" w:rsidP="00247BD3">
      <w:pPr>
        <w:pStyle w:val="NoSpacing"/>
        <w:rPr>
          <w:rFonts w:ascii="Courier New" w:eastAsia="MS Mincho" w:hAnsi="Courier New" w:cs="Courier New"/>
          <w:sz w:val="20"/>
          <w:szCs w:val="20"/>
        </w:rPr>
      </w:pPr>
    </w:p>
    <w:p w14:paraId="581576C2" w14:textId="321A32DE" w:rsidR="002F24D1" w:rsidRPr="00247BD3" w:rsidRDefault="002F24D1"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5D09 (B)</w:t>
      </w:r>
    </w:p>
    <w:p w14:paraId="4A79DCD3" w14:textId="77777777" w:rsidR="002F24D1" w:rsidRPr="00247BD3" w:rsidRDefault="002F24D1"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hat happens to reactive power in an AC circuit that has both ideal inductors and ideal capacitors?</w:t>
      </w:r>
    </w:p>
    <w:p w14:paraId="40195728" w14:textId="77777777" w:rsidR="002F24D1" w:rsidRPr="00247BD3" w:rsidRDefault="002F24D1"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A. It is dissipated as heat in the circuit</w:t>
      </w:r>
    </w:p>
    <w:p w14:paraId="27315E78" w14:textId="77777777" w:rsidR="002F24D1" w:rsidRPr="00247BD3" w:rsidRDefault="002F24D1"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It is repeatedly exchanged between the associated magnetic and electric fields, but is not dissipated</w:t>
      </w:r>
    </w:p>
    <w:p w14:paraId="2C01D944" w14:textId="77777777" w:rsidR="002F24D1" w:rsidRPr="00247BD3" w:rsidRDefault="002F24D1"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C. It is dissipated as kinetic energy in the circuit</w:t>
      </w:r>
    </w:p>
    <w:p w14:paraId="5DF8DDF8" w14:textId="77777777" w:rsidR="002F24D1" w:rsidRPr="00247BD3" w:rsidRDefault="002F24D1"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It is dissipated in the formation of inductive and capacitive fields</w:t>
      </w:r>
    </w:p>
    <w:p w14:paraId="2F684BE3" w14:textId="77777777" w:rsidR="002F24D1" w:rsidRPr="00247BD3" w:rsidRDefault="002F24D1"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p>
    <w:p w14:paraId="4F34004E" w14:textId="77777777" w:rsidR="002F24D1" w:rsidRPr="00247BD3" w:rsidRDefault="002F24D1" w:rsidP="00247BD3">
      <w:pPr>
        <w:pStyle w:val="NoSpacing"/>
        <w:rPr>
          <w:rFonts w:ascii="Courier New" w:eastAsia="MS Mincho" w:hAnsi="Courier New" w:cs="Courier New"/>
          <w:sz w:val="20"/>
          <w:szCs w:val="20"/>
        </w:rPr>
      </w:pPr>
    </w:p>
    <w:p w14:paraId="18FC9D0F" w14:textId="77777777" w:rsidR="002F24D1" w:rsidRPr="00247BD3" w:rsidRDefault="002F24D1"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5D10 (A)</w:t>
      </w:r>
    </w:p>
    <w:p w14:paraId="2E22116E" w14:textId="77777777" w:rsidR="002F24D1" w:rsidRPr="00247BD3" w:rsidRDefault="002F24D1"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How can the true power be determined in an AC circuit where the voltage and current are out of phase?</w:t>
      </w:r>
    </w:p>
    <w:p w14:paraId="6C037FA7" w14:textId="721ED8EC" w:rsidR="002F24D1" w:rsidRPr="00247BD3" w:rsidRDefault="002F24D1"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 xml:space="preserve">A. By multiplying the apparent power </w:t>
      </w:r>
      <w:r w:rsidR="0026496E">
        <w:rPr>
          <w:rFonts w:ascii="Courier New" w:eastAsia="MS Mincho" w:hAnsi="Courier New" w:cs="Courier New"/>
          <w:sz w:val="20"/>
          <w:szCs w:val="20"/>
        </w:rPr>
        <w:t>by</w:t>
      </w:r>
      <w:r w:rsidR="0026496E" w:rsidRPr="00247BD3">
        <w:rPr>
          <w:rFonts w:ascii="Courier New" w:eastAsia="MS Mincho" w:hAnsi="Courier New" w:cs="Courier New"/>
          <w:sz w:val="20"/>
          <w:szCs w:val="20"/>
        </w:rPr>
        <w:t xml:space="preserve"> </w:t>
      </w:r>
      <w:r w:rsidRPr="00247BD3">
        <w:rPr>
          <w:rFonts w:ascii="Courier New" w:eastAsia="MS Mincho" w:hAnsi="Courier New" w:cs="Courier New"/>
          <w:sz w:val="20"/>
          <w:szCs w:val="20"/>
        </w:rPr>
        <w:t>the power factor</w:t>
      </w:r>
    </w:p>
    <w:p w14:paraId="5D450993" w14:textId="77777777" w:rsidR="002F24D1" w:rsidRPr="00247BD3" w:rsidRDefault="002F24D1"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By dividing the reactive power by the power factor</w:t>
      </w:r>
    </w:p>
    <w:p w14:paraId="3C8D396C" w14:textId="77777777" w:rsidR="002F24D1" w:rsidRPr="00247BD3" w:rsidRDefault="002F24D1"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C. By dividing the apparent power by the power factor</w:t>
      </w:r>
    </w:p>
    <w:p w14:paraId="10E0C917" w14:textId="2474B75E" w:rsidR="002F24D1" w:rsidRPr="00247BD3" w:rsidRDefault="002F24D1"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 xml:space="preserve">D. By multiplying the reactive power </w:t>
      </w:r>
      <w:r w:rsidR="0026496E">
        <w:rPr>
          <w:rFonts w:ascii="Courier New" w:eastAsia="MS Mincho" w:hAnsi="Courier New" w:cs="Courier New"/>
          <w:sz w:val="20"/>
          <w:szCs w:val="20"/>
        </w:rPr>
        <w:t>by</w:t>
      </w:r>
      <w:r w:rsidR="0026496E" w:rsidRPr="00247BD3">
        <w:rPr>
          <w:rFonts w:ascii="Courier New" w:eastAsia="MS Mincho" w:hAnsi="Courier New" w:cs="Courier New"/>
          <w:sz w:val="20"/>
          <w:szCs w:val="20"/>
        </w:rPr>
        <w:t xml:space="preserve"> </w:t>
      </w:r>
      <w:r w:rsidRPr="00247BD3">
        <w:rPr>
          <w:rFonts w:ascii="Courier New" w:eastAsia="MS Mincho" w:hAnsi="Courier New" w:cs="Courier New"/>
          <w:sz w:val="20"/>
          <w:szCs w:val="20"/>
        </w:rPr>
        <w:t>the power factor</w:t>
      </w:r>
    </w:p>
    <w:p w14:paraId="1A8F3D91" w14:textId="77777777" w:rsidR="002F24D1" w:rsidRPr="00247BD3" w:rsidRDefault="002F24D1"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p>
    <w:p w14:paraId="04399EB9" w14:textId="77777777" w:rsidR="002F24D1" w:rsidRPr="00247BD3" w:rsidRDefault="002F24D1" w:rsidP="00247BD3">
      <w:pPr>
        <w:pStyle w:val="NoSpacing"/>
        <w:rPr>
          <w:rFonts w:ascii="Courier New" w:eastAsia="MS Mincho" w:hAnsi="Courier New" w:cs="Courier New"/>
          <w:sz w:val="20"/>
          <w:szCs w:val="20"/>
        </w:rPr>
      </w:pPr>
    </w:p>
    <w:p w14:paraId="318AD7C7" w14:textId="77777777" w:rsidR="002F24D1" w:rsidRPr="00247BD3" w:rsidRDefault="002F24D1"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5D11 (C)</w:t>
      </w:r>
    </w:p>
    <w:p w14:paraId="3684CC74" w14:textId="466A75CD" w:rsidR="002F24D1" w:rsidRPr="00247BD3" w:rsidRDefault="002F24D1"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hat is the power factor of an RL circuit having a 60</w:t>
      </w:r>
      <w:r w:rsidR="00A750F7">
        <w:rPr>
          <w:rFonts w:ascii="Courier New" w:eastAsia="MS Mincho" w:hAnsi="Courier New" w:cs="Courier New"/>
          <w:sz w:val="20"/>
          <w:szCs w:val="20"/>
        </w:rPr>
        <w:t>-</w:t>
      </w:r>
      <w:r w:rsidRPr="00247BD3">
        <w:rPr>
          <w:rFonts w:ascii="Courier New" w:eastAsia="MS Mincho" w:hAnsi="Courier New" w:cs="Courier New"/>
          <w:sz w:val="20"/>
          <w:szCs w:val="20"/>
        </w:rPr>
        <w:t>degree phase angle between the voltage and the current?</w:t>
      </w:r>
    </w:p>
    <w:p w14:paraId="1FA44BD8" w14:textId="77777777" w:rsidR="002F24D1" w:rsidRPr="00247BD3" w:rsidRDefault="002F24D1"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A. 1.414</w:t>
      </w:r>
    </w:p>
    <w:p w14:paraId="7CFE5ECE" w14:textId="77777777" w:rsidR="002F24D1" w:rsidRPr="00247BD3" w:rsidRDefault="002F24D1"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0.866</w:t>
      </w:r>
    </w:p>
    <w:p w14:paraId="4587EDA9" w14:textId="77777777" w:rsidR="002F24D1" w:rsidRPr="00247BD3" w:rsidRDefault="002F24D1"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C. 0.5</w:t>
      </w:r>
    </w:p>
    <w:p w14:paraId="0AB54ABC" w14:textId="77777777" w:rsidR="002F24D1" w:rsidRPr="00247BD3" w:rsidRDefault="002F24D1"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1.73</w:t>
      </w:r>
    </w:p>
    <w:p w14:paraId="6800B5B5" w14:textId="77777777" w:rsidR="002F24D1" w:rsidRPr="00247BD3" w:rsidRDefault="002F24D1"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p>
    <w:p w14:paraId="7E47CF6B" w14:textId="77777777" w:rsidR="002F24D1" w:rsidRPr="00247BD3" w:rsidRDefault="002F24D1" w:rsidP="00247BD3">
      <w:pPr>
        <w:pStyle w:val="NoSpacing"/>
        <w:rPr>
          <w:rFonts w:ascii="Courier New" w:eastAsia="MS Mincho" w:hAnsi="Courier New" w:cs="Courier New"/>
          <w:sz w:val="20"/>
          <w:szCs w:val="20"/>
        </w:rPr>
      </w:pPr>
    </w:p>
    <w:p w14:paraId="23ED46F1" w14:textId="4EA3366C" w:rsidR="002F24D1" w:rsidRPr="00247BD3" w:rsidRDefault="002F24D1"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5D12 (B)</w:t>
      </w:r>
    </w:p>
    <w:p w14:paraId="60C743D2" w14:textId="5D1D4494" w:rsidR="002F24D1" w:rsidRPr="00247BD3" w:rsidRDefault="002F24D1"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How many watts are consumed in a circuit having a power factor of 0.2 if the input is 100</w:t>
      </w:r>
      <w:r w:rsidR="00B46980">
        <w:rPr>
          <w:rFonts w:ascii="Courier New" w:eastAsia="MS Mincho" w:hAnsi="Courier New" w:cs="Courier New"/>
          <w:sz w:val="20"/>
          <w:szCs w:val="20"/>
        </w:rPr>
        <w:t xml:space="preserve"> </w:t>
      </w:r>
      <w:r w:rsidRPr="00247BD3">
        <w:rPr>
          <w:rFonts w:ascii="Courier New" w:eastAsia="MS Mincho" w:hAnsi="Courier New" w:cs="Courier New"/>
          <w:sz w:val="20"/>
          <w:szCs w:val="20"/>
        </w:rPr>
        <w:t>VAC at 4 amperes?</w:t>
      </w:r>
    </w:p>
    <w:p w14:paraId="5781B8F0" w14:textId="77777777" w:rsidR="002F24D1" w:rsidRPr="00247BD3" w:rsidRDefault="002F24D1"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A. 400 watts</w:t>
      </w:r>
    </w:p>
    <w:p w14:paraId="26A0AD60" w14:textId="77777777" w:rsidR="002F24D1" w:rsidRPr="00247BD3" w:rsidRDefault="002F24D1"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80 watts</w:t>
      </w:r>
    </w:p>
    <w:p w14:paraId="7D27FBB6" w14:textId="77777777" w:rsidR="002F24D1" w:rsidRPr="00247BD3" w:rsidRDefault="002F24D1"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C. 2000 watts</w:t>
      </w:r>
    </w:p>
    <w:p w14:paraId="01F06C08" w14:textId="77777777" w:rsidR="002F24D1" w:rsidRPr="00247BD3" w:rsidRDefault="002F24D1"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50 watts</w:t>
      </w:r>
    </w:p>
    <w:p w14:paraId="7F6D2C92" w14:textId="77777777" w:rsidR="002F24D1" w:rsidRPr="00247BD3" w:rsidRDefault="002F24D1"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p>
    <w:p w14:paraId="1A53C9B1" w14:textId="77777777" w:rsidR="002F24D1" w:rsidRPr="00247BD3" w:rsidRDefault="002F24D1" w:rsidP="00247BD3">
      <w:pPr>
        <w:pStyle w:val="NoSpacing"/>
        <w:rPr>
          <w:rFonts w:ascii="Courier New" w:eastAsia="MS Mincho" w:hAnsi="Courier New" w:cs="Courier New"/>
          <w:sz w:val="20"/>
          <w:szCs w:val="20"/>
        </w:rPr>
      </w:pPr>
    </w:p>
    <w:p w14:paraId="262B7C2F" w14:textId="6849B046" w:rsidR="00B94776" w:rsidRPr="00247BD3" w:rsidRDefault="002F24D1"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5D13 (B)</w:t>
      </w:r>
    </w:p>
    <w:p w14:paraId="48F16B42" w14:textId="5B4A81F7" w:rsidR="002F24D1" w:rsidRPr="00247BD3" w:rsidRDefault="002F24D1"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How many watts are</w:t>
      </w:r>
      <w:r w:rsidR="00B94776" w:rsidRPr="00247BD3">
        <w:rPr>
          <w:rFonts w:ascii="Courier New" w:eastAsia="MS Mincho" w:hAnsi="Courier New" w:cs="Courier New"/>
          <w:sz w:val="20"/>
          <w:szCs w:val="20"/>
        </w:rPr>
        <w:t xml:space="preserve"> </w:t>
      </w:r>
      <w:r w:rsidRPr="00247BD3">
        <w:rPr>
          <w:rFonts w:ascii="Courier New" w:eastAsia="MS Mincho" w:hAnsi="Courier New" w:cs="Courier New"/>
          <w:sz w:val="20"/>
          <w:szCs w:val="20"/>
        </w:rPr>
        <w:t>consumed in a circuit consisting of a 100</w:t>
      </w:r>
      <w:r w:rsidR="00265AF4" w:rsidRPr="00247BD3">
        <w:rPr>
          <w:rFonts w:ascii="Courier New" w:eastAsia="MS Mincho" w:hAnsi="Courier New" w:cs="Courier New"/>
          <w:sz w:val="20"/>
          <w:szCs w:val="20"/>
        </w:rPr>
        <w:t>-</w:t>
      </w:r>
      <w:r w:rsidRPr="00247BD3">
        <w:rPr>
          <w:rFonts w:ascii="Courier New" w:eastAsia="MS Mincho" w:hAnsi="Courier New" w:cs="Courier New"/>
          <w:sz w:val="20"/>
          <w:szCs w:val="20"/>
        </w:rPr>
        <w:t>ohm resistor in series with a 100</w:t>
      </w:r>
      <w:r w:rsidR="00265AF4" w:rsidRPr="00247BD3">
        <w:rPr>
          <w:rFonts w:ascii="Courier New" w:eastAsia="MS Mincho" w:hAnsi="Courier New" w:cs="Courier New"/>
          <w:sz w:val="20"/>
          <w:szCs w:val="20"/>
        </w:rPr>
        <w:t>-</w:t>
      </w:r>
      <w:r w:rsidRPr="00247BD3">
        <w:rPr>
          <w:rFonts w:ascii="Courier New" w:eastAsia="MS Mincho" w:hAnsi="Courier New" w:cs="Courier New"/>
          <w:sz w:val="20"/>
          <w:szCs w:val="20"/>
        </w:rPr>
        <w:t>ohm inductive reactance drawing 1 ampere?</w:t>
      </w:r>
    </w:p>
    <w:p w14:paraId="70AC9F36" w14:textId="2C83B9C7" w:rsidR="002F24D1" w:rsidRPr="00247BD3" w:rsidRDefault="002F24D1"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 xml:space="preserve">A. 70.7 </w:t>
      </w:r>
      <w:r w:rsidR="00FB522B">
        <w:rPr>
          <w:rFonts w:ascii="Courier New" w:eastAsia="MS Mincho" w:hAnsi="Courier New" w:cs="Courier New"/>
          <w:sz w:val="20"/>
          <w:szCs w:val="20"/>
        </w:rPr>
        <w:t>w</w:t>
      </w:r>
      <w:r w:rsidRPr="00247BD3">
        <w:rPr>
          <w:rFonts w:ascii="Courier New" w:eastAsia="MS Mincho" w:hAnsi="Courier New" w:cs="Courier New"/>
          <w:sz w:val="20"/>
          <w:szCs w:val="20"/>
        </w:rPr>
        <w:t>atts</w:t>
      </w:r>
    </w:p>
    <w:p w14:paraId="2964CB76" w14:textId="06EE001E" w:rsidR="002F24D1" w:rsidRPr="00247BD3" w:rsidRDefault="002F24D1"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 xml:space="preserve">B. 100 </w:t>
      </w:r>
      <w:r w:rsidR="00FB522B">
        <w:rPr>
          <w:rFonts w:ascii="Courier New" w:eastAsia="MS Mincho" w:hAnsi="Courier New" w:cs="Courier New"/>
          <w:sz w:val="20"/>
          <w:szCs w:val="20"/>
        </w:rPr>
        <w:t>w</w:t>
      </w:r>
      <w:r w:rsidRPr="00247BD3">
        <w:rPr>
          <w:rFonts w:ascii="Courier New" w:eastAsia="MS Mincho" w:hAnsi="Courier New" w:cs="Courier New"/>
          <w:sz w:val="20"/>
          <w:szCs w:val="20"/>
        </w:rPr>
        <w:t>atts</w:t>
      </w:r>
    </w:p>
    <w:p w14:paraId="1ADE36A0" w14:textId="23A769EE" w:rsidR="002F24D1" w:rsidRPr="00247BD3" w:rsidRDefault="002F24D1"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 xml:space="preserve">C. 141.4 </w:t>
      </w:r>
      <w:r w:rsidR="00FB522B">
        <w:rPr>
          <w:rFonts w:ascii="Courier New" w:eastAsia="MS Mincho" w:hAnsi="Courier New" w:cs="Courier New"/>
          <w:sz w:val="20"/>
          <w:szCs w:val="20"/>
        </w:rPr>
        <w:t>w</w:t>
      </w:r>
      <w:r w:rsidRPr="00247BD3">
        <w:rPr>
          <w:rFonts w:ascii="Courier New" w:eastAsia="MS Mincho" w:hAnsi="Courier New" w:cs="Courier New"/>
          <w:sz w:val="20"/>
          <w:szCs w:val="20"/>
        </w:rPr>
        <w:t>atts</w:t>
      </w:r>
    </w:p>
    <w:p w14:paraId="59E259E9" w14:textId="1A166560" w:rsidR="002F24D1" w:rsidRPr="00247BD3" w:rsidRDefault="002F24D1"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 xml:space="preserve">D. 200 </w:t>
      </w:r>
      <w:r w:rsidR="00FB522B">
        <w:rPr>
          <w:rFonts w:ascii="Courier New" w:eastAsia="MS Mincho" w:hAnsi="Courier New" w:cs="Courier New"/>
          <w:sz w:val="20"/>
          <w:szCs w:val="20"/>
        </w:rPr>
        <w:t>w</w:t>
      </w:r>
      <w:r w:rsidRPr="00247BD3">
        <w:rPr>
          <w:rFonts w:ascii="Courier New" w:eastAsia="MS Mincho" w:hAnsi="Courier New" w:cs="Courier New"/>
          <w:sz w:val="20"/>
          <w:szCs w:val="20"/>
        </w:rPr>
        <w:t>atts</w:t>
      </w:r>
    </w:p>
    <w:p w14:paraId="5BA02BEA" w14:textId="77777777" w:rsidR="002F24D1" w:rsidRPr="00247BD3" w:rsidRDefault="002F24D1"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p>
    <w:p w14:paraId="2AC19BE8" w14:textId="77777777" w:rsidR="002F24D1" w:rsidRPr="00247BD3" w:rsidRDefault="002F24D1" w:rsidP="00247BD3">
      <w:pPr>
        <w:pStyle w:val="NoSpacing"/>
        <w:rPr>
          <w:rFonts w:ascii="Courier New" w:eastAsia="MS Mincho" w:hAnsi="Courier New" w:cs="Courier New"/>
          <w:sz w:val="20"/>
          <w:szCs w:val="20"/>
        </w:rPr>
      </w:pPr>
    </w:p>
    <w:p w14:paraId="6086DC56" w14:textId="77777777" w:rsidR="002F24D1" w:rsidRPr="00247BD3" w:rsidRDefault="002F24D1"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5D14 (A)</w:t>
      </w:r>
    </w:p>
    <w:p w14:paraId="30BFACE7" w14:textId="77777777" w:rsidR="002F24D1" w:rsidRPr="00247BD3" w:rsidRDefault="002F24D1"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hat is reactive power?</w:t>
      </w:r>
    </w:p>
    <w:p w14:paraId="4458F5B5" w14:textId="77777777" w:rsidR="002F24D1" w:rsidRPr="00247BD3" w:rsidRDefault="002F24D1"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A. Wattless, nonproductive power</w:t>
      </w:r>
    </w:p>
    <w:p w14:paraId="23D6E7CA" w14:textId="77777777" w:rsidR="002F24D1" w:rsidRPr="00247BD3" w:rsidRDefault="002F24D1"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lastRenderedPageBreak/>
        <w:t>B. Power consumed in wire resistance in an inductor</w:t>
      </w:r>
    </w:p>
    <w:p w14:paraId="0686EB5B" w14:textId="77777777" w:rsidR="002F24D1" w:rsidRPr="00247BD3" w:rsidRDefault="002F24D1"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C. Power lost because of capacitor leakage</w:t>
      </w:r>
    </w:p>
    <w:p w14:paraId="00FFB3AA" w14:textId="77777777" w:rsidR="002F24D1" w:rsidRPr="00247BD3" w:rsidRDefault="002F24D1"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Power consumed in circuit Q</w:t>
      </w:r>
    </w:p>
    <w:p w14:paraId="6C9C3DAC" w14:textId="77777777" w:rsidR="002F24D1" w:rsidRPr="00247BD3" w:rsidRDefault="002F24D1"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p>
    <w:p w14:paraId="40F6E32D" w14:textId="77777777" w:rsidR="002F24D1" w:rsidRPr="00247BD3" w:rsidRDefault="002F24D1" w:rsidP="00247BD3">
      <w:pPr>
        <w:pStyle w:val="NoSpacing"/>
        <w:rPr>
          <w:rFonts w:ascii="Courier New" w:eastAsia="MS Mincho" w:hAnsi="Courier New" w:cs="Courier New"/>
          <w:sz w:val="20"/>
          <w:szCs w:val="20"/>
        </w:rPr>
      </w:pPr>
    </w:p>
    <w:p w14:paraId="5A7605BF" w14:textId="77777777" w:rsidR="002F24D1" w:rsidRPr="00247BD3" w:rsidRDefault="002F24D1"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5D15 (D)</w:t>
      </w:r>
    </w:p>
    <w:p w14:paraId="7CC74667" w14:textId="2CAB5EB3" w:rsidR="002F24D1" w:rsidRPr="00247BD3" w:rsidRDefault="002F24D1"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hat is the power factor of an RL circuit having a 45</w:t>
      </w:r>
      <w:r w:rsidR="00A750F7">
        <w:rPr>
          <w:rFonts w:ascii="Courier New" w:eastAsia="MS Mincho" w:hAnsi="Courier New" w:cs="Courier New"/>
          <w:sz w:val="20"/>
          <w:szCs w:val="20"/>
        </w:rPr>
        <w:t>-</w:t>
      </w:r>
      <w:r w:rsidRPr="00247BD3">
        <w:rPr>
          <w:rFonts w:ascii="Courier New" w:eastAsia="MS Mincho" w:hAnsi="Courier New" w:cs="Courier New"/>
          <w:sz w:val="20"/>
          <w:szCs w:val="20"/>
        </w:rPr>
        <w:t>degree phase angle between the voltage and the current?</w:t>
      </w:r>
    </w:p>
    <w:p w14:paraId="03E4CB57" w14:textId="77777777" w:rsidR="002F24D1" w:rsidRPr="00247BD3" w:rsidRDefault="002F24D1"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A. 0.866</w:t>
      </w:r>
    </w:p>
    <w:p w14:paraId="7B598E10" w14:textId="77777777" w:rsidR="002F24D1" w:rsidRPr="00247BD3" w:rsidRDefault="002F24D1"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1.0</w:t>
      </w:r>
    </w:p>
    <w:p w14:paraId="35ABE443" w14:textId="77777777" w:rsidR="002F24D1" w:rsidRPr="00247BD3" w:rsidRDefault="002F24D1"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C. 0.5</w:t>
      </w:r>
    </w:p>
    <w:p w14:paraId="1E60C046" w14:textId="77777777" w:rsidR="002F24D1" w:rsidRPr="00247BD3" w:rsidRDefault="002F24D1"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0.707</w:t>
      </w:r>
    </w:p>
    <w:p w14:paraId="00BD006B" w14:textId="77777777" w:rsidR="002F24D1" w:rsidRPr="00247BD3" w:rsidRDefault="002F24D1"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p>
    <w:p w14:paraId="6DC5CB2E" w14:textId="77777777" w:rsidR="002F24D1" w:rsidRPr="00247BD3" w:rsidRDefault="002F24D1" w:rsidP="00247BD3">
      <w:pPr>
        <w:pStyle w:val="NoSpacing"/>
        <w:rPr>
          <w:rFonts w:ascii="Courier New" w:eastAsia="MS Mincho" w:hAnsi="Courier New" w:cs="Courier New"/>
          <w:sz w:val="20"/>
          <w:szCs w:val="20"/>
        </w:rPr>
      </w:pPr>
    </w:p>
    <w:p w14:paraId="75E3F45B" w14:textId="77777777" w:rsidR="002F24D1" w:rsidRPr="00247BD3" w:rsidRDefault="002F24D1" w:rsidP="00247BD3">
      <w:pPr>
        <w:pStyle w:val="NoSpacing"/>
        <w:rPr>
          <w:rFonts w:ascii="Courier New" w:eastAsia="MS Mincho" w:hAnsi="Courier New" w:cs="Courier New"/>
          <w:sz w:val="20"/>
          <w:szCs w:val="20"/>
        </w:rPr>
      </w:pPr>
    </w:p>
    <w:p w14:paraId="33D773CE" w14:textId="77777777" w:rsidR="002F24D1" w:rsidRPr="00247BD3" w:rsidRDefault="002F24D1" w:rsidP="00247BD3">
      <w:pPr>
        <w:pStyle w:val="NoSpacing"/>
        <w:rPr>
          <w:rFonts w:ascii="Courier New" w:hAnsi="Courier New" w:cs="Courier New"/>
          <w:sz w:val="20"/>
        </w:rPr>
      </w:pPr>
      <w:r w:rsidRPr="00247BD3">
        <w:rPr>
          <w:rFonts w:ascii="Courier New" w:hAnsi="Courier New" w:cs="Courier New"/>
          <w:sz w:val="20"/>
        </w:rPr>
        <w:t>SUBELEMENT E6 - CIRCUIT COMPONENTS [6 Exam Questions - 6 Groups]</w:t>
      </w:r>
    </w:p>
    <w:p w14:paraId="075AADAE" w14:textId="122AE3F3" w:rsidR="002F24D1" w:rsidRPr="00247BD3" w:rsidRDefault="002F24D1" w:rsidP="00247BD3">
      <w:pPr>
        <w:pStyle w:val="NoSpacing"/>
        <w:rPr>
          <w:rFonts w:ascii="Courier New" w:hAnsi="Courier New" w:cs="Courier New"/>
          <w:sz w:val="20"/>
          <w:szCs w:val="20"/>
        </w:rPr>
      </w:pPr>
    </w:p>
    <w:p w14:paraId="1277A5C4" w14:textId="77777777" w:rsidR="00B94776" w:rsidRPr="00247BD3" w:rsidRDefault="00B94776" w:rsidP="00247BD3">
      <w:pPr>
        <w:pStyle w:val="NoSpacing"/>
        <w:rPr>
          <w:rFonts w:ascii="Courier New" w:hAnsi="Courier New" w:cs="Courier New"/>
          <w:sz w:val="20"/>
          <w:szCs w:val="20"/>
        </w:rPr>
      </w:pPr>
    </w:p>
    <w:p w14:paraId="3CC5A2FC" w14:textId="77777777" w:rsidR="002F24D1" w:rsidRPr="00247BD3" w:rsidRDefault="002F24D1" w:rsidP="00247BD3">
      <w:pPr>
        <w:pStyle w:val="NoSpacing"/>
        <w:rPr>
          <w:rFonts w:ascii="Courier New" w:hAnsi="Courier New" w:cs="Courier New"/>
          <w:sz w:val="20"/>
          <w:szCs w:val="20"/>
        </w:rPr>
      </w:pPr>
      <w:bookmarkStart w:id="36" w:name="_Hlk26374807"/>
      <w:r w:rsidRPr="00247BD3">
        <w:rPr>
          <w:rFonts w:ascii="Courier New" w:hAnsi="Courier New" w:cs="Courier New"/>
          <w:sz w:val="20"/>
          <w:szCs w:val="20"/>
        </w:rPr>
        <w:t>E6A Semiconductor materials and devices: semiconductor materials; germanium, silicon, P-type, N-type; transistor types: NPN, PNP, junction, field-effect transistors: enhancement mode; depletion mode; MOS; CMOS; N-channel; P-channel</w:t>
      </w:r>
    </w:p>
    <w:bookmarkEnd w:id="36"/>
    <w:p w14:paraId="050A6EEC" w14:textId="77777777" w:rsidR="002F24D1" w:rsidRPr="00247BD3" w:rsidRDefault="002F24D1" w:rsidP="00247BD3">
      <w:pPr>
        <w:pStyle w:val="NoSpacing"/>
        <w:rPr>
          <w:rFonts w:ascii="Courier New" w:hAnsi="Courier New" w:cs="Courier New"/>
          <w:sz w:val="20"/>
          <w:szCs w:val="20"/>
        </w:rPr>
      </w:pPr>
    </w:p>
    <w:p w14:paraId="7C4E113F" w14:textId="6DFC633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E6A01 (C)</w:t>
      </w:r>
    </w:p>
    <w:p w14:paraId="59F8A2F5" w14:textId="5782DA2A"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In what application is gallium arsenide used as a semiconductor material</w:t>
      </w:r>
      <w:r w:rsidR="00B94776" w:rsidRPr="00247BD3">
        <w:rPr>
          <w:rFonts w:ascii="Courier New" w:hAnsi="Courier New" w:cs="Courier New"/>
          <w:sz w:val="20"/>
          <w:szCs w:val="20"/>
        </w:rPr>
        <w:t>?</w:t>
      </w:r>
    </w:p>
    <w:p w14:paraId="3290819F"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A. In high-current rectifier circuits</w:t>
      </w:r>
    </w:p>
    <w:p w14:paraId="6CC98AD3"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B. In high-power audio circuits</w:t>
      </w:r>
    </w:p>
    <w:p w14:paraId="0ADFA73C"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C. In microwave circuits</w:t>
      </w:r>
    </w:p>
    <w:p w14:paraId="411F4F89" w14:textId="2E12F093"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D. In very low</w:t>
      </w:r>
      <w:r w:rsidR="00A750F7">
        <w:rPr>
          <w:rFonts w:ascii="Courier New" w:hAnsi="Courier New" w:cs="Courier New"/>
          <w:sz w:val="20"/>
          <w:szCs w:val="20"/>
        </w:rPr>
        <w:t>-</w:t>
      </w:r>
      <w:r w:rsidRPr="00247BD3">
        <w:rPr>
          <w:rFonts w:ascii="Courier New" w:hAnsi="Courier New" w:cs="Courier New"/>
          <w:sz w:val="20"/>
          <w:szCs w:val="20"/>
        </w:rPr>
        <w:t>frequency RF circuits</w:t>
      </w:r>
    </w:p>
    <w:p w14:paraId="693B1116"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w:t>
      </w:r>
    </w:p>
    <w:p w14:paraId="1A0B5C6D" w14:textId="77777777" w:rsidR="002F24D1" w:rsidRPr="00247BD3" w:rsidRDefault="002F24D1" w:rsidP="00247BD3">
      <w:pPr>
        <w:pStyle w:val="NoSpacing"/>
        <w:rPr>
          <w:rFonts w:ascii="Courier New" w:hAnsi="Courier New" w:cs="Courier New"/>
          <w:sz w:val="20"/>
          <w:szCs w:val="20"/>
        </w:rPr>
      </w:pPr>
    </w:p>
    <w:p w14:paraId="40E5767F"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E6A02 (A)</w:t>
      </w:r>
    </w:p>
    <w:p w14:paraId="3DFFC91E"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Which of the following semiconductor materials contains excess free electrons?</w:t>
      </w:r>
    </w:p>
    <w:p w14:paraId="18D35BB8"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A. N-type</w:t>
      </w:r>
    </w:p>
    <w:p w14:paraId="7F7250D2"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B. P-type</w:t>
      </w:r>
    </w:p>
    <w:p w14:paraId="5F938438"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C. Bipolar</w:t>
      </w:r>
    </w:p>
    <w:p w14:paraId="394442F8"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D. Insulated gate</w:t>
      </w:r>
    </w:p>
    <w:p w14:paraId="0AC9E9C8"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w:t>
      </w:r>
    </w:p>
    <w:p w14:paraId="7F1A4E48" w14:textId="77777777" w:rsidR="002F24D1" w:rsidRPr="00247BD3" w:rsidRDefault="002F24D1" w:rsidP="00247BD3">
      <w:pPr>
        <w:pStyle w:val="NoSpacing"/>
        <w:rPr>
          <w:rFonts w:ascii="Courier New" w:hAnsi="Courier New" w:cs="Courier New"/>
          <w:sz w:val="20"/>
          <w:szCs w:val="20"/>
        </w:rPr>
      </w:pPr>
    </w:p>
    <w:p w14:paraId="2F3A1BF0"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E6A03 (C)</w:t>
      </w:r>
    </w:p>
    <w:p w14:paraId="634EA2B9"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Why does a PN-junction diode not conduct current when reverse biased?</w:t>
      </w:r>
    </w:p>
    <w:p w14:paraId="5AC5798F"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A. Only P-type semiconductor material can conduct current</w:t>
      </w:r>
    </w:p>
    <w:p w14:paraId="64D5416F"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B. Only N-type semiconductor material can conduct current</w:t>
      </w:r>
    </w:p>
    <w:p w14:paraId="643C1B09"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C. Holes in P-type material and electrons in the N-type material are separated by the applied voltage, widening the depletion region</w:t>
      </w:r>
    </w:p>
    <w:p w14:paraId="70E60EB2"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D. Excess holes in P-type material combine with the electrons in N-type material, converting the entire diode into an insulator</w:t>
      </w:r>
    </w:p>
    <w:p w14:paraId="44CEA81E"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w:t>
      </w:r>
    </w:p>
    <w:p w14:paraId="47145EA4" w14:textId="77777777" w:rsidR="002F24D1" w:rsidRPr="00247BD3" w:rsidRDefault="002F24D1" w:rsidP="00247BD3">
      <w:pPr>
        <w:pStyle w:val="NoSpacing"/>
        <w:rPr>
          <w:rFonts w:ascii="Courier New" w:hAnsi="Courier New" w:cs="Courier New"/>
          <w:sz w:val="20"/>
          <w:szCs w:val="20"/>
        </w:rPr>
      </w:pPr>
    </w:p>
    <w:p w14:paraId="737F87F3"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E6A04 (C)</w:t>
      </w:r>
    </w:p>
    <w:p w14:paraId="7E8F7554"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What is the name given to an impurity atom that adds holes to a semiconductor crystal structure?</w:t>
      </w:r>
    </w:p>
    <w:p w14:paraId="609501B0"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A. Insulator impurity</w:t>
      </w:r>
    </w:p>
    <w:p w14:paraId="4F6EA59D"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B. N-type impurity</w:t>
      </w:r>
    </w:p>
    <w:p w14:paraId="62D4485B"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C. Acceptor impurity</w:t>
      </w:r>
    </w:p>
    <w:p w14:paraId="04E8C07A"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D. Donor impurity</w:t>
      </w:r>
    </w:p>
    <w:p w14:paraId="702CADA2"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lastRenderedPageBreak/>
        <w:t>~~</w:t>
      </w:r>
    </w:p>
    <w:p w14:paraId="7D0E0B38" w14:textId="77777777" w:rsidR="002F24D1" w:rsidRPr="00247BD3" w:rsidRDefault="002F24D1" w:rsidP="00247BD3">
      <w:pPr>
        <w:pStyle w:val="NoSpacing"/>
        <w:rPr>
          <w:rFonts w:ascii="Courier New" w:hAnsi="Courier New" w:cs="Courier New"/>
          <w:sz w:val="20"/>
          <w:szCs w:val="20"/>
        </w:rPr>
      </w:pPr>
    </w:p>
    <w:p w14:paraId="56094B4D" w14:textId="77777777" w:rsidR="00212210" w:rsidRDefault="00915763" w:rsidP="00247BD3">
      <w:pPr>
        <w:pStyle w:val="NoSpacing"/>
        <w:rPr>
          <w:rFonts w:ascii="Courier New" w:hAnsi="Courier New" w:cs="Courier New"/>
          <w:sz w:val="20"/>
          <w:szCs w:val="20"/>
        </w:rPr>
      </w:pPr>
      <w:r w:rsidRPr="00247BD3">
        <w:rPr>
          <w:rFonts w:ascii="Courier New" w:hAnsi="Courier New" w:cs="Courier New"/>
          <w:sz w:val="20"/>
          <w:szCs w:val="20"/>
        </w:rPr>
        <w:t>E6A05 (C)</w:t>
      </w:r>
    </w:p>
    <w:p w14:paraId="4C2B3C5D" w14:textId="4F99B032" w:rsidR="00915763" w:rsidRPr="00247BD3" w:rsidRDefault="00915763" w:rsidP="00247BD3">
      <w:pPr>
        <w:pStyle w:val="NoSpacing"/>
        <w:rPr>
          <w:rFonts w:ascii="Courier New" w:hAnsi="Courier New" w:cs="Courier New"/>
          <w:sz w:val="20"/>
          <w:szCs w:val="20"/>
        </w:rPr>
      </w:pPr>
      <w:r w:rsidRPr="00247BD3">
        <w:rPr>
          <w:rFonts w:ascii="Courier New" w:hAnsi="Courier New" w:cs="Courier New"/>
          <w:sz w:val="20"/>
          <w:szCs w:val="20"/>
        </w:rPr>
        <w:t>How does DC input impedance at the gate of a field-effect transistor compare with the DC input impedance of a bipolar transistor?</w:t>
      </w:r>
    </w:p>
    <w:p w14:paraId="31B78C69" w14:textId="77777777" w:rsidR="00915763" w:rsidRPr="00247BD3" w:rsidRDefault="00915763" w:rsidP="00247BD3">
      <w:pPr>
        <w:pStyle w:val="NoSpacing"/>
        <w:rPr>
          <w:rFonts w:ascii="Courier New" w:hAnsi="Courier New" w:cs="Courier New"/>
          <w:sz w:val="20"/>
          <w:szCs w:val="20"/>
        </w:rPr>
      </w:pPr>
      <w:r w:rsidRPr="00247BD3">
        <w:rPr>
          <w:rFonts w:ascii="Courier New" w:hAnsi="Courier New" w:cs="Courier New"/>
          <w:sz w:val="20"/>
          <w:szCs w:val="20"/>
        </w:rPr>
        <w:t>A. They are both low impedance</w:t>
      </w:r>
    </w:p>
    <w:p w14:paraId="69925CB4" w14:textId="115AC017" w:rsidR="00915763" w:rsidRPr="00247BD3" w:rsidRDefault="00C04EFC" w:rsidP="00247BD3">
      <w:pPr>
        <w:pStyle w:val="NoSpacing"/>
        <w:rPr>
          <w:rFonts w:ascii="Courier New" w:hAnsi="Courier New" w:cs="Courier New"/>
          <w:sz w:val="20"/>
          <w:szCs w:val="20"/>
        </w:rPr>
      </w:pPr>
      <w:r w:rsidRPr="00C04EFC">
        <w:rPr>
          <w:rFonts w:ascii="Courier New" w:hAnsi="Courier New" w:cs="Courier New"/>
          <w:sz w:val="20"/>
          <w:szCs w:val="20"/>
        </w:rPr>
        <w:t>B. An FET has lower input impedance</w:t>
      </w:r>
    </w:p>
    <w:p w14:paraId="2EFB46F3" w14:textId="77777777" w:rsidR="00915763" w:rsidRPr="00247BD3" w:rsidRDefault="00915763" w:rsidP="00247BD3">
      <w:pPr>
        <w:pStyle w:val="NoSpacing"/>
        <w:rPr>
          <w:rFonts w:ascii="Courier New" w:hAnsi="Courier New" w:cs="Courier New"/>
          <w:strike/>
          <w:sz w:val="20"/>
          <w:szCs w:val="20"/>
        </w:rPr>
      </w:pPr>
      <w:r w:rsidRPr="00247BD3">
        <w:rPr>
          <w:rFonts w:ascii="Courier New" w:hAnsi="Courier New" w:cs="Courier New"/>
          <w:sz w:val="20"/>
          <w:szCs w:val="20"/>
        </w:rPr>
        <w:t>C. An FET has higher input impedance</w:t>
      </w:r>
    </w:p>
    <w:p w14:paraId="78DD9EC8" w14:textId="77777777" w:rsidR="00915763" w:rsidRPr="00247BD3" w:rsidRDefault="00915763" w:rsidP="00247BD3">
      <w:pPr>
        <w:pStyle w:val="NoSpacing"/>
        <w:rPr>
          <w:rFonts w:ascii="Courier New" w:hAnsi="Courier New" w:cs="Courier New"/>
          <w:sz w:val="20"/>
          <w:szCs w:val="20"/>
        </w:rPr>
      </w:pPr>
      <w:r w:rsidRPr="00247BD3">
        <w:rPr>
          <w:rFonts w:ascii="Courier New" w:hAnsi="Courier New" w:cs="Courier New"/>
          <w:sz w:val="20"/>
          <w:szCs w:val="20"/>
        </w:rPr>
        <w:t>D. They are both high impedance</w:t>
      </w:r>
    </w:p>
    <w:p w14:paraId="7D781ABB" w14:textId="282875C0" w:rsidR="002F24D1" w:rsidRPr="00247BD3" w:rsidRDefault="00915763" w:rsidP="00247BD3">
      <w:pPr>
        <w:pStyle w:val="NoSpacing"/>
        <w:rPr>
          <w:rFonts w:ascii="Courier New" w:hAnsi="Courier New" w:cs="Courier New"/>
          <w:sz w:val="20"/>
          <w:szCs w:val="20"/>
        </w:rPr>
      </w:pPr>
      <w:r w:rsidRPr="00247BD3">
        <w:rPr>
          <w:rFonts w:ascii="Courier New" w:eastAsia="Times New Roman" w:hAnsi="Courier New" w:cs="Courier New"/>
          <w:sz w:val="20"/>
          <w:szCs w:val="20"/>
        </w:rPr>
        <w:t>~~</w:t>
      </w:r>
    </w:p>
    <w:p w14:paraId="03A6724C" w14:textId="77777777" w:rsidR="002F24D1" w:rsidRPr="00247BD3" w:rsidRDefault="002F24D1" w:rsidP="00247BD3">
      <w:pPr>
        <w:pStyle w:val="NoSpacing"/>
        <w:rPr>
          <w:rFonts w:ascii="Courier New" w:hAnsi="Courier New" w:cs="Courier New"/>
          <w:sz w:val="20"/>
          <w:szCs w:val="20"/>
        </w:rPr>
      </w:pPr>
    </w:p>
    <w:p w14:paraId="237B728D" w14:textId="2399BC58" w:rsidR="002F24D1" w:rsidRPr="00247BD3" w:rsidRDefault="002F24D1" w:rsidP="00247BD3">
      <w:pPr>
        <w:pStyle w:val="NoSpacing"/>
        <w:rPr>
          <w:rFonts w:ascii="Courier New" w:eastAsia="Times New Roman" w:hAnsi="Courier New" w:cs="Courier New"/>
          <w:sz w:val="20"/>
          <w:szCs w:val="20"/>
        </w:rPr>
      </w:pPr>
      <w:r w:rsidRPr="00247BD3">
        <w:rPr>
          <w:rFonts w:ascii="Courier New" w:hAnsi="Courier New" w:cs="Courier New"/>
          <w:sz w:val="20"/>
          <w:szCs w:val="20"/>
        </w:rPr>
        <w:t>E6A06 (B)</w:t>
      </w:r>
    </w:p>
    <w:p w14:paraId="51E653C1"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What is the beta of a bipolar junction transistor?</w:t>
      </w:r>
    </w:p>
    <w:p w14:paraId="0C27E65D" w14:textId="70ADC031"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 xml:space="preserve">A. The frequency at which the current gain is reduced to </w:t>
      </w:r>
      <w:r w:rsidR="005A503D">
        <w:rPr>
          <w:rFonts w:ascii="Courier New" w:hAnsi="Courier New" w:cs="Courier New"/>
          <w:sz w:val="20"/>
          <w:szCs w:val="20"/>
        </w:rPr>
        <w:t>0</w:t>
      </w:r>
      <w:r w:rsidRPr="00247BD3">
        <w:rPr>
          <w:rFonts w:ascii="Courier New" w:hAnsi="Courier New" w:cs="Courier New"/>
          <w:sz w:val="20"/>
          <w:szCs w:val="20"/>
        </w:rPr>
        <w:t>.707</w:t>
      </w:r>
    </w:p>
    <w:p w14:paraId="71BD29B1"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B. The change in collector current with respect to base current</w:t>
      </w:r>
    </w:p>
    <w:p w14:paraId="00F55614"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C. The breakdown voltage of the base to collector junction</w:t>
      </w:r>
    </w:p>
    <w:p w14:paraId="5EF3EA98" w14:textId="76977EC0"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D. The switching speed</w:t>
      </w:r>
    </w:p>
    <w:p w14:paraId="4E7BC54D"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w:t>
      </w:r>
    </w:p>
    <w:p w14:paraId="7D4CF87B" w14:textId="77777777" w:rsidR="002F24D1" w:rsidRPr="00247BD3" w:rsidRDefault="002F24D1" w:rsidP="00247BD3">
      <w:pPr>
        <w:pStyle w:val="NoSpacing"/>
        <w:rPr>
          <w:rFonts w:ascii="Courier New" w:hAnsi="Courier New" w:cs="Courier New"/>
          <w:sz w:val="20"/>
          <w:szCs w:val="20"/>
        </w:rPr>
      </w:pPr>
    </w:p>
    <w:p w14:paraId="0CE57AE7" w14:textId="77777777" w:rsidR="002F24D1" w:rsidRPr="00247BD3" w:rsidRDefault="002F24D1" w:rsidP="00247BD3">
      <w:pPr>
        <w:pStyle w:val="NoSpacing"/>
        <w:rPr>
          <w:rFonts w:ascii="Courier New" w:eastAsia="Times New Roman" w:hAnsi="Courier New" w:cs="Courier New"/>
          <w:sz w:val="20"/>
          <w:szCs w:val="20"/>
        </w:rPr>
      </w:pPr>
      <w:r w:rsidRPr="00247BD3">
        <w:rPr>
          <w:rFonts w:ascii="Courier New" w:hAnsi="Courier New" w:cs="Courier New"/>
          <w:sz w:val="20"/>
          <w:szCs w:val="20"/>
        </w:rPr>
        <w:t>E6A07</w:t>
      </w:r>
      <w:r w:rsidRPr="00247BD3">
        <w:rPr>
          <w:rFonts w:ascii="Courier New" w:eastAsia="Times New Roman" w:hAnsi="Courier New" w:cs="Courier New"/>
          <w:sz w:val="20"/>
          <w:szCs w:val="20"/>
        </w:rPr>
        <w:t xml:space="preserve"> (D)</w:t>
      </w:r>
    </w:p>
    <w:p w14:paraId="5AA898E7" w14:textId="77777777" w:rsidR="002F24D1" w:rsidRPr="00247BD3" w:rsidRDefault="002F24D1"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Which of the following indicates that a silicon NPN junction transistor is biased on?</w:t>
      </w:r>
    </w:p>
    <w:p w14:paraId="10FEBD79" w14:textId="77777777" w:rsidR="002F24D1" w:rsidRPr="00247BD3" w:rsidRDefault="002F24D1"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A. Base-to-emitter resistance of approximately 6 to 7 ohms</w:t>
      </w:r>
    </w:p>
    <w:p w14:paraId="17B77F7C" w14:textId="77777777" w:rsidR="002F24D1" w:rsidRPr="00247BD3" w:rsidRDefault="002F24D1"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B. Base-to-emitter resistance of approximately 0.6 to 0.7 ohms</w:t>
      </w:r>
    </w:p>
    <w:p w14:paraId="75A2782F" w14:textId="77777777" w:rsidR="002F24D1" w:rsidRPr="00247BD3" w:rsidRDefault="002F24D1"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C. Base-to-emitter voltage of approximately 6 to 7 volts</w:t>
      </w:r>
    </w:p>
    <w:p w14:paraId="74E98F7E" w14:textId="77777777" w:rsidR="002F24D1" w:rsidRPr="00247BD3" w:rsidRDefault="002F24D1"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D. Base-to-emitter voltage of approximately 0.6 to 0.7 volts</w:t>
      </w:r>
    </w:p>
    <w:p w14:paraId="3F32CEAF" w14:textId="77777777" w:rsidR="002F24D1" w:rsidRPr="00247BD3" w:rsidRDefault="002F24D1"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w:t>
      </w:r>
    </w:p>
    <w:p w14:paraId="1B2FD76F" w14:textId="77777777" w:rsidR="002F24D1" w:rsidRPr="00247BD3" w:rsidRDefault="002F24D1" w:rsidP="00247BD3">
      <w:pPr>
        <w:pStyle w:val="NoSpacing"/>
        <w:rPr>
          <w:rFonts w:ascii="Courier New" w:hAnsi="Courier New" w:cs="Courier New"/>
          <w:sz w:val="20"/>
          <w:szCs w:val="20"/>
        </w:rPr>
      </w:pPr>
    </w:p>
    <w:p w14:paraId="15687839" w14:textId="77777777" w:rsidR="002F24D1" w:rsidRPr="00247BD3" w:rsidRDefault="002F24D1" w:rsidP="00247BD3">
      <w:pPr>
        <w:pStyle w:val="NoSpacing"/>
        <w:rPr>
          <w:rFonts w:ascii="Courier New" w:eastAsia="Times New Roman" w:hAnsi="Courier New" w:cs="Courier New"/>
          <w:sz w:val="20"/>
          <w:szCs w:val="20"/>
        </w:rPr>
      </w:pPr>
      <w:r w:rsidRPr="00247BD3">
        <w:rPr>
          <w:rFonts w:ascii="Courier New" w:hAnsi="Courier New" w:cs="Courier New"/>
          <w:sz w:val="20"/>
          <w:szCs w:val="20"/>
        </w:rPr>
        <w:t>E6A08 (D)</w:t>
      </w:r>
    </w:p>
    <w:p w14:paraId="63D8CD57"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What term indicates the frequency at which the grounded-base current gain of a transistor has decreased to 0.7 of the gain obtainable at 1 kHz?</w:t>
      </w:r>
    </w:p>
    <w:p w14:paraId="0F4A6A03"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A. Corner frequency</w:t>
      </w:r>
    </w:p>
    <w:p w14:paraId="34D19BAE"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B. Alpha rejection frequency</w:t>
      </w:r>
    </w:p>
    <w:p w14:paraId="684E2A97"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C. Beta cutoff frequency</w:t>
      </w:r>
    </w:p>
    <w:p w14:paraId="19C4CE88"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D. Alpha cutoff frequency</w:t>
      </w:r>
    </w:p>
    <w:p w14:paraId="2E33EB8F"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w:t>
      </w:r>
    </w:p>
    <w:p w14:paraId="18E0909D" w14:textId="77777777" w:rsidR="002F24D1" w:rsidRPr="00247BD3" w:rsidRDefault="002F24D1" w:rsidP="00247BD3">
      <w:pPr>
        <w:pStyle w:val="NoSpacing"/>
        <w:rPr>
          <w:rFonts w:ascii="Courier New" w:hAnsi="Courier New" w:cs="Courier New"/>
          <w:sz w:val="20"/>
          <w:szCs w:val="20"/>
        </w:rPr>
      </w:pPr>
    </w:p>
    <w:p w14:paraId="7A188B55"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E6A09 (A)</w:t>
      </w:r>
    </w:p>
    <w:p w14:paraId="1AA633D7"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What is a depletion-mode FET?</w:t>
      </w:r>
    </w:p>
    <w:p w14:paraId="751F9199"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A. An FET that exhibits a current flow between source and drain when no gate voltage is applied</w:t>
      </w:r>
    </w:p>
    <w:p w14:paraId="57219A42"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B. An FET that has no current flow between source and drain when no gate voltage is applied</w:t>
      </w:r>
    </w:p>
    <w:p w14:paraId="3F27C399"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C. Any FET without a channel</w:t>
      </w:r>
    </w:p>
    <w:p w14:paraId="73879474"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D. Any FET for which holes are the majority carriers</w:t>
      </w:r>
    </w:p>
    <w:p w14:paraId="3357181C"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w:t>
      </w:r>
    </w:p>
    <w:p w14:paraId="2F44A84A" w14:textId="77777777" w:rsidR="002F24D1" w:rsidRPr="00247BD3" w:rsidRDefault="002F24D1" w:rsidP="00247BD3">
      <w:pPr>
        <w:pStyle w:val="NoSpacing"/>
        <w:rPr>
          <w:rFonts w:ascii="Courier New" w:hAnsi="Courier New" w:cs="Courier New"/>
          <w:sz w:val="20"/>
          <w:szCs w:val="20"/>
        </w:rPr>
      </w:pPr>
    </w:p>
    <w:p w14:paraId="77F8E89C" w14:textId="2C7C6094"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E6A10 (B)</w:t>
      </w:r>
    </w:p>
    <w:p w14:paraId="23009EB0" w14:textId="7A15305A"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In Figure E6-</w:t>
      </w:r>
      <w:r w:rsidR="00635FDA">
        <w:rPr>
          <w:rFonts w:ascii="Courier New" w:hAnsi="Courier New" w:cs="Courier New"/>
          <w:sz w:val="20"/>
          <w:szCs w:val="20"/>
        </w:rPr>
        <w:t>1</w:t>
      </w:r>
      <w:r w:rsidRPr="00247BD3">
        <w:rPr>
          <w:rFonts w:ascii="Courier New" w:hAnsi="Courier New" w:cs="Courier New"/>
          <w:sz w:val="20"/>
          <w:szCs w:val="20"/>
        </w:rPr>
        <w:t>, what is the schematic symbol for an N-channel dual-gate MOSFET?</w:t>
      </w:r>
    </w:p>
    <w:p w14:paraId="69D47CB5"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A. 2</w:t>
      </w:r>
    </w:p>
    <w:p w14:paraId="17C1237E"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B. 4</w:t>
      </w:r>
    </w:p>
    <w:p w14:paraId="677B564A"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C. 5</w:t>
      </w:r>
    </w:p>
    <w:p w14:paraId="01AA3399"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D. 6</w:t>
      </w:r>
    </w:p>
    <w:p w14:paraId="798A1878"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w:t>
      </w:r>
    </w:p>
    <w:p w14:paraId="41D9B406" w14:textId="77777777" w:rsidR="002F24D1" w:rsidRPr="00247BD3" w:rsidRDefault="002F24D1" w:rsidP="00247BD3">
      <w:pPr>
        <w:pStyle w:val="NoSpacing"/>
        <w:rPr>
          <w:rFonts w:ascii="Courier New" w:hAnsi="Courier New" w:cs="Courier New"/>
          <w:sz w:val="20"/>
          <w:szCs w:val="20"/>
        </w:rPr>
      </w:pPr>
    </w:p>
    <w:p w14:paraId="57DC15EE"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E6A11 (A)</w:t>
      </w:r>
    </w:p>
    <w:p w14:paraId="31423DCD" w14:textId="19ECD6DF"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lastRenderedPageBreak/>
        <w:t>In Figure E6-</w:t>
      </w:r>
      <w:r w:rsidR="00635FDA">
        <w:rPr>
          <w:rFonts w:ascii="Courier New" w:hAnsi="Courier New" w:cs="Courier New"/>
          <w:sz w:val="20"/>
          <w:szCs w:val="20"/>
        </w:rPr>
        <w:t>1</w:t>
      </w:r>
      <w:r w:rsidRPr="00247BD3">
        <w:rPr>
          <w:rFonts w:ascii="Courier New" w:hAnsi="Courier New" w:cs="Courier New"/>
          <w:sz w:val="20"/>
          <w:szCs w:val="20"/>
        </w:rPr>
        <w:t>, what is the schematic symbol for a P-channel junction FET?</w:t>
      </w:r>
    </w:p>
    <w:p w14:paraId="5549C25B"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A. 1</w:t>
      </w:r>
    </w:p>
    <w:p w14:paraId="09B1F195"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B. 2</w:t>
      </w:r>
    </w:p>
    <w:p w14:paraId="0A8D906A"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C. 3</w:t>
      </w:r>
    </w:p>
    <w:p w14:paraId="73E9D738"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D. 6</w:t>
      </w:r>
    </w:p>
    <w:p w14:paraId="6CF27FB2"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w:t>
      </w:r>
    </w:p>
    <w:p w14:paraId="2E19AF59" w14:textId="77777777" w:rsidR="002F24D1" w:rsidRPr="00247BD3" w:rsidRDefault="002F24D1" w:rsidP="00247BD3">
      <w:pPr>
        <w:pStyle w:val="NoSpacing"/>
        <w:rPr>
          <w:rFonts w:ascii="Courier New" w:hAnsi="Courier New" w:cs="Courier New"/>
          <w:sz w:val="20"/>
          <w:szCs w:val="20"/>
        </w:rPr>
      </w:pPr>
    </w:p>
    <w:p w14:paraId="2A68C186" w14:textId="5BDB4373"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E6A12 (D)</w:t>
      </w:r>
    </w:p>
    <w:p w14:paraId="0FD50381"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Why do many MOSFET devices have internally connected Zener diodes on the gates?</w:t>
      </w:r>
    </w:p>
    <w:p w14:paraId="79F42CD3"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A. To provide a voltage reference for the correct amount of reverse-bias gate voltage</w:t>
      </w:r>
    </w:p>
    <w:p w14:paraId="27688700"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B. To protect the substrate from excessive voltages</w:t>
      </w:r>
    </w:p>
    <w:p w14:paraId="700FD7A6"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C. To keep the gate voltage within specifications and prevent the device from overheating</w:t>
      </w:r>
    </w:p>
    <w:p w14:paraId="49D59390" w14:textId="77777777" w:rsidR="00B94776"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D. To reduce the chance of static damage to the gate</w:t>
      </w:r>
    </w:p>
    <w:p w14:paraId="2D422814" w14:textId="206B2776"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w:t>
      </w:r>
    </w:p>
    <w:p w14:paraId="5E0847DA" w14:textId="77777777" w:rsidR="002F24D1" w:rsidRPr="00247BD3" w:rsidRDefault="002F24D1" w:rsidP="00247BD3">
      <w:pPr>
        <w:pStyle w:val="NoSpacing"/>
        <w:rPr>
          <w:rFonts w:ascii="Courier New" w:hAnsi="Courier New" w:cs="Courier New"/>
          <w:sz w:val="20"/>
          <w:szCs w:val="20"/>
        </w:rPr>
      </w:pPr>
    </w:p>
    <w:p w14:paraId="1813FB87" w14:textId="77777777" w:rsidR="00915763" w:rsidRPr="00247BD3" w:rsidRDefault="00915763" w:rsidP="00247BD3">
      <w:pPr>
        <w:pStyle w:val="NoSpacing"/>
        <w:rPr>
          <w:rFonts w:ascii="Courier New" w:eastAsia="Times New Roman" w:hAnsi="Courier New" w:cs="Courier New"/>
          <w:sz w:val="20"/>
          <w:szCs w:val="20"/>
        </w:rPr>
      </w:pPr>
    </w:p>
    <w:p w14:paraId="71DE02A9" w14:textId="279EF46F" w:rsidR="007D3170" w:rsidRPr="00247BD3" w:rsidRDefault="007D3170"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E6B Diodes</w:t>
      </w:r>
    </w:p>
    <w:p w14:paraId="6D19002F" w14:textId="77777777" w:rsidR="007D3170" w:rsidRPr="00247BD3" w:rsidRDefault="007D3170" w:rsidP="00247BD3">
      <w:pPr>
        <w:pStyle w:val="NoSpacing"/>
        <w:rPr>
          <w:rFonts w:ascii="Courier New" w:eastAsia="Times New Roman" w:hAnsi="Courier New" w:cs="Courier New"/>
          <w:sz w:val="20"/>
          <w:szCs w:val="20"/>
        </w:rPr>
      </w:pPr>
    </w:p>
    <w:p w14:paraId="7328EF67" w14:textId="77777777"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E6B01 (B)</w:t>
      </w:r>
    </w:p>
    <w:p w14:paraId="047524A7" w14:textId="77777777"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What is the most useful characteristic of a Zener diode?</w:t>
      </w:r>
    </w:p>
    <w:p w14:paraId="1D0BD33E" w14:textId="77777777"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A. A constant current drop under conditions of varying voltage</w:t>
      </w:r>
    </w:p>
    <w:p w14:paraId="69B3AA51" w14:textId="77777777"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B. A constant voltage drop under conditions of varying current</w:t>
      </w:r>
    </w:p>
    <w:p w14:paraId="2C99D97E" w14:textId="77777777"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C. A negative resistance region</w:t>
      </w:r>
    </w:p>
    <w:p w14:paraId="2539781D" w14:textId="77777777"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D. An internal capacitance that varies with the applied voltage</w:t>
      </w:r>
    </w:p>
    <w:p w14:paraId="28C1B300" w14:textId="77777777"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w:t>
      </w:r>
    </w:p>
    <w:p w14:paraId="29FCBEE6" w14:textId="77777777" w:rsidR="007D3170" w:rsidRPr="00247BD3" w:rsidRDefault="007D3170" w:rsidP="00247BD3">
      <w:pPr>
        <w:pStyle w:val="NoSpacing"/>
        <w:rPr>
          <w:rFonts w:ascii="Courier New" w:hAnsi="Courier New" w:cs="Courier New"/>
          <w:sz w:val="20"/>
          <w:szCs w:val="20"/>
        </w:rPr>
      </w:pPr>
    </w:p>
    <w:p w14:paraId="502F7036" w14:textId="05B7778F"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E6B02 (D)</w:t>
      </w:r>
    </w:p>
    <w:p w14:paraId="46F0ABF2" w14:textId="77777777"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What is an important characteristic of a Schottky diode as compared to an ordinary silicon diode when used as a power supply rectifier?</w:t>
      </w:r>
    </w:p>
    <w:p w14:paraId="1A014513" w14:textId="77777777"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A. Much higher reverse voltage breakdown</w:t>
      </w:r>
    </w:p>
    <w:p w14:paraId="3DC39B6E" w14:textId="059ACC3D"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B. More consta</w:t>
      </w:r>
      <w:r w:rsidR="00915763" w:rsidRPr="00247BD3">
        <w:rPr>
          <w:rFonts w:ascii="Courier New" w:hAnsi="Courier New" w:cs="Courier New"/>
          <w:sz w:val="20"/>
          <w:szCs w:val="20"/>
        </w:rPr>
        <w:t xml:space="preserve">nt </w:t>
      </w:r>
      <w:r w:rsidRPr="00247BD3">
        <w:rPr>
          <w:rFonts w:ascii="Courier New" w:hAnsi="Courier New" w:cs="Courier New"/>
          <w:sz w:val="20"/>
          <w:szCs w:val="20"/>
        </w:rPr>
        <w:t>reverse avalanche voltage</w:t>
      </w:r>
    </w:p>
    <w:p w14:paraId="142EA747" w14:textId="4555BE05"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C. Longer carrier retention time</w:t>
      </w:r>
    </w:p>
    <w:p w14:paraId="5CD3F9E0" w14:textId="77777777"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D. Less forward voltage drop</w:t>
      </w:r>
    </w:p>
    <w:p w14:paraId="4B25F139" w14:textId="77777777"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w:t>
      </w:r>
    </w:p>
    <w:p w14:paraId="09A3F24D" w14:textId="77777777" w:rsidR="007D3170" w:rsidRPr="00247BD3" w:rsidRDefault="007D3170" w:rsidP="00247BD3">
      <w:pPr>
        <w:pStyle w:val="NoSpacing"/>
        <w:rPr>
          <w:rFonts w:ascii="Courier New" w:hAnsi="Courier New" w:cs="Courier New"/>
          <w:sz w:val="20"/>
          <w:szCs w:val="20"/>
        </w:rPr>
      </w:pPr>
    </w:p>
    <w:p w14:paraId="548BF516" w14:textId="3D9A9A58" w:rsidR="00915763" w:rsidRPr="00247BD3" w:rsidRDefault="00915763" w:rsidP="00247BD3">
      <w:pPr>
        <w:pStyle w:val="NoSpacing"/>
        <w:rPr>
          <w:rFonts w:ascii="Courier New" w:hAnsi="Courier New" w:cs="Courier New"/>
          <w:sz w:val="20"/>
          <w:szCs w:val="20"/>
        </w:rPr>
      </w:pPr>
      <w:r w:rsidRPr="00247BD3">
        <w:rPr>
          <w:rFonts w:ascii="Courier New" w:hAnsi="Courier New" w:cs="Courier New"/>
          <w:sz w:val="20"/>
          <w:szCs w:val="20"/>
        </w:rPr>
        <w:t>E6B03 (B)</w:t>
      </w:r>
    </w:p>
    <w:p w14:paraId="18462017" w14:textId="77777777" w:rsidR="00915763" w:rsidRPr="00247BD3" w:rsidRDefault="00915763" w:rsidP="00247BD3">
      <w:pPr>
        <w:pStyle w:val="NoSpacing"/>
        <w:rPr>
          <w:rFonts w:ascii="Courier New" w:hAnsi="Courier New" w:cs="Courier New"/>
          <w:sz w:val="20"/>
          <w:szCs w:val="20"/>
        </w:rPr>
      </w:pPr>
      <w:r w:rsidRPr="00247BD3">
        <w:rPr>
          <w:rFonts w:ascii="Courier New" w:hAnsi="Courier New" w:cs="Courier New"/>
          <w:sz w:val="20"/>
          <w:szCs w:val="20"/>
        </w:rPr>
        <w:t>What type of bias is required for an LED to emit light?</w:t>
      </w:r>
    </w:p>
    <w:p w14:paraId="5549D6B0" w14:textId="77777777" w:rsidR="00915763" w:rsidRPr="00247BD3" w:rsidRDefault="00915763" w:rsidP="00247BD3">
      <w:pPr>
        <w:pStyle w:val="NoSpacing"/>
        <w:rPr>
          <w:rFonts w:ascii="Courier New" w:hAnsi="Courier New" w:cs="Courier New"/>
          <w:sz w:val="20"/>
          <w:szCs w:val="20"/>
        </w:rPr>
      </w:pPr>
      <w:r w:rsidRPr="00247BD3">
        <w:rPr>
          <w:rFonts w:ascii="Courier New" w:hAnsi="Courier New" w:cs="Courier New"/>
          <w:sz w:val="20"/>
          <w:szCs w:val="20"/>
        </w:rPr>
        <w:t>A. Reverse bias</w:t>
      </w:r>
    </w:p>
    <w:p w14:paraId="0CBE10F5" w14:textId="77777777" w:rsidR="00915763" w:rsidRPr="00247BD3" w:rsidRDefault="00915763" w:rsidP="00247BD3">
      <w:pPr>
        <w:pStyle w:val="NoSpacing"/>
        <w:rPr>
          <w:rFonts w:ascii="Courier New" w:hAnsi="Courier New" w:cs="Courier New"/>
          <w:sz w:val="20"/>
          <w:szCs w:val="20"/>
        </w:rPr>
      </w:pPr>
      <w:r w:rsidRPr="00247BD3">
        <w:rPr>
          <w:rFonts w:ascii="Courier New" w:hAnsi="Courier New" w:cs="Courier New"/>
          <w:sz w:val="20"/>
          <w:szCs w:val="20"/>
        </w:rPr>
        <w:t>B. Forward bias</w:t>
      </w:r>
    </w:p>
    <w:p w14:paraId="729D3382" w14:textId="77777777" w:rsidR="00915763" w:rsidRPr="00247BD3" w:rsidRDefault="00915763" w:rsidP="00247BD3">
      <w:pPr>
        <w:pStyle w:val="NoSpacing"/>
        <w:rPr>
          <w:rFonts w:ascii="Courier New" w:hAnsi="Courier New" w:cs="Courier New"/>
          <w:sz w:val="20"/>
          <w:szCs w:val="20"/>
        </w:rPr>
      </w:pPr>
      <w:r w:rsidRPr="00247BD3">
        <w:rPr>
          <w:rFonts w:ascii="Courier New" w:hAnsi="Courier New" w:cs="Courier New"/>
          <w:sz w:val="20"/>
          <w:szCs w:val="20"/>
        </w:rPr>
        <w:t>C. Zero bias</w:t>
      </w:r>
    </w:p>
    <w:p w14:paraId="13CDFE63" w14:textId="77777777" w:rsidR="00915763" w:rsidRPr="00247BD3" w:rsidRDefault="00915763" w:rsidP="00247BD3">
      <w:pPr>
        <w:pStyle w:val="NoSpacing"/>
        <w:rPr>
          <w:rFonts w:ascii="Courier New" w:hAnsi="Courier New" w:cs="Courier New"/>
          <w:sz w:val="20"/>
          <w:szCs w:val="20"/>
        </w:rPr>
      </w:pPr>
      <w:r w:rsidRPr="00247BD3">
        <w:rPr>
          <w:rFonts w:ascii="Courier New" w:hAnsi="Courier New" w:cs="Courier New"/>
          <w:sz w:val="20"/>
          <w:szCs w:val="20"/>
        </w:rPr>
        <w:t>D. Inductive bias</w:t>
      </w:r>
    </w:p>
    <w:p w14:paraId="60A4CEB1" w14:textId="77777777" w:rsidR="00915763" w:rsidRPr="00247BD3" w:rsidRDefault="00915763" w:rsidP="00247BD3">
      <w:pPr>
        <w:pStyle w:val="NoSpacing"/>
        <w:rPr>
          <w:rFonts w:ascii="Courier New" w:hAnsi="Courier New" w:cs="Courier New"/>
          <w:sz w:val="20"/>
          <w:szCs w:val="20"/>
        </w:rPr>
      </w:pPr>
      <w:r w:rsidRPr="00247BD3">
        <w:rPr>
          <w:rFonts w:ascii="Courier New" w:hAnsi="Courier New" w:cs="Courier New"/>
          <w:sz w:val="20"/>
          <w:szCs w:val="20"/>
        </w:rPr>
        <w:t>~~</w:t>
      </w:r>
    </w:p>
    <w:p w14:paraId="524522F1" w14:textId="77777777" w:rsidR="007D3170" w:rsidRPr="00247BD3" w:rsidRDefault="007D3170" w:rsidP="00247BD3">
      <w:pPr>
        <w:pStyle w:val="NoSpacing"/>
        <w:rPr>
          <w:rFonts w:ascii="Courier New" w:hAnsi="Courier New" w:cs="Courier New"/>
          <w:sz w:val="20"/>
          <w:szCs w:val="20"/>
        </w:rPr>
      </w:pPr>
    </w:p>
    <w:p w14:paraId="415A6851" w14:textId="77777777"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E6B04 (A)</w:t>
      </w:r>
    </w:p>
    <w:p w14:paraId="4460D36D" w14:textId="77777777"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What type of semiconductor device is designed for use as a voltage-controlled capacitor?</w:t>
      </w:r>
    </w:p>
    <w:p w14:paraId="519BDAEE" w14:textId="77777777" w:rsidR="007D3170" w:rsidRPr="00247BD3" w:rsidRDefault="007D3170" w:rsidP="00247BD3">
      <w:pPr>
        <w:pStyle w:val="NoSpacing"/>
        <w:rPr>
          <w:rFonts w:ascii="Courier New" w:hAnsi="Courier New" w:cs="Courier New"/>
          <w:sz w:val="20"/>
          <w:szCs w:val="20"/>
          <w:lang w:val="sv-SE"/>
        </w:rPr>
      </w:pPr>
      <w:r w:rsidRPr="00247BD3">
        <w:rPr>
          <w:rFonts w:ascii="Courier New" w:hAnsi="Courier New" w:cs="Courier New"/>
          <w:sz w:val="20"/>
          <w:szCs w:val="20"/>
          <w:lang w:val="sv-SE"/>
        </w:rPr>
        <w:t>A. Varactor diode</w:t>
      </w:r>
    </w:p>
    <w:p w14:paraId="632AD099" w14:textId="77777777" w:rsidR="007D3170" w:rsidRPr="00247BD3" w:rsidRDefault="007D3170" w:rsidP="00247BD3">
      <w:pPr>
        <w:pStyle w:val="NoSpacing"/>
        <w:rPr>
          <w:rFonts w:ascii="Courier New" w:hAnsi="Courier New" w:cs="Courier New"/>
          <w:sz w:val="20"/>
          <w:szCs w:val="20"/>
          <w:lang w:val="sv-SE"/>
        </w:rPr>
      </w:pPr>
      <w:r w:rsidRPr="00247BD3">
        <w:rPr>
          <w:rFonts w:ascii="Courier New" w:hAnsi="Courier New" w:cs="Courier New"/>
          <w:sz w:val="20"/>
          <w:szCs w:val="20"/>
          <w:lang w:val="sv-SE"/>
        </w:rPr>
        <w:t>B. Tunnel diode</w:t>
      </w:r>
    </w:p>
    <w:p w14:paraId="7C916C3F" w14:textId="77777777"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C. Silicon-controlled rectifier</w:t>
      </w:r>
    </w:p>
    <w:p w14:paraId="71F2B7F3" w14:textId="77777777"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D. Zener diode</w:t>
      </w:r>
    </w:p>
    <w:p w14:paraId="0787EA47" w14:textId="77777777"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w:t>
      </w:r>
    </w:p>
    <w:p w14:paraId="04336928" w14:textId="77777777" w:rsidR="007D3170" w:rsidRPr="00247BD3" w:rsidRDefault="007D3170" w:rsidP="00247BD3">
      <w:pPr>
        <w:pStyle w:val="NoSpacing"/>
        <w:rPr>
          <w:rFonts w:ascii="Courier New" w:hAnsi="Courier New" w:cs="Courier New"/>
          <w:sz w:val="20"/>
          <w:szCs w:val="20"/>
        </w:rPr>
      </w:pPr>
    </w:p>
    <w:p w14:paraId="4355E252" w14:textId="6A726830"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E6B05 (D)</w:t>
      </w:r>
    </w:p>
    <w:p w14:paraId="50D845DF" w14:textId="2037DD35"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What characteristic of a PIN diode makes it useful as an RF switch?</w:t>
      </w:r>
    </w:p>
    <w:p w14:paraId="13FD4CF0" w14:textId="77777777"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lastRenderedPageBreak/>
        <w:t>A. Extremely high reverse breakdown voltage</w:t>
      </w:r>
    </w:p>
    <w:p w14:paraId="777D4D41" w14:textId="77777777"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B. Ability to dissipate large amounts of power</w:t>
      </w:r>
    </w:p>
    <w:p w14:paraId="1D09AE0D" w14:textId="77777777"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C. Reverse bias controls its forward voltage drop</w:t>
      </w:r>
    </w:p>
    <w:p w14:paraId="1766F0E2" w14:textId="0CE2B4DC" w:rsidR="007D3170" w:rsidRPr="00247BD3" w:rsidRDefault="007D3170" w:rsidP="00247BD3">
      <w:pPr>
        <w:pStyle w:val="NoSpacing"/>
        <w:rPr>
          <w:rFonts w:ascii="Courier New" w:hAnsi="Courier New" w:cs="Courier New"/>
          <w:strike/>
          <w:sz w:val="20"/>
          <w:szCs w:val="20"/>
        </w:rPr>
      </w:pPr>
      <w:r w:rsidRPr="00247BD3">
        <w:rPr>
          <w:rFonts w:ascii="Courier New" w:hAnsi="Courier New" w:cs="Courier New"/>
          <w:sz w:val="20"/>
          <w:szCs w:val="20"/>
        </w:rPr>
        <w:t>D. Low</w:t>
      </w:r>
      <w:r w:rsidR="00704418">
        <w:rPr>
          <w:rFonts w:ascii="Courier New" w:hAnsi="Courier New" w:cs="Courier New"/>
          <w:sz w:val="20"/>
          <w:szCs w:val="20"/>
        </w:rPr>
        <w:t xml:space="preserve"> junction</w:t>
      </w:r>
      <w:r w:rsidRPr="00247BD3">
        <w:rPr>
          <w:rFonts w:ascii="Courier New" w:hAnsi="Courier New" w:cs="Courier New"/>
          <w:sz w:val="20"/>
          <w:szCs w:val="20"/>
        </w:rPr>
        <w:t xml:space="preserve"> capacitance</w:t>
      </w:r>
    </w:p>
    <w:p w14:paraId="6333BE81" w14:textId="77777777"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w:t>
      </w:r>
    </w:p>
    <w:p w14:paraId="532041BD" w14:textId="77777777" w:rsidR="007D3170" w:rsidRPr="00247BD3" w:rsidRDefault="007D3170" w:rsidP="00247BD3">
      <w:pPr>
        <w:pStyle w:val="NoSpacing"/>
        <w:rPr>
          <w:rFonts w:ascii="Courier New" w:hAnsi="Courier New" w:cs="Courier New"/>
          <w:sz w:val="20"/>
          <w:szCs w:val="20"/>
        </w:rPr>
      </w:pPr>
    </w:p>
    <w:p w14:paraId="18739BDF" w14:textId="4213DEF7" w:rsidR="00915763"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E6B06 (D</w:t>
      </w:r>
      <w:r w:rsidR="00A750F7">
        <w:rPr>
          <w:rFonts w:ascii="Courier New" w:hAnsi="Courier New" w:cs="Courier New"/>
          <w:sz w:val="20"/>
          <w:szCs w:val="20"/>
        </w:rPr>
        <w:t xml:space="preserve">) </w:t>
      </w:r>
    </w:p>
    <w:p w14:paraId="2B2ECB2E" w14:textId="6FE4EC7C"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Which of the following is a common use of a Schottky diode?</w:t>
      </w:r>
    </w:p>
    <w:p w14:paraId="3D356666" w14:textId="755C7AC0" w:rsidR="007D3170" w:rsidRPr="00247BD3" w:rsidRDefault="007D3170" w:rsidP="00247BD3">
      <w:pPr>
        <w:pStyle w:val="NoSpacing"/>
        <w:rPr>
          <w:rFonts w:ascii="Courier New" w:hAnsi="Courier New" w:cs="Courier New"/>
          <w:strike/>
          <w:sz w:val="20"/>
          <w:szCs w:val="20"/>
        </w:rPr>
      </w:pPr>
      <w:r w:rsidRPr="00247BD3">
        <w:rPr>
          <w:rFonts w:ascii="Courier New" w:hAnsi="Courier New" w:cs="Courier New"/>
          <w:sz w:val="20"/>
          <w:szCs w:val="20"/>
        </w:rPr>
        <w:t>A. As a rectifier in high current power supplies</w:t>
      </w:r>
    </w:p>
    <w:p w14:paraId="44A623DB" w14:textId="77777777"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B. As a variable capacitance in an automatic frequency control circuit</w:t>
      </w:r>
    </w:p>
    <w:p w14:paraId="34BA695E" w14:textId="77777777"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C. As a constant voltage reference in a power supply</w:t>
      </w:r>
    </w:p>
    <w:p w14:paraId="6E6908B2" w14:textId="77777777"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D. As a VHF/UHF mixer or detector</w:t>
      </w:r>
    </w:p>
    <w:p w14:paraId="4E7F94CA" w14:textId="77777777"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w:t>
      </w:r>
    </w:p>
    <w:p w14:paraId="0F7BFA9A" w14:textId="77777777" w:rsidR="007D3170" w:rsidRPr="00247BD3" w:rsidRDefault="007D3170" w:rsidP="00247BD3">
      <w:pPr>
        <w:pStyle w:val="NoSpacing"/>
        <w:rPr>
          <w:rFonts w:ascii="Courier New" w:hAnsi="Courier New" w:cs="Courier New"/>
          <w:sz w:val="20"/>
          <w:szCs w:val="20"/>
        </w:rPr>
      </w:pPr>
    </w:p>
    <w:p w14:paraId="2249AB08" w14:textId="77777777"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E6B07 (B)</w:t>
      </w:r>
    </w:p>
    <w:p w14:paraId="7F331783" w14:textId="77777777"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What is the failure mechanism when a junction diode fails due to excessive current?</w:t>
      </w:r>
    </w:p>
    <w:p w14:paraId="6619F2F9" w14:textId="77777777"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A. Excessive inverse voltage</w:t>
      </w:r>
    </w:p>
    <w:p w14:paraId="0C8B3A5D" w14:textId="77777777"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B. Excessive junction temperature</w:t>
      </w:r>
    </w:p>
    <w:p w14:paraId="544AB795" w14:textId="77777777"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C. Insufficient forward voltage</w:t>
      </w:r>
    </w:p>
    <w:p w14:paraId="5171B900" w14:textId="77777777"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D. Charge carrier depletion</w:t>
      </w:r>
    </w:p>
    <w:p w14:paraId="12D32818" w14:textId="77777777"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w:t>
      </w:r>
    </w:p>
    <w:p w14:paraId="49B5D432" w14:textId="77777777" w:rsidR="007D3170" w:rsidRPr="00247BD3" w:rsidRDefault="007D3170" w:rsidP="00247BD3">
      <w:pPr>
        <w:pStyle w:val="NoSpacing"/>
        <w:rPr>
          <w:rFonts w:ascii="Courier New" w:hAnsi="Courier New" w:cs="Courier New"/>
          <w:sz w:val="20"/>
          <w:szCs w:val="20"/>
        </w:rPr>
      </w:pPr>
    </w:p>
    <w:p w14:paraId="3E8F1222" w14:textId="4D838AC2"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E6B08 (A)</w:t>
      </w:r>
    </w:p>
    <w:p w14:paraId="11B77094" w14:textId="120BCB02"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 xml:space="preserve">Which of the following is a Schottky </w:t>
      </w:r>
      <w:r w:rsidR="002848E9">
        <w:rPr>
          <w:rFonts w:ascii="Courier New" w:hAnsi="Courier New" w:cs="Courier New"/>
          <w:sz w:val="20"/>
          <w:szCs w:val="20"/>
        </w:rPr>
        <w:t>b</w:t>
      </w:r>
      <w:r w:rsidRPr="00247BD3">
        <w:rPr>
          <w:rFonts w:ascii="Courier New" w:hAnsi="Courier New" w:cs="Courier New"/>
          <w:sz w:val="20"/>
          <w:szCs w:val="20"/>
        </w:rPr>
        <w:t>arrier diode?</w:t>
      </w:r>
    </w:p>
    <w:p w14:paraId="0E821F4C" w14:textId="77777777"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A. Metal-semiconductor junction</w:t>
      </w:r>
    </w:p>
    <w:p w14:paraId="30F76121" w14:textId="77777777"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B. Electrolytic rectifier</w:t>
      </w:r>
    </w:p>
    <w:p w14:paraId="1D560383" w14:textId="0054CDC6"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C. PIN junction</w:t>
      </w:r>
    </w:p>
    <w:p w14:paraId="07D167E0" w14:textId="77777777"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D. Thermionic emission diode</w:t>
      </w:r>
    </w:p>
    <w:p w14:paraId="078AA118" w14:textId="77777777"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w:t>
      </w:r>
    </w:p>
    <w:p w14:paraId="6C52C958" w14:textId="77777777" w:rsidR="007D3170" w:rsidRPr="00247BD3" w:rsidRDefault="007D3170" w:rsidP="00247BD3">
      <w:pPr>
        <w:pStyle w:val="NoSpacing"/>
        <w:rPr>
          <w:rFonts w:ascii="Courier New" w:hAnsi="Courier New" w:cs="Courier New"/>
          <w:sz w:val="20"/>
          <w:szCs w:val="20"/>
        </w:rPr>
      </w:pPr>
    </w:p>
    <w:p w14:paraId="3F031494" w14:textId="77777777"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E6B09 (C)</w:t>
      </w:r>
    </w:p>
    <w:p w14:paraId="743942E9" w14:textId="2DFBEB53"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What is a common use for point</w:t>
      </w:r>
      <w:r w:rsidR="00275496">
        <w:rPr>
          <w:rFonts w:ascii="Courier New" w:hAnsi="Courier New" w:cs="Courier New"/>
          <w:sz w:val="20"/>
          <w:szCs w:val="20"/>
        </w:rPr>
        <w:t>-</w:t>
      </w:r>
      <w:r w:rsidRPr="00247BD3">
        <w:rPr>
          <w:rFonts w:ascii="Courier New" w:hAnsi="Courier New" w:cs="Courier New"/>
          <w:sz w:val="20"/>
          <w:szCs w:val="20"/>
        </w:rPr>
        <w:t>contact diodes?</w:t>
      </w:r>
    </w:p>
    <w:p w14:paraId="53C8D9FB" w14:textId="77777777"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A. As a constant current source</w:t>
      </w:r>
    </w:p>
    <w:p w14:paraId="5B5F5D68" w14:textId="77777777"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B. As a constant voltage source</w:t>
      </w:r>
    </w:p>
    <w:p w14:paraId="748F35D8" w14:textId="77777777"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C. As an RF detector</w:t>
      </w:r>
    </w:p>
    <w:p w14:paraId="3511A238" w14:textId="27A3F1A0"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D. As a high</w:t>
      </w:r>
      <w:r w:rsidR="00A750F7">
        <w:rPr>
          <w:rFonts w:ascii="Courier New" w:hAnsi="Courier New" w:cs="Courier New"/>
          <w:sz w:val="20"/>
          <w:szCs w:val="20"/>
        </w:rPr>
        <w:t>-</w:t>
      </w:r>
      <w:r w:rsidRPr="00247BD3">
        <w:rPr>
          <w:rFonts w:ascii="Courier New" w:hAnsi="Courier New" w:cs="Courier New"/>
          <w:sz w:val="20"/>
          <w:szCs w:val="20"/>
        </w:rPr>
        <w:t>voltage rectifier</w:t>
      </w:r>
    </w:p>
    <w:p w14:paraId="008916D7" w14:textId="77777777"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w:t>
      </w:r>
    </w:p>
    <w:p w14:paraId="263DD713" w14:textId="77777777" w:rsidR="007D3170" w:rsidRPr="00247BD3" w:rsidRDefault="007D3170" w:rsidP="00247BD3">
      <w:pPr>
        <w:pStyle w:val="NoSpacing"/>
        <w:rPr>
          <w:rFonts w:ascii="Courier New" w:hAnsi="Courier New" w:cs="Courier New"/>
          <w:sz w:val="20"/>
          <w:szCs w:val="20"/>
        </w:rPr>
      </w:pPr>
    </w:p>
    <w:p w14:paraId="2D70CABF" w14:textId="77777777"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E6B10 (B)</w:t>
      </w:r>
    </w:p>
    <w:p w14:paraId="5B1ED45E" w14:textId="347F9F7A"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In Figure E6-</w:t>
      </w:r>
      <w:r w:rsidR="00635FDA">
        <w:rPr>
          <w:rFonts w:ascii="Courier New" w:hAnsi="Courier New" w:cs="Courier New"/>
          <w:sz w:val="20"/>
          <w:szCs w:val="20"/>
        </w:rPr>
        <w:t>2</w:t>
      </w:r>
      <w:r w:rsidRPr="00247BD3">
        <w:rPr>
          <w:rFonts w:ascii="Courier New" w:hAnsi="Courier New" w:cs="Courier New"/>
          <w:sz w:val="20"/>
          <w:szCs w:val="20"/>
        </w:rPr>
        <w:t>, what is the schematic symbol for a light-emitting diode?</w:t>
      </w:r>
    </w:p>
    <w:p w14:paraId="48C60D93" w14:textId="77777777"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A. 1</w:t>
      </w:r>
    </w:p>
    <w:p w14:paraId="7103A674" w14:textId="77777777"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B. 5</w:t>
      </w:r>
    </w:p>
    <w:p w14:paraId="3415991E" w14:textId="77777777"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C. 6</w:t>
      </w:r>
    </w:p>
    <w:p w14:paraId="3B9FD9CF" w14:textId="77777777"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D. 7</w:t>
      </w:r>
    </w:p>
    <w:p w14:paraId="7E739FBB" w14:textId="77777777"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w:t>
      </w:r>
    </w:p>
    <w:p w14:paraId="34C3B85A" w14:textId="77777777" w:rsidR="007D3170" w:rsidRPr="00247BD3" w:rsidRDefault="007D3170" w:rsidP="00247BD3">
      <w:pPr>
        <w:pStyle w:val="NoSpacing"/>
        <w:rPr>
          <w:rFonts w:ascii="Courier New" w:hAnsi="Courier New" w:cs="Courier New"/>
          <w:sz w:val="20"/>
          <w:szCs w:val="20"/>
        </w:rPr>
      </w:pPr>
    </w:p>
    <w:p w14:paraId="5384326E" w14:textId="77777777"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E6B11 (A)</w:t>
      </w:r>
    </w:p>
    <w:p w14:paraId="118F88B8" w14:textId="77777777"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What is used to control the attenuation of RF signals by a PIN diode?</w:t>
      </w:r>
    </w:p>
    <w:p w14:paraId="4A7CBDC1" w14:textId="77777777"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A. Forward DC bias current</w:t>
      </w:r>
    </w:p>
    <w:p w14:paraId="2E8876D2" w14:textId="77777777"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B. A sub-harmonic pump signal</w:t>
      </w:r>
    </w:p>
    <w:p w14:paraId="44432ABC" w14:textId="77777777"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C. Reverse voltage larger than the RF signal</w:t>
      </w:r>
    </w:p>
    <w:p w14:paraId="5FCB3CF8" w14:textId="77777777"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D. Capacitance of an RF coupling capacitor</w:t>
      </w:r>
    </w:p>
    <w:p w14:paraId="12EEEBA9" w14:textId="77777777"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w:t>
      </w:r>
    </w:p>
    <w:p w14:paraId="72D365A5" w14:textId="77777777" w:rsidR="007D3170" w:rsidRPr="00247BD3" w:rsidRDefault="007D3170" w:rsidP="00247BD3">
      <w:pPr>
        <w:pStyle w:val="NoSpacing"/>
        <w:rPr>
          <w:rFonts w:ascii="Courier New" w:hAnsi="Courier New" w:cs="Courier New"/>
          <w:sz w:val="20"/>
          <w:szCs w:val="20"/>
        </w:rPr>
      </w:pPr>
    </w:p>
    <w:p w14:paraId="6118B861" w14:textId="77777777" w:rsidR="007D3170" w:rsidRPr="00247BD3" w:rsidRDefault="007D3170" w:rsidP="00247BD3">
      <w:pPr>
        <w:pStyle w:val="NoSpacing"/>
        <w:rPr>
          <w:rFonts w:ascii="Courier New" w:eastAsia="Times New Roman" w:hAnsi="Courier New" w:cs="Courier New"/>
          <w:sz w:val="20"/>
          <w:szCs w:val="20"/>
        </w:rPr>
      </w:pPr>
    </w:p>
    <w:p w14:paraId="0C6653A8" w14:textId="77777777" w:rsidR="007D3170" w:rsidRPr="00247BD3" w:rsidRDefault="007D3170" w:rsidP="00247BD3">
      <w:pPr>
        <w:pStyle w:val="NoSpacing"/>
        <w:rPr>
          <w:rFonts w:ascii="Courier New" w:eastAsia="Times New Roman" w:hAnsi="Courier New" w:cs="Courier New"/>
          <w:sz w:val="20"/>
          <w:szCs w:val="20"/>
        </w:rPr>
      </w:pPr>
      <w:bookmarkStart w:id="37" w:name="_Hlk26374827"/>
      <w:r w:rsidRPr="00247BD3">
        <w:rPr>
          <w:rFonts w:ascii="Courier New" w:eastAsia="Times New Roman" w:hAnsi="Courier New" w:cs="Courier New"/>
          <w:sz w:val="20"/>
          <w:szCs w:val="20"/>
        </w:rPr>
        <w:lastRenderedPageBreak/>
        <w:t>E6C Digital ICs: Families of digital ICs; gates; Programmable Logic Devices (PLDs)</w:t>
      </w:r>
    </w:p>
    <w:bookmarkEnd w:id="37"/>
    <w:p w14:paraId="4CA41585" w14:textId="77777777" w:rsidR="007D3170" w:rsidRPr="00247BD3" w:rsidRDefault="007D3170" w:rsidP="00247BD3">
      <w:pPr>
        <w:pStyle w:val="NoSpacing"/>
        <w:rPr>
          <w:rFonts w:ascii="Courier New" w:hAnsi="Courier New" w:cs="Courier New"/>
          <w:sz w:val="20"/>
          <w:szCs w:val="20"/>
        </w:rPr>
      </w:pPr>
    </w:p>
    <w:p w14:paraId="4DDA5FB7" w14:textId="0F5D884B"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E6C01 (A)</w:t>
      </w:r>
    </w:p>
    <w:p w14:paraId="4D96C57F" w14:textId="77777777"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What is the function of hysteresis in a comparator?</w:t>
      </w:r>
    </w:p>
    <w:p w14:paraId="2C23870F" w14:textId="77777777"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A. To prevent input noise from causing unstable output signals</w:t>
      </w:r>
    </w:p>
    <w:p w14:paraId="6A010FD5" w14:textId="2AC5D842"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B. To allow the comparator to be used with AC input signal</w:t>
      </w:r>
      <w:r w:rsidR="00447CAB">
        <w:rPr>
          <w:rFonts w:ascii="Courier New" w:hAnsi="Courier New" w:cs="Courier New"/>
          <w:sz w:val="20"/>
          <w:szCs w:val="20"/>
        </w:rPr>
        <w:t>s</w:t>
      </w:r>
    </w:p>
    <w:p w14:paraId="45C93FDC" w14:textId="77777777"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C. To cause the output to change states continually</w:t>
      </w:r>
    </w:p>
    <w:p w14:paraId="54A3C0D3" w14:textId="77777777"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D. To increase the sensitivity</w:t>
      </w:r>
    </w:p>
    <w:p w14:paraId="292939B1" w14:textId="77777777"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w:t>
      </w:r>
    </w:p>
    <w:p w14:paraId="2D970961" w14:textId="77777777" w:rsidR="007D3170" w:rsidRPr="00247BD3" w:rsidRDefault="007D3170" w:rsidP="00247BD3">
      <w:pPr>
        <w:pStyle w:val="NoSpacing"/>
        <w:rPr>
          <w:rFonts w:ascii="Courier New" w:hAnsi="Courier New" w:cs="Courier New"/>
          <w:sz w:val="20"/>
          <w:szCs w:val="20"/>
        </w:rPr>
      </w:pPr>
    </w:p>
    <w:p w14:paraId="164F8C0F" w14:textId="77777777" w:rsidR="007D3170" w:rsidRPr="00247BD3" w:rsidRDefault="007D3170" w:rsidP="00247BD3">
      <w:pPr>
        <w:pStyle w:val="NoSpacing"/>
        <w:rPr>
          <w:rFonts w:ascii="Courier New" w:eastAsia="Times New Roman" w:hAnsi="Courier New" w:cs="Courier New"/>
          <w:sz w:val="20"/>
          <w:szCs w:val="20"/>
        </w:rPr>
      </w:pPr>
      <w:r w:rsidRPr="00247BD3">
        <w:rPr>
          <w:rFonts w:ascii="Courier New" w:hAnsi="Courier New" w:cs="Courier New"/>
          <w:sz w:val="20"/>
          <w:szCs w:val="20"/>
        </w:rPr>
        <w:t>E6C02 (B)</w:t>
      </w:r>
    </w:p>
    <w:p w14:paraId="04BCC94F" w14:textId="77777777" w:rsidR="007D3170" w:rsidRPr="00247BD3" w:rsidRDefault="007D3170"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What happens when the level of a comparator’s input signal crosses the threshold?</w:t>
      </w:r>
    </w:p>
    <w:p w14:paraId="59839578" w14:textId="77777777" w:rsidR="007D3170" w:rsidRPr="00247BD3" w:rsidRDefault="007D3170"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A. The IC input can be damaged</w:t>
      </w:r>
    </w:p>
    <w:p w14:paraId="2809F828" w14:textId="77777777" w:rsidR="007D3170" w:rsidRPr="00247BD3" w:rsidRDefault="007D3170"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B. The comparator changes its output state</w:t>
      </w:r>
    </w:p>
    <w:p w14:paraId="2181EF06" w14:textId="77777777" w:rsidR="007D3170" w:rsidRPr="00247BD3" w:rsidRDefault="007D3170"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C. The comparator enters latch-up</w:t>
      </w:r>
    </w:p>
    <w:p w14:paraId="10BB8084" w14:textId="77777777" w:rsidR="007D3170" w:rsidRPr="00247BD3" w:rsidRDefault="007D3170"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D. The feedback loop becomes unstable</w:t>
      </w:r>
    </w:p>
    <w:p w14:paraId="043DF870" w14:textId="77777777"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w:t>
      </w:r>
    </w:p>
    <w:p w14:paraId="587081CE" w14:textId="77777777" w:rsidR="007D3170" w:rsidRPr="00247BD3" w:rsidRDefault="007D3170" w:rsidP="00247BD3">
      <w:pPr>
        <w:pStyle w:val="NoSpacing"/>
        <w:rPr>
          <w:rFonts w:ascii="Courier New" w:hAnsi="Courier New" w:cs="Courier New"/>
          <w:sz w:val="20"/>
          <w:szCs w:val="20"/>
        </w:rPr>
      </w:pPr>
    </w:p>
    <w:p w14:paraId="6F30A09D" w14:textId="77777777" w:rsidR="007D3170" w:rsidRPr="00247BD3" w:rsidRDefault="007D3170"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E6C03 (A)</w:t>
      </w:r>
    </w:p>
    <w:p w14:paraId="378E8CA4" w14:textId="77777777" w:rsidR="007D3170" w:rsidRPr="00247BD3" w:rsidRDefault="007D3170"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What is tri-state logic?</w:t>
      </w:r>
    </w:p>
    <w:p w14:paraId="72B62EBD" w14:textId="61DA277B" w:rsidR="007D3170" w:rsidRPr="00247BD3" w:rsidRDefault="007D3170"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A. Logic devices with 0, 1, and high</w:t>
      </w:r>
      <w:r w:rsidR="00A750F7">
        <w:rPr>
          <w:rFonts w:ascii="Courier New" w:eastAsia="Times New Roman" w:hAnsi="Courier New" w:cs="Courier New"/>
          <w:sz w:val="20"/>
          <w:szCs w:val="20"/>
        </w:rPr>
        <w:t>-</w:t>
      </w:r>
      <w:r w:rsidRPr="00247BD3">
        <w:rPr>
          <w:rFonts w:ascii="Courier New" w:eastAsia="Times New Roman" w:hAnsi="Courier New" w:cs="Courier New"/>
          <w:sz w:val="20"/>
          <w:szCs w:val="20"/>
        </w:rPr>
        <w:t>impedance output states</w:t>
      </w:r>
    </w:p>
    <w:p w14:paraId="522C0D95" w14:textId="77777777" w:rsidR="007D3170" w:rsidRPr="00247BD3" w:rsidRDefault="007D3170"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B. Logic devices that utilize ternary math</w:t>
      </w:r>
    </w:p>
    <w:p w14:paraId="7F11EFF5" w14:textId="1A2D95D7" w:rsidR="007D3170" w:rsidRPr="00247BD3" w:rsidRDefault="007D3170"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C. Low</w:t>
      </w:r>
      <w:r w:rsidR="00A750F7">
        <w:rPr>
          <w:rFonts w:ascii="Courier New" w:eastAsia="Times New Roman" w:hAnsi="Courier New" w:cs="Courier New"/>
          <w:sz w:val="20"/>
          <w:szCs w:val="20"/>
        </w:rPr>
        <w:t>-</w:t>
      </w:r>
      <w:r w:rsidRPr="00247BD3">
        <w:rPr>
          <w:rFonts w:ascii="Courier New" w:eastAsia="Times New Roman" w:hAnsi="Courier New" w:cs="Courier New"/>
          <w:sz w:val="20"/>
          <w:szCs w:val="20"/>
        </w:rPr>
        <w:t>power logic devices designed to operate at 3 volts</w:t>
      </w:r>
    </w:p>
    <w:p w14:paraId="6E2F7A3E" w14:textId="77777777" w:rsidR="007D3170" w:rsidRPr="00247BD3" w:rsidRDefault="007D3170"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D. Proprietary logic devices manufactured by Tri-State Devices</w:t>
      </w:r>
    </w:p>
    <w:p w14:paraId="2E71A0A0" w14:textId="77777777" w:rsidR="007D3170" w:rsidRPr="00247BD3" w:rsidRDefault="007D3170"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w:t>
      </w:r>
    </w:p>
    <w:p w14:paraId="582BD697" w14:textId="77777777" w:rsidR="007D3170" w:rsidRPr="00247BD3" w:rsidRDefault="007D3170" w:rsidP="00247BD3">
      <w:pPr>
        <w:pStyle w:val="NoSpacing"/>
        <w:rPr>
          <w:rFonts w:ascii="Courier New" w:eastAsia="Times New Roman" w:hAnsi="Courier New" w:cs="Courier New"/>
          <w:sz w:val="20"/>
          <w:szCs w:val="20"/>
        </w:rPr>
      </w:pPr>
    </w:p>
    <w:p w14:paraId="12B4091A" w14:textId="6F2005D8" w:rsidR="00656446" w:rsidRPr="00247BD3" w:rsidRDefault="00915763" w:rsidP="00247BD3">
      <w:pPr>
        <w:pStyle w:val="NoSpacing"/>
        <w:rPr>
          <w:rFonts w:ascii="Courier New" w:eastAsia="Times New Roman" w:hAnsi="Courier New" w:cs="Courier New"/>
          <w:sz w:val="20"/>
          <w:szCs w:val="20"/>
        </w:rPr>
      </w:pPr>
      <w:r w:rsidRPr="00247BD3">
        <w:rPr>
          <w:rFonts w:ascii="Courier New" w:hAnsi="Courier New" w:cs="Courier New"/>
          <w:sz w:val="20"/>
          <w:szCs w:val="20"/>
        </w:rPr>
        <w:t>E6C04</w:t>
      </w:r>
      <w:r w:rsidR="00656446" w:rsidRPr="00247BD3">
        <w:rPr>
          <w:rFonts w:ascii="Courier New" w:eastAsia="Times New Roman" w:hAnsi="Courier New" w:cs="Courier New"/>
          <w:sz w:val="20"/>
          <w:szCs w:val="20"/>
        </w:rPr>
        <w:t xml:space="preserve"> (C)</w:t>
      </w:r>
    </w:p>
    <w:p w14:paraId="1FCDDB60" w14:textId="77777777" w:rsidR="00656446" w:rsidRPr="00247BD3" w:rsidRDefault="00656446"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Which of the following is an advantage of BiCMOS logic?</w:t>
      </w:r>
    </w:p>
    <w:p w14:paraId="3765BCCE" w14:textId="77777777" w:rsidR="00656446" w:rsidRPr="00247BD3" w:rsidRDefault="00656446"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A. Its simplicity results in much less expensive devices than standard CMOS</w:t>
      </w:r>
    </w:p>
    <w:p w14:paraId="5508F6E3" w14:textId="55B69C89" w:rsidR="00656446" w:rsidRPr="00247BD3" w:rsidRDefault="00656446"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B. It is immune to electrostatic damage</w:t>
      </w:r>
    </w:p>
    <w:p w14:paraId="53F44A51" w14:textId="77777777" w:rsidR="00656446" w:rsidRPr="00247BD3" w:rsidRDefault="00656446"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C. It has the high input impedance of CMOS and the low output impedance of bipolar transistors</w:t>
      </w:r>
    </w:p>
    <w:p w14:paraId="5DD3D5D3" w14:textId="77777777" w:rsidR="00656446" w:rsidRPr="00247BD3" w:rsidRDefault="00656446"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D. All these choices are correct</w:t>
      </w:r>
    </w:p>
    <w:p w14:paraId="22BED5AC" w14:textId="77777777" w:rsidR="00656446" w:rsidRPr="00247BD3" w:rsidRDefault="00656446" w:rsidP="00247BD3">
      <w:pPr>
        <w:pStyle w:val="NoSpacing"/>
        <w:rPr>
          <w:rFonts w:ascii="Courier New" w:hAnsi="Courier New" w:cs="Courier New"/>
          <w:sz w:val="20"/>
          <w:szCs w:val="20"/>
        </w:rPr>
      </w:pPr>
      <w:r w:rsidRPr="00247BD3">
        <w:rPr>
          <w:rFonts w:ascii="Courier New" w:hAnsi="Courier New" w:cs="Courier New"/>
          <w:sz w:val="20"/>
          <w:szCs w:val="20"/>
        </w:rPr>
        <w:t>~~</w:t>
      </w:r>
    </w:p>
    <w:p w14:paraId="0E17EF0B" w14:textId="77777777" w:rsidR="00656446" w:rsidRPr="00247BD3" w:rsidRDefault="00656446" w:rsidP="00247BD3">
      <w:pPr>
        <w:pStyle w:val="NoSpacing"/>
        <w:rPr>
          <w:rFonts w:ascii="Courier New" w:eastAsia="Times New Roman" w:hAnsi="Courier New" w:cs="Courier New"/>
          <w:sz w:val="20"/>
          <w:szCs w:val="20"/>
        </w:rPr>
      </w:pPr>
    </w:p>
    <w:p w14:paraId="20FEDD9A" w14:textId="0BF73EBF"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E6C05 (D)</w:t>
      </w:r>
    </w:p>
    <w:p w14:paraId="6C88221A" w14:textId="77777777"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What is an advantage of CMOS logic devices over TTL devices?</w:t>
      </w:r>
    </w:p>
    <w:p w14:paraId="3D913263" w14:textId="77777777"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A. Differential output capability</w:t>
      </w:r>
    </w:p>
    <w:p w14:paraId="0646CC05" w14:textId="77777777"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B. Lower distortion</w:t>
      </w:r>
    </w:p>
    <w:p w14:paraId="650D9D4D" w14:textId="77777777"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C. Immune to damage from static discharge</w:t>
      </w:r>
    </w:p>
    <w:p w14:paraId="565889BC" w14:textId="77777777"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D. Lower power consumption</w:t>
      </w:r>
    </w:p>
    <w:p w14:paraId="1DA8C751" w14:textId="77777777"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w:t>
      </w:r>
    </w:p>
    <w:p w14:paraId="6EF335FB" w14:textId="77777777" w:rsidR="007D3170" w:rsidRPr="00247BD3" w:rsidRDefault="007D3170" w:rsidP="00247BD3">
      <w:pPr>
        <w:pStyle w:val="NoSpacing"/>
        <w:rPr>
          <w:rFonts w:ascii="Courier New" w:hAnsi="Courier New" w:cs="Courier New"/>
          <w:sz w:val="20"/>
          <w:szCs w:val="20"/>
        </w:rPr>
      </w:pPr>
    </w:p>
    <w:p w14:paraId="32D19118" w14:textId="12426191"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E6C06 (C)</w:t>
      </w:r>
    </w:p>
    <w:p w14:paraId="2CB81332" w14:textId="77777777"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Why do CMOS digital integrated circuits have high immunity to noise on the input signal or power supply?</w:t>
      </w:r>
    </w:p>
    <w:p w14:paraId="2CC537F6" w14:textId="558A5979"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A. Large bypass capacitance is inherent</w:t>
      </w:r>
    </w:p>
    <w:p w14:paraId="2500A732" w14:textId="77777777"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B. The input switching threshold is about two times the power supply voltage</w:t>
      </w:r>
    </w:p>
    <w:p w14:paraId="251ADFF0" w14:textId="77777777"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C. The input switching threshold is about one-half the power supply voltage</w:t>
      </w:r>
    </w:p>
    <w:p w14:paraId="130DCB90" w14:textId="03D46EC6"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D. Bandwidth is very limited</w:t>
      </w:r>
    </w:p>
    <w:p w14:paraId="134710D5" w14:textId="77777777"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w:t>
      </w:r>
    </w:p>
    <w:p w14:paraId="285D73BA" w14:textId="77777777" w:rsidR="007D3170" w:rsidRPr="00247BD3" w:rsidRDefault="007D3170" w:rsidP="00247BD3">
      <w:pPr>
        <w:pStyle w:val="NoSpacing"/>
        <w:rPr>
          <w:rFonts w:ascii="Courier New" w:hAnsi="Courier New" w:cs="Courier New"/>
          <w:sz w:val="20"/>
          <w:szCs w:val="20"/>
        </w:rPr>
      </w:pPr>
    </w:p>
    <w:p w14:paraId="7E4E28B6" w14:textId="17A5B39F"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E6C07 (B)</w:t>
      </w:r>
    </w:p>
    <w:p w14:paraId="177CDB0F" w14:textId="77777777"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What best describes a pull-up or pull-down resistor?</w:t>
      </w:r>
    </w:p>
    <w:p w14:paraId="2BEC9B8D" w14:textId="77777777"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A. A resistor in a keying circuit used to reduce key clicks</w:t>
      </w:r>
    </w:p>
    <w:p w14:paraId="2F18468B" w14:textId="77777777"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lastRenderedPageBreak/>
        <w:t>B. A resistor connected to the positive or negative supply line used to establish a voltage when an input or output is an open circuit</w:t>
      </w:r>
    </w:p>
    <w:p w14:paraId="5156FF90" w14:textId="35C65A73" w:rsidR="007D3170" w:rsidRPr="00247BD3" w:rsidRDefault="007D3170" w:rsidP="00247BD3">
      <w:pPr>
        <w:pStyle w:val="NoSpacing"/>
        <w:rPr>
          <w:rFonts w:ascii="Courier New" w:hAnsi="Courier New" w:cs="Courier New"/>
          <w:strike/>
          <w:sz w:val="20"/>
          <w:szCs w:val="20"/>
        </w:rPr>
      </w:pPr>
      <w:r w:rsidRPr="00247BD3">
        <w:rPr>
          <w:rFonts w:ascii="Courier New" w:hAnsi="Courier New" w:cs="Courier New"/>
          <w:sz w:val="20"/>
          <w:szCs w:val="20"/>
        </w:rPr>
        <w:t>C. A resistor that ensures that an oscillator frequency does not drift</w:t>
      </w:r>
    </w:p>
    <w:p w14:paraId="11971294" w14:textId="08BECE30"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D. A resistor connected to an op-amp output that prevents signals from exceeding the power supply voltage</w:t>
      </w:r>
    </w:p>
    <w:p w14:paraId="6BB07461" w14:textId="77777777"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w:t>
      </w:r>
    </w:p>
    <w:p w14:paraId="6B6DAB6A" w14:textId="77777777" w:rsidR="007D3170" w:rsidRPr="00247BD3" w:rsidRDefault="007D3170" w:rsidP="00247BD3">
      <w:pPr>
        <w:pStyle w:val="NoSpacing"/>
        <w:rPr>
          <w:rFonts w:ascii="Courier New" w:hAnsi="Courier New" w:cs="Courier New"/>
          <w:sz w:val="20"/>
          <w:szCs w:val="20"/>
        </w:rPr>
      </w:pPr>
    </w:p>
    <w:p w14:paraId="6955FD36" w14:textId="77777777"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E6C08 (B)</w:t>
      </w:r>
    </w:p>
    <w:p w14:paraId="22DFFCA0" w14:textId="1F15DA5F"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In Figure E6-</w:t>
      </w:r>
      <w:r w:rsidR="00635FDA">
        <w:rPr>
          <w:rFonts w:ascii="Courier New" w:hAnsi="Courier New" w:cs="Courier New"/>
          <w:sz w:val="20"/>
          <w:szCs w:val="20"/>
        </w:rPr>
        <w:t>3</w:t>
      </w:r>
      <w:r w:rsidRPr="00247BD3">
        <w:rPr>
          <w:rFonts w:ascii="Courier New" w:hAnsi="Courier New" w:cs="Courier New"/>
          <w:sz w:val="20"/>
          <w:szCs w:val="20"/>
        </w:rPr>
        <w:t>, what is the schematic symbol for a NAND gate?</w:t>
      </w:r>
    </w:p>
    <w:p w14:paraId="05EB5135" w14:textId="77777777"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A. 1</w:t>
      </w:r>
    </w:p>
    <w:p w14:paraId="2F9711E1" w14:textId="77777777"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B. 2</w:t>
      </w:r>
    </w:p>
    <w:p w14:paraId="5195C459" w14:textId="77777777"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C. 3</w:t>
      </w:r>
    </w:p>
    <w:p w14:paraId="799A5B7A" w14:textId="77777777"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D. 4</w:t>
      </w:r>
    </w:p>
    <w:p w14:paraId="31B44CA9" w14:textId="77777777"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w:t>
      </w:r>
    </w:p>
    <w:p w14:paraId="7001EFD9" w14:textId="77777777" w:rsidR="00915763" w:rsidRPr="00247BD3" w:rsidRDefault="00915763" w:rsidP="00247BD3">
      <w:pPr>
        <w:pStyle w:val="NoSpacing"/>
        <w:rPr>
          <w:rFonts w:ascii="Courier New" w:hAnsi="Courier New" w:cs="Courier New"/>
          <w:sz w:val="20"/>
          <w:szCs w:val="20"/>
        </w:rPr>
      </w:pPr>
    </w:p>
    <w:p w14:paraId="1CD907C0" w14:textId="4AE89A3A"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E6C09 (B)</w:t>
      </w:r>
    </w:p>
    <w:p w14:paraId="4D0B10D0" w14:textId="77777777"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What is a Programmable Logic Device (PLD)?</w:t>
      </w:r>
    </w:p>
    <w:p w14:paraId="298B2A6C" w14:textId="77777777" w:rsidR="00915763"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A. A logic circuit that can be modified during use</w:t>
      </w:r>
    </w:p>
    <w:p w14:paraId="1D152E0C" w14:textId="48CADCF3"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B. A programmable collection of logic gates and circuits in a single integrated circuit</w:t>
      </w:r>
    </w:p>
    <w:p w14:paraId="509442CC" w14:textId="77777777"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C. Programmable equipment used for testing digital logic integrated circuits</w:t>
      </w:r>
    </w:p>
    <w:p w14:paraId="62D36E0A" w14:textId="1540E134"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D. A type of transistor who</w:t>
      </w:r>
      <w:r w:rsidR="005A503D">
        <w:rPr>
          <w:rFonts w:ascii="Courier New" w:hAnsi="Courier New" w:cs="Courier New"/>
          <w:sz w:val="20"/>
          <w:szCs w:val="20"/>
        </w:rPr>
        <w:t>se</w:t>
      </w:r>
      <w:r w:rsidRPr="00247BD3">
        <w:rPr>
          <w:rFonts w:ascii="Courier New" w:hAnsi="Courier New" w:cs="Courier New"/>
          <w:sz w:val="20"/>
          <w:szCs w:val="20"/>
        </w:rPr>
        <w:t xml:space="preserve"> gain can be changed by digital logic circuits</w:t>
      </w:r>
    </w:p>
    <w:p w14:paraId="64315EFB" w14:textId="77777777"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w:t>
      </w:r>
    </w:p>
    <w:p w14:paraId="5515ABDC" w14:textId="77777777" w:rsidR="007D3170" w:rsidRPr="00247BD3" w:rsidRDefault="007D3170" w:rsidP="00247BD3">
      <w:pPr>
        <w:pStyle w:val="NoSpacing"/>
        <w:rPr>
          <w:rFonts w:ascii="Courier New" w:hAnsi="Courier New" w:cs="Courier New"/>
          <w:sz w:val="20"/>
          <w:szCs w:val="20"/>
        </w:rPr>
      </w:pPr>
    </w:p>
    <w:p w14:paraId="3B6EE73F" w14:textId="77777777"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E6C10 (D)</w:t>
      </w:r>
    </w:p>
    <w:p w14:paraId="28AA2AF0" w14:textId="24673A31"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In Figure E6-</w:t>
      </w:r>
      <w:r w:rsidR="00635FDA">
        <w:rPr>
          <w:rFonts w:ascii="Courier New" w:hAnsi="Courier New" w:cs="Courier New"/>
          <w:sz w:val="20"/>
          <w:szCs w:val="20"/>
        </w:rPr>
        <w:t>3</w:t>
      </w:r>
      <w:r w:rsidRPr="00247BD3">
        <w:rPr>
          <w:rFonts w:ascii="Courier New" w:hAnsi="Courier New" w:cs="Courier New"/>
          <w:sz w:val="20"/>
          <w:szCs w:val="20"/>
        </w:rPr>
        <w:t>, what is the schematic symbol for a NOR gate?</w:t>
      </w:r>
    </w:p>
    <w:p w14:paraId="233E04DE" w14:textId="77777777"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A. 1</w:t>
      </w:r>
    </w:p>
    <w:p w14:paraId="1D4D7DA9" w14:textId="77777777"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B. 2</w:t>
      </w:r>
    </w:p>
    <w:p w14:paraId="40DA7B09" w14:textId="77777777"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C. 3</w:t>
      </w:r>
    </w:p>
    <w:p w14:paraId="18AEDC6B" w14:textId="77777777"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D. 4</w:t>
      </w:r>
    </w:p>
    <w:p w14:paraId="074AA7AD" w14:textId="77777777"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w:t>
      </w:r>
    </w:p>
    <w:p w14:paraId="560F512B" w14:textId="77777777" w:rsidR="007D3170" w:rsidRPr="00247BD3" w:rsidRDefault="007D3170" w:rsidP="00247BD3">
      <w:pPr>
        <w:pStyle w:val="NoSpacing"/>
        <w:rPr>
          <w:rFonts w:ascii="Courier New" w:hAnsi="Courier New" w:cs="Courier New"/>
          <w:sz w:val="20"/>
          <w:szCs w:val="20"/>
        </w:rPr>
      </w:pPr>
    </w:p>
    <w:p w14:paraId="24A9B6BD" w14:textId="77777777"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E6C11 (C)</w:t>
      </w:r>
    </w:p>
    <w:p w14:paraId="1DD43B84" w14:textId="27302ED0"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In Figure E6-</w:t>
      </w:r>
      <w:r w:rsidR="00635FDA">
        <w:rPr>
          <w:rFonts w:ascii="Courier New" w:hAnsi="Courier New" w:cs="Courier New"/>
          <w:sz w:val="20"/>
          <w:szCs w:val="20"/>
        </w:rPr>
        <w:t>3</w:t>
      </w:r>
      <w:r w:rsidRPr="00247BD3">
        <w:rPr>
          <w:rFonts w:ascii="Courier New" w:hAnsi="Courier New" w:cs="Courier New"/>
          <w:sz w:val="20"/>
          <w:szCs w:val="20"/>
        </w:rPr>
        <w:t>, what is the schematic symbol for the NOT operation (inverter)?</w:t>
      </w:r>
    </w:p>
    <w:p w14:paraId="71FBFC09" w14:textId="77777777"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A. 2</w:t>
      </w:r>
    </w:p>
    <w:p w14:paraId="6B00D13D" w14:textId="77777777"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B. 4</w:t>
      </w:r>
    </w:p>
    <w:p w14:paraId="196807A0" w14:textId="77777777"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C. 5</w:t>
      </w:r>
    </w:p>
    <w:p w14:paraId="46F93F58" w14:textId="77777777"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D. 6</w:t>
      </w:r>
    </w:p>
    <w:p w14:paraId="62FFF1FA" w14:textId="77777777"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w:t>
      </w:r>
    </w:p>
    <w:p w14:paraId="0FF2E9F3" w14:textId="77777777" w:rsidR="007D3170" w:rsidRPr="00247BD3" w:rsidRDefault="007D3170" w:rsidP="00247BD3">
      <w:pPr>
        <w:pStyle w:val="NoSpacing"/>
        <w:rPr>
          <w:rFonts w:ascii="Courier New" w:eastAsia="Times New Roman" w:hAnsi="Courier New" w:cs="Courier New"/>
          <w:sz w:val="20"/>
          <w:szCs w:val="20"/>
        </w:rPr>
      </w:pPr>
    </w:p>
    <w:p w14:paraId="51D3BC3C" w14:textId="77777777" w:rsidR="00656446" w:rsidRPr="00247BD3" w:rsidRDefault="00656446" w:rsidP="00247BD3">
      <w:pPr>
        <w:pStyle w:val="NoSpacing"/>
        <w:rPr>
          <w:rFonts w:ascii="Courier New" w:eastAsia="Times New Roman" w:hAnsi="Courier New" w:cs="Courier New"/>
          <w:sz w:val="20"/>
          <w:szCs w:val="20"/>
        </w:rPr>
      </w:pPr>
    </w:p>
    <w:p w14:paraId="5AC2C35E" w14:textId="278EBF09" w:rsidR="002F24D1" w:rsidRPr="00247BD3" w:rsidRDefault="002F24D1" w:rsidP="00247BD3">
      <w:pPr>
        <w:pStyle w:val="NoSpacing"/>
        <w:rPr>
          <w:rFonts w:ascii="Courier New" w:hAnsi="Courier New" w:cs="Courier New"/>
          <w:sz w:val="20"/>
          <w:szCs w:val="20"/>
        </w:rPr>
      </w:pPr>
      <w:r w:rsidRPr="00BE50BC">
        <w:rPr>
          <w:rFonts w:ascii="Courier New" w:hAnsi="Courier New" w:cs="Courier New"/>
          <w:sz w:val="20"/>
          <w:szCs w:val="20"/>
        </w:rPr>
        <w:t>E6D Toroidal and Solenoidal Inductors: permeability, core material, selecting, winding; transformers</w:t>
      </w:r>
      <w:r w:rsidR="00297933">
        <w:rPr>
          <w:rFonts w:ascii="Courier New" w:hAnsi="Courier New" w:cs="Courier New"/>
          <w:sz w:val="20"/>
          <w:szCs w:val="20"/>
        </w:rPr>
        <w:t xml:space="preserve">; </w:t>
      </w:r>
      <w:r w:rsidR="00A93B4E">
        <w:rPr>
          <w:rFonts w:ascii="Courier New" w:hAnsi="Courier New" w:cs="Courier New"/>
          <w:sz w:val="20"/>
          <w:szCs w:val="20"/>
        </w:rPr>
        <w:t>p</w:t>
      </w:r>
      <w:r w:rsidR="00A93B4E" w:rsidRPr="00297933">
        <w:rPr>
          <w:rFonts w:ascii="Courier New" w:hAnsi="Courier New" w:cs="Courier New"/>
          <w:sz w:val="20"/>
          <w:szCs w:val="20"/>
        </w:rPr>
        <w:t xml:space="preserve">iezoelectric </w:t>
      </w:r>
      <w:r w:rsidR="00297933" w:rsidRPr="00297933">
        <w:rPr>
          <w:rFonts w:ascii="Courier New" w:hAnsi="Courier New" w:cs="Courier New"/>
          <w:sz w:val="20"/>
          <w:szCs w:val="20"/>
        </w:rPr>
        <w:t>devices</w:t>
      </w:r>
    </w:p>
    <w:p w14:paraId="7CCDE2DB" w14:textId="77777777" w:rsidR="002F24D1" w:rsidRPr="00247BD3" w:rsidRDefault="002F24D1" w:rsidP="00247BD3">
      <w:pPr>
        <w:pStyle w:val="NoSpacing"/>
        <w:rPr>
          <w:rFonts w:ascii="Courier New" w:hAnsi="Courier New" w:cs="Courier New"/>
          <w:sz w:val="20"/>
          <w:szCs w:val="20"/>
        </w:rPr>
      </w:pPr>
    </w:p>
    <w:p w14:paraId="0687F419" w14:textId="3A8D348B" w:rsidR="00656446" w:rsidRPr="00247BD3" w:rsidRDefault="002F24D1" w:rsidP="00247BD3">
      <w:pPr>
        <w:pStyle w:val="NoSpacing"/>
        <w:rPr>
          <w:rFonts w:ascii="Courier New" w:eastAsia="Times New Roman" w:hAnsi="Courier New" w:cs="Courier New"/>
          <w:sz w:val="20"/>
          <w:szCs w:val="20"/>
        </w:rPr>
      </w:pPr>
      <w:r w:rsidRPr="00247BD3">
        <w:rPr>
          <w:rFonts w:ascii="Courier New" w:hAnsi="Courier New" w:cs="Courier New"/>
          <w:sz w:val="20"/>
          <w:szCs w:val="20"/>
        </w:rPr>
        <w:t>E6D01</w:t>
      </w:r>
      <w:r w:rsidR="00656446" w:rsidRPr="00247BD3">
        <w:rPr>
          <w:rFonts w:ascii="Courier New" w:hAnsi="Courier New" w:cs="Courier New"/>
          <w:sz w:val="20"/>
          <w:szCs w:val="20"/>
        </w:rPr>
        <w:t xml:space="preserve"> </w:t>
      </w:r>
      <w:r w:rsidR="00656446" w:rsidRPr="00247BD3">
        <w:rPr>
          <w:rFonts w:ascii="Courier New" w:eastAsia="Times New Roman" w:hAnsi="Courier New" w:cs="Courier New"/>
          <w:sz w:val="20"/>
          <w:szCs w:val="20"/>
        </w:rPr>
        <w:t>(A)</w:t>
      </w:r>
    </w:p>
    <w:p w14:paraId="28AC167C" w14:textId="3DC47C69" w:rsidR="00656446" w:rsidRPr="00247BD3" w:rsidRDefault="00656446"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Why should core saturation of a</w:t>
      </w:r>
      <w:r w:rsidR="006B144E">
        <w:rPr>
          <w:rFonts w:ascii="Courier New" w:eastAsia="Times New Roman" w:hAnsi="Courier New" w:cs="Courier New"/>
          <w:sz w:val="20"/>
          <w:szCs w:val="20"/>
        </w:rPr>
        <w:t>n</w:t>
      </w:r>
      <w:r w:rsidRPr="00247BD3">
        <w:rPr>
          <w:rFonts w:ascii="Courier New" w:eastAsia="Times New Roman" w:hAnsi="Courier New" w:cs="Courier New"/>
          <w:sz w:val="20"/>
          <w:szCs w:val="20"/>
        </w:rPr>
        <w:t xml:space="preserve"> impedance matching transformer be avoided?</w:t>
      </w:r>
    </w:p>
    <w:p w14:paraId="6CE75DBF" w14:textId="77777777" w:rsidR="00656446" w:rsidRPr="00247BD3" w:rsidRDefault="00656446"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A. Harmonics and distortion could result</w:t>
      </w:r>
    </w:p>
    <w:p w14:paraId="03046C44" w14:textId="77777777" w:rsidR="00656446" w:rsidRPr="00247BD3" w:rsidRDefault="00656446"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B. Magnetic flux would increase with frequency</w:t>
      </w:r>
    </w:p>
    <w:p w14:paraId="5BBA1430" w14:textId="77777777" w:rsidR="00656446" w:rsidRPr="00247BD3" w:rsidRDefault="00656446"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C. RF susceptance would increase</w:t>
      </w:r>
    </w:p>
    <w:p w14:paraId="0CA56B15" w14:textId="77777777" w:rsidR="00656446" w:rsidRPr="00247BD3" w:rsidRDefault="00656446"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D. Temporary changes of the core permeability could result</w:t>
      </w:r>
    </w:p>
    <w:p w14:paraId="4109AF7D" w14:textId="77777777" w:rsidR="00656446" w:rsidRPr="00247BD3" w:rsidRDefault="00656446"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w:t>
      </w:r>
    </w:p>
    <w:p w14:paraId="2B9E245B" w14:textId="77777777" w:rsidR="00656446" w:rsidRPr="00247BD3" w:rsidRDefault="00656446" w:rsidP="00247BD3">
      <w:pPr>
        <w:pStyle w:val="NoSpacing"/>
        <w:rPr>
          <w:rFonts w:ascii="Courier New" w:eastAsia="Times New Roman" w:hAnsi="Courier New" w:cs="Courier New"/>
          <w:sz w:val="20"/>
          <w:szCs w:val="20"/>
        </w:rPr>
      </w:pPr>
    </w:p>
    <w:p w14:paraId="4216971D" w14:textId="77777777" w:rsidR="002F24D1" w:rsidRPr="00247BD3" w:rsidRDefault="002F24D1" w:rsidP="00247BD3">
      <w:pPr>
        <w:pStyle w:val="NoSpacing"/>
        <w:rPr>
          <w:rFonts w:ascii="Courier New" w:eastAsia="Times New Roman" w:hAnsi="Courier New" w:cs="Courier New"/>
          <w:sz w:val="20"/>
          <w:szCs w:val="20"/>
        </w:rPr>
      </w:pPr>
      <w:r w:rsidRPr="00247BD3">
        <w:rPr>
          <w:rFonts w:ascii="Courier New" w:hAnsi="Courier New" w:cs="Courier New"/>
          <w:sz w:val="20"/>
          <w:szCs w:val="20"/>
        </w:rPr>
        <w:t xml:space="preserve">E6D02 </w:t>
      </w:r>
      <w:r w:rsidRPr="00247BD3">
        <w:rPr>
          <w:rFonts w:ascii="Courier New" w:eastAsia="Times New Roman" w:hAnsi="Courier New" w:cs="Courier New"/>
          <w:sz w:val="20"/>
          <w:szCs w:val="20"/>
        </w:rPr>
        <w:t>(A)</w:t>
      </w:r>
    </w:p>
    <w:p w14:paraId="77B00115" w14:textId="77777777" w:rsidR="002F24D1" w:rsidRPr="00247BD3" w:rsidRDefault="002F24D1"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What is the equivalent circuit of a quartz crystal?</w:t>
      </w:r>
    </w:p>
    <w:p w14:paraId="362682C2" w14:textId="77777777" w:rsidR="002F24D1" w:rsidRPr="00247BD3" w:rsidRDefault="002F24D1"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lastRenderedPageBreak/>
        <w:t>A. Motional capacitance, motional inductance, and loss resistance in series, all in parallel with a shunt capacitor representing electrode and stray capacitance</w:t>
      </w:r>
    </w:p>
    <w:p w14:paraId="7E731754" w14:textId="77777777" w:rsidR="002F24D1" w:rsidRPr="00247BD3" w:rsidRDefault="002F24D1"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B. Motional capacitance, motional inductance, loss resistance, and a capacitor representing electrode and stray capacitance all in parallel</w:t>
      </w:r>
    </w:p>
    <w:p w14:paraId="2052DCF7" w14:textId="77777777" w:rsidR="002F24D1" w:rsidRPr="00247BD3" w:rsidRDefault="002F24D1"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C. Motional capacitance, motional inductance, loss resistance, and a capacitor representing electrode and stray capacitance all in series</w:t>
      </w:r>
    </w:p>
    <w:p w14:paraId="25F3B57E" w14:textId="77777777" w:rsidR="002F24D1" w:rsidRPr="00247BD3" w:rsidRDefault="002F24D1"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D. Motional inductance and loss resistance in series, paralleled with motional capacitance and a capacitor representing electrode and stray capacitance</w:t>
      </w:r>
    </w:p>
    <w:p w14:paraId="11865A60" w14:textId="77777777" w:rsidR="002F24D1" w:rsidRPr="00247BD3" w:rsidRDefault="002F24D1" w:rsidP="00247BD3">
      <w:pPr>
        <w:pStyle w:val="NoSpacing"/>
        <w:rPr>
          <w:rFonts w:ascii="Courier New" w:hAnsi="Courier New" w:cs="Courier New"/>
          <w:sz w:val="20"/>
          <w:szCs w:val="20"/>
        </w:rPr>
      </w:pPr>
      <w:r w:rsidRPr="00247BD3">
        <w:rPr>
          <w:rFonts w:ascii="Courier New" w:eastAsia="Times New Roman" w:hAnsi="Courier New" w:cs="Courier New"/>
          <w:sz w:val="20"/>
          <w:szCs w:val="20"/>
        </w:rPr>
        <w:t>~~</w:t>
      </w:r>
    </w:p>
    <w:p w14:paraId="6A45BFCF" w14:textId="77777777" w:rsidR="002F24D1" w:rsidRPr="00247BD3" w:rsidRDefault="002F24D1" w:rsidP="00247BD3">
      <w:pPr>
        <w:pStyle w:val="NoSpacing"/>
        <w:rPr>
          <w:rFonts w:ascii="Courier New" w:hAnsi="Courier New" w:cs="Courier New"/>
          <w:sz w:val="20"/>
          <w:szCs w:val="20"/>
        </w:rPr>
      </w:pPr>
    </w:p>
    <w:p w14:paraId="10DC451D"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E6D03 (A)</w:t>
      </w:r>
    </w:p>
    <w:p w14:paraId="6D542600"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Which of the following is an aspect of the piezoelectric effect?</w:t>
      </w:r>
    </w:p>
    <w:p w14:paraId="5042BE3E"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A. Mechanical deformation of material by the application of a voltage</w:t>
      </w:r>
    </w:p>
    <w:p w14:paraId="2B892E43"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B. Mechanical deformation of material by the application of a magnetic field</w:t>
      </w:r>
    </w:p>
    <w:p w14:paraId="48C07CBB"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C. Generation of electrical energy in the presence of light</w:t>
      </w:r>
    </w:p>
    <w:p w14:paraId="1B7DFB36"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D. Increased conductivity in the presence of light</w:t>
      </w:r>
    </w:p>
    <w:p w14:paraId="4B1B01F6"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w:t>
      </w:r>
    </w:p>
    <w:p w14:paraId="66270ECF" w14:textId="77777777" w:rsidR="002F24D1" w:rsidRPr="00247BD3" w:rsidRDefault="002F24D1" w:rsidP="00247BD3">
      <w:pPr>
        <w:pStyle w:val="NoSpacing"/>
        <w:rPr>
          <w:rFonts w:ascii="Courier New" w:hAnsi="Courier New" w:cs="Courier New"/>
          <w:sz w:val="20"/>
          <w:szCs w:val="20"/>
        </w:rPr>
      </w:pPr>
    </w:p>
    <w:p w14:paraId="0370103E" w14:textId="13F4724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E6D04 (B)</w:t>
      </w:r>
    </w:p>
    <w:p w14:paraId="7D2BC35B" w14:textId="051F1CAB"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Which materials are commonly used as a core in a</w:t>
      </w:r>
      <w:r w:rsidR="00A25204">
        <w:rPr>
          <w:rFonts w:ascii="Courier New" w:hAnsi="Courier New" w:cs="Courier New"/>
          <w:sz w:val="20"/>
          <w:szCs w:val="20"/>
        </w:rPr>
        <w:t>n</w:t>
      </w:r>
      <w:r w:rsidRPr="00247BD3">
        <w:rPr>
          <w:rFonts w:ascii="Courier New" w:hAnsi="Courier New" w:cs="Courier New"/>
          <w:sz w:val="20"/>
          <w:szCs w:val="20"/>
        </w:rPr>
        <w:t xml:space="preserve"> </w:t>
      </w:r>
      <w:r w:rsidR="006B4A80" w:rsidRPr="00247BD3">
        <w:rPr>
          <w:rFonts w:ascii="Courier New" w:hAnsi="Courier New" w:cs="Courier New"/>
          <w:sz w:val="20"/>
          <w:szCs w:val="20"/>
        </w:rPr>
        <w:t>i</w:t>
      </w:r>
      <w:r w:rsidRPr="00247BD3">
        <w:rPr>
          <w:rFonts w:ascii="Courier New" w:hAnsi="Courier New" w:cs="Courier New"/>
          <w:sz w:val="20"/>
          <w:szCs w:val="20"/>
        </w:rPr>
        <w:t>nductor?</w:t>
      </w:r>
    </w:p>
    <w:p w14:paraId="12F27A0A"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A. Polystyrene and polyethylene</w:t>
      </w:r>
    </w:p>
    <w:p w14:paraId="7B408E65"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B. Ferrite and brass</w:t>
      </w:r>
    </w:p>
    <w:p w14:paraId="76A3C4CE"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C. Teflon and Delrin</w:t>
      </w:r>
    </w:p>
    <w:p w14:paraId="03C20674"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D. Cobalt and aluminum</w:t>
      </w:r>
    </w:p>
    <w:p w14:paraId="457E4E1B"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w:t>
      </w:r>
    </w:p>
    <w:p w14:paraId="198743F8" w14:textId="77777777" w:rsidR="002F24D1" w:rsidRPr="00247BD3" w:rsidRDefault="002F24D1" w:rsidP="00247BD3">
      <w:pPr>
        <w:pStyle w:val="NoSpacing"/>
        <w:rPr>
          <w:rFonts w:ascii="Courier New" w:hAnsi="Courier New" w:cs="Courier New"/>
          <w:sz w:val="20"/>
          <w:szCs w:val="20"/>
        </w:rPr>
      </w:pPr>
    </w:p>
    <w:p w14:paraId="7547329E"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E6D05 (C)</w:t>
      </w:r>
    </w:p>
    <w:p w14:paraId="476DDA13" w14:textId="159B8E96"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What is one reason for using ferrite cores rather than powdered</w:t>
      </w:r>
      <w:r w:rsidR="00CC50D9">
        <w:rPr>
          <w:rFonts w:ascii="Courier New" w:hAnsi="Courier New" w:cs="Courier New"/>
          <w:sz w:val="20"/>
          <w:szCs w:val="20"/>
        </w:rPr>
        <w:t xml:space="preserve"> </w:t>
      </w:r>
      <w:r w:rsidRPr="00247BD3">
        <w:rPr>
          <w:rFonts w:ascii="Courier New" w:hAnsi="Courier New" w:cs="Courier New"/>
          <w:sz w:val="20"/>
          <w:szCs w:val="20"/>
        </w:rPr>
        <w:t>iron in an inductor?</w:t>
      </w:r>
    </w:p>
    <w:p w14:paraId="5C53DC59"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A. Ferrite toroids generally have lower initial permeability</w:t>
      </w:r>
    </w:p>
    <w:p w14:paraId="18392D2F"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B. Ferrite toroids generally have better temperature stability</w:t>
      </w:r>
    </w:p>
    <w:p w14:paraId="6487184C"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C. Ferrite toroids generally require fewer turns to produce a given inductance value</w:t>
      </w:r>
    </w:p>
    <w:p w14:paraId="2DBC0C9A"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D. Ferrite toroids are easier to use with surface mount technology</w:t>
      </w:r>
    </w:p>
    <w:p w14:paraId="223C467D"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w:t>
      </w:r>
    </w:p>
    <w:p w14:paraId="7D68FB61" w14:textId="77777777" w:rsidR="002F24D1" w:rsidRPr="00247BD3" w:rsidRDefault="002F24D1" w:rsidP="00247BD3">
      <w:pPr>
        <w:pStyle w:val="NoSpacing"/>
        <w:rPr>
          <w:rFonts w:ascii="Courier New" w:hAnsi="Courier New" w:cs="Courier New"/>
          <w:sz w:val="20"/>
          <w:szCs w:val="20"/>
        </w:rPr>
      </w:pPr>
    </w:p>
    <w:p w14:paraId="3F80AD80" w14:textId="23D0CB3C"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E6D06 (D)</w:t>
      </w:r>
    </w:p>
    <w:p w14:paraId="468CEBAE" w14:textId="7DCB82E0"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What core material property determines the inductance of a</w:t>
      </w:r>
      <w:r w:rsidR="00C95CFF">
        <w:rPr>
          <w:rFonts w:ascii="Courier New" w:hAnsi="Courier New" w:cs="Courier New"/>
          <w:sz w:val="20"/>
          <w:szCs w:val="20"/>
        </w:rPr>
        <w:t>n</w:t>
      </w:r>
      <w:r w:rsidRPr="00247BD3">
        <w:rPr>
          <w:rFonts w:ascii="Courier New" w:hAnsi="Courier New" w:cs="Courier New"/>
          <w:sz w:val="20"/>
          <w:szCs w:val="20"/>
        </w:rPr>
        <w:t xml:space="preserve"> inductor?</w:t>
      </w:r>
    </w:p>
    <w:p w14:paraId="273A466F"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A. Thermal impedance</w:t>
      </w:r>
    </w:p>
    <w:p w14:paraId="01ACCA19"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B. Resistance</w:t>
      </w:r>
    </w:p>
    <w:p w14:paraId="5CD1D648"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C. Reactivity</w:t>
      </w:r>
    </w:p>
    <w:p w14:paraId="791660A5"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D. Permeability</w:t>
      </w:r>
    </w:p>
    <w:p w14:paraId="6A869EA3"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w:t>
      </w:r>
    </w:p>
    <w:p w14:paraId="4980C76E" w14:textId="77777777" w:rsidR="002F24D1" w:rsidRPr="00247BD3" w:rsidRDefault="002F24D1" w:rsidP="00247BD3">
      <w:pPr>
        <w:pStyle w:val="NoSpacing"/>
        <w:rPr>
          <w:rFonts w:ascii="Courier New" w:hAnsi="Courier New" w:cs="Courier New"/>
          <w:sz w:val="20"/>
          <w:szCs w:val="20"/>
        </w:rPr>
      </w:pPr>
    </w:p>
    <w:p w14:paraId="7951E723" w14:textId="77777777" w:rsidR="00212210" w:rsidRDefault="00656446" w:rsidP="00247BD3">
      <w:pPr>
        <w:pStyle w:val="NoSpacing"/>
        <w:rPr>
          <w:rFonts w:ascii="Courier New" w:eastAsia="Times New Roman" w:hAnsi="Courier New" w:cs="Courier New"/>
          <w:sz w:val="20"/>
          <w:szCs w:val="20"/>
        </w:rPr>
      </w:pPr>
      <w:r w:rsidRPr="00247BD3">
        <w:rPr>
          <w:rFonts w:ascii="Courier New" w:hAnsi="Courier New" w:cs="Courier New"/>
          <w:sz w:val="20"/>
          <w:szCs w:val="20"/>
        </w:rPr>
        <w:t>E6D07</w:t>
      </w:r>
      <w:r w:rsidRPr="00247BD3">
        <w:rPr>
          <w:rFonts w:ascii="Courier New" w:eastAsia="Times New Roman" w:hAnsi="Courier New" w:cs="Courier New"/>
          <w:sz w:val="20"/>
          <w:szCs w:val="20"/>
        </w:rPr>
        <w:t xml:space="preserve"> (A)</w:t>
      </w:r>
    </w:p>
    <w:p w14:paraId="2695C0E9" w14:textId="7815D9D0" w:rsidR="00656446" w:rsidRPr="00247BD3" w:rsidRDefault="00656446"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What is current in the primary winding of a transformer called if no load is attached to the secondary?</w:t>
      </w:r>
    </w:p>
    <w:p w14:paraId="5A165FC4" w14:textId="77777777" w:rsidR="00656446" w:rsidRPr="00247BD3" w:rsidRDefault="00656446"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A. Magnetizing current</w:t>
      </w:r>
    </w:p>
    <w:p w14:paraId="2764DA17" w14:textId="77777777" w:rsidR="00656446" w:rsidRPr="00247BD3" w:rsidRDefault="00656446"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B. Direct current</w:t>
      </w:r>
    </w:p>
    <w:p w14:paraId="630F6FCE" w14:textId="77777777" w:rsidR="00656446" w:rsidRPr="00247BD3" w:rsidRDefault="00656446"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C. Excitation current</w:t>
      </w:r>
    </w:p>
    <w:p w14:paraId="62412EAA" w14:textId="77777777" w:rsidR="00656446" w:rsidRPr="00247BD3" w:rsidRDefault="00656446"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D. Stabilizing current</w:t>
      </w:r>
    </w:p>
    <w:p w14:paraId="79A8211F" w14:textId="77777777" w:rsidR="00656446" w:rsidRPr="00247BD3" w:rsidRDefault="00656446"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w:t>
      </w:r>
    </w:p>
    <w:p w14:paraId="197068E4" w14:textId="77777777" w:rsidR="00656446" w:rsidRPr="00247BD3" w:rsidRDefault="00656446" w:rsidP="00247BD3">
      <w:pPr>
        <w:pStyle w:val="NoSpacing"/>
        <w:rPr>
          <w:rFonts w:ascii="Courier New" w:hAnsi="Courier New" w:cs="Courier New"/>
          <w:sz w:val="20"/>
          <w:szCs w:val="20"/>
        </w:rPr>
      </w:pPr>
    </w:p>
    <w:p w14:paraId="1D675C37"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E6D08 (B)</w:t>
      </w:r>
    </w:p>
    <w:p w14:paraId="21497609"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lastRenderedPageBreak/>
        <w:t>What is one reason for using powdered-iron cores rather than ferrite cores in an inductor?</w:t>
      </w:r>
    </w:p>
    <w:p w14:paraId="1A41F8C2"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A. Powdered-iron cores generally have greater initial permeability</w:t>
      </w:r>
    </w:p>
    <w:p w14:paraId="6FF0FADF"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 xml:space="preserve">B. </w:t>
      </w:r>
      <w:r w:rsidRPr="00247BD3">
        <w:rPr>
          <w:rFonts w:ascii="Courier New" w:eastAsia="Times New Roman" w:hAnsi="Courier New" w:cs="Courier New"/>
          <w:sz w:val="20"/>
          <w:szCs w:val="20"/>
        </w:rPr>
        <w:t>Powdered-iron cores generally maintain their characteristics at higher currents</w:t>
      </w:r>
    </w:p>
    <w:p w14:paraId="0AD53965"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C. Powdered-iron cores generally require fewer turns to produce a given inductance</w:t>
      </w:r>
    </w:p>
    <w:p w14:paraId="31079F40"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D. Powdered-iron cores use smaller diameter wire for the same inductance</w:t>
      </w:r>
    </w:p>
    <w:p w14:paraId="0C751FA3"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w:t>
      </w:r>
    </w:p>
    <w:p w14:paraId="044B6B56" w14:textId="77777777" w:rsidR="002F24D1" w:rsidRPr="00247BD3" w:rsidRDefault="002F24D1" w:rsidP="00247BD3">
      <w:pPr>
        <w:pStyle w:val="NoSpacing"/>
        <w:rPr>
          <w:rFonts w:ascii="Courier New" w:hAnsi="Courier New" w:cs="Courier New"/>
          <w:sz w:val="20"/>
          <w:szCs w:val="20"/>
        </w:rPr>
      </w:pPr>
    </w:p>
    <w:p w14:paraId="5C6181C8"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E6D09 (C)</w:t>
      </w:r>
    </w:p>
    <w:p w14:paraId="23BCB0B2"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What devices are commonly used as VHF and UHF parasitic suppressors at the input and output terminals of a transistor HF amplifier?</w:t>
      </w:r>
    </w:p>
    <w:p w14:paraId="18D36ABE"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A. Electrolytic capacitors</w:t>
      </w:r>
    </w:p>
    <w:p w14:paraId="01B2B8D8"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B. Butterworth filters</w:t>
      </w:r>
    </w:p>
    <w:p w14:paraId="4069E453"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C. Ferrite beads</w:t>
      </w:r>
    </w:p>
    <w:p w14:paraId="3969244A"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D. Steel-core toroids</w:t>
      </w:r>
    </w:p>
    <w:p w14:paraId="11A1F717"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w:t>
      </w:r>
    </w:p>
    <w:p w14:paraId="0D90D66B" w14:textId="77777777" w:rsidR="002F24D1" w:rsidRPr="00247BD3" w:rsidRDefault="002F24D1" w:rsidP="00247BD3">
      <w:pPr>
        <w:pStyle w:val="NoSpacing"/>
        <w:rPr>
          <w:rFonts w:ascii="Courier New" w:hAnsi="Courier New" w:cs="Courier New"/>
          <w:sz w:val="20"/>
          <w:szCs w:val="20"/>
        </w:rPr>
      </w:pPr>
    </w:p>
    <w:p w14:paraId="087E8F08"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E6D10 (A)</w:t>
      </w:r>
    </w:p>
    <w:p w14:paraId="7A41D64F"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What is a primary advantage of using a toroidal core instead of a solenoidal core in an inductor?</w:t>
      </w:r>
    </w:p>
    <w:p w14:paraId="4AC77B93"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A. Toroidal cores confine most of the magnetic field within the core material</w:t>
      </w:r>
    </w:p>
    <w:p w14:paraId="61DC9F60"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B. Toroidal cores make it easier to couple the magnetic energy into other components</w:t>
      </w:r>
    </w:p>
    <w:p w14:paraId="67DB1212"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C. Toroidal cores exhibit greater hysteresis</w:t>
      </w:r>
    </w:p>
    <w:p w14:paraId="5A512177"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D. Toroidal cores have lower Q characteristics</w:t>
      </w:r>
    </w:p>
    <w:p w14:paraId="757DC5C4"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w:t>
      </w:r>
    </w:p>
    <w:p w14:paraId="7518F3D9" w14:textId="77777777" w:rsidR="002F24D1" w:rsidRPr="00247BD3" w:rsidRDefault="002F24D1" w:rsidP="00247BD3">
      <w:pPr>
        <w:pStyle w:val="NoSpacing"/>
        <w:rPr>
          <w:rFonts w:ascii="Courier New" w:hAnsi="Courier New" w:cs="Courier New"/>
          <w:sz w:val="20"/>
          <w:szCs w:val="20"/>
        </w:rPr>
      </w:pPr>
    </w:p>
    <w:p w14:paraId="6BA5529C" w14:textId="1BC8CC9D" w:rsidR="00656446" w:rsidRPr="00247BD3" w:rsidRDefault="00656446" w:rsidP="00247BD3">
      <w:pPr>
        <w:pStyle w:val="NoSpacing"/>
        <w:rPr>
          <w:rFonts w:ascii="Courier New" w:hAnsi="Courier New" w:cs="Courier New"/>
          <w:sz w:val="20"/>
          <w:szCs w:val="20"/>
        </w:rPr>
      </w:pPr>
      <w:r w:rsidRPr="00247BD3">
        <w:rPr>
          <w:rFonts w:ascii="Courier New" w:hAnsi="Courier New" w:cs="Courier New"/>
          <w:sz w:val="20"/>
          <w:szCs w:val="20"/>
        </w:rPr>
        <w:t>E6D11 (B)</w:t>
      </w:r>
    </w:p>
    <w:p w14:paraId="0F6BA951" w14:textId="399BFF03" w:rsidR="003E52CE" w:rsidRDefault="00656446" w:rsidP="00247BD3">
      <w:pPr>
        <w:pStyle w:val="NoSpacing"/>
        <w:rPr>
          <w:rFonts w:ascii="Courier New" w:hAnsi="Courier New" w:cs="Courier New"/>
          <w:sz w:val="20"/>
          <w:szCs w:val="20"/>
        </w:rPr>
      </w:pPr>
      <w:r w:rsidRPr="00247BD3">
        <w:rPr>
          <w:rFonts w:ascii="Courier New" w:hAnsi="Courier New" w:cs="Courier New"/>
          <w:sz w:val="20"/>
          <w:szCs w:val="20"/>
        </w:rPr>
        <w:t>Which type of core material decreases inductance when inserted into a coil?</w:t>
      </w:r>
    </w:p>
    <w:p w14:paraId="405F0C74" w14:textId="28C101B8" w:rsidR="00656446" w:rsidRPr="00247BD3" w:rsidRDefault="00656446" w:rsidP="00247BD3">
      <w:pPr>
        <w:pStyle w:val="NoSpacing"/>
        <w:rPr>
          <w:rFonts w:ascii="Courier New" w:hAnsi="Courier New" w:cs="Courier New"/>
          <w:sz w:val="20"/>
          <w:szCs w:val="20"/>
        </w:rPr>
      </w:pPr>
      <w:r w:rsidRPr="00247BD3">
        <w:rPr>
          <w:rFonts w:ascii="Courier New" w:hAnsi="Courier New" w:cs="Courier New"/>
          <w:sz w:val="20"/>
          <w:szCs w:val="20"/>
        </w:rPr>
        <w:t>A. Ceramic</w:t>
      </w:r>
    </w:p>
    <w:p w14:paraId="196D99A1" w14:textId="77777777" w:rsidR="00656446" w:rsidRPr="00247BD3" w:rsidRDefault="00656446" w:rsidP="00247BD3">
      <w:pPr>
        <w:pStyle w:val="NoSpacing"/>
        <w:rPr>
          <w:rFonts w:ascii="Courier New" w:hAnsi="Courier New" w:cs="Courier New"/>
          <w:sz w:val="20"/>
          <w:szCs w:val="20"/>
        </w:rPr>
      </w:pPr>
      <w:r w:rsidRPr="00247BD3">
        <w:rPr>
          <w:rFonts w:ascii="Courier New" w:hAnsi="Courier New" w:cs="Courier New"/>
          <w:sz w:val="20"/>
          <w:szCs w:val="20"/>
        </w:rPr>
        <w:t>B. Brass</w:t>
      </w:r>
    </w:p>
    <w:p w14:paraId="1CAB8703" w14:textId="77777777" w:rsidR="00656446" w:rsidRPr="00247BD3" w:rsidRDefault="00656446" w:rsidP="00247BD3">
      <w:pPr>
        <w:pStyle w:val="NoSpacing"/>
        <w:rPr>
          <w:rFonts w:ascii="Courier New" w:hAnsi="Courier New" w:cs="Courier New"/>
          <w:sz w:val="20"/>
          <w:szCs w:val="20"/>
        </w:rPr>
      </w:pPr>
      <w:r w:rsidRPr="00247BD3">
        <w:rPr>
          <w:rFonts w:ascii="Courier New" w:hAnsi="Courier New" w:cs="Courier New"/>
          <w:sz w:val="20"/>
          <w:szCs w:val="20"/>
        </w:rPr>
        <w:t>C. Ferrite</w:t>
      </w:r>
    </w:p>
    <w:p w14:paraId="7B67498A" w14:textId="09297360" w:rsidR="00656446" w:rsidRPr="00247BD3" w:rsidRDefault="00656446" w:rsidP="00247BD3">
      <w:pPr>
        <w:pStyle w:val="NoSpacing"/>
        <w:rPr>
          <w:rFonts w:ascii="Courier New" w:hAnsi="Courier New" w:cs="Courier New"/>
          <w:sz w:val="20"/>
          <w:szCs w:val="20"/>
        </w:rPr>
      </w:pPr>
      <w:r w:rsidRPr="00247BD3">
        <w:rPr>
          <w:rFonts w:ascii="Courier New" w:hAnsi="Courier New" w:cs="Courier New"/>
          <w:sz w:val="20"/>
          <w:szCs w:val="20"/>
        </w:rPr>
        <w:t>D. Powdered</w:t>
      </w:r>
      <w:r w:rsidR="00CC50D9">
        <w:rPr>
          <w:rFonts w:ascii="Courier New" w:hAnsi="Courier New" w:cs="Courier New"/>
          <w:sz w:val="20"/>
          <w:szCs w:val="20"/>
        </w:rPr>
        <w:t xml:space="preserve"> </w:t>
      </w:r>
      <w:r w:rsidRPr="00247BD3">
        <w:rPr>
          <w:rFonts w:ascii="Courier New" w:hAnsi="Courier New" w:cs="Courier New"/>
          <w:sz w:val="20"/>
          <w:szCs w:val="20"/>
        </w:rPr>
        <w:t>iron</w:t>
      </w:r>
    </w:p>
    <w:p w14:paraId="447D2FF7" w14:textId="77777777" w:rsidR="00656446" w:rsidRPr="00247BD3" w:rsidRDefault="00656446" w:rsidP="00247BD3">
      <w:pPr>
        <w:pStyle w:val="NoSpacing"/>
        <w:rPr>
          <w:rFonts w:ascii="Courier New" w:hAnsi="Courier New" w:cs="Courier New"/>
          <w:sz w:val="20"/>
          <w:szCs w:val="20"/>
        </w:rPr>
      </w:pPr>
      <w:r w:rsidRPr="00247BD3">
        <w:rPr>
          <w:rFonts w:ascii="Courier New" w:hAnsi="Courier New" w:cs="Courier New"/>
          <w:sz w:val="20"/>
          <w:szCs w:val="20"/>
        </w:rPr>
        <w:t>~~</w:t>
      </w:r>
    </w:p>
    <w:p w14:paraId="43781389" w14:textId="226CA017" w:rsidR="002F24D1" w:rsidRPr="00247BD3" w:rsidRDefault="002F24D1" w:rsidP="00247BD3">
      <w:pPr>
        <w:pStyle w:val="NoSpacing"/>
        <w:rPr>
          <w:rFonts w:ascii="Courier New" w:hAnsi="Courier New" w:cs="Courier New"/>
          <w:sz w:val="20"/>
          <w:szCs w:val="20"/>
        </w:rPr>
      </w:pPr>
    </w:p>
    <w:p w14:paraId="72CC2FB3" w14:textId="697C4081" w:rsidR="00656446"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E6D12 (C)</w:t>
      </w:r>
    </w:p>
    <w:p w14:paraId="708F9E53" w14:textId="0368C5BD" w:rsidR="002F24D1" w:rsidRPr="00247BD3" w:rsidRDefault="00C9753F" w:rsidP="00247BD3">
      <w:pPr>
        <w:pStyle w:val="NoSpacing"/>
        <w:rPr>
          <w:rFonts w:ascii="Courier New" w:hAnsi="Courier New" w:cs="Courier New"/>
          <w:sz w:val="20"/>
          <w:szCs w:val="20"/>
        </w:rPr>
      </w:pPr>
      <w:r w:rsidRPr="00C9753F">
        <w:rPr>
          <w:rFonts w:ascii="Courier New" w:hAnsi="Courier New" w:cs="Courier New"/>
          <w:sz w:val="20"/>
          <w:szCs w:val="20"/>
        </w:rPr>
        <w:t>What is inductor saturation</w:t>
      </w:r>
      <w:r w:rsidR="002F24D1" w:rsidRPr="00247BD3">
        <w:rPr>
          <w:rFonts w:ascii="Courier New" w:hAnsi="Courier New" w:cs="Courier New"/>
          <w:sz w:val="20"/>
          <w:szCs w:val="20"/>
        </w:rPr>
        <w:t>?</w:t>
      </w:r>
    </w:p>
    <w:p w14:paraId="50B9C3B2" w14:textId="65768899"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A. The inductor windings are over</w:t>
      </w:r>
      <w:r w:rsidR="00310051">
        <w:rPr>
          <w:rFonts w:ascii="Courier New" w:hAnsi="Courier New" w:cs="Courier New"/>
          <w:sz w:val="20"/>
          <w:szCs w:val="20"/>
        </w:rPr>
        <w:t>-</w:t>
      </w:r>
      <w:r w:rsidRPr="00247BD3">
        <w:rPr>
          <w:rFonts w:ascii="Courier New" w:hAnsi="Courier New" w:cs="Courier New"/>
          <w:sz w:val="20"/>
          <w:szCs w:val="20"/>
        </w:rPr>
        <w:t>coupled</w:t>
      </w:r>
    </w:p>
    <w:p w14:paraId="01957316"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B. The inductor’s voltage rating is exceeded causing a flashover</w:t>
      </w:r>
    </w:p>
    <w:p w14:paraId="5D6CCA4A"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C. The ability of the inductor’s core to store magnetic energy has been exceeded</w:t>
      </w:r>
    </w:p>
    <w:p w14:paraId="319954AC"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D. Adjacent inductors become over-coupled</w:t>
      </w:r>
    </w:p>
    <w:p w14:paraId="62521CFB"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w:t>
      </w:r>
    </w:p>
    <w:p w14:paraId="032EA281" w14:textId="77777777" w:rsidR="002F24D1" w:rsidRPr="00247BD3" w:rsidRDefault="002F24D1" w:rsidP="00247BD3">
      <w:pPr>
        <w:pStyle w:val="NoSpacing"/>
        <w:rPr>
          <w:rFonts w:ascii="Courier New" w:hAnsi="Courier New" w:cs="Courier New"/>
          <w:sz w:val="20"/>
          <w:szCs w:val="20"/>
        </w:rPr>
      </w:pPr>
    </w:p>
    <w:p w14:paraId="2F1CCFC2"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E6D13 (A)</w:t>
      </w:r>
    </w:p>
    <w:p w14:paraId="7F5B1559"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What is the primary cause of inductor self-resonance?</w:t>
      </w:r>
    </w:p>
    <w:p w14:paraId="644F004D"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A. Inter-turn capacitance</w:t>
      </w:r>
    </w:p>
    <w:p w14:paraId="45CB654F"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B. The skin effect</w:t>
      </w:r>
    </w:p>
    <w:p w14:paraId="26FA71A6"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C. Inductive kickback</w:t>
      </w:r>
    </w:p>
    <w:p w14:paraId="70E6C0FF"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D. Non-linear core hysteresis</w:t>
      </w:r>
    </w:p>
    <w:p w14:paraId="5F86F2B7" w14:textId="77777777" w:rsidR="002F24D1" w:rsidRPr="00247BD3" w:rsidRDefault="002F24D1"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w:t>
      </w:r>
    </w:p>
    <w:p w14:paraId="571A4EE4" w14:textId="77777777" w:rsidR="002F24D1" w:rsidRPr="00247BD3" w:rsidRDefault="002F24D1" w:rsidP="00247BD3">
      <w:pPr>
        <w:pStyle w:val="NoSpacing"/>
        <w:rPr>
          <w:rFonts w:ascii="Courier New" w:eastAsia="Times New Roman" w:hAnsi="Courier New" w:cs="Courier New"/>
          <w:sz w:val="20"/>
          <w:szCs w:val="20"/>
        </w:rPr>
      </w:pPr>
    </w:p>
    <w:p w14:paraId="1FB03E03" w14:textId="77777777" w:rsidR="002F24D1" w:rsidRPr="00247BD3" w:rsidRDefault="002F24D1" w:rsidP="00247BD3">
      <w:pPr>
        <w:pStyle w:val="NoSpacing"/>
        <w:rPr>
          <w:rFonts w:ascii="Courier New" w:eastAsia="Times New Roman" w:hAnsi="Courier New" w:cs="Courier New"/>
          <w:sz w:val="20"/>
          <w:szCs w:val="20"/>
        </w:rPr>
      </w:pPr>
    </w:p>
    <w:p w14:paraId="5B0308EF" w14:textId="5EC394EA" w:rsidR="006B144E" w:rsidRDefault="002F24D1" w:rsidP="006B144E">
      <w:pPr>
        <w:pStyle w:val="NoSpacing"/>
        <w:rPr>
          <w:rFonts w:ascii="Courier New" w:eastAsia="Times New Roman" w:hAnsi="Courier New" w:cs="Courier New"/>
          <w:sz w:val="20"/>
          <w:szCs w:val="20"/>
        </w:rPr>
      </w:pPr>
      <w:bookmarkStart w:id="38" w:name="_Hlk26374366"/>
      <w:r w:rsidRPr="00C915F6">
        <w:rPr>
          <w:rFonts w:ascii="Courier New" w:eastAsia="Times New Roman" w:hAnsi="Courier New" w:cs="Courier New"/>
          <w:sz w:val="20"/>
          <w:szCs w:val="20"/>
        </w:rPr>
        <w:t>E6E Analog ICs: MMICs</w:t>
      </w:r>
      <w:r w:rsidR="00C915F6">
        <w:rPr>
          <w:rFonts w:ascii="Courier New" w:eastAsia="Times New Roman" w:hAnsi="Courier New" w:cs="Courier New"/>
          <w:sz w:val="20"/>
          <w:szCs w:val="20"/>
        </w:rPr>
        <w:t>,</w:t>
      </w:r>
      <w:r w:rsidR="00C915F6" w:rsidRPr="00C915F6">
        <w:rPr>
          <w:rFonts w:ascii="Courier New" w:eastAsia="Times New Roman" w:hAnsi="Courier New" w:cs="Courier New"/>
          <w:sz w:val="20"/>
          <w:szCs w:val="20"/>
        </w:rPr>
        <w:t xml:space="preserve"> IC packaging characteristics</w:t>
      </w:r>
    </w:p>
    <w:bookmarkEnd w:id="38"/>
    <w:p w14:paraId="63C8C258" w14:textId="77777777" w:rsidR="006B144E" w:rsidRDefault="006B144E" w:rsidP="006B144E">
      <w:pPr>
        <w:pStyle w:val="NoSpacing"/>
        <w:rPr>
          <w:rFonts w:ascii="Courier New" w:eastAsia="Times New Roman" w:hAnsi="Courier New" w:cs="Courier New"/>
          <w:sz w:val="20"/>
          <w:szCs w:val="20"/>
        </w:rPr>
      </w:pPr>
    </w:p>
    <w:p w14:paraId="1E6497A1" w14:textId="4A6F0519" w:rsidR="006B144E" w:rsidRDefault="006B144E" w:rsidP="006B144E">
      <w:pPr>
        <w:pStyle w:val="NoSpacing"/>
        <w:rPr>
          <w:rFonts w:ascii="Courier New" w:eastAsia="Times New Roman" w:hAnsi="Courier New" w:cs="Courier New"/>
          <w:sz w:val="20"/>
          <w:szCs w:val="20"/>
        </w:rPr>
      </w:pPr>
      <w:r>
        <w:rPr>
          <w:rFonts w:ascii="Courier New" w:eastAsia="Times New Roman" w:hAnsi="Courier New" w:cs="Courier New"/>
          <w:sz w:val="20"/>
          <w:szCs w:val="20"/>
        </w:rPr>
        <w:lastRenderedPageBreak/>
        <w:t xml:space="preserve">E6E01 </w:t>
      </w:r>
      <w:r w:rsidRPr="006B144E">
        <w:rPr>
          <w:rFonts w:ascii="Courier New" w:eastAsia="Times New Roman" w:hAnsi="Courier New" w:cs="Courier New"/>
          <w:sz w:val="20"/>
          <w:szCs w:val="20"/>
        </w:rPr>
        <w:t>(B)</w:t>
      </w:r>
    </w:p>
    <w:p w14:paraId="2E2450B1" w14:textId="712F8388" w:rsidR="006B144E" w:rsidRPr="006B144E" w:rsidRDefault="006B144E" w:rsidP="006B144E">
      <w:pPr>
        <w:pStyle w:val="NoSpacing"/>
        <w:rPr>
          <w:rFonts w:ascii="Courier New" w:eastAsia="Times New Roman" w:hAnsi="Courier New" w:cs="Courier New"/>
          <w:sz w:val="20"/>
          <w:szCs w:val="20"/>
        </w:rPr>
      </w:pPr>
      <w:r w:rsidRPr="006B144E">
        <w:rPr>
          <w:rFonts w:ascii="Courier New" w:eastAsia="Times New Roman" w:hAnsi="Courier New" w:cs="Courier New"/>
          <w:sz w:val="20"/>
          <w:szCs w:val="20"/>
        </w:rPr>
        <w:t>Why is gallium arsenide (GaAs) useful for semiconductor devices operating at UHF and higher frequencies?</w:t>
      </w:r>
    </w:p>
    <w:p w14:paraId="531A6982" w14:textId="767A8B95" w:rsidR="003E52CE" w:rsidRDefault="006B144E" w:rsidP="006B144E">
      <w:pPr>
        <w:pStyle w:val="NoSpacing"/>
        <w:rPr>
          <w:rFonts w:ascii="Courier New" w:eastAsia="Times New Roman" w:hAnsi="Courier New" w:cs="Courier New"/>
          <w:sz w:val="20"/>
          <w:szCs w:val="20"/>
        </w:rPr>
      </w:pPr>
      <w:r w:rsidRPr="006B144E">
        <w:rPr>
          <w:rFonts w:ascii="Courier New" w:eastAsia="Times New Roman" w:hAnsi="Courier New" w:cs="Courier New"/>
          <w:sz w:val="20"/>
          <w:szCs w:val="20"/>
        </w:rPr>
        <w:t>A. Higher noise figures</w:t>
      </w:r>
    </w:p>
    <w:p w14:paraId="5B6DF029" w14:textId="5B3DBAFA" w:rsidR="003E52CE" w:rsidRDefault="006B144E" w:rsidP="006B144E">
      <w:pPr>
        <w:pStyle w:val="NoSpacing"/>
        <w:rPr>
          <w:rFonts w:ascii="Courier New" w:eastAsia="Times New Roman" w:hAnsi="Courier New" w:cs="Courier New"/>
          <w:sz w:val="20"/>
          <w:szCs w:val="20"/>
        </w:rPr>
      </w:pPr>
      <w:r w:rsidRPr="006B144E">
        <w:rPr>
          <w:rFonts w:ascii="Courier New" w:eastAsia="Times New Roman" w:hAnsi="Courier New" w:cs="Courier New"/>
          <w:sz w:val="20"/>
          <w:szCs w:val="20"/>
        </w:rPr>
        <w:t>B. Higher electron mobility</w:t>
      </w:r>
    </w:p>
    <w:p w14:paraId="4A1EA79C" w14:textId="4414815B" w:rsidR="003E52CE" w:rsidRDefault="006B144E" w:rsidP="006B144E">
      <w:pPr>
        <w:pStyle w:val="NoSpacing"/>
        <w:rPr>
          <w:rFonts w:ascii="Courier New" w:eastAsia="Times New Roman" w:hAnsi="Courier New" w:cs="Courier New"/>
          <w:sz w:val="20"/>
          <w:szCs w:val="20"/>
        </w:rPr>
      </w:pPr>
      <w:r w:rsidRPr="006B144E">
        <w:rPr>
          <w:rFonts w:ascii="Courier New" w:eastAsia="Times New Roman" w:hAnsi="Courier New" w:cs="Courier New"/>
          <w:sz w:val="20"/>
          <w:szCs w:val="20"/>
        </w:rPr>
        <w:t>C. Lower junction voltage drop</w:t>
      </w:r>
    </w:p>
    <w:p w14:paraId="45137AD2" w14:textId="4A6CA41A" w:rsidR="003E52CE" w:rsidRDefault="006B144E" w:rsidP="006B144E">
      <w:pPr>
        <w:pStyle w:val="NoSpacing"/>
        <w:rPr>
          <w:rFonts w:ascii="Courier New" w:eastAsia="Times New Roman" w:hAnsi="Courier New" w:cs="Courier New"/>
          <w:sz w:val="20"/>
          <w:szCs w:val="20"/>
        </w:rPr>
      </w:pPr>
      <w:r w:rsidRPr="006B144E">
        <w:rPr>
          <w:rFonts w:ascii="Courier New" w:eastAsia="Times New Roman" w:hAnsi="Courier New" w:cs="Courier New"/>
          <w:sz w:val="20"/>
          <w:szCs w:val="20"/>
        </w:rPr>
        <w:t>D. Lower transconductance</w:t>
      </w:r>
    </w:p>
    <w:p w14:paraId="6088797E" w14:textId="1510EAFC" w:rsidR="002F24D1" w:rsidRPr="00247BD3" w:rsidRDefault="002F24D1" w:rsidP="006B144E">
      <w:pPr>
        <w:pStyle w:val="NoSpacing"/>
        <w:rPr>
          <w:rFonts w:ascii="Courier New" w:hAnsi="Courier New" w:cs="Courier New"/>
          <w:sz w:val="20"/>
          <w:szCs w:val="20"/>
        </w:rPr>
      </w:pPr>
      <w:r w:rsidRPr="00247BD3">
        <w:rPr>
          <w:rFonts w:ascii="Courier New" w:hAnsi="Courier New" w:cs="Courier New"/>
          <w:sz w:val="20"/>
          <w:szCs w:val="20"/>
        </w:rPr>
        <w:t>~~</w:t>
      </w:r>
    </w:p>
    <w:p w14:paraId="6EA9D241" w14:textId="77777777" w:rsidR="002F24D1" w:rsidRPr="00247BD3" w:rsidRDefault="002F24D1" w:rsidP="00247BD3">
      <w:pPr>
        <w:pStyle w:val="NoSpacing"/>
        <w:rPr>
          <w:rFonts w:ascii="Courier New" w:hAnsi="Courier New" w:cs="Courier New"/>
          <w:sz w:val="20"/>
          <w:szCs w:val="20"/>
        </w:rPr>
      </w:pPr>
    </w:p>
    <w:p w14:paraId="03F3EEA5"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E6E02 (A)</w:t>
      </w:r>
    </w:p>
    <w:p w14:paraId="4016DA20" w14:textId="77777777" w:rsidR="002F24D1" w:rsidRPr="00247BD3" w:rsidRDefault="002F24D1"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Which of the following device packages is a through-hole type?</w:t>
      </w:r>
    </w:p>
    <w:p w14:paraId="47BAE194" w14:textId="77777777" w:rsidR="002F24D1" w:rsidRPr="00247BD3" w:rsidRDefault="002F24D1"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A. DIP</w:t>
      </w:r>
    </w:p>
    <w:p w14:paraId="676CD071" w14:textId="77777777" w:rsidR="002F24D1" w:rsidRPr="00247BD3" w:rsidRDefault="002F24D1"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B. PLCC</w:t>
      </w:r>
    </w:p>
    <w:p w14:paraId="54856B8C" w14:textId="77777777" w:rsidR="002F24D1" w:rsidRPr="00247BD3" w:rsidRDefault="002F24D1"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C. Ball grid array</w:t>
      </w:r>
    </w:p>
    <w:p w14:paraId="1D7BB44D" w14:textId="77777777" w:rsidR="002F24D1" w:rsidRPr="00247BD3" w:rsidRDefault="002F24D1"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D. SOT</w:t>
      </w:r>
    </w:p>
    <w:p w14:paraId="2DC0AAAA"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w:t>
      </w:r>
    </w:p>
    <w:p w14:paraId="53601A8B" w14:textId="77777777" w:rsidR="002F24D1" w:rsidRPr="00247BD3" w:rsidRDefault="002F24D1" w:rsidP="00247BD3">
      <w:pPr>
        <w:pStyle w:val="NoSpacing"/>
        <w:rPr>
          <w:rFonts w:ascii="Courier New" w:hAnsi="Courier New" w:cs="Courier New"/>
          <w:sz w:val="20"/>
          <w:szCs w:val="20"/>
        </w:rPr>
      </w:pPr>
    </w:p>
    <w:p w14:paraId="28E717B8" w14:textId="77777777" w:rsidR="002F24D1" w:rsidRPr="00247BD3" w:rsidRDefault="002F24D1" w:rsidP="00247BD3">
      <w:pPr>
        <w:pStyle w:val="NoSpacing"/>
        <w:rPr>
          <w:rFonts w:ascii="Courier New" w:eastAsia="Times New Roman" w:hAnsi="Courier New" w:cs="Courier New"/>
          <w:sz w:val="20"/>
          <w:szCs w:val="20"/>
        </w:rPr>
      </w:pPr>
      <w:r w:rsidRPr="00247BD3">
        <w:rPr>
          <w:rFonts w:ascii="Courier New" w:hAnsi="Courier New" w:cs="Courier New"/>
          <w:sz w:val="20"/>
          <w:szCs w:val="20"/>
        </w:rPr>
        <w:t>E6E03 (D)</w:t>
      </w:r>
    </w:p>
    <w:p w14:paraId="4485C3C9" w14:textId="77777777" w:rsidR="002F24D1" w:rsidRPr="00247BD3" w:rsidRDefault="002F24D1"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Which of the following materials is likely to provide the highest frequency of operation when used in MMICs?</w:t>
      </w:r>
    </w:p>
    <w:p w14:paraId="5AB4DCF8" w14:textId="77777777" w:rsidR="002F24D1" w:rsidRPr="00247BD3" w:rsidRDefault="002F24D1" w:rsidP="00247BD3">
      <w:pPr>
        <w:pStyle w:val="NoSpacing"/>
        <w:rPr>
          <w:rFonts w:ascii="Courier New" w:eastAsia="Times New Roman" w:hAnsi="Courier New" w:cs="Courier New"/>
          <w:sz w:val="20"/>
          <w:szCs w:val="20"/>
          <w:lang w:val="de-DE"/>
        </w:rPr>
      </w:pPr>
      <w:r w:rsidRPr="00247BD3">
        <w:rPr>
          <w:rFonts w:ascii="Courier New" w:eastAsia="Times New Roman" w:hAnsi="Courier New" w:cs="Courier New"/>
          <w:sz w:val="20"/>
          <w:szCs w:val="20"/>
          <w:lang w:val="de-DE"/>
        </w:rPr>
        <w:t>A. Silicon</w:t>
      </w:r>
    </w:p>
    <w:p w14:paraId="678E05F6" w14:textId="77777777" w:rsidR="002F24D1" w:rsidRPr="00247BD3" w:rsidRDefault="002F24D1" w:rsidP="00247BD3">
      <w:pPr>
        <w:pStyle w:val="NoSpacing"/>
        <w:rPr>
          <w:rFonts w:ascii="Courier New" w:eastAsia="Times New Roman" w:hAnsi="Courier New" w:cs="Courier New"/>
          <w:sz w:val="20"/>
          <w:szCs w:val="20"/>
          <w:lang w:val="de-DE"/>
        </w:rPr>
      </w:pPr>
      <w:r w:rsidRPr="00247BD3">
        <w:rPr>
          <w:rFonts w:ascii="Courier New" w:eastAsia="Times New Roman" w:hAnsi="Courier New" w:cs="Courier New"/>
          <w:sz w:val="20"/>
          <w:szCs w:val="20"/>
          <w:lang w:val="de-DE"/>
        </w:rPr>
        <w:t>B. Silicon nitride</w:t>
      </w:r>
    </w:p>
    <w:p w14:paraId="4E878F79" w14:textId="77777777" w:rsidR="002F24D1" w:rsidRPr="00247BD3" w:rsidRDefault="002F24D1" w:rsidP="00247BD3">
      <w:pPr>
        <w:pStyle w:val="NoSpacing"/>
        <w:rPr>
          <w:rFonts w:ascii="Courier New" w:eastAsia="Times New Roman" w:hAnsi="Courier New" w:cs="Courier New"/>
          <w:sz w:val="20"/>
          <w:szCs w:val="20"/>
          <w:lang w:val="de-DE"/>
        </w:rPr>
      </w:pPr>
      <w:r w:rsidRPr="00247BD3">
        <w:rPr>
          <w:rFonts w:ascii="Courier New" w:eastAsia="Times New Roman" w:hAnsi="Courier New" w:cs="Courier New"/>
          <w:sz w:val="20"/>
          <w:szCs w:val="20"/>
          <w:lang w:val="de-DE"/>
        </w:rPr>
        <w:t>C. Silicon dioxide</w:t>
      </w:r>
    </w:p>
    <w:p w14:paraId="4197FE62" w14:textId="77777777" w:rsidR="002F24D1" w:rsidRPr="00247BD3" w:rsidRDefault="002F24D1" w:rsidP="00247BD3">
      <w:pPr>
        <w:pStyle w:val="NoSpacing"/>
        <w:rPr>
          <w:rFonts w:ascii="Courier New" w:eastAsia="Times New Roman" w:hAnsi="Courier New" w:cs="Courier New"/>
          <w:sz w:val="20"/>
          <w:szCs w:val="20"/>
          <w:lang w:val="de-DE"/>
        </w:rPr>
      </w:pPr>
      <w:r w:rsidRPr="00247BD3">
        <w:rPr>
          <w:rFonts w:ascii="Courier New" w:eastAsia="Times New Roman" w:hAnsi="Courier New" w:cs="Courier New"/>
          <w:sz w:val="20"/>
          <w:szCs w:val="20"/>
          <w:lang w:val="de-DE"/>
        </w:rPr>
        <w:t>D. Gallium nitride</w:t>
      </w:r>
    </w:p>
    <w:p w14:paraId="7F06BEE1"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w:t>
      </w:r>
    </w:p>
    <w:p w14:paraId="40D5B04E" w14:textId="77777777" w:rsidR="002F24D1" w:rsidRPr="00247BD3" w:rsidRDefault="002F24D1" w:rsidP="00247BD3">
      <w:pPr>
        <w:pStyle w:val="NoSpacing"/>
        <w:rPr>
          <w:rFonts w:ascii="Courier New" w:hAnsi="Courier New" w:cs="Courier New"/>
          <w:sz w:val="20"/>
          <w:szCs w:val="20"/>
        </w:rPr>
      </w:pPr>
    </w:p>
    <w:p w14:paraId="60D96FD5"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E6E04 (A)</w:t>
      </w:r>
    </w:p>
    <w:p w14:paraId="10A433DF"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Which is the most common input and output impedance of circuits that use MMICs?</w:t>
      </w:r>
    </w:p>
    <w:p w14:paraId="06669E4C"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A. 50 ohms</w:t>
      </w:r>
    </w:p>
    <w:p w14:paraId="29D38A80"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B. 300 ohms</w:t>
      </w:r>
    </w:p>
    <w:p w14:paraId="33750F84"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C. 450 ohms</w:t>
      </w:r>
    </w:p>
    <w:p w14:paraId="2CE10B94"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D. 10 ohms</w:t>
      </w:r>
    </w:p>
    <w:p w14:paraId="5085F153"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w:t>
      </w:r>
    </w:p>
    <w:p w14:paraId="3D87DEB6" w14:textId="77777777" w:rsidR="002F24D1" w:rsidRPr="00247BD3" w:rsidRDefault="002F24D1" w:rsidP="00247BD3">
      <w:pPr>
        <w:pStyle w:val="NoSpacing"/>
        <w:rPr>
          <w:rFonts w:ascii="Courier New" w:hAnsi="Courier New" w:cs="Courier New"/>
          <w:sz w:val="20"/>
          <w:szCs w:val="20"/>
        </w:rPr>
      </w:pPr>
    </w:p>
    <w:p w14:paraId="2077B2A1"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E6E05 (A)</w:t>
      </w:r>
    </w:p>
    <w:p w14:paraId="2B0C7B0B" w14:textId="77777777" w:rsidR="002F24D1" w:rsidRPr="00247BD3" w:rsidRDefault="002F24D1"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Which of the following noise figure values is typical of a low-noise UHF preamplifier?</w:t>
      </w:r>
    </w:p>
    <w:p w14:paraId="18D92373" w14:textId="77777777" w:rsidR="002F24D1" w:rsidRPr="00247BD3" w:rsidRDefault="002F24D1"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A. 2 dB</w:t>
      </w:r>
    </w:p>
    <w:p w14:paraId="5D31AD12" w14:textId="77777777" w:rsidR="002F24D1" w:rsidRPr="00247BD3" w:rsidRDefault="002F24D1"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B. -10 dB</w:t>
      </w:r>
    </w:p>
    <w:p w14:paraId="55C97184" w14:textId="77777777" w:rsidR="002F24D1" w:rsidRPr="00247BD3" w:rsidRDefault="002F24D1"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C. 44 dBm</w:t>
      </w:r>
    </w:p>
    <w:p w14:paraId="2C14B6F6" w14:textId="77777777" w:rsidR="002F24D1" w:rsidRPr="00247BD3" w:rsidRDefault="002F24D1"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D. -20 dBm</w:t>
      </w:r>
    </w:p>
    <w:p w14:paraId="31BBC553"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w:t>
      </w:r>
    </w:p>
    <w:p w14:paraId="0B8DBF59" w14:textId="77777777" w:rsidR="002F24D1" w:rsidRPr="00247BD3" w:rsidRDefault="002F24D1" w:rsidP="00247BD3">
      <w:pPr>
        <w:pStyle w:val="NoSpacing"/>
        <w:rPr>
          <w:rFonts w:ascii="Courier New" w:hAnsi="Courier New" w:cs="Courier New"/>
          <w:sz w:val="20"/>
          <w:szCs w:val="20"/>
        </w:rPr>
      </w:pPr>
    </w:p>
    <w:p w14:paraId="57F263AA"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E6E06 (D)</w:t>
      </w:r>
    </w:p>
    <w:p w14:paraId="08E662A7" w14:textId="77777777" w:rsidR="002F24D1" w:rsidRPr="00247BD3" w:rsidRDefault="002F24D1"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What characteristics of the MMIC make it a popular choice for VHF through microwave circuits?</w:t>
      </w:r>
    </w:p>
    <w:p w14:paraId="096357BE" w14:textId="77777777" w:rsidR="002F24D1" w:rsidRPr="00247BD3" w:rsidRDefault="002F24D1"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A. The ability to retrieve information from a single signal even in the presence of other strong signals</w:t>
      </w:r>
    </w:p>
    <w:p w14:paraId="4329DAE8" w14:textId="77777777" w:rsidR="002F24D1" w:rsidRPr="00247BD3" w:rsidRDefault="002F24D1"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B. Plate current that is controlled by a control grid</w:t>
      </w:r>
    </w:p>
    <w:p w14:paraId="37BFC9AD" w14:textId="77777777" w:rsidR="002F24D1" w:rsidRPr="00247BD3" w:rsidRDefault="002F24D1"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C. Nearly infinite gain, very high input impedance, and very low output impedance</w:t>
      </w:r>
    </w:p>
    <w:p w14:paraId="53A8D20E" w14:textId="77777777" w:rsidR="002F24D1" w:rsidRPr="00247BD3" w:rsidRDefault="002F24D1"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D. Controlled gain, low noise figure, and constant input and output impedance over the specified frequency range</w:t>
      </w:r>
    </w:p>
    <w:p w14:paraId="0E8F459F"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w:t>
      </w:r>
    </w:p>
    <w:p w14:paraId="296E92C5" w14:textId="77777777" w:rsidR="002F24D1" w:rsidRPr="00247BD3" w:rsidRDefault="002F24D1" w:rsidP="00247BD3">
      <w:pPr>
        <w:pStyle w:val="NoSpacing"/>
        <w:rPr>
          <w:rFonts w:ascii="Courier New" w:hAnsi="Courier New" w:cs="Courier New"/>
          <w:sz w:val="20"/>
          <w:szCs w:val="20"/>
        </w:rPr>
      </w:pPr>
    </w:p>
    <w:p w14:paraId="12015747" w14:textId="20237B02"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E6E07 (</w:t>
      </w:r>
      <w:r w:rsidR="006B144E">
        <w:rPr>
          <w:rFonts w:ascii="Courier New" w:hAnsi="Courier New" w:cs="Courier New"/>
          <w:sz w:val="20"/>
          <w:szCs w:val="20"/>
        </w:rPr>
        <w:t>D)</w:t>
      </w:r>
    </w:p>
    <w:p w14:paraId="26462ADD" w14:textId="0BB9C864" w:rsidR="006B144E" w:rsidRDefault="002F24D1" w:rsidP="00247BD3">
      <w:pPr>
        <w:pStyle w:val="NoSpacing"/>
        <w:rPr>
          <w:rFonts w:ascii="Courier New" w:hAnsi="Courier New" w:cs="Courier New"/>
          <w:sz w:val="20"/>
          <w:szCs w:val="20"/>
        </w:rPr>
      </w:pPr>
      <w:r w:rsidRPr="00247BD3">
        <w:rPr>
          <w:rFonts w:ascii="Courier New" w:hAnsi="Courier New" w:cs="Courier New"/>
          <w:sz w:val="20"/>
          <w:szCs w:val="20"/>
        </w:rPr>
        <w:lastRenderedPageBreak/>
        <w:t>Wh</w:t>
      </w:r>
      <w:r w:rsidR="006B144E">
        <w:rPr>
          <w:rFonts w:ascii="Courier New" w:hAnsi="Courier New" w:cs="Courier New"/>
          <w:sz w:val="20"/>
          <w:szCs w:val="20"/>
        </w:rPr>
        <w:t xml:space="preserve">at type of transmission line is used </w:t>
      </w:r>
      <w:r w:rsidR="00362700">
        <w:rPr>
          <w:rFonts w:ascii="Courier New" w:hAnsi="Courier New" w:cs="Courier New"/>
          <w:sz w:val="20"/>
          <w:szCs w:val="20"/>
        </w:rPr>
        <w:t xml:space="preserve">for connections to </w:t>
      </w:r>
      <w:r w:rsidR="006B144E">
        <w:rPr>
          <w:rFonts w:ascii="Courier New" w:hAnsi="Courier New" w:cs="Courier New"/>
          <w:sz w:val="20"/>
          <w:szCs w:val="20"/>
        </w:rPr>
        <w:t>MMICs?</w:t>
      </w:r>
    </w:p>
    <w:p w14:paraId="7765989A" w14:textId="77777777" w:rsidR="006B144E" w:rsidRDefault="006B144E" w:rsidP="00247BD3">
      <w:pPr>
        <w:pStyle w:val="NoSpacing"/>
        <w:rPr>
          <w:rFonts w:ascii="Courier New" w:hAnsi="Courier New" w:cs="Courier New"/>
          <w:sz w:val="20"/>
          <w:szCs w:val="20"/>
        </w:rPr>
      </w:pPr>
      <w:r>
        <w:rPr>
          <w:rFonts w:ascii="Courier New" w:hAnsi="Courier New" w:cs="Courier New"/>
          <w:sz w:val="20"/>
          <w:szCs w:val="20"/>
        </w:rPr>
        <w:t>A. Miniature coax</w:t>
      </w:r>
    </w:p>
    <w:p w14:paraId="20A55705" w14:textId="52D8BEC0" w:rsidR="006B144E" w:rsidRDefault="006B144E" w:rsidP="00247BD3">
      <w:pPr>
        <w:pStyle w:val="NoSpacing"/>
        <w:rPr>
          <w:rFonts w:ascii="Courier New" w:hAnsi="Courier New" w:cs="Courier New"/>
          <w:sz w:val="20"/>
          <w:szCs w:val="20"/>
        </w:rPr>
      </w:pPr>
      <w:r>
        <w:rPr>
          <w:rFonts w:ascii="Courier New" w:hAnsi="Courier New" w:cs="Courier New"/>
          <w:sz w:val="20"/>
          <w:szCs w:val="20"/>
        </w:rPr>
        <w:t>B. Circular waveguide</w:t>
      </w:r>
    </w:p>
    <w:p w14:paraId="42FF99F7" w14:textId="77777777" w:rsidR="00810B2D" w:rsidRDefault="006B144E" w:rsidP="00247BD3">
      <w:pPr>
        <w:pStyle w:val="NoSpacing"/>
        <w:rPr>
          <w:rFonts w:ascii="Courier New" w:hAnsi="Courier New" w:cs="Courier New"/>
          <w:sz w:val="20"/>
          <w:szCs w:val="20"/>
        </w:rPr>
      </w:pPr>
      <w:r>
        <w:rPr>
          <w:rFonts w:ascii="Courier New" w:hAnsi="Courier New" w:cs="Courier New"/>
          <w:sz w:val="20"/>
          <w:szCs w:val="20"/>
        </w:rPr>
        <w:t xml:space="preserve">C. </w:t>
      </w:r>
      <w:r w:rsidR="00810B2D">
        <w:rPr>
          <w:rFonts w:ascii="Courier New" w:hAnsi="Courier New" w:cs="Courier New"/>
          <w:sz w:val="20"/>
          <w:szCs w:val="20"/>
        </w:rPr>
        <w:t>Parallel wire</w:t>
      </w:r>
    </w:p>
    <w:p w14:paraId="2E1D6ABF" w14:textId="49B6C94B" w:rsidR="002F24D1" w:rsidRPr="00247BD3" w:rsidRDefault="00810B2D" w:rsidP="00247BD3">
      <w:pPr>
        <w:pStyle w:val="NoSpacing"/>
        <w:rPr>
          <w:rFonts w:ascii="Courier New" w:hAnsi="Courier New" w:cs="Courier New"/>
          <w:sz w:val="20"/>
          <w:szCs w:val="20"/>
        </w:rPr>
      </w:pPr>
      <w:r>
        <w:rPr>
          <w:rFonts w:ascii="Courier New" w:hAnsi="Courier New" w:cs="Courier New"/>
          <w:sz w:val="20"/>
          <w:szCs w:val="20"/>
        </w:rPr>
        <w:t>D. Microstrip</w:t>
      </w:r>
    </w:p>
    <w:p w14:paraId="3994E1AD"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w:t>
      </w:r>
    </w:p>
    <w:p w14:paraId="1FA27DD8" w14:textId="77777777" w:rsidR="002F24D1" w:rsidRPr="00247BD3" w:rsidRDefault="002F24D1" w:rsidP="00247BD3">
      <w:pPr>
        <w:pStyle w:val="NoSpacing"/>
        <w:rPr>
          <w:rFonts w:ascii="Courier New" w:hAnsi="Courier New" w:cs="Courier New"/>
          <w:sz w:val="20"/>
          <w:szCs w:val="20"/>
        </w:rPr>
      </w:pPr>
    </w:p>
    <w:p w14:paraId="37C292B3" w14:textId="645929D6"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E6E08 (A)</w:t>
      </w:r>
    </w:p>
    <w:p w14:paraId="3E829E97" w14:textId="36C8A5D6"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How is power supplied to the most common type of MMIC?</w:t>
      </w:r>
    </w:p>
    <w:p w14:paraId="340ADE39"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A. Through a resistor and/or RF choke connected to the amplifier output lead</w:t>
      </w:r>
    </w:p>
    <w:p w14:paraId="1FFC029B"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B. MMICs require no operating bias</w:t>
      </w:r>
    </w:p>
    <w:p w14:paraId="21FCBC3E"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C. Through a capacitor and RF choke connected to the amplifier input lead</w:t>
      </w:r>
    </w:p>
    <w:p w14:paraId="77CE5862"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D. Directly to the bias voltage (VCC IN) lead</w:t>
      </w:r>
    </w:p>
    <w:p w14:paraId="42219AD7"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w:t>
      </w:r>
    </w:p>
    <w:p w14:paraId="1E3E1209" w14:textId="77777777" w:rsidR="002F24D1" w:rsidRPr="00247BD3" w:rsidRDefault="002F24D1" w:rsidP="00247BD3">
      <w:pPr>
        <w:pStyle w:val="NoSpacing"/>
        <w:rPr>
          <w:rFonts w:ascii="Courier New" w:hAnsi="Courier New" w:cs="Courier New"/>
          <w:sz w:val="20"/>
          <w:szCs w:val="20"/>
        </w:rPr>
      </w:pPr>
    </w:p>
    <w:p w14:paraId="4E469446" w14:textId="77777777" w:rsidR="002F24D1" w:rsidRPr="00247BD3" w:rsidRDefault="002F24D1"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E6E09 (D)</w:t>
      </w:r>
    </w:p>
    <w:p w14:paraId="04B31355" w14:textId="77777777" w:rsidR="002F24D1" w:rsidRPr="00247BD3" w:rsidRDefault="002F24D1"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Which of the following component package types would be most suitable for use at frequencies above the HF range?</w:t>
      </w:r>
    </w:p>
    <w:p w14:paraId="64F94572" w14:textId="77777777" w:rsidR="002F24D1" w:rsidRPr="00247BD3" w:rsidRDefault="002F24D1"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A. TO-220</w:t>
      </w:r>
    </w:p>
    <w:p w14:paraId="49EA0EA4" w14:textId="77777777" w:rsidR="002F24D1" w:rsidRPr="00247BD3" w:rsidRDefault="002F24D1"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B. Axial lead</w:t>
      </w:r>
    </w:p>
    <w:p w14:paraId="33407675" w14:textId="77777777" w:rsidR="002F24D1" w:rsidRPr="00247BD3" w:rsidRDefault="002F24D1"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C. Radial lead</w:t>
      </w:r>
    </w:p>
    <w:p w14:paraId="4B0D27EA" w14:textId="77777777" w:rsidR="002F24D1" w:rsidRPr="00247BD3" w:rsidRDefault="002F24D1"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D. Surface mount</w:t>
      </w:r>
    </w:p>
    <w:p w14:paraId="52C12BCD" w14:textId="2EBAE6CA" w:rsidR="002F24D1" w:rsidRDefault="002F24D1"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w:t>
      </w:r>
    </w:p>
    <w:p w14:paraId="53349458" w14:textId="77777777" w:rsidR="00661FCA" w:rsidRPr="00247BD3" w:rsidRDefault="00661FCA" w:rsidP="00247BD3">
      <w:pPr>
        <w:pStyle w:val="NoSpacing"/>
        <w:rPr>
          <w:rFonts w:ascii="Courier New" w:eastAsia="Times New Roman" w:hAnsi="Courier New" w:cs="Courier New"/>
          <w:sz w:val="20"/>
          <w:szCs w:val="20"/>
        </w:rPr>
      </w:pPr>
    </w:p>
    <w:p w14:paraId="23560821" w14:textId="0C32B6EC" w:rsidR="00810B2D" w:rsidRPr="00810B2D" w:rsidRDefault="00810B2D" w:rsidP="00810B2D">
      <w:pPr>
        <w:pStyle w:val="NoSpacing"/>
        <w:rPr>
          <w:rFonts w:ascii="Courier New" w:eastAsia="Times New Roman" w:hAnsi="Courier New" w:cs="Courier New"/>
          <w:sz w:val="20"/>
          <w:szCs w:val="20"/>
        </w:rPr>
      </w:pPr>
      <w:r w:rsidRPr="00810B2D">
        <w:rPr>
          <w:rFonts w:ascii="Courier New" w:eastAsia="Times New Roman" w:hAnsi="Courier New" w:cs="Courier New"/>
          <w:sz w:val="20"/>
          <w:szCs w:val="20"/>
        </w:rPr>
        <w:t>E6E10 (D)</w:t>
      </w:r>
    </w:p>
    <w:p w14:paraId="28374EC2" w14:textId="77777777" w:rsidR="001E52AD" w:rsidRDefault="00810B2D" w:rsidP="00247BD3">
      <w:pPr>
        <w:pStyle w:val="NoSpacing"/>
        <w:rPr>
          <w:rFonts w:ascii="Courier New" w:eastAsia="Times New Roman" w:hAnsi="Courier New" w:cs="Courier New"/>
          <w:sz w:val="20"/>
          <w:szCs w:val="20"/>
        </w:rPr>
      </w:pPr>
      <w:r w:rsidRPr="00810B2D">
        <w:rPr>
          <w:rFonts w:ascii="Courier New" w:eastAsia="Times New Roman" w:hAnsi="Courier New" w:cs="Courier New"/>
          <w:sz w:val="20"/>
          <w:szCs w:val="20"/>
        </w:rPr>
        <w:t>What advantage does surface-mount technology offer at RF compared to using through-hole components?</w:t>
      </w:r>
    </w:p>
    <w:p w14:paraId="6EF76383" w14:textId="77777777" w:rsidR="001E52AD" w:rsidRDefault="00810B2D" w:rsidP="00247BD3">
      <w:pPr>
        <w:pStyle w:val="NoSpacing"/>
        <w:rPr>
          <w:rFonts w:ascii="Courier New" w:eastAsia="Times New Roman" w:hAnsi="Courier New" w:cs="Courier New"/>
          <w:sz w:val="20"/>
          <w:szCs w:val="20"/>
        </w:rPr>
      </w:pPr>
      <w:r w:rsidRPr="00810B2D">
        <w:rPr>
          <w:rFonts w:ascii="Courier New" w:eastAsia="Times New Roman" w:hAnsi="Courier New" w:cs="Courier New"/>
          <w:sz w:val="20"/>
          <w:szCs w:val="20"/>
        </w:rPr>
        <w:t>A. Smaller circuit area</w:t>
      </w:r>
    </w:p>
    <w:p w14:paraId="244AB5F4" w14:textId="77777777" w:rsidR="001E52AD" w:rsidRDefault="00810B2D" w:rsidP="00247BD3">
      <w:pPr>
        <w:pStyle w:val="NoSpacing"/>
        <w:rPr>
          <w:rFonts w:ascii="Courier New" w:eastAsia="Times New Roman" w:hAnsi="Courier New" w:cs="Courier New"/>
          <w:sz w:val="20"/>
          <w:szCs w:val="20"/>
        </w:rPr>
      </w:pPr>
      <w:r w:rsidRPr="00810B2D">
        <w:rPr>
          <w:rFonts w:ascii="Courier New" w:eastAsia="Times New Roman" w:hAnsi="Courier New" w:cs="Courier New"/>
          <w:sz w:val="20"/>
          <w:szCs w:val="20"/>
        </w:rPr>
        <w:t>B. Shorter circuit-board traces</w:t>
      </w:r>
    </w:p>
    <w:p w14:paraId="07122BB3" w14:textId="77777777" w:rsidR="001E52AD" w:rsidRDefault="00810B2D" w:rsidP="00247BD3">
      <w:pPr>
        <w:pStyle w:val="NoSpacing"/>
        <w:rPr>
          <w:rFonts w:ascii="Courier New" w:eastAsia="Times New Roman" w:hAnsi="Courier New" w:cs="Courier New"/>
          <w:sz w:val="20"/>
          <w:szCs w:val="20"/>
        </w:rPr>
      </w:pPr>
      <w:r w:rsidRPr="00810B2D">
        <w:rPr>
          <w:rFonts w:ascii="Courier New" w:eastAsia="Times New Roman" w:hAnsi="Courier New" w:cs="Courier New"/>
          <w:sz w:val="20"/>
          <w:szCs w:val="20"/>
        </w:rPr>
        <w:t>C. Components have less parasitic inductance and capacitance</w:t>
      </w:r>
    </w:p>
    <w:p w14:paraId="6D4F2F21" w14:textId="01D5EDD8" w:rsidR="002F24D1" w:rsidRDefault="00810B2D" w:rsidP="00247BD3">
      <w:pPr>
        <w:pStyle w:val="NoSpacing"/>
        <w:rPr>
          <w:rFonts w:ascii="Courier New" w:eastAsia="Times New Roman" w:hAnsi="Courier New" w:cs="Courier New"/>
          <w:sz w:val="20"/>
          <w:szCs w:val="20"/>
        </w:rPr>
      </w:pPr>
      <w:r w:rsidRPr="00810B2D">
        <w:rPr>
          <w:rFonts w:ascii="Courier New" w:eastAsia="Times New Roman" w:hAnsi="Courier New" w:cs="Courier New"/>
          <w:sz w:val="20"/>
          <w:szCs w:val="20"/>
        </w:rPr>
        <w:t>D. All these choices are correct</w:t>
      </w:r>
    </w:p>
    <w:p w14:paraId="3EEEED0B" w14:textId="550DFE2D" w:rsidR="00810B2D" w:rsidRDefault="00810B2D" w:rsidP="00247BD3">
      <w:pPr>
        <w:pStyle w:val="NoSpacing"/>
        <w:rPr>
          <w:rFonts w:ascii="Courier New" w:eastAsia="Times New Roman" w:hAnsi="Courier New" w:cs="Courier New"/>
          <w:sz w:val="20"/>
          <w:szCs w:val="20"/>
        </w:rPr>
      </w:pPr>
      <w:r>
        <w:rPr>
          <w:rFonts w:ascii="Courier New" w:eastAsia="Times New Roman" w:hAnsi="Courier New" w:cs="Courier New"/>
          <w:sz w:val="20"/>
          <w:szCs w:val="20"/>
        </w:rPr>
        <w:t>~~</w:t>
      </w:r>
    </w:p>
    <w:p w14:paraId="14DCD56C" w14:textId="77777777" w:rsidR="00810B2D" w:rsidRPr="00247BD3" w:rsidRDefault="00810B2D" w:rsidP="00247BD3">
      <w:pPr>
        <w:pStyle w:val="NoSpacing"/>
        <w:rPr>
          <w:rFonts w:ascii="Courier New" w:eastAsia="Times New Roman" w:hAnsi="Courier New" w:cs="Courier New"/>
          <w:sz w:val="20"/>
          <w:szCs w:val="20"/>
        </w:rPr>
      </w:pPr>
    </w:p>
    <w:p w14:paraId="11CFF203" w14:textId="77777777" w:rsidR="002F24D1" w:rsidRPr="00247BD3" w:rsidRDefault="002F24D1"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E6E11 (D)</w:t>
      </w:r>
    </w:p>
    <w:p w14:paraId="71841BA7" w14:textId="77777777" w:rsidR="002F24D1" w:rsidRPr="00247BD3" w:rsidRDefault="002F24D1"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What is a characteristic of DIP packaging used for integrated circuits?</w:t>
      </w:r>
    </w:p>
    <w:p w14:paraId="7425C934" w14:textId="77777777" w:rsidR="002F24D1" w:rsidRPr="00247BD3" w:rsidRDefault="002F24D1"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A. Package mounts in a direct inverted position</w:t>
      </w:r>
    </w:p>
    <w:p w14:paraId="68A4D3B0" w14:textId="77777777" w:rsidR="002F24D1" w:rsidRPr="00247BD3" w:rsidRDefault="002F24D1"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B. Low leakage doubly insulated package</w:t>
      </w:r>
    </w:p>
    <w:p w14:paraId="1659F443" w14:textId="77777777" w:rsidR="002F24D1" w:rsidRPr="00247BD3" w:rsidRDefault="002F24D1"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C. Two chips in each package (Dual In Package)</w:t>
      </w:r>
    </w:p>
    <w:p w14:paraId="13FC6258" w14:textId="77777777" w:rsidR="002F24D1" w:rsidRPr="00247BD3" w:rsidRDefault="002F24D1"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D. A total of two rows of connecting pins placed on opposite sides of the package (Dual In-line Package)</w:t>
      </w:r>
    </w:p>
    <w:p w14:paraId="54557FB1" w14:textId="77777777" w:rsidR="002F24D1" w:rsidRPr="00247BD3" w:rsidRDefault="002F24D1"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w:t>
      </w:r>
    </w:p>
    <w:p w14:paraId="6F108C34" w14:textId="77777777" w:rsidR="002F24D1" w:rsidRPr="00247BD3" w:rsidRDefault="002F24D1" w:rsidP="00247BD3">
      <w:pPr>
        <w:pStyle w:val="NoSpacing"/>
        <w:rPr>
          <w:rFonts w:ascii="Courier New" w:eastAsia="Times New Roman" w:hAnsi="Courier New" w:cs="Courier New"/>
          <w:sz w:val="20"/>
          <w:szCs w:val="20"/>
        </w:rPr>
      </w:pPr>
    </w:p>
    <w:p w14:paraId="576F336F" w14:textId="10A0423F" w:rsidR="00810B2D" w:rsidRPr="00E319E4" w:rsidRDefault="00810B2D" w:rsidP="00247BD3">
      <w:pPr>
        <w:pStyle w:val="NoSpacing"/>
        <w:rPr>
          <w:rFonts w:ascii="Courier New" w:eastAsia="Times New Roman" w:hAnsi="Courier New" w:cs="Courier New"/>
          <w:sz w:val="20"/>
          <w:szCs w:val="20"/>
        </w:rPr>
      </w:pPr>
      <w:r w:rsidRPr="00E319E4">
        <w:rPr>
          <w:rFonts w:ascii="Courier New" w:eastAsia="Times New Roman" w:hAnsi="Courier New" w:cs="Courier New"/>
          <w:sz w:val="20"/>
          <w:szCs w:val="20"/>
        </w:rPr>
        <w:t>E6E12 (C)</w:t>
      </w:r>
    </w:p>
    <w:p w14:paraId="24ED087A" w14:textId="2FA04135" w:rsidR="00810B2D" w:rsidRPr="00E319E4" w:rsidRDefault="00810B2D" w:rsidP="00247BD3">
      <w:pPr>
        <w:pStyle w:val="NoSpacing"/>
        <w:rPr>
          <w:rFonts w:ascii="Courier New" w:eastAsia="Times New Roman" w:hAnsi="Courier New" w:cs="Courier New"/>
          <w:sz w:val="20"/>
          <w:szCs w:val="20"/>
        </w:rPr>
      </w:pPr>
      <w:r w:rsidRPr="00E319E4">
        <w:rPr>
          <w:rFonts w:ascii="Courier New" w:eastAsia="Times New Roman" w:hAnsi="Courier New" w:cs="Courier New"/>
          <w:sz w:val="20"/>
          <w:szCs w:val="20"/>
        </w:rPr>
        <w:t>Why are DIP through-hole package ICs not typically used at UHF and higher frequencies?</w:t>
      </w:r>
    </w:p>
    <w:p w14:paraId="15E68B74" w14:textId="77777777" w:rsidR="00810B2D" w:rsidRPr="00E319E4" w:rsidRDefault="00810B2D" w:rsidP="00247BD3">
      <w:pPr>
        <w:pStyle w:val="NoSpacing"/>
        <w:rPr>
          <w:rFonts w:ascii="Courier New" w:eastAsia="Times New Roman" w:hAnsi="Courier New" w:cs="Courier New"/>
          <w:sz w:val="20"/>
          <w:szCs w:val="20"/>
        </w:rPr>
      </w:pPr>
      <w:r w:rsidRPr="00E319E4">
        <w:rPr>
          <w:rFonts w:ascii="Courier New" w:eastAsia="Times New Roman" w:hAnsi="Courier New" w:cs="Courier New"/>
          <w:sz w:val="20"/>
          <w:szCs w:val="20"/>
        </w:rPr>
        <w:t>A. Too many pins</w:t>
      </w:r>
    </w:p>
    <w:p w14:paraId="3F74CDE9" w14:textId="77777777" w:rsidR="00810B2D" w:rsidRPr="00E319E4" w:rsidRDefault="00810B2D" w:rsidP="00247BD3">
      <w:pPr>
        <w:pStyle w:val="NoSpacing"/>
        <w:rPr>
          <w:rFonts w:ascii="Courier New" w:eastAsia="Times New Roman" w:hAnsi="Courier New" w:cs="Courier New"/>
          <w:sz w:val="20"/>
          <w:szCs w:val="20"/>
        </w:rPr>
      </w:pPr>
      <w:r w:rsidRPr="00E319E4">
        <w:rPr>
          <w:rFonts w:ascii="Courier New" w:eastAsia="Times New Roman" w:hAnsi="Courier New" w:cs="Courier New"/>
          <w:sz w:val="20"/>
          <w:szCs w:val="20"/>
        </w:rPr>
        <w:t>B. Epoxy coating is conductive above 300 MHz</w:t>
      </w:r>
    </w:p>
    <w:p w14:paraId="73908118" w14:textId="77777777" w:rsidR="00810B2D" w:rsidRPr="00E319E4" w:rsidRDefault="00810B2D" w:rsidP="00247BD3">
      <w:pPr>
        <w:pStyle w:val="NoSpacing"/>
        <w:rPr>
          <w:rFonts w:ascii="Courier New" w:eastAsia="Times New Roman" w:hAnsi="Courier New" w:cs="Courier New"/>
          <w:sz w:val="20"/>
          <w:szCs w:val="20"/>
        </w:rPr>
      </w:pPr>
      <w:r w:rsidRPr="00E319E4">
        <w:rPr>
          <w:rFonts w:ascii="Courier New" w:eastAsia="Times New Roman" w:hAnsi="Courier New" w:cs="Courier New"/>
          <w:sz w:val="20"/>
          <w:szCs w:val="20"/>
        </w:rPr>
        <w:t>C. Excessive lead length</w:t>
      </w:r>
    </w:p>
    <w:p w14:paraId="7690CF71" w14:textId="121D890A" w:rsidR="002F24D1" w:rsidRDefault="00810B2D" w:rsidP="00247BD3">
      <w:pPr>
        <w:pStyle w:val="NoSpacing"/>
        <w:rPr>
          <w:rFonts w:ascii="Courier New" w:eastAsia="Times New Roman" w:hAnsi="Courier New" w:cs="Courier New"/>
          <w:sz w:val="20"/>
          <w:szCs w:val="20"/>
        </w:rPr>
      </w:pPr>
      <w:r w:rsidRPr="00E319E4">
        <w:rPr>
          <w:rFonts w:ascii="Courier New" w:eastAsia="Times New Roman" w:hAnsi="Courier New" w:cs="Courier New"/>
          <w:sz w:val="20"/>
          <w:szCs w:val="20"/>
        </w:rPr>
        <w:t>D. Unsuitable for combining analog and digital signals</w:t>
      </w:r>
    </w:p>
    <w:p w14:paraId="121EF2F1" w14:textId="4E205628" w:rsidR="00810B2D" w:rsidRDefault="00810B2D" w:rsidP="00247BD3">
      <w:pPr>
        <w:pStyle w:val="NoSpacing"/>
        <w:rPr>
          <w:rFonts w:ascii="Courier New" w:eastAsia="Times New Roman" w:hAnsi="Courier New" w:cs="Courier New"/>
          <w:sz w:val="20"/>
          <w:szCs w:val="20"/>
        </w:rPr>
      </w:pPr>
      <w:r>
        <w:rPr>
          <w:rFonts w:ascii="Courier New" w:eastAsia="Times New Roman" w:hAnsi="Courier New" w:cs="Courier New"/>
          <w:sz w:val="20"/>
          <w:szCs w:val="20"/>
        </w:rPr>
        <w:t>~~</w:t>
      </w:r>
    </w:p>
    <w:p w14:paraId="49961519" w14:textId="1DB42E62" w:rsidR="00810B2D" w:rsidRDefault="00810B2D" w:rsidP="00247BD3">
      <w:pPr>
        <w:pStyle w:val="NoSpacing"/>
        <w:rPr>
          <w:rFonts w:ascii="Courier New" w:eastAsia="Times New Roman" w:hAnsi="Courier New" w:cs="Courier New"/>
          <w:sz w:val="20"/>
          <w:szCs w:val="20"/>
        </w:rPr>
      </w:pPr>
    </w:p>
    <w:p w14:paraId="24643853" w14:textId="77777777" w:rsidR="00810B2D" w:rsidRPr="00247BD3" w:rsidRDefault="00810B2D" w:rsidP="00247BD3">
      <w:pPr>
        <w:pStyle w:val="NoSpacing"/>
        <w:rPr>
          <w:rFonts w:ascii="Courier New" w:eastAsia="Times New Roman" w:hAnsi="Courier New" w:cs="Courier New"/>
          <w:sz w:val="20"/>
          <w:szCs w:val="20"/>
        </w:rPr>
      </w:pPr>
    </w:p>
    <w:p w14:paraId="2C730BED" w14:textId="4BA6EBEE" w:rsidR="002F24D1" w:rsidRPr="00247BD3" w:rsidRDefault="002F24D1" w:rsidP="00247BD3">
      <w:pPr>
        <w:pStyle w:val="NoSpacing"/>
        <w:rPr>
          <w:rFonts w:ascii="Courier New" w:hAnsi="Courier New" w:cs="Courier New"/>
          <w:sz w:val="20"/>
          <w:szCs w:val="20"/>
        </w:rPr>
      </w:pPr>
      <w:bookmarkStart w:id="39" w:name="_Hlk26374390"/>
      <w:r w:rsidRPr="00247BD3">
        <w:rPr>
          <w:rFonts w:ascii="Courier New" w:hAnsi="Courier New" w:cs="Courier New"/>
          <w:sz w:val="20"/>
          <w:szCs w:val="20"/>
        </w:rPr>
        <w:t>E6F</w:t>
      </w:r>
      <w:r w:rsidR="003438C6">
        <w:rPr>
          <w:rFonts w:ascii="Courier New" w:hAnsi="Courier New" w:cs="Courier New"/>
          <w:sz w:val="20"/>
          <w:szCs w:val="20"/>
        </w:rPr>
        <w:t xml:space="preserve"> </w:t>
      </w:r>
      <w:r w:rsidR="00810B2D">
        <w:rPr>
          <w:rFonts w:ascii="Courier New" w:hAnsi="Courier New" w:cs="Courier New"/>
          <w:sz w:val="20"/>
          <w:szCs w:val="20"/>
        </w:rPr>
        <w:t>Electro-o</w:t>
      </w:r>
      <w:r w:rsidRPr="00247BD3">
        <w:rPr>
          <w:rFonts w:ascii="Courier New" w:hAnsi="Courier New" w:cs="Courier New"/>
          <w:sz w:val="20"/>
          <w:szCs w:val="20"/>
        </w:rPr>
        <w:t xml:space="preserve">ptical </w:t>
      </w:r>
      <w:r w:rsidR="00810B2D">
        <w:rPr>
          <w:rFonts w:ascii="Courier New" w:hAnsi="Courier New" w:cs="Courier New"/>
          <w:sz w:val="20"/>
          <w:szCs w:val="20"/>
        </w:rPr>
        <w:t>technology</w:t>
      </w:r>
      <w:r w:rsidRPr="00247BD3">
        <w:rPr>
          <w:rFonts w:ascii="Courier New" w:hAnsi="Courier New" w:cs="Courier New"/>
          <w:sz w:val="20"/>
          <w:szCs w:val="20"/>
        </w:rPr>
        <w:t>: photoconductiv</w:t>
      </w:r>
      <w:r w:rsidR="00810B2D">
        <w:rPr>
          <w:rFonts w:ascii="Courier New" w:hAnsi="Courier New" w:cs="Courier New"/>
          <w:sz w:val="20"/>
          <w:szCs w:val="20"/>
        </w:rPr>
        <w:t>ity;</w:t>
      </w:r>
      <w:r w:rsidRPr="00247BD3">
        <w:rPr>
          <w:rFonts w:ascii="Courier New" w:hAnsi="Courier New" w:cs="Courier New"/>
          <w:sz w:val="20"/>
          <w:szCs w:val="20"/>
        </w:rPr>
        <w:t xml:space="preserve"> photovoltaic </w:t>
      </w:r>
      <w:r w:rsidR="00810B2D">
        <w:rPr>
          <w:rFonts w:ascii="Courier New" w:hAnsi="Courier New" w:cs="Courier New"/>
          <w:sz w:val="20"/>
          <w:szCs w:val="20"/>
        </w:rPr>
        <w:t>devices;</w:t>
      </w:r>
      <w:r w:rsidRPr="00247BD3">
        <w:rPr>
          <w:rFonts w:ascii="Courier New" w:hAnsi="Courier New" w:cs="Courier New"/>
          <w:sz w:val="20"/>
          <w:szCs w:val="20"/>
        </w:rPr>
        <w:t xml:space="preserve"> optical</w:t>
      </w:r>
      <w:r w:rsidR="00810B2D">
        <w:rPr>
          <w:rFonts w:ascii="Courier New" w:hAnsi="Courier New" w:cs="Courier New"/>
          <w:sz w:val="20"/>
          <w:szCs w:val="20"/>
        </w:rPr>
        <w:t xml:space="preserve"> sensors and encoders; </w:t>
      </w:r>
      <w:r w:rsidRPr="00247BD3">
        <w:rPr>
          <w:rFonts w:ascii="Courier New" w:hAnsi="Courier New" w:cs="Courier New"/>
          <w:sz w:val="20"/>
          <w:szCs w:val="20"/>
        </w:rPr>
        <w:t>opt</w:t>
      </w:r>
      <w:r w:rsidR="00810B2D">
        <w:rPr>
          <w:rFonts w:ascii="Courier New" w:hAnsi="Courier New" w:cs="Courier New"/>
          <w:sz w:val="20"/>
          <w:szCs w:val="20"/>
        </w:rPr>
        <w:t>ical isolation</w:t>
      </w:r>
    </w:p>
    <w:bookmarkEnd w:id="39"/>
    <w:p w14:paraId="549D4FE6" w14:textId="77777777" w:rsidR="002F24D1" w:rsidRPr="00247BD3" w:rsidRDefault="002F24D1" w:rsidP="00247BD3">
      <w:pPr>
        <w:pStyle w:val="NoSpacing"/>
        <w:rPr>
          <w:rFonts w:ascii="Courier New" w:hAnsi="Courier New" w:cs="Courier New"/>
          <w:sz w:val="20"/>
          <w:szCs w:val="20"/>
        </w:rPr>
      </w:pPr>
    </w:p>
    <w:p w14:paraId="595782DA" w14:textId="015E6008" w:rsidR="00F61D9D" w:rsidRPr="00247BD3" w:rsidRDefault="002F24D1" w:rsidP="00247BD3">
      <w:pPr>
        <w:pStyle w:val="NoSpacing"/>
        <w:rPr>
          <w:rFonts w:ascii="Courier New" w:eastAsia="Times New Roman" w:hAnsi="Courier New" w:cs="Courier New"/>
          <w:sz w:val="20"/>
          <w:szCs w:val="20"/>
          <w:lang w:val="de-DE"/>
        </w:rPr>
      </w:pPr>
      <w:r w:rsidRPr="00247BD3">
        <w:rPr>
          <w:rFonts w:ascii="Courier New" w:hAnsi="Courier New" w:cs="Courier New"/>
          <w:sz w:val="20"/>
          <w:szCs w:val="20"/>
        </w:rPr>
        <w:t>E6F01</w:t>
      </w:r>
      <w:r w:rsidR="00F61D9D" w:rsidRPr="00247BD3">
        <w:rPr>
          <w:rFonts w:ascii="Courier New" w:eastAsia="Times New Roman" w:hAnsi="Courier New" w:cs="Courier New"/>
          <w:sz w:val="20"/>
          <w:szCs w:val="20"/>
          <w:lang w:val="de-DE"/>
        </w:rPr>
        <w:t xml:space="preserve"> (C)</w:t>
      </w:r>
    </w:p>
    <w:p w14:paraId="0D43BB71" w14:textId="77777777" w:rsidR="00F61D9D" w:rsidRPr="00247BD3" w:rsidRDefault="00F61D9D"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What absorbs the energy from light falling on a photovoltaic cell?</w:t>
      </w:r>
    </w:p>
    <w:p w14:paraId="7A7A9425" w14:textId="77777777" w:rsidR="00F61D9D" w:rsidRPr="00247BD3" w:rsidRDefault="00F61D9D"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lastRenderedPageBreak/>
        <w:t>A. Protons</w:t>
      </w:r>
    </w:p>
    <w:p w14:paraId="4B925530" w14:textId="77777777" w:rsidR="00F61D9D" w:rsidRPr="00247BD3" w:rsidRDefault="00F61D9D"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B. Photons</w:t>
      </w:r>
    </w:p>
    <w:p w14:paraId="47DAF51E" w14:textId="77777777" w:rsidR="00F61D9D" w:rsidRPr="00247BD3" w:rsidRDefault="00F61D9D"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C. Electrons</w:t>
      </w:r>
    </w:p>
    <w:p w14:paraId="35FA6235" w14:textId="77777777" w:rsidR="00F61D9D" w:rsidRPr="00247BD3" w:rsidRDefault="00F61D9D"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D. Holes</w:t>
      </w:r>
    </w:p>
    <w:p w14:paraId="61964AB7" w14:textId="77777777" w:rsidR="00F61D9D" w:rsidRPr="00247BD3" w:rsidRDefault="00F61D9D"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w:t>
      </w:r>
    </w:p>
    <w:p w14:paraId="5DBD48E9" w14:textId="77777777" w:rsidR="00F61D9D" w:rsidRPr="00247BD3" w:rsidRDefault="00F61D9D" w:rsidP="00247BD3">
      <w:pPr>
        <w:pStyle w:val="NoSpacing"/>
        <w:rPr>
          <w:rFonts w:ascii="Courier New" w:eastAsia="Times New Roman" w:hAnsi="Courier New" w:cs="Courier New"/>
          <w:sz w:val="20"/>
          <w:szCs w:val="20"/>
        </w:rPr>
      </w:pPr>
    </w:p>
    <w:p w14:paraId="310E3B25"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E6F02 (A)</w:t>
      </w:r>
    </w:p>
    <w:p w14:paraId="09FFBA36"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What happens to the conductivity of a photoconductive material when light shines on it?</w:t>
      </w:r>
    </w:p>
    <w:p w14:paraId="32974CD6"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A. It increases</w:t>
      </w:r>
    </w:p>
    <w:p w14:paraId="716B6F74"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B. It decreases</w:t>
      </w:r>
    </w:p>
    <w:p w14:paraId="419F9A72"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C. It stays the same</w:t>
      </w:r>
    </w:p>
    <w:p w14:paraId="22F4D112"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D. It becomes unstable</w:t>
      </w:r>
    </w:p>
    <w:p w14:paraId="25056839"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w:t>
      </w:r>
    </w:p>
    <w:p w14:paraId="5B7C0D86" w14:textId="77777777" w:rsidR="002F24D1" w:rsidRPr="00247BD3" w:rsidRDefault="002F24D1" w:rsidP="00247BD3">
      <w:pPr>
        <w:pStyle w:val="NoSpacing"/>
        <w:rPr>
          <w:rFonts w:ascii="Courier New" w:hAnsi="Courier New" w:cs="Courier New"/>
          <w:sz w:val="20"/>
          <w:szCs w:val="20"/>
        </w:rPr>
      </w:pPr>
    </w:p>
    <w:p w14:paraId="411FBE13"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E6F03 (D)</w:t>
      </w:r>
    </w:p>
    <w:p w14:paraId="79CBA40F"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What is the most common configuration of an optoisolator or optocoupler?</w:t>
      </w:r>
    </w:p>
    <w:p w14:paraId="1461C664"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A. A lens and a photomultiplier</w:t>
      </w:r>
    </w:p>
    <w:p w14:paraId="0604B662"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B. A frequency modulated helium-neon laser</w:t>
      </w:r>
    </w:p>
    <w:p w14:paraId="7DD58F16"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C. An amplitude modulated helium-neon laser</w:t>
      </w:r>
    </w:p>
    <w:p w14:paraId="04DF35C2"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D. An LED and a phototransistor</w:t>
      </w:r>
    </w:p>
    <w:p w14:paraId="021E0336"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w:t>
      </w:r>
    </w:p>
    <w:p w14:paraId="546DD6C7" w14:textId="77777777" w:rsidR="002F24D1" w:rsidRPr="00247BD3" w:rsidRDefault="002F24D1" w:rsidP="00247BD3">
      <w:pPr>
        <w:pStyle w:val="NoSpacing"/>
        <w:rPr>
          <w:rFonts w:ascii="Courier New" w:hAnsi="Courier New" w:cs="Courier New"/>
          <w:sz w:val="20"/>
          <w:szCs w:val="20"/>
        </w:rPr>
      </w:pPr>
    </w:p>
    <w:p w14:paraId="14D577ED" w14:textId="49E39D07" w:rsidR="002F24D1" w:rsidRPr="00247BD3" w:rsidRDefault="002F24D1" w:rsidP="00247BD3">
      <w:pPr>
        <w:pStyle w:val="NoSpacing"/>
        <w:rPr>
          <w:rFonts w:ascii="Courier New" w:eastAsia="Times New Roman" w:hAnsi="Courier New" w:cs="Courier New"/>
          <w:sz w:val="20"/>
          <w:szCs w:val="20"/>
        </w:rPr>
      </w:pPr>
      <w:bookmarkStart w:id="40" w:name="_Hlk17993350"/>
      <w:r w:rsidRPr="00247BD3">
        <w:rPr>
          <w:rFonts w:ascii="Courier New" w:eastAsia="Times New Roman" w:hAnsi="Courier New" w:cs="Courier New"/>
          <w:sz w:val="20"/>
          <w:szCs w:val="20"/>
        </w:rPr>
        <w:t>E6F04 (B)</w:t>
      </w:r>
    </w:p>
    <w:p w14:paraId="5C666B3B" w14:textId="0C1D9EAB" w:rsidR="002F24D1" w:rsidRPr="00247BD3" w:rsidRDefault="002F24D1"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What is the photovoltaic effect?</w:t>
      </w:r>
    </w:p>
    <w:bookmarkEnd w:id="40"/>
    <w:p w14:paraId="602C8FBF" w14:textId="77777777" w:rsidR="002F24D1" w:rsidRPr="00247BD3" w:rsidRDefault="002F24D1"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A. The conversion of voltage to current when exposed to light</w:t>
      </w:r>
    </w:p>
    <w:p w14:paraId="28938002" w14:textId="77777777" w:rsidR="002F24D1" w:rsidRPr="00247BD3" w:rsidRDefault="002F24D1"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B. The conversion of light to electrical energy</w:t>
      </w:r>
    </w:p>
    <w:p w14:paraId="3DA29C9A" w14:textId="77777777" w:rsidR="002F24D1" w:rsidRPr="00247BD3" w:rsidRDefault="002F24D1"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C. The conversion of electrical energy to mechanical energy</w:t>
      </w:r>
    </w:p>
    <w:p w14:paraId="225E8B8D" w14:textId="38236095" w:rsidR="002F24D1" w:rsidRPr="00247BD3" w:rsidRDefault="002F24D1"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D. The tendency of a battery to discharge when exposed to light</w:t>
      </w:r>
    </w:p>
    <w:p w14:paraId="201C5E44"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w:t>
      </w:r>
    </w:p>
    <w:p w14:paraId="7B591976" w14:textId="77777777" w:rsidR="002F24D1" w:rsidRPr="00247BD3" w:rsidRDefault="002F24D1" w:rsidP="00247BD3">
      <w:pPr>
        <w:pStyle w:val="NoSpacing"/>
        <w:rPr>
          <w:rFonts w:ascii="Courier New" w:hAnsi="Courier New" w:cs="Courier New"/>
          <w:sz w:val="20"/>
          <w:szCs w:val="20"/>
        </w:rPr>
      </w:pPr>
    </w:p>
    <w:p w14:paraId="2432BE01"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E6F05 (A)</w:t>
      </w:r>
    </w:p>
    <w:p w14:paraId="49AFE2D6"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Which describes an optical shaft encoder?</w:t>
      </w:r>
    </w:p>
    <w:p w14:paraId="7B9E079A" w14:textId="43D9CA3F"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 xml:space="preserve">A. A device </w:t>
      </w:r>
      <w:r w:rsidR="0026496E">
        <w:rPr>
          <w:rFonts w:ascii="Courier New" w:hAnsi="Courier New" w:cs="Courier New"/>
          <w:sz w:val="20"/>
          <w:szCs w:val="20"/>
        </w:rPr>
        <w:t>that</w:t>
      </w:r>
      <w:r w:rsidR="0026496E" w:rsidRPr="00247BD3">
        <w:rPr>
          <w:rFonts w:ascii="Courier New" w:hAnsi="Courier New" w:cs="Courier New"/>
          <w:sz w:val="20"/>
          <w:szCs w:val="20"/>
        </w:rPr>
        <w:t xml:space="preserve"> </w:t>
      </w:r>
      <w:r w:rsidRPr="00247BD3">
        <w:rPr>
          <w:rFonts w:ascii="Courier New" w:hAnsi="Courier New" w:cs="Courier New"/>
          <w:sz w:val="20"/>
          <w:szCs w:val="20"/>
        </w:rPr>
        <w:t>detects rotation of a control by interrupting a light source with a patterned wheel</w:t>
      </w:r>
    </w:p>
    <w:p w14:paraId="7896934E" w14:textId="1530B00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 xml:space="preserve">B. A device </w:t>
      </w:r>
      <w:r w:rsidR="0026496E">
        <w:rPr>
          <w:rFonts w:ascii="Courier New" w:hAnsi="Courier New" w:cs="Courier New"/>
          <w:sz w:val="20"/>
          <w:szCs w:val="20"/>
        </w:rPr>
        <w:t>that</w:t>
      </w:r>
      <w:r w:rsidR="0026496E" w:rsidRPr="00247BD3">
        <w:rPr>
          <w:rFonts w:ascii="Courier New" w:hAnsi="Courier New" w:cs="Courier New"/>
          <w:sz w:val="20"/>
          <w:szCs w:val="20"/>
        </w:rPr>
        <w:t xml:space="preserve"> </w:t>
      </w:r>
      <w:r w:rsidRPr="00247BD3">
        <w:rPr>
          <w:rFonts w:ascii="Courier New" w:hAnsi="Courier New" w:cs="Courier New"/>
          <w:sz w:val="20"/>
          <w:szCs w:val="20"/>
        </w:rPr>
        <w:t>measures the strength of a beam of light using analog to digital conversion</w:t>
      </w:r>
    </w:p>
    <w:p w14:paraId="439E1AFC"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C. A digital encryption device often used to encrypt spacecraft control signals</w:t>
      </w:r>
    </w:p>
    <w:p w14:paraId="237E14EF"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D. A device for generating RTTY signals by means of a rotating light source</w:t>
      </w:r>
    </w:p>
    <w:p w14:paraId="36F5D111"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w:t>
      </w:r>
    </w:p>
    <w:p w14:paraId="0F625484" w14:textId="77777777" w:rsidR="002F24D1" w:rsidRPr="00247BD3" w:rsidRDefault="002F24D1" w:rsidP="00247BD3">
      <w:pPr>
        <w:pStyle w:val="NoSpacing"/>
        <w:rPr>
          <w:rFonts w:ascii="Courier New" w:hAnsi="Courier New" w:cs="Courier New"/>
          <w:sz w:val="20"/>
          <w:szCs w:val="20"/>
        </w:rPr>
      </w:pPr>
    </w:p>
    <w:p w14:paraId="4A510F8A" w14:textId="0D324E58"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E6F06 (A)</w:t>
      </w:r>
    </w:p>
    <w:p w14:paraId="22CDF4D4" w14:textId="6D66FF74" w:rsidR="002F24D1" w:rsidRPr="00247BD3" w:rsidRDefault="002F24D1" w:rsidP="00247BD3">
      <w:pPr>
        <w:pStyle w:val="NoSpacing"/>
        <w:rPr>
          <w:rFonts w:ascii="Courier New" w:hAnsi="Courier New" w:cs="Courier New"/>
          <w:strike/>
          <w:sz w:val="20"/>
          <w:szCs w:val="20"/>
        </w:rPr>
      </w:pPr>
      <w:r w:rsidRPr="00247BD3">
        <w:rPr>
          <w:rFonts w:ascii="Courier New" w:hAnsi="Courier New" w:cs="Courier New"/>
          <w:sz w:val="20"/>
          <w:szCs w:val="20"/>
        </w:rPr>
        <w:t xml:space="preserve">Which of these materials is most </w:t>
      </w:r>
      <w:r w:rsidR="00810B2D">
        <w:rPr>
          <w:rFonts w:ascii="Courier New" w:hAnsi="Courier New" w:cs="Courier New"/>
          <w:sz w:val="20"/>
          <w:szCs w:val="20"/>
        </w:rPr>
        <w:t>commonly used to create photoconductive devices</w:t>
      </w:r>
      <w:r w:rsidRPr="00247BD3">
        <w:rPr>
          <w:rFonts w:ascii="Courier New" w:hAnsi="Courier New" w:cs="Courier New"/>
          <w:sz w:val="20"/>
          <w:szCs w:val="20"/>
        </w:rPr>
        <w:t>?</w:t>
      </w:r>
    </w:p>
    <w:p w14:paraId="52363EBC"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A. A crystalline semiconductor</w:t>
      </w:r>
    </w:p>
    <w:p w14:paraId="06118459"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B. An ordinary metal</w:t>
      </w:r>
    </w:p>
    <w:p w14:paraId="690EF9D6"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C. A heavy metal</w:t>
      </w:r>
    </w:p>
    <w:p w14:paraId="7E9366B9"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D. A liquid semiconductor</w:t>
      </w:r>
    </w:p>
    <w:p w14:paraId="77D8BB31"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w:t>
      </w:r>
    </w:p>
    <w:p w14:paraId="50924DE5" w14:textId="77777777" w:rsidR="002F24D1" w:rsidRPr="00247BD3" w:rsidRDefault="002F24D1" w:rsidP="00247BD3">
      <w:pPr>
        <w:pStyle w:val="NoSpacing"/>
        <w:rPr>
          <w:rFonts w:ascii="Courier New" w:hAnsi="Courier New" w:cs="Courier New"/>
          <w:sz w:val="20"/>
          <w:szCs w:val="20"/>
        </w:rPr>
      </w:pPr>
    </w:p>
    <w:p w14:paraId="17C33737" w14:textId="5DF42EF4"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E6F07 (B)</w:t>
      </w:r>
    </w:p>
    <w:p w14:paraId="3729F779" w14:textId="07DDA78E"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What is a solid</w:t>
      </w:r>
      <w:r w:rsidR="0026496E">
        <w:rPr>
          <w:rFonts w:ascii="Courier New" w:hAnsi="Courier New" w:cs="Courier New"/>
          <w:sz w:val="20"/>
          <w:szCs w:val="20"/>
        </w:rPr>
        <w:t>-</w:t>
      </w:r>
      <w:r w:rsidRPr="00247BD3">
        <w:rPr>
          <w:rFonts w:ascii="Courier New" w:hAnsi="Courier New" w:cs="Courier New"/>
          <w:sz w:val="20"/>
          <w:szCs w:val="20"/>
        </w:rPr>
        <w:t>state relay?</w:t>
      </w:r>
    </w:p>
    <w:p w14:paraId="6007A32A"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A. A relay using transistors to drive the relay coil</w:t>
      </w:r>
    </w:p>
    <w:p w14:paraId="200B63AB"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 xml:space="preserve">B. A </w:t>
      </w:r>
      <w:r w:rsidRPr="00247BD3">
        <w:rPr>
          <w:rFonts w:ascii="Courier New" w:eastAsia="Times New Roman" w:hAnsi="Courier New" w:cs="Courier New"/>
          <w:sz w:val="20"/>
          <w:szCs w:val="20"/>
        </w:rPr>
        <w:t>device that uses semiconductors to implement the functions of an electromechanical relay</w:t>
      </w:r>
    </w:p>
    <w:p w14:paraId="6FFB4FB0"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lastRenderedPageBreak/>
        <w:t>C. A mechanical relay that latches in the on or off state each time it is pulsed</w:t>
      </w:r>
    </w:p>
    <w:p w14:paraId="172D1876"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D. A semiconductor passive delay line</w:t>
      </w:r>
    </w:p>
    <w:p w14:paraId="381034B8"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w:t>
      </w:r>
    </w:p>
    <w:p w14:paraId="60C3461E" w14:textId="77777777" w:rsidR="002F24D1" w:rsidRPr="00247BD3" w:rsidRDefault="002F24D1" w:rsidP="00247BD3">
      <w:pPr>
        <w:pStyle w:val="NoSpacing"/>
        <w:rPr>
          <w:rFonts w:ascii="Courier New" w:hAnsi="Courier New" w:cs="Courier New"/>
          <w:sz w:val="20"/>
          <w:szCs w:val="20"/>
        </w:rPr>
      </w:pPr>
    </w:p>
    <w:p w14:paraId="3E65CD7B"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E6F08 (C)</w:t>
      </w:r>
    </w:p>
    <w:p w14:paraId="6288C6B1" w14:textId="5D71B01A"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Why are optoisolators often used in conjunction with solid</w:t>
      </w:r>
      <w:r w:rsidR="0026496E">
        <w:rPr>
          <w:rFonts w:ascii="Courier New" w:hAnsi="Courier New" w:cs="Courier New"/>
          <w:sz w:val="20"/>
          <w:szCs w:val="20"/>
        </w:rPr>
        <w:t>-</w:t>
      </w:r>
      <w:r w:rsidRPr="00247BD3">
        <w:rPr>
          <w:rFonts w:ascii="Courier New" w:hAnsi="Courier New" w:cs="Courier New"/>
          <w:sz w:val="20"/>
          <w:szCs w:val="20"/>
        </w:rPr>
        <w:t>state circuits when switching 120</w:t>
      </w:r>
      <w:r w:rsidR="0026496E">
        <w:rPr>
          <w:rFonts w:ascii="Courier New" w:hAnsi="Courier New" w:cs="Courier New"/>
          <w:sz w:val="20"/>
          <w:szCs w:val="20"/>
        </w:rPr>
        <w:t xml:space="preserve"> </w:t>
      </w:r>
      <w:r w:rsidRPr="00247BD3">
        <w:rPr>
          <w:rFonts w:ascii="Courier New" w:hAnsi="Courier New" w:cs="Courier New"/>
          <w:sz w:val="20"/>
          <w:szCs w:val="20"/>
        </w:rPr>
        <w:t>VAC?</w:t>
      </w:r>
    </w:p>
    <w:p w14:paraId="343B5A6E"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A. Optoisolators provide a low impedance link between a control circuit and a power circuit</w:t>
      </w:r>
    </w:p>
    <w:p w14:paraId="6408F78A"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B. Optoisolators provide impedance matching between the control circuit and power circuit</w:t>
      </w:r>
    </w:p>
    <w:p w14:paraId="470D5135"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C. Optoisolators provide a very high degree of electrical isolation between a control circuit and the circuit being switched</w:t>
      </w:r>
    </w:p>
    <w:p w14:paraId="64F1438E"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D. Optoisolators eliminate the effects of reflected light in the control circuit</w:t>
      </w:r>
    </w:p>
    <w:p w14:paraId="16B98E9B"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w:t>
      </w:r>
    </w:p>
    <w:p w14:paraId="67A098FD" w14:textId="77777777" w:rsidR="002F24D1" w:rsidRPr="00247BD3" w:rsidRDefault="002F24D1" w:rsidP="00247BD3">
      <w:pPr>
        <w:pStyle w:val="NoSpacing"/>
        <w:rPr>
          <w:rFonts w:ascii="Courier New" w:eastAsia="Times New Roman" w:hAnsi="Courier New" w:cs="Courier New"/>
          <w:sz w:val="20"/>
          <w:szCs w:val="20"/>
        </w:rPr>
      </w:pPr>
    </w:p>
    <w:p w14:paraId="171A0318" w14:textId="7BBA2E30" w:rsidR="002F24D1" w:rsidRPr="00247BD3" w:rsidRDefault="002F24D1"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E6F09 (D)</w:t>
      </w:r>
    </w:p>
    <w:p w14:paraId="5BF579BF" w14:textId="77777777" w:rsidR="002F24D1" w:rsidRPr="00247BD3" w:rsidRDefault="002F24D1"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What is the efficiency of a photovoltaic cell?</w:t>
      </w:r>
    </w:p>
    <w:p w14:paraId="734C7FE8" w14:textId="77777777" w:rsidR="002F24D1" w:rsidRPr="00247BD3" w:rsidRDefault="002F24D1"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A. The output RF power divided by the input DC power</w:t>
      </w:r>
    </w:p>
    <w:p w14:paraId="58D3DA38" w14:textId="360816A1" w:rsidR="002F24D1" w:rsidRPr="00247BD3" w:rsidRDefault="002F24D1"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B. Cost per kilowatt-hour generated</w:t>
      </w:r>
    </w:p>
    <w:p w14:paraId="526788C2" w14:textId="77777777" w:rsidR="002F24D1" w:rsidRPr="00247BD3" w:rsidRDefault="002F24D1"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C. The open-circuit voltage divided by the short-circuit current under full illumination</w:t>
      </w:r>
    </w:p>
    <w:p w14:paraId="68F66253" w14:textId="77777777" w:rsidR="002F24D1" w:rsidRPr="00247BD3" w:rsidRDefault="002F24D1"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D. The relative fraction of light that is converted to current</w:t>
      </w:r>
    </w:p>
    <w:p w14:paraId="4F2700EA"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w:t>
      </w:r>
    </w:p>
    <w:p w14:paraId="265AE707" w14:textId="77777777" w:rsidR="002F24D1" w:rsidRPr="00247BD3" w:rsidRDefault="002F24D1" w:rsidP="00247BD3">
      <w:pPr>
        <w:pStyle w:val="NoSpacing"/>
        <w:rPr>
          <w:rFonts w:ascii="Courier New" w:hAnsi="Courier New" w:cs="Courier New"/>
          <w:sz w:val="20"/>
          <w:szCs w:val="20"/>
        </w:rPr>
      </w:pPr>
    </w:p>
    <w:p w14:paraId="085DBF1A"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E6F10 (B)</w:t>
      </w:r>
    </w:p>
    <w:p w14:paraId="0F790DD5"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What is the most common type of photovoltaic cell used for electrical power generation?</w:t>
      </w:r>
    </w:p>
    <w:p w14:paraId="32145F80"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A. Selenium</w:t>
      </w:r>
    </w:p>
    <w:p w14:paraId="52A0710A"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B. Silicon</w:t>
      </w:r>
    </w:p>
    <w:p w14:paraId="701D67AB"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C. Cadmium Sulfide</w:t>
      </w:r>
    </w:p>
    <w:p w14:paraId="331EFF90" w14:textId="77777777" w:rsidR="002F24D1" w:rsidRPr="00247BD3" w:rsidRDefault="002F24D1" w:rsidP="00247BD3">
      <w:pPr>
        <w:pStyle w:val="NoSpacing"/>
        <w:rPr>
          <w:rFonts w:ascii="Courier New" w:hAnsi="Courier New" w:cs="Courier New"/>
          <w:sz w:val="20"/>
          <w:szCs w:val="20"/>
          <w:lang w:val="de-DE"/>
        </w:rPr>
      </w:pPr>
      <w:r w:rsidRPr="00247BD3">
        <w:rPr>
          <w:rFonts w:ascii="Courier New" w:hAnsi="Courier New" w:cs="Courier New"/>
          <w:sz w:val="20"/>
          <w:szCs w:val="20"/>
          <w:lang w:val="de-DE"/>
        </w:rPr>
        <w:t>D. Copper oxide</w:t>
      </w:r>
    </w:p>
    <w:p w14:paraId="473EF547" w14:textId="77777777" w:rsidR="002F24D1" w:rsidRPr="00247BD3" w:rsidRDefault="002F24D1" w:rsidP="00247BD3">
      <w:pPr>
        <w:pStyle w:val="NoSpacing"/>
        <w:rPr>
          <w:rFonts w:ascii="Courier New" w:hAnsi="Courier New" w:cs="Courier New"/>
          <w:sz w:val="20"/>
          <w:szCs w:val="20"/>
          <w:lang w:val="de-DE"/>
        </w:rPr>
      </w:pPr>
      <w:r w:rsidRPr="00247BD3">
        <w:rPr>
          <w:rFonts w:ascii="Courier New" w:hAnsi="Courier New" w:cs="Courier New"/>
          <w:sz w:val="20"/>
          <w:szCs w:val="20"/>
          <w:lang w:val="de-DE"/>
        </w:rPr>
        <w:t>~~</w:t>
      </w:r>
    </w:p>
    <w:p w14:paraId="555486F3" w14:textId="77777777" w:rsidR="002F24D1" w:rsidRPr="00247BD3" w:rsidRDefault="002F24D1" w:rsidP="00247BD3">
      <w:pPr>
        <w:pStyle w:val="NoSpacing"/>
        <w:rPr>
          <w:rFonts w:ascii="Courier New" w:hAnsi="Courier New" w:cs="Courier New"/>
          <w:sz w:val="20"/>
          <w:szCs w:val="20"/>
          <w:lang w:val="de-DE"/>
        </w:rPr>
      </w:pPr>
    </w:p>
    <w:p w14:paraId="26C9F02C" w14:textId="77777777" w:rsidR="002F24D1" w:rsidRPr="00247BD3" w:rsidRDefault="002F24D1" w:rsidP="00247BD3">
      <w:pPr>
        <w:pStyle w:val="NoSpacing"/>
        <w:rPr>
          <w:rFonts w:ascii="Courier New" w:eastAsia="Times New Roman" w:hAnsi="Courier New" w:cs="Courier New"/>
          <w:sz w:val="20"/>
          <w:szCs w:val="20"/>
          <w:lang w:val="de-DE"/>
        </w:rPr>
      </w:pPr>
      <w:r w:rsidRPr="00247BD3">
        <w:rPr>
          <w:rFonts w:ascii="Courier New" w:eastAsia="Times New Roman" w:hAnsi="Courier New" w:cs="Courier New"/>
          <w:sz w:val="20"/>
          <w:szCs w:val="20"/>
          <w:lang w:val="de-DE"/>
        </w:rPr>
        <w:t>E6F11 (B)</w:t>
      </w:r>
    </w:p>
    <w:p w14:paraId="2C0F7DEF" w14:textId="01BCB598" w:rsidR="002F24D1" w:rsidRPr="00247BD3" w:rsidRDefault="002F24D1" w:rsidP="00247BD3">
      <w:pPr>
        <w:pStyle w:val="NoSpacing"/>
        <w:rPr>
          <w:rFonts w:ascii="Courier New" w:eastAsia="Arial Unicode MS" w:hAnsi="Courier New" w:cs="Courier New"/>
          <w:sz w:val="20"/>
          <w:szCs w:val="20"/>
        </w:rPr>
      </w:pPr>
      <w:r w:rsidRPr="00247BD3">
        <w:rPr>
          <w:rFonts w:ascii="Courier New" w:eastAsia="Times New Roman" w:hAnsi="Courier New" w:cs="Courier New"/>
          <w:sz w:val="20"/>
          <w:szCs w:val="20"/>
        </w:rPr>
        <w:t>What is the approximate open-circuit voltage produced by a fully</w:t>
      </w:r>
      <w:r w:rsidR="0026496E">
        <w:rPr>
          <w:rFonts w:ascii="Courier New" w:eastAsia="Times New Roman" w:hAnsi="Courier New" w:cs="Courier New"/>
          <w:sz w:val="20"/>
          <w:szCs w:val="20"/>
        </w:rPr>
        <w:t xml:space="preserve"> </w:t>
      </w:r>
      <w:r w:rsidRPr="00247BD3">
        <w:rPr>
          <w:rFonts w:ascii="Courier New" w:eastAsia="Times New Roman" w:hAnsi="Courier New" w:cs="Courier New"/>
          <w:sz w:val="20"/>
          <w:szCs w:val="20"/>
        </w:rPr>
        <w:t>illuminated silicon</w:t>
      </w:r>
      <w:r w:rsidR="0004243C" w:rsidRPr="00247BD3">
        <w:rPr>
          <w:rFonts w:ascii="Courier New" w:eastAsia="Times New Roman" w:hAnsi="Courier New" w:cs="Courier New"/>
          <w:sz w:val="20"/>
          <w:szCs w:val="20"/>
        </w:rPr>
        <w:t xml:space="preserve"> </w:t>
      </w:r>
      <w:r w:rsidRPr="00247BD3">
        <w:rPr>
          <w:rFonts w:ascii="Courier New" w:eastAsia="Times New Roman" w:hAnsi="Courier New" w:cs="Courier New"/>
          <w:sz w:val="20"/>
          <w:szCs w:val="20"/>
        </w:rPr>
        <w:t>photovoltaic cell?</w:t>
      </w:r>
    </w:p>
    <w:p w14:paraId="695F0B45" w14:textId="77777777" w:rsidR="002F24D1" w:rsidRPr="00247BD3" w:rsidRDefault="002F24D1" w:rsidP="00247BD3">
      <w:pPr>
        <w:pStyle w:val="NoSpacing"/>
        <w:rPr>
          <w:rFonts w:ascii="Courier New" w:eastAsia="Times New Roman" w:hAnsi="Courier New" w:cs="Courier New"/>
          <w:sz w:val="20"/>
          <w:szCs w:val="20"/>
          <w:lang w:val="de-DE"/>
        </w:rPr>
      </w:pPr>
      <w:r w:rsidRPr="00247BD3">
        <w:rPr>
          <w:rFonts w:ascii="Courier New" w:eastAsia="Times New Roman" w:hAnsi="Courier New" w:cs="Courier New"/>
          <w:sz w:val="20"/>
          <w:szCs w:val="20"/>
          <w:lang w:val="de-DE"/>
        </w:rPr>
        <w:t>A. 0.1 V</w:t>
      </w:r>
    </w:p>
    <w:p w14:paraId="7E4040E9" w14:textId="77777777" w:rsidR="002F24D1" w:rsidRPr="00247BD3" w:rsidRDefault="002F24D1" w:rsidP="00247BD3">
      <w:pPr>
        <w:pStyle w:val="NoSpacing"/>
        <w:rPr>
          <w:rFonts w:ascii="Courier New" w:eastAsia="Times New Roman" w:hAnsi="Courier New" w:cs="Courier New"/>
          <w:sz w:val="20"/>
          <w:szCs w:val="20"/>
          <w:lang w:val="de-DE"/>
        </w:rPr>
      </w:pPr>
      <w:r w:rsidRPr="00247BD3">
        <w:rPr>
          <w:rFonts w:ascii="Courier New" w:eastAsia="Times New Roman" w:hAnsi="Courier New" w:cs="Courier New"/>
          <w:sz w:val="20"/>
          <w:szCs w:val="20"/>
          <w:lang w:val="de-DE"/>
        </w:rPr>
        <w:t>B. 0.5 V</w:t>
      </w:r>
    </w:p>
    <w:p w14:paraId="02072B9A" w14:textId="4D7DFA4F" w:rsidR="002F24D1" w:rsidRPr="00247BD3" w:rsidRDefault="002F24D1" w:rsidP="00247BD3">
      <w:pPr>
        <w:pStyle w:val="NoSpacing"/>
        <w:rPr>
          <w:rFonts w:ascii="Courier New" w:eastAsia="Times New Roman" w:hAnsi="Courier New" w:cs="Courier New"/>
          <w:sz w:val="20"/>
          <w:szCs w:val="20"/>
          <w:lang w:val="de-DE"/>
        </w:rPr>
      </w:pPr>
      <w:r w:rsidRPr="00247BD3">
        <w:rPr>
          <w:rFonts w:ascii="Courier New" w:eastAsia="Times New Roman" w:hAnsi="Courier New" w:cs="Courier New"/>
          <w:sz w:val="20"/>
          <w:szCs w:val="20"/>
          <w:lang w:val="de-DE"/>
        </w:rPr>
        <w:t>C. 1.5</w:t>
      </w:r>
      <w:r w:rsidR="0004243C" w:rsidRPr="00247BD3">
        <w:rPr>
          <w:rFonts w:ascii="Courier New" w:eastAsia="Times New Roman" w:hAnsi="Courier New" w:cs="Courier New"/>
          <w:sz w:val="20"/>
          <w:szCs w:val="20"/>
          <w:lang w:val="de-DE"/>
        </w:rPr>
        <w:t xml:space="preserve"> </w:t>
      </w:r>
      <w:r w:rsidRPr="00247BD3">
        <w:rPr>
          <w:rFonts w:ascii="Courier New" w:eastAsia="Times New Roman" w:hAnsi="Courier New" w:cs="Courier New"/>
          <w:sz w:val="20"/>
          <w:szCs w:val="20"/>
          <w:lang w:val="de-DE"/>
        </w:rPr>
        <w:t>V</w:t>
      </w:r>
    </w:p>
    <w:p w14:paraId="68205749" w14:textId="77777777" w:rsidR="002F24D1" w:rsidRPr="00247BD3" w:rsidRDefault="002F24D1" w:rsidP="00247BD3">
      <w:pPr>
        <w:pStyle w:val="NoSpacing"/>
        <w:rPr>
          <w:rFonts w:ascii="Courier New" w:eastAsia="Times New Roman" w:hAnsi="Courier New" w:cs="Courier New"/>
          <w:sz w:val="20"/>
          <w:szCs w:val="20"/>
          <w:lang w:val="de-DE"/>
        </w:rPr>
      </w:pPr>
      <w:r w:rsidRPr="00247BD3">
        <w:rPr>
          <w:rFonts w:ascii="Courier New" w:eastAsia="Times New Roman" w:hAnsi="Courier New" w:cs="Courier New"/>
          <w:sz w:val="20"/>
          <w:szCs w:val="20"/>
          <w:lang w:val="de-DE"/>
        </w:rPr>
        <w:t>D. 12 V</w:t>
      </w:r>
    </w:p>
    <w:p w14:paraId="3BC16908" w14:textId="77777777" w:rsidR="002F24D1" w:rsidRPr="00247BD3" w:rsidRDefault="002F24D1" w:rsidP="00247BD3">
      <w:pPr>
        <w:pStyle w:val="NoSpacing"/>
        <w:rPr>
          <w:rFonts w:ascii="Courier New" w:eastAsia="Times New Roman" w:hAnsi="Courier New" w:cs="Courier New"/>
          <w:sz w:val="20"/>
          <w:szCs w:val="20"/>
          <w:lang w:val="de-DE"/>
        </w:rPr>
      </w:pPr>
      <w:r w:rsidRPr="00247BD3">
        <w:rPr>
          <w:rFonts w:ascii="Courier New" w:eastAsia="Times New Roman" w:hAnsi="Courier New" w:cs="Courier New"/>
          <w:sz w:val="20"/>
          <w:szCs w:val="20"/>
          <w:lang w:val="de-DE"/>
        </w:rPr>
        <w:t>~~</w:t>
      </w:r>
    </w:p>
    <w:p w14:paraId="05E73CC3" w14:textId="4EA03B0B" w:rsidR="002F24D1" w:rsidRPr="00247BD3" w:rsidRDefault="002F24D1" w:rsidP="00247BD3">
      <w:pPr>
        <w:pStyle w:val="NoSpacing"/>
        <w:rPr>
          <w:rFonts w:ascii="Courier New" w:eastAsia="Times New Roman" w:hAnsi="Courier New" w:cs="Courier New"/>
          <w:sz w:val="20"/>
          <w:szCs w:val="20"/>
          <w:lang w:val="de-DE"/>
        </w:rPr>
      </w:pPr>
    </w:p>
    <w:p w14:paraId="793D4F99" w14:textId="77777777" w:rsidR="00F61D9D" w:rsidRPr="00247BD3" w:rsidRDefault="00F61D9D" w:rsidP="00247BD3">
      <w:pPr>
        <w:pStyle w:val="NoSpacing"/>
        <w:rPr>
          <w:rFonts w:ascii="Courier New" w:eastAsia="Times New Roman" w:hAnsi="Courier New" w:cs="Courier New"/>
          <w:sz w:val="20"/>
          <w:szCs w:val="20"/>
        </w:rPr>
      </w:pPr>
    </w:p>
    <w:p w14:paraId="4853C54D" w14:textId="4023A7E7" w:rsidR="007D3170" w:rsidRPr="00B1522F" w:rsidRDefault="00F61D9D" w:rsidP="00B1522F">
      <w:pPr>
        <w:pStyle w:val="NoSpacing"/>
        <w:rPr>
          <w:rFonts w:ascii="Courier New" w:hAnsi="Courier New" w:cs="Courier New"/>
          <w:sz w:val="20"/>
        </w:rPr>
      </w:pPr>
      <w:r w:rsidRPr="00B1522F">
        <w:rPr>
          <w:rFonts w:ascii="Courier New" w:hAnsi="Courier New" w:cs="Courier New"/>
          <w:sz w:val="20"/>
        </w:rPr>
        <w:t>S</w:t>
      </w:r>
      <w:r w:rsidR="007D3170" w:rsidRPr="00B1522F">
        <w:rPr>
          <w:rFonts w:ascii="Courier New" w:hAnsi="Courier New" w:cs="Courier New"/>
          <w:sz w:val="20"/>
        </w:rPr>
        <w:t>UBELEMENT E7 - PRACTICAL CIRCUITS [8 Exam Questions - 8 Groups]</w:t>
      </w:r>
    </w:p>
    <w:p w14:paraId="50C4FEDA" w14:textId="77777777" w:rsidR="007D3170" w:rsidRPr="00B1522F" w:rsidRDefault="007D3170" w:rsidP="00B1522F">
      <w:pPr>
        <w:pStyle w:val="NoSpacing"/>
        <w:rPr>
          <w:rFonts w:ascii="Courier New" w:hAnsi="Courier New" w:cs="Courier New"/>
          <w:sz w:val="20"/>
          <w:szCs w:val="20"/>
        </w:rPr>
      </w:pPr>
    </w:p>
    <w:p w14:paraId="3071CFE8" w14:textId="77777777" w:rsidR="007D3170" w:rsidRPr="00B1522F" w:rsidRDefault="007D3170" w:rsidP="00B1522F">
      <w:pPr>
        <w:pStyle w:val="NoSpacing"/>
        <w:rPr>
          <w:rFonts w:ascii="Courier New" w:hAnsi="Courier New" w:cs="Courier New"/>
          <w:sz w:val="20"/>
          <w:szCs w:val="20"/>
        </w:rPr>
      </w:pPr>
    </w:p>
    <w:p w14:paraId="1941C18A" w14:textId="0F63447B" w:rsidR="007D3170" w:rsidRPr="00B1522F" w:rsidRDefault="007D3170" w:rsidP="00B1522F">
      <w:pPr>
        <w:pStyle w:val="NoSpacing"/>
        <w:rPr>
          <w:rFonts w:ascii="Courier New" w:eastAsia="Times New Roman" w:hAnsi="Courier New" w:cs="Courier New"/>
          <w:sz w:val="20"/>
          <w:szCs w:val="20"/>
        </w:rPr>
      </w:pPr>
      <w:bookmarkStart w:id="41" w:name="_Hlk26374924"/>
      <w:r w:rsidRPr="00B1522F">
        <w:rPr>
          <w:rFonts w:ascii="Courier New" w:eastAsia="Times New Roman" w:hAnsi="Courier New" w:cs="Courier New"/>
          <w:sz w:val="20"/>
          <w:szCs w:val="20"/>
        </w:rPr>
        <w:t>E7A Digital circuits: digital circuit principles and logic circuits</w:t>
      </w:r>
      <w:r w:rsidR="00297933">
        <w:rPr>
          <w:rFonts w:ascii="Courier New" w:eastAsia="Times New Roman" w:hAnsi="Courier New" w:cs="Courier New"/>
          <w:sz w:val="20"/>
          <w:szCs w:val="20"/>
        </w:rPr>
        <w:t>;</w:t>
      </w:r>
      <w:r w:rsidRPr="00B1522F">
        <w:rPr>
          <w:rFonts w:ascii="Courier New" w:eastAsia="Times New Roman" w:hAnsi="Courier New" w:cs="Courier New"/>
          <w:sz w:val="20"/>
          <w:szCs w:val="20"/>
        </w:rPr>
        <w:t xml:space="preserve"> classes of logic elements; positive and negative logic; frequency dividers; truth tables</w:t>
      </w:r>
    </w:p>
    <w:bookmarkEnd w:id="41"/>
    <w:p w14:paraId="0AAA7ED6" w14:textId="77777777" w:rsidR="007D3170" w:rsidRPr="00B1522F" w:rsidRDefault="007D3170" w:rsidP="00B1522F">
      <w:pPr>
        <w:pStyle w:val="NoSpacing"/>
        <w:rPr>
          <w:rFonts w:ascii="Courier New" w:eastAsia="Times New Roman" w:hAnsi="Courier New" w:cs="Courier New"/>
          <w:sz w:val="20"/>
          <w:szCs w:val="20"/>
        </w:rPr>
      </w:pPr>
    </w:p>
    <w:p w14:paraId="49D097F5" w14:textId="308AE8B1"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E7A01 (C)</w:t>
      </w:r>
    </w:p>
    <w:p w14:paraId="62625F07" w14:textId="072A7370" w:rsidR="007D3170" w:rsidRPr="00B1522F" w:rsidRDefault="00EE3592" w:rsidP="00B1522F">
      <w:pPr>
        <w:pStyle w:val="NoSpacing"/>
        <w:rPr>
          <w:rFonts w:ascii="Courier New" w:hAnsi="Courier New" w:cs="Courier New"/>
          <w:sz w:val="20"/>
          <w:szCs w:val="20"/>
        </w:rPr>
      </w:pPr>
      <w:r w:rsidRPr="00EE3592">
        <w:rPr>
          <w:rFonts w:ascii="Courier New" w:hAnsi="Courier New" w:cs="Courier New"/>
          <w:sz w:val="20"/>
          <w:szCs w:val="20"/>
        </w:rPr>
        <w:t>Which circuit is bistable</w:t>
      </w:r>
      <w:r w:rsidR="007D3170" w:rsidRPr="00B1522F">
        <w:rPr>
          <w:rFonts w:ascii="Courier New" w:hAnsi="Courier New" w:cs="Courier New"/>
          <w:sz w:val="20"/>
          <w:szCs w:val="20"/>
        </w:rPr>
        <w:t>?</w:t>
      </w:r>
    </w:p>
    <w:p w14:paraId="72E48541" w14:textId="7AE8CE7E"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A. An AND gate</w:t>
      </w:r>
    </w:p>
    <w:p w14:paraId="43D8F62A" w14:textId="451537AB"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B. An OR gate</w:t>
      </w:r>
    </w:p>
    <w:p w14:paraId="7568844B"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lastRenderedPageBreak/>
        <w:t>C. A flip-flop</w:t>
      </w:r>
    </w:p>
    <w:p w14:paraId="5EBA8EE7" w14:textId="4798D0B8"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D. A bipolar amplifier</w:t>
      </w:r>
    </w:p>
    <w:p w14:paraId="36091613"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w:t>
      </w:r>
    </w:p>
    <w:p w14:paraId="15A0AECC" w14:textId="77777777" w:rsidR="007D3170" w:rsidRPr="00B1522F" w:rsidRDefault="007D3170" w:rsidP="00B1522F">
      <w:pPr>
        <w:pStyle w:val="NoSpacing"/>
        <w:rPr>
          <w:rFonts w:ascii="Courier New" w:hAnsi="Courier New" w:cs="Courier New"/>
          <w:sz w:val="20"/>
          <w:szCs w:val="20"/>
        </w:rPr>
      </w:pPr>
    </w:p>
    <w:p w14:paraId="505E7E0F" w14:textId="5C0D8E83" w:rsidR="007D3170" w:rsidRPr="00B1522F" w:rsidRDefault="007D3170" w:rsidP="00B1522F">
      <w:pPr>
        <w:pStyle w:val="NoSpacing"/>
        <w:rPr>
          <w:rFonts w:ascii="Courier New" w:hAnsi="Courier New" w:cs="Courier New"/>
          <w:sz w:val="20"/>
          <w:szCs w:val="20"/>
        </w:rPr>
      </w:pPr>
      <w:r w:rsidRPr="00B1522F">
        <w:rPr>
          <w:rFonts w:ascii="Courier New" w:eastAsia="Times New Roman" w:hAnsi="Courier New" w:cs="Courier New"/>
          <w:sz w:val="20"/>
          <w:szCs w:val="20"/>
        </w:rPr>
        <w:t>E7A02 (A)</w:t>
      </w:r>
    </w:p>
    <w:p w14:paraId="5416D6E5" w14:textId="67AEE734"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What is the function of a decade counter?</w:t>
      </w:r>
    </w:p>
    <w:p w14:paraId="0B3EFA0B" w14:textId="3F8F2930"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 xml:space="preserve">A. It produces one output pulse for every </w:t>
      </w:r>
      <w:r w:rsidR="0026496E">
        <w:rPr>
          <w:rFonts w:ascii="Courier New" w:hAnsi="Courier New" w:cs="Courier New"/>
          <w:sz w:val="20"/>
          <w:szCs w:val="20"/>
        </w:rPr>
        <w:t>10</w:t>
      </w:r>
      <w:r w:rsidR="0026496E" w:rsidRPr="00B1522F">
        <w:rPr>
          <w:rFonts w:ascii="Courier New" w:hAnsi="Courier New" w:cs="Courier New"/>
          <w:sz w:val="20"/>
          <w:szCs w:val="20"/>
        </w:rPr>
        <w:t xml:space="preserve"> </w:t>
      </w:r>
      <w:r w:rsidRPr="00B1522F">
        <w:rPr>
          <w:rFonts w:ascii="Courier New" w:hAnsi="Courier New" w:cs="Courier New"/>
          <w:sz w:val="20"/>
          <w:szCs w:val="20"/>
        </w:rPr>
        <w:t>input pulses</w:t>
      </w:r>
    </w:p>
    <w:p w14:paraId="0A0B2C3A" w14:textId="6D7DB42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B. It decodes a decimal number for display on a seven</w:t>
      </w:r>
      <w:r w:rsidR="0026496E">
        <w:rPr>
          <w:rFonts w:ascii="Courier New" w:hAnsi="Courier New" w:cs="Courier New"/>
          <w:sz w:val="20"/>
          <w:szCs w:val="20"/>
        </w:rPr>
        <w:t>-</w:t>
      </w:r>
      <w:r w:rsidRPr="00B1522F">
        <w:rPr>
          <w:rFonts w:ascii="Courier New" w:hAnsi="Courier New" w:cs="Courier New"/>
          <w:sz w:val="20"/>
          <w:szCs w:val="20"/>
        </w:rPr>
        <w:t>segment LED display</w:t>
      </w:r>
    </w:p>
    <w:p w14:paraId="69AC5155" w14:textId="0A752CCA"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 xml:space="preserve">C. It produces </w:t>
      </w:r>
      <w:r w:rsidR="0026496E">
        <w:rPr>
          <w:rFonts w:ascii="Courier New" w:hAnsi="Courier New" w:cs="Courier New"/>
          <w:sz w:val="20"/>
          <w:szCs w:val="20"/>
        </w:rPr>
        <w:t>10</w:t>
      </w:r>
      <w:r w:rsidR="0026496E" w:rsidRPr="00B1522F">
        <w:rPr>
          <w:rFonts w:ascii="Courier New" w:hAnsi="Courier New" w:cs="Courier New"/>
          <w:sz w:val="20"/>
          <w:szCs w:val="20"/>
        </w:rPr>
        <w:t xml:space="preserve"> </w:t>
      </w:r>
      <w:r w:rsidRPr="00B1522F">
        <w:rPr>
          <w:rFonts w:ascii="Courier New" w:hAnsi="Courier New" w:cs="Courier New"/>
          <w:sz w:val="20"/>
          <w:szCs w:val="20"/>
        </w:rPr>
        <w:t>output pulses for every input pulse</w:t>
      </w:r>
    </w:p>
    <w:p w14:paraId="1A77DAE7" w14:textId="4C43F528" w:rsidR="00F61D9D" w:rsidRPr="00B1522F" w:rsidRDefault="007D3170" w:rsidP="00B1522F">
      <w:pPr>
        <w:pStyle w:val="NoSpacing"/>
        <w:rPr>
          <w:rFonts w:ascii="Courier New" w:eastAsia="Times New Roman" w:hAnsi="Courier New" w:cs="Courier New"/>
          <w:sz w:val="20"/>
          <w:szCs w:val="20"/>
        </w:rPr>
      </w:pPr>
      <w:r w:rsidRPr="00B1522F">
        <w:rPr>
          <w:rFonts w:ascii="Courier New" w:hAnsi="Courier New" w:cs="Courier New"/>
          <w:sz w:val="20"/>
          <w:szCs w:val="20"/>
        </w:rPr>
        <w:t xml:space="preserve">D. </w:t>
      </w:r>
      <w:r w:rsidR="00F61D9D" w:rsidRPr="00B1522F">
        <w:rPr>
          <w:rFonts w:ascii="Courier New" w:eastAsia="Times New Roman" w:hAnsi="Courier New" w:cs="Courier New"/>
          <w:sz w:val="20"/>
          <w:szCs w:val="20"/>
        </w:rPr>
        <w:t>It decodes a binary number for display on a seven</w:t>
      </w:r>
      <w:r w:rsidR="0026496E">
        <w:rPr>
          <w:rFonts w:ascii="Courier New" w:eastAsia="Times New Roman" w:hAnsi="Courier New" w:cs="Courier New"/>
          <w:sz w:val="20"/>
          <w:szCs w:val="20"/>
        </w:rPr>
        <w:t>-</w:t>
      </w:r>
      <w:r w:rsidR="00F61D9D" w:rsidRPr="00B1522F">
        <w:rPr>
          <w:rFonts w:ascii="Courier New" w:eastAsia="Times New Roman" w:hAnsi="Courier New" w:cs="Courier New"/>
          <w:sz w:val="20"/>
          <w:szCs w:val="20"/>
        </w:rPr>
        <w:t>segment LED display</w:t>
      </w:r>
    </w:p>
    <w:p w14:paraId="6411BEFD" w14:textId="031583B3" w:rsidR="007D3170" w:rsidRPr="00B1522F" w:rsidRDefault="00F61D9D" w:rsidP="00B1522F">
      <w:pPr>
        <w:pStyle w:val="NoSpacing"/>
        <w:rPr>
          <w:rFonts w:ascii="Courier New" w:eastAsia="Times New Roman" w:hAnsi="Courier New" w:cs="Courier New"/>
          <w:sz w:val="20"/>
          <w:szCs w:val="20"/>
        </w:rPr>
      </w:pPr>
      <w:r w:rsidRPr="00B1522F">
        <w:rPr>
          <w:rFonts w:ascii="Courier New" w:eastAsia="Times New Roman" w:hAnsi="Courier New" w:cs="Courier New"/>
          <w:sz w:val="20"/>
          <w:szCs w:val="20"/>
        </w:rPr>
        <w:t>~</w:t>
      </w:r>
      <w:r w:rsidR="007D3170" w:rsidRPr="00B1522F">
        <w:rPr>
          <w:rFonts w:ascii="Courier New" w:eastAsia="Times New Roman" w:hAnsi="Courier New" w:cs="Courier New"/>
          <w:sz w:val="20"/>
          <w:szCs w:val="20"/>
        </w:rPr>
        <w:t>~</w:t>
      </w:r>
    </w:p>
    <w:p w14:paraId="17D8E52D" w14:textId="77777777" w:rsidR="007D3170" w:rsidRPr="00B1522F" w:rsidRDefault="007D3170" w:rsidP="00B1522F">
      <w:pPr>
        <w:pStyle w:val="NoSpacing"/>
        <w:rPr>
          <w:rFonts w:ascii="Courier New" w:hAnsi="Courier New" w:cs="Courier New"/>
          <w:sz w:val="20"/>
          <w:szCs w:val="20"/>
        </w:rPr>
      </w:pPr>
    </w:p>
    <w:p w14:paraId="76DCAD16"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E7A03 (B)</w:t>
      </w:r>
    </w:p>
    <w:p w14:paraId="0AE9189C"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Which of the following can divide the frequency of a pulse train by 2?</w:t>
      </w:r>
    </w:p>
    <w:p w14:paraId="2B61D6A4"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A. An XOR gate</w:t>
      </w:r>
    </w:p>
    <w:p w14:paraId="63740D5E"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B. A flip-flop</w:t>
      </w:r>
    </w:p>
    <w:p w14:paraId="7631CD66"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C. An OR gate</w:t>
      </w:r>
    </w:p>
    <w:p w14:paraId="6FA1C4BA"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D. A multiplexer</w:t>
      </w:r>
    </w:p>
    <w:p w14:paraId="2C050B62"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w:t>
      </w:r>
    </w:p>
    <w:p w14:paraId="58927329" w14:textId="77777777" w:rsidR="007D3170" w:rsidRPr="00B1522F" w:rsidRDefault="007D3170" w:rsidP="00B1522F">
      <w:pPr>
        <w:pStyle w:val="NoSpacing"/>
        <w:rPr>
          <w:rFonts w:ascii="Courier New" w:hAnsi="Courier New" w:cs="Courier New"/>
          <w:sz w:val="20"/>
          <w:szCs w:val="20"/>
        </w:rPr>
      </w:pPr>
    </w:p>
    <w:p w14:paraId="0558CD74"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E7A04 (B)</w:t>
      </w:r>
    </w:p>
    <w:p w14:paraId="3ACEA1A6"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How many flip-flops are required to divide a signal frequency by 4?</w:t>
      </w:r>
    </w:p>
    <w:p w14:paraId="241C3439"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A. 1</w:t>
      </w:r>
    </w:p>
    <w:p w14:paraId="690C3D28"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B. 2</w:t>
      </w:r>
    </w:p>
    <w:p w14:paraId="15930831"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C. 4</w:t>
      </w:r>
    </w:p>
    <w:p w14:paraId="44ADFF6A"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D. 8</w:t>
      </w:r>
    </w:p>
    <w:p w14:paraId="622C6783"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w:t>
      </w:r>
    </w:p>
    <w:p w14:paraId="5C8BFCE8" w14:textId="77777777" w:rsidR="007D3170" w:rsidRPr="00B1522F" w:rsidRDefault="007D3170" w:rsidP="00B1522F">
      <w:pPr>
        <w:pStyle w:val="NoSpacing"/>
        <w:rPr>
          <w:rFonts w:ascii="Courier New" w:hAnsi="Courier New" w:cs="Courier New"/>
          <w:sz w:val="20"/>
          <w:szCs w:val="20"/>
        </w:rPr>
      </w:pPr>
    </w:p>
    <w:p w14:paraId="017234D7"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E7A05 (D)</w:t>
      </w:r>
    </w:p>
    <w:p w14:paraId="1561C671"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Which of the following is a circuit that continuously alternates between two states without an external clock?</w:t>
      </w:r>
    </w:p>
    <w:p w14:paraId="6306A894"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A. Monostable multivibrator</w:t>
      </w:r>
    </w:p>
    <w:p w14:paraId="117E1EB5"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B. J-K flip-flop</w:t>
      </w:r>
    </w:p>
    <w:p w14:paraId="2E6CB4F6"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C. T flip-flop</w:t>
      </w:r>
    </w:p>
    <w:p w14:paraId="1B67057B"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D. Astable multivibrator</w:t>
      </w:r>
    </w:p>
    <w:p w14:paraId="5A49F76E"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w:t>
      </w:r>
    </w:p>
    <w:p w14:paraId="62A61631" w14:textId="77777777" w:rsidR="007D3170" w:rsidRPr="00B1522F" w:rsidRDefault="007D3170" w:rsidP="00B1522F">
      <w:pPr>
        <w:pStyle w:val="NoSpacing"/>
        <w:rPr>
          <w:rFonts w:ascii="Courier New" w:hAnsi="Courier New" w:cs="Courier New"/>
          <w:sz w:val="20"/>
          <w:szCs w:val="20"/>
        </w:rPr>
      </w:pPr>
    </w:p>
    <w:p w14:paraId="18AE50D6"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E7A06 (A)</w:t>
      </w:r>
    </w:p>
    <w:p w14:paraId="725FDEF5"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What is a characteristic of a monostable multivibrator?</w:t>
      </w:r>
    </w:p>
    <w:p w14:paraId="62F94634"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A. It switches momentarily to the opposite binary state and then returns to its original state after a set time</w:t>
      </w:r>
    </w:p>
    <w:p w14:paraId="100713A2"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B. It produces a continuous square wave oscillating between 1 and 0</w:t>
      </w:r>
    </w:p>
    <w:p w14:paraId="7A88E00D"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C. It stores one bit of data in either a 0 or 1 state</w:t>
      </w:r>
    </w:p>
    <w:p w14:paraId="70084762"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D. It maintains a constant output voltage, regardless of variations in the input voltage</w:t>
      </w:r>
    </w:p>
    <w:p w14:paraId="08A773C4"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w:t>
      </w:r>
    </w:p>
    <w:p w14:paraId="1B10CEBE" w14:textId="77777777" w:rsidR="007D3170" w:rsidRPr="00B1522F" w:rsidRDefault="007D3170" w:rsidP="00B1522F">
      <w:pPr>
        <w:pStyle w:val="NoSpacing"/>
        <w:rPr>
          <w:rFonts w:ascii="Courier New" w:hAnsi="Courier New" w:cs="Courier New"/>
          <w:sz w:val="20"/>
          <w:szCs w:val="20"/>
        </w:rPr>
      </w:pPr>
    </w:p>
    <w:p w14:paraId="6ED80CC3"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E7A07 (D)</w:t>
      </w:r>
    </w:p>
    <w:p w14:paraId="716E8874"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What logical operation does a NAND gate perform?</w:t>
      </w:r>
    </w:p>
    <w:p w14:paraId="3875AE78" w14:textId="2F3CC236"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A. It produces logic 0 at its output only when all inputs are logic 0</w:t>
      </w:r>
    </w:p>
    <w:p w14:paraId="15B313D4" w14:textId="69C74B7B"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B. It produces logic 1 at its output only when all inputs are logic 1</w:t>
      </w:r>
    </w:p>
    <w:p w14:paraId="120C6484" w14:textId="07F9BB78"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C. It produces logic 0 at its output if some but not all inputs are logic 1</w:t>
      </w:r>
    </w:p>
    <w:p w14:paraId="0078CDC9" w14:textId="5896991A"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D. It produces logic 0 at its output only when all inputs are logic 1</w:t>
      </w:r>
    </w:p>
    <w:p w14:paraId="357B437B"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w:t>
      </w:r>
    </w:p>
    <w:p w14:paraId="54D886A6" w14:textId="77777777" w:rsidR="007D3170" w:rsidRPr="00B1522F" w:rsidRDefault="007D3170" w:rsidP="00B1522F">
      <w:pPr>
        <w:pStyle w:val="NoSpacing"/>
        <w:rPr>
          <w:rFonts w:ascii="Courier New" w:hAnsi="Courier New" w:cs="Courier New"/>
          <w:sz w:val="20"/>
          <w:szCs w:val="20"/>
        </w:rPr>
      </w:pPr>
    </w:p>
    <w:p w14:paraId="11B25FC1"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E7A08 (A)</w:t>
      </w:r>
    </w:p>
    <w:p w14:paraId="0310339A"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What logical operation does an OR gate perform?</w:t>
      </w:r>
    </w:p>
    <w:p w14:paraId="1F984F2C" w14:textId="6CCA74D9"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lastRenderedPageBreak/>
        <w:t>A. It produces logic 1 at its output if any or all inputs are logic</w:t>
      </w:r>
      <w:r w:rsidR="0004243C" w:rsidRPr="00B1522F">
        <w:rPr>
          <w:rFonts w:ascii="Courier New" w:hAnsi="Courier New" w:cs="Courier New"/>
          <w:sz w:val="20"/>
          <w:szCs w:val="20"/>
        </w:rPr>
        <w:t xml:space="preserve"> </w:t>
      </w:r>
      <w:r w:rsidRPr="00B1522F">
        <w:rPr>
          <w:rFonts w:ascii="Courier New" w:hAnsi="Courier New" w:cs="Courier New"/>
          <w:sz w:val="20"/>
          <w:szCs w:val="20"/>
        </w:rPr>
        <w:t>1</w:t>
      </w:r>
    </w:p>
    <w:p w14:paraId="3122159E" w14:textId="6ADB111C"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B. It produces logic 0 at its output if all inputs are logic 1</w:t>
      </w:r>
    </w:p>
    <w:p w14:paraId="03A41596" w14:textId="218EB6A2"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C. It only produces logic 0 at its output when all inputs are logic 1</w:t>
      </w:r>
    </w:p>
    <w:p w14:paraId="48DCBE09" w14:textId="02BBAB41"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D. It produces logic 1 at its output if all inputs are logic 0</w:t>
      </w:r>
    </w:p>
    <w:p w14:paraId="57732EFE"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w:t>
      </w:r>
    </w:p>
    <w:p w14:paraId="78DEAA4D" w14:textId="77777777" w:rsidR="007D3170" w:rsidRPr="00B1522F" w:rsidRDefault="007D3170" w:rsidP="00B1522F">
      <w:pPr>
        <w:pStyle w:val="NoSpacing"/>
        <w:rPr>
          <w:rFonts w:ascii="Courier New" w:hAnsi="Courier New" w:cs="Courier New"/>
          <w:sz w:val="20"/>
          <w:szCs w:val="20"/>
        </w:rPr>
      </w:pPr>
    </w:p>
    <w:p w14:paraId="1138389F" w14:textId="0F212AFC"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E7A09 (C)</w:t>
      </w:r>
    </w:p>
    <w:p w14:paraId="34E0EDED"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 xml:space="preserve">What logical operation is performed by an </w:t>
      </w:r>
      <w:r w:rsidRPr="00B1522F">
        <w:rPr>
          <w:rFonts w:ascii="Courier New" w:eastAsia="Times New Roman" w:hAnsi="Courier New" w:cs="Courier New"/>
          <w:sz w:val="20"/>
          <w:szCs w:val="20"/>
        </w:rPr>
        <w:t>exclusive NOR</w:t>
      </w:r>
      <w:r w:rsidRPr="00B1522F">
        <w:rPr>
          <w:rFonts w:ascii="Courier New" w:hAnsi="Courier New" w:cs="Courier New"/>
          <w:sz w:val="20"/>
          <w:szCs w:val="20"/>
        </w:rPr>
        <w:t xml:space="preserve"> gate?</w:t>
      </w:r>
    </w:p>
    <w:p w14:paraId="34145F7C" w14:textId="6DE61581"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A. It produces logic 0 at its output only if all inputs are logic 0</w:t>
      </w:r>
    </w:p>
    <w:p w14:paraId="0C9FEF58" w14:textId="45741D30"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B. It produces logic 1 at its output only if all inputs are logic 1</w:t>
      </w:r>
    </w:p>
    <w:p w14:paraId="6EADA788" w14:textId="012B5669" w:rsidR="007D3170" w:rsidRPr="00B1522F" w:rsidRDefault="007D3170" w:rsidP="00B1522F">
      <w:pPr>
        <w:pStyle w:val="NoSpacing"/>
        <w:rPr>
          <w:rFonts w:ascii="Courier New" w:eastAsia="Times New Roman" w:hAnsi="Courier New" w:cs="Courier New"/>
          <w:sz w:val="20"/>
          <w:szCs w:val="20"/>
        </w:rPr>
      </w:pPr>
      <w:r w:rsidRPr="00B1522F">
        <w:rPr>
          <w:rFonts w:ascii="Courier New" w:hAnsi="Courier New" w:cs="Courier New"/>
          <w:sz w:val="20"/>
          <w:szCs w:val="20"/>
        </w:rPr>
        <w:t xml:space="preserve">C. It produces logic 0 at its output if </w:t>
      </w:r>
      <w:r w:rsidR="00286A14">
        <w:rPr>
          <w:rFonts w:ascii="Courier New" w:eastAsia="Times New Roman" w:hAnsi="Courier New" w:cs="Courier New"/>
          <w:sz w:val="20"/>
          <w:szCs w:val="20"/>
        </w:rPr>
        <w:t xml:space="preserve">only one </w:t>
      </w:r>
      <w:r w:rsidRPr="00B1522F">
        <w:rPr>
          <w:rFonts w:ascii="Courier New" w:eastAsia="Times New Roman" w:hAnsi="Courier New" w:cs="Courier New"/>
          <w:sz w:val="20"/>
          <w:szCs w:val="20"/>
        </w:rPr>
        <w:t>input is logic 1</w:t>
      </w:r>
    </w:p>
    <w:p w14:paraId="1700FED3" w14:textId="3DDDCDC2" w:rsidR="007D3170" w:rsidRPr="00B1522F" w:rsidRDefault="007D3170" w:rsidP="00B1522F">
      <w:pPr>
        <w:pStyle w:val="NoSpacing"/>
        <w:rPr>
          <w:rFonts w:ascii="Courier New" w:eastAsia="Times New Roman" w:hAnsi="Courier New" w:cs="Courier New"/>
          <w:sz w:val="20"/>
          <w:szCs w:val="20"/>
        </w:rPr>
      </w:pPr>
      <w:r w:rsidRPr="00B1522F">
        <w:rPr>
          <w:rFonts w:ascii="Courier New" w:hAnsi="Courier New" w:cs="Courier New"/>
          <w:sz w:val="20"/>
          <w:szCs w:val="20"/>
        </w:rPr>
        <w:t xml:space="preserve">D. It produces logic 1 at its output if </w:t>
      </w:r>
      <w:r w:rsidR="00286A14">
        <w:rPr>
          <w:rFonts w:ascii="Courier New" w:eastAsia="Times New Roman" w:hAnsi="Courier New" w:cs="Courier New"/>
          <w:sz w:val="20"/>
          <w:szCs w:val="20"/>
        </w:rPr>
        <w:t>only one</w:t>
      </w:r>
      <w:r w:rsidRPr="00B1522F">
        <w:rPr>
          <w:rFonts w:ascii="Courier New" w:eastAsia="Times New Roman" w:hAnsi="Courier New" w:cs="Courier New"/>
          <w:sz w:val="20"/>
          <w:szCs w:val="20"/>
        </w:rPr>
        <w:t xml:space="preserve"> input is logic 1</w:t>
      </w:r>
    </w:p>
    <w:p w14:paraId="1C3CA638" w14:textId="77777777" w:rsidR="007D3170" w:rsidRPr="00B1522F" w:rsidRDefault="007D3170" w:rsidP="00B1522F">
      <w:pPr>
        <w:pStyle w:val="NoSpacing"/>
        <w:rPr>
          <w:rFonts w:ascii="Courier New" w:eastAsia="Times New Roman" w:hAnsi="Courier New" w:cs="Courier New"/>
          <w:sz w:val="20"/>
          <w:szCs w:val="20"/>
        </w:rPr>
      </w:pPr>
      <w:r w:rsidRPr="00B1522F">
        <w:rPr>
          <w:rFonts w:ascii="Courier New" w:eastAsia="Times New Roman" w:hAnsi="Courier New" w:cs="Courier New"/>
          <w:sz w:val="20"/>
          <w:szCs w:val="20"/>
        </w:rPr>
        <w:t>~~</w:t>
      </w:r>
    </w:p>
    <w:p w14:paraId="5DC16358" w14:textId="77777777" w:rsidR="007D3170" w:rsidRPr="00B1522F" w:rsidRDefault="007D3170" w:rsidP="00B1522F">
      <w:pPr>
        <w:pStyle w:val="NoSpacing"/>
        <w:rPr>
          <w:rFonts w:ascii="Courier New" w:hAnsi="Courier New" w:cs="Courier New"/>
          <w:sz w:val="20"/>
          <w:szCs w:val="20"/>
        </w:rPr>
      </w:pPr>
    </w:p>
    <w:p w14:paraId="5F0D1F3A"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E7A10 (C)</w:t>
      </w:r>
    </w:p>
    <w:p w14:paraId="1573E25E"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What is a truth table?</w:t>
      </w:r>
    </w:p>
    <w:p w14:paraId="19BFF203"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A. A table of logic symbols that indicate the high logic states of an op-amp</w:t>
      </w:r>
    </w:p>
    <w:p w14:paraId="73B429F7"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B. A diagram showing logic states when the digital device output is true</w:t>
      </w:r>
    </w:p>
    <w:p w14:paraId="61BAD081"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C. A list of inputs and corresponding outputs for a digital device</w:t>
      </w:r>
    </w:p>
    <w:p w14:paraId="56DDD4BB"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D. A table of logic symbols that indicate the logic states of an op-amp</w:t>
      </w:r>
    </w:p>
    <w:p w14:paraId="1736EB0B"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w:t>
      </w:r>
    </w:p>
    <w:p w14:paraId="30E3C80F" w14:textId="77777777" w:rsidR="007D3170" w:rsidRPr="00B1522F" w:rsidRDefault="007D3170" w:rsidP="00B1522F">
      <w:pPr>
        <w:pStyle w:val="NoSpacing"/>
        <w:rPr>
          <w:rFonts w:ascii="Courier New" w:hAnsi="Courier New" w:cs="Courier New"/>
          <w:sz w:val="20"/>
          <w:szCs w:val="20"/>
        </w:rPr>
      </w:pPr>
    </w:p>
    <w:p w14:paraId="56C3FCCB" w14:textId="77777777" w:rsidR="0049318A" w:rsidRPr="0049318A" w:rsidRDefault="0049318A" w:rsidP="0049318A">
      <w:pPr>
        <w:pStyle w:val="NoSpacing"/>
        <w:rPr>
          <w:rFonts w:ascii="Courier New" w:hAnsi="Courier New" w:cs="Courier New"/>
          <w:sz w:val="20"/>
          <w:szCs w:val="20"/>
        </w:rPr>
      </w:pPr>
      <w:r w:rsidRPr="0049318A">
        <w:rPr>
          <w:rFonts w:ascii="Courier New" w:hAnsi="Courier New" w:cs="Courier New"/>
          <w:sz w:val="20"/>
          <w:szCs w:val="20"/>
        </w:rPr>
        <w:t>E7A11 (D)</w:t>
      </w:r>
    </w:p>
    <w:p w14:paraId="37C5D4E2" w14:textId="77777777" w:rsidR="0049318A" w:rsidRPr="0049318A" w:rsidRDefault="0049318A" w:rsidP="0049318A">
      <w:pPr>
        <w:pStyle w:val="NoSpacing"/>
        <w:rPr>
          <w:rFonts w:ascii="Courier New" w:hAnsi="Courier New" w:cs="Courier New"/>
          <w:sz w:val="20"/>
          <w:szCs w:val="20"/>
        </w:rPr>
      </w:pPr>
      <w:r w:rsidRPr="0049318A">
        <w:rPr>
          <w:rFonts w:ascii="Courier New" w:hAnsi="Courier New" w:cs="Courier New"/>
          <w:sz w:val="20"/>
          <w:szCs w:val="20"/>
        </w:rPr>
        <w:t>What type of logic defines "1" as a high voltage?</w:t>
      </w:r>
    </w:p>
    <w:p w14:paraId="3B84B379" w14:textId="77777777" w:rsidR="0049318A" w:rsidRPr="0049318A" w:rsidRDefault="0049318A" w:rsidP="0049318A">
      <w:pPr>
        <w:pStyle w:val="NoSpacing"/>
        <w:rPr>
          <w:rFonts w:ascii="Courier New" w:hAnsi="Courier New" w:cs="Courier New"/>
          <w:sz w:val="20"/>
          <w:szCs w:val="20"/>
        </w:rPr>
      </w:pPr>
      <w:r w:rsidRPr="0049318A">
        <w:rPr>
          <w:rFonts w:ascii="Courier New" w:hAnsi="Courier New" w:cs="Courier New"/>
          <w:sz w:val="20"/>
          <w:szCs w:val="20"/>
        </w:rPr>
        <w:t>A. Reverse Logic</w:t>
      </w:r>
    </w:p>
    <w:p w14:paraId="6CE60CD6" w14:textId="77777777" w:rsidR="0049318A" w:rsidRPr="0049318A" w:rsidRDefault="0049318A" w:rsidP="0049318A">
      <w:pPr>
        <w:pStyle w:val="NoSpacing"/>
        <w:rPr>
          <w:rFonts w:ascii="Courier New" w:hAnsi="Courier New" w:cs="Courier New"/>
          <w:sz w:val="20"/>
          <w:szCs w:val="20"/>
        </w:rPr>
      </w:pPr>
      <w:r w:rsidRPr="0049318A">
        <w:rPr>
          <w:rFonts w:ascii="Courier New" w:hAnsi="Courier New" w:cs="Courier New"/>
          <w:sz w:val="20"/>
          <w:szCs w:val="20"/>
        </w:rPr>
        <w:t>B. Assertive Logic</w:t>
      </w:r>
    </w:p>
    <w:p w14:paraId="50874C73" w14:textId="77777777" w:rsidR="0049318A" w:rsidRPr="0049318A" w:rsidRDefault="0049318A" w:rsidP="0049318A">
      <w:pPr>
        <w:pStyle w:val="NoSpacing"/>
        <w:rPr>
          <w:rFonts w:ascii="Courier New" w:hAnsi="Courier New" w:cs="Courier New"/>
          <w:sz w:val="20"/>
          <w:szCs w:val="20"/>
        </w:rPr>
      </w:pPr>
      <w:r w:rsidRPr="0049318A">
        <w:rPr>
          <w:rFonts w:ascii="Courier New" w:hAnsi="Courier New" w:cs="Courier New"/>
          <w:sz w:val="20"/>
          <w:szCs w:val="20"/>
        </w:rPr>
        <w:t>C. Negative logic</w:t>
      </w:r>
    </w:p>
    <w:p w14:paraId="718CC864" w14:textId="77777777" w:rsidR="0049318A" w:rsidRPr="0049318A" w:rsidRDefault="0049318A" w:rsidP="0049318A">
      <w:pPr>
        <w:pStyle w:val="NoSpacing"/>
        <w:rPr>
          <w:rFonts w:ascii="Courier New" w:hAnsi="Courier New" w:cs="Courier New"/>
          <w:sz w:val="20"/>
          <w:szCs w:val="20"/>
        </w:rPr>
      </w:pPr>
      <w:r w:rsidRPr="0049318A">
        <w:rPr>
          <w:rFonts w:ascii="Courier New" w:hAnsi="Courier New" w:cs="Courier New"/>
          <w:sz w:val="20"/>
          <w:szCs w:val="20"/>
        </w:rPr>
        <w:t>D. Positive Logic</w:t>
      </w:r>
    </w:p>
    <w:p w14:paraId="018C8816" w14:textId="6AED66D6" w:rsidR="007D3170" w:rsidRDefault="0049318A" w:rsidP="0049318A">
      <w:pPr>
        <w:pStyle w:val="NoSpacing"/>
        <w:rPr>
          <w:rFonts w:ascii="Courier New" w:hAnsi="Courier New" w:cs="Courier New"/>
          <w:sz w:val="20"/>
          <w:szCs w:val="20"/>
        </w:rPr>
      </w:pPr>
      <w:r w:rsidRPr="0049318A">
        <w:rPr>
          <w:rFonts w:ascii="Courier New" w:hAnsi="Courier New" w:cs="Courier New"/>
          <w:sz w:val="20"/>
          <w:szCs w:val="20"/>
        </w:rPr>
        <w:t>~~</w:t>
      </w:r>
    </w:p>
    <w:p w14:paraId="308F2112" w14:textId="77777777" w:rsidR="0049318A" w:rsidRDefault="0049318A" w:rsidP="0049318A">
      <w:pPr>
        <w:pStyle w:val="NoSpacing"/>
        <w:rPr>
          <w:rFonts w:ascii="Courier New" w:eastAsia="Times New Roman" w:hAnsi="Courier New" w:cs="Courier New"/>
          <w:sz w:val="20"/>
          <w:szCs w:val="20"/>
        </w:rPr>
      </w:pPr>
    </w:p>
    <w:p w14:paraId="3C584974" w14:textId="77777777" w:rsidR="00157F23" w:rsidRPr="00B1522F" w:rsidRDefault="00157F23" w:rsidP="00B1522F">
      <w:pPr>
        <w:pStyle w:val="NoSpacing"/>
        <w:rPr>
          <w:rFonts w:ascii="Courier New" w:eastAsia="Times New Roman" w:hAnsi="Courier New" w:cs="Courier New"/>
          <w:sz w:val="20"/>
          <w:szCs w:val="20"/>
        </w:rPr>
      </w:pPr>
    </w:p>
    <w:p w14:paraId="074D6E97" w14:textId="77777777" w:rsidR="007D3170" w:rsidRPr="00B1522F" w:rsidRDefault="007D3170" w:rsidP="00B1522F">
      <w:pPr>
        <w:pStyle w:val="NoSpacing"/>
        <w:rPr>
          <w:rFonts w:ascii="Courier New" w:eastAsia="Times New Roman" w:hAnsi="Courier New" w:cs="Courier New"/>
          <w:sz w:val="20"/>
          <w:szCs w:val="20"/>
        </w:rPr>
      </w:pPr>
      <w:bookmarkStart w:id="42" w:name="_Hlk26374936"/>
      <w:r w:rsidRPr="00B1522F">
        <w:rPr>
          <w:rFonts w:ascii="Courier New" w:eastAsia="Times New Roman" w:hAnsi="Courier New" w:cs="Courier New"/>
          <w:sz w:val="20"/>
          <w:szCs w:val="20"/>
        </w:rPr>
        <w:t>E7B Amplifiers: Class of operation; vacuum tube and solid-state circuits; distortion and intermodulation; spurious and parasitic suppression; microwave amplifiers; switching-type amplifiers</w:t>
      </w:r>
    </w:p>
    <w:bookmarkEnd w:id="42"/>
    <w:p w14:paraId="40984BFB" w14:textId="77777777" w:rsidR="007D3170" w:rsidRPr="00B1522F" w:rsidRDefault="007D3170" w:rsidP="00B1522F">
      <w:pPr>
        <w:pStyle w:val="NoSpacing"/>
        <w:rPr>
          <w:rFonts w:ascii="Courier New" w:hAnsi="Courier New" w:cs="Courier New"/>
          <w:sz w:val="20"/>
          <w:szCs w:val="20"/>
        </w:rPr>
      </w:pPr>
    </w:p>
    <w:p w14:paraId="2DA7B935" w14:textId="067AAE89" w:rsidR="007D3170" w:rsidRPr="00120626" w:rsidRDefault="007D3170" w:rsidP="00B1522F">
      <w:pPr>
        <w:pStyle w:val="NoSpacing"/>
        <w:rPr>
          <w:rFonts w:ascii="Courier New" w:hAnsi="Courier New" w:cs="Courier New"/>
          <w:sz w:val="20"/>
          <w:szCs w:val="20"/>
        </w:rPr>
      </w:pPr>
      <w:r w:rsidRPr="00762B4E">
        <w:rPr>
          <w:rFonts w:ascii="Courier New" w:hAnsi="Courier New" w:cs="Courier New"/>
          <w:sz w:val="20"/>
          <w:szCs w:val="20"/>
        </w:rPr>
        <w:t>E7B01</w:t>
      </w:r>
      <w:r w:rsidRPr="00120626">
        <w:rPr>
          <w:rFonts w:ascii="Courier New" w:hAnsi="Courier New" w:cs="Courier New"/>
          <w:sz w:val="20"/>
          <w:szCs w:val="20"/>
        </w:rPr>
        <w:t xml:space="preserve"> (A)</w:t>
      </w:r>
    </w:p>
    <w:p w14:paraId="295C924F" w14:textId="3D0B2A30" w:rsidR="006F5FD8" w:rsidRPr="006F5FD8" w:rsidRDefault="00600F2A" w:rsidP="006F5FD8">
      <w:pPr>
        <w:pStyle w:val="NoSpacing"/>
        <w:rPr>
          <w:rFonts w:ascii="Courier New" w:hAnsi="Courier New" w:cs="Courier New"/>
          <w:sz w:val="20"/>
        </w:rPr>
      </w:pPr>
      <w:r w:rsidRPr="00600F2A">
        <w:rPr>
          <w:rFonts w:ascii="Courier New" w:hAnsi="Courier New" w:cs="Courier New"/>
          <w:sz w:val="20"/>
        </w:rPr>
        <w:t>For what portion of the signal cycle does each active element in a push-pull Class AB amplifier conduct?</w:t>
      </w:r>
    </w:p>
    <w:p w14:paraId="3B0E0A01" w14:textId="77777777" w:rsidR="007D3170" w:rsidRPr="006F5FD8" w:rsidRDefault="007D3170" w:rsidP="00B1522F">
      <w:pPr>
        <w:pStyle w:val="NoSpacing"/>
        <w:rPr>
          <w:rFonts w:ascii="Courier New" w:hAnsi="Courier New" w:cs="Courier New"/>
          <w:sz w:val="20"/>
          <w:szCs w:val="20"/>
        </w:rPr>
      </w:pPr>
      <w:r w:rsidRPr="006F5FD8">
        <w:rPr>
          <w:rFonts w:ascii="Courier New" w:hAnsi="Courier New" w:cs="Courier New"/>
          <w:sz w:val="20"/>
          <w:szCs w:val="20"/>
        </w:rPr>
        <w:t>A. More than 180 degrees but less than 360 degrees</w:t>
      </w:r>
    </w:p>
    <w:p w14:paraId="24A29564" w14:textId="77777777" w:rsidR="007D3170" w:rsidRPr="006F5FD8" w:rsidRDefault="007D3170" w:rsidP="00B1522F">
      <w:pPr>
        <w:pStyle w:val="NoSpacing"/>
        <w:rPr>
          <w:rFonts w:ascii="Courier New" w:hAnsi="Courier New" w:cs="Courier New"/>
          <w:sz w:val="20"/>
          <w:szCs w:val="20"/>
        </w:rPr>
      </w:pPr>
      <w:r w:rsidRPr="006F5FD8">
        <w:rPr>
          <w:rFonts w:ascii="Courier New" w:hAnsi="Courier New" w:cs="Courier New"/>
          <w:sz w:val="20"/>
          <w:szCs w:val="20"/>
        </w:rPr>
        <w:t>B. Exactly 180 degrees</w:t>
      </w:r>
    </w:p>
    <w:p w14:paraId="0C49ECAE" w14:textId="77777777" w:rsidR="007D3170" w:rsidRPr="006F5FD8" w:rsidRDefault="007D3170" w:rsidP="00B1522F">
      <w:pPr>
        <w:pStyle w:val="NoSpacing"/>
        <w:rPr>
          <w:rFonts w:ascii="Courier New" w:hAnsi="Courier New" w:cs="Courier New"/>
          <w:sz w:val="20"/>
          <w:szCs w:val="20"/>
        </w:rPr>
      </w:pPr>
      <w:r w:rsidRPr="006F5FD8">
        <w:rPr>
          <w:rFonts w:ascii="Courier New" w:hAnsi="Courier New" w:cs="Courier New"/>
          <w:sz w:val="20"/>
          <w:szCs w:val="20"/>
        </w:rPr>
        <w:t>C. The entire cycle</w:t>
      </w:r>
    </w:p>
    <w:p w14:paraId="0B099067" w14:textId="77777777" w:rsidR="007D3170" w:rsidRPr="00B1522F" w:rsidRDefault="007D3170" w:rsidP="00B1522F">
      <w:pPr>
        <w:pStyle w:val="NoSpacing"/>
        <w:rPr>
          <w:rFonts w:ascii="Courier New" w:hAnsi="Courier New" w:cs="Courier New"/>
          <w:sz w:val="20"/>
          <w:szCs w:val="20"/>
        </w:rPr>
      </w:pPr>
      <w:r w:rsidRPr="006F5FD8">
        <w:rPr>
          <w:rFonts w:ascii="Courier New" w:hAnsi="Courier New" w:cs="Courier New"/>
          <w:sz w:val="20"/>
          <w:szCs w:val="20"/>
        </w:rPr>
        <w:t>D. Less than 180 degrees</w:t>
      </w:r>
    </w:p>
    <w:p w14:paraId="08F573F2"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w:t>
      </w:r>
    </w:p>
    <w:p w14:paraId="4B6DCB0D" w14:textId="77777777" w:rsidR="007D3170" w:rsidRPr="00B1522F" w:rsidRDefault="007D3170" w:rsidP="00B1522F">
      <w:pPr>
        <w:pStyle w:val="NoSpacing"/>
        <w:rPr>
          <w:rFonts w:ascii="Courier New" w:hAnsi="Courier New" w:cs="Courier New"/>
          <w:sz w:val="20"/>
          <w:szCs w:val="20"/>
        </w:rPr>
      </w:pPr>
    </w:p>
    <w:p w14:paraId="4E139E25" w14:textId="77777777" w:rsidR="007D3170" w:rsidRPr="00B1522F" w:rsidRDefault="007D3170" w:rsidP="00B1522F">
      <w:pPr>
        <w:pStyle w:val="NoSpacing"/>
        <w:rPr>
          <w:rFonts w:ascii="Courier New" w:eastAsia="Times New Roman" w:hAnsi="Courier New" w:cs="Courier New"/>
          <w:sz w:val="20"/>
          <w:szCs w:val="20"/>
        </w:rPr>
      </w:pPr>
      <w:r w:rsidRPr="00B1522F">
        <w:rPr>
          <w:rFonts w:ascii="Courier New" w:eastAsia="Times New Roman" w:hAnsi="Courier New" w:cs="Courier New"/>
          <w:sz w:val="20"/>
          <w:szCs w:val="20"/>
        </w:rPr>
        <w:t>E7B02 (A)</w:t>
      </w:r>
    </w:p>
    <w:p w14:paraId="61A6C4E9" w14:textId="77777777" w:rsidR="007D3170" w:rsidRPr="00B1522F" w:rsidRDefault="007D3170" w:rsidP="00B1522F">
      <w:pPr>
        <w:pStyle w:val="NoSpacing"/>
        <w:rPr>
          <w:rFonts w:ascii="Courier New" w:eastAsia="Times New Roman" w:hAnsi="Courier New" w:cs="Courier New"/>
          <w:sz w:val="20"/>
          <w:szCs w:val="20"/>
        </w:rPr>
      </w:pPr>
      <w:r w:rsidRPr="00B1522F">
        <w:rPr>
          <w:rFonts w:ascii="Courier New" w:eastAsia="Times New Roman" w:hAnsi="Courier New" w:cs="Courier New"/>
          <w:sz w:val="20"/>
          <w:szCs w:val="20"/>
        </w:rPr>
        <w:t>What is a Class D amplifier?</w:t>
      </w:r>
    </w:p>
    <w:p w14:paraId="55DD05D2" w14:textId="77777777" w:rsidR="007D3170" w:rsidRPr="00B1522F" w:rsidRDefault="007D3170" w:rsidP="00B1522F">
      <w:pPr>
        <w:pStyle w:val="NoSpacing"/>
        <w:rPr>
          <w:rFonts w:ascii="Courier New" w:eastAsia="Times New Roman" w:hAnsi="Courier New" w:cs="Courier New"/>
          <w:sz w:val="20"/>
          <w:szCs w:val="20"/>
        </w:rPr>
      </w:pPr>
      <w:r w:rsidRPr="00B1522F">
        <w:rPr>
          <w:rFonts w:ascii="Courier New" w:eastAsia="Times New Roman" w:hAnsi="Courier New" w:cs="Courier New"/>
          <w:sz w:val="20"/>
          <w:szCs w:val="20"/>
        </w:rPr>
        <w:t>A. A type of amplifier that uses switching technology to achieve high efficiency</w:t>
      </w:r>
    </w:p>
    <w:p w14:paraId="1B3527B4" w14:textId="77777777" w:rsidR="007D3170" w:rsidRPr="00B1522F" w:rsidRDefault="007D3170" w:rsidP="00B1522F">
      <w:pPr>
        <w:pStyle w:val="NoSpacing"/>
        <w:rPr>
          <w:rFonts w:ascii="Courier New" w:eastAsia="Times New Roman" w:hAnsi="Courier New" w:cs="Courier New"/>
          <w:sz w:val="20"/>
          <w:szCs w:val="20"/>
        </w:rPr>
      </w:pPr>
      <w:r w:rsidRPr="00B1522F">
        <w:rPr>
          <w:rFonts w:ascii="Courier New" w:eastAsia="Times New Roman" w:hAnsi="Courier New" w:cs="Courier New"/>
          <w:sz w:val="20"/>
          <w:szCs w:val="20"/>
        </w:rPr>
        <w:t>B. A low power amplifier that uses a differential amplifier for improved linearity</w:t>
      </w:r>
    </w:p>
    <w:p w14:paraId="6140D2C5" w14:textId="77777777" w:rsidR="007D3170" w:rsidRPr="00B1522F" w:rsidRDefault="007D3170" w:rsidP="00B1522F">
      <w:pPr>
        <w:pStyle w:val="NoSpacing"/>
        <w:rPr>
          <w:rFonts w:ascii="Courier New" w:eastAsia="Times New Roman" w:hAnsi="Courier New" w:cs="Courier New"/>
          <w:sz w:val="20"/>
          <w:szCs w:val="20"/>
        </w:rPr>
      </w:pPr>
      <w:r w:rsidRPr="00B1522F">
        <w:rPr>
          <w:rFonts w:ascii="Courier New" w:eastAsia="Times New Roman" w:hAnsi="Courier New" w:cs="Courier New"/>
          <w:sz w:val="20"/>
          <w:szCs w:val="20"/>
        </w:rPr>
        <w:t>C. An amplifier that uses drift-mode FETs for high efficiency</w:t>
      </w:r>
    </w:p>
    <w:p w14:paraId="0EE2BA1E" w14:textId="77777777" w:rsidR="007D3170" w:rsidRPr="00B1522F" w:rsidRDefault="007D3170" w:rsidP="00B1522F">
      <w:pPr>
        <w:pStyle w:val="NoSpacing"/>
        <w:rPr>
          <w:rFonts w:ascii="Courier New" w:eastAsia="Times New Roman" w:hAnsi="Courier New" w:cs="Courier New"/>
          <w:sz w:val="20"/>
          <w:szCs w:val="20"/>
        </w:rPr>
      </w:pPr>
      <w:r w:rsidRPr="00B1522F">
        <w:rPr>
          <w:rFonts w:ascii="Courier New" w:eastAsia="Times New Roman" w:hAnsi="Courier New" w:cs="Courier New"/>
          <w:sz w:val="20"/>
          <w:szCs w:val="20"/>
        </w:rPr>
        <w:t>D. A frequency doubling amplifier</w:t>
      </w:r>
    </w:p>
    <w:p w14:paraId="2B0ACF9D" w14:textId="77777777" w:rsidR="007D3170" w:rsidRPr="00B1522F" w:rsidRDefault="007D3170" w:rsidP="00B1522F">
      <w:pPr>
        <w:pStyle w:val="NoSpacing"/>
        <w:rPr>
          <w:rFonts w:ascii="Courier New" w:eastAsia="Times New Roman" w:hAnsi="Courier New" w:cs="Courier New"/>
          <w:sz w:val="20"/>
          <w:szCs w:val="20"/>
        </w:rPr>
      </w:pPr>
      <w:r w:rsidRPr="00B1522F">
        <w:rPr>
          <w:rFonts w:ascii="Courier New" w:eastAsia="Times New Roman" w:hAnsi="Courier New" w:cs="Courier New"/>
          <w:sz w:val="20"/>
          <w:szCs w:val="20"/>
        </w:rPr>
        <w:t>~~</w:t>
      </w:r>
    </w:p>
    <w:p w14:paraId="58CB9526" w14:textId="77777777" w:rsidR="007D3170" w:rsidRPr="00B1522F" w:rsidRDefault="007D3170" w:rsidP="00B1522F">
      <w:pPr>
        <w:pStyle w:val="NoSpacing"/>
        <w:rPr>
          <w:rFonts w:ascii="Courier New" w:eastAsia="Times New Roman" w:hAnsi="Courier New" w:cs="Courier New"/>
          <w:sz w:val="20"/>
          <w:szCs w:val="20"/>
        </w:rPr>
      </w:pPr>
    </w:p>
    <w:p w14:paraId="1525A7DA" w14:textId="77777777" w:rsidR="007D3170" w:rsidRPr="00B1522F" w:rsidRDefault="007D3170" w:rsidP="00B1522F">
      <w:pPr>
        <w:pStyle w:val="NoSpacing"/>
        <w:rPr>
          <w:rFonts w:ascii="Courier New" w:eastAsia="Times New Roman" w:hAnsi="Courier New" w:cs="Courier New"/>
          <w:sz w:val="20"/>
          <w:szCs w:val="20"/>
        </w:rPr>
      </w:pPr>
      <w:r w:rsidRPr="00B1522F">
        <w:rPr>
          <w:rFonts w:ascii="Courier New" w:eastAsia="Times New Roman" w:hAnsi="Courier New" w:cs="Courier New"/>
          <w:sz w:val="20"/>
          <w:szCs w:val="20"/>
        </w:rPr>
        <w:t>E7B03 (A)</w:t>
      </w:r>
    </w:p>
    <w:p w14:paraId="60A50FE3" w14:textId="77777777" w:rsidR="007D3170" w:rsidRPr="00B1522F" w:rsidRDefault="007D3170" w:rsidP="00B1522F">
      <w:pPr>
        <w:pStyle w:val="NoSpacing"/>
        <w:rPr>
          <w:rFonts w:ascii="Courier New" w:eastAsia="Times New Roman" w:hAnsi="Courier New" w:cs="Courier New"/>
          <w:sz w:val="20"/>
          <w:szCs w:val="20"/>
        </w:rPr>
      </w:pPr>
      <w:r w:rsidRPr="00B1522F">
        <w:rPr>
          <w:rFonts w:ascii="Courier New" w:eastAsia="Times New Roman" w:hAnsi="Courier New" w:cs="Courier New"/>
          <w:sz w:val="20"/>
          <w:szCs w:val="20"/>
        </w:rPr>
        <w:t>Which of the following components form the output of a class D amplifier circuit?</w:t>
      </w:r>
    </w:p>
    <w:p w14:paraId="375F726C" w14:textId="77777777" w:rsidR="007D3170" w:rsidRPr="00B1522F" w:rsidRDefault="007D3170" w:rsidP="00B1522F">
      <w:pPr>
        <w:pStyle w:val="NoSpacing"/>
        <w:rPr>
          <w:rFonts w:ascii="Courier New" w:eastAsia="Times New Roman" w:hAnsi="Courier New" w:cs="Courier New"/>
          <w:sz w:val="20"/>
          <w:szCs w:val="20"/>
        </w:rPr>
      </w:pPr>
      <w:r w:rsidRPr="00B1522F">
        <w:rPr>
          <w:rFonts w:ascii="Courier New" w:eastAsia="Times New Roman" w:hAnsi="Courier New" w:cs="Courier New"/>
          <w:sz w:val="20"/>
          <w:szCs w:val="20"/>
        </w:rPr>
        <w:lastRenderedPageBreak/>
        <w:t>A. A low-pass filter to remove switching signal components</w:t>
      </w:r>
    </w:p>
    <w:p w14:paraId="63B575D8" w14:textId="77777777" w:rsidR="007D3170" w:rsidRPr="00B1522F" w:rsidRDefault="007D3170" w:rsidP="00B1522F">
      <w:pPr>
        <w:pStyle w:val="NoSpacing"/>
        <w:rPr>
          <w:rFonts w:ascii="Courier New" w:eastAsia="Times New Roman" w:hAnsi="Courier New" w:cs="Courier New"/>
          <w:sz w:val="20"/>
          <w:szCs w:val="20"/>
        </w:rPr>
      </w:pPr>
      <w:r w:rsidRPr="00B1522F">
        <w:rPr>
          <w:rFonts w:ascii="Courier New" w:eastAsia="Times New Roman" w:hAnsi="Courier New" w:cs="Courier New"/>
          <w:sz w:val="20"/>
          <w:szCs w:val="20"/>
        </w:rPr>
        <w:t>B. A high-pass filter to compensate for low gain at low frequencies</w:t>
      </w:r>
    </w:p>
    <w:p w14:paraId="4376CCCA" w14:textId="77777777" w:rsidR="007D3170" w:rsidRPr="00B1522F" w:rsidRDefault="007D3170" w:rsidP="00B1522F">
      <w:pPr>
        <w:pStyle w:val="NoSpacing"/>
        <w:rPr>
          <w:rFonts w:ascii="Courier New" w:eastAsia="Times New Roman" w:hAnsi="Courier New" w:cs="Courier New"/>
          <w:sz w:val="20"/>
          <w:szCs w:val="20"/>
        </w:rPr>
      </w:pPr>
      <w:r w:rsidRPr="00B1522F">
        <w:rPr>
          <w:rFonts w:ascii="Courier New" w:eastAsia="Times New Roman" w:hAnsi="Courier New" w:cs="Courier New"/>
          <w:sz w:val="20"/>
          <w:szCs w:val="20"/>
        </w:rPr>
        <w:t>C. A matched load resistor to prevent damage by switching transients</w:t>
      </w:r>
    </w:p>
    <w:p w14:paraId="3F9B3BBF" w14:textId="77777777" w:rsidR="007D3170" w:rsidRPr="00B1522F" w:rsidRDefault="007D3170" w:rsidP="00B1522F">
      <w:pPr>
        <w:pStyle w:val="NoSpacing"/>
        <w:rPr>
          <w:rFonts w:ascii="Courier New" w:eastAsia="Times New Roman" w:hAnsi="Courier New" w:cs="Courier New"/>
          <w:sz w:val="20"/>
          <w:szCs w:val="20"/>
        </w:rPr>
      </w:pPr>
      <w:r w:rsidRPr="00B1522F">
        <w:rPr>
          <w:rFonts w:ascii="Courier New" w:eastAsia="Times New Roman" w:hAnsi="Courier New" w:cs="Courier New"/>
          <w:sz w:val="20"/>
          <w:szCs w:val="20"/>
        </w:rPr>
        <w:t>D. A temperature compensating load resistor to improve linearity</w:t>
      </w:r>
    </w:p>
    <w:p w14:paraId="414FEA79"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w:t>
      </w:r>
    </w:p>
    <w:p w14:paraId="31E306DD" w14:textId="77777777" w:rsidR="007D3170" w:rsidRPr="00B1522F" w:rsidRDefault="007D3170" w:rsidP="00B1522F">
      <w:pPr>
        <w:pStyle w:val="NoSpacing"/>
        <w:rPr>
          <w:rFonts w:ascii="Courier New" w:hAnsi="Courier New" w:cs="Courier New"/>
          <w:sz w:val="20"/>
          <w:szCs w:val="20"/>
        </w:rPr>
      </w:pPr>
    </w:p>
    <w:p w14:paraId="6D8B1D21"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E7B04 (A)</w:t>
      </w:r>
    </w:p>
    <w:p w14:paraId="0CE97AD2"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Where on the load line of a Class A common emitter amplifier would bias normally be set?</w:t>
      </w:r>
    </w:p>
    <w:p w14:paraId="74197944" w14:textId="5F32CC3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A. Approximately halfway between saturation and cutoff</w:t>
      </w:r>
    </w:p>
    <w:p w14:paraId="104E21A3"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B. Where the load line intersects the voltage axis</w:t>
      </w:r>
    </w:p>
    <w:p w14:paraId="206D2E7A"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C. At a point where the bias resistor equals the load resistor</w:t>
      </w:r>
    </w:p>
    <w:p w14:paraId="179CC402"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D. At a point where the load line intersects the zero bias current curve</w:t>
      </w:r>
    </w:p>
    <w:p w14:paraId="7418315A"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w:t>
      </w:r>
    </w:p>
    <w:p w14:paraId="5F2A457A" w14:textId="77777777" w:rsidR="007D3170" w:rsidRPr="00B1522F" w:rsidRDefault="007D3170" w:rsidP="00B1522F">
      <w:pPr>
        <w:pStyle w:val="NoSpacing"/>
        <w:rPr>
          <w:rFonts w:ascii="Courier New" w:hAnsi="Courier New" w:cs="Courier New"/>
          <w:sz w:val="20"/>
          <w:szCs w:val="20"/>
        </w:rPr>
      </w:pPr>
    </w:p>
    <w:p w14:paraId="73B835DB"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E7B05 (C)</w:t>
      </w:r>
    </w:p>
    <w:p w14:paraId="7CF6F8E8"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What can be done to prevent unwanted oscillations in an RF power amplifier?</w:t>
      </w:r>
    </w:p>
    <w:p w14:paraId="29B7E148"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A. Tune the stage for maximum SWR</w:t>
      </w:r>
    </w:p>
    <w:p w14:paraId="0E4A4A85"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B. Tune both the input and output for maximum power</w:t>
      </w:r>
    </w:p>
    <w:p w14:paraId="53198F1B"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C. Install parasitic suppressors and/or neutralize the stage</w:t>
      </w:r>
    </w:p>
    <w:p w14:paraId="1693E0E5"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D. Use a phase inverter in the output filter</w:t>
      </w:r>
    </w:p>
    <w:p w14:paraId="42275BC0"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w:t>
      </w:r>
    </w:p>
    <w:p w14:paraId="7AF7B52E" w14:textId="77777777" w:rsidR="007D3170" w:rsidRPr="00B1522F" w:rsidRDefault="007D3170" w:rsidP="00B1522F">
      <w:pPr>
        <w:pStyle w:val="NoSpacing"/>
        <w:rPr>
          <w:rFonts w:ascii="Courier New" w:hAnsi="Courier New" w:cs="Courier New"/>
          <w:sz w:val="20"/>
          <w:szCs w:val="20"/>
        </w:rPr>
      </w:pPr>
    </w:p>
    <w:p w14:paraId="0BEE9D26" w14:textId="2B867EF5"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E7B06 (B)</w:t>
      </w:r>
    </w:p>
    <w:p w14:paraId="5C0F82F6" w14:textId="5F4CE385"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 xml:space="preserve">Which of the following amplifier types </w:t>
      </w:r>
      <w:r w:rsidR="00FA63CD">
        <w:rPr>
          <w:rFonts w:ascii="Courier New" w:hAnsi="Courier New" w:cs="Courier New"/>
          <w:sz w:val="20"/>
          <w:szCs w:val="20"/>
        </w:rPr>
        <w:t>reduces</w:t>
      </w:r>
      <w:r w:rsidRPr="00B1522F">
        <w:rPr>
          <w:rFonts w:ascii="Courier New" w:hAnsi="Courier New" w:cs="Courier New"/>
          <w:sz w:val="20"/>
          <w:szCs w:val="20"/>
        </w:rPr>
        <w:t xml:space="preserve"> even</w:t>
      </w:r>
      <w:r w:rsidR="00084C03">
        <w:rPr>
          <w:rFonts w:ascii="Courier New" w:hAnsi="Courier New" w:cs="Courier New"/>
          <w:sz w:val="20"/>
          <w:szCs w:val="20"/>
        </w:rPr>
        <w:t>-</w:t>
      </w:r>
      <w:r w:rsidRPr="00B1522F">
        <w:rPr>
          <w:rFonts w:ascii="Courier New" w:hAnsi="Courier New" w:cs="Courier New"/>
          <w:sz w:val="20"/>
          <w:szCs w:val="20"/>
        </w:rPr>
        <w:t>order harmonics?</w:t>
      </w:r>
    </w:p>
    <w:p w14:paraId="5A1FEE22"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A. Push-push</w:t>
      </w:r>
    </w:p>
    <w:p w14:paraId="15FF753B"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B. Push-pull</w:t>
      </w:r>
    </w:p>
    <w:p w14:paraId="04411AF9"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C. Class C</w:t>
      </w:r>
    </w:p>
    <w:p w14:paraId="50B48152"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D. Class AB</w:t>
      </w:r>
    </w:p>
    <w:p w14:paraId="37D20FD7"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w:t>
      </w:r>
    </w:p>
    <w:p w14:paraId="10B677E9" w14:textId="77777777" w:rsidR="007D3170" w:rsidRPr="00B1522F" w:rsidRDefault="007D3170" w:rsidP="00B1522F">
      <w:pPr>
        <w:pStyle w:val="NoSpacing"/>
        <w:rPr>
          <w:rFonts w:ascii="Courier New" w:hAnsi="Courier New" w:cs="Courier New"/>
          <w:sz w:val="20"/>
          <w:szCs w:val="20"/>
        </w:rPr>
      </w:pPr>
    </w:p>
    <w:p w14:paraId="4322E017"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E7B07 (D)</w:t>
      </w:r>
    </w:p>
    <w:p w14:paraId="2BFB9FE8"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Which of the following is a likely result when a Class C amplifier is used to amplify a single-sideband phone signal?</w:t>
      </w:r>
    </w:p>
    <w:p w14:paraId="6F32610B"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A. Reduced intermodulation products</w:t>
      </w:r>
    </w:p>
    <w:p w14:paraId="7AC1D40F"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B. Increased overall intelligibility</w:t>
      </w:r>
    </w:p>
    <w:p w14:paraId="78F14765"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C. Signal inversion</w:t>
      </w:r>
    </w:p>
    <w:p w14:paraId="5B4CE8F2"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D. Signal distortion and excessive bandwidth</w:t>
      </w:r>
    </w:p>
    <w:p w14:paraId="3091847A"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w:t>
      </w:r>
    </w:p>
    <w:p w14:paraId="5993F9C3" w14:textId="77777777" w:rsidR="007D3170" w:rsidRPr="00B1522F" w:rsidRDefault="007D3170" w:rsidP="00B1522F">
      <w:pPr>
        <w:pStyle w:val="NoSpacing"/>
        <w:rPr>
          <w:rFonts w:ascii="Courier New" w:hAnsi="Courier New" w:cs="Courier New"/>
          <w:sz w:val="20"/>
          <w:szCs w:val="20"/>
        </w:rPr>
      </w:pPr>
    </w:p>
    <w:p w14:paraId="1CE18595"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E7B08 (C)</w:t>
      </w:r>
    </w:p>
    <w:p w14:paraId="12CE7382"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How can an RF power amplifier be neutralized?</w:t>
      </w:r>
    </w:p>
    <w:p w14:paraId="1531F58E"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A. By increasing the driving power</w:t>
      </w:r>
    </w:p>
    <w:p w14:paraId="38A60C52"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B. By reducing the driving power</w:t>
      </w:r>
    </w:p>
    <w:p w14:paraId="5533876B"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C. By feeding a 180-degree out-of-phase portion of the output back to the input</w:t>
      </w:r>
    </w:p>
    <w:p w14:paraId="34DF07B6"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D. By feeding an in-phase component of the output back to the input</w:t>
      </w:r>
    </w:p>
    <w:p w14:paraId="6B37A3E9"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w:t>
      </w:r>
    </w:p>
    <w:p w14:paraId="509816D5" w14:textId="77777777" w:rsidR="007D3170" w:rsidRPr="00B1522F" w:rsidRDefault="007D3170" w:rsidP="00B1522F">
      <w:pPr>
        <w:pStyle w:val="NoSpacing"/>
        <w:rPr>
          <w:rFonts w:ascii="Courier New" w:hAnsi="Courier New" w:cs="Courier New"/>
          <w:sz w:val="20"/>
          <w:szCs w:val="20"/>
        </w:rPr>
      </w:pPr>
    </w:p>
    <w:p w14:paraId="75B0C683"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E7B09 (D)</w:t>
      </w:r>
    </w:p>
    <w:p w14:paraId="19BC8754"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Which of the following describes how the loading and tuning capacitors are to be adjusted when tuning a vacuum tube RF power amplifier that employs a Pi-network output circuit?</w:t>
      </w:r>
    </w:p>
    <w:p w14:paraId="70A05F2E"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A. The loading capacitor is set to maximum capacitance and the tuning capacitor is adjusted for minimum allowable plate current</w:t>
      </w:r>
    </w:p>
    <w:p w14:paraId="5370545B"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B. The tuning capacitor is set to maximum capacitance and the loading capacitor is adjusted for minimum plate permissible current</w:t>
      </w:r>
    </w:p>
    <w:p w14:paraId="17610F96"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lastRenderedPageBreak/>
        <w:t>C. The loading capacitor is adjusted to minimum plate current while alternately adjusting the tuning capacitor for maximum allowable plate current</w:t>
      </w:r>
    </w:p>
    <w:p w14:paraId="019FAFE2"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D. The tuning capacitor is adjusted for minimum plate current, and the loading capacitor is adjusted for maximum permissible plate current</w:t>
      </w:r>
    </w:p>
    <w:p w14:paraId="662B2207"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w:t>
      </w:r>
    </w:p>
    <w:p w14:paraId="1FC557D7" w14:textId="77777777" w:rsidR="007D3170" w:rsidRPr="00B1522F" w:rsidRDefault="007D3170" w:rsidP="00B1522F">
      <w:pPr>
        <w:pStyle w:val="NoSpacing"/>
        <w:rPr>
          <w:rFonts w:ascii="Courier New" w:hAnsi="Courier New" w:cs="Courier New"/>
          <w:sz w:val="20"/>
          <w:szCs w:val="20"/>
        </w:rPr>
      </w:pPr>
    </w:p>
    <w:p w14:paraId="70C78441" w14:textId="61C157E4"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E7B10 (B)</w:t>
      </w:r>
    </w:p>
    <w:p w14:paraId="3129B7D0"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In Figure E7-1, what is the purpose of R1 and R2?</w:t>
      </w:r>
    </w:p>
    <w:p w14:paraId="287D6654"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A. Load resistors</w:t>
      </w:r>
    </w:p>
    <w:p w14:paraId="6DCB6E18" w14:textId="14DCAC06"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 xml:space="preserve">B. </w:t>
      </w:r>
      <w:r w:rsidR="00063B7E">
        <w:rPr>
          <w:rFonts w:ascii="Courier New" w:hAnsi="Courier New" w:cs="Courier New"/>
          <w:sz w:val="20"/>
          <w:szCs w:val="20"/>
        </w:rPr>
        <w:t>Voltage divider bias</w:t>
      </w:r>
    </w:p>
    <w:p w14:paraId="304B76CC"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C. Self bias</w:t>
      </w:r>
    </w:p>
    <w:p w14:paraId="5A192F1F"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D. Feedback</w:t>
      </w:r>
    </w:p>
    <w:p w14:paraId="1331AF40"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w:t>
      </w:r>
    </w:p>
    <w:p w14:paraId="741CEECE" w14:textId="77777777" w:rsidR="007D3170" w:rsidRPr="00B1522F" w:rsidRDefault="007D3170" w:rsidP="00B1522F">
      <w:pPr>
        <w:pStyle w:val="NoSpacing"/>
        <w:rPr>
          <w:rFonts w:ascii="Courier New" w:hAnsi="Courier New" w:cs="Courier New"/>
          <w:sz w:val="20"/>
          <w:szCs w:val="20"/>
        </w:rPr>
      </w:pPr>
    </w:p>
    <w:p w14:paraId="15025CC2"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E7B11 (D)</w:t>
      </w:r>
    </w:p>
    <w:p w14:paraId="16AD4523"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In Figure E7-1, what is the purpose of R3?</w:t>
      </w:r>
    </w:p>
    <w:p w14:paraId="10420E35"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A. Fixed bias</w:t>
      </w:r>
    </w:p>
    <w:p w14:paraId="5127CD76"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B. Emitter bypass</w:t>
      </w:r>
    </w:p>
    <w:p w14:paraId="7F020945"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C. Output load resistor</w:t>
      </w:r>
    </w:p>
    <w:p w14:paraId="0C2AA15E"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D. Self bias</w:t>
      </w:r>
    </w:p>
    <w:p w14:paraId="5A7D4C05"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w:t>
      </w:r>
    </w:p>
    <w:p w14:paraId="13DA307D" w14:textId="77777777" w:rsidR="007D3170" w:rsidRPr="00B1522F" w:rsidRDefault="007D3170" w:rsidP="00B1522F">
      <w:pPr>
        <w:pStyle w:val="NoSpacing"/>
        <w:rPr>
          <w:rFonts w:ascii="Courier New" w:hAnsi="Courier New" w:cs="Courier New"/>
          <w:sz w:val="20"/>
          <w:szCs w:val="20"/>
        </w:rPr>
      </w:pPr>
    </w:p>
    <w:p w14:paraId="3482E8A1"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E7B12 (C)</w:t>
      </w:r>
    </w:p>
    <w:p w14:paraId="1D232B54"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What type of amplifier circuit is shown in Figure E7-1?</w:t>
      </w:r>
    </w:p>
    <w:p w14:paraId="6941E9E3"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A. Common base</w:t>
      </w:r>
    </w:p>
    <w:p w14:paraId="20B6A865"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B. Common collector</w:t>
      </w:r>
    </w:p>
    <w:p w14:paraId="1A66F8FE"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C. Common emitter</w:t>
      </w:r>
    </w:p>
    <w:p w14:paraId="7B6AFAFE"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D. Emitter follower</w:t>
      </w:r>
    </w:p>
    <w:p w14:paraId="522BD07E"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w:t>
      </w:r>
    </w:p>
    <w:p w14:paraId="75EA531A" w14:textId="77777777" w:rsidR="007D3170" w:rsidRPr="0007681C" w:rsidRDefault="007D3170" w:rsidP="0007681C">
      <w:pPr>
        <w:pStyle w:val="NoSpacing"/>
        <w:rPr>
          <w:rFonts w:ascii="Courier New" w:hAnsi="Courier New" w:cs="Courier New"/>
          <w:sz w:val="20"/>
          <w:szCs w:val="20"/>
        </w:rPr>
      </w:pPr>
    </w:p>
    <w:p w14:paraId="4984F4FA" w14:textId="6F1A1B70" w:rsidR="00985864" w:rsidRPr="0007681C" w:rsidRDefault="00985864" w:rsidP="0007681C">
      <w:pPr>
        <w:pStyle w:val="NoSpacing"/>
        <w:rPr>
          <w:rFonts w:ascii="Courier New" w:eastAsia="MS Mincho" w:hAnsi="Courier New" w:cs="Courier New"/>
          <w:sz w:val="20"/>
          <w:szCs w:val="20"/>
        </w:rPr>
      </w:pPr>
      <w:r w:rsidRPr="0007681C">
        <w:rPr>
          <w:rFonts w:ascii="Courier New" w:eastAsia="MS Mincho" w:hAnsi="Courier New" w:cs="Courier New"/>
          <w:sz w:val="20"/>
          <w:szCs w:val="20"/>
        </w:rPr>
        <w:t>E7B13 (D)</w:t>
      </w:r>
    </w:p>
    <w:p w14:paraId="0CB7011A" w14:textId="77777777" w:rsidR="00985864" w:rsidRPr="0007681C" w:rsidRDefault="00985864" w:rsidP="0007681C">
      <w:pPr>
        <w:pStyle w:val="NoSpacing"/>
        <w:rPr>
          <w:rFonts w:ascii="Courier New" w:eastAsia="MS Mincho" w:hAnsi="Courier New" w:cs="Courier New"/>
          <w:sz w:val="20"/>
          <w:szCs w:val="20"/>
        </w:rPr>
      </w:pPr>
      <w:r w:rsidRPr="0007681C">
        <w:rPr>
          <w:rFonts w:ascii="Courier New" w:eastAsia="MS Mincho" w:hAnsi="Courier New" w:cs="Courier New"/>
          <w:sz w:val="20"/>
          <w:szCs w:val="20"/>
        </w:rPr>
        <w:t>Which of the following describes an emitter follower (or common collector) amplifier?</w:t>
      </w:r>
    </w:p>
    <w:p w14:paraId="63B1F399" w14:textId="77777777" w:rsidR="00985864" w:rsidRPr="0007681C" w:rsidRDefault="00985864" w:rsidP="0007681C">
      <w:pPr>
        <w:pStyle w:val="NoSpacing"/>
        <w:rPr>
          <w:rFonts w:ascii="Courier New" w:eastAsia="MS Mincho" w:hAnsi="Courier New" w:cs="Courier New"/>
          <w:sz w:val="20"/>
          <w:szCs w:val="20"/>
        </w:rPr>
      </w:pPr>
      <w:r w:rsidRPr="0007681C">
        <w:rPr>
          <w:rFonts w:ascii="Courier New" w:eastAsia="MS Mincho" w:hAnsi="Courier New" w:cs="Courier New"/>
          <w:sz w:val="20"/>
          <w:szCs w:val="20"/>
        </w:rPr>
        <w:t>A. A two-transistor amplifier with the emitters sharing a common bias resistor</w:t>
      </w:r>
    </w:p>
    <w:p w14:paraId="3CDB146A" w14:textId="77777777" w:rsidR="00985864" w:rsidRPr="0007681C" w:rsidRDefault="00985864" w:rsidP="0007681C">
      <w:pPr>
        <w:pStyle w:val="NoSpacing"/>
        <w:rPr>
          <w:rFonts w:ascii="Courier New" w:hAnsi="Courier New" w:cs="Courier New"/>
          <w:sz w:val="20"/>
          <w:szCs w:val="20"/>
        </w:rPr>
      </w:pPr>
      <w:r w:rsidRPr="0007681C">
        <w:rPr>
          <w:rFonts w:ascii="Courier New" w:hAnsi="Courier New" w:cs="Courier New"/>
          <w:sz w:val="20"/>
          <w:szCs w:val="20"/>
        </w:rPr>
        <w:t>B. A differential amplifier with both inputs fed to the emitter of the input transistor</w:t>
      </w:r>
    </w:p>
    <w:p w14:paraId="2C0DB2ED" w14:textId="307FFFF4" w:rsidR="00985864" w:rsidRPr="0007681C" w:rsidRDefault="00985864" w:rsidP="0007681C">
      <w:pPr>
        <w:pStyle w:val="NoSpacing"/>
        <w:rPr>
          <w:rFonts w:ascii="Courier New" w:hAnsi="Courier New" w:cs="Courier New"/>
          <w:sz w:val="20"/>
          <w:szCs w:val="20"/>
        </w:rPr>
      </w:pPr>
      <w:r w:rsidRPr="0007681C">
        <w:rPr>
          <w:rFonts w:ascii="Courier New" w:hAnsi="Courier New" w:cs="Courier New"/>
          <w:sz w:val="20"/>
          <w:szCs w:val="20"/>
        </w:rPr>
        <w:t>C. A</w:t>
      </w:r>
      <w:r w:rsidR="0007681C">
        <w:rPr>
          <w:rFonts w:ascii="Courier New" w:hAnsi="Courier New" w:cs="Courier New"/>
          <w:sz w:val="20"/>
          <w:szCs w:val="20"/>
        </w:rPr>
        <w:t>n</w:t>
      </w:r>
      <w:r w:rsidRPr="0007681C">
        <w:rPr>
          <w:rFonts w:ascii="Courier New" w:hAnsi="Courier New" w:cs="Courier New"/>
          <w:sz w:val="20"/>
          <w:szCs w:val="20"/>
        </w:rPr>
        <w:t xml:space="preserve"> OR circuit with only one emitter used for output</w:t>
      </w:r>
    </w:p>
    <w:p w14:paraId="2495F3EF" w14:textId="3AD1376B" w:rsidR="00985864" w:rsidRPr="0007681C" w:rsidRDefault="00985864" w:rsidP="0007681C">
      <w:pPr>
        <w:pStyle w:val="NoSpacing"/>
        <w:rPr>
          <w:rFonts w:ascii="Courier New" w:hAnsi="Courier New" w:cs="Courier New"/>
          <w:sz w:val="20"/>
          <w:szCs w:val="20"/>
        </w:rPr>
      </w:pPr>
      <w:r w:rsidRPr="0007681C">
        <w:rPr>
          <w:rFonts w:ascii="Courier New" w:hAnsi="Courier New" w:cs="Courier New"/>
          <w:sz w:val="20"/>
          <w:szCs w:val="20"/>
        </w:rPr>
        <w:t>D</w:t>
      </w:r>
      <w:r w:rsidR="0007681C">
        <w:rPr>
          <w:rFonts w:ascii="Courier New" w:hAnsi="Courier New" w:cs="Courier New"/>
          <w:sz w:val="20"/>
          <w:szCs w:val="20"/>
        </w:rPr>
        <w:t>.</w:t>
      </w:r>
      <w:r w:rsidRPr="0007681C">
        <w:rPr>
          <w:rFonts w:ascii="Courier New" w:hAnsi="Courier New" w:cs="Courier New"/>
          <w:sz w:val="20"/>
          <w:szCs w:val="20"/>
        </w:rPr>
        <w:t xml:space="preserve"> An amplifier with a low impedance output </w:t>
      </w:r>
      <w:r w:rsidR="00084C03">
        <w:rPr>
          <w:rFonts w:ascii="Courier New" w:hAnsi="Courier New" w:cs="Courier New"/>
          <w:sz w:val="20"/>
          <w:szCs w:val="20"/>
        </w:rPr>
        <w:t>that</w:t>
      </w:r>
      <w:r w:rsidR="00084C03" w:rsidRPr="0007681C">
        <w:rPr>
          <w:rFonts w:ascii="Courier New" w:hAnsi="Courier New" w:cs="Courier New"/>
          <w:sz w:val="20"/>
          <w:szCs w:val="20"/>
        </w:rPr>
        <w:t xml:space="preserve"> </w:t>
      </w:r>
      <w:r w:rsidRPr="0007681C">
        <w:rPr>
          <w:rFonts w:ascii="Courier New" w:hAnsi="Courier New" w:cs="Courier New"/>
          <w:sz w:val="20"/>
          <w:szCs w:val="20"/>
        </w:rPr>
        <w:t>follows the base input voltage</w:t>
      </w:r>
    </w:p>
    <w:p w14:paraId="27BBD664" w14:textId="77777777" w:rsidR="00985864" w:rsidRPr="0007681C" w:rsidRDefault="00985864" w:rsidP="0007681C">
      <w:pPr>
        <w:pStyle w:val="NoSpacing"/>
        <w:rPr>
          <w:rFonts w:ascii="Courier New" w:hAnsi="Courier New" w:cs="Courier New"/>
          <w:sz w:val="20"/>
          <w:szCs w:val="20"/>
        </w:rPr>
      </w:pPr>
      <w:r w:rsidRPr="0007681C">
        <w:rPr>
          <w:rFonts w:ascii="Courier New" w:hAnsi="Courier New" w:cs="Courier New"/>
          <w:sz w:val="20"/>
          <w:szCs w:val="20"/>
        </w:rPr>
        <w:t>~~</w:t>
      </w:r>
    </w:p>
    <w:p w14:paraId="1A7ABCFF" w14:textId="77777777" w:rsidR="007D3170" w:rsidRPr="0007681C" w:rsidRDefault="007D3170" w:rsidP="0007681C">
      <w:pPr>
        <w:pStyle w:val="NoSpacing"/>
        <w:rPr>
          <w:rFonts w:ascii="Courier New" w:hAnsi="Courier New" w:cs="Courier New"/>
          <w:sz w:val="20"/>
          <w:szCs w:val="20"/>
        </w:rPr>
      </w:pPr>
    </w:p>
    <w:p w14:paraId="71B13789" w14:textId="5155AC54"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E7B14 (B)</w:t>
      </w:r>
    </w:p>
    <w:p w14:paraId="36AC65C0"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Why are switching amplifiers more efficient than linear amplifiers?</w:t>
      </w:r>
    </w:p>
    <w:p w14:paraId="0EC84EA5"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A. Switching amplifiers operate at higher voltages</w:t>
      </w:r>
    </w:p>
    <w:p w14:paraId="1A5ED822" w14:textId="79DCE018" w:rsidR="00F61D9D"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B. The power transistor is at saturation or cutoff most of the time</w:t>
      </w:r>
    </w:p>
    <w:p w14:paraId="351D8D47" w14:textId="099B0015"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C. Linear amplifiers have high gain resulting in higher harmonic content</w:t>
      </w:r>
    </w:p>
    <w:p w14:paraId="49C1A147"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D. Switching amplifiers use push-pull circuits</w:t>
      </w:r>
    </w:p>
    <w:p w14:paraId="2454FB62"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w:t>
      </w:r>
    </w:p>
    <w:p w14:paraId="6B3CA93A" w14:textId="77777777" w:rsidR="007D3170" w:rsidRPr="00B1522F" w:rsidRDefault="007D3170" w:rsidP="00B1522F">
      <w:pPr>
        <w:pStyle w:val="NoSpacing"/>
        <w:rPr>
          <w:rFonts w:ascii="Courier New" w:hAnsi="Courier New" w:cs="Courier New"/>
          <w:sz w:val="20"/>
          <w:szCs w:val="20"/>
        </w:rPr>
      </w:pPr>
    </w:p>
    <w:p w14:paraId="113512FB"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E7B15 (C)</w:t>
      </w:r>
    </w:p>
    <w:p w14:paraId="3C25D2DE"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What is one way to prevent thermal runaway in a bipolar transistor amplifier?</w:t>
      </w:r>
    </w:p>
    <w:p w14:paraId="12176485"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A. Neutralization</w:t>
      </w:r>
    </w:p>
    <w:p w14:paraId="2677FBF0"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B. Select transistors with high beta</w:t>
      </w:r>
    </w:p>
    <w:p w14:paraId="6408F3D0"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C. Use a resistor in series with the emitter</w:t>
      </w:r>
    </w:p>
    <w:p w14:paraId="467E534B" w14:textId="3C2D0DA9"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 xml:space="preserve">D. </w:t>
      </w:r>
      <w:r w:rsidR="00CC7BAB" w:rsidRPr="00B1522F">
        <w:rPr>
          <w:rFonts w:ascii="Courier New" w:hAnsi="Courier New" w:cs="Courier New"/>
          <w:sz w:val="20"/>
          <w:szCs w:val="20"/>
        </w:rPr>
        <w:t>All these</w:t>
      </w:r>
      <w:r w:rsidRPr="00B1522F">
        <w:rPr>
          <w:rFonts w:ascii="Courier New" w:hAnsi="Courier New" w:cs="Courier New"/>
          <w:sz w:val="20"/>
          <w:szCs w:val="20"/>
        </w:rPr>
        <w:t xml:space="preserve"> choices are correct</w:t>
      </w:r>
    </w:p>
    <w:p w14:paraId="774E5130"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lastRenderedPageBreak/>
        <w:t>~~</w:t>
      </w:r>
    </w:p>
    <w:p w14:paraId="128DA2B0" w14:textId="77777777" w:rsidR="007D3170" w:rsidRPr="00B1522F" w:rsidRDefault="007D3170" w:rsidP="00B1522F">
      <w:pPr>
        <w:pStyle w:val="NoSpacing"/>
        <w:rPr>
          <w:rFonts w:ascii="Courier New" w:hAnsi="Courier New" w:cs="Courier New"/>
          <w:sz w:val="20"/>
          <w:szCs w:val="20"/>
        </w:rPr>
      </w:pPr>
    </w:p>
    <w:p w14:paraId="5EA70457"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E7B16 (A)</w:t>
      </w:r>
    </w:p>
    <w:p w14:paraId="485E659B"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What is the effect of intermodulation products in a linear power amplifier?</w:t>
      </w:r>
    </w:p>
    <w:p w14:paraId="686CC9A4"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A. Transmission of spurious signals</w:t>
      </w:r>
    </w:p>
    <w:p w14:paraId="30808CB8"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B. Creation of parasitic oscillations</w:t>
      </w:r>
    </w:p>
    <w:p w14:paraId="4EA33726"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C. Low efficiency</w:t>
      </w:r>
    </w:p>
    <w:p w14:paraId="66879182" w14:textId="59384AD8"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 xml:space="preserve">D. </w:t>
      </w:r>
      <w:r w:rsidR="00CC7BAB" w:rsidRPr="00B1522F">
        <w:rPr>
          <w:rFonts w:ascii="Courier New" w:hAnsi="Courier New" w:cs="Courier New"/>
          <w:sz w:val="20"/>
          <w:szCs w:val="20"/>
        </w:rPr>
        <w:t>All these</w:t>
      </w:r>
      <w:r w:rsidRPr="00B1522F">
        <w:rPr>
          <w:rFonts w:ascii="Courier New" w:hAnsi="Courier New" w:cs="Courier New"/>
          <w:sz w:val="20"/>
          <w:szCs w:val="20"/>
        </w:rPr>
        <w:t xml:space="preserve"> choices are correct</w:t>
      </w:r>
    </w:p>
    <w:p w14:paraId="79E606DC"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w:t>
      </w:r>
    </w:p>
    <w:p w14:paraId="08A20F93" w14:textId="77777777" w:rsidR="007D3170" w:rsidRPr="00B1522F" w:rsidRDefault="007D3170" w:rsidP="00B1522F">
      <w:pPr>
        <w:pStyle w:val="NoSpacing"/>
        <w:rPr>
          <w:rFonts w:ascii="Courier New" w:hAnsi="Courier New" w:cs="Courier New"/>
          <w:sz w:val="20"/>
          <w:szCs w:val="20"/>
        </w:rPr>
      </w:pPr>
    </w:p>
    <w:p w14:paraId="4C3C3260"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E7B17 (A)</w:t>
      </w:r>
    </w:p>
    <w:p w14:paraId="3C655AA7"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Why are odd-order rather than even-order intermodulation distortion products of concern in linear power amplifiers?</w:t>
      </w:r>
    </w:p>
    <w:p w14:paraId="175380FA"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A. Because they are relatively close in frequency to the desired signal</w:t>
      </w:r>
    </w:p>
    <w:p w14:paraId="7987B528"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B. Because they are relatively far in frequency from the desired signal</w:t>
      </w:r>
    </w:p>
    <w:p w14:paraId="663DC487"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C. Because they invert the sidebands causing distortion</w:t>
      </w:r>
    </w:p>
    <w:p w14:paraId="6AA958C4"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D. Because they maintain the sidebands, thus causing multiple duplicate signals</w:t>
      </w:r>
    </w:p>
    <w:p w14:paraId="7DBF3C5A"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w:t>
      </w:r>
    </w:p>
    <w:p w14:paraId="2C7B5124" w14:textId="77777777" w:rsidR="007D3170" w:rsidRPr="00B1522F" w:rsidRDefault="007D3170" w:rsidP="00B1522F">
      <w:pPr>
        <w:pStyle w:val="NoSpacing"/>
        <w:rPr>
          <w:rFonts w:ascii="Courier New" w:hAnsi="Courier New" w:cs="Courier New"/>
          <w:sz w:val="20"/>
          <w:szCs w:val="20"/>
        </w:rPr>
      </w:pPr>
    </w:p>
    <w:p w14:paraId="11E4A314"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E7B18 (C)</w:t>
      </w:r>
    </w:p>
    <w:p w14:paraId="0B50F74F"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What is a characteristic of a grounded-grid amplifier?</w:t>
      </w:r>
    </w:p>
    <w:p w14:paraId="3C2C384A"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A. High power gain</w:t>
      </w:r>
    </w:p>
    <w:p w14:paraId="07783744"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B. High filament voltage</w:t>
      </w:r>
    </w:p>
    <w:p w14:paraId="29ECF103"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C. Low input impedance</w:t>
      </w:r>
    </w:p>
    <w:p w14:paraId="01E6DA9B"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D. Low bandwidth</w:t>
      </w:r>
    </w:p>
    <w:p w14:paraId="105D2FF9"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w:t>
      </w:r>
    </w:p>
    <w:p w14:paraId="620617C2" w14:textId="77777777" w:rsidR="007D3170" w:rsidRPr="00B1522F" w:rsidRDefault="007D3170" w:rsidP="00B1522F">
      <w:pPr>
        <w:pStyle w:val="NoSpacing"/>
        <w:rPr>
          <w:rFonts w:ascii="Courier New" w:hAnsi="Courier New" w:cs="Courier New"/>
          <w:sz w:val="20"/>
          <w:szCs w:val="20"/>
        </w:rPr>
      </w:pPr>
    </w:p>
    <w:p w14:paraId="1ECA5614" w14:textId="77777777" w:rsidR="007D3170" w:rsidRPr="00B1522F" w:rsidRDefault="007D3170" w:rsidP="00B1522F">
      <w:pPr>
        <w:pStyle w:val="NoSpacing"/>
        <w:rPr>
          <w:rFonts w:ascii="Courier New" w:hAnsi="Courier New" w:cs="Courier New"/>
          <w:sz w:val="20"/>
          <w:szCs w:val="20"/>
        </w:rPr>
      </w:pPr>
    </w:p>
    <w:p w14:paraId="5355069F" w14:textId="77777777" w:rsidR="007D3170" w:rsidRPr="00B1522F" w:rsidRDefault="007D3170" w:rsidP="00B1522F">
      <w:pPr>
        <w:pStyle w:val="NoSpacing"/>
        <w:rPr>
          <w:rFonts w:ascii="Courier New" w:eastAsia="Times New Roman" w:hAnsi="Courier New" w:cs="Courier New"/>
          <w:sz w:val="20"/>
          <w:szCs w:val="20"/>
        </w:rPr>
      </w:pPr>
      <w:bookmarkStart w:id="43" w:name="_Hlk26374950"/>
      <w:r w:rsidRPr="00B1522F">
        <w:rPr>
          <w:rFonts w:ascii="Courier New" w:eastAsia="Times New Roman" w:hAnsi="Courier New" w:cs="Courier New"/>
          <w:sz w:val="20"/>
          <w:szCs w:val="20"/>
        </w:rPr>
        <w:t>E7C Filters and matching networks: types of networks; types of filters; filter applications; filter characteristics; impedance matching; DSP filtering</w:t>
      </w:r>
    </w:p>
    <w:bookmarkEnd w:id="43"/>
    <w:p w14:paraId="7FEBD4EE" w14:textId="77777777" w:rsidR="007D3170" w:rsidRPr="00B1522F" w:rsidRDefault="007D3170" w:rsidP="00B1522F">
      <w:pPr>
        <w:pStyle w:val="NoSpacing"/>
        <w:rPr>
          <w:rFonts w:ascii="Courier New" w:hAnsi="Courier New" w:cs="Courier New"/>
          <w:sz w:val="20"/>
          <w:szCs w:val="20"/>
        </w:rPr>
      </w:pPr>
    </w:p>
    <w:p w14:paraId="1554A021" w14:textId="77777777" w:rsidR="007D3170" w:rsidRPr="00B1522F" w:rsidRDefault="007D3170" w:rsidP="00B1522F">
      <w:pPr>
        <w:pStyle w:val="NoSpacing"/>
        <w:rPr>
          <w:rFonts w:ascii="Courier New" w:eastAsia="Times New Roman" w:hAnsi="Courier New" w:cs="Courier New"/>
          <w:sz w:val="20"/>
          <w:szCs w:val="20"/>
        </w:rPr>
      </w:pPr>
      <w:r w:rsidRPr="00B1522F">
        <w:rPr>
          <w:rFonts w:ascii="Courier New" w:hAnsi="Courier New" w:cs="Courier New"/>
          <w:sz w:val="20"/>
          <w:szCs w:val="20"/>
        </w:rPr>
        <w:t>E7C01 (D)</w:t>
      </w:r>
    </w:p>
    <w:p w14:paraId="6A8FDA97" w14:textId="23C150EA"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How are the capacitors and inductors of a low-pass filter Pi-network arranged between the network</w:t>
      </w:r>
      <w:r w:rsidR="00622D5A">
        <w:rPr>
          <w:rFonts w:ascii="Courier New" w:hAnsi="Courier New" w:cs="Courier New"/>
          <w:sz w:val="20"/>
          <w:szCs w:val="20"/>
        </w:rPr>
        <w:t>’</w:t>
      </w:r>
      <w:r w:rsidRPr="00B1522F">
        <w:rPr>
          <w:rFonts w:ascii="Courier New" w:hAnsi="Courier New" w:cs="Courier New"/>
          <w:sz w:val="20"/>
          <w:szCs w:val="20"/>
        </w:rPr>
        <w:t>s input and output?</w:t>
      </w:r>
    </w:p>
    <w:p w14:paraId="2BC1D36F"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A. Two inductors are in series between the input and output, and a capacitor is connected between the two inductors and ground</w:t>
      </w:r>
    </w:p>
    <w:p w14:paraId="45D91779"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B. Two capacitors are in series between the input and output, and an inductor is connected between the two capacitors and ground</w:t>
      </w:r>
    </w:p>
    <w:p w14:paraId="3466681B"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C. An inductor is connected between the input and ground, another inductor is connected between the output and ground, and a capacitor is connected between the input and output</w:t>
      </w:r>
    </w:p>
    <w:p w14:paraId="57B4A3E8"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D. A capacitor is connected between the input and ground, another capacitor is connected between the output and ground, and an inductor is connected between input and output</w:t>
      </w:r>
    </w:p>
    <w:p w14:paraId="4800DBCA"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w:t>
      </w:r>
    </w:p>
    <w:p w14:paraId="63FCAC6C" w14:textId="77777777" w:rsidR="007D3170" w:rsidRPr="00B1522F" w:rsidRDefault="007D3170" w:rsidP="00B1522F">
      <w:pPr>
        <w:pStyle w:val="NoSpacing"/>
        <w:rPr>
          <w:rFonts w:ascii="Courier New" w:hAnsi="Courier New" w:cs="Courier New"/>
          <w:sz w:val="20"/>
          <w:szCs w:val="20"/>
        </w:rPr>
      </w:pPr>
    </w:p>
    <w:p w14:paraId="6F6F957B"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E7C02 (C)</w:t>
      </w:r>
    </w:p>
    <w:p w14:paraId="26C67F41"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Which of the following is a property of a T-network with series capacitors and a parallel shunt inductor?</w:t>
      </w:r>
    </w:p>
    <w:p w14:paraId="280CA5EC"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A. It is a low-pass filter</w:t>
      </w:r>
    </w:p>
    <w:p w14:paraId="08462940"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B. It is a band-pass filter</w:t>
      </w:r>
    </w:p>
    <w:p w14:paraId="06A93FEA"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C. It is a high-pass filter</w:t>
      </w:r>
    </w:p>
    <w:p w14:paraId="2605A84F"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D. It is a notch filter</w:t>
      </w:r>
    </w:p>
    <w:p w14:paraId="4216B04C"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w:t>
      </w:r>
    </w:p>
    <w:p w14:paraId="7B762607" w14:textId="77777777" w:rsidR="007D3170" w:rsidRPr="00B1522F" w:rsidRDefault="007D3170" w:rsidP="00B1522F">
      <w:pPr>
        <w:pStyle w:val="NoSpacing"/>
        <w:rPr>
          <w:rFonts w:ascii="Courier New" w:hAnsi="Courier New" w:cs="Courier New"/>
          <w:sz w:val="20"/>
          <w:szCs w:val="20"/>
        </w:rPr>
      </w:pPr>
    </w:p>
    <w:p w14:paraId="7E9DD340" w14:textId="5EC0FEEF" w:rsidR="007D3170" w:rsidRPr="00762B4E" w:rsidRDefault="007D3170" w:rsidP="00B1522F">
      <w:pPr>
        <w:pStyle w:val="NoSpacing"/>
        <w:rPr>
          <w:rFonts w:ascii="Courier New" w:hAnsi="Courier New" w:cs="Courier New"/>
          <w:sz w:val="20"/>
          <w:szCs w:val="20"/>
        </w:rPr>
      </w:pPr>
      <w:r w:rsidRPr="00762B4E">
        <w:rPr>
          <w:rFonts w:ascii="Courier New" w:hAnsi="Courier New" w:cs="Courier New"/>
          <w:sz w:val="20"/>
          <w:szCs w:val="20"/>
        </w:rPr>
        <w:lastRenderedPageBreak/>
        <w:t>E7C03 (A)</w:t>
      </w:r>
    </w:p>
    <w:p w14:paraId="07BE3012" w14:textId="76765D31" w:rsidR="007D3170" w:rsidRPr="00762B4E" w:rsidRDefault="007D3170" w:rsidP="00B1522F">
      <w:pPr>
        <w:pStyle w:val="NoSpacing"/>
        <w:rPr>
          <w:rFonts w:ascii="Courier New" w:hAnsi="Courier New" w:cs="Courier New"/>
          <w:sz w:val="20"/>
          <w:szCs w:val="20"/>
        </w:rPr>
      </w:pPr>
      <w:r w:rsidRPr="00762B4E">
        <w:rPr>
          <w:rFonts w:ascii="Courier New" w:hAnsi="Courier New" w:cs="Courier New"/>
          <w:sz w:val="20"/>
          <w:szCs w:val="20"/>
        </w:rPr>
        <w:t xml:space="preserve">What advantage does a </w:t>
      </w:r>
      <w:r w:rsidR="00E76D68" w:rsidRPr="00762B4E">
        <w:rPr>
          <w:rFonts w:ascii="Courier New" w:hAnsi="Courier New" w:cs="Courier New"/>
          <w:sz w:val="20"/>
          <w:szCs w:val="20"/>
        </w:rPr>
        <w:t>series</w:t>
      </w:r>
      <w:r w:rsidR="00762B4E" w:rsidRPr="00762B4E">
        <w:rPr>
          <w:rFonts w:ascii="Courier New" w:hAnsi="Courier New" w:cs="Courier New"/>
          <w:sz w:val="20"/>
          <w:szCs w:val="20"/>
        </w:rPr>
        <w:t>-</w:t>
      </w:r>
      <w:r w:rsidR="00E76D68" w:rsidRPr="00762B4E">
        <w:rPr>
          <w:rFonts w:ascii="Courier New" w:hAnsi="Courier New" w:cs="Courier New"/>
          <w:sz w:val="20"/>
          <w:szCs w:val="20"/>
        </w:rPr>
        <w:t xml:space="preserve">L </w:t>
      </w:r>
      <w:r w:rsidRPr="00762B4E">
        <w:rPr>
          <w:rFonts w:ascii="Courier New" w:hAnsi="Courier New" w:cs="Courier New"/>
          <w:sz w:val="20"/>
          <w:szCs w:val="20"/>
        </w:rPr>
        <w:t xml:space="preserve">Pi-L-network have over a </w:t>
      </w:r>
      <w:r w:rsidR="00E76D68" w:rsidRPr="00762B4E">
        <w:rPr>
          <w:rFonts w:ascii="Courier New" w:hAnsi="Courier New" w:cs="Courier New"/>
          <w:sz w:val="20"/>
          <w:szCs w:val="20"/>
        </w:rPr>
        <w:t>series</w:t>
      </w:r>
      <w:r w:rsidR="00762B4E" w:rsidRPr="00762B4E">
        <w:rPr>
          <w:rFonts w:ascii="Courier New" w:hAnsi="Courier New" w:cs="Courier New"/>
          <w:sz w:val="20"/>
          <w:szCs w:val="20"/>
        </w:rPr>
        <w:t>-</w:t>
      </w:r>
      <w:r w:rsidR="00E76D68" w:rsidRPr="00762B4E">
        <w:rPr>
          <w:rFonts w:ascii="Courier New" w:hAnsi="Courier New" w:cs="Courier New"/>
          <w:sz w:val="20"/>
          <w:szCs w:val="20"/>
        </w:rPr>
        <w:t xml:space="preserve">L </w:t>
      </w:r>
      <w:r w:rsidRPr="00762B4E">
        <w:rPr>
          <w:rFonts w:ascii="Courier New" w:hAnsi="Courier New" w:cs="Courier New"/>
          <w:sz w:val="20"/>
          <w:szCs w:val="20"/>
        </w:rPr>
        <w:t>Pi-network for impedance matching between the final amplifier of a vacuum-tube transmitter and an antenna?</w:t>
      </w:r>
    </w:p>
    <w:p w14:paraId="2646D2B8" w14:textId="77777777" w:rsidR="007D3170" w:rsidRPr="00762B4E" w:rsidRDefault="007D3170" w:rsidP="00B1522F">
      <w:pPr>
        <w:pStyle w:val="NoSpacing"/>
        <w:rPr>
          <w:rFonts w:ascii="Courier New" w:hAnsi="Courier New" w:cs="Courier New"/>
          <w:sz w:val="20"/>
          <w:szCs w:val="20"/>
        </w:rPr>
      </w:pPr>
      <w:r w:rsidRPr="00762B4E">
        <w:rPr>
          <w:rFonts w:ascii="Courier New" w:hAnsi="Courier New" w:cs="Courier New"/>
          <w:sz w:val="20"/>
          <w:szCs w:val="20"/>
        </w:rPr>
        <w:t>A. Greater harmonic suppression</w:t>
      </w:r>
    </w:p>
    <w:p w14:paraId="060EAED2" w14:textId="77777777" w:rsidR="007D3170" w:rsidRPr="00762B4E" w:rsidRDefault="007D3170" w:rsidP="00B1522F">
      <w:pPr>
        <w:pStyle w:val="NoSpacing"/>
        <w:rPr>
          <w:rFonts w:ascii="Courier New" w:hAnsi="Courier New" w:cs="Courier New"/>
          <w:sz w:val="20"/>
          <w:szCs w:val="20"/>
        </w:rPr>
      </w:pPr>
      <w:r w:rsidRPr="00762B4E">
        <w:rPr>
          <w:rFonts w:ascii="Courier New" w:hAnsi="Courier New" w:cs="Courier New"/>
          <w:sz w:val="20"/>
          <w:szCs w:val="20"/>
        </w:rPr>
        <w:t>B. Higher efficiency</w:t>
      </w:r>
    </w:p>
    <w:p w14:paraId="7C5556D2" w14:textId="37E13F64" w:rsidR="007D3170" w:rsidRPr="00762B4E" w:rsidRDefault="007D3170" w:rsidP="00B1522F">
      <w:pPr>
        <w:pStyle w:val="NoSpacing"/>
        <w:rPr>
          <w:rFonts w:ascii="Courier New" w:hAnsi="Courier New" w:cs="Courier New"/>
          <w:sz w:val="20"/>
          <w:szCs w:val="20"/>
        </w:rPr>
      </w:pPr>
      <w:r w:rsidRPr="00762B4E">
        <w:rPr>
          <w:rFonts w:ascii="Courier New" w:hAnsi="Courier New" w:cs="Courier New"/>
          <w:sz w:val="20"/>
          <w:szCs w:val="20"/>
        </w:rPr>
        <w:t xml:space="preserve">C. </w:t>
      </w:r>
      <w:r w:rsidR="00F61D9D" w:rsidRPr="00762B4E">
        <w:rPr>
          <w:rFonts w:ascii="Courier New" w:hAnsi="Courier New" w:cs="Courier New"/>
          <w:sz w:val="20"/>
          <w:szCs w:val="20"/>
        </w:rPr>
        <w:t>Does not require a capacitor</w:t>
      </w:r>
    </w:p>
    <w:p w14:paraId="5F1F9FBA" w14:textId="40ACA8BB" w:rsidR="007D3170" w:rsidRPr="00B1522F" w:rsidRDefault="007D3170" w:rsidP="00B1522F">
      <w:pPr>
        <w:pStyle w:val="NoSpacing"/>
        <w:rPr>
          <w:rFonts w:ascii="Courier New" w:hAnsi="Courier New" w:cs="Courier New"/>
          <w:sz w:val="20"/>
          <w:szCs w:val="20"/>
        </w:rPr>
      </w:pPr>
      <w:r w:rsidRPr="00762B4E">
        <w:rPr>
          <w:rFonts w:ascii="Courier New" w:hAnsi="Courier New" w:cs="Courier New"/>
          <w:sz w:val="20"/>
          <w:szCs w:val="20"/>
        </w:rPr>
        <w:t>D. Greater transformation range</w:t>
      </w:r>
    </w:p>
    <w:p w14:paraId="3AD1DA96" w14:textId="7711E893" w:rsidR="00F61D9D" w:rsidRPr="00B1522F" w:rsidRDefault="00F61D9D" w:rsidP="00B1522F">
      <w:pPr>
        <w:pStyle w:val="NoSpacing"/>
        <w:rPr>
          <w:rFonts w:ascii="Courier New" w:hAnsi="Courier New" w:cs="Courier New"/>
          <w:sz w:val="20"/>
          <w:szCs w:val="20"/>
        </w:rPr>
      </w:pPr>
      <w:r w:rsidRPr="00B1522F">
        <w:rPr>
          <w:rFonts w:ascii="Courier New" w:hAnsi="Courier New" w:cs="Courier New"/>
          <w:sz w:val="20"/>
          <w:szCs w:val="20"/>
        </w:rPr>
        <w:t>~~</w:t>
      </w:r>
    </w:p>
    <w:p w14:paraId="5B3F86E6" w14:textId="77777777" w:rsidR="007D3170" w:rsidRPr="00B1522F" w:rsidRDefault="007D3170" w:rsidP="00B1522F">
      <w:pPr>
        <w:pStyle w:val="NoSpacing"/>
        <w:rPr>
          <w:rFonts w:ascii="Courier New" w:hAnsi="Courier New" w:cs="Courier New"/>
          <w:sz w:val="20"/>
          <w:szCs w:val="20"/>
        </w:rPr>
      </w:pPr>
    </w:p>
    <w:p w14:paraId="2F2707B6" w14:textId="2D0110A9"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E7C04 (C)</w:t>
      </w:r>
    </w:p>
    <w:p w14:paraId="075FA903"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 xml:space="preserve">How does an </w:t>
      </w:r>
      <w:r w:rsidRPr="00B1522F">
        <w:rPr>
          <w:rFonts w:ascii="Courier New" w:eastAsia="Times New Roman" w:hAnsi="Courier New" w:cs="Courier New"/>
          <w:sz w:val="20"/>
          <w:szCs w:val="20"/>
        </w:rPr>
        <w:t>impedance-matching circuit</w:t>
      </w:r>
      <w:r w:rsidRPr="00B1522F">
        <w:rPr>
          <w:rFonts w:ascii="Courier New" w:hAnsi="Courier New" w:cs="Courier New"/>
          <w:sz w:val="20"/>
          <w:szCs w:val="20"/>
        </w:rPr>
        <w:t xml:space="preserve"> transform a complex impedance to a resistive impedance?</w:t>
      </w:r>
    </w:p>
    <w:p w14:paraId="7BE38E09"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A. It introduces negative resistance to cancel the resistive part of impedance</w:t>
      </w:r>
    </w:p>
    <w:p w14:paraId="63CCE714"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B. It introduces transconductance to cancel the reactive part of impedance</w:t>
      </w:r>
    </w:p>
    <w:p w14:paraId="46C9D530"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C. It cancels the reactive part of the impedance and changes the resistive part to a desired value</w:t>
      </w:r>
    </w:p>
    <w:p w14:paraId="4FD256EE" w14:textId="0DB4AB9E" w:rsidR="00F61D9D"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D.</w:t>
      </w:r>
      <w:r w:rsidR="00F61D9D" w:rsidRPr="00B1522F">
        <w:rPr>
          <w:rFonts w:ascii="Courier New" w:hAnsi="Courier New" w:cs="Courier New"/>
          <w:sz w:val="20"/>
          <w:szCs w:val="20"/>
        </w:rPr>
        <w:t xml:space="preserve"> Reactive currents are dissipated in matched resistances</w:t>
      </w:r>
    </w:p>
    <w:p w14:paraId="6DE2C424" w14:textId="21F47241" w:rsidR="007D3170" w:rsidRPr="00B1522F" w:rsidRDefault="00F61D9D" w:rsidP="00B1522F">
      <w:pPr>
        <w:pStyle w:val="NoSpacing"/>
        <w:rPr>
          <w:rFonts w:ascii="Courier New" w:hAnsi="Courier New" w:cs="Courier New"/>
          <w:sz w:val="20"/>
          <w:szCs w:val="20"/>
        </w:rPr>
      </w:pPr>
      <w:r w:rsidRPr="00B1522F">
        <w:rPr>
          <w:rFonts w:ascii="Courier New" w:hAnsi="Courier New" w:cs="Courier New"/>
          <w:sz w:val="20"/>
          <w:szCs w:val="20"/>
        </w:rPr>
        <w:t>~~</w:t>
      </w:r>
    </w:p>
    <w:p w14:paraId="2F8B965C" w14:textId="77777777" w:rsidR="007D3170" w:rsidRPr="00B1522F" w:rsidRDefault="007D3170" w:rsidP="00B1522F">
      <w:pPr>
        <w:pStyle w:val="NoSpacing"/>
        <w:rPr>
          <w:rFonts w:ascii="Courier New" w:hAnsi="Courier New" w:cs="Courier New"/>
          <w:sz w:val="20"/>
          <w:szCs w:val="20"/>
        </w:rPr>
      </w:pPr>
    </w:p>
    <w:p w14:paraId="191415E0"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E7C05 (D)</w:t>
      </w:r>
    </w:p>
    <w:p w14:paraId="3297ECAC"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Which filter type is described as having ripple in the passband and a sharp cutoff?</w:t>
      </w:r>
    </w:p>
    <w:p w14:paraId="095F421A"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A. A Butterworth filter</w:t>
      </w:r>
    </w:p>
    <w:p w14:paraId="26779B17"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B. An active LC filter</w:t>
      </w:r>
    </w:p>
    <w:p w14:paraId="55858B4F"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C. A passive op-amp filter</w:t>
      </w:r>
    </w:p>
    <w:p w14:paraId="7F3E3A40"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D. A Chebyshev filter</w:t>
      </w:r>
    </w:p>
    <w:p w14:paraId="114DA050"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w:t>
      </w:r>
    </w:p>
    <w:p w14:paraId="6A0BE8AA" w14:textId="77777777" w:rsidR="007D3170" w:rsidRPr="00B1522F" w:rsidRDefault="007D3170" w:rsidP="00B1522F">
      <w:pPr>
        <w:pStyle w:val="NoSpacing"/>
        <w:rPr>
          <w:rFonts w:ascii="Courier New" w:hAnsi="Courier New" w:cs="Courier New"/>
          <w:sz w:val="20"/>
          <w:szCs w:val="20"/>
        </w:rPr>
      </w:pPr>
    </w:p>
    <w:p w14:paraId="65E9A629"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E7C06 (C)</w:t>
      </w:r>
    </w:p>
    <w:p w14:paraId="4F985C05"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What are the distinguishing features of an elliptical filter?</w:t>
      </w:r>
    </w:p>
    <w:p w14:paraId="230EFF97"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A. Gradual passband rolloff with minimal stop band ripple</w:t>
      </w:r>
    </w:p>
    <w:p w14:paraId="116FFA2F"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B. Extremely flat response over its pass band with gradually rounded stop band corners</w:t>
      </w:r>
    </w:p>
    <w:p w14:paraId="0FDD84A4"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 xml:space="preserve">C. Extremely sharp cutoff with </w:t>
      </w:r>
      <w:r w:rsidRPr="00B1522F">
        <w:rPr>
          <w:rFonts w:ascii="Courier New" w:eastAsia="Times New Roman" w:hAnsi="Courier New" w:cs="Courier New"/>
          <w:sz w:val="20"/>
          <w:szCs w:val="20"/>
        </w:rPr>
        <w:t>one or more notches in the stop band</w:t>
      </w:r>
    </w:p>
    <w:p w14:paraId="40363775"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D. Gradual passband rolloff with extreme stop band ripple</w:t>
      </w:r>
    </w:p>
    <w:p w14:paraId="7AFA5FF6"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w:t>
      </w:r>
    </w:p>
    <w:p w14:paraId="7240661D" w14:textId="77777777" w:rsidR="007D3170" w:rsidRPr="00B1522F" w:rsidRDefault="007D3170" w:rsidP="00B1522F">
      <w:pPr>
        <w:pStyle w:val="NoSpacing"/>
        <w:rPr>
          <w:rFonts w:ascii="Courier New" w:hAnsi="Courier New" w:cs="Courier New"/>
          <w:sz w:val="20"/>
          <w:szCs w:val="20"/>
        </w:rPr>
      </w:pPr>
    </w:p>
    <w:p w14:paraId="04704991" w14:textId="1C96C0D7" w:rsidR="00F61D9D"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E7C07</w:t>
      </w:r>
      <w:r w:rsidR="00F61D9D" w:rsidRPr="00B1522F">
        <w:rPr>
          <w:rFonts w:ascii="Courier New" w:hAnsi="Courier New" w:cs="Courier New"/>
          <w:sz w:val="20"/>
          <w:szCs w:val="20"/>
        </w:rPr>
        <w:t xml:space="preserve"> (B)</w:t>
      </w:r>
    </w:p>
    <w:p w14:paraId="62C2ED4E" w14:textId="54569BD8" w:rsidR="00F61D9D" w:rsidRPr="00B1522F" w:rsidRDefault="00F61D9D" w:rsidP="00B1522F">
      <w:pPr>
        <w:pStyle w:val="NoSpacing"/>
        <w:rPr>
          <w:rFonts w:ascii="Courier New" w:hAnsi="Courier New" w:cs="Courier New"/>
          <w:sz w:val="20"/>
          <w:szCs w:val="20"/>
        </w:rPr>
      </w:pPr>
      <w:r w:rsidRPr="00B1522F">
        <w:rPr>
          <w:rFonts w:ascii="Courier New" w:hAnsi="Courier New" w:cs="Courier New"/>
          <w:sz w:val="20"/>
          <w:szCs w:val="20"/>
        </w:rPr>
        <w:t>Which describes a Pi-L-network used for matching a vacuum tube final amplifier to a 50</w:t>
      </w:r>
      <w:r w:rsidR="00265AF4" w:rsidRPr="00B1522F">
        <w:rPr>
          <w:rFonts w:ascii="Courier New" w:hAnsi="Courier New" w:cs="Courier New"/>
          <w:sz w:val="20"/>
          <w:szCs w:val="20"/>
        </w:rPr>
        <w:t>-</w:t>
      </w:r>
      <w:r w:rsidRPr="00B1522F">
        <w:rPr>
          <w:rFonts w:ascii="Courier New" w:hAnsi="Courier New" w:cs="Courier New"/>
          <w:sz w:val="20"/>
          <w:szCs w:val="20"/>
        </w:rPr>
        <w:t>ohm unbalanced output?</w:t>
      </w:r>
    </w:p>
    <w:p w14:paraId="6B16BAED" w14:textId="77777777" w:rsidR="00F61D9D" w:rsidRPr="00B1522F" w:rsidRDefault="00F61D9D" w:rsidP="00B1522F">
      <w:pPr>
        <w:pStyle w:val="NoSpacing"/>
        <w:rPr>
          <w:rFonts w:ascii="Courier New" w:hAnsi="Courier New" w:cs="Courier New"/>
          <w:sz w:val="20"/>
          <w:szCs w:val="20"/>
        </w:rPr>
      </w:pPr>
      <w:r w:rsidRPr="00B1522F">
        <w:rPr>
          <w:rFonts w:ascii="Courier New" w:hAnsi="Courier New" w:cs="Courier New"/>
          <w:sz w:val="20"/>
          <w:szCs w:val="20"/>
        </w:rPr>
        <w:t>A. A Phase Inverter Load network</w:t>
      </w:r>
    </w:p>
    <w:p w14:paraId="620DFE05" w14:textId="77777777" w:rsidR="00F61D9D" w:rsidRPr="00B1522F" w:rsidRDefault="00F61D9D" w:rsidP="00B1522F">
      <w:pPr>
        <w:pStyle w:val="NoSpacing"/>
        <w:rPr>
          <w:rFonts w:ascii="Courier New" w:hAnsi="Courier New" w:cs="Courier New"/>
          <w:sz w:val="20"/>
          <w:szCs w:val="20"/>
        </w:rPr>
      </w:pPr>
      <w:r w:rsidRPr="00B1522F">
        <w:rPr>
          <w:rFonts w:ascii="Courier New" w:hAnsi="Courier New" w:cs="Courier New"/>
          <w:sz w:val="20"/>
          <w:szCs w:val="20"/>
        </w:rPr>
        <w:t>B. A Pi-network with an additional series inductor on the output</w:t>
      </w:r>
    </w:p>
    <w:p w14:paraId="4DD7039F" w14:textId="77777777" w:rsidR="00F61D9D" w:rsidRPr="00B1522F" w:rsidRDefault="00F61D9D" w:rsidP="00B1522F">
      <w:pPr>
        <w:pStyle w:val="NoSpacing"/>
        <w:rPr>
          <w:rFonts w:ascii="Courier New" w:hAnsi="Courier New" w:cs="Courier New"/>
          <w:sz w:val="20"/>
          <w:szCs w:val="20"/>
        </w:rPr>
      </w:pPr>
      <w:r w:rsidRPr="00B1522F">
        <w:rPr>
          <w:rFonts w:ascii="Courier New" w:hAnsi="Courier New" w:cs="Courier New"/>
          <w:sz w:val="20"/>
          <w:szCs w:val="20"/>
        </w:rPr>
        <w:t>C. A network with only three discrete parts</w:t>
      </w:r>
    </w:p>
    <w:p w14:paraId="4CB2C3A0" w14:textId="77777777" w:rsidR="00F61D9D" w:rsidRPr="00B1522F" w:rsidRDefault="00F61D9D" w:rsidP="00B1522F">
      <w:pPr>
        <w:pStyle w:val="NoSpacing"/>
        <w:rPr>
          <w:rFonts w:ascii="Courier New" w:hAnsi="Courier New" w:cs="Courier New"/>
          <w:sz w:val="20"/>
          <w:szCs w:val="20"/>
        </w:rPr>
      </w:pPr>
      <w:r w:rsidRPr="00B1522F">
        <w:rPr>
          <w:rFonts w:ascii="Courier New" w:hAnsi="Courier New" w:cs="Courier New"/>
          <w:sz w:val="20"/>
          <w:szCs w:val="20"/>
        </w:rPr>
        <w:t>D. A matching network in which all components are isolated from ground</w:t>
      </w:r>
    </w:p>
    <w:p w14:paraId="0107BB4D" w14:textId="77777777" w:rsidR="00F61D9D" w:rsidRPr="00B1522F" w:rsidRDefault="00F61D9D" w:rsidP="00B1522F">
      <w:pPr>
        <w:pStyle w:val="NoSpacing"/>
        <w:rPr>
          <w:rFonts w:ascii="Courier New" w:hAnsi="Courier New" w:cs="Courier New"/>
          <w:sz w:val="20"/>
          <w:szCs w:val="20"/>
        </w:rPr>
      </w:pPr>
      <w:r w:rsidRPr="00B1522F">
        <w:rPr>
          <w:rFonts w:ascii="Courier New" w:hAnsi="Courier New" w:cs="Courier New"/>
          <w:sz w:val="20"/>
          <w:szCs w:val="20"/>
        </w:rPr>
        <w:t>~~</w:t>
      </w:r>
    </w:p>
    <w:p w14:paraId="2BC38A5D" w14:textId="77777777" w:rsidR="007D3170" w:rsidRPr="00B1522F" w:rsidRDefault="007D3170" w:rsidP="00B1522F">
      <w:pPr>
        <w:pStyle w:val="NoSpacing"/>
        <w:rPr>
          <w:rFonts w:ascii="Courier New" w:hAnsi="Courier New" w:cs="Courier New"/>
          <w:sz w:val="20"/>
          <w:szCs w:val="20"/>
        </w:rPr>
      </w:pPr>
    </w:p>
    <w:p w14:paraId="079FD9DF" w14:textId="1CE8E436"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E7C08 (A)</w:t>
      </w:r>
    </w:p>
    <w:p w14:paraId="1A75E973" w14:textId="05E81BE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Which of the following factors has the greatest effect on the bandwidth and response shape of a crystal ladder filter?</w:t>
      </w:r>
    </w:p>
    <w:p w14:paraId="3889A56A"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A. The relative frequencies of the individual crystals</w:t>
      </w:r>
    </w:p>
    <w:p w14:paraId="139B95AC"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B. The DC voltage applied to the quartz crystal</w:t>
      </w:r>
    </w:p>
    <w:p w14:paraId="52C9A9DF"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C. The gain of the RF stage preceding the filter</w:t>
      </w:r>
    </w:p>
    <w:p w14:paraId="1D86A74E"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D. The amplitude of the signals passing through the filter</w:t>
      </w:r>
    </w:p>
    <w:p w14:paraId="51CD2643"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w:t>
      </w:r>
    </w:p>
    <w:p w14:paraId="4641CAC1" w14:textId="77777777" w:rsidR="007D3170" w:rsidRPr="00B1522F" w:rsidRDefault="007D3170" w:rsidP="00B1522F">
      <w:pPr>
        <w:pStyle w:val="NoSpacing"/>
        <w:rPr>
          <w:rFonts w:ascii="Courier New" w:hAnsi="Courier New" w:cs="Courier New"/>
          <w:sz w:val="20"/>
          <w:szCs w:val="20"/>
          <w:lang w:val="de-DE"/>
        </w:rPr>
      </w:pPr>
    </w:p>
    <w:p w14:paraId="588BB8B2" w14:textId="77777777" w:rsidR="00212210" w:rsidRDefault="007D3170" w:rsidP="00B1522F">
      <w:pPr>
        <w:pStyle w:val="NoSpacing"/>
        <w:rPr>
          <w:rFonts w:ascii="Courier New" w:hAnsi="Courier New" w:cs="Courier New"/>
          <w:sz w:val="20"/>
          <w:szCs w:val="20"/>
        </w:rPr>
      </w:pPr>
      <w:r w:rsidRPr="00B1522F">
        <w:rPr>
          <w:rFonts w:ascii="Courier New" w:hAnsi="Courier New" w:cs="Courier New"/>
          <w:sz w:val="20"/>
          <w:szCs w:val="20"/>
          <w:lang w:val="de-DE"/>
        </w:rPr>
        <w:lastRenderedPageBreak/>
        <w:t>E7C09</w:t>
      </w:r>
      <w:r w:rsidR="00ED4C41" w:rsidRPr="00B1522F">
        <w:rPr>
          <w:rFonts w:ascii="Courier New" w:hAnsi="Courier New" w:cs="Courier New"/>
          <w:sz w:val="20"/>
          <w:szCs w:val="20"/>
        </w:rPr>
        <w:t xml:space="preserve"> (D)</w:t>
      </w:r>
    </w:p>
    <w:p w14:paraId="763CAEC0" w14:textId="2570196A" w:rsidR="00ED4C41" w:rsidRPr="00B1522F" w:rsidRDefault="00ED4C41" w:rsidP="00B1522F">
      <w:pPr>
        <w:pStyle w:val="NoSpacing"/>
        <w:rPr>
          <w:rFonts w:ascii="Courier New" w:hAnsi="Courier New" w:cs="Courier New"/>
          <w:sz w:val="20"/>
          <w:szCs w:val="20"/>
        </w:rPr>
      </w:pPr>
      <w:r w:rsidRPr="00B1522F">
        <w:rPr>
          <w:rFonts w:ascii="Courier New" w:hAnsi="Courier New" w:cs="Courier New"/>
          <w:sz w:val="20"/>
          <w:szCs w:val="20"/>
        </w:rPr>
        <w:t>What is a crystal lattice filter?</w:t>
      </w:r>
    </w:p>
    <w:p w14:paraId="1108EF98" w14:textId="77777777" w:rsidR="00ED4C41" w:rsidRPr="00B1522F" w:rsidRDefault="00ED4C41" w:rsidP="00B1522F">
      <w:pPr>
        <w:pStyle w:val="NoSpacing"/>
        <w:rPr>
          <w:rFonts w:ascii="Courier New" w:hAnsi="Courier New" w:cs="Courier New"/>
          <w:sz w:val="20"/>
          <w:szCs w:val="20"/>
        </w:rPr>
      </w:pPr>
      <w:r w:rsidRPr="00B1522F">
        <w:rPr>
          <w:rFonts w:ascii="Courier New" w:hAnsi="Courier New" w:cs="Courier New"/>
          <w:sz w:val="20"/>
          <w:szCs w:val="20"/>
        </w:rPr>
        <w:t>A. A power supply filter made with interlaced quartz crystals</w:t>
      </w:r>
    </w:p>
    <w:p w14:paraId="1EDC46CE" w14:textId="77777777" w:rsidR="00ED4C41" w:rsidRPr="00B1522F" w:rsidRDefault="00ED4C41" w:rsidP="00B1522F">
      <w:pPr>
        <w:pStyle w:val="NoSpacing"/>
        <w:rPr>
          <w:rFonts w:ascii="Courier New" w:hAnsi="Courier New" w:cs="Courier New"/>
          <w:sz w:val="20"/>
          <w:szCs w:val="20"/>
        </w:rPr>
      </w:pPr>
      <w:r w:rsidRPr="00B1522F">
        <w:rPr>
          <w:rFonts w:ascii="Courier New" w:hAnsi="Courier New" w:cs="Courier New"/>
          <w:sz w:val="20"/>
          <w:szCs w:val="20"/>
        </w:rPr>
        <w:t>B. An audio filter made with four quartz crystals that resonate at 1kHz intervals</w:t>
      </w:r>
    </w:p>
    <w:p w14:paraId="0395033D" w14:textId="22617CDB" w:rsidR="00ED4C41" w:rsidRPr="00B1522F" w:rsidRDefault="00ED4C41" w:rsidP="00B1522F">
      <w:pPr>
        <w:pStyle w:val="NoSpacing"/>
        <w:rPr>
          <w:rFonts w:ascii="Courier New" w:hAnsi="Courier New" w:cs="Courier New"/>
          <w:sz w:val="20"/>
          <w:szCs w:val="20"/>
        </w:rPr>
      </w:pPr>
      <w:r w:rsidRPr="00B1522F">
        <w:rPr>
          <w:rFonts w:ascii="Courier New" w:eastAsia="Times New Roman" w:hAnsi="Courier New" w:cs="Courier New"/>
          <w:sz w:val="20"/>
          <w:szCs w:val="20"/>
        </w:rPr>
        <w:t>C. A filter using lattice</w:t>
      </w:r>
      <w:r w:rsidR="007532FA">
        <w:rPr>
          <w:rFonts w:ascii="Courier New" w:eastAsia="Times New Roman" w:hAnsi="Courier New" w:cs="Courier New"/>
          <w:sz w:val="20"/>
          <w:szCs w:val="20"/>
        </w:rPr>
        <w:t>-</w:t>
      </w:r>
      <w:r w:rsidRPr="00B1522F">
        <w:rPr>
          <w:rFonts w:ascii="Courier New" w:eastAsia="Times New Roman" w:hAnsi="Courier New" w:cs="Courier New"/>
          <w:sz w:val="20"/>
          <w:szCs w:val="20"/>
        </w:rPr>
        <w:t>shaped quartz crystals for high</w:t>
      </w:r>
      <w:r w:rsidR="007532FA">
        <w:rPr>
          <w:rFonts w:ascii="Courier New" w:eastAsia="Times New Roman" w:hAnsi="Courier New" w:cs="Courier New"/>
          <w:sz w:val="20"/>
          <w:szCs w:val="20"/>
        </w:rPr>
        <w:t>-</w:t>
      </w:r>
      <w:r w:rsidRPr="00B1522F">
        <w:rPr>
          <w:rFonts w:ascii="Courier New" w:eastAsia="Times New Roman" w:hAnsi="Courier New" w:cs="Courier New"/>
          <w:sz w:val="20"/>
          <w:szCs w:val="20"/>
        </w:rPr>
        <w:t>Q performance</w:t>
      </w:r>
    </w:p>
    <w:p w14:paraId="06A9E9B2" w14:textId="77777777" w:rsidR="00ED4C41" w:rsidRPr="00B1522F" w:rsidRDefault="00ED4C41" w:rsidP="00B1522F">
      <w:pPr>
        <w:pStyle w:val="NoSpacing"/>
        <w:rPr>
          <w:rFonts w:ascii="Courier New" w:eastAsia="Times New Roman" w:hAnsi="Courier New" w:cs="Courier New"/>
          <w:sz w:val="20"/>
          <w:szCs w:val="20"/>
        </w:rPr>
      </w:pPr>
      <w:r w:rsidRPr="00B1522F">
        <w:rPr>
          <w:rFonts w:ascii="Courier New" w:hAnsi="Courier New" w:cs="Courier New"/>
          <w:sz w:val="20"/>
          <w:szCs w:val="20"/>
        </w:rPr>
        <w:t>D. A filter with narrow bandwidth and steep skirts made using quartz crystals</w:t>
      </w:r>
      <w:r w:rsidRPr="00B1522F">
        <w:rPr>
          <w:rFonts w:ascii="Courier New" w:eastAsia="Times New Roman" w:hAnsi="Courier New" w:cs="Courier New"/>
          <w:color w:val="FF0000"/>
          <w:sz w:val="20"/>
          <w:szCs w:val="20"/>
        </w:rPr>
        <w:t xml:space="preserve"> </w:t>
      </w:r>
      <w:r w:rsidRPr="00B1522F">
        <w:rPr>
          <w:rFonts w:ascii="Courier New" w:eastAsia="Times New Roman" w:hAnsi="Courier New" w:cs="Courier New"/>
          <w:sz w:val="20"/>
          <w:szCs w:val="20"/>
        </w:rPr>
        <w:t>~~</w:t>
      </w:r>
    </w:p>
    <w:p w14:paraId="557F0166" w14:textId="6E1606DC" w:rsidR="007D3170" w:rsidRPr="00B1522F" w:rsidRDefault="007D3170" w:rsidP="00B1522F">
      <w:pPr>
        <w:pStyle w:val="NoSpacing"/>
        <w:rPr>
          <w:rFonts w:ascii="Courier New" w:hAnsi="Courier New" w:cs="Courier New"/>
          <w:sz w:val="20"/>
          <w:szCs w:val="20"/>
        </w:rPr>
      </w:pPr>
    </w:p>
    <w:p w14:paraId="04658BF6" w14:textId="479E8580"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E7C10 (B)</w:t>
      </w:r>
    </w:p>
    <w:p w14:paraId="46B7110B" w14:textId="72C2A1CA"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Which of the following filters would be the best choice for use in a 2</w:t>
      </w:r>
      <w:r w:rsidR="00F06B51">
        <w:rPr>
          <w:rFonts w:ascii="Courier New" w:hAnsi="Courier New" w:cs="Courier New"/>
          <w:sz w:val="20"/>
          <w:szCs w:val="20"/>
        </w:rPr>
        <w:t xml:space="preserve"> </w:t>
      </w:r>
      <w:r w:rsidRPr="00B1522F">
        <w:rPr>
          <w:rFonts w:ascii="Courier New" w:hAnsi="Courier New" w:cs="Courier New"/>
          <w:sz w:val="20"/>
          <w:szCs w:val="20"/>
        </w:rPr>
        <w:t xml:space="preserve">meter </w:t>
      </w:r>
      <w:r w:rsidR="0034556F">
        <w:rPr>
          <w:rFonts w:ascii="Courier New" w:hAnsi="Courier New" w:cs="Courier New"/>
          <w:sz w:val="20"/>
          <w:szCs w:val="20"/>
        </w:rPr>
        <w:t xml:space="preserve">band </w:t>
      </w:r>
      <w:r w:rsidRPr="00B1522F">
        <w:rPr>
          <w:rFonts w:ascii="Courier New" w:hAnsi="Courier New" w:cs="Courier New"/>
          <w:sz w:val="20"/>
          <w:szCs w:val="20"/>
        </w:rPr>
        <w:t>repeater duplexer?</w:t>
      </w:r>
    </w:p>
    <w:p w14:paraId="7815A111"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A. A crystal filter</w:t>
      </w:r>
    </w:p>
    <w:p w14:paraId="70D113B7"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B. A cavity filter</w:t>
      </w:r>
    </w:p>
    <w:p w14:paraId="1FEE4E24" w14:textId="77777777" w:rsidR="007D3170" w:rsidRPr="00B1522F" w:rsidRDefault="007D3170" w:rsidP="00B1522F">
      <w:pPr>
        <w:pStyle w:val="NoSpacing"/>
        <w:rPr>
          <w:rFonts w:ascii="Courier New" w:hAnsi="Courier New" w:cs="Courier New"/>
          <w:sz w:val="20"/>
          <w:szCs w:val="20"/>
          <w:lang w:val="de-DE"/>
        </w:rPr>
      </w:pPr>
      <w:r w:rsidRPr="00B1522F">
        <w:rPr>
          <w:rFonts w:ascii="Courier New" w:hAnsi="Courier New" w:cs="Courier New"/>
          <w:sz w:val="20"/>
          <w:szCs w:val="20"/>
          <w:lang w:val="de-DE"/>
        </w:rPr>
        <w:t>C. A DSP filter</w:t>
      </w:r>
    </w:p>
    <w:p w14:paraId="14387BE5" w14:textId="77777777" w:rsidR="007D3170" w:rsidRPr="00B1522F" w:rsidRDefault="007D3170" w:rsidP="00B1522F">
      <w:pPr>
        <w:pStyle w:val="NoSpacing"/>
        <w:rPr>
          <w:rFonts w:ascii="Courier New" w:hAnsi="Courier New" w:cs="Courier New"/>
          <w:sz w:val="20"/>
          <w:szCs w:val="20"/>
          <w:lang w:val="de-DE"/>
        </w:rPr>
      </w:pPr>
      <w:r w:rsidRPr="00B1522F">
        <w:rPr>
          <w:rFonts w:ascii="Courier New" w:hAnsi="Courier New" w:cs="Courier New"/>
          <w:sz w:val="20"/>
          <w:szCs w:val="20"/>
          <w:lang w:val="de-DE"/>
        </w:rPr>
        <w:t>D. An L-C filter</w:t>
      </w:r>
    </w:p>
    <w:p w14:paraId="55F5B83D" w14:textId="77777777" w:rsidR="007D3170" w:rsidRPr="00B1522F" w:rsidRDefault="007D3170" w:rsidP="00B1522F">
      <w:pPr>
        <w:pStyle w:val="NoSpacing"/>
        <w:rPr>
          <w:rFonts w:ascii="Courier New" w:hAnsi="Courier New" w:cs="Courier New"/>
          <w:sz w:val="20"/>
          <w:szCs w:val="20"/>
          <w:lang w:val="de-DE"/>
        </w:rPr>
      </w:pPr>
      <w:r w:rsidRPr="00B1522F">
        <w:rPr>
          <w:rFonts w:ascii="Courier New" w:hAnsi="Courier New" w:cs="Courier New"/>
          <w:sz w:val="20"/>
          <w:szCs w:val="20"/>
          <w:lang w:val="de-DE"/>
        </w:rPr>
        <w:t>~~</w:t>
      </w:r>
    </w:p>
    <w:p w14:paraId="4EA9D0E7" w14:textId="77777777" w:rsidR="007D3170" w:rsidRPr="00B1522F" w:rsidRDefault="007D3170" w:rsidP="00B1522F">
      <w:pPr>
        <w:pStyle w:val="NoSpacing"/>
        <w:rPr>
          <w:rFonts w:ascii="Courier New" w:hAnsi="Courier New" w:cs="Courier New"/>
          <w:sz w:val="20"/>
          <w:szCs w:val="20"/>
          <w:lang w:val="de-DE"/>
        </w:rPr>
      </w:pPr>
    </w:p>
    <w:p w14:paraId="190BED0E" w14:textId="579B8C80" w:rsidR="00ED4C41"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lang w:val="de-DE"/>
        </w:rPr>
        <w:t>E7C11</w:t>
      </w:r>
      <w:r w:rsidR="00ED4C41" w:rsidRPr="00B1522F">
        <w:rPr>
          <w:rFonts w:ascii="Courier New" w:hAnsi="Courier New" w:cs="Courier New"/>
          <w:sz w:val="20"/>
          <w:szCs w:val="20"/>
        </w:rPr>
        <w:t xml:space="preserve"> (C)</w:t>
      </w:r>
    </w:p>
    <w:p w14:paraId="075C2224" w14:textId="3C59BF2B" w:rsidR="009F424E" w:rsidRPr="009F424E" w:rsidRDefault="009F424E" w:rsidP="009F424E">
      <w:pPr>
        <w:pStyle w:val="NoSpacing"/>
        <w:rPr>
          <w:rFonts w:ascii="Courier New" w:hAnsi="Courier New" w:cs="Courier New"/>
          <w:sz w:val="20"/>
          <w:szCs w:val="20"/>
        </w:rPr>
      </w:pPr>
      <w:r w:rsidRPr="009F424E">
        <w:rPr>
          <w:rFonts w:ascii="Courier New" w:hAnsi="Courier New" w:cs="Courier New"/>
          <w:sz w:val="20"/>
          <w:szCs w:val="20"/>
        </w:rPr>
        <w:t>Which of the following describes a receiving filter</w:t>
      </w:r>
      <w:r w:rsidR="007532FA">
        <w:rPr>
          <w:rFonts w:ascii="Courier New" w:hAnsi="Courier New" w:cs="Courier New"/>
          <w:sz w:val="20"/>
          <w:szCs w:val="20"/>
        </w:rPr>
        <w:t>’</w:t>
      </w:r>
      <w:r w:rsidRPr="009F424E">
        <w:rPr>
          <w:rFonts w:ascii="Courier New" w:hAnsi="Courier New" w:cs="Courier New"/>
          <w:sz w:val="20"/>
          <w:szCs w:val="20"/>
        </w:rPr>
        <w:t>s ability to reject signals occupying an adjacent channel?</w:t>
      </w:r>
    </w:p>
    <w:p w14:paraId="7496722D" w14:textId="77777777" w:rsidR="009F424E" w:rsidRPr="009F424E" w:rsidRDefault="009F424E" w:rsidP="009F424E">
      <w:pPr>
        <w:pStyle w:val="NoSpacing"/>
        <w:rPr>
          <w:rFonts w:ascii="Courier New" w:hAnsi="Courier New" w:cs="Courier New"/>
          <w:sz w:val="20"/>
          <w:szCs w:val="20"/>
        </w:rPr>
      </w:pPr>
      <w:r w:rsidRPr="009F424E">
        <w:rPr>
          <w:rFonts w:ascii="Courier New" w:hAnsi="Courier New" w:cs="Courier New"/>
          <w:sz w:val="20"/>
          <w:szCs w:val="20"/>
        </w:rPr>
        <w:t>A. Passband ripple</w:t>
      </w:r>
    </w:p>
    <w:p w14:paraId="4AA723E7" w14:textId="77777777" w:rsidR="009F424E" w:rsidRPr="009F424E" w:rsidRDefault="009F424E" w:rsidP="009F424E">
      <w:pPr>
        <w:pStyle w:val="NoSpacing"/>
        <w:rPr>
          <w:rFonts w:ascii="Courier New" w:hAnsi="Courier New" w:cs="Courier New"/>
          <w:sz w:val="20"/>
          <w:szCs w:val="20"/>
        </w:rPr>
      </w:pPr>
      <w:r w:rsidRPr="009F424E">
        <w:rPr>
          <w:rFonts w:ascii="Courier New" w:hAnsi="Courier New" w:cs="Courier New"/>
          <w:sz w:val="20"/>
          <w:szCs w:val="20"/>
        </w:rPr>
        <w:t>B. Phase response</w:t>
      </w:r>
    </w:p>
    <w:p w14:paraId="091942FE" w14:textId="77777777" w:rsidR="009F424E" w:rsidRPr="009F424E" w:rsidRDefault="009F424E" w:rsidP="009F424E">
      <w:pPr>
        <w:pStyle w:val="NoSpacing"/>
        <w:rPr>
          <w:rFonts w:ascii="Courier New" w:hAnsi="Courier New" w:cs="Courier New"/>
          <w:sz w:val="20"/>
          <w:szCs w:val="20"/>
        </w:rPr>
      </w:pPr>
      <w:r w:rsidRPr="009F424E">
        <w:rPr>
          <w:rFonts w:ascii="Courier New" w:hAnsi="Courier New" w:cs="Courier New"/>
          <w:sz w:val="20"/>
          <w:szCs w:val="20"/>
        </w:rPr>
        <w:t>C. Shape factor</w:t>
      </w:r>
    </w:p>
    <w:p w14:paraId="292BB73B" w14:textId="77777777" w:rsidR="009F424E" w:rsidRPr="009F424E" w:rsidRDefault="009F424E" w:rsidP="009F424E">
      <w:pPr>
        <w:pStyle w:val="NoSpacing"/>
        <w:rPr>
          <w:rFonts w:ascii="Courier New" w:hAnsi="Courier New" w:cs="Courier New"/>
          <w:sz w:val="20"/>
          <w:szCs w:val="20"/>
        </w:rPr>
      </w:pPr>
      <w:r w:rsidRPr="009F424E">
        <w:rPr>
          <w:rFonts w:ascii="Courier New" w:hAnsi="Courier New" w:cs="Courier New"/>
          <w:sz w:val="20"/>
          <w:szCs w:val="20"/>
        </w:rPr>
        <w:t>D. Noise factor</w:t>
      </w:r>
    </w:p>
    <w:p w14:paraId="32AEDCAB" w14:textId="6582489E" w:rsidR="00ED4C41" w:rsidRPr="00B1522F" w:rsidRDefault="00ED4C41" w:rsidP="00B1522F">
      <w:pPr>
        <w:pStyle w:val="NoSpacing"/>
        <w:rPr>
          <w:rFonts w:ascii="Courier New" w:hAnsi="Courier New" w:cs="Courier New"/>
          <w:sz w:val="20"/>
          <w:szCs w:val="20"/>
        </w:rPr>
      </w:pPr>
      <w:r w:rsidRPr="00B1522F">
        <w:rPr>
          <w:rFonts w:ascii="Courier New" w:hAnsi="Courier New" w:cs="Courier New"/>
          <w:sz w:val="20"/>
          <w:szCs w:val="20"/>
        </w:rPr>
        <w:t>~~</w:t>
      </w:r>
    </w:p>
    <w:p w14:paraId="5228C81D" w14:textId="77777777" w:rsidR="00ED4C41" w:rsidRPr="00B1522F" w:rsidRDefault="00ED4C41" w:rsidP="00B1522F">
      <w:pPr>
        <w:pStyle w:val="NoSpacing"/>
        <w:rPr>
          <w:rFonts w:ascii="Courier New" w:hAnsi="Courier New" w:cs="Courier New"/>
          <w:sz w:val="20"/>
          <w:szCs w:val="20"/>
        </w:rPr>
      </w:pPr>
    </w:p>
    <w:p w14:paraId="47BDC7A1" w14:textId="77777777" w:rsidR="00212210" w:rsidRDefault="007D3170" w:rsidP="00B1522F">
      <w:pPr>
        <w:pStyle w:val="NoSpacing"/>
        <w:rPr>
          <w:rFonts w:ascii="Courier New" w:hAnsi="Courier New" w:cs="Courier New"/>
          <w:sz w:val="20"/>
          <w:szCs w:val="20"/>
        </w:rPr>
      </w:pPr>
      <w:bookmarkStart w:id="44" w:name="_Hlk17994464"/>
      <w:r w:rsidRPr="00B1522F">
        <w:rPr>
          <w:rFonts w:ascii="Courier New" w:hAnsi="Courier New" w:cs="Courier New"/>
          <w:sz w:val="20"/>
          <w:szCs w:val="20"/>
        </w:rPr>
        <w:t>E7C1</w:t>
      </w:r>
      <w:r w:rsidR="00ED4C41" w:rsidRPr="00B1522F">
        <w:rPr>
          <w:rFonts w:ascii="Courier New" w:hAnsi="Courier New" w:cs="Courier New"/>
          <w:sz w:val="20"/>
          <w:szCs w:val="20"/>
        </w:rPr>
        <w:t>2</w:t>
      </w:r>
      <w:bookmarkEnd w:id="44"/>
      <w:r w:rsidRPr="00B1522F">
        <w:rPr>
          <w:rFonts w:ascii="Courier New" w:hAnsi="Courier New" w:cs="Courier New"/>
          <w:sz w:val="20"/>
          <w:szCs w:val="20"/>
        </w:rPr>
        <w:t xml:space="preserve"> (A</w:t>
      </w:r>
      <w:bookmarkStart w:id="45" w:name="_Hlk25766186"/>
      <w:r w:rsidRPr="00B1522F">
        <w:rPr>
          <w:rFonts w:ascii="Courier New" w:hAnsi="Courier New" w:cs="Courier New"/>
          <w:sz w:val="20"/>
          <w:szCs w:val="20"/>
        </w:rPr>
        <w:t>)</w:t>
      </w:r>
      <w:bookmarkEnd w:id="45"/>
    </w:p>
    <w:p w14:paraId="1381DB04" w14:textId="4B138AB9"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What is one advantage of a Pi-matching network over an L-matching network consisting of a single inductor and a single capacitor?</w:t>
      </w:r>
    </w:p>
    <w:p w14:paraId="77BBE272" w14:textId="7EA68EA2" w:rsidR="007D3170" w:rsidRPr="00B1522F" w:rsidRDefault="007D3170" w:rsidP="00B1522F">
      <w:pPr>
        <w:pStyle w:val="NoSpacing"/>
        <w:rPr>
          <w:rFonts w:ascii="Courier New" w:hAnsi="Courier New" w:cs="Courier New"/>
          <w:strike/>
          <w:sz w:val="20"/>
          <w:szCs w:val="20"/>
        </w:rPr>
      </w:pPr>
      <w:r w:rsidRPr="00B1522F">
        <w:rPr>
          <w:rFonts w:ascii="Courier New" w:hAnsi="Courier New" w:cs="Courier New"/>
          <w:sz w:val="20"/>
          <w:szCs w:val="20"/>
        </w:rPr>
        <w:t>A. The Q of Pi-networks</w:t>
      </w:r>
      <w:r w:rsidRPr="00B1522F">
        <w:rPr>
          <w:rFonts w:ascii="Courier New" w:hAnsi="Courier New" w:cs="Courier New"/>
          <w:color w:val="FF0000"/>
          <w:sz w:val="20"/>
          <w:szCs w:val="20"/>
        </w:rPr>
        <w:t xml:space="preserve"> </w:t>
      </w:r>
      <w:r w:rsidRPr="00B1522F">
        <w:rPr>
          <w:rFonts w:ascii="Courier New" w:hAnsi="Courier New" w:cs="Courier New"/>
          <w:sz w:val="20"/>
          <w:szCs w:val="20"/>
        </w:rPr>
        <w:t>can be controlled</w:t>
      </w:r>
    </w:p>
    <w:p w14:paraId="7DEB36E2"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B. L-networks cannot perform impedance transformation</w:t>
      </w:r>
    </w:p>
    <w:p w14:paraId="43A56587" w14:textId="2DC10283"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 xml:space="preserve">C. </w:t>
      </w:r>
      <w:r w:rsidR="00F61D9D" w:rsidRPr="00B1522F">
        <w:rPr>
          <w:rFonts w:ascii="Courier New" w:hAnsi="Courier New" w:cs="Courier New"/>
          <w:sz w:val="20"/>
          <w:szCs w:val="20"/>
        </w:rPr>
        <w:t>Pi-networks are more stable</w:t>
      </w:r>
    </w:p>
    <w:p w14:paraId="3B34B566" w14:textId="3638A686"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D. Pi-networks provide balanced input and output</w:t>
      </w:r>
    </w:p>
    <w:p w14:paraId="701FDD39" w14:textId="36372563"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w:t>
      </w:r>
    </w:p>
    <w:p w14:paraId="1176C560" w14:textId="77777777" w:rsidR="007D3170" w:rsidRPr="00B1522F" w:rsidRDefault="007D3170" w:rsidP="00B1522F">
      <w:pPr>
        <w:pStyle w:val="NoSpacing"/>
        <w:rPr>
          <w:rFonts w:ascii="Courier New" w:hAnsi="Courier New" w:cs="Courier New"/>
          <w:sz w:val="20"/>
          <w:szCs w:val="20"/>
        </w:rPr>
      </w:pPr>
    </w:p>
    <w:p w14:paraId="68201851" w14:textId="77777777" w:rsidR="007D3170" w:rsidRPr="00B1522F" w:rsidRDefault="007D3170" w:rsidP="00B1522F">
      <w:pPr>
        <w:pStyle w:val="NoSpacing"/>
        <w:rPr>
          <w:rFonts w:ascii="Courier New" w:eastAsia="Times New Roman" w:hAnsi="Courier New" w:cs="Courier New"/>
          <w:sz w:val="20"/>
          <w:szCs w:val="20"/>
        </w:rPr>
      </w:pPr>
    </w:p>
    <w:p w14:paraId="3251C706" w14:textId="77777777" w:rsidR="007D3170" w:rsidRPr="00B1522F" w:rsidRDefault="007D3170" w:rsidP="00B1522F">
      <w:pPr>
        <w:pStyle w:val="NoSpacing"/>
        <w:rPr>
          <w:rFonts w:ascii="Courier New" w:hAnsi="Courier New" w:cs="Courier New"/>
          <w:sz w:val="20"/>
          <w:szCs w:val="20"/>
        </w:rPr>
      </w:pPr>
      <w:bookmarkStart w:id="46" w:name="_Hlk26374970"/>
      <w:r w:rsidRPr="00B1522F">
        <w:rPr>
          <w:rFonts w:ascii="Courier New" w:eastAsia="Times New Roman" w:hAnsi="Courier New" w:cs="Courier New"/>
          <w:sz w:val="20"/>
          <w:szCs w:val="20"/>
        </w:rPr>
        <w:t>E7D Power supplies and voltage regulators;</w:t>
      </w:r>
      <w:r w:rsidRPr="00B1522F">
        <w:rPr>
          <w:rFonts w:ascii="Courier New" w:hAnsi="Courier New" w:cs="Courier New"/>
          <w:sz w:val="20"/>
          <w:szCs w:val="20"/>
        </w:rPr>
        <w:t xml:space="preserve"> Solar array charge controllers</w:t>
      </w:r>
      <w:bookmarkEnd w:id="46"/>
    </w:p>
    <w:p w14:paraId="064D04BB" w14:textId="77777777" w:rsidR="007D3170" w:rsidRPr="00B1522F" w:rsidRDefault="007D3170" w:rsidP="00B1522F">
      <w:pPr>
        <w:pStyle w:val="NoSpacing"/>
        <w:rPr>
          <w:rFonts w:ascii="Courier New" w:eastAsia="Times New Roman" w:hAnsi="Courier New" w:cs="Courier New"/>
          <w:sz w:val="20"/>
          <w:szCs w:val="20"/>
        </w:rPr>
      </w:pPr>
    </w:p>
    <w:p w14:paraId="53BB1B5A" w14:textId="36E4D6AF"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E7D01 (D)</w:t>
      </w:r>
    </w:p>
    <w:p w14:paraId="4C1525FC" w14:textId="42D39B92" w:rsidR="007D3170" w:rsidRPr="00B1522F" w:rsidRDefault="00584CE9" w:rsidP="00B1522F">
      <w:pPr>
        <w:pStyle w:val="NoSpacing"/>
        <w:rPr>
          <w:rFonts w:ascii="Courier New" w:hAnsi="Courier New" w:cs="Courier New"/>
          <w:sz w:val="20"/>
          <w:szCs w:val="20"/>
        </w:rPr>
      </w:pPr>
      <w:r>
        <w:rPr>
          <w:rFonts w:ascii="Courier New" w:hAnsi="Courier New" w:cs="Courier New"/>
          <w:sz w:val="20"/>
          <w:szCs w:val="20"/>
        </w:rPr>
        <w:t xml:space="preserve">How does </w:t>
      </w:r>
      <w:r w:rsidR="007D3170" w:rsidRPr="00B1522F">
        <w:rPr>
          <w:rFonts w:ascii="Courier New" w:hAnsi="Courier New" w:cs="Courier New"/>
          <w:sz w:val="20"/>
          <w:szCs w:val="20"/>
        </w:rPr>
        <w:t>a linear electronic voltage regulator</w:t>
      </w:r>
      <w:r>
        <w:rPr>
          <w:rFonts w:ascii="Courier New" w:hAnsi="Courier New" w:cs="Courier New"/>
          <w:sz w:val="20"/>
          <w:szCs w:val="20"/>
        </w:rPr>
        <w:t xml:space="preserve"> work</w:t>
      </w:r>
      <w:r w:rsidR="007D3170" w:rsidRPr="00B1522F">
        <w:rPr>
          <w:rFonts w:ascii="Courier New" w:hAnsi="Courier New" w:cs="Courier New"/>
          <w:sz w:val="20"/>
          <w:szCs w:val="20"/>
        </w:rPr>
        <w:t>?</w:t>
      </w:r>
    </w:p>
    <w:p w14:paraId="625F09AA"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A. It has a ramp voltage as its output</w:t>
      </w:r>
    </w:p>
    <w:p w14:paraId="7302A5C8"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B. It eliminates the need for a pass transistor</w:t>
      </w:r>
    </w:p>
    <w:p w14:paraId="479EE07E"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C. The control element duty cycle is proportional to the line or load conditions</w:t>
      </w:r>
    </w:p>
    <w:p w14:paraId="35171EE9"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D. The conduction of a control element is varied to maintain a constant output voltage</w:t>
      </w:r>
    </w:p>
    <w:p w14:paraId="5309A204"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w:t>
      </w:r>
    </w:p>
    <w:p w14:paraId="33995755" w14:textId="77777777" w:rsidR="007D3170" w:rsidRPr="00B1522F" w:rsidRDefault="007D3170" w:rsidP="00B1522F">
      <w:pPr>
        <w:pStyle w:val="NoSpacing"/>
        <w:rPr>
          <w:rFonts w:ascii="Courier New" w:hAnsi="Courier New" w:cs="Courier New"/>
          <w:sz w:val="20"/>
          <w:szCs w:val="20"/>
        </w:rPr>
      </w:pPr>
    </w:p>
    <w:p w14:paraId="1CB83697" w14:textId="2D95BFF3"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E7D02 (C)</w:t>
      </w:r>
    </w:p>
    <w:p w14:paraId="6213091C" w14:textId="6F36707A" w:rsidR="007D3170" w:rsidRPr="00B1522F" w:rsidRDefault="00297933" w:rsidP="00B1522F">
      <w:pPr>
        <w:pStyle w:val="NoSpacing"/>
        <w:rPr>
          <w:rFonts w:ascii="Courier New" w:hAnsi="Courier New" w:cs="Courier New"/>
          <w:sz w:val="20"/>
          <w:szCs w:val="20"/>
        </w:rPr>
      </w:pPr>
      <w:r>
        <w:rPr>
          <w:rFonts w:ascii="Courier New" w:hAnsi="Courier New" w:cs="Courier New"/>
          <w:sz w:val="20"/>
          <w:szCs w:val="20"/>
        </w:rPr>
        <w:t>What is a characteristic of a switching electronic voltage regulator</w:t>
      </w:r>
      <w:r w:rsidR="007D3170" w:rsidRPr="00B1522F">
        <w:rPr>
          <w:rFonts w:ascii="Courier New" w:hAnsi="Courier New" w:cs="Courier New"/>
          <w:sz w:val="20"/>
          <w:szCs w:val="20"/>
        </w:rPr>
        <w:t>?</w:t>
      </w:r>
    </w:p>
    <w:p w14:paraId="0F51513D"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A. The resistance of a control element is varied in direct proportion to the line voltage or load current</w:t>
      </w:r>
    </w:p>
    <w:p w14:paraId="3DA65160"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B. It is generally less efficient than a linear regulator</w:t>
      </w:r>
    </w:p>
    <w:p w14:paraId="308C9CE7"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C. The controlled device’s duty cycle is changed to produce a constant average output voltage</w:t>
      </w:r>
    </w:p>
    <w:p w14:paraId="1D6C1945"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D. It gives a ramp voltage at its output</w:t>
      </w:r>
    </w:p>
    <w:p w14:paraId="57122D41"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lastRenderedPageBreak/>
        <w:t>~~</w:t>
      </w:r>
    </w:p>
    <w:p w14:paraId="6F5EF180" w14:textId="77777777" w:rsidR="007D3170" w:rsidRPr="00B1522F" w:rsidRDefault="007D3170" w:rsidP="00B1522F">
      <w:pPr>
        <w:pStyle w:val="NoSpacing"/>
        <w:rPr>
          <w:rFonts w:ascii="Courier New" w:hAnsi="Courier New" w:cs="Courier New"/>
          <w:sz w:val="20"/>
          <w:szCs w:val="20"/>
        </w:rPr>
      </w:pPr>
    </w:p>
    <w:p w14:paraId="2863A201" w14:textId="040CD431"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E7D03 (A)</w:t>
      </w:r>
    </w:p>
    <w:p w14:paraId="114AC66D" w14:textId="1685F59A"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 xml:space="preserve">What device is typically used as a stable </w:t>
      </w:r>
      <w:r w:rsidR="00C33A05" w:rsidRPr="00B1522F">
        <w:rPr>
          <w:rFonts w:ascii="Courier New" w:hAnsi="Courier New" w:cs="Courier New"/>
          <w:sz w:val="20"/>
          <w:szCs w:val="20"/>
        </w:rPr>
        <w:t xml:space="preserve">voltage </w:t>
      </w:r>
      <w:r w:rsidRPr="00B1522F">
        <w:rPr>
          <w:rFonts w:ascii="Courier New" w:hAnsi="Courier New" w:cs="Courier New"/>
          <w:sz w:val="20"/>
          <w:szCs w:val="20"/>
        </w:rPr>
        <w:t>reference in a linear voltage regulator?</w:t>
      </w:r>
    </w:p>
    <w:p w14:paraId="7CAAF0B3"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A. A Zener diode</w:t>
      </w:r>
    </w:p>
    <w:p w14:paraId="44E11091"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B. A tunnel diode</w:t>
      </w:r>
    </w:p>
    <w:p w14:paraId="0945692A"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C. An SCR</w:t>
      </w:r>
    </w:p>
    <w:p w14:paraId="46E0259B"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D. A varactor diode</w:t>
      </w:r>
    </w:p>
    <w:p w14:paraId="200F91BD"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w:t>
      </w:r>
    </w:p>
    <w:p w14:paraId="1056BEC1" w14:textId="77777777" w:rsidR="007D3170" w:rsidRPr="00B1522F" w:rsidRDefault="007D3170" w:rsidP="00B1522F">
      <w:pPr>
        <w:pStyle w:val="NoSpacing"/>
        <w:rPr>
          <w:rFonts w:ascii="Courier New" w:hAnsi="Courier New" w:cs="Courier New"/>
          <w:sz w:val="20"/>
          <w:szCs w:val="20"/>
        </w:rPr>
      </w:pPr>
    </w:p>
    <w:p w14:paraId="6AE0A357"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E7D04 (B)</w:t>
      </w:r>
    </w:p>
    <w:p w14:paraId="46E72768"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Which of the following types of linear voltage regulator usually make the most efficient use of the primary power source?</w:t>
      </w:r>
    </w:p>
    <w:p w14:paraId="2CDFA2B7"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A. A series current source</w:t>
      </w:r>
    </w:p>
    <w:p w14:paraId="1A720978"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B. A series regulator</w:t>
      </w:r>
    </w:p>
    <w:p w14:paraId="23E202E8"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C. A shunt regulator</w:t>
      </w:r>
    </w:p>
    <w:p w14:paraId="30964E9B"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D. A shunt current source</w:t>
      </w:r>
    </w:p>
    <w:p w14:paraId="11525F5C"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w:t>
      </w:r>
    </w:p>
    <w:p w14:paraId="2021181A" w14:textId="77777777" w:rsidR="007D3170" w:rsidRPr="00B1522F" w:rsidRDefault="007D3170" w:rsidP="00B1522F">
      <w:pPr>
        <w:pStyle w:val="NoSpacing"/>
        <w:rPr>
          <w:rFonts w:ascii="Courier New" w:hAnsi="Courier New" w:cs="Courier New"/>
          <w:sz w:val="20"/>
          <w:szCs w:val="20"/>
        </w:rPr>
      </w:pPr>
    </w:p>
    <w:p w14:paraId="30A66275"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E7D05 (D)</w:t>
      </w:r>
    </w:p>
    <w:p w14:paraId="7A1BE124"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Which of the following types of linear voltage regulator places a constant load on the unregulated voltage source?</w:t>
      </w:r>
    </w:p>
    <w:p w14:paraId="1A991C97"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A. A constant current source</w:t>
      </w:r>
    </w:p>
    <w:p w14:paraId="7EEA7FBA"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B. A series regulator</w:t>
      </w:r>
    </w:p>
    <w:p w14:paraId="05330F97"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C. A shunt current source</w:t>
      </w:r>
    </w:p>
    <w:p w14:paraId="12E9C1A4"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D. A shunt regulator</w:t>
      </w:r>
    </w:p>
    <w:p w14:paraId="2CB66362"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w:t>
      </w:r>
    </w:p>
    <w:p w14:paraId="6C0F5FEB" w14:textId="77777777" w:rsidR="007D3170" w:rsidRPr="00B1522F" w:rsidRDefault="007D3170" w:rsidP="00B1522F">
      <w:pPr>
        <w:pStyle w:val="NoSpacing"/>
        <w:rPr>
          <w:rFonts w:ascii="Courier New" w:hAnsi="Courier New" w:cs="Courier New"/>
          <w:sz w:val="20"/>
          <w:szCs w:val="20"/>
        </w:rPr>
      </w:pPr>
    </w:p>
    <w:p w14:paraId="24DFB8DA" w14:textId="7B34FC64"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E7D06 (C)</w:t>
      </w:r>
    </w:p>
    <w:p w14:paraId="35C34E0D" w14:textId="2C2BE366"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What is the purpose of Q1 in the circuit shown in Figure E7-</w:t>
      </w:r>
      <w:r w:rsidR="00F248D2">
        <w:rPr>
          <w:rFonts w:ascii="Courier New" w:hAnsi="Courier New" w:cs="Courier New"/>
          <w:sz w:val="20"/>
          <w:szCs w:val="20"/>
        </w:rPr>
        <w:t>2</w:t>
      </w:r>
      <w:r w:rsidRPr="00B1522F">
        <w:rPr>
          <w:rFonts w:ascii="Courier New" w:hAnsi="Courier New" w:cs="Courier New"/>
          <w:sz w:val="20"/>
          <w:szCs w:val="20"/>
        </w:rPr>
        <w:t>?</w:t>
      </w:r>
    </w:p>
    <w:p w14:paraId="20960DCF"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A. It provides negative feedback to improve regulation</w:t>
      </w:r>
    </w:p>
    <w:p w14:paraId="379C83CF"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B. It provides a constant load for the voltage source</w:t>
      </w:r>
    </w:p>
    <w:p w14:paraId="0A796C3A" w14:textId="79530729"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 xml:space="preserve">C. It </w:t>
      </w:r>
      <w:r w:rsidR="005C7550">
        <w:rPr>
          <w:rFonts w:ascii="Courier New" w:hAnsi="Courier New" w:cs="Courier New"/>
          <w:sz w:val="20"/>
          <w:szCs w:val="20"/>
        </w:rPr>
        <w:t>controls the current supplied to the load</w:t>
      </w:r>
    </w:p>
    <w:p w14:paraId="6F39A03E"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D. It provides D1 with current</w:t>
      </w:r>
    </w:p>
    <w:p w14:paraId="10C56D0D"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w:t>
      </w:r>
    </w:p>
    <w:p w14:paraId="00F54F63" w14:textId="77777777" w:rsidR="007D3170" w:rsidRPr="00B1522F" w:rsidRDefault="007D3170" w:rsidP="00B1522F">
      <w:pPr>
        <w:pStyle w:val="NoSpacing"/>
        <w:rPr>
          <w:rFonts w:ascii="Courier New" w:hAnsi="Courier New" w:cs="Courier New"/>
          <w:sz w:val="20"/>
          <w:szCs w:val="20"/>
        </w:rPr>
      </w:pPr>
    </w:p>
    <w:p w14:paraId="5DF33D43" w14:textId="3AC3890E"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E7D07 (A)</w:t>
      </w:r>
    </w:p>
    <w:p w14:paraId="57822B4D" w14:textId="2ABF7A5A"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What is the purpose of C2 in the circuit shown in Figure E7-</w:t>
      </w:r>
      <w:r w:rsidR="00F248D2">
        <w:rPr>
          <w:rFonts w:ascii="Courier New" w:hAnsi="Courier New" w:cs="Courier New"/>
          <w:sz w:val="20"/>
          <w:szCs w:val="20"/>
        </w:rPr>
        <w:t>2</w:t>
      </w:r>
      <w:r w:rsidRPr="00B1522F">
        <w:rPr>
          <w:rFonts w:ascii="Courier New" w:hAnsi="Courier New" w:cs="Courier New"/>
          <w:sz w:val="20"/>
          <w:szCs w:val="20"/>
        </w:rPr>
        <w:t>?</w:t>
      </w:r>
    </w:p>
    <w:p w14:paraId="37C406DC" w14:textId="66249D46"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 xml:space="preserve">A. It bypasses </w:t>
      </w:r>
      <w:r w:rsidR="009F424E">
        <w:rPr>
          <w:rFonts w:ascii="Courier New" w:hAnsi="Courier New" w:cs="Courier New"/>
          <w:sz w:val="20"/>
          <w:szCs w:val="20"/>
        </w:rPr>
        <w:t>rectifier output ripple</w:t>
      </w:r>
      <w:r w:rsidRPr="00B1522F">
        <w:rPr>
          <w:rFonts w:ascii="Courier New" w:hAnsi="Courier New" w:cs="Courier New"/>
          <w:sz w:val="20"/>
          <w:szCs w:val="20"/>
        </w:rPr>
        <w:t xml:space="preserve"> around D1</w:t>
      </w:r>
    </w:p>
    <w:p w14:paraId="7647F03F"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B. It is a brute force filter for the output</w:t>
      </w:r>
    </w:p>
    <w:p w14:paraId="40D8A848"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C. To self-resonate at the hum frequency</w:t>
      </w:r>
    </w:p>
    <w:p w14:paraId="52BCB4B0"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D. To provide fixed DC bias for Q1</w:t>
      </w:r>
    </w:p>
    <w:p w14:paraId="2C6C984F"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w:t>
      </w:r>
    </w:p>
    <w:p w14:paraId="5D1BD667" w14:textId="77777777" w:rsidR="007D3170" w:rsidRPr="00B1522F" w:rsidRDefault="007D3170" w:rsidP="00B1522F">
      <w:pPr>
        <w:pStyle w:val="NoSpacing"/>
        <w:rPr>
          <w:rFonts w:ascii="Courier New" w:hAnsi="Courier New" w:cs="Courier New"/>
          <w:sz w:val="20"/>
          <w:szCs w:val="20"/>
        </w:rPr>
      </w:pPr>
    </w:p>
    <w:p w14:paraId="0FFD271B" w14:textId="7A6DBA52"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E7D08 (C)</w:t>
      </w:r>
    </w:p>
    <w:p w14:paraId="7DD1E9AE" w14:textId="0EC58E50"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What type of circuit is shown in Figure E7-</w:t>
      </w:r>
      <w:r w:rsidR="00F248D2">
        <w:rPr>
          <w:rFonts w:ascii="Courier New" w:hAnsi="Courier New" w:cs="Courier New"/>
          <w:sz w:val="20"/>
          <w:szCs w:val="20"/>
        </w:rPr>
        <w:t>2</w:t>
      </w:r>
      <w:r w:rsidRPr="00B1522F">
        <w:rPr>
          <w:rFonts w:ascii="Courier New" w:hAnsi="Courier New" w:cs="Courier New"/>
          <w:sz w:val="20"/>
          <w:szCs w:val="20"/>
        </w:rPr>
        <w:t>?</w:t>
      </w:r>
    </w:p>
    <w:p w14:paraId="78FEC539"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A. Switching voltage regulator</w:t>
      </w:r>
    </w:p>
    <w:p w14:paraId="60E11637"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B. Grounded emitter amplifier</w:t>
      </w:r>
    </w:p>
    <w:p w14:paraId="361E1539"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C. Linear voltage regulator</w:t>
      </w:r>
    </w:p>
    <w:p w14:paraId="3B20EBFF" w14:textId="036299C8"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 xml:space="preserve">D. </w:t>
      </w:r>
      <w:r w:rsidR="005C7550">
        <w:rPr>
          <w:rFonts w:ascii="Courier New" w:hAnsi="Courier New" w:cs="Courier New"/>
          <w:sz w:val="20"/>
          <w:szCs w:val="20"/>
        </w:rPr>
        <w:t>Monostable multivibrator</w:t>
      </w:r>
    </w:p>
    <w:p w14:paraId="790A69A1"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w:t>
      </w:r>
    </w:p>
    <w:p w14:paraId="1F833715" w14:textId="77777777" w:rsidR="007D3170" w:rsidRPr="00B1522F" w:rsidRDefault="007D3170" w:rsidP="00B1522F">
      <w:pPr>
        <w:pStyle w:val="NoSpacing"/>
        <w:rPr>
          <w:rFonts w:ascii="Courier New" w:eastAsia="Times New Roman" w:hAnsi="Courier New" w:cs="Courier New"/>
          <w:sz w:val="20"/>
          <w:szCs w:val="20"/>
        </w:rPr>
      </w:pPr>
    </w:p>
    <w:p w14:paraId="07E4E232" w14:textId="77777777" w:rsidR="007D3170" w:rsidRPr="00B1522F" w:rsidRDefault="007D3170" w:rsidP="00B1522F">
      <w:pPr>
        <w:pStyle w:val="NoSpacing"/>
        <w:rPr>
          <w:rFonts w:ascii="Courier New" w:eastAsia="Times New Roman" w:hAnsi="Courier New" w:cs="Courier New"/>
          <w:sz w:val="20"/>
          <w:szCs w:val="20"/>
        </w:rPr>
      </w:pPr>
      <w:r w:rsidRPr="00B1522F">
        <w:rPr>
          <w:rFonts w:ascii="Courier New" w:eastAsia="Times New Roman" w:hAnsi="Courier New" w:cs="Courier New"/>
          <w:sz w:val="20"/>
          <w:szCs w:val="20"/>
        </w:rPr>
        <w:t>E7D09 (C)</w:t>
      </w:r>
    </w:p>
    <w:p w14:paraId="72C6492A" w14:textId="77777777" w:rsidR="007D3170" w:rsidRPr="00B1522F" w:rsidRDefault="007D3170" w:rsidP="00B1522F">
      <w:pPr>
        <w:pStyle w:val="NoSpacing"/>
        <w:rPr>
          <w:rFonts w:ascii="Courier New" w:eastAsia="Times New Roman" w:hAnsi="Courier New" w:cs="Courier New"/>
          <w:sz w:val="20"/>
          <w:szCs w:val="20"/>
        </w:rPr>
      </w:pPr>
      <w:r w:rsidRPr="00B1522F">
        <w:rPr>
          <w:rFonts w:ascii="Courier New" w:eastAsia="Times New Roman" w:hAnsi="Courier New" w:cs="Courier New"/>
          <w:sz w:val="20"/>
          <w:szCs w:val="20"/>
        </w:rPr>
        <w:t>What is the main reason to use a charge controller with a solar power system?</w:t>
      </w:r>
    </w:p>
    <w:p w14:paraId="3BF1C885" w14:textId="77777777" w:rsidR="007D3170" w:rsidRPr="00B1522F" w:rsidRDefault="007D3170" w:rsidP="00B1522F">
      <w:pPr>
        <w:pStyle w:val="NoSpacing"/>
        <w:rPr>
          <w:rFonts w:ascii="Courier New" w:eastAsia="Times New Roman" w:hAnsi="Courier New" w:cs="Courier New"/>
          <w:sz w:val="20"/>
          <w:szCs w:val="20"/>
        </w:rPr>
      </w:pPr>
      <w:r w:rsidRPr="00B1522F">
        <w:rPr>
          <w:rFonts w:ascii="Courier New" w:eastAsia="Times New Roman" w:hAnsi="Courier New" w:cs="Courier New"/>
          <w:sz w:val="20"/>
          <w:szCs w:val="20"/>
        </w:rPr>
        <w:t>A. Prevention of battery undercharge</w:t>
      </w:r>
    </w:p>
    <w:p w14:paraId="45A65E53" w14:textId="77777777" w:rsidR="007D3170" w:rsidRPr="00B1522F" w:rsidRDefault="007D3170" w:rsidP="00B1522F">
      <w:pPr>
        <w:pStyle w:val="NoSpacing"/>
        <w:rPr>
          <w:rFonts w:ascii="Courier New" w:eastAsia="Times New Roman" w:hAnsi="Courier New" w:cs="Courier New"/>
          <w:sz w:val="20"/>
          <w:szCs w:val="20"/>
        </w:rPr>
      </w:pPr>
      <w:r w:rsidRPr="00B1522F">
        <w:rPr>
          <w:rFonts w:ascii="Courier New" w:eastAsia="Times New Roman" w:hAnsi="Courier New" w:cs="Courier New"/>
          <w:sz w:val="20"/>
          <w:szCs w:val="20"/>
        </w:rPr>
        <w:t>B. Control of electrolyte levels during battery discharge</w:t>
      </w:r>
    </w:p>
    <w:p w14:paraId="1A7D5EFC" w14:textId="77777777" w:rsidR="007D3170" w:rsidRPr="00B1522F" w:rsidRDefault="007D3170" w:rsidP="00B1522F">
      <w:pPr>
        <w:pStyle w:val="NoSpacing"/>
        <w:rPr>
          <w:rFonts w:ascii="Courier New" w:eastAsia="Times New Roman" w:hAnsi="Courier New" w:cs="Courier New"/>
          <w:sz w:val="20"/>
          <w:szCs w:val="20"/>
        </w:rPr>
      </w:pPr>
      <w:r w:rsidRPr="00B1522F">
        <w:rPr>
          <w:rFonts w:ascii="Courier New" w:eastAsia="Times New Roman" w:hAnsi="Courier New" w:cs="Courier New"/>
          <w:sz w:val="20"/>
          <w:szCs w:val="20"/>
        </w:rPr>
        <w:lastRenderedPageBreak/>
        <w:t>C. Prevention of battery damage due to overcharge</w:t>
      </w:r>
    </w:p>
    <w:p w14:paraId="56B1B24D" w14:textId="77777777" w:rsidR="007D3170" w:rsidRPr="00B1522F" w:rsidRDefault="007D3170" w:rsidP="00B1522F">
      <w:pPr>
        <w:pStyle w:val="NoSpacing"/>
        <w:rPr>
          <w:rFonts w:ascii="Courier New" w:eastAsia="Times New Roman" w:hAnsi="Courier New" w:cs="Courier New"/>
          <w:sz w:val="20"/>
          <w:szCs w:val="20"/>
        </w:rPr>
      </w:pPr>
      <w:r w:rsidRPr="00B1522F">
        <w:rPr>
          <w:rFonts w:ascii="Courier New" w:eastAsia="Times New Roman" w:hAnsi="Courier New" w:cs="Courier New"/>
          <w:sz w:val="20"/>
          <w:szCs w:val="20"/>
        </w:rPr>
        <w:t>D. Matching of day and night charge rates</w:t>
      </w:r>
    </w:p>
    <w:p w14:paraId="7A121C1F" w14:textId="77777777" w:rsidR="007D3170" w:rsidRPr="00B1522F" w:rsidRDefault="007D3170" w:rsidP="00B1522F">
      <w:pPr>
        <w:pStyle w:val="NoSpacing"/>
        <w:rPr>
          <w:rFonts w:ascii="Courier New" w:eastAsia="Times New Roman" w:hAnsi="Courier New" w:cs="Courier New"/>
          <w:sz w:val="20"/>
          <w:szCs w:val="20"/>
        </w:rPr>
      </w:pPr>
      <w:r w:rsidRPr="00B1522F">
        <w:rPr>
          <w:rFonts w:ascii="Courier New" w:eastAsia="Times New Roman" w:hAnsi="Courier New" w:cs="Courier New"/>
          <w:sz w:val="20"/>
          <w:szCs w:val="20"/>
        </w:rPr>
        <w:t>~~</w:t>
      </w:r>
    </w:p>
    <w:p w14:paraId="23CDBD89" w14:textId="77777777" w:rsidR="007D3170" w:rsidRPr="00B1522F" w:rsidRDefault="007D3170" w:rsidP="00B1522F">
      <w:pPr>
        <w:pStyle w:val="NoSpacing"/>
        <w:rPr>
          <w:rFonts w:ascii="Courier New" w:hAnsi="Courier New" w:cs="Courier New"/>
          <w:sz w:val="20"/>
          <w:szCs w:val="20"/>
        </w:rPr>
      </w:pPr>
    </w:p>
    <w:p w14:paraId="26ECF661" w14:textId="5E91CCA1" w:rsidR="007D3170" w:rsidRPr="00B1522F" w:rsidRDefault="007D3170" w:rsidP="00B1522F">
      <w:pPr>
        <w:pStyle w:val="NoSpacing"/>
        <w:rPr>
          <w:rFonts w:ascii="Courier New" w:hAnsi="Courier New" w:cs="Courier New"/>
          <w:sz w:val="20"/>
          <w:szCs w:val="20"/>
        </w:rPr>
      </w:pPr>
      <w:r w:rsidRPr="00B1522F">
        <w:rPr>
          <w:rFonts w:ascii="Courier New" w:eastAsia="Times New Roman" w:hAnsi="Courier New" w:cs="Courier New"/>
          <w:sz w:val="20"/>
          <w:szCs w:val="20"/>
        </w:rPr>
        <w:t>E7D10 (C)</w:t>
      </w:r>
    </w:p>
    <w:p w14:paraId="6BB4B742" w14:textId="623E6BC6"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What is the primary reason that a high-frequency switching type high</w:t>
      </w:r>
      <w:r w:rsidR="0055436C">
        <w:rPr>
          <w:rFonts w:ascii="Courier New" w:hAnsi="Courier New" w:cs="Courier New"/>
          <w:sz w:val="20"/>
          <w:szCs w:val="20"/>
        </w:rPr>
        <w:t>-</w:t>
      </w:r>
      <w:r w:rsidRPr="00B1522F">
        <w:rPr>
          <w:rFonts w:ascii="Courier New" w:hAnsi="Courier New" w:cs="Courier New"/>
          <w:sz w:val="20"/>
          <w:szCs w:val="20"/>
        </w:rPr>
        <w:t>voltage power supply can be both less expensive and lighter in weight than a conventional power supply?</w:t>
      </w:r>
    </w:p>
    <w:p w14:paraId="0EE75EE2"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A. The inverter design does not require any output filtering</w:t>
      </w:r>
    </w:p>
    <w:p w14:paraId="5D2FB9F9"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B. It uses a diode bridge rectifier for increased output</w:t>
      </w:r>
    </w:p>
    <w:p w14:paraId="0AFE764D"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C. The high frequency inverter design uses much smaller transformers and filter components for an equivalent power output</w:t>
      </w:r>
    </w:p>
    <w:p w14:paraId="5F0D3094" w14:textId="41BC472D"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D. It uses a large power factor compensation capacitor to recover power from the unused portion of the AC cycle</w:t>
      </w:r>
    </w:p>
    <w:p w14:paraId="180D77FB"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w:t>
      </w:r>
    </w:p>
    <w:p w14:paraId="57C0A655" w14:textId="77777777" w:rsidR="007D3170" w:rsidRPr="00B1522F" w:rsidRDefault="007D3170" w:rsidP="00B1522F">
      <w:pPr>
        <w:pStyle w:val="NoSpacing"/>
        <w:rPr>
          <w:rFonts w:ascii="Courier New" w:hAnsi="Courier New" w:cs="Courier New"/>
          <w:sz w:val="20"/>
          <w:szCs w:val="20"/>
        </w:rPr>
      </w:pPr>
    </w:p>
    <w:p w14:paraId="2AB4051A" w14:textId="0569EB3C" w:rsidR="00C759EE" w:rsidRPr="00C759EE" w:rsidRDefault="00C759EE" w:rsidP="00C759EE">
      <w:pPr>
        <w:pStyle w:val="NoSpacing"/>
        <w:rPr>
          <w:rFonts w:ascii="Courier New" w:hAnsi="Courier New" w:cs="Courier New"/>
          <w:sz w:val="20"/>
          <w:szCs w:val="20"/>
        </w:rPr>
      </w:pPr>
      <w:r w:rsidRPr="00C759EE">
        <w:rPr>
          <w:rFonts w:ascii="Courier New" w:hAnsi="Courier New" w:cs="Courier New"/>
          <w:sz w:val="20"/>
          <w:szCs w:val="20"/>
        </w:rPr>
        <w:t>E7D11 (D)</w:t>
      </w:r>
    </w:p>
    <w:p w14:paraId="57347F20" w14:textId="77777777" w:rsidR="00C759EE" w:rsidRPr="00C759EE" w:rsidRDefault="00C759EE" w:rsidP="00C759EE">
      <w:pPr>
        <w:pStyle w:val="NoSpacing"/>
        <w:rPr>
          <w:rFonts w:ascii="Courier New" w:hAnsi="Courier New" w:cs="Courier New"/>
          <w:sz w:val="20"/>
          <w:szCs w:val="20"/>
        </w:rPr>
      </w:pPr>
      <w:r w:rsidRPr="00C759EE">
        <w:rPr>
          <w:rFonts w:ascii="Courier New" w:hAnsi="Courier New" w:cs="Courier New"/>
          <w:sz w:val="20"/>
          <w:szCs w:val="20"/>
        </w:rPr>
        <w:t>What is the function of the pass transistor in a linear voltage regulator circuit?</w:t>
      </w:r>
    </w:p>
    <w:p w14:paraId="13FDCFCF" w14:textId="77777777" w:rsidR="00C759EE" w:rsidRPr="00C759EE" w:rsidRDefault="00C759EE" w:rsidP="00C759EE">
      <w:pPr>
        <w:pStyle w:val="NoSpacing"/>
        <w:rPr>
          <w:rFonts w:ascii="Courier New" w:hAnsi="Courier New" w:cs="Courier New"/>
          <w:sz w:val="20"/>
          <w:szCs w:val="20"/>
        </w:rPr>
      </w:pPr>
      <w:r w:rsidRPr="00C759EE">
        <w:rPr>
          <w:rFonts w:ascii="Courier New" w:hAnsi="Courier New" w:cs="Courier New"/>
          <w:sz w:val="20"/>
          <w:szCs w:val="20"/>
        </w:rPr>
        <w:t xml:space="preserve">A. Permits a wide range of output voltage settings </w:t>
      </w:r>
    </w:p>
    <w:p w14:paraId="0B1A023B" w14:textId="77777777" w:rsidR="00C759EE" w:rsidRPr="00C759EE" w:rsidRDefault="00C759EE" w:rsidP="00C759EE">
      <w:pPr>
        <w:pStyle w:val="NoSpacing"/>
        <w:rPr>
          <w:rFonts w:ascii="Courier New" w:hAnsi="Courier New" w:cs="Courier New"/>
          <w:sz w:val="20"/>
          <w:szCs w:val="20"/>
        </w:rPr>
      </w:pPr>
      <w:r w:rsidRPr="00C759EE">
        <w:rPr>
          <w:rFonts w:ascii="Courier New" w:hAnsi="Courier New" w:cs="Courier New"/>
          <w:sz w:val="20"/>
          <w:szCs w:val="20"/>
        </w:rPr>
        <w:t>B. Provides a stable input impedance over a wide range of source voltage</w:t>
      </w:r>
    </w:p>
    <w:p w14:paraId="7FD45697" w14:textId="77777777" w:rsidR="00C759EE" w:rsidRPr="00C759EE" w:rsidRDefault="00C759EE" w:rsidP="00C759EE">
      <w:pPr>
        <w:pStyle w:val="NoSpacing"/>
        <w:rPr>
          <w:rFonts w:ascii="Courier New" w:hAnsi="Courier New" w:cs="Courier New"/>
          <w:sz w:val="20"/>
          <w:szCs w:val="20"/>
        </w:rPr>
      </w:pPr>
      <w:r w:rsidRPr="00C759EE">
        <w:rPr>
          <w:rFonts w:ascii="Courier New" w:hAnsi="Courier New" w:cs="Courier New"/>
          <w:sz w:val="20"/>
          <w:szCs w:val="20"/>
        </w:rPr>
        <w:t>C. Maintains nearly constant output impedance over a wide range of load current</w:t>
      </w:r>
    </w:p>
    <w:p w14:paraId="100AD1CC" w14:textId="77777777" w:rsidR="00C759EE" w:rsidRPr="00C759EE" w:rsidRDefault="00C759EE" w:rsidP="00C759EE">
      <w:pPr>
        <w:pStyle w:val="NoSpacing"/>
        <w:rPr>
          <w:rFonts w:ascii="Courier New" w:hAnsi="Courier New" w:cs="Courier New"/>
          <w:sz w:val="20"/>
          <w:szCs w:val="20"/>
        </w:rPr>
      </w:pPr>
      <w:r w:rsidRPr="00C759EE">
        <w:rPr>
          <w:rFonts w:ascii="Courier New" w:hAnsi="Courier New" w:cs="Courier New"/>
          <w:sz w:val="20"/>
          <w:szCs w:val="20"/>
        </w:rPr>
        <w:t>D. Maintains nearly constant output voltage over a wide range of load current</w:t>
      </w:r>
    </w:p>
    <w:p w14:paraId="3F2141E5" w14:textId="46CDAEC9" w:rsidR="007D3170" w:rsidRPr="00B1522F" w:rsidRDefault="00C759EE" w:rsidP="00C759EE">
      <w:pPr>
        <w:pStyle w:val="NoSpacing"/>
        <w:rPr>
          <w:rFonts w:ascii="Courier New" w:hAnsi="Courier New" w:cs="Courier New"/>
          <w:sz w:val="20"/>
          <w:szCs w:val="20"/>
        </w:rPr>
      </w:pPr>
      <w:r w:rsidRPr="00C759EE">
        <w:rPr>
          <w:rFonts w:ascii="Courier New" w:hAnsi="Courier New" w:cs="Courier New"/>
          <w:sz w:val="20"/>
          <w:szCs w:val="20"/>
        </w:rPr>
        <w:t>~~</w:t>
      </w:r>
    </w:p>
    <w:p w14:paraId="79E9C1BC" w14:textId="77777777" w:rsidR="007D3170" w:rsidRPr="00B1522F" w:rsidRDefault="007D3170" w:rsidP="00B1522F">
      <w:pPr>
        <w:pStyle w:val="NoSpacing"/>
        <w:rPr>
          <w:rFonts w:ascii="Courier New" w:hAnsi="Courier New" w:cs="Courier New"/>
          <w:sz w:val="20"/>
          <w:szCs w:val="20"/>
        </w:rPr>
      </w:pPr>
    </w:p>
    <w:p w14:paraId="17BA3772" w14:textId="1A642B9C"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E7D12 (C)</w:t>
      </w:r>
    </w:p>
    <w:p w14:paraId="5DEDC47D" w14:textId="58A20778"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What is the dropout voltage of an analog voltage regulator?</w:t>
      </w:r>
    </w:p>
    <w:p w14:paraId="0597D278"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A. Minimum input voltage for rated power dissipation</w:t>
      </w:r>
    </w:p>
    <w:p w14:paraId="53F12461" w14:textId="77777777" w:rsidR="00C759EE" w:rsidRDefault="00C759EE" w:rsidP="00B1522F">
      <w:pPr>
        <w:pStyle w:val="NoSpacing"/>
        <w:rPr>
          <w:rFonts w:ascii="Courier New" w:hAnsi="Courier New" w:cs="Courier New"/>
          <w:sz w:val="20"/>
          <w:szCs w:val="20"/>
        </w:rPr>
      </w:pPr>
      <w:r w:rsidRPr="00C759EE">
        <w:rPr>
          <w:rFonts w:ascii="Courier New" w:hAnsi="Courier New" w:cs="Courier New"/>
          <w:sz w:val="20"/>
          <w:szCs w:val="20"/>
        </w:rPr>
        <w:t>B. Maximum output voltage drops when the input voltage is varied over its specified range</w:t>
      </w:r>
    </w:p>
    <w:p w14:paraId="2C2AB0AD" w14:textId="2620D0A6"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C. Minimum input-to-output voltage required to maintain regulation</w:t>
      </w:r>
    </w:p>
    <w:p w14:paraId="7CC8B2C9" w14:textId="18DE1DA3"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D. Maximum that the output voltage may decrease at rated load</w:t>
      </w:r>
    </w:p>
    <w:p w14:paraId="3A7FD656" w14:textId="77777777" w:rsidR="007D3170" w:rsidRPr="00B1522F" w:rsidRDefault="007D3170" w:rsidP="00B1522F">
      <w:pPr>
        <w:pStyle w:val="NoSpacing"/>
        <w:rPr>
          <w:rFonts w:ascii="Courier New" w:eastAsia="Times New Roman" w:hAnsi="Courier New" w:cs="Courier New"/>
          <w:sz w:val="20"/>
          <w:szCs w:val="20"/>
        </w:rPr>
      </w:pPr>
      <w:r w:rsidRPr="00B1522F">
        <w:rPr>
          <w:rFonts w:ascii="Courier New" w:hAnsi="Courier New" w:cs="Courier New"/>
          <w:sz w:val="20"/>
          <w:szCs w:val="20"/>
        </w:rPr>
        <w:t>~~</w:t>
      </w:r>
    </w:p>
    <w:p w14:paraId="554E6AE5" w14:textId="77777777" w:rsidR="007D3170" w:rsidRPr="00B1522F" w:rsidRDefault="007D3170" w:rsidP="00B1522F">
      <w:pPr>
        <w:pStyle w:val="NoSpacing"/>
        <w:rPr>
          <w:rFonts w:ascii="Courier New" w:eastAsia="Times New Roman" w:hAnsi="Courier New" w:cs="Courier New"/>
          <w:sz w:val="20"/>
          <w:szCs w:val="20"/>
        </w:rPr>
      </w:pPr>
    </w:p>
    <w:p w14:paraId="3C67C23C" w14:textId="0FE9C176" w:rsidR="007D3170" w:rsidRPr="00B1522F" w:rsidRDefault="007D3170" w:rsidP="00B1522F">
      <w:pPr>
        <w:pStyle w:val="NoSpacing"/>
        <w:rPr>
          <w:rFonts w:ascii="Courier New" w:eastAsia="Times New Roman" w:hAnsi="Courier New" w:cs="Courier New"/>
          <w:sz w:val="20"/>
          <w:szCs w:val="20"/>
        </w:rPr>
      </w:pPr>
      <w:r w:rsidRPr="00B1522F">
        <w:rPr>
          <w:rFonts w:ascii="Courier New" w:hAnsi="Courier New" w:cs="Courier New"/>
          <w:sz w:val="20"/>
          <w:szCs w:val="20"/>
        </w:rPr>
        <w:t>E7D13 (C)</w:t>
      </w:r>
    </w:p>
    <w:p w14:paraId="739358FA" w14:textId="4BF14EB4" w:rsidR="007D3170" w:rsidRPr="00B1522F" w:rsidRDefault="007D3170" w:rsidP="00B1522F">
      <w:pPr>
        <w:pStyle w:val="NoSpacing"/>
        <w:rPr>
          <w:rFonts w:ascii="Courier New" w:eastAsia="Times New Roman" w:hAnsi="Courier New" w:cs="Courier New"/>
          <w:sz w:val="20"/>
          <w:szCs w:val="20"/>
        </w:rPr>
      </w:pPr>
      <w:r w:rsidRPr="00B1522F">
        <w:rPr>
          <w:rFonts w:ascii="Courier New" w:eastAsia="Times New Roman" w:hAnsi="Courier New" w:cs="Courier New"/>
          <w:sz w:val="20"/>
          <w:szCs w:val="20"/>
        </w:rPr>
        <w:t>What is the equation for calculating power dissipated by a series linear voltage regulator?</w:t>
      </w:r>
    </w:p>
    <w:p w14:paraId="76C95F36" w14:textId="77777777" w:rsidR="007D3170" w:rsidRPr="00B1522F" w:rsidRDefault="007D3170" w:rsidP="00B1522F">
      <w:pPr>
        <w:pStyle w:val="NoSpacing"/>
        <w:rPr>
          <w:rFonts w:ascii="Courier New" w:eastAsia="Times New Roman" w:hAnsi="Courier New" w:cs="Courier New"/>
          <w:sz w:val="20"/>
          <w:szCs w:val="20"/>
        </w:rPr>
      </w:pPr>
      <w:r w:rsidRPr="00B1522F">
        <w:rPr>
          <w:rFonts w:ascii="Courier New" w:eastAsia="Times New Roman" w:hAnsi="Courier New" w:cs="Courier New"/>
          <w:sz w:val="20"/>
          <w:szCs w:val="20"/>
        </w:rPr>
        <w:t>A. Input voltage multiplied by input current</w:t>
      </w:r>
    </w:p>
    <w:p w14:paraId="26568624" w14:textId="77777777" w:rsidR="007D3170" w:rsidRPr="00B1522F" w:rsidRDefault="007D3170" w:rsidP="00B1522F">
      <w:pPr>
        <w:pStyle w:val="NoSpacing"/>
        <w:rPr>
          <w:rFonts w:ascii="Courier New" w:eastAsia="Times New Roman" w:hAnsi="Courier New" w:cs="Courier New"/>
          <w:sz w:val="20"/>
          <w:szCs w:val="20"/>
        </w:rPr>
      </w:pPr>
      <w:r w:rsidRPr="00B1522F">
        <w:rPr>
          <w:rFonts w:ascii="Courier New" w:eastAsia="Times New Roman" w:hAnsi="Courier New" w:cs="Courier New"/>
          <w:sz w:val="20"/>
          <w:szCs w:val="20"/>
        </w:rPr>
        <w:t>B. Input voltage divided by output current</w:t>
      </w:r>
    </w:p>
    <w:p w14:paraId="6064DFBA" w14:textId="77777777" w:rsidR="007D3170" w:rsidRPr="00B1522F" w:rsidRDefault="007D3170" w:rsidP="00B1522F">
      <w:pPr>
        <w:pStyle w:val="NoSpacing"/>
        <w:rPr>
          <w:rFonts w:ascii="Courier New" w:eastAsia="Times New Roman" w:hAnsi="Courier New" w:cs="Courier New"/>
          <w:sz w:val="20"/>
          <w:szCs w:val="20"/>
        </w:rPr>
      </w:pPr>
      <w:r w:rsidRPr="00B1522F">
        <w:rPr>
          <w:rFonts w:ascii="Courier New" w:eastAsia="Times New Roman" w:hAnsi="Courier New" w:cs="Courier New"/>
          <w:sz w:val="20"/>
          <w:szCs w:val="20"/>
        </w:rPr>
        <w:t>C. Voltage difference from input to output multiplied by output current</w:t>
      </w:r>
    </w:p>
    <w:p w14:paraId="18E7DBCF" w14:textId="77777777" w:rsidR="007D3170" w:rsidRPr="00B1522F" w:rsidRDefault="007D3170" w:rsidP="00B1522F">
      <w:pPr>
        <w:pStyle w:val="NoSpacing"/>
        <w:rPr>
          <w:rFonts w:ascii="Courier New" w:eastAsia="Times New Roman" w:hAnsi="Courier New" w:cs="Courier New"/>
          <w:sz w:val="20"/>
          <w:szCs w:val="20"/>
        </w:rPr>
      </w:pPr>
      <w:r w:rsidRPr="00B1522F">
        <w:rPr>
          <w:rFonts w:ascii="Courier New" w:eastAsia="Times New Roman" w:hAnsi="Courier New" w:cs="Courier New"/>
          <w:sz w:val="20"/>
          <w:szCs w:val="20"/>
        </w:rPr>
        <w:t>D. Output voltage multiplied by output current</w:t>
      </w:r>
    </w:p>
    <w:p w14:paraId="11E843A2" w14:textId="77777777" w:rsidR="007D3170" w:rsidRPr="00B1522F" w:rsidRDefault="007D3170" w:rsidP="00B1522F">
      <w:pPr>
        <w:pStyle w:val="NoSpacing"/>
        <w:rPr>
          <w:rFonts w:ascii="Courier New" w:eastAsia="Times New Roman" w:hAnsi="Courier New" w:cs="Courier New"/>
          <w:sz w:val="20"/>
          <w:szCs w:val="20"/>
        </w:rPr>
      </w:pPr>
      <w:r w:rsidRPr="00B1522F">
        <w:rPr>
          <w:rFonts w:ascii="Courier New" w:eastAsia="Times New Roman" w:hAnsi="Courier New" w:cs="Courier New"/>
          <w:sz w:val="20"/>
          <w:szCs w:val="20"/>
        </w:rPr>
        <w:t>~~</w:t>
      </w:r>
    </w:p>
    <w:p w14:paraId="16775082" w14:textId="77777777" w:rsidR="007D3170" w:rsidRPr="00B1522F" w:rsidRDefault="007D3170" w:rsidP="00B1522F">
      <w:pPr>
        <w:pStyle w:val="NoSpacing"/>
        <w:rPr>
          <w:rFonts w:ascii="Courier New" w:hAnsi="Courier New" w:cs="Courier New"/>
          <w:sz w:val="20"/>
          <w:szCs w:val="20"/>
        </w:rPr>
      </w:pPr>
    </w:p>
    <w:p w14:paraId="692AE100" w14:textId="56A055F6" w:rsidR="006A4831" w:rsidRPr="00B1522F" w:rsidRDefault="006A4831" w:rsidP="006A4831">
      <w:pPr>
        <w:pStyle w:val="NoSpacing"/>
        <w:rPr>
          <w:rFonts w:ascii="Courier New" w:hAnsi="Courier New" w:cs="Courier New"/>
          <w:sz w:val="20"/>
          <w:szCs w:val="20"/>
        </w:rPr>
      </w:pPr>
      <w:r w:rsidRPr="00B1522F">
        <w:rPr>
          <w:rFonts w:ascii="Courier New" w:hAnsi="Courier New" w:cs="Courier New"/>
          <w:sz w:val="20"/>
          <w:szCs w:val="20"/>
        </w:rPr>
        <w:t>E7D1</w:t>
      </w:r>
      <w:r>
        <w:rPr>
          <w:rFonts w:ascii="Courier New" w:hAnsi="Courier New" w:cs="Courier New"/>
          <w:sz w:val="20"/>
          <w:szCs w:val="20"/>
        </w:rPr>
        <w:t>4</w:t>
      </w:r>
      <w:r w:rsidRPr="00B1522F">
        <w:rPr>
          <w:rFonts w:ascii="Courier New" w:hAnsi="Courier New" w:cs="Courier New"/>
          <w:sz w:val="20"/>
          <w:szCs w:val="20"/>
        </w:rPr>
        <w:t xml:space="preserve"> (D)</w:t>
      </w:r>
    </w:p>
    <w:p w14:paraId="2D06BBEE" w14:textId="77777777" w:rsidR="006A4831" w:rsidRPr="009F424E" w:rsidRDefault="006A4831" w:rsidP="006A4831">
      <w:pPr>
        <w:pStyle w:val="NoSpacing"/>
        <w:rPr>
          <w:rFonts w:ascii="Courier New" w:hAnsi="Courier New" w:cs="Courier New"/>
          <w:sz w:val="20"/>
          <w:szCs w:val="20"/>
        </w:rPr>
      </w:pPr>
      <w:r w:rsidRPr="009F424E">
        <w:rPr>
          <w:rFonts w:ascii="Courier New" w:hAnsi="Courier New" w:cs="Courier New"/>
          <w:sz w:val="20"/>
          <w:szCs w:val="20"/>
        </w:rPr>
        <w:t>What is the purpose of connecting equal-value resistors across power supply filter capacitors connected in series?</w:t>
      </w:r>
    </w:p>
    <w:p w14:paraId="766467C2" w14:textId="77777777" w:rsidR="006A4831" w:rsidRPr="009F424E" w:rsidRDefault="006A4831" w:rsidP="006A4831">
      <w:pPr>
        <w:pStyle w:val="NoSpacing"/>
        <w:rPr>
          <w:rFonts w:ascii="Courier New" w:hAnsi="Courier New" w:cs="Courier New"/>
          <w:sz w:val="20"/>
          <w:szCs w:val="20"/>
        </w:rPr>
      </w:pPr>
      <w:r w:rsidRPr="009F424E">
        <w:rPr>
          <w:rFonts w:ascii="Courier New" w:hAnsi="Courier New" w:cs="Courier New"/>
          <w:sz w:val="20"/>
          <w:szCs w:val="20"/>
        </w:rPr>
        <w:t>A. Equalize the voltage across each capacitor</w:t>
      </w:r>
    </w:p>
    <w:p w14:paraId="04ED7691" w14:textId="77777777" w:rsidR="006A4831" w:rsidRPr="009F424E" w:rsidRDefault="006A4831" w:rsidP="006A4831">
      <w:pPr>
        <w:pStyle w:val="NoSpacing"/>
        <w:rPr>
          <w:rFonts w:ascii="Courier New" w:hAnsi="Courier New" w:cs="Courier New"/>
          <w:sz w:val="20"/>
          <w:szCs w:val="20"/>
        </w:rPr>
      </w:pPr>
      <w:r w:rsidRPr="009F424E">
        <w:rPr>
          <w:rFonts w:ascii="Courier New" w:hAnsi="Courier New" w:cs="Courier New"/>
          <w:sz w:val="20"/>
          <w:szCs w:val="20"/>
        </w:rPr>
        <w:t>B. Discharge the capacitors when voltage is removed</w:t>
      </w:r>
    </w:p>
    <w:p w14:paraId="24EA3A2C" w14:textId="77777777" w:rsidR="006A4831" w:rsidRPr="009F424E" w:rsidRDefault="006A4831" w:rsidP="006A4831">
      <w:pPr>
        <w:pStyle w:val="NoSpacing"/>
        <w:rPr>
          <w:rFonts w:ascii="Courier New" w:hAnsi="Courier New" w:cs="Courier New"/>
          <w:sz w:val="20"/>
          <w:szCs w:val="20"/>
        </w:rPr>
      </w:pPr>
      <w:r w:rsidRPr="009F424E">
        <w:rPr>
          <w:rFonts w:ascii="Courier New" w:hAnsi="Courier New" w:cs="Courier New"/>
          <w:sz w:val="20"/>
          <w:szCs w:val="20"/>
        </w:rPr>
        <w:t>C. Provide a minimum load on the supply</w:t>
      </w:r>
    </w:p>
    <w:p w14:paraId="48C664E1" w14:textId="77777777" w:rsidR="006A4831" w:rsidRPr="009F424E" w:rsidRDefault="006A4831" w:rsidP="006A4831">
      <w:pPr>
        <w:pStyle w:val="NoSpacing"/>
        <w:rPr>
          <w:rFonts w:ascii="Courier New" w:hAnsi="Courier New" w:cs="Courier New"/>
          <w:sz w:val="20"/>
          <w:szCs w:val="20"/>
        </w:rPr>
      </w:pPr>
      <w:r w:rsidRPr="009F424E">
        <w:rPr>
          <w:rFonts w:ascii="Courier New" w:hAnsi="Courier New" w:cs="Courier New"/>
          <w:sz w:val="20"/>
          <w:szCs w:val="20"/>
        </w:rPr>
        <w:t>D. All these choices are correct</w:t>
      </w:r>
    </w:p>
    <w:p w14:paraId="7E18DCBB" w14:textId="77777777" w:rsidR="006A4831" w:rsidRPr="00B1522F" w:rsidRDefault="006A4831" w:rsidP="006A4831">
      <w:pPr>
        <w:pStyle w:val="NoSpacing"/>
        <w:rPr>
          <w:rFonts w:ascii="Courier New" w:hAnsi="Courier New" w:cs="Courier New"/>
          <w:sz w:val="20"/>
          <w:szCs w:val="20"/>
        </w:rPr>
      </w:pPr>
      <w:r w:rsidRPr="00B1522F">
        <w:rPr>
          <w:rFonts w:ascii="Courier New" w:hAnsi="Courier New" w:cs="Courier New"/>
          <w:sz w:val="20"/>
          <w:szCs w:val="20"/>
        </w:rPr>
        <w:t>~~</w:t>
      </w:r>
    </w:p>
    <w:p w14:paraId="1BFEA1EC" w14:textId="77777777" w:rsidR="007D3170" w:rsidRPr="00B1522F" w:rsidRDefault="007D3170" w:rsidP="00B1522F">
      <w:pPr>
        <w:pStyle w:val="NoSpacing"/>
        <w:rPr>
          <w:rFonts w:ascii="Courier New" w:hAnsi="Courier New" w:cs="Courier New"/>
          <w:sz w:val="20"/>
          <w:szCs w:val="20"/>
        </w:rPr>
      </w:pPr>
    </w:p>
    <w:p w14:paraId="1296A8D0" w14:textId="0B7844D4"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E7D15 (D)</w:t>
      </w:r>
    </w:p>
    <w:p w14:paraId="38D6F161" w14:textId="543B9265"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What is the purpose of a step-start circuit in a high</w:t>
      </w:r>
      <w:r w:rsidR="00FE140C">
        <w:rPr>
          <w:rFonts w:ascii="Courier New" w:hAnsi="Courier New" w:cs="Courier New"/>
          <w:sz w:val="20"/>
          <w:szCs w:val="20"/>
        </w:rPr>
        <w:t>-</w:t>
      </w:r>
      <w:r w:rsidRPr="00B1522F">
        <w:rPr>
          <w:rFonts w:ascii="Courier New" w:hAnsi="Courier New" w:cs="Courier New"/>
          <w:sz w:val="20"/>
          <w:szCs w:val="20"/>
        </w:rPr>
        <w:t>voltage power supply?</w:t>
      </w:r>
    </w:p>
    <w:p w14:paraId="28F6EA76"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A. To provide a dual-voltage output for reduced power applications</w:t>
      </w:r>
    </w:p>
    <w:p w14:paraId="238D6AA4"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B. To compensate for variations of the incoming line voltage</w:t>
      </w:r>
    </w:p>
    <w:p w14:paraId="0340CAC8"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lastRenderedPageBreak/>
        <w:t>C. To allow for remote control of the power supply</w:t>
      </w:r>
    </w:p>
    <w:p w14:paraId="67B00CC8"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D. To allow the filter capacitors to charge gradually</w:t>
      </w:r>
    </w:p>
    <w:p w14:paraId="67E7425A"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w:t>
      </w:r>
    </w:p>
    <w:p w14:paraId="2DE9648B" w14:textId="77777777" w:rsidR="007D3170" w:rsidRPr="00B1522F" w:rsidRDefault="007D3170" w:rsidP="00B1522F">
      <w:pPr>
        <w:pStyle w:val="NoSpacing"/>
        <w:rPr>
          <w:rFonts w:ascii="Courier New" w:hAnsi="Courier New" w:cs="Courier New"/>
          <w:sz w:val="20"/>
          <w:szCs w:val="20"/>
        </w:rPr>
      </w:pPr>
    </w:p>
    <w:p w14:paraId="2AD458EB" w14:textId="77777777" w:rsidR="0004243C" w:rsidRPr="00383F2B" w:rsidRDefault="0004243C" w:rsidP="00383F2B">
      <w:pPr>
        <w:pStyle w:val="NoSpacing"/>
        <w:rPr>
          <w:rFonts w:ascii="Courier New" w:hAnsi="Courier New" w:cs="Courier New"/>
          <w:sz w:val="20"/>
          <w:szCs w:val="20"/>
        </w:rPr>
      </w:pPr>
    </w:p>
    <w:p w14:paraId="4BA0C089" w14:textId="37CC11D1" w:rsidR="005D5C27" w:rsidRPr="00383F2B" w:rsidRDefault="005D5C27" w:rsidP="00383F2B">
      <w:pPr>
        <w:pStyle w:val="NoSpacing"/>
        <w:rPr>
          <w:rFonts w:ascii="Courier New" w:hAnsi="Courier New" w:cs="Courier New"/>
          <w:sz w:val="20"/>
          <w:szCs w:val="20"/>
        </w:rPr>
      </w:pPr>
      <w:bookmarkStart w:id="47" w:name="_Hlk26374988"/>
      <w:r w:rsidRPr="00383F2B">
        <w:rPr>
          <w:rFonts w:ascii="Courier New" w:hAnsi="Courier New" w:cs="Courier New"/>
          <w:sz w:val="20"/>
          <w:szCs w:val="20"/>
        </w:rPr>
        <w:t>E7E Modulation and demodulation: reactance, phase and balanced modulators; detectors; mixer stages</w:t>
      </w:r>
    </w:p>
    <w:bookmarkEnd w:id="47"/>
    <w:p w14:paraId="71073251" w14:textId="77777777" w:rsidR="005D5C27" w:rsidRPr="00383F2B" w:rsidRDefault="005D5C27" w:rsidP="00383F2B">
      <w:pPr>
        <w:pStyle w:val="NoSpacing"/>
        <w:rPr>
          <w:rFonts w:ascii="Courier New" w:eastAsia="MS Mincho" w:hAnsi="Courier New" w:cs="Courier New"/>
          <w:sz w:val="20"/>
          <w:szCs w:val="20"/>
        </w:rPr>
      </w:pPr>
    </w:p>
    <w:p w14:paraId="3C223281" w14:textId="77777777"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E7E01 (B)</w:t>
      </w:r>
    </w:p>
    <w:p w14:paraId="06F85A0E"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hich of the following can be used to generate FM phone emissions?</w:t>
      </w:r>
    </w:p>
    <w:p w14:paraId="00A380BD"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A. A balanced modulator on the audio amplifier</w:t>
      </w:r>
    </w:p>
    <w:p w14:paraId="1B8E883D"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B. A reactance modulator on the oscillator</w:t>
      </w:r>
    </w:p>
    <w:p w14:paraId="460D3AC4"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C. A reactance modulator on the final amplifier</w:t>
      </w:r>
    </w:p>
    <w:p w14:paraId="049455CC"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D. A balanced modulator on the oscillator</w:t>
      </w:r>
    </w:p>
    <w:p w14:paraId="49AC3426"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t>
      </w:r>
    </w:p>
    <w:p w14:paraId="6E5962C1" w14:textId="77777777" w:rsidR="005D5C27" w:rsidRPr="00383F2B" w:rsidRDefault="005D5C27" w:rsidP="00383F2B">
      <w:pPr>
        <w:pStyle w:val="NoSpacing"/>
        <w:rPr>
          <w:rFonts w:ascii="Courier New" w:eastAsia="MS Mincho" w:hAnsi="Courier New" w:cs="Courier New"/>
          <w:sz w:val="20"/>
          <w:szCs w:val="20"/>
        </w:rPr>
      </w:pPr>
    </w:p>
    <w:p w14:paraId="762E74DB" w14:textId="1FF54213"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E7E02 (D)</w:t>
      </w:r>
    </w:p>
    <w:p w14:paraId="6F45E161"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hat is the function of a reactance modulator?</w:t>
      </w:r>
    </w:p>
    <w:p w14:paraId="66E42EC3"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A. To produce PM signals by using an electrically variable resistance</w:t>
      </w:r>
    </w:p>
    <w:p w14:paraId="5AE2D7AA"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B. To produce AM signals by using an electrically variable inductance or capacitance</w:t>
      </w:r>
    </w:p>
    <w:p w14:paraId="4B787304"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C. To produce AM signals by using an electrically variable resistance</w:t>
      </w:r>
    </w:p>
    <w:p w14:paraId="66E14D9F"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D. To produce PM or FM signals by using an electrically variable inductance or capacitance</w:t>
      </w:r>
    </w:p>
    <w:p w14:paraId="6C6BBF8D"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t>
      </w:r>
    </w:p>
    <w:p w14:paraId="7CA0688C" w14:textId="77777777" w:rsidR="005D5C27" w:rsidRPr="00383F2B" w:rsidRDefault="005D5C27" w:rsidP="00383F2B">
      <w:pPr>
        <w:pStyle w:val="NoSpacing"/>
        <w:rPr>
          <w:rFonts w:ascii="Courier New" w:eastAsia="MS Mincho" w:hAnsi="Courier New" w:cs="Courier New"/>
          <w:sz w:val="20"/>
          <w:szCs w:val="20"/>
        </w:rPr>
      </w:pPr>
    </w:p>
    <w:p w14:paraId="2979F235" w14:textId="7E6BD8FF" w:rsidR="00ED4C41"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E7E03</w:t>
      </w:r>
      <w:r w:rsidR="00ED4C41" w:rsidRPr="00383F2B">
        <w:rPr>
          <w:rFonts w:ascii="Courier New" w:eastAsia="MS Mincho" w:hAnsi="Courier New" w:cs="Courier New"/>
          <w:sz w:val="20"/>
          <w:szCs w:val="20"/>
        </w:rPr>
        <w:t xml:space="preserve"> (D)</w:t>
      </w:r>
    </w:p>
    <w:p w14:paraId="464D9D44" w14:textId="77777777" w:rsidR="00ED4C41" w:rsidRPr="00383F2B" w:rsidRDefault="00ED4C4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hat is a frequency discriminator stage in a FM receiver?</w:t>
      </w:r>
    </w:p>
    <w:p w14:paraId="2A971485" w14:textId="77777777" w:rsidR="00ED4C41" w:rsidRPr="00383F2B" w:rsidRDefault="00ED4C4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A. An FM generator circuit</w:t>
      </w:r>
    </w:p>
    <w:p w14:paraId="00FAEB7E" w14:textId="77777777" w:rsidR="00ED4C41" w:rsidRPr="00383F2B" w:rsidRDefault="00ED4C4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B. A circuit for filtering two closely adjacent signals</w:t>
      </w:r>
    </w:p>
    <w:p w14:paraId="3528E497" w14:textId="77777777" w:rsidR="00ED4C41" w:rsidRPr="00383F2B" w:rsidRDefault="00ED4C4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C. An automatic band-switching circuit</w:t>
      </w:r>
    </w:p>
    <w:p w14:paraId="7CD647F3" w14:textId="77777777" w:rsidR="00ED4C41" w:rsidRPr="00383F2B" w:rsidRDefault="00ED4C4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D. A circuit for detecting FM signals</w:t>
      </w:r>
    </w:p>
    <w:p w14:paraId="43932B7A" w14:textId="77777777" w:rsidR="00ED4C41" w:rsidRPr="00383F2B" w:rsidRDefault="00ED4C4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t>
      </w:r>
    </w:p>
    <w:p w14:paraId="702BFE3E" w14:textId="77777777" w:rsidR="005D5C27" w:rsidRPr="00383F2B" w:rsidRDefault="005D5C27" w:rsidP="00383F2B">
      <w:pPr>
        <w:pStyle w:val="NoSpacing"/>
        <w:rPr>
          <w:rFonts w:ascii="Courier New" w:eastAsia="MS Mincho" w:hAnsi="Courier New" w:cs="Courier New"/>
          <w:sz w:val="20"/>
          <w:szCs w:val="20"/>
        </w:rPr>
      </w:pPr>
    </w:p>
    <w:p w14:paraId="62C57FDD"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E7E04 (A)</w:t>
      </w:r>
    </w:p>
    <w:p w14:paraId="4DC73E7D"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hat is one way a single-sideband phone signal can be generated?</w:t>
      </w:r>
    </w:p>
    <w:p w14:paraId="6FB52F41"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A. By using a balanced modulator followed by a filter</w:t>
      </w:r>
    </w:p>
    <w:p w14:paraId="14E2B565"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B. By using a reactance modulator followed by a mixer</w:t>
      </w:r>
    </w:p>
    <w:p w14:paraId="5855A301"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C. By using a loop modulator followed by a mixer</w:t>
      </w:r>
    </w:p>
    <w:p w14:paraId="685B49DB"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D. By driving a product detector with a DSB signal</w:t>
      </w:r>
    </w:p>
    <w:p w14:paraId="112D575D"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t>
      </w:r>
    </w:p>
    <w:p w14:paraId="137D477B" w14:textId="77777777" w:rsidR="005D5C27" w:rsidRPr="00383F2B" w:rsidRDefault="005D5C27" w:rsidP="00383F2B">
      <w:pPr>
        <w:pStyle w:val="NoSpacing"/>
        <w:rPr>
          <w:rFonts w:ascii="Courier New" w:eastAsia="MS Mincho" w:hAnsi="Courier New" w:cs="Courier New"/>
          <w:sz w:val="20"/>
          <w:szCs w:val="20"/>
        </w:rPr>
      </w:pPr>
    </w:p>
    <w:p w14:paraId="482BF21B" w14:textId="1EF48A34"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E7E05 (D)</w:t>
      </w:r>
    </w:p>
    <w:p w14:paraId="58F3C708"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hat circuit is added to an FM transmitter to boost the higher audio frequencies?</w:t>
      </w:r>
    </w:p>
    <w:p w14:paraId="1B2753DA"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A. A de-emphasis network</w:t>
      </w:r>
    </w:p>
    <w:p w14:paraId="4EC892C8"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B. A heterodyne suppressor</w:t>
      </w:r>
    </w:p>
    <w:p w14:paraId="7FB3F285" w14:textId="513AB941"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C. A heterodyne enhancer</w:t>
      </w:r>
    </w:p>
    <w:p w14:paraId="356BDFCA"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D. A pre-emphasis network</w:t>
      </w:r>
    </w:p>
    <w:p w14:paraId="5344DDB1" w14:textId="5F9EFDB6"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t>
      </w:r>
    </w:p>
    <w:p w14:paraId="71780A9A" w14:textId="77777777" w:rsidR="00ED4C41" w:rsidRPr="00383F2B" w:rsidRDefault="00ED4C41" w:rsidP="00383F2B">
      <w:pPr>
        <w:pStyle w:val="NoSpacing"/>
        <w:rPr>
          <w:rFonts w:ascii="Courier New" w:eastAsia="MS Mincho" w:hAnsi="Courier New" w:cs="Courier New"/>
          <w:sz w:val="20"/>
          <w:szCs w:val="20"/>
        </w:rPr>
      </w:pPr>
    </w:p>
    <w:p w14:paraId="13F9C1DF"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E7E06 (A)</w:t>
      </w:r>
    </w:p>
    <w:p w14:paraId="6F8F3112"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hy is de-emphasis commonly used in FM communications receivers?</w:t>
      </w:r>
    </w:p>
    <w:p w14:paraId="635A6E0E"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A. For compatibility with transmitters using phase modulation</w:t>
      </w:r>
    </w:p>
    <w:p w14:paraId="1F3D0C4B"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B. To reduce impulse noise reception</w:t>
      </w:r>
    </w:p>
    <w:p w14:paraId="040D60BB"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C. For higher efficiency</w:t>
      </w:r>
    </w:p>
    <w:p w14:paraId="1044A45A"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D. To remove third-order distortion products</w:t>
      </w:r>
    </w:p>
    <w:p w14:paraId="3461CFF0"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lastRenderedPageBreak/>
        <w:t>~~</w:t>
      </w:r>
    </w:p>
    <w:p w14:paraId="2772E95B" w14:textId="77777777" w:rsidR="005D5C27" w:rsidRPr="00383F2B" w:rsidRDefault="005D5C27" w:rsidP="00383F2B">
      <w:pPr>
        <w:pStyle w:val="NoSpacing"/>
        <w:rPr>
          <w:rFonts w:ascii="Courier New" w:eastAsia="MS Mincho" w:hAnsi="Courier New" w:cs="Courier New"/>
          <w:sz w:val="20"/>
          <w:szCs w:val="20"/>
        </w:rPr>
      </w:pPr>
    </w:p>
    <w:p w14:paraId="7E6F0040" w14:textId="2666A251"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E7E07 (B)</w:t>
      </w:r>
    </w:p>
    <w:p w14:paraId="0369A04C" w14:textId="10EEEB0E"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 xml:space="preserve">What is meant by the term </w:t>
      </w:r>
      <w:r w:rsidR="00286535">
        <w:rPr>
          <w:rFonts w:ascii="Courier New" w:eastAsia="MS Mincho" w:hAnsi="Courier New" w:cs="Courier New"/>
          <w:sz w:val="20"/>
          <w:szCs w:val="20"/>
        </w:rPr>
        <w:t>“</w:t>
      </w:r>
      <w:r w:rsidRPr="00383F2B">
        <w:rPr>
          <w:rFonts w:ascii="Courier New" w:eastAsia="MS Mincho" w:hAnsi="Courier New" w:cs="Courier New"/>
          <w:sz w:val="20"/>
          <w:szCs w:val="20"/>
        </w:rPr>
        <w:t>baseband</w:t>
      </w:r>
      <w:r w:rsidR="00286535">
        <w:rPr>
          <w:rFonts w:ascii="Courier New" w:eastAsia="MS Mincho" w:hAnsi="Courier New" w:cs="Courier New"/>
          <w:sz w:val="20"/>
          <w:szCs w:val="20"/>
        </w:rPr>
        <w:t>”</w:t>
      </w:r>
      <w:r w:rsidRPr="00383F2B">
        <w:rPr>
          <w:rFonts w:ascii="Courier New" w:eastAsia="MS Mincho" w:hAnsi="Courier New" w:cs="Courier New"/>
          <w:sz w:val="20"/>
          <w:szCs w:val="20"/>
        </w:rPr>
        <w:t xml:space="preserve"> in radio communications?</w:t>
      </w:r>
    </w:p>
    <w:p w14:paraId="06373FA1"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A. The lowest frequency band that the transmitter or receiver covers</w:t>
      </w:r>
    </w:p>
    <w:p w14:paraId="1090C9ED" w14:textId="2589CCDB" w:rsidR="005D5C27" w:rsidRPr="00383F2B" w:rsidRDefault="005D5C27" w:rsidP="00383F2B">
      <w:pPr>
        <w:pStyle w:val="NoSpacing"/>
        <w:rPr>
          <w:rFonts w:ascii="Courier New" w:eastAsia="MS Mincho" w:hAnsi="Courier New" w:cs="Courier New"/>
          <w:sz w:val="20"/>
          <w:szCs w:val="20"/>
        </w:rPr>
      </w:pPr>
      <w:r w:rsidRPr="00383F2B">
        <w:rPr>
          <w:rFonts w:ascii="Courier New" w:hAnsi="Courier New" w:cs="Courier New"/>
          <w:sz w:val="20"/>
          <w:szCs w:val="20"/>
        </w:rPr>
        <w:t xml:space="preserve">B. </w:t>
      </w:r>
      <w:r w:rsidR="00532F9A" w:rsidRPr="00532F9A">
        <w:rPr>
          <w:rFonts w:ascii="Courier New" w:hAnsi="Courier New" w:cs="Courier New"/>
          <w:sz w:val="20"/>
          <w:szCs w:val="20"/>
        </w:rPr>
        <w:t>The frequency range occupied by a message signal prior to modulation</w:t>
      </w:r>
    </w:p>
    <w:p w14:paraId="1D9F32AF"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C. The unmodulated bandwidth of the transmitted signal</w:t>
      </w:r>
    </w:p>
    <w:p w14:paraId="7F683624"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D. The basic oscillator frequency in an FM transmitter that is multiplied to increase the deviation and carrier frequency</w:t>
      </w:r>
    </w:p>
    <w:p w14:paraId="5BF209B9"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t>
      </w:r>
    </w:p>
    <w:p w14:paraId="6F6BE7C7" w14:textId="77777777" w:rsidR="005D5C27" w:rsidRPr="00383F2B" w:rsidRDefault="005D5C27" w:rsidP="00383F2B">
      <w:pPr>
        <w:pStyle w:val="NoSpacing"/>
        <w:rPr>
          <w:rFonts w:ascii="Courier New" w:eastAsia="MS Mincho" w:hAnsi="Courier New" w:cs="Courier New"/>
          <w:sz w:val="20"/>
          <w:szCs w:val="20"/>
        </w:rPr>
      </w:pPr>
    </w:p>
    <w:p w14:paraId="19A7BAE0" w14:textId="4A6DC475"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E7E08 (C)</w:t>
      </w:r>
    </w:p>
    <w:p w14:paraId="52B8E756"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hat are the principal frequencies that appear at the output of a mixer circuit?</w:t>
      </w:r>
    </w:p>
    <w:p w14:paraId="1A8F9E6B"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A. Two and four times the original frequency</w:t>
      </w:r>
    </w:p>
    <w:p w14:paraId="12BD2FFD" w14:textId="7B4B412E"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B. The square root of the product of input frequencies</w:t>
      </w:r>
    </w:p>
    <w:p w14:paraId="7EE6AA77"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C. The two input frequencies along with their sum and difference frequencies</w:t>
      </w:r>
    </w:p>
    <w:p w14:paraId="722681DA"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D. 1.414 and 0.707 times the input frequency</w:t>
      </w:r>
    </w:p>
    <w:p w14:paraId="0B8B2577" w14:textId="64E071B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t>
      </w:r>
    </w:p>
    <w:p w14:paraId="11776827" w14:textId="77777777" w:rsidR="00ED4C41" w:rsidRPr="00383F2B" w:rsidRDefault="00ED4C41" w:rsidP="00383F2B">
      <w:pPr>
        <w:pStyle w:val="NoSpacing"/>
        <w:rPr>
          <w:rFonts w:ascii="Courier New" w:eastAsia="MS Mincho" w:hAnsi="Courier New" w:cs="Courier New"/>
          <w:sz w:val="20"/>
          <w:szCs w:val="20"/>
        </w:rPr>
      </w:pPr>
    </w:p>
    <w:p w14:paraId="7428F821"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E7E09 (A)</w:t>
      </w:r>
    </w:p>
    <w:p w14:paraId="62C40924"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hat occurs when an excessive amount of signal energy reaches a mixer circuit?</w:t>
      </w:r>
    </w:p>
    <w:p w14:paraId="159F8D5C"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A. Spurious mixer products are generated</w:t>
      </w:r>
    </w:p>
    <w:p w14:paraId="24FECFC0"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B. Mixer blanking occurs</w:t>
      </w:r>
    </w:p>
    <w:p w14:paraId="5E74BD9C"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C. Automatic limiting occurs</w:t>
      </w:r>
    </w:p>
    <w:p w14:paraId="3F9AE0BD"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D. A beat frequency is generated</w:t>
      </w:r>
    </w:p>
    <w:p w14:paraId="33AC8F0C"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t>
      </w:r>
    </w:p>
    <w:p w14:paraId="7DF897C5" w14:textId="77777777" w:rsidR="005D5C27" w:rsidRPr="00383F2B" w:rsidRDefault="005D5C27" w:rsidP="00383F2B">
      <w:pPr>
        <w:pStyle w:val="NoSpacing"/>
        <w:rPr>
          <w:rFonts w:ascii="Courier New" w:eastAsia="MS Mincho" w:hAnsi="Courier New" w:cs="Courier New"/>
          <w:sz w:val="20"/>
          <w:szCs w:val="20"/>
        </w:rPr>
      </w:pPr>
    </w:p>
    <w:p w14:paraId="44E36DA8" w14:textId="70169DD5"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E7E10 (A)</w:t>
      </w:r>
    </w:p>
    <w:p w14:paraId="63F2A111" w14:textId="66CD1A09"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 xml:space="preserve">How does a diode </w:t>
      </w:r>
      <w:r w:rsidR="009F424E">
        <w:rPr>
          <w:rFonts w:ascii="Courier New" w:eastAsia="MS Mincho" w:hAnsi="Courier New" w:cs="Courier New"/>
          <w:sz w:val="20"/>
          <w:szCs w:val="20"/>
        </w:rPr>
        <w:t xml:space="preserve">envelope </w:t>
      </w:r>
      <w:r w:rsidRPr="00383F2B">
        <w:rPr>
          <w:rFonts w:ascii="Courier New" w:eastAsia="MS Mincho" w:hAnsi="Courier New" w:cs="Courier New"/>
          <w:sz w:val="20"/>
          <w:szCs w:val="20"/>
        </w:rPr>
        <w:t>detector function?</w:t>
      </w:r>
    </w:p>
    <w:p w14:paraId="6E19FD9D"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A. By rectification and filtering of RF signals</w:t>
      </w:r>
    </w:p>
    <w:p w14:paraId="76235436"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B. By breakdown of the Zener voltage</w:t>
      </w:r>
    </w:p>
    <w:p w14:paraId="44629646"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C. By mixing signals with noise in the transition region of the diode</w:t>
      </w:r>
    </w:p>
    <w:p w14:paraId="152BE29C"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D. By sensing the change of reactance in the diode with respect to frequency</w:t>
      </w:r>
    </w:p>
    <w:p w14:paraId="4FA132B8"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t>
      </w:r>
    </w:p>
    <w:p w14:paraId="76239196" w14:textId="77777777" w:rsidR="005D5C27" w:rsidRPr="00383F2B" w:rsidRDefault="005D5C27" w:rsidP="00383F2B">
      <w:pPr>
        <w:pStyle w:val="NoSpacing"/>
        <w:rPr>
          <w:rFonts w:ascii="Courier New" w:eastAsia="MS Mincho" w:hAnsi="Courier New" w:cs="Courier New"/>
          <w:sz w:val="20"/>
          <w:szCs w:val="20"/>
        </w:rPr>
      </w:pPr>
    </w:p>
    <w:p w14:paraId="4D95120A" w14:textId="2EB1F2B6"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E7E11 (C)</w:t>
      </w:r>
    </w:p>
    <w:p w14:paraId="6AE1EEDC" w14:textId="4AC16A5B"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 xml:space="preserve">Which type of detector </w:t>
      </w:r>
      <w:r w:rsidR="009F424E">
        <w:rPr>
          <w:rFonts w:ascii="Courier New" w:eastAsia="MS Mincho" w:hAnsi="Courier New" w:cs="Courier New"/>
          <w:sz w:val="20"/>
          <w:szCs w:val="20"/>
        </w:rPr>
        <w:t xml:space="preserve">circuit </w:t>
      </w:r>
      <w:r w:rsidRPr="00383F2B">
        <w:rPr>
          <w:rFonts w:ascii="Courier New" w:eastAsia="MS Mincho" w:hAnsi="Courier New" w:cs="Courier New"/>
          <w:sz w:val="20"/>
          <w:szCs w:val="20"/>
        </w:rPr>
        <w:t>is used for demodulating SSB signals?</w:t>
      </w:r>
    </w:p>
    <w:p w14:paraId="789556F8"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A. Discriminator</w:t>
      </w:r>
    </w:p>
    <w:p w14:paraId="14365B69"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B. Phase detector</w:t>
      </w:r>
    </w:p>
    <w:p w14:paraId="045D939B"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C. Product detector</w:t>
      </w:r>
    </w:p>
    <w:p w14:paraId="14F4473A"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D. Phase comparator</w:t>
      </w:r>
    </w:p>
    <w:p w14:paraId="7A5D2C19"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t>
      </w:r>
    </w:p>
    <w:p w14:paraId="1EA837EE" w14:textId="77777777" w:rsidR="005D5C27" w:rsidRPr="00383F2B" w:rsidRDefault="005D5C27" w:rsidP="00383F2B">
      <w:pPr>
        <w:pStyle w:val="NoSpacing"/>
        <w:rPr>
          <w:rFonts w:ascii="Courier New" w:eastAsia="MS Mincho" w:hAnsi="Courier New" w:cs="Courier New"/>
          <w:sz w:val="20"/>
          <w:szCs w:val="20"/>
        </w:rPr>
      </w:pPr>
    </w:p>
    <w:p w14:paraId="36766B12" w14:textId="77777777" w:rsidR="005D5C27" w:rsidRPr="00383F2B" w:rsidRDefault="005D5C27" w:rsidP="00383F2B">
      <w:pPr>
        <w:pStyle w:val="NoSpacing"/>
        <w:rPr>
          <w:rFonts w:ascii="Courier New" w:hAnsi="Courier New" w:cs="Courier New"/>
          <w:sz w:val="20"/>
          <w:szCs w:val="20"/>
        </w:rPr>
      </w:pPr>
    </w:p>
    <w:p w14:paraId="77F6618F" w14:textId="6DBE4592" w:rsidR="005D5C27" w:rsidRPr="00383F2B" w:rsidRDefault="005D5C27" w:rsidP="00383F2B">
      <w:pPr>
        <w:pStyle w:val="NoSpacing"/>
        <w:rPr>
          <w:rFonts w:ascii="Courier New" w:hAnsi="Courier New" w:cs="Courier New"/>
          <w:sz w:val="20"/>
          <w:szCs w:val="20"/>
        </w:rPr>
      </w:pPr>
      <w:bookmarkStart w:id="48" w:name="_Hlk26374999"/>
      <w:r w:rsidRPr="00383F2B">
        <w:rPr>
          <w:rFonts w:ascii="Courier New" w:hAnsi="Courier New" w:cs="Courier New"/>
          <w:sz w:val="20"/>
          <w:szCs w:val="20"/>
        </w:rPr>
        <w:t xml:space="preserve">E7F DSP filtering and other operations; </w:t>
      </w:r>
      <w:r w:rsidR="005516B4">
        <w:rPr>
          <w:rFonts w:ascii="Courier New" w:hAnsi="Courier New" w:cs="Courier New"/>
          <w:sz w:val="20"/>
          <w:szCs w:val="20"/>
        </w:rPr>
        <w:t>s</w:t>
      </w:r>
      <w:r w:rsidR="005516B4" w:rsidRPr="00383F2B">
        <w:rPr>
          <w:rFonts w:ascii="Courier New" w:hAnsi="Courier New" w:cs="Courier New"/>
          <w:sz w:val="20"/>
          <w:szCs w:val="20"/>
        </w:rPr>
        <w:t xml:space="preserve">oftware </w:t>
      </w:r>
      <w:r w:rsidR="00511E6F">
        <w:rPr>
          <w:rFonts w:ascii="Courier New" w:hAnsi="Courier New" w:cs="Courier New"/>
          <w:sz w:val="20"/>
          <w:szCs w:val="20"/>
        </w:rPr>
        <w:t>d</w:t>
      </w:r>
      <w:r w:rsidR="00511E6F" w:rsidRPr="00383F2B">
        <w:rPr>
          <w:rFonts w:ascii="Courier New" w:hAnsi="Courier New" w:cs="Courier New"/>
          <w:sz w:val="20"/>
          <w:szCs w:val="20"/>
        </w:rPr>
        <w:t xml:space="preserve">efined </w:t>
      </w:r>
      <w:r w:rsidR="00511E6F">
        <w:rPr>
          <w:rFonts w:ascii="Courier New" w:hAnsi="Courier New" w:cs="Courier New"/>
          <w:sz w:val="20"/>
          <w:szCs w:val="20"/>
        </w:rPr>
        <w:t>r</w:t>
      </w:r>
      <w:r w:rsidR="00511E6F" w:rsidRPr="00383F2B">
        <w:rPr>
          <w:rFonts w:ascii="Courier New" w:hAnsi="Courier New" w:cs="Courier New"/>
          <w:sz w:val="20"/>
          <w:szCs w:val="20"/>
        </w:rPr>
        <w:t xml:space="preserve">adio </w:t>
      </w:r>
      <w:r w:rsidR="00043256">
        <w:rPr>
          <w:rFonts w:ascii="Courier New" w:hAnsi="Courier New" w:cs="Courier New"/>
          <w:sz w:val="20"/>
          <w:szCs w:val="20"/>
        </w:rPr>
        <w:t>f</w:t>
      </w:r>
      <w:r w:rsidR="00043256" w:rsidRPr="00383F2B">
        <w:rPr>
          <w:rFonts w:ascii="Courier New" w:hAnsi="Courier New" w:cs="Courier New"/>
          <w:sz w:val="20"/>
          <w:szCs w:val="20"/>
        </w:rPr>
        <w:t>undamentals</w:t>
      </w:r>
      <w:r w:rsidRPr="00383F2B">
        <w:rPr>
          <w:rFonts w:ascii="Courier New" w:hAnsi="Courier New" w:cs="Courier New"/>
          <w:sz w:val="20"/>
          <w:szCs w:val="20"/>
        </w:rPr>
        <w:t>; DSP modulation and demodulation</w:t>
      </w:r>
    </w:p>
    <w:bookmarkEnd w:id="48"/>
    <w:p w14:paraId="6189CB7E" w14:textId="77777777" w:rsidR="00D43A41" w:rsidRPr="00383F2B" w:rsidRDefault="00D43A41" w:rsidP="00383F2B">
      <w:pPr>
        <w:pStyle w:val="NoSpacing"/>
        <w:rPr>
          <w:rFonts w:ascii="Courier New" w:hAnsi="Courier New" w:cs="Courier New"/>
          <w:sz w:val="20"/>
          <w:szCs w:val="20"/>
        </w:rPr>
      </w:pPr>
    </w:p>
    <w:p w14:paraId="07EC4970" w14:textId="77777777"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E7F01 (C)</w:t>
      </w:r>
    </w:p>
    <w:p w14:paraId="0EC9F1CE" w14:textId="77777777"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What is meant by direct digital conversion as applied to software defined radios?</w:t>
      </w:r>
    </w:p>
    <w:p w14:paraId="744E3470" w14:textId="77777777"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A. Software is converted from source code to object code during operation of the receiver</w:t>
      </w:r>
    </w:p>
    <w:p w14:paraId="773EAD43" w14:textId="77777777"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B. Incoming RF is converted to a control voltage for a voltage controlled oscillator</w:t>
      </w:r>
    </w:p>
    <w:p w14:paraId="3A89D7DB" w14:textId="77777777"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lastRenderedPageBreak/>
        <w:t>C. Incoming RF is digitized by an analog-to-digital converter without being mixed with a local oscillator signal</w:t>
      </w:r>
    </w:p>
    <w:p w14:paraId="552AB16B" w14:textId="77777777"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D. A switching mixer is used to generate I and Q signals directly from the RF input</w:t>
      </w:r>
    </w:p>
    <w:p w14:paraId="61E52CF0" w14:textId="77777777"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w:t>
      </w:r>
    </w:p>
    <w:p w14:paraId="2FF9CF93" w14:textId="77777777" w:rsidR="005D5C27" w:rsidRPr="00383F2B" w:rsidRDefault="005D5C27" w:rsidP="00383F2B">
      <w:pPr>
        <w:pStyle w:val="NoSpacing"/>
        <w:rPr>
          <w:rFonts w:ascii="Courier New" w:hAnsi="Courier New" w:cs="Courier New"/>
          <w:sz w:val="20"/>
          <w:szCs w:val="20"/>
        </w:rPr>
      </w:pPr>
    </w:p>
    <w:p w14:paraId="1D9D12D2" w14:textId="77777777"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E7F02 (A)</w:t>
      </w:r>
    </w:p>
    <w:p w14:paraId="2DE7C2A7" w14:textId="77777777"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What kind of digital signal processing audio filter is used to remove unwanted noise from a received SSB signal?</w:t>
      </w:r>
    </w:p>
    <w:p w14:paraId="2F235BA2" w14:textId="77777777"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A. An adaptive filter</w:t>
      </w:r>
    </w:p>
    <w:p w14:paraId="7A7F1CF5" w14:textId="77777777"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B. A crystal-lattice filter</w:t>
      </w:r>
    </w:p>
    <w:p w14:paraId="7986CB4D" w14:textId="77777777"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C. A Hilbert-transform filter</w:t>
      </w:r>
    </w:p>
    <w:p w14:paraId="4332432E" w14:textId="77777777"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D. A phase-inverting filter</w:t>
      </w:r>
    </w:p>
    <w:p w14:paraId="7A481F70" w14:textId="77777777"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w:t>
      </w:r>
    </w:p>
    <w:p w14:paraId="3BEB02D3" w14:textId="77777777" w:rsidR="005D5C27" w:rsidRPr="00383F2B" w:rsidRDefault="005D5C27" w:rsidP="00383F2B">
      <w:pPr>
        <w:pStyle w:val="NoSpacing"/>
        <w:rPr>
          <w:rFonts w:ascii="Courier New" w:hAnsi="Courier New" w:cs="Courier New"/>
          <w:sz w:val="20"/>
          <w:szCs w:val="20"/>
        </w:rPr>
      </w:pPr>
    </w:p>
    <w:p w14:paraId="41D82B4C" w14:textId="77777777"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E7F03 (C)</w:t>
      </w:r>
    </w:p>
    <w:p w14:paraId="1D01E9DD" w14:textId="77777777"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What type of digital signal processing filter is used to generate an SSB signal?</w:t>
      </w:r>
    </w:p>
    <w:p w14:paraId="6D75824C" w14:textId="77777777"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A. An adaptive filter</w:t>
      </w:r>
    </w:p>
    <w:p w14:paraId="50149498" w14:textId="77777777"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B. A notch filter</w:t>
      </w:r>
    </w:p>
    <w:p w14:paraId="40957624" w14:textId="77777777"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C. A Hilbert-transform filter</w:t>
      </w:r>
    </w:p>
    <w:p w14:paraId="40E224A3" w14:textId="77777777"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D. An elliptical filter</w:t>
      </w:r>
    </w:p>
    <w:p w14:paraId="3EA447B9" w14:textId="77777777"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w:t>
      </w:r>
    </w:p>
    <w:p w14:paraId="3F605B20" w14:textId="77777777" w:rsidR="005D5C27" w:rsidRPr="00383F2B" w:rsidRDefault="005D5C27" w:rsidP="00383F2B">
      <w:pPr>
        <w:pStyle w:val="NoSpacing"/>
        <w:rPr>
          <w:rFonts w:ascii="Courier New" w:hAnsi="Courier New" w:cs="Courier New"/>
          <w:sz w:val="20"/>
          <w:szCs w:val="20"/>
        </w:rPr>
      </w:pPr>
    </w:p>
    <w:p w14:paraId="6E94A913" w14:textId="7BB8ED2E"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E7F04 (D)</w:t>
      </w:r>
    </w:p>
    <w:p w14:paraId="58271E8F" w14:textId="77777777"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What is a common method of generating an SSB signal using digital signal processing?</w:t>
      </w:r>
    </w:p>
    <w:p w14:paraId="6FCC3A13" w14:textId="77777777"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A. Mixing products are converted to voltages and subtracted by adder circuits</w:t>
      </w:r>
    </w:p>
    <w:p w14:paraId="08DCDAD9" w14:textId="77777777"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B. A frequency synthesizer removes the unwanted sidebands</w:t>
      </w:r>
    </w:p>
    <w:p w14:paraId="45B99683" w14:textId="74386CC5" w:rsidR="00ED4C41"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C. Varying quartz crystal characteristic</w:t>
      </w:r>
      <w:r w:rsidR="00BD2673">
        <w:rPr>
          <w:rFonts w:ascii="Courier New" w:hAnsi="Courier New" w:cs="Courier New"/>
          <w:sz w:val="20"/>
          <w:szCs w:val="20"/>
        </w:rPr>
        <w:t>s</w:t>
      </w:r>
      <w:r w:rsidRPr="00383F2B">
        <w:rPr>
          <w:rFonts w:ascii="Courier New" w:hAnsi="Courier New" w:cs="Courier New"/>
          <w:sz w:val="20"/>
          <w:szCs w:val="20"/>
        </w:rPr>
        <w:t xml:space="preserve"> emulated in digital form</w:t>
      </w:r>
    </w:p>
    <w:p w14:paraId="5B57118A" w14:textId="1462FFCB"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lang w:val="de-DE"/>
        </w:rPr>
        <w:t>D. Signals are combined</w:t>
      </w:r>
      <w:r w:rsidR="00ED4C41" w:rsidRPr="00383F2B">
        <w:rPr>
          <w:rFonts w:ascii="Courier New" w:hAnsi="Courier New" w:cs="Courier New"/>
          <w:sz w:val="20"/>
          <w:szCs w:val="20"/>
          <w:lang w:val="de-DE"/>
        </w:rPr>
        <w:t xml:space="preserve"> </w:t>
      </w:r>
      <w:r w:rsidRPr="00383F2B">
        <w:rPr>
          <w:rFonts w:ascii="Courier New" w:hAnsi="Courier New" w:cs="Courier New"/>
          <w:sz w:val="20"/>
          <w:szCs w:val="20"/>
          <w:lang w:val="de-DE"/>
        </w:rPr>
        <w:t>in quadrature phase relationship</w:t>
      </w:r>
    </w:p>
    <w:p w14:paraId="3648C2E9" w14:textId="77777777"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lang w:val="de-DE"/>
        </w:rPr>
        <w:t>~~</w:t>
      </w:r>
    </w:p>
    <w:p w14:paraId="206A2E14" w14:textId="77777777" w:rsidR="005D5C27" w:rsidRPr="00383F2B" w:rsidRDefault="005D5C27" w:rsidP="00383F2B">
      <w:pPr>
        <w:pStyle w:val="NoSpacing"/>
        <w:rPr>
          <w:rFonts w:ascii="Courier New" w:hAnsi="Courier New" w:cs="Courier New"/>
          <w:sz w:val="20"/>
          <w:szCs w:val="20"/>
        </w:rPr>
      </w:pPr>
    </w:p>
    <w:p w14:paraId="2476690B" w14:textId="006FFF57"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E7F05 (B)</w:t>
      </w:r>
    </w:p>
    <w:p w14:paraId="6DA8922D" w14:textId="77777777"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How frequently must an analog signal be sampled by an analog-to-digital converter so that the signal can be accurately reproduced?</w:t>
      </w:r>
    </w:p>
    <w:p w14:paraId="76FCB79D" w14:textId="61522B03"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 xml:space="preserve">A. At </w:t>
      </w:r>
      <w:r w:rsidR="00347DD9">
        <w:rPr>
          <w:rFonts w:ascii="Courier New" w:hAnsi="Courier New" w:cs="Courier New"/>
          <w:sz w:val="20"/>
          <w:szCs w:val="20"/>
        </w:rPr>
        <w:t xml:space="preserve">least </w:t>
      </w:r>
      <w:r w:rsidRPr="00383F2B">
        <w:rPr>
          <w:rFonts w:ascii="Courier New" w:hAnsi="Courier New" w:cs="Courier New"/>
          <w:sz w:val="20"/>
          <w:szCs w:val="20"/>
        </w:rPr>
        <w:t>half the rate of the highest frequency component of the signal</w:t>
      </w:r>
    </w:p>
    <w:p w14:paraId="581CF832" w14:textId="51CB8208"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 xml:space="preserve">B. At </w:t>
      </w:r>
      <w:r w:rsidR="00347DD9">
        <w:rPr>
          <w:rFonts w:ascii="Courier New" w:hAnsi="Courier New" w:cs="Courier New"/>
          <w:sz w:val="20"/>
          <w:szCs w:val="20"/>
        </w:rPr>
        <w:t xml:space="preserve">least </w:t>
      </w:r>
      <w:r w:rsidRPr="00383F2B">
        <w:rPr>
          <w:rFonts w:ascii="Courier New" w:hAnsi="Courier New" w:cs="Courier New"/>
          <w:sz w:val="20"/>
          <w:szCs w:val="20"/>
        </w:rPr>
        <w:t>twice the rate of the highest frequency component of the signal</w:t>
      </w:r>
    </w:p>
    <w:p w14:paraId="6A6A813C" w14:textId="77777777"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C. At the same rate as the highest frequency component of the signal</w:t>
      </w:r>
    </w:p>
    <w:p w14:paraId="12ECCA4B" w14:textId="77777777"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D. At four times the rate of the highest frequency component of the signal</w:t>
      </w:r>
    </w:p>
    <w:p w14:paraId="21195D84" w14:textId="77777777"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w:t>
      </w:r>
    </w:p>
    <w:p w14:paraId="65254241" w14:textId="77777777" w:rsidR="005D5C27" w:rsidRPr="00383F2B" w:rsidRDefault="005D5C27" w:rsidP="00383F2B">
      <w:pPr>
        <w:pStyle w:val="NoSpacing"/>
        <w:rPr>
          <w:rFonts w:ascii="Courier New" w:hAnsi="Courier New" w:cs="Courier New"/>
          <w:sz w:val="20"/>
          <w:szCs w:val="20"/>
        </w:rPr>
      </w:pPr>
    </w:p>
    <w:p w14:paraId="616BA562" w14:textId="77777777"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E7F06 (D)</w:t>
      </w:r>
    </w:p>
    <w:p w14:paraId="79B47E69" w14:textId="77777777"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What is the minimum number of bits required for an analog-to-digital converter to sample a signal with a range of 1 volt at a resolution of 1 millivolt?</w:t>
      </w:r>
    </w:p>
    <w:p w14:paraId="1C626BDF" w14:textId="77777777"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A. 4 bits</w:t>
      </w:r>
    </w:p>
    <w:p w14:paraId="06D108E1" w14:textId="77777777"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B. 6 bits</w:t>
      </w:r>
    </w:p>
    <w:p w14:paraId="1C4E626D" w14:textId="77777777"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C. 8 bits</w:t>
      </w:r>
    </w:p>
    <w:p w14:paraId="0622BC67" w14:textId="77777777"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D. 10 bits</w:t>
      </w:r>
    </w:p>
    <w:p w14:paraId="7DA275DC" w14:textId="77777777"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w:t>
      </w:r>
    </w:p>
    <w:p w14:paraId="5C906CD6" w14:textId="77777777" w:rsidR="005D5C27" w:rsidRPr="00383F2B" w:rsidRDefault="005D5C27" w:rsidP="00383F2B">
      <w:pPr>
        <w:pStyle w:val="NoSpacing"/>
        <w:rPr>
          <w:rFonts w:ascii="Courier New" w:hAnsi="Courier New" w:cs="Courier New"/>
          <w:sz w:val="20"/>
          <w:szCs w:val="20"/>
        </w:rPr>
      </w:pPr>
    </w:p>
    <w:p w14:paraId="2BAC2795" w14:textId="63A3695F" w:rsidR="005D5C27" w:rsidRPr="00383F2B" w:rsidRDefault="005D5C27" w:rsidP="00383F2B">
      <w:pPr>
        <w:pStyle w:val="NoSpacing"/>
        <w:rPr>
          <w:rFonts w:ascii="Courier New" w:hAnsi="Courier New" w:cs="Courier New"/>
          <w:sz w:val="20"/>
          <w:szCs w:val="20"/>
        </w:rPr>
      </w:pPr>
      <w:bookmarkStart w:id="49" w:name="_Hlk21685330"/>
      <w:r w:rsidRPr="00383F2B">
        <w:rPr>
          <w:rFonts w:ascii="Courier New" w:hAnsi="Courier New" w:cs="Courier New"/>
          <w:sz w:val="20"/>
          <w:szCs w:val="20"/>
        </w:rPr>
        <w:t>E7F07 (C)</w:t>
      </w:r>
    </w:p>
    <w:p w14:paraId="067750CE" w14:textId="75188D1D"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 xml:space="preserve">What function </w:t>
      </w:r>
      <w:r w:rsidR="006F763D">
        <w:rPr>
          <w:rFonts w:ascii="Courier New" w:hAnsi="Courier New" w:cs="Courier New"/>
          <w:sz w:val="20"/>
          <w:szCs w:val="20"/>
        </w:rPr>
        <w:t xml:space="preserve">is performed by </w:t>
      </w:r>
      <w:r w:rsidRPr="00383F2B">
        <w:rPr>
          <w:rFonts w:ascii="Courier New" w:hAnsi="Courier New" w:cs="Courier New"/>
          <w:sz w:val="20"/>
          <w:szCs w:val="20"/>
        </w:rPr>
        <w:t>a Fast Fourier Transform?</w:t>
      </w:r>
    </w:p>
    <w:p w14:paraId="2A63A1DD" w14:textId="77777777"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A. Converting analog signals to digital form</w:t>
      </w:r>
    </w:p>
    <w:p w14:paraId="4B456983" w14:textId="77777777"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B. Converting digital signals to analog form</w:t>
      </w:r>
    </w:p>
    <w:p w14:paraId="40ED9258" w14:textId="77777777"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C. Converting digital signals from the time domain to the frequency domain</w:t>
      </w:r>
    </w:p>
    <w:p w14:paraId="751405F1" w14:textId="31FC0749"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lastRenderedPageBreak/>
        <w:t>D. Converting 8-bit data to 16</w:t>
      </w:r>
      <w:r w:rsidR="00530222">
        <w:rPr>
          <w:rFonts w:ascii="Courier New" w:hAnsi="Courier New" w:cs="Courier New"/>
          <w:sz w:val="20"/>
          <w:szCs w:val="20"/>
        </w:rPr>
        <w:t>-</w:t>
      </w:r>
      <w:r w:rsidRPr="00383F2B">
        <w:rPr>
          <w:rFonts w:ascii="Courier New" w:hAnsi="Courier New" w:cs="Courier New"/>
          <w:sz w:val="20"/>
          <w:szCs w:val="20"/>
        </w:rPr>
        <w:t>bit data</w:t>
      </w:r>
    </w:p>
    <w:bookmarkEnd w:id="49"/>
    <w:p w14:paraId="1C34F5CD" w14:textId="77777777"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w:t>
      </w:r>
    </w:p>
    <w:p w14:paraId="36C667B4" w14:textId="77777777" w:rsidR="005D5C27" w:rsidRPr="00383F2B" w:rsidRDefault="005D5C27" w:rsidP="00383F2B">
      <w:pPr>
        <w:pStyle w:val="NoSpacing"/>
        <w:rPr>
          <w:rFonts w:ascii="Courier New" w:hAnsi="Courier New" w:cs="Courier New"/>
          <w:sz w:val="20"/>
          <w:szCs w:val="20"/>
        </w:rPr>
      </w:pPr>
    </w:p>
    <w:p w14:paraId="74854100" w14:textId="577BCDDE"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E7F08 (B)</w:t>
      </w:r>
    </w:p>
    <w:p w14:paraId="371B8A52" w14:textId="26CC1944" w:rsidR="005D5C27" w:rsidRPr="00383F2B" w:rsidRDefault="005D5C27" w:rsidP="00383F2B">
      <w:pPr>
        <w:pStyle w:val="NoSpacing"/>
        <w:rPr>
          <w:rFonts w:ascii="Courier New" w:hAnsi="Courier New" w:cs="Courier New"/>
          <w:strike/>
          <w:sz w:val="20"/>
          <w:szCs w:val="20"/>
          <w:u w:val="single"/>
        </w:rPr>
      </w:pPr>
      <w:r w:rsidRPr="00383F2B">
        <w:rPr>
          <w:rFonts w:ascii="Courier New" w:hAnsi="Courier New" w:cs="Courier New"/>
          <w:sz w:val="20"/>
          <w:szCs w:val="20"/>
        </w:rPr>
        <w:t>What is the function of decimation?</w:t>
      </w:r>
    </w:p>
    <w:p w14:paraId="3696463A" w14:textId="77777777"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A. Converting data to binary code decimal form</w:t>
      </w:r>
    </w:p>
    <w:p w14:paraId="3E110220" w14:textId="77777777"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B. Reducing the effective sample rate by removing samples</w:t>
      </w:r>
    </w:p>
    <w:p w14:paraId="2D8B6469" w14:textId="77777777"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C. Attenuating the signal</w:t>
      </w:r>
    </w:p>
    <w:p w14:paraId="5797E15E" w14:textId="77777777"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D. Removing unnecessary significant digits</w:t>
      </w:r>
    </w:p>
    <w:p w14:paraId="78ADA917" w14:textId="77777777"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w:t>
      </w:r>
    </w:p>
    <w:p w14:paraId="393CBE4F" w14:textId="77777777" w:rsidR="005D5C27" w:rsidRPr="00383F2B" w:rsidRDefault="005D5C27" w:rsidP="00383F2B">
      <w:pPr>
        <w:pStyle w:val="NoSpacing"/>
        <w:rPr>
          <w:rFonts w:ascii="Courier New" w:hAnsi="Courier New" w:cs="Courier New"/>
          <w:sz w:val="20"/>
          <w:szCs w:val="20"/>
        </w:rPr>
      </w:pPr>
    </w:p>
    <w:p w14:paraId="6A5DA65A" w14:textId="77777777"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E7F09 (A)</w:t>
      </w:r>
    </w:p>
    <w:p w14:paraId="25C3B9BE" w14:textId="77777777"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Why is an anti-aliasing digital filter required in a digital decimator?</w:t>
      </w:r>
    </w:p>
    <w:p w14:paraId="60B968D7" w14:textId="44F3067C"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 xml:space="preserve">A. It removes high-frequency signal components </w:t>
      </w:r>
      <w:r w:rsidR="002D65B6">
        <w:rPr>
          <w:rFonts w:ascii="Courier New" w:hAnsi="Courier New" w:cs="Courier New"/>
          <w:sz w:val="20"/>
          <w:szCs w:val="20"/>
        </w:rPr>
        <w:t>that</w:t>
      </w:r>
      <w:r w:rsidR="002D65B6" w:rsidRPr="00383F2B">
        <w:rPr>
          <w:rFonts w:ascii="Courier New" w:hAnsi="Courier New" w:cs="Courier New"/>
          <w:sz w:val="20"/>
          <w:szCs w:val="20"/>
        </w:rPr>
        <w:t xml:space="preserve"> </w:t>
      </w:r>
      <w:r w:rsidRPr="00383F2B">
        <w:rPr>
          <w:rFonts w:ascii="Courier New" w:hAnsi="Courier New" w:cs="Courier New"/>
          <w:sz w:val="20"/>
          <w:szCs w:val="20"/>
        </w:rPr>
        <w:t>would otherwise be reproduced as lower frequency components</w:t>
      </w:r>
    </w:p>
    <w:p w14:paraId="43F7F07F" w14:textId="77777777"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B. It peaks the response of the decimator, improving bandwidth</w:t>
      </w:r>
    </w:p>
    <w:p w14:paraId="19D223A9" w14:textId="3A4C9E4F"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C. It removes low</w:t>
      </w:r>
      <w:r w:rsidR="002D65B6">
        <w:rPr>
          <w:rFonts w:ascii="Courier New" w:hAnsi="Courier New" w:cs="Courier New"/>
          <w:sz w:val="20"/>
          <w:szCs w:val="20"/>
        </w:rPr>
        <w:t>-</w:t>
      </w:r>
      <w:r w:rsidRPr="00383F2B">
        <w:rPr>
          <w:rFonts w:ascii="Courier New" w:hAnsi="Courier New" w:cs="Courier New"/>
          <w:sz w:val="20"/>
          <w:szCs w:val="20"/>
        </w:rPr>
        <w:t>frequency signal components to eliminate the need for DC restoration</w:t>
      </w:r>
    </w:p>
    <w:p w14:paraId="2DAED6F9" w14:textId="77777777"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D. It notches out the sampling frequency to avoid sampling errors</w:t>
      </w:r>
    </w:p>
    <w:p w14:paraId="2779DA5C" w14:textId="77777777"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w:t>
      </w:r>
    </w:p>
    <w:p w14:paraId="08BAD557" w14:textId="77777777" w:rsidR="005D5C27" w:rsidRPr="00383F2B" w:rsidRDefault="005D5C27" w:rsidP="00383F2B">
      <w:pPr>
        <w:pStyle w:val="NoSpacing"/>
        <w:rPr>
          <w:rFonts w:ascii="Courier New" w:hAnsi="Courier New" w:cs="Courier New"/>
          <w:sz w:val="20"/>
          <w:szCs w:val="20"/>
        </w:rPr>
      </w:pPr>
    </w:p>
    <w:p w14:paraId="02971CE3" w14:textId="77777777"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E7F10 (A)</w:t>
      </w:r>
    </w:p>
    <w:p w14:paraId="7A3BDF5E" w14:textId="77777777"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What aspect of receiver analog-to-digital conversion determines the maximum receive bandwidth of a Direct Digital Conversion SDR?</w:t>
      </w:r>
    </w:p>
    <w:p w14:paraId="65F50E1D" w14:textId="77777777"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A. Sample rate</w:t>
      </w:r>
    </w:p>
    <w:p w14:paraId="052B4DC6" w14:textId="77777777"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B. Sample width in bits</w:t>
      </w:r>
    </w:p>
    <w:p w14:paraId="6953533C" w14:textId="77777777"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C. Sample clock phase noise</w:t>
      </w:r>
    </w:p>
    <w:p w14:paraId="3CAD0861" w14:textId="77777777"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D. Processor latency</w:t>
      </w:r>
    </w:p>
    <w:p w14:paraId="55273413" w14:textId="77777777"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w:t>
      </w:r>
    </w:p>
    <w:p w14:paraId="5C0597A4" w14:textId="77777777" w:rsidR="005D5C27" w:rsidRPr="00383F2B" w:rsidRDefault="005D5C27" w:rsidP="00383F2B">
      <w:pPr>
        <w:pStyle w:val="NoSpacing"/>
        <w:rPr>
          <w:rFonts w:ascii="Courier New" w:hAnsi="Courier New" w:cs="Courier New"/>
          <w:sz w:val="20"/>
          <w:szCs w:val="20"/>
        </w:rPr>
      </w:pPr>
    </w:p>
    <w:p w14:paraId="5D974724" w14:textId="4395ABDE"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E7F11 (B)</w:t>
      </w:r>
    </w:p>
    <w:p w14:paraId="0F9124BF" w14:textId="33506DB6"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What sets the minimum detectable signal level for a</w:t>
      </w:r>
      <w:r w:rsidR="009F424E">
        <w:rPr>
          <w:rFonts w:ascii="Courier New" w:hAnsi="Courier New" w:cs="Courier New"/>
          <w:sz w:val="20"/>
          <w:szCs w:val="20"/>
        </w:rPr>
        <w:t xml:space="preserve"> direct-samp</w:t>
      </w:r>
      <w:r w:rsidR="006F763D">
        <w:rPr>
          <w:rFonts w:ascii="Courier New" w:hAnsi="Courier New" w:cs="Courier New"/>
          <w:sz w:val="20"/>
          <w:szCs w:val="20"/>
        </w:rPr>
        <w:t>l</w:t>
      </w:r>
      <w:r w:rsidR="009F424E">
        <w:rPr>
          <w:rFonts w:ascii="Courier New" w:hAnsi="Courier New" w:cs="Courier New"/>
          <w:sz w:val="20"/>
          <w:szCs w:val="20"/>
        </w:rPr>
        <w:t>ing</w:t>
      </w:r>
      <w:r w:rsidRPr="00383F2B">
        <w:rPr>
          <w:rFonts w:ascii="Courier New" w:hAnsi="Courier New" w:cs="Courier New"/>
          <w:sz w:val="20"/>
          <w:szCs w:val="20"/>
        </w:rPr>
        <w:t xml:space="preserve"> SDR </w:t>
      </w:r>
      <w:r w:rsidR="009F424E">
        <w:rPr>
          <w:rFonts w:ascii="Courier New" w:hAnsi="Courier New" w:cs="Courier New"/>
          <w:sz w:val="20"/>
          <w:szCs w:val="20"/>
        </w:rPr>
        <w:t xml:space="preserve">receiver </w:t>
      </w:r>
      <w:r w:rsidRPr="00383F2B">
        <w:rPr>
          <w:rFonts w:ascii="Courier New" w:hAnsi="Courier New" w:cs="Courier New"/>
          <w:sz w:val="20"/>
          <w:szCs w:val="20"/>
        </w:rPr>
        <w:t>in the absence of atmospheric or thermal noise?</w:t>
      </w:r>
    </w:p>
    <w:p w14:paraId="4E3B5FBE" w14:textId="77777777"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A. Sample clock phase noise</w:t>
      </w:r>
    </w:p>
    <w:p w14:paraId="56D4EA3E" w14:textId="77777777"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B. Reference voltage level and sample width in bits</w:t>
      </w:r>
    </w:p>
    <w:p w14:paraId="412B2DC8" w14:textId="77777777"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C. Data storage transfer rate</w:t>
      </w:r>
    </w:p>
    <w:p w14:paraId="308822A8" w14:textId="77777777"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D. Missing codes and jitter</w:t>
      </w:r>
    </w:p>
    <w:p w14:paraId="71A64811" w14:textId="77777777"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w:t>
      </w:r>
    </w:p>
    <w:p w14:paraId="1327A77E" w14:textId="77777777" w:rsidR="005D5C27" w:rsidRPr="00383F2B" w:rsidRDefault="005D5C27" w:rsidP="00383F2B">
      <w:pPr>
        <w:pStyle w:val="NoSpacing"/>
        <w:rPr>
          <w:rFonts w:ascii="Courier New" w:hAnsi="Courier New" w:cs="Courier New"/>
          <w:sz w:val="20"/>
          <w:szCs w:val="20"/>
          <w:lang w:val="de-DE"/>
        </w:rPr>
      </w:pPr>
    </w:p>
    <w:p w14:paraId="15A20AB8" w14:textId="2012BE4D" w:rsidR="006F763D" w:rsidRDefault="006F763D" w:rsidP="006F763D">
      <w:pPr>
        <w:pStyle w:val="NoSpacing"/>
        <w:rPr>
          <w:rFonts w:ascii="Courier New" w:hAnsi="Courier New" w:cs="Courier New"/>
          <w:sz w:val="20"/>
          <w:szCs w:val="20"/>
        </w:rPr>
      </w:pPr>
      <w:bookmarkStart w:id="50" w:name="_Hlk21594209"/>
      <w:r w:rsidRPr="006F763D">
        <w:rPr>
          <w:rFonts w:ascii="Courier New" w:hAnsi="Courier New" w:cs="Courier New"/>
          <w:sz w:val="20"/>
          <w:szCs w:val="20"/>
        </w:rPr>
        <w:t>E7F1</w:t>
      </w:r>
      <w:r>
        <w:rPr>
          <w:rFonts w:ascii="Courier New" w:hAnsi="Courier New" w:cs="Courier New"/>
          <w:sz w:val="20"/>
          <w:szCs w:val="20"/>
        </w:rPr>
        <w:t>2</w:t>
      </w:r>
      <w:r w:rsidRPr="006F763D">
        <w:rPr>
          <w:rFonts w:ascii="Courier New" w:hAnsi="Courier New" w:cs="Courier New"/>
          <w:sz w:val="20"/>
          <w:szCs w:val="20"/>
        </w:rPr>
        <w:t xml:space="preserve"> (A)</w:t>
      </w:r>
    </w:p>
    <w:p w14:paraId="0482004D" w14:textId="77777777" w:rsidR="006F763D" w:rsidRPr="006F763D" w:rsidRDefault="006F763D" w:rsidP="006F763D">
      <w:pPr>
        <w:pStyle w:val="NoSpacing"/>
        <w:rPr>
          <w:rFonts w:ascii="Courier New" w:hAnsi="Courier New" w:cs="Courier New"/>
          <w:sz w:val="20"/>
          <w:szCs w:val="20"/>
        </w:rPr>
      </w:pPr>
      <w:r w:rsidRPr="006F763D">
        <w:rPr>
          <w:rFonts w:ascii="Courier New" w:hAnsi="Courier New" w:cs="Courier New"/>
          <w:sz w:val="20"/>
          <w:szCs w:val="20"/>
        </w:rPr>
        <w:t>Which of the following is an advantage of a Finite Impulse Response (FIR) filter vs an Infinite Impulse Response (IIR) digital filter?</w:t>
      </w:r>
    </w:p>
    <w:p w14:paraId="0A523A15" w14:textId="1D441D27" w:rsidR="006F763D" w:rsidRPr="006F763D" w:rsidRDefault="006F763D" w:rsidP="006F763D">
      <w:pPr>
        <w:pStyle w:val="NoSpacing"/>
        <w:rPr>
          <w:rFonts w:ascii="Courier New" w:hAnsi="Courier New" w:cs="Courier New"/>
          <w:sz w:val="20"/>
          <w:szCs w:val="20"/>
        </w:rPr>
      </w:pPr>
      <w:r w:rsidRPr="006F763D">
        <w:rPr>
          <w:rFonts w:ascii="Courier New" w:hAnsi="Courier New" w:cs="Courier New"/>
          <w:sz w:val="20"/>
          <w:szCs w:val="20"/>
        </w:rPr>
        <w:t xml:space="preserve">A. FIR filters </w:t>
      </w:r>
      <w:r w:rsidR="00E5696A">
        <w:rPr>
          <w:rFonts w:ascii="Courier New" w:hAnsi="Courier New" w:cs="Courier New"/>
          <w:sz w:val="20"/>
          <w:szCs w:val="20"/>
        </w:rPr>
        <w:t xml:space="preserve">can </w:t>
      </w:r>
      <w:r w:rsidRPr="006F763D">
        <w:rPr>
          <w:rFonts w:ascii="Courier New" w:hAnsi="Courier New" w:cs="Courier New"/>
          <w:sz w:val="20"/>
          <w:szCs w:val="20"/>
        </w:rPr>
        <w:t>delay all frequency components of the signal by the same amount</w:t>
      </w:r>
    </w:p>
    <w:p w14:paraId="0F8ADC46" w14:textId="77777777" w:rsidR="006F763D" w:rsidRPr="006F763D" w:rsidRDefault="006F763D" w:rsidP="006F763D">
      <w:pPr>
        <w:pStyle w:val="NoSpacing"/>
        <w:rPr>
          <w:rFonts w:ascii="Courier New" w:hAnsi="Courier New" w:cs="Courier New"/>
          <w:sz w:val="20"/>
          <w:szCs w:val="20"/>
        </w:rPr>
      </w:pPr>
      <w:r w:rsidRPr="006F763D">
        <w:rPr>
          <w:rFonts w:ascii="Courier New" w:hAnsi="Courier New" w:cs="Courier New"/>
          <w:sz w:val="20"/>
          <w:szCs w:val="20"/>
        </w:rPr>
        <w:t>B. FIR filters are easier to implement for a given set of passband rolloff requirements</w:t>
      </w:r>
    </w:p>
    <w:p w14:paraId="5D311616" w14:textId="77777777" w:rsidR="006F763D" w:rsidRPr="006F763D" w:rsidRDefault="006F763D" w:rsidP="006F763D">
      <w:pPr>
        <w:pStyle w:val="NoSpacing"/>
        <w:rPr>
          <w:rFonts w:ascii="Courier New" w:hAnsi="Courier New" w:cs="Courier New"/>
          <w:sz w:val="20"/>
          <w:szCs w:val="20"/>
        </w:rPr>
      </w:pPr>
      <w:r w:rsidRPr="006F763D">
        <w:rPr>
          <w:rFonts w:ascii="Courier New" w:hAnsi="Courier New" w:cs="Courier New"/>
          <w:sz w:val="20"/>
          <w:szCs w:val="20"/>
        </w:rPr>
        <w:t>C. FIR filters can respond faster to impulses</w:t>
      </w:r>
    </w:p>
    <w:p w14:paraId="3F292DB9" w14:textId="77777777" w:rsidR="006F763D" w:rsidRPr="006F763D" w:rsidRDefault="006F763D" w:rsidP="006F763D">
      <w:pPr>
        <w:pStyle w:val="NoSpacing"/>
        <w:rPr>
          <w:rFonts w:ascii="Courier New" w:hAnsi="Courier New" w:cs="Courier New"/>
          <w:sz w:val="20"/>
          <w:szCs w:val="20"/>
        </w:rPr>
      </w:pPr>
      <w:r w:rsidRPr="006F763D">
        <w:rPr>
          <w:rFonts w:ascii="Courier New" w:hAnsi="Courier New" w:cs="Courier New"/>
          <w:sz w:val="20"/>
          <w:szCs w:val="20"/>
        </w:rPr>
        <w:t>D. All these choices are correct</w:t>
      </w:r>
    </w:p>
    <w:p w14:paraId="29CBE2FB" w14:textId="77777777" w:rsidR="006F763D" w:rsidRPr="006F763D" w:rsidRDefault="006F763D" w:rsidP="006F763D">
      <w:pPr>
        <w:pStyle w:val="NoSpacing"/>
        <w:rPr>
          <w:rFonts w:ascii="Courier New" w:hAnsi="Courier New" w:cs="Courier New"/>
          <w:sz w:val="20"/>
          <w:szCs w:val="20"/>
        </w:rPr>
      </w:pPr>
      <w:r w:rsidRPr="006F763D">
        <w:rPr>
          <w:rFonts w:ascii="Courier New" w:hAnsi="Courier New" w:cs="Courier New"/>
          <w:sz w:val="20"/>
          <w:szCs w:val="20"/>
        </w:rPr>
        <w:t>~~</w:t>
      </w:r>
    </w:p>
    <w:bookmarkEnd w:id="50"/>
    <w:p w14:paraId="0DCF89AF" w14:textId="77777777" w:rsidR="006F763D" w:rsidRPr="006F763D" w:rsidRDefault="006F763D" w:rsidP="006F763D">
      <w:pPr>
        <w:pStyle w:val="NoSpacing"/>
        <w:rPr>
          <w:rFonts w:ascii="Courier New" w:hAnsi="Courier New" w:cs="Courier New"/>
          <w:sz w:val="20"/>
          <w:szCs w:val="20"/>
        </w:rPr>
      </w:pPr>
    </w:p>
    <w:p w14:paraId="3461E440" w14:textId="77777777"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E7F13 (D)</w:t>
      </w:r>
    </w:p>
    <w:p w14:paraId="2A7E2B2A" w14:textId="77777777"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What is the function of taps in a digital signal processing filter?</w:t>
      </w:r>
    </w:p>
    <w:p w14:paraId="454AC1C6" w14:textId="77777777"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A. To reduce excess signal pressure levels</w:t>
      </w:r>
    </w:p>
    <w:p w14:paraId="5FF8A8C3" w14:textId="77777777"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B. Provide access for debugging software</w:t>
      </w:r>
    </w:p>
    <w:p w14:paraId="616F26E4" w14:textId="77777777"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C. Select the point at which baseband signals are generated</w:t>
      </w:r>
    </w:p>
    <w:p w14:paraId="0033E1CF" w14:textId="77777777"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D. Provide incremental signal delays for filter algorithms</w:t>
      </w:r>
    </w:p>
    <w:p w14:paraId="616A61AB" w14:textId="77777777"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w:t>
      </w:r>
    </w:p>
    <w:p w14:paraId="4931C20D" w14:textId="77777777" w:rsidR="005D5C27" w:rsidRPr="00383F2B" w:rsidRDefault="005D5C27" w:rsidP="00383F2B">
      <w:pPr>
        <w:pStyle w:val="NoSpacing"/>
        <w:rPr>
          <w:rFonts w:ascii="Courier New" w:hAnsi="Courier New" w:cs="Courier New"/>
          <w:sz w:val="20"/>
          <w:szCs w:val="20"/>
        </w:rPr>
      </w:pPr>
    </w:p>
    <w:p w14:paraId="14EE484A" w14:textId="77777777"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E7F14 (B)</w:t>
      </w:r>
    </w:p>
    <w:p w14:paraId="1457F103" w14:textId="77777777"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Which of the following would allow a digital signal processing filter to create a sharper filter response?</w:t>
      </w:r>
    </w:p>
    <w:p w14:paraId="0CC5C76D" w14:textId="77777777"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A. Higher data rate</w:t>
      </w:r>
    </w:p>
    <w:p w14:paraId="1A805114" w14:textId="77777777"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B. More taps</w:t>
      </w:r>
    </w:p>
    <w:p w14:paraId="47B333BF" w14:textId="77777777"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C. Complex phasor representations</w:t>
      </w:r>
    </w:p>
    <w:p w14:paraId="40D50B2A" w14:textId="77777777"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D. Double-precision math routines</w:t>
      </w:r>
    </w:p>
    <w:p w14:paraId="481A2FDC" w14:textId="77777777"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w:t>
      </w:r>
    </w:p>
    <w:p w14:paraId="2FAAF073" w14:textId="77777777" w:rsidR="005D5C27" w:rsidRPr="00383F2B" w:rsidRDefault="005D5C27" w:rsidP="00383F2B">
      <w:pPr>
        <w:pStyle w:val="NoSpacing"/>
        <w:rPr>
          <w:rFonts w:ascii="Courier New" w:hAnsi="Courier New" w:cs="Courier New"/>
          <w:sz w:val="20"/>
          <w:szCs w:val="20"/>
        </w:rPr>
      </w:pPr>
    </w:p>
    <w:p w14:paraId="6E87A9BF" w14:textId="77777777" w:rsidR="005D5C27" w:rsidRPr="00383F2B" w:rsidRDefault="005D5C27" w:rsidP="00383F2B">
      <w:pPr>
        <w:pStyle w:val="NoSpacing"/>
        <w:rPr>
          <w:rFonts w:ascii="Courier New" w:eastAsia="MS Mincho" w:hAnsi="Courier New" w:cs="Courier New"/>
          <w:sz w:val="20"/>
          <w:szCs w:val="20"/>
        </w:rPr>
      </w:pPr>
    </w:p>
    <w:p w14:paraId="6587FF31" w14:textId="77777777" w:rsidR="005D5C27" w:rsidRPr="00383F2B" w:rsidRDefault="005D5C27" w:rsidP="00383F2B">
      <w:pPr>
        <w:pStyle w:val="NoSpacing"/>
        <w:rPr>
          <w:rFonts w:ascii="Courier New" w:eastAsia="MS Mincho" w:hAnsi="Courier New" w:cs="Courier New"/>
          <w:sz w:val="20"/>
          <w:szCs w:val="20"/>
        </w:rPr>
      </w:pPr>
      <w:bookmarkStart w:id="51" w:name="_Hlk26375018"/>
      <w:r w:rsidRPr="00383F2B">
        <w:rPr>
          <w:rFonts w:ascii="Courier New" w:eastAsia="MS Mincho" w:hAnsi="Courier New" w:cs="Courier New"/>
          <w:sz w:val="20"/>
          <w:szCs w:val="20"/>
        </w:rPr>
        <w:t>E7G Active filters and op-amp circuits: active audio filters; characteristics; basic circuit design; operational amplifiers</w:t>
      </w:r>
    </w:p>
    <w:p w14:paraId="2D55EFEA" w14:textId="77777777" w:rsidR="005D5C27" w:rsidRPr="00383F2B" w:rsidRDefault="005D5C27" w:rsidP="00383F2B">
      <w:pPr>
        <w:pStyle w:val="NoSpacing"/>
        <w:rPr>
          <w:rFonts w:ascii="Courier New" w:eastAsia="MS Mincho" w:hAnsi="Courier New" w:cs="Courier New"/>
          <w:sz w:val="20"/>
          <w:szCs w:val="20"/>
        </w:rPr>
      </w:pPr>
    </w:p>
    <w:bookmarkEnd w:id="51"/>
    <w:p w14:paraId="54E1BA2D" w14:textId="6AB6164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E7G01 (A)</w:t>
      </w:r>
    </w:p>
    <w:p w14:paraId="72B025D7" w14:textId="66015A3B"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 xml:space="preserve">What is the typical output impedance of an </w:t>
      </w:r>
      <w:r w:rsidR="006F763D">
        <w:rPr>
          <w:rFonts w:ascii="Courier New" w:eastAsia="MS Mincho" w:hAnsi="Courier New" w:cs="Courier New"/>
          <w:sz w:val="20"/>
          <w:szCs w:val="20"/>
        </w:rPr>
        <w:t>o</w:t>
      </w:r>
      <w:r w:rsidRPr="00383F2B">
        <w:rPr>
          <w:rFonts w:ascii="Courier New" w:eastAsia="MS Mincho" w:hAnsi="Courier New" w:cs="Courier New"/>
          <w:sz w:val="20"/>
          <w:szCs w:val="20"/>
        </w:rPr>
        <w:t>p-amp?</w:t>
      </w:r>
    </w:p>
    <w:p w14:paraId="6AA88C9C"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A. Very low</w:t>
      </w:r>
    </w:p>
    <w:p w14:paraId="5F271EE7"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B. Very high</w:t>
      </w:r>
    </w:p>
    <w:p w14:paraId="7AD962C6"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C. 100 ohms</w:t>
      </w:r>
    </w:p>
    <w:p w14:paraId="00AF447D"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D. 1000 ohms</w:t>
      </w:r>
    </w:p>
    <w:p w14:paraId="5EE31AF1"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t>
      </w:r>
    </w:p>
    <w:p w14:paraId="498D7DD9" w14:textId="77777777" w:rsidR="005D5C27" w:rsidRPr="00383F2B" w:rsidRDefault="005D5C27" w:rsidP="00383F2B">
      <w:pPr>
        <w:pStyle w:val="NoSpacing"/>
        <w:rPr>
          <w:rFonts w:ascii="Courier New" w:hAnsi="Courier New" w:cs="Courier New"/>
          <w:sz w:val="20"/>
          <w:szCs w:val="20"/>
        </w:rPr>
      </w:pPr>
    </w:p>
    <w:p w14:paraId="5421BB28" w14:textId="77777777"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E7G02 (D)</w:t>
      </w:r>
    </w:p>
    <w:p w14:paraId="2D15D8C1" w14:textId="6F5EA34F"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What is ringing in a filter?</w:t>
      </w:r>
    </w:p>
    <w:p w14:paraId="3A293B2E" w14:textId="77777777"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A. An echo caused by a long time delay</w:t>
      </w:r>
    </w:p>
    <w:p w14:paraId="5AD03019" w14:textId="77777777"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B. A reduction in high frequency response</w:t>
      </w:r>
    </w:p>
    <w:p w14:paraId="7FD2077E" w14:textId="77777777"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C. Partial cancellation of the signal over a range of frequencies</w:t>
      </w:r>
    </w:p>
    <w:p w14:paraId="377679DD" w14:textId="77777777"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D. Undesired oscillations added to the desired signal</w:t>
      </w:r>
    </w:p>
    <w:p w14:paraId="572DEE52"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t>
      </w:r>
    </w:p>
    <w:p w14:paraId="181CB43B" w14:textId="77777777" w:rsidR="005D5C27" w:rsidRPr="00383F2B" w:rsidRDefault="005D5C27" w:rsidP="00383F2B">
      <w:pPr>
        <w:pStyle w:val="NoSpacing"/>
        <w:rPr>
          <w:rFonts w:ascii="Courier New" w:eastAsia="MS Mincho" w:hAnsi="Courier New" w:cs="Courier New"/>
          <w:sz w:val="20"/>
          <w:szCs w:val="20"/>
        </w:rPr>
      </w:pPr>
    </w:p>
    <w:p w14:paraId="203AF940" w14:textId="66818D9D"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E7G03 (D)</w:t>
      </w:r>
    </w:p>
    <w:p w14:paraId="1178E079" w14:textId="2BD56931"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hat is the typical input impedance of an op-amp?</w:t>
      </w:r>
    </w:p>
    <w:p w14:paraId="65483BBA"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A. 100 ohms</w:t>
      </w:r>
    </w:p>
    <w:p w14:paraId="1F282A23" w14:textId="28621FAE"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B. 1000 ohms</w:t>
      </w:r>
    </w:p>
    <w:p w14:paraId="62E532D7"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C. Very low</w:t>
      </w:r>
    </w:p>
    <w:p w14:paraId="0DDC4FCE"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D. Very high</w:t>
      </w:r>
    </w:p>
    <w:p w14:paraId="57EE4250"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t>
      </w:r>
    </w:p>
    <w:p w14:paraId="6A72E4E8" w14:textId="77777777" w:rsidR="005D5C27" w:rsidRPr="00383F2B" w:rsidRDefault="005D5C27" w:rsidP="00383F2B">
      <w:pPr>
        <w:pStyle w:val="NoSpacing"/>
        <w:rPr>
          <w:rFonts w:ascii="Courier New" w:eastAsia="MS Mincho" w:hAnsi="Courier New" w:cs="Courier New"/>
          <w:sz w:val="20"/>
          <w:szCs w:val="20"/>
        </w:rPr>
      </w:pPr>
    </w:p>
    <w:p w14:paraId="54C47D0F"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E7G04 (C)</w:t>
      </w:r>
    </w:p>
    <w:p w14:paraId="10FE8E0E" w14:textId="053C6BF2"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 xml:space="preserve">What is meant by the term </w:t>
      </w:r>
      <w:r w:rsidR="00E93ADB">
        <w:rPr>
          <w:rFonts w:ascii="Courier New" w:eastAsia="MS Mincho" w:hAnsi="Courier New" w:cs="Courier New"/>
          <w:sz w:val="20"/>
          <w:szCs w:val="20"/>
        </w:rPr>
        <w:t>“</w:t>
      </w:r>
      <w:r w:rsidRPr="00383F2B">
        <w:rPr>
          <w:rFonts w:ascii="Courier New" w:eastAsia="MS Mincho" w:hAnsi="Courier New" w:cs="Courier New"/>
          <w:sz w:val="20"/>
          <w:szCs w:val="20"/>
        </w:rPr>
        <w:t>op-amp input offset voltage</w:t>
      </w:r>
      <w:r w:rsidR="00E93ADB">
        <w:rPr>
          <w:rFonts w:ascii="Courier New" w:eastAsia="MS Mincho" w:hAnsi="Courier New" w:cs="Courier New"/>
          <w:sz w:val="20"/>
          <w:szCs w:val="20"/>
        </w:rPr>
        <w:t>”</w:t>
      </w:r>
      <w:r w:rsidRPr="00383F2B">
        <w:rPr>
          <w:rFonts w:ascii="Courier New" w:eastAsia="MS Mincho" w:hAnsi="Courier New" w:cs="Courier New"/>
          <w:sz w:val="20"/>
          <w:szCs w:val="20"/>
        </w:rPr>
        <w:t>?</w:t>
      </w:r>
    </w:p>
    <w:p w14:paraId="109C6E41"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A. The output voltage of the op-amp minus its input voltage</w:t>
      </w:r>
    </w:p>
    <w:p w14:paraId="5C3E6BCF"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B. The difference between the output voltage of the op-amp and the input voltage required in the immediately following stage</w:t>
      </w:r>
    </w:p>
    <w:p w14:paraId="61BAC6E1"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C. The differential input voltage needed to bring the open loop output voltage to zero</w:t>
      </w:r>
    </w:p>
    <w:p w14:paraId="556C880B"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D. The potential between the amplifier input terminals of the op-amp in an open loop condition</w:t>
      </w:r>
    </w:p>
    <w:p w14:paraId="3FABF3D3"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t>
      </w:r>
    </w:p>
    <w:p w14:paraId="42B5B9B9" w14:textId="77777777" w:rsidR="005D5C27" w:rsidRPr="00383F2B" w:rsidRDefault="005D5C27" w:rsidP="00383F2B">
      <w:pPr>
        <w:pStyle w:val="NoSpacing"/>
        <w:rPr>
          <w:rFonts w:ascii="Courier New" w:eastAsia="MS Mincho" w:hAnsi="Courier New" w:cs="Courier New"/>
          <w:sz w:val="20"/>
          <w:szCs w:val="20"/>
        </w:rPr>
      </w:pPr>
    </w:p>
    <w:p w14:paraId="50A2C067" w14:textId="1322A87D"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E7G05 (A)</w:t>
      </w:r>
    </w:p>
    <w:p w14:paraId="0EBC133A" w14:textId="271AD7CC"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How can unwanted ringing and audio instability be prevented in a</w:t>
      </w:r>
      <w:r w:rsidR="002D245D">
        <w:rPr>
          <w:rFonts w:ascii="Courier New" w:eastAsia="MS Mincho" w:hAnsi="Courier New" w:cs="Courier New"/>
          <w:sz w:val="20"/>
          <w:szCs w:val="20"/>
        </w:rPr>
        <w:t>n</w:t>
      </w:r>
      <w:r w:rsidRPr="00383F2B">
        <w:rPr>
          <w:rFonts w:ascii="Courier New" w:eastAsia="MS Mincho" w:hAnsi="Courier New" w:cs="Courier New"/>
          <w:sz w:val="20"/>
          <w:szCs w:val="20"/>
        </w:rPr>
        <w:t xml:space="preserve"> op-amp RC audio filter circuit?</w:t>
      </w:r>
    </w:p>
    <w:p w14:paraId="603A4972"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A. Restrict both gain and Q</w:t>
      </w:r>
    </w:p>
    <w:p w14:paraId="37208F27"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B. Restrict gain but increase Q</w:t>
      </w:r>
    </w:p>
    <w:p w14:paraId="7720A4DB"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C. Restrict Q but increase gain</w:t>
      </w:r>
    </w:p>
    <w:p w14:paraId="3A614FA8"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D. Increase both gain and Q</w:t>
      </w:r>
    </w:p>
    <w:p w14:paraId="4239C1AA"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t>
      </w:r>
    </w:p>
    <w:p w14:paraId="3CC7643C" w14:textId="77777777" w:rsidR="005D5C27" w:rsidRPr="00383F2B" w:rsidRDefault="005D5C27" w:rsidP="00383F2B">
      <w:pPr>
        <w:pStyle w:val="NoSpacing"/>
        <w:rPr>
          <w:rFonts w:ascii="Courier New" w:eastAsia="MS Mincho" w:hAnsi="Courier New" w:cs="Courier New"/>
          <w:sz w:val="20"/>
          <w:szCs w:val="20"/>
        </w:rPr>
      </w:pPr>
    </w:p>
    <w:p w14:paraId="182E9102" w14:textId="4B722361" w:rsidR="002D245D" w:rsidRDefault="005D5C27" w:rsidP="002D245D">
      <w:pPr>
        <w:pStyle w:val="NoSpacing"/>
        <w:rPr>
          <w:rFonts w:ascii="Courier New" w:eastAsia="MS Mincho" w:hAnsi="Courier New" w:cs="Courier New"/>
          <w:sz w:val="20"/>
          <w:szCs w:val="20"/>
        </w:rPr>
      </w:pPr>
      <w:r w:rsidRPr="00383F2B">
        <w:rPr>
          <w:rFonts w:ascii="Courier New" w:eastAsia="MS Mincho" w:hAnsi="Courier New" w:cs="Courier New"/>
          <w:sz w:val="20"/>
          <w:szCs w:val="20"/>
        </w:rPr>
        <w:t xml:space="preserve">E7G06 </w:t>
      </w:r>
      <w:r w:rsidR="002D245D">
        <w:rPr>
          <w:rFonts w:ascii="Courier New" w:eastAsia="MS Mincho" w:hAnsi="Courier New" w:cs="Courier New"/>
          <w:sz w:val="20"/>
          <w:szCs w:val="20"/>
        </w:rPr>
        <w:t>(B)</w:t>
      </w:r>
    </w:p>
    <w:p w14:paraId="6AE1381D" w14:textId="3429D865" w:rsidR="002D245D" w:rsidRPr="002D245D" w:rsidRDefault="002D245D" w:rsidP="002D245D">
      <w:pPr>
        <w:pStyle w:val="NoSpacing"/>
        <w:rPr>
          <w:rFonts w:ascii="Courier New" w:eastAsia="MS Mincho" w:hAnsi="Courier New" w:cs="Courier New"/>
          <w:sz w:val="20"/>
          <w:szCs w:val="20"/>
        </w:rPr>
      </w:pPr>
      <w:r w:rsidRPr="002D245D">
        <w:rPr>
          <w:rFonts w:ascii="Courier New" w:eastAsia="MS Mincho" w:hAnsi="Courier New" w:cs="Courier New"/>
          <w:sz w:val="20"/>
          <w:szCs w:val="20"/>
        </w:rPr>
        <w:t>What is the gain-bandwidth of an operational amplifier?</w:t>
      </w:r>
    </w:p>
    <w:p w14:paraId="5D3297DC" w14:textId="77777777" w:rsidR="002D245D" w:rsidRPr="002D245D" w:rsidRDefault="002D245D" w:rsidP="002D245D">
      <w:pPr>
        <w:pStyle w:val="NoSpacing"/>
        <w:rPr>
          <w:rFonts w:ascii="Courier New" w:eastAsia="MS Mincho" w:hAnsi="Courier New" w:cs="Courier New"/>
          <w:sz w:val="20"/>
          <w:szCs w:val="20"/>
        </w:rPr>
      </w:pPr>
      <w:r w:rsidRPr="002D245D">
        <w:rPr>
          <w:rFonts w:ascii="Courier New" w:eastAsia="MS Mincho" w:hAnsi="Courier New" w:cs="Courier New"/>
          <w:sz w:val="20"/>
          <w:szCs w:val="20"/>
        </w:rPr>
        <w:t>A. The maximum frequency for a filter circuit using that type of amplifier</w:t>
      </w:r>
    </w:p>
    <w:p w14:paraId="78F8BF57" w14:textId="77777777" w:rsidR="002D245D" w:rsidRPr="002D245D" w:rsidRDefault="002D245D" w:rsidP="002D245D">
      <w:pPr>
        <w:pStyle w:val="NoSpacing"/>
        <w:rPr>
          <w:rFonts w:ascii="Courier New" w:eastAsia="MS Mincho" w:hAnsi="Courier New" w:cs="Courier New"/>
          <w:sz w:val="20"/>
          <w:szCs w:val="20"/>
        </w:rPr>
      </w:pPr>
      <w:r w:rsidRPr="002D245D">
        <w:rPr>
          <w:rFonts w:ascii="Courier New" w:eastAsia="MS Mincho" w:hAnsi="Courier New" w:cs="Courier New"/>
          <w:sz w:val="20"/>
          <w:szCs w:val="20"/>
        </w:rPr>
        <w:t>B. The frequency at which the open-loop gain of the amplifier equals one</w:t>
      </w:r>
    </w:p>
    <w:p w14:paraId="79D16670" w14:textId="57662E07" w:rsidR="002D245D" w:rsidRPr="002D245D" w:rsidRDefault="002D245D" w:rsidP="002D245D">
      <w:pPr>
        <w:pStyle w:val="NoSpacing"/>
        <w:rPr>
          <w:rFonts w:ascii="Courier New" w:eastAsia="MS Mincho" w:hAnsi="Courier New" w:cs="Courier New"/>
          <w:sz w:val="20"/>
          <w:szCs w:val="20"/>
        </w:rPr>
      </w:pPr>
      <w:r w:rsidRPr="002D245D">
        <w:rPr>
          <w:rFonts w:ascii="Courier New" w:eastAsia="MS Mincho" w:hAnsi="Courier New" w:cs="Courier New"/>
          <w:sz w:val="20"/>
          <w:szCs w:val="20"/>
        </w:rPr>
        <w:t>C. The gain of the amplifier at a filter</w:t>
      </w:r>
      <w:r w:rsidR="00A55285">
        <w:rPr>
          <w:rFonts w:ascii="Courier New" w:eastAsia="MS Mincho" w:hAnsi="Courier New" w:cs="Courier New"/>
          <w:sz w:val="20"/>
          <w:szCs w:val="20"/>
        </w:rPr>
        <w:t>’</w:t>
      </w:r>
      <w:r w:rsidRPr="002D245D">
        <w:rPr>
          <w:rFonts w:ascii="Courier New" w:eastAsia="MS Mincho" w:hAnsi="Courier New" w:cs="Courier New"/>
          <w:sz w:val="20"/>
          <w:szCs w:val="20"/>
        </w:rPr>
        <w:t>s cutoff frequency</w:t>
      </w:r>
    </w:p>
    <w:p w14:paraId="7153BE03" w14:textId="060097E4" w:rsidR="002D245D" w:rsidRPr="002D245D" w:rsidRDefault="002D245D" w:rsidP="002D245D">
      <w:pPr>
        <w:pStyle w:val="NoSpacing"/>
        <w:rPr>
          <w:rFonts w:ascii="Courier New" w:eastAsia="MS Mincho" w:hAnsi="Courier New" w:cs="Courier New"/>
          <w:sz w:val="20"/>
          <w:szCs w:val="20"/>
        </w:rPr>
      </w:pPr>
      <w:r w:rsidRPr="002D245D">
        <w:rPr>
          <w:rFonts w:ascii="Courier New" w:eastAsia="MS Mincho" w:hAnsi="Courier New" w:cs="Courier New"/>
          <w:sz w:val="20"/>
          <w:szCs w:val="20"/>
        </w:rPr>
        <w:t>D. The frequency at which the amplifier</w:t>
      </w:r>
      <w:r w:rsidR="00A55285">
        <w:rPr>
          <w:rFonts w:ascii="Courier New" w:eastAsia="MS Mincho" w:hAnsi="Courier New" w:cs="Courier New"/>
          <w:sz w:val="20"/>
          <w:szCs w:val="20"/>
        </w:rPr>
        <w:t>’</w:t>
      </w:r>
      <w:r w:rsidRPr="002D245D">
        <w:rPr>
          <w:rFonts w:ascii="Courier New" w:eastAsia="MS Mincho" w:hAnsi="Courier New" w:cs="Courier New"/>
          <w:sz w:val="20"/>
          <w:szCs w:val="20"/>
        </w:rPr>
        <w:t>s offset voltage is zero</w:t>
      </w:r>
    </w:p>
    <w:p w14:paraId="4E740C84"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t>
      </w:r>
    </w:p>
    <w:p w14:paraId="5510F9E5" w14:textId="77777777" w:rsidR="005D5C27" w:rsidRPr="00383F2B" w:rsidRDefault="005D5C27" w:rsidP="00383F2B">
      <w:pPr>
        <w:pStyle w:val="NoSpacing"/>
        <w:rPr>
          <w:rFonts w:ascii="Courier New" w:eastAsia="MS Mincho" w:hAnsi="Courier New" w:cs="Courier New"/>
          <w:sz w:val="20"/>
          <w:szCs w:val="20"/>
        </w:rPr>
      </w:pPr>
    </w:p>
    <w:p w14:paraId="074FAD26"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E7G07 (C)</w:t>
      </w:r>
    </w:p>
    <w:p w14:paraId="16B22DF3" w14:textId="7688867D"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hat magnitude of voltage gain can be expected from the circuit in Figure E7</w:t>
      </w:r>
      <w:r w:rsidR="001E2029">
        <w:rPr>
          <w:rFonts w:ascii="Courier New" w:eastAsia="MS Mincho" w:hAnsi="Courier New" w:cs="Courier New"/>
          <w:sz w:val="20"/>
          <w:szCs w:val="20"/>
        </w:rPr>
        <w:noBreakHyphen/>
      </w:r>
      <w:r w:rsidR="00F248D2">
        <w:rPr>
          <w:rFonts w:ascii="Courier New" w:eastAsia="MS Mincho" w:hAnsi="Courier New" w:cs="Courier New"/>
          <w:sz w:val="20"/>
          <w:szCs w:val="20"/>
        </w:rPr>
        <w:t>3</w:t>
      </w:r>
      <w:r w:rsidRPr="00383F2B">
        <w:rPr>
          <w:rFonts w:ascii="Courier New" w:eastAsia="MS Mincho" w:hAnsi="Courier New" w:cs="Courier New"/>
          <w:sz w:val="20"/>
          <w:szCs w:val="20"/>
        </w:rPr>
        <w:t xml:space="preserve"> when R1 is 10 ohms and RF is 470 ohms?</w:t>
      </w:r>
    </w:p>
    <w:p w14:paraId="4C997E05"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A. 0.21</w:t>
      </w:r>
    </w:p>
    <w:p w14:paraId="37846F3E"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B. 94</w:t>
      </w:r>
    </w:p>
    <w:p w14:paraId="6EAC66CD"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C. 47</w:t>
      </w:r>
    </w:p>
    <w:p w14:paraId="66F0B909"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D. 24</w:t>
      </w:r>
    </w:p>
    <w:p w14:paraId="3BF78422"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t>
      </w:r>
    </w:p>
    <w:p w14:paraId="2194DB7A" w14:textId="77777777" w:rsidR="005D5C27" w:rsidRPr="00383F2B" w:rsidRDefault="005D5C27" w:rsidP="00383F2B">
      <w:pPr>
        <w:pStyle w:val="NoSpacing"/>
        <w:rPr>
          <w:rFonts w:ascii="Courier New" w:eastAsia="MS Mincho" w:hAnsi="Courier New" w:cs="Courier New"/>
          <w:sz w:val="20"/>
          <w:szCs w:val="20"/>
        </w:rPr>
      </w:pPr>
    </w:p>
    <w:p w14:paraId="66B4A9F7"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E7G08 (D)</w:t>
      </w:r>
    </w:p>
    <w:p w14:paraId="3BE94FFB"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How does the gain of an ideal operational amplifier vary with frequency?</w:t>
      </w:r>
    </w:p>
    <w:p w14:paraId="00AE3591"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A. It increases linearly with increasing frequency</w:t>
      </w:r>
    </w:p>
    <w:p w14:paraId="3649A5F0"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B. It decreases linearly with increasing frequency</w:t>
      </w:r>
    </w:p>
    <w:p w14:paraId="426FACC0"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C. It decreases logarithmically with increasing frequency</w:t>
      </w:r>
    </w:p>
    <w:p w14:paraId="51430868"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D. It does not vary with frequency</w:t>
      </w:r>
    </w:p>
    <w:p w14:paraId="13A662A3"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t>
      </w:r>
    </w:p>
    <w:p w14:paraId="7122CD6C" w14:textId="77777777" w:rsidR="005D5C27" w:rsidRPr="00383F2B" w:rsidRDefault="005D5C27" w:rsidP="00383F2B">
      <w:pPr>
        <w:pStyle w:val="NoSpacing"/>
        <w:rPr>
          <w:rFonts w:ascii="Courier New" w:eastAsia="MS Mincho" w:hAnsi="Courier New" w:cs="Courier New"/>
          <w:sz w:val="20"/>
          <w:szCs w:val="20"/>
        </w:rPr>
      </w:pPr>
    </w:p>
    <w:p w14:paraId="5F2F89A4"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E7G09 (D)</w:t>
      </w:r>
    </w:p>
    <w:p w14:paraId="3DC03783" w14:textId="2ADE1791"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hat will be the output voltage of the circuit shown in Figure E7-</w:t>
      </w:r>
      <w:r w:rsidR="00F248D2">
        <w:rPr>
          <w:rFonts w:ascii="Courier New" w:eastAsia="MS Mincho" w:hAnsi="Courier New" w:cs="Courier New"/>
          <w:sz w:val="20"/>
          <w:szCs w:val="20"/>
        </w:rPr>
        <w:t>3</w:t>
      </w:r>
      <w:r w:rsidRPr="00383F2B">
        <w:rPr>
          <w:rFonts w:ascii="Courier New" w:eastAsia="MS Mincho" w:hAnsi="Courier New" w:cs="Courier New"/>
          <w:sz w:val="20"/>
          <w:szCs w:val="20"/>
        </w:rPr>
        <w:t xml:space="preserve"> if R1 is 1000 ohms, RF is 10,000 ohms, and 0.23 volts DC is applied to the input?</w:t>
      </w:r>
    </w:p>
    <w:p w14:paraId="121E7BC0" w14:textId="77777777" w:rsidR="005D5C27" w:rsidRPr="00383F2B" w:rsidRDefault="005D5C27" w:rsidP="00383F2B">
      <w:pPr>
        <w:pStyle w:val="NoSpacing"/>
        <w:rPr>
          <w:rFonts w:ascii="Courier New" w:eastAsia="MS Mincho" w:hAnsi="Courier New" w:cs="Courier New"/>
          <w:sz w:val="20"/>
          <w:szCs w:val="20"/>
          <w:lang w:val="de-DE"/>
        </w:rPr>
      </w:pPr>
      <w:r w:rsidRPr="00383F2B">
        <w:rPr>
          <w:rFonts w:ascii="Courier New" w:eastAsia="MS Mincho" w:hAnsi="Courier New" w:cs="Courier New"/>
          <w:sz w:val="20"/>
          <w:szCs w:val="20"/>
          <w:lang w:val="de-DE"/>
        </w:rPr>
        <w:t>A. 0.23 volts</w:t>
      </w:r>
    </w:p>
    <w:p w14:paraId="367E4274" w14:textId="77777777" w:rsidR="005D5C27" w:rsidRPr="00383F2B" w:rsidRDefault="005D5C27" w:rsidP="00383F2B">
      <w:pPr>
        <w:pStyle w:val="NoSpacing"/>
        <w:rPr>
          <w:rFonts w:ascii="Courier New" w:eastAsia="MS Mincho" w:hAnsi="Courier New" w:cs="Courier New"/>
          <w:sz w:val="20"/>
          <w:szCs w:val="20"/>
          <w:lang w:val="de-DE"/>
        </w:rPr>
      </w:pPr>
      <w:r w:rsidRPr="00383F2B">
        <w:rPr>
          <w:rFonts w:ascii="Courier New" w:eastAsia="MS Mincho" w:hAnsi="Courier New" w:cs="Courier New"/>
          <w:sz w:val="20"/>
          <w:szCs w:val="20"/>
          <w:lang w:val="de-DE"/>
        </w:rPr>
        <w:t>B. 2.3 volts</w:t>
      </w:r>
    </w:p>
    <w:p w14:paraId="24C81D7B" w14:textId="77777777" w:rsidR="005D5C27" w:rsidRPr="00383F2B" w:rsidRDefault="005D5C27" w:rsidP="00383F2B">
      <w:pPr>
        <w:pStyle w:val="NoSpacing"/>
        <w:rPr>
          <w:rFonts w:ascii="Courier New" w:eastAsia="MS Mincho" w:hAnsi="Courier New" w:cs="Courier New"/>
          <w:sz w:val="20"/>
          <w:szCs w:val="20"/>
          <w:lang w:val="de-DE"/>
        </w:rPr>
      </w:pPr>
      <w:r w:rsidRPr="00383F2B">
        <w:rPr>
          <w:rFonts w:ascii="Courier New" w:eastAsia="MS Mincho" w:hAnsi="Courier New" w:cs="Courier New"/>
          <w:sz w:val="20"/>
          <w:szCs w:val="20"/>
          <w:lang w:val="de-DE"/>
        </w:rPr>
        <w:t>C. -0.23 volts</w:t>
      </w:r>
    </w:p>
    <w:p w14:paraId="2C1FBA26"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D. -2.3 volts</w:t>
      </w:r>
    </w:p>
    <w:p w14:paraId="5834FBB3"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t>
      </w:r>
    </w:p>
    <w:p w14:paraId="03A8EF34" w14:textId="77777777" w:rsidR="005D5C27" w:rsidRPr="00383F2B" w:rsidRDefault="005D5C27" w:rsidP="00383F2B">
      <w:pPr>
        <w:pStyle w:val="NoSpacing"/>
        <w:rPr>
          <w:rFonts w:ascii="Courier New" w:eastAsia="MS Mincho" w:hAnsi="Courier New" w:cs="Courier New"/>
          <w:sz w:val="20"/>
          <w:szCs w:val="20"/>
        </w:rPr>
      </w:pPr>
    </w:p>
    <w:p w14:paraId="02ED43F5"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E7G10 (C)</w:t>
      </w:r>
    </w:p>
    <w:p w14:paraId="6354CBF8" w14:textId="253ADC8F"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hat absolute voltage gain can be expected from the circuit in Figure E7-</w:t>
      </w:r>
      <w:r w:rsidR="00F248D2">
        <w:rPr>
          <w:rFonts w:ascii="Courier New" w:eastAsia="MS Mincho" w:hAnsi="Courier New" w:cs="Courier New"/>
          <w:sz w:val="20"/>
          <w:szCs w:val="20"/>
        </w:rPr>
        <w:t>3</w:t>
      </w:r>
      <w:r w:rsidRPr="00383F2B">
        <w:rPr>
          <w:rFonts w:ascii="Courier New" w:eastAsia="MS Mincho" w:hAnsi="Courier New" w:cs="Courier New"/>
          <w:sz w:val="20"/>
          <w:szCs w:val="20"/>
        </w:rPr>
        <w:t xml:space="preserve"> when R1 is 1800 ohms and RF is 68 kilohms?</w:t>
      </w:r>
    </w:p>
    <w:p w14:paraId="4721CB41"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A. 1</w:t>
      </w:r>
    </w:p>
    <w:p w14:paraId="767F4524"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B. 0.03</w:t>
      </w:r>
    </w:p>
    <w:p w14:paraId="0B8C6FB1"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C. 38</w:t>
      </w:r>
    </w:p>
    <w:p w14:paraId="25A58549"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D. 76</w:t>
      </w:r>
    </w:p>
    <w:p w14:paraId="59F70CE5"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t>
      </w:r>
    </w:p>
    <w:p w14:paraId="75B6A30D" w14:textId="77777777" w:rsidR="005D5C27" w:rsidRPr="00383F2B" w:rsidRDefault="005D5C27" w:rsidP="00383F2B">
      <w:pPr>
        <w:pStyle w:val="NoSpacing"/>
        <w:rPr>
          <w:rFonts w:ascii="Courier New" w:eastAsia="MS Mincho" w:hAnsi="Courier New" w:cs="Courier New"/>
          <w:sz w:val="20"/>
          <w:szCs w:val="20"/>
        </w:rPr>
      </w:pPr>
    </w:p>
    <w:p w14:paraId="7A9A1F35" w14:textId="77777777" w:rsidR="005D5C27" w:rsidRPr="00383F2B" w:rsidRDefault="005D5C27" w:rsidP="00383F2B">
      <w:pPr>
        <w:pStyle w:val="NoSpacing"/>
        <w:rPr>
          <w:rFonts w:ascii="Courier New" w:hAnsi="Courier New" w:cs="Courier New"/>
          <w:sz w:val="20"/>
          <w:szCs w:val="20"/>
        </w:rPr>
      </w:pPr>
      <w:r w:rsidRPr="00383F2B">
        <w:rPr>
          <w:rFonts w:ascii="Courier New" w:eastAsia="MS Mincho" w:hAnsi="Courier New" w:cs="Courier New"/>
          <w:sz w:val="20"/>
          <w:szCs w:val="20"/>
        </w:rPr>
        <w:t>E7G11 (B)</w:t>
      </w:r>
    </w:p>
    <w:p w14:paraId="05AC2D44" w14:textId="5E2C2D58"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hat absolute voltage gain can be expected from the circuit in Figure E7-</w:t>
      </w:r>
      <w:r w:rsidR="00F248D2">
        <w:rPr>
          <w:rFonts w:ascii="Courier New" w:eastAsia="MS Mincho" w:hAnsi="Courier New" w:cs="Courier New"/>
          <w:sz w:val="20"/>
          <w:szCs w:val="20"/>
        </w:rPr>
        <w:t>3</w:t>
      </w:r>
      <w:r w:rsidRPr="00383F2B">
        <w:rPr>
          <w:rFonts w:ascii="Courier New" w:eastAsia="MS Mincho" w:hAnsi="Courier New" w:cs="Courier New"/>
          <w:sz w:val="20"/>
          <w:szCs w:val="20"/>
        </w:rPr>
        <w:t xml:space="preserve"> when R1 is 3300 ohms and RF is 47 kilohms?</w:t>
      </w:r>
    </w:p>
    <w:p w14:paraId="39514AAB"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A. 28</w:t>
      </w:r>
    </w:p>
    <w:p w14:paraId="7EAA481A"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B. 14</w:t>
      </w:r>
    </w:p>
    <w:p w14:paraId="659D004F"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C. 7</w:t>
      </w:r>
    </w:p>
    <w:p w14:paraId="5321C212"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D. 0.07</w:t>
      </w:r>
    </w:p>
    <w:p w14:paraId="511F118B"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t>
      </w:r>
    </w:p>
    <w:p w14:paraId="2FF0D5A4" w14:textId="77777777" w:rsidR="005D5C27" w:rsidRPr="00383F2B" w:rsidRDefault="005D5C27" w:rsidP="00383F2B">
      <w:pPr>
        <w:pStyle w:val="NoSpacing"/>
        <w:rPr>
          <w:rFonts w:ascii="Courier New" w:eastAsia="MS Mincho" w:hAnsi="Courier New" w:cs="Courier New"/>
          <w:sz w:val="20"/>
          <w:szCs w:val="20"/>
        </w:rPr>
      </w:pPr>
    </w:p>
    <w:p w14:paraId="4540CDBE" w14:textId="33A67ED4"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E7G12 (A</w:t>
      </w:r>
      <w:r w:rsidR="001131D7" w:rsidRPr="00383F2B">
        <w:rPr>
          <w:rFonts w:ascii="Courier New" w:eastAsia="MS Mincho" w:hAnsi="Courier New" w:cs="Courier New"/>
          <w:sz w:val="20"/>
          <w:szCs w:val="20"/>
        </w:rPr>
        <w:t>)</w:t>
      </w:r>
    </w:p>
    <w:p w14:paraId="6221D1B5" w14:textId="6030C17E"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hat is an</w:t>
      </w:r>
      <w:r w:rsidR="001131D7" w:rsidRPr="00383F2B">
        <w:rPr>
          <w:rFonts w:ascii="Courier New" w:eastAsia="MS Mincho" w:hAnsi="Courier New" w:cs="Courier New"/>
          <w:sz w:val="20"/>
          <w:szCs w:val="20"/>
        </w:rPr>
        <w:t xml:space="preserve"> </w:t>
      </w:r>
      <w:r w:rsidRPr="00383F2B">
        <w:rPr>
          <w:rFonts w:ascii="Courier New" w:eastAsia="MS Mincho" w:hAnsi="Courier New" w:cs="Courier New"/>
          <w:sz w:val="20"/>
          <w:szCs w:val="20"/>
        </w:rPr>
        <w:t>operational amplifier?</w:t>
      </w:r>
    </w:p>
    <w:p w14:paraId="4676E4DF"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 xml:space="preserve">A. </w:t>
      </w:r>
      <w:r w:rsidRPr="00383F2B">
        <w:rPr>
          <w:rFonts w:ascii="Courier New" w:hAnsi="Courier New" w:cs="Courier New"/>
          <w:sz w:val="20"/>
          <w:szCs w:val="20"/>
        </w:rPr>
        <w:t>A high-gain, direct-coupled differential amplifier with very high input impedance and very low output impedance</w:t>
      </w:r>
    </w:p>
    <w:p w14:paraId="5A3709DD"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lastRenderedPageBreak/>
        <w:t>B. A digital audio amplifier whose characteristics are determined by components external to the amplifier</w:t>
      </w:r>
    </w:p>
    <w:p w14:paraId="0C824EBC"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C. An amplifier used to increase the average output of frequency modulated amateur signals to the legal limit</w:t>
      </w:r>
    </w:p>
    <w:p w14:paraId="7E1347E7"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D. A RF amplifier used in the UHF and microwave regions</w:t>
      </w:r>
    </w:p>
    <w:p w14:paraId="44BA5F4E"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t>
      </w:r>
    </w:p>
    <w:p w14:paraId="3CE70CE0" w14:textId="77777777" w:rsidR="005D5C27" w:rsidRPr="00383F2B" w:rsidRDefault="005D5C27" w:rsidP="00383F2B">
      <w:pPr>
        <w:pStyle w:val="NoSpacing"/>
        <w:rPr>
          <w:rFonts w:ascii="Courier New" w:eastAsia="MS Mincho" w:hAnsi="Courier New" w:cs="Courier New"/>
          <w:sz w:val="20"/>
          <w:szCs w:val="20"/>
        </w:rPr>
      </w:pPr>
    </w:p>
    <w:p w14:paraId="06E5C98A" w14:textId="77777777" w:rsidR="005D5C27" w:rsidRPr="00383F2B" w:rsidRDefault="005D5C27" w:rsidP="00383F2B">
      <w:pPr>
        <w:pStyle w:val="NoSpacing"/>
        <w:rPr>
          <w:rFonts w:ascii="Courier New" w:eastAsia="MS Mincho" w:hAnsi="Courier New" w:cs="Courier New"/>
          <w:sz w:val="20"/>
          <w:szCs w:val="20"/>
        </w:rPr>
      </w:pPr>
    </w:p>
    <w:p w14:paraId="387176A5" w14:textId="0BF6458E" w:rsidR="005D5C27" w:rsidRPr="00383F2B" w:rsidRDefault="005D5C27" w:rsidP="00383F2B">
      <w:pPr>
        <w:pStyle w:val="NoSpacing"/>
        <w:rPr>
          <w:rFonts w:ascii="Courier New" w:eastAsia="MS Mincho" w:hAnsi="Courier New" w:cs="Courier New"/>
          <w:sz w:val="20"/>
          <w:szCs w:val="20"/>
        </w:rPr>
      </w:pPr>
      <w:bookmarkStart w:id="52" w:name="_Hlk26375031"/>
      <w:r w:rsidRPr="00383F2B">
        <w:rPr>
          <w:rFonts w:ascii="Courier New" w:eastAsia="MS Mincho" w:hAnsi="Courier New" w:cs="Courier New"/>
          <w:sz w:val="20"/>
          <w:szCs w:val="20"/>
        </w:rPr>
        <w:t>E7H Oscillators and signal sources: types of oscillators; synthesizers and phase-locked loops; direct digital synthesizers; stabilizing thermal drift; microphonics; high</w:t>
      </w:r>
      <w:r w:rsidR="00FA7398">
        <w:rPr>
          <w:rFonts w:ascii="Courier New" w:eastAsia="MS Mincho" w:hAnsi="Courier New" w:cs="Courier New"/>
          <w:sz w:val="20"/>
          <w:szCs w:val="20"/>
        </w:rPr>
        <w:t>-</w:t>
      </w:r>
      <w:r w:rsidRPr="00383F2B">
        <w:rPr>
          <w:rFonts w:ascii="Courier New" w:eastAsia="MS Mincho" w:hAnsi="Courier New" w:cs="Courier New"/>
          <w:sz w:val="20"/>
          <w:szCs w:val="20"/>
        </w:rPr>
        <w:t>accuracy oscillators</w:t>
      </w:r>
    </w:p>
    <w:bookmarkEnd w:id="52"/>
    <w:p w14:paraId="73E164AA" w14:textId="77777777" w:rsidR="005D5C27" w:rsidRPr="00383F2B" w:rsidRDefault="005D5C27" w:rsidP="00383F2B">
      <w:pPr>
        <w:pStyle w:val="NoSpacing"/>
        <w:rPr>
          <w:rFonts w:ascii="Courier New" w:eastAsia="MS Mincho" w:hAnsi="Courier New" w:cs="Courier New"/>
          <w:sz w:val="20"/>
          <w:szCs w:val="20"/>
        </w:rPr>
      </w:pPr>
    </w:p>
    <w:p w14:paraId="28DFCDF6"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E7H01 (D)</w:t>
      </w:r>
    </w:p>
    <w:p w14:paraId="2CED281E" w14:textId="32AEA234"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 xml:space="preserve">What are three oscillator circuits used in </w:t>
      </w:r>
      <w:r w:rsidR="000107AD">
        <w:rPr>
          <w:rFonts w:ascii="Courier New" w:eastAsia="MS Mincho" w:hAnsi="Courier New" w:cs="Courier New"/>
          <w:sz w:val="20"/>
          <w:szCs w:val="20"/>
        </w:rPr>
        <w:t>a</w:t>
      </w:r>
      <w:r w:rsidRPr="00383F2B">
        <w:rPr>
          <w:rFonts w:ascii="Courier New" w:eastAsia="MS Mincho" w:hAnsi="Courier New" w:cs="Courier New"/>
          <w:sz w:val="20"/>
          <w:szCs w:val="20"/>
        </w:rPr>
        <w:t xml:space="preserve">mateur </w:t>
      </w:r>
      <w:r w:rsidR="000107AD">
        <w:rPr>
          <w:rFonts w:ascii="Courier New" w:eastAsia="MS Mincho" w:hAnsi="Courier New" w:cs="Courier New"/>
          <w:sz w:val="20"/>
          <w:szCs w:val="20"/>
        </w:rPr>
        <w:t>r</w:t>
      </w:r>
      <w:r w:rsidRPr="00383F2B">
        <w:rPr>
          <w:rFonts w:ascii="Courier New" w:eastAsia="MS Mincho" w:hAnsi="Courier New" w:cs="Courier New"/>
          <w:sz w:val="20"/>
          <w:szCs w:val="20"/>
        </w:rPr>
        <w:t>adio equipment?</w:t>
      </w:r>
    </w:p>
    <w:p w14:paraId="2128C0E5"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A. Taft, Pierce and negative feedback</w:t>
      </w:r>
    </w:p>
    <w:p w14:paraId="337CDB4C"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B. Pierce, Fenner and Beane</w:t>
      </w:r>
    </w:p>
    <w:p w14:paraId="57F5BEBC"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C. Taft, Hartley and Pierce</w:t>
      </w:r>
    </w:p>
    <w:p w14:paraId="09A3211F"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D. Colpitts, Hartley and Pierce</w:t>
      </w:r>
    </w:p>
    <w:p w14:paraId="523A482D"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t>
      </w:r>
    </w:p>
    <w:p w14:paraId="20EFBCBE" w14:textId="77777777" w:rsidR="005D5C27" w:rsidRPr="00383F2B" w:rsidRDefault="005D5C27" w:rsidP="00383F2B">
      <w:pPr>
        <w:pStyle w:val="NoSpacing"/>
        <w:rPr>
          <w:rFonts w:ascii="Courier New" w:eastAsia="MS Mincho" w:hAnsi="Courier New" w:cs="Courier New"/>
          <w:sz w:val="20"/>
          <w:szCs w:val="20"/>
        </w:rPr>
      </w:pPr>
    </w:p>
    <w:p w14:paraId="2828890F" w14:textId="155C666E"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E7H02 (C)</w:t>
      </w:r>
    </w:p>
    <w:p w14:paraId="361EDB97" w14:textId="6450BA9B"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Wh</w:t>
      </w:r>
      <w:r w:rsidR="002D245D">
        <w:rPr>
          <w:rFonts w:ascii="Courier New" w:hAnsi="Courier New" w:cs="Courier New"/>
          <w:sz w:val="20"/>
          <w:szCs w:val="20"/>
        </w:rPr>
        <w:t>at is</w:t>
      </w:r>
      <w:r w:rsidRPr="00383F2B">
        <w:rPr>
          <w:rFonts w:ascii="Courier New" w:hAnsi="Courier New" w:cs="Courier New"/>
          <w:sz w:val="20"/>
          <w:szCs w:val="20"/>
        </w:rPr>
        <w:t xml:space="preserve"> a microphonic?</w:t>
      </w:r>
    </w:p>
    <w:p w14:paraId="58DB1336" w14:textId="4D364D4C" w:rsidR="005D5C27" w:rsidRPr="00383F2B" w:rsidRDefault="00D24473" w:rsidP="00383F2B">
      <w:pPr>
        <w:pStyle w:val="NoSpacing"/>
        <w:rPr>
          <w:rFonts w:ascii="Courier New" w:hAnsi="Courier New" w:cs="Courier New"/>
          <w:sz w:val="20"/>
          <w:szCs w:val="20"/>
        </w:rPr>
      </w:pPr>
      <w:r w:rsidRPr="00383F2B">
        <w:rPr>
          <w:rFonts w:ascii="Courier New" w:hAnsi="Courier New" w:cs="Courier New"/>
          <w:sz w:val="20"/>
          <w:szCs w:val="20"/>
        </w:rPr>
        <w:t xml:space="preserve">A. </w:t>
      </w:r>
      <w:r w:rsidR="005D5C27" w:rsidRPr="00383F2B">
        <w:rPr>
          <w:rFonts w:ascii="Courier New" w:hAnsi="Courier New" w:cs="Courier New"/>
          <w:sz w:val="20"/>
          <w:szCs w:val="20"/>
        </w:rPr>
        <w:t>An IC used for amplifying microphone signals</w:t>
      </w:r>
    </w:p>
    <w:p w14:paraId="677CD2E9" w14:textId="2B34D4B5" w:rsidR="005D5C27" w:rsidRPr="00383F2B" w:rsidRDefault="00D24473" w:rsidP="00383F2B">
      <w:pPr>
        <w:pStyle w:val="NoSpacing"/>
        <w:rPr>
          <w:rFonts w:ascii="Courier New" w:hAnsi="Courier New" w:cs="Courier New"/>
          <w:sz w:val="20"/>
          <w:szCs w:val="20"/>
        </w:rPr>
      </w:pPr>
      <w:r w:rsidRPr="00383F2B">
        <w:rPr>
          <w:rFonts w:ascii="Courier New" w:hAnsi="Courier New" w:cs="Courier New"/>
          <w:sz w:val="20"/>
          <w:szCs w:val="20"/>
        </w:rPr>
        <w:t xml:space="preserve">B. </w:t>
      </w:r>
      <w:r w:rsidR="005D5C27" w:rsidRPr="00383F2B">
        <w:rPr>
          <w:rFonts w:ascii="Courier New" w:hAnsi="Courier New" w:cs="Courier New"/>
          <w:sz w:val="20"/>
          <w:szCs w:val="20"/>
        </w:rPr>
        <w:t>Distortion caused by RF pickup on the microphone cable</w:t>
      </w:r>
    </w:p>
    <w:p w14:paraId="3AB41BBF" w14:textId="380F56D1" w:rsidR="005D5C27" w:rsidRPr="00383F2B" w:rsidRDefault="00D24473" w:rsidP="00383F2B">
      <w:pPr>
        <w:pStyle w:val="NoSpacing"/>
        <w:rPr>
          <w:rFonts w:ascii="Courier New" w:hAnsi="Courier New" w:cs="Courier New"/>
          <w:sz w:val="20"/>
          <w:szCs w:val="20"/>
        </w:rPr>
      </w:pPr>
      <w:r w:rsidRPr="00383F2B">
        <w:rPr>
          <w:rFonts w:ascii="Courier New" w:hAnsi="Courier New" w:cs="Courier New"/>
          <w:sz w:val="20"/>
          <w:szCs w:val="20"/>
        </w:rPr>
        <w:t xml:space="preserve">C. </w:t>
      </w:r>
      <w:r w:rsidR="005D5C27" w:rsidRPr="00383F2B">
        <w:rPr>
          <w:rFonts w:ascii="Courier New" w:hAnsi="Courier New" w:cs="Courier New"/>
          <w:sz w:val="20"/>
          <w:szCs w:val="20"/>
        </w:rPr>
        <w:t>Changes in oscillator frequency due to mechanical vibration</w:t>
      </w:r>
    </w:p>
    <w:p w14:paraId="2A9945D4" w14:textId="26F0D2C4" w:rsidR="005D5C27" w:rsidRPr="00383F2B" w:rsidRDefault="00D24473" w:rsidP="00383F2B">
      <w:pPr>
        <w:pStyle w:val="NoSpacing"/>
        <w:rPr>
          <w:rFonts w:ascii="Courier New" w:hAnsi="Courier New" w:cs="Courier New"/>
          <w:sz w:val="20"/>
          <w:szCs w:val="20"/>
        </w:rPr>
      </w:pPr>
      <w:r w:rsidRPr="00383F2B">
        <w:rPr>
          <w:rFonts w:ascii="Courier New" w:hAnsi="Courier New" w:cs="Courier New"/>
          <w:sz w:val="20"/>
          <w:szCs w:val="20"/>
        </w:rPr>
        <w:t xml:space="preserve">D. </w:t>
      </w:r>
      <w:r w:rsidR="005D5C27" w:rsidRPr="00383F2B">
        <w:rPr>
          <w:rFonts w:ascii="Courier New" w:hAnsi="Courier New" w:cs="Courier New"/>
          <w:sz w:val="20"/>
          <w:szCs w:val="20"/>
        </w:rPr>
        <w:t>Excess loading of the microphone by an oscillator</w:t>
      </w:r>
    </w:p>
    <w:p w14:paraId="5518AEE1"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t>
      </w:r>
    </w:p>
    <w:p w14:paraId="2EF9D7EA" w14:textId="77777777" w:rsidR="005D5C27" w:rsidRPr="00383F2B" w:rsidRDefault="005D5C27" w:rsidP="00383F2B">
      <w:pPr>
        <w:pStyle w:val="NoSpacing"/>
        <w:rPr>
          <w:rFonts w:ascii="Courier New" w:eastAsia="MS Mincho" w:hAnsi="Courier New" w:cs="Courier New"/>
          <w:sz w:val="20"/>
          <w:szCs w:val="20"/>
        </w:rPr>
      </w:pPr>
    </w:p>
    <w:p w14:paraId="41DCEE3F"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E7H03 (A)</w:t>
      </w:r>
    </w:p>
    <w:p w14:paraId="53ACB03E"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How is positive feedback supplied in a Hartley oscillator?</w:t>
      </w:r>
    </w:p>
    <w:p w14:paraId="22F20DB2"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A. Through a tapped coil</w:t>
      </w:r>
    </w:p>
    <w:p w14:paraId="3B0430F8"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B. Through a capacitive divider</w:t>
      </w:r>
    </w:p>
    <w:p w14:paraId="2AD762A0"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C. Through link coupling</w:t>
      </w:r>
    </w:p>
    <w:p w14:paraId="23EF675F"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D. Through a neutralizing capacitor</w:t>
      </w:r>
    </w:p>
    <w:p w14:paraId="325D79C9"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t>
      </w:r>
    </w:p>
    <w:p w14:paraId="4715D86E" w14:textId="77777777" w:rsidR="005D5C27" w:rsidRPr="00383F2B" w:rsidRDefault="005D5C27" w:rsidP="00383F2B">
      <w:pPr>
        <w:pStyle w:val="NoSpacing"/>
        <w:rPr>
          <w:rFonts w:ascii="Courier New" w:eastAsia="MS Mincho" w:hAnsi="Courier New" w:cs="Courier New"/>
          <w:sz w:val="20"/>
          <w:szCs w:val="20"/>
        </w:rPr>
      </w:pPr>
    </w:p>
    <w:p w14:paraId="2C1CC795"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E7H04 (C)</w:t>
      </w:r>
    </w:p>
    <w:p w14:paraId="67216DE0"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How is positive feedback supplied in a Colpitts oscillator?</w:t>
      </w:r>
    </w:p>
    <w:p w14:paraId="088126E9"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A. Through a tapped coil</w:t>
      </w:r>
    </w:p>
    <w:p w14:paraId="5DBE67C6"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B. Through link coupling</w:t>
      </w:r>
    </w:p>
    <w:p w14:paraId="6C9FFA6F"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C. Through a capacitive divider</w:t>
      </w:r>
    </w:p>
    <w:p w14:paraId="5057568E"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D. Through a neutralizing capacitor</w:t>
      </w:r>
    </w:p>
    <w:p w14:paraId="41A06485"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t>
      </w:r>
    </w:p>
    <w:p w14:paraId="413D217A" w14:textId="77777777" w:rsidR="005D5C27" w:rsidRPr="00383F2B" w:rsidRDefault="005D5C27" w:rsidP="00383F2B">
      <w:pPr>
        <w:pStyle w:val="NoSpacing"/>
        <w:rPr>
          <w:rFonts w:ascii="Courier New" w:eastAsia="MS Mincho" w:hAnsi="Courier New" w:cs="Courier New"/>
          <w:sz w:val="20"/>
          <w:szCs w:val="20"/>
        </w:rPr>
      </w:pPr>
    </w:p>
    <w:p w14:paraId="613A1305"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E7H05 (D)</w:t>
      </w:r>
    </w:p>
    <w:p w14:paraId="0BF88E85"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How is positive feedback supplied in a Pierce oscillator?</w:t>
      </w:r>
    </w:p>
    <w:p w14:paraId="598046C7"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A. Through a tapped coil</w:t>
      </w:r>
    </w:p>
    <w:p w14:paraId="29281E8E"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B. Through link coupling</w:t>
      </w:r>
    </w:p>
    <w:p w14:paraId="0328F466"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C. Through a neutralizing capacitor</w:t>
      </w:r>
    </w:p>
    <w:p w14:paraId="5534931E"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D. Through a quartz crystal</w:t>
      </w:r>
    </w:p>
    <w:p w14:paraId="5CFCCA3A"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t>
      </w:r>
    </w:p>
    <w:p w14:paraId="68E70C3A" w14:textId="77777777" w:rsidR="005D5C27" w:rsidRPr="00383F2B" w:rsidRDefault="005D5C27" w:rsidP="00383F2B">
      <w:pPr>
        <w:pStyle w:val="NoSpacing"/>
        <w:rPr>
          <w:rFonts w:ascii="Courier New" w:eastAsia="MS Mincho" w:hAnsi="Courier New" w:cs="Courier New"/>
          <w:sz w:val="20"/>
          <w:szCs w:val="20"/>
        </w:rPr>
      </w:pPr>
    </w:p>
    <w:p w14:paraId="02CD0243"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E7H06 (B)</w:t>
      </w:r>
    </w:p>
    <w:p w14:paraId="0DDC7B1E"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hich of the following oscillator circuits are commonly used in VFOs?</w:t>
      </w:r>
    </w:p>
    <w:p w14:paraId="5E6BD8E8"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A. Pierce and Zener</w:t>
      </w:r>
    </w:p>
    <w:p w14:paraId="6A6D3729"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B. Colpitts and Hartley</w:t>
      </w:r>
    </w:p>
    <w:p w14:paraId="7AEA1BE6"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C. Armstrong and deForest</w:t>
      </w:r>
    </w:p>
    <w:p w14:paraId="023D3800"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lastRenderedPageBreak/>
        <w:t>D. Negative feedback and balanced feedback</w:t>
      </w:r>
    </w:p>
    <w:p w14:paraId="019A0BC8"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t>
      </w:r>
    </w:p>
    <w:p w14:paraId="0DC2987B" w14:textId="77777777" w:rsidR="005D5C27" w:rsidRPr="00383F2B" w:rsidRDefault="005D5C27" w:rsidP="00383F2B">
      <w:pPr>
        <w:pStyle w:val="NoSpacing"/>
        <w:rPr>
          <w:rFonts w:ascii="Courier New" w:eastAsia="MS Mincho" w:hAnsi="Courier New" w:cs="Courier New"/>
          <w:sz w:val="20"/>
          <w:szCs w:val="20"/>
        </w:rPr>
      </w:pPr>
    </w:p>
    <w:p w14:paraId="7D606038" w14:textId="14D25484"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E7H07 (D)</w:t>
      </w:r>
    </w:p>
    <w:p w14:paraId="72BFBB28" w14:textId="1CA4D59E" w:rsidR="001131D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How ca</w:t>
      </w:r>
      <w:r w:rsidR="001131D7" w:rsidRPr="00383F2B">
        <w:rPr>
          <w:rFonts w:ascii="Courier New" w:hAnsi="Courier New" w:cs="Courier New"/>
          <w:sz w:val="20"/>
          <w:szCs w:val="20"/>
        </w:rPr>
        <w:t xml:space="preserve">n </w:t>
      </w:r>
      <w:r w:rsidRPr="00383F2B">
        <w:rPr>
          <w:rFonts w:ascii="Courier New" w:hAnsi="Courier New" w:cs="Courier New"/>
          <w:sz w:val="20"/>
          <w:szCs w:val="20"/>
        </w:rPr>
        <w:t>an oscillator’s microphonic responses be reduced?</w:t>
      </w:r>
    </w:p>
    <w:p w14:paraId="011A666F" w14:textId="77777777" w:rsidR="001131D7" w:rsidRPr="00383F2B" w:rsidRDefault="001131D7" w:rsidP="00383F2B">
      <w:pPr>
        <w:pStyle w:val="NoSpacing"/>
        <w:rPr>
          <w:rFonts w:ascii="Courier New" w:hAnsi="Courier New" w:cs="Courier New"/>
          <w:sz w:val="20"/>
          <w:szCs w:val="20"/>
        </w:rPr>
      </w:pPr>
      <w:r w:rsidRPr="00383F2B">
        <w:rPr>
          <w:rFonts w:ascii="Courier New" w:hAnsi="Courier New" w:cs="Courier New"/>
          <w:sz w:val="20"/>
          <w:szCs w:val="20"/>
        </w:rPr>
        <w:t xml:space="preserve">A. </w:t>
      </w:r>
      <w:r w:rsidR="005D5C27" w:rsidRPr="00383F2B">
        <w:rPr>
          <w:rFonts w:ascii="Courier New" w:hAnsi="Courier New" w:cs="Courier New"/>
          <w:sz w:val="20"/>
          <w:szCs w:val="20"/>
        </w:rPr>
        <w:t>Use NP0 capacitors</w:t>
      </w:r>
    </w:p>
    <w:p w14:paraId="094E3EFB" w14:textId="77777777" w:rsidR="001131D7" w:rsidRPr="00383F2B" w:rsidRDefault="001131D7" w:rsidP="00383F2B">
      <w:pPr>
        <w:pStyle w:val="NoSpacing"/>
        <w:rPr>
          <w:rFonts w:ascii="Courier New" w:hAnsi="Courier New" w:cs="Courier New"/>
          <w:sz w:val="20"/>
          <w:szCs w:val="20"/>
        </w:rPr>
      </w:pPr>
      <w:r w:rsidRPr="00383F2B">
        <w:rPr>
          <w:rFonts w:ascii="Courier New" w:hAnsi="Courier New" w:cs="Courier New"/>
          <w:sz w:val="20"/>
          <w:szCs w:val="20"/>
        </w:rPr>
        <w:t xml:space="preserve">B. </w:t>
      </w:r>
      <w:r w:rsidR="005D5C27" w:rsidRPr="00383F2B">
        <w:rPr>
          <w:rFonts w:ascii="Courier New" w:hAnsi="Courier New" w:cs="Courier New"/>
          <w:sz w:val="20"/>
          <w:szCs w:val="20"/>
        </w:rPr>
        <w:t>Reduce noise on the oscillator’s power supply</w:t>
      </w:r>
    </w:p>
    <w:p w14:paraId="52AF22D5" w14:textId="77777777" w:rsidR="001131D7" w:rsidRPr="00383F2B" w:rsidRDefault="001131D7" w:rsidP="00383F2B">
      <w:pPr>
        <w:pStyle w:val="NoSpacing"/>
        <w:rPr>
          <w:rFonts w:ascii="Courier New" w:hAnsi="Courier New" w:cs="Courier New"/>
          <w:sz w:val="20"/>
          <w:szCs w:val="20"/>
        </w:rPr>
      </w:pPr>
      <w:r w:rsidRPr="00383F2B">
        <w:rPr>
          <w:rFonts w:ascii="Courier New" w:hAnsi="Courier New" w:cs="Courier New"/>
          <w:sz w:val="20"/>
          <w:szCs w:val="20"/>
        </w:rPr>
        <w:t xml:space="preserve">C. </w:t>
      </w:r>
      <w:r w:rsidR="005D5C27" w:rsidRPr="00383F2B">
        <w:rPr>
          <w:rFonts w:ascii="Courier New" w:hAnsi="Courier New" w:cs="Courier New"/>
          <w:sz w:val="20"/>
          <w:szCs w:val="20"/>
        </w:rPr>
        <w:t>Increase the bias voltage</w:t>
      </w:r>
    </w:p>
    <w:p w14:paraId="4B9AF3A6" w14:textId="77777777" w:rsidR="001131D7" w:rsidRPr="00383F2B" w:rsidRDefault="001131D7" w:rsidP="00383F2B">
      <w:pPr>
        <w:pStyle w:val="NoSpacing"/>
        <w:rPr>
          <w:rFonts w:ascii="Courier New" w:hAnsi="Courier New" w:cs="Courier New"/>
          <w:sz w:val="20"/>
          <w:szCs w:val="20"/>
        </w:rPr>
      </w:pPr>
      <w:r w:rsidRPr="00383F2B">
        <w:rPr>
          <w:rFonts w:ascii="Courier New" w:hAnsi="Courier New" w:cs="Courier New"/>
          <w:sz w:val="20"/>
          <w:szCs w:val="20"/>
        </w:rPr>
        <w:t xml:space="preserve">D. </w:t>
      </w:r>
      <w:r w:rsidR="005D5C27" w:rsidRPr="00383F2B">
        <w:rPr>
          <w:rFonts w:ascii="Courier New" w:hAnsi="Courier New" w:cs="Courier New"/>
          <w:sz w:val="20"/>
          <w:szCs w:val="20"/>
        </w:rPr>
        <w:t>Mechanically isolate the oscillator circuitry from its enclosure</w:t>
      </w:r>
    </w:p>
    <w:p w14:paraId="20365CD5" w14:textId="2EDB7628" w:rsidR="001131D7" w:rsidRPr="00383F2B" w:rsidRDefault="001131D7" w:rsidP="00383F2B">
      <w:pPr>
        <w:pStyle w:val="NoSpacing"/>
        <w:rPr>
          <w:rFonts w:ascii="Courier New" w:hAnsi="Courier New" w:cs="Courier New"/>
          <w:sz w:val="20"/>
          <w:szCs w:val="20"/>
        </w:rPr>
      </w:pPr>
      <w:r w:rsidRPr="00383F2B">
        <w:rPr>
          <w:rFonts w:ascii="Courier New" w:hAnsi="Courier New" w:cs="Courier New"/>
          <w:sz w:val="20"/>
          <w:szCs w:val="20"/>
        </w:rPr>
        <w:t>~~</w:t>
      </w:r>
    </w:p>
    <w:p w14:paraId="3450B339" w14:textId="77777777" w:rsidR="001131D7" w:rsidRPr="00383F2B" w:rsidRDefault="001131D7" w:rsidP="00383F2B">
      <w:pPr>
        <w:pStyle w:val="NoSpacing"/>
        <w:rPr>
          <w:rFonts w:ascii="Courier New" w:hAnsi="Courier New" w:cs="Courier New"/>
          <w:sz w:val="20"/>
          <w:szCs w:val="20"/>
        </w:rPr>
      </w:pPr>
    </w:p>
    <w:p w14:paraId="23E0F5AF" w14:textId="1281FF93"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E7H08 (A)</w:t>
      </w:r>
    </w:p>
    <w:p w14:paraId="083E0522" w14:textId="77777777"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Which of the following components can be used to reduce thermal drift in crystal oscillators?</w:t>
      </w:r>
    </w:p>
    <w:p w14:paraId="4E57A991" w14:textId="2402DAF1" w:rsidR="005D5C27" w:rsidRPr="00383F2B" w:rsidRDefault="001131D7" w:rsidP="00383F2B">
      <w:pPr>
        <w:pStyle w:val="NoSpacing"/>
        <w:rPr>
          <w:rFonts w:ascii="Courier New" w:hAnsi="Courier New" w:cs="Courier New"/>
          <w:sz w:val="20"/>
          <w:szCs w:val="20"/>
        </w:rPr>
      </w:pPr>
      <w:r w:rsidRPr="00383F2B">
        <w:rPr>
          <w:rFonts w:ascii="Courier New" w:hAnsi="Courier New" w:cs="Courier New"/>
          <w:sz w:val="20"/>
          <w:szCs w:val="20"/>
        </w:rPr>
        <w:t xml:space="preserve">A. </w:t>
      </w:r>
      <w:r w:rsidR="005D5C27" w:rsidRPr="00383F2B">
        <w:rPr>
          <w:rFonts w:ascii="Courier New" w:hAnsi="Courier New" w:cs="Courier New"/>
          <w:sz w:val="20"/>
          <w:szCs w:val="20"/>
        </w:rPr>
        <w:t>NP0 capacitors</w:t>
      </w:r>
    </w:p>
    <w:p w14:paraId="1410ECB4" w14:textId="5776EAA9" w:rsidR="005D5C27" w:rsidRPr="00383F2B" w:rsidRDefault="001131D7" w:rsidP="00383F2B">
      <w:pPr>
        <w:pStyle w:val="NoSpacing"/>
        <w:rPr>
          <w:rFonts w:ascii="Courier New" w:hAnsi="Courier New" w:cs="Courier New"/>
          <w:sz w:val="20"/>
          <w:szCs w:val="20"/>
        </w:rPr>
      </w:pPr>
      <w:r w:rsidRPr="00383F2B">
        <w:rPr>
          <w:rFonts w:ascii="Courier New" w:hAnsi="Courier New" w:cs="Courier New"/>
          <w:sz w:val="20"/>
          <w:szCs w:val="20"/>
        </w:rPr>
        <w:t xml:space="preserve">B. </w:t>
      </w:r>
      <w:r w:rsidR="005D5C27" w:rsidRPr="00383F2B">
        <w:rPr>
          <w:rFonts w:ascii="Courier New" w:hAnsi="Courier New" w:cs="Courier New"/>
          <w:sz w:val="20"/>
          <w:szCs w:val="20"/>
        </w:rPr>
        <w:t>Toroidal inductors</w:t>
      </w:r>
    </w:p>
    <w:p w14:paraId="685584BD" w14:textId="6CFC74C1" w:rsidR="005D5C27" w:rsidRPr="00383F2B" w:rsidRDefault="001131D7" w:rsidP="00383F2B">
      <w:pPr>
        <w:pStyle w:val="NoSpacing"/>
        <w:rPr>
          <w:rFonts w:ascii="Courier New" w:hAnsi="Courier New" w:cs="Courier New"/>
          <w:sz w:val="20"/>
          <w:szCs w:val="20"/>
        </w:rPr>
      </w:pPr>
      <w:r w:rsidRPr="00383F2B">
        <w:rPr>
          <w:rFonts w:ascii="Courier New" w:hAnsi="Courier New" w:cs="Courier New"/>
          <w:sz w:val="20"/>
          <w:szCs w:val="20"/>
        </w:rPr>
        <w:t xml:space="preserve">C. </w:t>
      </w:r>
      <w:r w:rsidR="005D5C27" w:rsidRPr="00383F2B">
        <w:rPr>
          <w:rFonts w:ascii="Courier New" w:hAnsi="Courier New" w:cs="Courier New"/>
          <w:sz w:val="20"/>
          <w:szCs w:val="20"/>
        </w:rPr>
        <w:t>Wirewound resistors</w:t>
      </w:r>
    </w:p>
    <w:p w14:paraId="33D22E36" w14:textId="08E0D84F" w:rsidR="005D5C27" w:rsidRPr="00383F2B" w:rsidRDefault="001131D7" w:rsidP="00383F2B">
      <w:pPr>
        <w:pStyle w:val="NoSpacing"/>
        <w:rPr>
          <w:rFonts w:ascii="Courier New" w:hAnsi="Courier New" w:cs="Courier New"/>
          <w:sz w:val="20"/>
          <w:szCs w:val="20"/>
        </w:rPr>
      </w:pPr>
      <w:r w:rsidRPr="00383F2B">
        <w:rPr>
          <w:rFonts w:ascii="Courier New" w:hAnsi="Courier New" w:cs="Courier New"/>
          <w:sz w:val="20"/>
          <w:szCs w:val="20"/>
        </w:rPr>
        <w:t xml:space="preserve">D. </w:t>
      </w:r>
      <w:r w:rsidR="005D5C27" w:rsidRPr="00383F2B">
        <w:rPr>
          <w:rFonts w:ascii="Courier New" w:hAnsi="Courier New" w:cs="Courier New"/>
          <w:sz w:val="20"/>
          <w:szCs w:val="20"/>
        </w:rPr>
        <w:t>Non-inductive resistors</w:t>
      </w:r>
    </w:p>
    <w:p w14:paraId="2143A882"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t>
      </w:r>
    </w:p>
    <w:p w14:paraId="3BA4435E" w14:textId="77777777" w:rsidR="005D5C27" w:rsidRPr="00383F2B" w:rsidRDefault="005D5C27" w:rsidP="00383F2B">
      <w:pPr>
        <w:pStyle w:val="NoSpacing"/>
        <w:rPr>
          <w:rFonts w:ascii="Courier New" w:eastAsia="MS Mincho" w:hAnsi="Courier New" w:cs="Courier New"/>
          <w:sz w:val="20"/>
          <w:szCs w:val="20"/>
        </w:rPr>
      </w:pPr>
    </w:p>
    <w:p w14:paraId="27B93335"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E7H09 (A)</w:t>
      </w:r>
    </w:p>
    <w:p w14:paraId="06EE4BBA"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hat type of frequency synthesizer circuit uses a phase accumulator, lookup table, digital to analog converter, and a low-pass anti-alias filter?</w:t>
      </w:r>
    </w:p>
    <w:p w14:paraId="7EDBDF61"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A. A direct digital synthesizer</w:t>
      </w:r>
    </w:p>
    <w:p w14:paraId="54159103"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B. A hybrid synthesizer</w:t>
      </w:r>
    </w:p>
    <w:p w14:paraId="5A68F4D5" w14:textId="254CEE91"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C. A phase</w:t>
      </w:r>
      <w:r w:rsidR="00B023C0">
        <w:rPr>
          <w:rFonts w:ascii="Courier New" w:eastAsia="MS Mincho" w:hAnsi="Courier New" w:cs="Courier New"/>
          <w:sz w:val="20"/>
          <w:szCs w:val="20"/>
        </w:rPr>
        <w:t>-</w:t>
      </w:r>
      <w:r w:rsidRPr="00383F2B">
        <w:rPr>
          <w:rFonts w:ascii="Courier New" w:eastAsia="MS Mincho" w:hAnsi="Courier New" w:cs="Courier New"/>
          <w:sz w:val="20"/>
          <w:szCs w:val="20"/>
        </w:rPr>
        <w:t>locked loop synthesizer</w:t>
      </w:r>
    </w:p>
    <w:p w14:paraId="078579EE"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D. A diode-switching matrix synthesizer</w:t>
      </w:r>
    </w:p>
    <w:p w14:paraId="26A35E2E"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t>
      </w:r>
    </w:p>
    <w:p w14:paraId="6460BF75" w14:textId="77777777" w:rsidR="005D5C27" w:rsidRPr="00383F2B" w:rsidRDefault="005D5C27" w:rsidP="00383F2B">
      <w:pPr>
        <w:pStyle w:val="NoSpacing"/>
        <w:rPr>
          <w:rFonts w:ascii="Courier New" w:eastAsia="MS Mincho" w:hAnsi="Courier New" w:cs="Courier New"/>
          <w:sz w:val="20"/>
          <w:szCs w:val="20"/>
        </w:rPr>
      </w:pPr>
    </w:p>
    <w:p w14:paraId="6E9DE6E9" w14:textId="64011B86"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E7H10 (B)</w:t>
      </w:r>
    </w:p>
    <w:p w14:paraId="3AB058B4" w14:textId="05D14B8D"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hat information is contained in the lookup table of a direct digital synthesizer</w:t>
      </w:r>
      <w:r w:rsidR="00C734C4">
        <w:rPr>
          <w:rFonts w:ascii="Courier New" w:eastAsia="MS Mincho" w:hAnsi="Courier New" w:cs="Courier New"/>
          <w:sz w:val="20"/>
          <w:szCs w:val="20"/>
        </w:rPr>
        <w:t xml:space="preserve"> (DDS)</w:t>
      </w:r>
      <w:r w:rsidRPr="00383F2B">
        <w:rPr>
          <w:rFonts w:ascii="Courier New" w:eastAsia="MS Mincho" w:hAnsi="Courier New" w:cs="Courier New"/>
          <w:sz w:val="20"/>
          <w:szCs w:val="20"/>
        </w:rPr>
        <w:t>?</w:t>
      </w:r>
    </w:p>
    <w:p w14:paraId="1A47C623"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A. The phase relationship between a reference oscillator and the output waveform</w:t>
      </w:r>
    </w:p>
    <w:p w14:paraId="4E88F0E6" w14:textId="7633291D"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 xml:space="preserve">B. Amplitude values that represent </w:t>
      </w:r>
      <w:r w:rsidR="006E15E5" w:rsidRPr="006E15E5">
        <w:rPr>
          <w:rFonts w:ascii="Courier New" w:eastAsia="MS Mincho" w:hAnsi="Courier New" w:cs="Courier New"/>
          <w:sz w:val="20"/>
          <w:szCs w:val="20"/>
        </w:rPr>
        <w:t>the desired waveform</w:t>
      </w:r>
    </w:p>
    <w:p w14:paraId="768E8CA1"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C. The phase relationship between a voltage-controlled oscillator and the output waveform</w:t>
      </w:r>
    </w:p>
    <w:p w14:paraId="55B5FDF7" w14:textId="333F80D7" w:rsidR="005D5C27" w:rsidRPr="00383F2B" w:rsidRDefault="005D5C27" w:rsidP="00383F2B">
      <w:pPr>
        <w:pStyle w:val="NoSpacing"/>
        <w:rPr>
          <w:rFonts w:ascii="Courier New" w:eastAsia="MS Mincho" w:hAnsi="Courier New" w:cs="Courier New"/>
          <w:strike/>
          <w:sz w:val="20"/>
          <w:szCs w:val="20"/>
        </w:rPr>
      </w:pPr>
      <w:r w:rsidRPr="00383F2B">
        <w:rPr>
          <w:rFonts w:ascii="Courier New" w:eastAsia="MS Mincho" w:hAnsi="Courier New" w:cs="Courier New"/>
          <w:sz w:val="20"/>
          <w:szCs w:val="20"/>
        </w:rPr>
        <w:t>D. Frequently used receiver and transmitter frequencies</w:t>
      </w:r>
    </w:p>
    <w:p w14:paraId="41DCC1C6"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t>
      </w:r>
    </w:p>
    <w:p w14:paraId="4D02A8FD" w14:textId="77777777" w:rsidR="005D5C27" w:rsidRPr="00383F2B" w:rsidRDefault="005D5C27" w:rsidP="00383F2B">
      <w:pPr>
        <w:pStyle w:val="NoSpacing"/>
        <w:rPr>
          <w:rFonts w:ascii="Courier New" w:eastAsia="MS Mincho" w:hAnsi="Courier New" w:cs="Courier New"/>
          <w:sz w:val="20"/>
          <w:szCs w:val="20"/>
        </w:rPr>
      </w:pPr>
    </w:p>
    <w:p w14:paraId="7A19C680"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E7H11 (C)</w:t>
      </w:r>
    </w:p>
    <w:p w14:paraId="49E11F79"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hat are the major spectral impurity components of direct digital synthesizers?</w:t>
      </w:r>
    </w:p>
    <w:p w14:paraId="5C815247"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A. Broadband noise</w:t>
      </w:r>
    </w:p>
    <w:p w14:paraId="683E4828"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B. Digital conversion noise</w:t>
      </w:r>
    </w:p>
    <w:p w14:paraId="3863029E"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C. Spurious signals at discrete frequencies</w:t>
      </w:r>
    </w:p>
    <w:p w14:paraId="49684A4E"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D. Nyquist limit noise</w:t>
      </w:r>
    </w:p>
    <w:p w14:paraId="40F7632F"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t>
      </w:r>
    </w:p>
    <w:p w14:paraId="6DA4DB89" w14:textId="77777777" w:rsidR="005D5C27" w:rsidRPr="00383F2B" w:rsidRDefault="005D5C27" w:rsidP="00383F2B">
      <w:pPr>
        <w:pStyle w:val="NoSpacing"/>
        <w:rPr>
          <w:rFonts w:ascii="Courier New" w:eastAsia="MS Mincho" w:hAnsi="Courier New" w:cs="Courier New"/>
          <w:sz w:val="20"/>
          <w:szCs w:val="20"/>
        </w:rPr>
      </w:pPr>
    </w:p>
    <w:p w14:paraId="68871253" w14:textId="77777777"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E7H12 (B)</w:t>
      </w:r>
    </w:p>
    <w:p w14:paraId="20D6E839" w14:textId="59848546"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Which of the following must be done to ensure that a crystal oscillator provides the frequency specified by the crystal manufacturer?</w:t>
      </w:r>
    </w:p>
    <w:p w14:paraId="6F97A606" w14:textId="77777777"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A. Provide the crystal with a specified parallel inductance</w:t>
      </w:r>
    </w:p>
    <w:p w14:paraId="27C933C9" w14:textId="77777777"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B. Provide the crystal with a specified parallel capacitance</w:t>
      </w:r>
    </w:p>
    <w:p w14:paraId="6CD46661" w14:textId="77777777"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C. Bias the crystal at a specified voltage</w:t>
      </w:r>
    </w:p>
    <w:p w14:paraId="2B689891"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hAnsi="Courier New" w:cs="Courier New"/>
          <w:sz w:val="20"/>
          <w:szCs w:val="20"/>
        </w:rPr>
        <w:t>D. Bias the crystal at a specified current</w:t>
      </w:r>
    </w:p>
    <w:p w14:paraId="66B1B9EE"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t>
      </w:r>
    </w:p>
    <w:p w14:paraId="4B36D5B3" w14:textId="77777777" w:rsidR="005D5C27" w:rsidRPr="00383F2B" w:rsidRDefault="005D5C27" w:rsidP="00383F2B">
      <w:pPr>
        <w:pStyle w:val="NoSpacing"/>
        <w:rPr>
          <w:rFonts w:ascii="Courier New" w:eastAsia="MS Mincho" w:hAnsi="Courier New" w:cs="Courier New"/>
          <w:sz w:val="20"/>
          <w:szCs w:val="20"/>
        </w:rPr>
      </w:pPr>
    </w:p>
    <w:p w14:paraId="11B0FFA2"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E7H13 (D)</w:t>
      </w:r>
    </w:p>
    <w:p w14:paraId="4E4BA7E4"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hich of the following is a technique for providing highly accurate and stable oscillators needed for microwave transmission and reception?</w:t>
      </w:r>
    </w:p>
    <w:p w14:paraId="4774BEF4"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A. Use a GPS signal reference</w:t>
      </w:r>
    </w:p>
    <w:p w14:paraId="64CE6A69"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B. Use a rubidium stabilized reference oscillator</w:t>
      </w:r>
    </w:p>
    <w:p w14:paraId="5DD51AD4"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C. Use a temperature-controlled high Q dielectric resonator</w:t>
      </w:r>
    </w:p>
    <w:p w14:paraId="53732B4E" w14:textId="2F25D955"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 xml:space="preserve">D. </w:t>
      </w:r>
      <w:r w:rsidR="00CC7BAB" w:rsidRPr="00383F2B">
        <w:rPr>
          <w:rFonts w:ascii="Courier New" w:eastAsia="MS Mincho" w:hAnsi="Courier New" w:cs="Courier New"/>
          <w:sz w:val="20"/>
          <w:szCs w:val="20"/>
        </w:rPr>
        <w:t>All these</w:t>
      </w:r>
      <w:r w:rsidRPr="00383F2B">
        <w:rPr>
          <w:rFonts w:ascii="Courier New" w:eastAsia="MS Mincho" w:hAnsi="Courier New" w:cs="Courier New"/>
          <w:sz w:val="20"/>
          <w:szCs w:val="20"/>
        </w:rPr>
        <w:t xml:space="preserve"> choices are correct</w:t>
      </w:r>
    </w:p>
    <w:p w14:paraId="04512595"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t>
      </w:r>
    </w:p>
    <w:p w14:paraId="381B7B3A" w14:textId="77777777" w:rsidR="005D5C27" w:rsidRPr="00383F2B" w:rsidRDefault="005D5C27" w:rsidP="00383F2B">
      <w:pPr>
        <w:pStyle w:val="NoSpacing"/>
        <w:rPr>
          <w:rFonts w:ascii="Courier New" w:eastAsia="MS Mincho" w:hAnsi="Courier New" w:cs="Courier New"/>
          <w:sz w:val="20"/>
          <w:szCs w:val="20"/>
        </w:rPr>
      </w:pPr>
    </w:p>
    <w:p w14:paraId="11533F75"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E7H14 (C)</w:t>
      </w:r>
    </w:p>
    <w:p w14:paraId="41B627BF"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hat is a phase-locked loop circuit?</w:t>
      </w:r>
    </w:p>
    <w:p w14:paraId="041FA5BA"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A. An electronic servo loop consisting of a ratio detector, reactance modulator, and voltage-controlled oscillator</w:t>
      </w:r>
    </w:p>
    <w:p w14:paraId="4D259428"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B. An electronic circuit also known as a monostable multivibrator</w:t>
      </w:r>
    </w:p>
    <w:p w14:paraId="35B1963A"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C. An electronic servo loop consisting of a phase detector, a low-pass filter, a voltage-controlled oscillator, and a stable reference oscillator</w:t>
      </w:r>
    </w:p>
    <w:p w14:paraId="78DD04C9"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D. An electronic circuit consisting of a precision push-pull amplifier with a differential input</w:t>
      </w:r>
    </w:p>
    <w:p w14:paraId="520D8B6E"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t>
      </w:r>
    </w:p>
    <w:p w14:paraId="6CAAD0E7" w14:textId="77777777" w:rsidR="005D5C27" w:rsidRPr="00383F2B" w:rsidRDefault="005D5C27" w:rsidP="00383F2B">
      <w:pPr>
        <w:pStyle w:val="NoSpacing"/>
        <w:rPr>
          <w:rFonts w:ascii="Courier New" w:eastAsia="MS Mincho" w:hAnsi="Courier New" w:cs="Courier New"/>
          <w:sz w:val="20"/>
          <w:szCs w:val="20"/>
        </w:rPr>
      </w:pPr>
    </w:p>
    <w:p w14:paraId="701D14DE"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E7H15 (D)</w:t>
      </w:r>
    </w:p>
    <w:p w14:paraId="26B678AB"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hich of these functions can be performed by a phase-locked loop?</w:t>
      </w:r>
    </w:p>
    <w:p w14:paraId="414000E0"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A. Wide-band AF and RF power amplification</w:t>
      </w:r>
    </w:p>
    <w:p w14:paraId="4F6E7986"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B. Comparison of two digital input signals, digital pulse counter</w:t>
      </w:r>
    </w:p>
    <w:p w14:paraId="5C38F5F3"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C. Photovoltaic conversion, optical coupling</w:t>
      </w:r>
    </w:p>
    <w:p w14:paraId="1040572D"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D. Frequency synthesis, FM demodulation</w:t>
      </w:r>
    </w:p>
    <w:p w14:paraId="0F5D2268"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t>
      </w:r>
    </w:p>
    <w:p w14:paraId="02FDA715" w14:textId="77777777" w:rsidR="005D5C27" w:rsidRPr="00383F2B" w:rsidRDefault="005D5C27" w:rsidP="00383F2B">
      <w:pPr>
        <w:pStyle w:val="NoSpacing"/>
        <w:rPr>
          <w:rFonts w:ascii="Courier New" w:eastAsia="MS Mincho" w:hAnsi="Courier New" w:cs="Courier New"/>
          <w:sz w:val="20"/>
          <w:szCs w:val="20"/>
        </w:rPr>
      </w:pPr>
    </w:p>
    <w:p w14:paraId="57FF860D" w14:textId="77777777" w:rsidR="005D5C27" w:rsidRPr="00383F2B" w:rsidRDefault="005D5C27" w:rsidP="00383F2B">
      <w:pPr>
        <w:pStyle w:val="NoSpacing"/>
        <w:rPr>
          <w:rFonts w:ascii="Courier New" w:eastAsia="MS Mincho" w:hAnsi="Courier New" w:cs="Courier New"/>
          <w:sz w:val="20"/>
          <w:szCs w:val="20"/>
        </w:rPr>
      </w:pPr>
    </w:p>
    <w:p w14:paraId="618FB10A" w14:textId="6766E40F"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SUBELEMENT E8 - SIGNALS AND EMISSIONS [4 Exam Questions - 4 Groups]</w:t>
      </w:r>
    </w:p>
    <w:p w14:paraId="4E0E8C8B" w14:textId="77777777" w:rsidR="002F3DD0" w:rsidRPr="00383F2B" w:rsidRDefault="002F3DD0" w:rsidP="00383F2B">
      <w:pPr>
        <w:pStyle w:val="NoSpacing"/>
        <w:rPr>
          <w:rFonts w:ascii="Courier New" w:eastAsia="MS Mincho" w:hAnsi="Courier New" w:cs="Courier New"/>
          <w:sz w:val="20"/>
          <w:szCs w:val="20"/>
        </w:rPr>
      </w:pPr>
    </w:p>
    <w:p w14:paraId="718D0FED" w14:textId="77777777" w:rsidR="002F3DD0" w:rsidRPr="00383F2B" w:rsidRDefault="002F3DD0" w:rsidP="00383F2B">
      <w:pPr>
        <w:pStyle w:val="NoSpacing"/>
        <w:rPr>
          <w:rFonts w:ascii="Courier New" w:eastAsia="MS Mincho" w:hAnsi="Courier New" w:cs="Courier New"/>
          <w:sz w:val="20"/>
          <w:szCs w:val="20"/>
        </w:rPr>
      </w:pPr>
    </w:p>
    <w:p w14:paraId="452F6F3C" w14:textId="1989E023" w:rsidR="00074819" w:rsidRPr="00383F2B" w:rsidRDefault="00074819" w:rsidP="00383F2B">
      <w:pPr>
        <w:pStyle w:val="NoSpacing"/>
        <w:rPr>
          <w:rFonts w:ascii="Courier New" w:hAnsi="Courier New" w:cs="Courier New"/>
          <w:sz w:val="20"/>
          <w:szCs w:val="20"/>
        </w:rPr>
      </w:pPr>
      <w:bookmarkStart w:id="53" w:name="_Hlk26375049"/>
      <w:r w:rsidRPr="00383F2B">
        <w:rPr>
          <w:rFonts w:ascii="Courier New" w:hAnsi="Courier New" w:cs="Courier New"/>
          <w:sz w:val="20"/>
          <w:szCs w:val="20"/>
        </w:rPr>
        <w:t>E8A</w:t>
      </w:r>
      <w:r w:rsidR="002F3DD0" w:rsidRPr="00383F2B">
        <w:rPr>
          <w:rFonts w:ascii="Courier New" w:hAnsi="Courier New" w:cs="Courier New"/>
          <w:sz w:val="20"/>
          <w:szCs w:val="20"/>
        </w:rPr>
        <w:t xml:space="preserve"> </w:t>
      </w:r>
      <w:r w:rsidRPr="00383F2B">
        <w:rPr>
          <w:rFonts w:ascii="Courier New" w:hAnsi="Courier New" w:cs="Courier New"/>
          <w:sz w:val="20"/>
          <w:szCs w:val="20"/>
        </w:rPr>
        <w:t xml:space="preserve">AC waveforms: sine, square, </w:t>
      </w:r>
      <w:r w:rsidR="002F3DD0" w:rsidRPr="00383F2B">
        <w:rPr>
          <w:rFonts w:ascii="Courier New" w:hAnsi="Courier New" w:cs="Courier New"/>
          <w:sz w:val="20"/>
          <w:szCs w:val="20"/>
        </w:rPr>
        <w:t xml:space="preserve">and </w:t>
      </w:r>
      <w:r w:rsidRPr="00383F2B">
        <w:rPr>
          <w:rFonts w:ascii="Courier New" w:hAnsi="Courier New" w:cs="Courier New"/>
          <w:sz w:val="20"/>
          <w:szCs w:val="20"/>
        </w:rPr>
        <w:t xml:space="preserve">irregular waveforms; AC measurements; average </w:t>
      </w:r>
      <w:r w:rsidR="00CE31DE">
        <w:rPr>
          <w:rFonts w:ascii="Courier New" w:hAnsi="Courier New" w:cs="Courier New"/>
          <w:sz w:val="20"/>
          <w:szCs w:val="20"/>
        </w:rPr>
        <w:t xml:space="preserve">power </w:t>
      </w:r>
      <w:r w:rsidRPr="00383F2B">
        <w:rPr>
          <w:rFonts w:ascii="Courier New" w:hAnsi="Courier New" w:cs="Courier New"/>
          <w:sz w:val="20"/>
          <w:szCs w:val="20"/>
        </w:rPr>
        <w:t xml:space="preserve">and PEP of RF signals; Fourier analysis; </w:t>
      </w:r>
      <w:r w:rsidR="00CE31DE">
        <w:rPr>
          <w:rFonts w:ascii="Courier New" w:hAnsi="Courier New" w:cs="Courier New"/>
          <w:sz w:val="20"/>
          <w:szCs w:val="20"/>
        </w:rPr>
        <w:t>a</w:t>
      </w:r>
      <w:r w:rsidR="00CE31DE" w:rsidRPr="00383F2B">
        <w:rPr>
          <w:rFonts w:ascii="Courier New" w:hAnsi="Courier New" w:cs="Courier New"/>
          <w:sz w:val="20"/>
          <w:szCs w:val="20"/>
        </w:rPr>
        <w:t xml:space="preserve">nalog </w:t>
      </w:r>
      <w:r w:rsidRPr="00383F2B">
        <w:rPr>
          <w:rFonts w:ascii="Courier New" w:hAnsi="Courier New" w:cs="Courier New"/>
          <w:sz w:val="20"/>
          <w:szCs w:val="20"/>
        </w:rPr>
        <w:t xml:space="preserve">to digital conversion: </w:t>
      </w:r>
      <w:r w:rsidR="00CE31DE">
        <w:rPr>
          <w:rFonts w:ascii="Courier New" w:hAnsi="Courier New" w:cs="Courier New"/>
          <w:sz w:val="20"/>
          <w:szCs w:val="20"/>
        </w:rPr>
        <w:t>d</w:t>
      </w:r>
      <w:r w:rsidRPr="00383F2B">
        <w:rPr>
          <w:rFonts w:ascii="Courier New" w:hAnsi="Courier New" w:cs="Courier New"/>
          <w:sz w:val="20"/>
          <w:szCs w:val="20"/>
        </w:rPr>
        <w:t xml:space="preserve">igital to </w:t>
      </w:r>
      <w:r w:rsidR="00CE31DE">
        <w:rPr>
          <w:rFonts w:ascii="Courier New" w:hAnsi="Courier New" w:cs="Courier New"/>
          <w:sz w:val="20"/>
          <w:szCs w:val="20"/>
        </w:rPr>
        <w:t>a</w:t>
      </w:r>
      <w:r w:rsidRPr="00383F2B">
        <w:rPr>
          <w:rFonts w:ascii="Courier New" w:hAnsi="Courier New" w:cs="Courier New"/>
          <w:sz w:val="20"/>
          <w:szCs w:val="20"/>
        </w:rPr>
        <w:t>nalog conversion</w:t>
      </w:r>
      <w:r w:rsidR="00546B7C">
        <w:rPr>
          <w:rFonts w:ascii="Courier New" w:hAnsi="Courier New" w:cs="Courier New"/>
          <w:sz w:val="20"/>
          <w:szCs w:val="20"/>
        </w:rPr>
        <w:t>; advantages of digital communications</w:t>
      </w:r>
    </w:p>
    <w:bookmarkEnd w:id="53"/>
    <w:p w14:paraId="47CB2611" w14:textId="77777777" w:rsidR="00074819" w:rsidRPr="00383F2B" w:rsidRDefault="00074819" w:rsidP="00383F2B">
      <w:pPr>
        <w:pStyle w:val="NoSpacing"/>
        <w:rPr>
          <w:rFonts w:ascii="Courier New" w:eastAsia="MS Mincho" w:hAnsi="Courier New" w:cs="Courier New"/>
          <w:sz w:val="20"/>
          <w:szCs w:val="20"/>
        </w:rPr>
      </w:pPr>
    </w:p>
    <w:p w14:paraId="578028C6"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E8A01 (A)</w:t>
      </w:r>
    </w:p>
    <w:p w14:paraId="6AA92286" w14:textId="7D9ACD6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hat is the name of the process that shows that a square wave is made up of a sine wave plus all its odd harmonics?</w:t>
      </w:r>
    </w:p>
    <w:p w14:paraId="759E4C69"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A. Fourier analysis</w:t>
      </w:r>
    </w:p>
    <w:p w14:paraId="54E66143"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B. Vector analysis</w:t>
      </w:r>
    </w:p>
    <w:p w14:paraId="252E30C4"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C. Numerical analysis</w:t>
      </w:r>
    </w:p>
    <w:p w14:paraId="7811987B"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D. Differential analysis</w:t>
      </w:r>
    </w:p>
    <w:p w14:paraId="5613993F"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t>
      </w:r>
    </w:p>
    <w:p w14:paraId="48EAFBC0" w14:textId="77777777" w:rsidR="00074819" w:rsidRPr="00383F2B" w:rsidRDefault="00074819" w:rsidP="00383F2B">
      <w:pPr>
        <w:pStyle w:val="NoSpacing"/>
        <w:rPr>
          <w:rFonts w:ascii="Courier New" w:eastAsia="MS Mincho" w:hAnsi="Courier New" w:cs="Courier New"/>
          <w:sz w:val="20"/>
          <w:szCs w:val="20"/>
        </w:rPr>
      </w:pPr>
    </w:p>
    <w:p w14:paraId="791DB707" w14:textId="77777777" w:rsidR="00A175F4" w:rsidRDefault="002F3DD0" w:rsidP="00383F2B">
      <w:pPr>
        <w:pStyle w:val="NoSpacing"/>
        <w:rPr>
          <w:rFonts w:ascii="Courier New" w:eastAsia="MS Mincho" w:hAnsi="Courier New" w:cs="Courier New"/>
          <w:sz w:val="20"/>
          <w:szCs w:val="20"/>
        </w:rPr>
      </w:pPr>
      <w:r w:rsidRPr="003A4759">
        <w:rPr>
          <w:rFonts w:ascii="Courier New" w:eastAsia="MS Mincho" w:hAnsi="Courier New" w:cs="Courier New"/>
          <w:sz w:val="20"/>
          <w:szCs w:val="20"/>
        </w:rPr>
        <w:t>E8A02 (A)</w:t>
      </w:r>
    </w:p>
    <w:p w14:paraId="14EDD3AE" w14:textId="53979436" w:rsidR="00BE3C8E" w:rsidRDefault="00BE3C8E" w:rsidP="00383F2B">
      <w:pPr>
        <w:pStyle w:val="NoSpacing"/>
        <w:rPr>
          <w:rFonts w:ascii="Courier New" w:eastAsia="MS Mincho" w:hAnsi="Courier New" w:cs="Courier New"/>
          <w:sz w:val="20"/>
          <w:szCs w:val="20"/>
        </w:rPr>
      </w:pPr>
      <w:r w:rsidRPr="003A4759">
        <w:rPr>
          <w:rFonts w:ascii="Courier New" w:eastAsia="MS Mincho" w:hAnsi="Courier New" w:cs="Courier New"/>
          <w:sz w:val="20"/>
          <w:szCs w:val="20"/>
        </w:rPr>
        <w:t>Which of the following is a type of analog-to-digital conversion?</w:t>
      </w:r>
    </w:p>
    <w:p w14:paraId="507FD0E5" w14:textId="506AB150" w:rsidR="002F3DD0" w:rsidRPr="00383F2B" w:rsidRDefault="002F3DD0"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 xml:space="preserve">A. </w:t>
      </w:r>
      <w:r w:rsidR="00BE3C8E" w:rsidRPr="00BE3C8E">
        <w:rPr>
          <w:rFonts w:ascii="Courier New" w:eastAsia="MS Mincho" w:hAnsi="Courier New" w:cs="Courier New"/>
          <w:sz w:val="20"/>
          <w:szCs w:val="20"/>
        </w:rPr>
        <w:t>Successive approximation</w:t>
      </w:r>
    </w:p>
    <w:p w14:paraId="527DD421" w14:textId="77777777" w:rsidR="002F3DD0" w:rsidRPr="00383F2B" w:rsidRDefault="002F3DD0"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B. Harmonic regeneration</w:t>
      </w:r>
    </w:p>
    <w:p w14:paraId="403FE841" w14:textId="77777777" w:rsidR="002F3DD0" w:rsidRPr="00383F2B" w:rsidRDefault="002F3DD0"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C. Level shifting</w:t>
      </w:r>
    </w:p>
    <w:p w14:paraId="6EBDDF86" w14:textId="77777777" w:rsidR="002F3DD0" w:rsidRPr="00383F2B" w:rsidRDefault="002F3DD0"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D. Phase reversal</w:t>
      </w:r>
    </w:p>
    <w:p w14:paraId="053516B0" w14:textId="77777777" w:rsidR="002F3DD0" w:rsidRPr="00383F2B" w:rsidRDefault="002F3DD0"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t>
      </w:r>
    </w:p>
    <w:p w14:paraId="6CA339FD" w14:textId="77777777" w:rsidR="002F3DD0" w:rsidRPr="00383F2B" w:rsidRDefault="002F3DD0" w:rsidP="00383F2B">
      <w:pPr>
        <w:pStyle w:val="NoSpacing"/>
        <w:rPr>
          <w:rFonts w:ascii="Courier New" w:eastAsia="MS Mincho" w:hAnsi="Courier New" w:cs="Courier New"/>
          <w:sz w:val="20"/>
          <w:szCs w:val="20"/>
        </w:rPr>
      </w:pPr>
    </w:p>
    <w:p w14:paraId="6E537C74"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E8A03 (A)</w:t>
      </w:r>
    </w:p>
    <w:p w14:paraId="13DA5159" w14:textId="3DA3F48F"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lastRenderedPageBreak/>
        <w:t>What type of wave does a Fourier analysis show to be made up of sine waves of a given fundamental frequency plus all its harmonics?</w:t>
      </w:r>
    </w:p>
    <w:p w14:paraId="396F89B1"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A. A sawtooth wave</w:t>
      </w:r>
    </w:p>
    <w:p w14:paraId="07021449"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B. A square wave</w:t>
      </w:r>
    </w:p>
    <w:p w14:paraId="75D0E4D8"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C. A sine wave</w:t>
      </w:r>
    </w:p>
    <w:p w14:paraId="69E838BD"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D. A cosine wave</w:t>
      </w:r>
    </w:p>
    <w:p w14:paraId="0CD597AF"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t>
      </w:r>
    </w:p>
    <w:p w14:paraId="7928D310" w14:textId="77777777" w:rsidR="00074819" w:rsidRPr="00383F2B" w:rsidRDefault="00074819" w:rsidP="00383F2B">
      <w:pPr>
        <w:pStyle w:val="NoSpacing"/>
        <w:rPr>
          <w:rFonts w:ascii="Courier New" w:eastAsia="MS Mincho" w:hAnsi="Courier New" w:cs="Courier New"/>
          <w:sz w:val="20"/>
          <w:szCs w:val="20"/>
        </w:rPr>
      </w:pPr>
    </w:p>
    <w:p w14:paraId="6BCB8B83" w14:textId="77777777" w:rsidR="0004243C"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E8A04 (B)</w:t>
      </w:r>
    </w:p>
    <w:p w14:paraId="2E35F963" w14:textId="06932A8B"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 xml:space="preserve">What is </w:t>
      </w:r>
      <w:r w:rsidR="00704C5C">
        <w:rPr>
          <w:rFonts w:ascii="Courier New" w:eastAsia="MS Mincho" w:hAnsi="Courier New" w:cs="Courier New"/>
          <w:sz w:val="20"/>
          <w:szCs w:val="20"/>
        </w:rPr>
        <w:t>“</w:t>
      </w:r>
      <w:r w:rsidRPr="00383F2B">
        <w:rPr>
          <w:rFonts w:ascii="Courier New" w:eastAsia="MS Mincho" w:hAnsi="Courier New" w:cs="Courier New"/>
          <w:sz w:val="20"/>
          <w:szCs w:val="20"/>
        </w:rPr>
        <w:t>dither</w:t>
      </w:r>
      <w:r w:rsidR="00704C5C">
        <w:rPr>
          <w:rFonts w:ascii="Courier New" w:eastAsia="MS Mincho" w:hAnsi="Courier New" w:cs="Courier New"/>
          <w:sz w:val="20"/>
          <w:szCs w:val="20"/>
        </w:rPr>
        <w:t>”</w:t>
      </w:r>
      <w:r w:rsidRPr="00383F2B">
        <w:rPr>
          <w:rFonts w:ascii="Courier New" w:eastAsia="MS Mincho" w:hAnsi="Courier New" w:cs="Courier New"/>
          <w:sz w:val="20"/>
          <w:szCs w:val="20"/>
        </w:rPr>
        <w:t xml:space="preserve"> with respect to analog</w:t>
      </w:r>
      <w:r w:rsidR="00704C5C">
        <w:rPr>
          <w:rFonts w:ascii="Courier New" w:eastAsia="MS Mincho" w:hAnsi="Courier New" w:cs="Courier New"/>
          <w:sz w:val="20"/>
          <w:szCs w:val="20"/>
        </w:rPr>
        <w:t>-</w:t>
      </w:r>
      <w:r w:rsidRPr="00383F2B">
        <w:rPr>
          <w:rFonts w:ascii="Courier New" w:eastAsia="MS Mincho" w:hAnsi="Courier New" w:cs="Courier New"/>
          <w:sz w:val="20"/>
          <w:szCs w:val="20"/>
        </w:rPr>
        <w:t>to</w:t>
      </w:r>
      <w:r w:rsidR="00704C5C">
        <w:rPr>
          <w:rFonts w:ascii="Courier New" w:eastAsia="MS Mincho" w:hAnsi="Courier New" w:cs="Courier New"/>
          <w:sz w:val="20"/>
          <w:szCs w:val="20"/>
        </w:rPr>
        <w:t>-</w:t>
      </w:r>
      <w:r w:rsidRPr="00383F2B">
        <w:rPr>
          <w:rFonts w:ascii="Courier New" w:eastAsia="MS Mincho" w:hAnsi="Courier New" w:cs="Courier New"/>
          <w:sz w:val="20"/>
          <w:szCs w:val="20"/>
        </w:rPr>
        <w:t>digital converters?</w:t>
      </w:r>
    </w:p>
    <w:p w14:paraId="67AD0615"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A. An abnormal condition where the converter cannot settle on a value to represent the signal</w:t>
      </w:r>
    </w:p>
    <w:p w14:paraId="73CF3987"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B. A small amount of noise added to the input signal to allow more precise representation of a signal over time</w:t>
      </w:r>
    </w:p>
    <w:p w14:paraId="6FDEF171"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C. An error caused by irregular quantization step size</w:t>
      </w:r>
    </w:p>
    <w:p w14:paraId="56E17090"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D. A method of decimation by randomly skipping samples</w:t>
      </w:r>
    </w:p>
    <w:p w14:paraId="21A82F89"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t>
      </w:r>
    </w:p>
    <w:p w14:paraId="4C3471D6" w14:textId="77777777" w:rsidR="00074819" w:rsidRPr="00383F2B" w:rsidRDefault="00074819" w:rsidP="00383F2B">
      <w:pPr>
        <w:pStyle w:val="NoSpacing"/>
        <w:rPr>
          <w:rFonts w:ascii="Courier New" w:eastAsia="MS Mincho" w:hAnsi="Courier New" w:cs="Courier New"/>
          <w:sz w:val="20"/>
          <w:szCs w:val="20"/>
        </w:rPr>
      </w:pPr>
    </w:p>
    <w:p w14:paraId="12FFFB22"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E8A05 (D)</w:t>
      </w:r>
    </w:p>
    <w:p w14:paraId="0151F968"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hat of the following instruments would be the most accurate for measuring the RMS voltage of a complex waveform?</w:t>
      </w:r>
    </w:p>
    <w:p w14:paraId="40D9CB25"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A. A grid dip meter</w:t>
      </w:r>
    </w:p>
    <w:p w14:paraId="7E532567"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B. A D'Arsonval meter</w:t>
      </w:r>
    </w:p>
    <w:p w14:paraId="56CED95A"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C. An absorption wave meter</w:t>
      </w:r>
    </w:p>
    <w:p w14:paraId="58753220"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D. A true-RMS calculating meter</w:t>
      </w:r>
    </w:p>
    <w:p w14:paraId="2310ED10"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t>
      </w:r>
    </w:p>
    <w:p w14:paraId="5B6346D1" w14:textId="77777777" w:rsidR="00074819" w:rsidRPr="00383F2B" w:rsidRDefault="00074819" w:rsidP="00383F2B">
      <w:pPr>
        <w:pStyle w:val="NoSpacing"/>
        <w:rPr>
          <w:rFonts w:ascii="Courier New" w:eastAsia="MS Mincho" w:hAnsi="Courier New" w:cs="Courier New"/>
          <w:sz w:val="20"/>
          <w:szCs w:val="20"/>
        </w:rPr>
      </w:pPr>
    </w:p>
    <w:p w14:paraId="0AA0AF1F"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E8A06 (A)</w:t>
      </w:r>
    </w:p>
    <w:p w14:paraId="516B0104"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hat is the approximate ratio of PEP-to-average power in a typical single-sideband phone signal?</w:t>
      </w:r>
    </w:p>
    <w:p w14:paraId="1112DE9B"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A. 2.5 to 1</w:t>
      </w:r>
    </w:p>
    <w:p w14:paraId="1BF2A638"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B. 25 to 1</w:t>
      </w:r>
    </w:p>
    <w:p w14:paraId="46DF77E1"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C. 1 to 1</w:t>
      </w:r>
    </w:p>
    <w:p w14:paraId="0606BBCC"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D. 100 to 1</w:t>
      </w:r>
    </w:p>
    <w:p w14:paraId="4B5F3868"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t>
      </w:r>
    </w:p>
    <w:p w14:paraId="1F03C992" w14:textId="77777777" w:rsidR="00074819" w:rsidRPr="00383F2B" w:rsidRDefault="00074819" w:rsidP="00383F2B">
      <w:pPr>
        <w:pStyle w:val="NoSpacing"/>
        <w:rPr>
          <w:rFonts w:ascii="Courier New" w:eastAsia="MS Mincho" w:hAnsi="Courier New" w:cs="Courier New"/>
          <w:sz w:val="20"/>
          <w:szCs w:val="20"/>
        </w:rPr>
      </w:pPr>
    </w:p>
    <w:p w14:paraId="7CF005C1" w14:textId="6700D3E8" w:rsidR="002F3DD0"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E8A07 (B)</w:t>
      </w:r>
    </w:p>
    <w:p w14:paraId="37F46CDF" w14:textId="3BA67C01"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hat determines the PEP-to-average power ratio of a single-sideband phone signal?</w:t>
      </w:r>
    </w:p>
    <w:p w14:paraId="37017F0E"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A. The frequency of the modulating signal</w:t>
      </w:r>
    </w:p>
    <w:p w14:paraId="4F73FFF8"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B. Speech characteristics</w:t>
      </w:r>
    </w:p>
    <w:p w14:paraId="302FBCAA"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 xml:space="preserve">C. The degree of carrier suppression </w:t>
      </w:r>
    </w:p>
    <w:p w14:paraId="32658AFE"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D. Amplifier gain</w:t>
      </w:r>
    </w:p>
    <w:p w14:paraId="7C9205D1"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t>
      </w:r>
    </w:p>
    <w:p w14:paraId="08F61113" w14:textId="77777777" w:rsidR="00074819" w:rsidRPr="00383F2B" w:rsidRDefault="00074819" w:rsidP="00383F2B">
      <w:pPr>
        <w:pStyle w:val="NoSpacing"/>
        <w:rPr>
          <w:rFonts w:ascii="Courier New" w:eastAsia="MS Mincho" w:hAnsi="Courier New" w:cs="Courier New"/>
          <w:sz w:val="20"/>
          <w:szCs w:val="20"/>
        </w:rPr>
      </w:pPr>
    </w:p>
    <w:p w14:paraId="62F9B9FA"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E8A08 (C)</w:t>
      </w:r>
    </w:p>
    <w:p w14:paraId="21608EE1"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hy would a direct or flash conversion analog-to-digital converter be useful for a software defined radio?</w:t>
      </w:r>
    </w:p>
    <w:p w14:paraId="1056062A"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A. Very low power consumption decreases frequency drift</w:t>
      </w:r>
    </w:p>
    <w:p w14:paraId="4F37241E" w14:textId="478AAC43"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B. Immunity to out</w:t>
      </w:r>
      <w:r w:rsidR="00704C5C">
        <w:rPr>
          <w:rFonts w:ascii="Courier New" w:hAnsi="Courier New" w:cs="Courier New"/>
          <w:sz w:val="20"/>
          <w:szCs w:val="20"/>
        </w:rPr>
        <w:t>-</w:t>
      </w:r>
      <w:r w:rsidRPr="00383F2B">
        <w:rPr>
          <w:rFonts w:ascii="Courier New" w:hAnsi="Courier New" w:cs="Courier New"/>
          <w:sz w:val="20"/>
          <w:szCs w:val="20"/>
        </w:rPr>
        <w:t>of</w:t>
      </w:r>
      <w:r w:rsidR="00704C5C">
        <w:rPr>
          <w:rFonts w:ascii="Courier New" w:hAnsi="Courier New" w:cs="Courier New"/>
          <w:sz w:val="20"/>
          <w:szCs w:val="20"/>
        </w:rPr>
        <w:t>-</w:t>
      </w:r>
      <w:r w:rsidRPr="00383F2B">
        <w:rPr>
          <w:rFonts w:ascii="Courier New" w:hAnsi="Courier New" w:cs="Courier New"/>
          <w:sz w:val="20"/>
          <w:szCs w:val="20"/>
        </w:rPr>
        <w:t>sequence coding reduces spurious responses</w:t>
      </w:r>
    </w:p>
    <w:p w14:paraId="117168D8"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C. Very high speed allows digitizing high frequencies</w:t>
      </w:r>
    </w:p>
    <w:p w14:paraId="46CFE70F" w14:textId="18ECCE53"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 xml:space="preserve">D. </w:t>
      </w:r>
      <w:r w:rsidR="00CC7BAB" w:rsidRPr="00383F2B">
        <w:rPr>
          <w:rFonts w:ascii="Courier New" w:hAnsi="Courier New" w:cs="Courier New"/>
          <w:sz w:val="20"/>
          <w:szCs w:val="20"/>
        </w:rPr>
        <w:t>All these</w:t>
      </w:r>
      <w:r w:rsidRPr="00383F2B">
        <w:rPr>
          <w:rFonts w:ascii="Courier New" w:hAnsi="Courier New" w:cs="Courier New"/>
          <w:sz w:val="20"/>
          <w:szCs w:val="20"/>
        </w:rPr>
        <w:t xml:space="preserve"> choices are correct</w:t>
      </w:r>
    </w:p>
    <w:p w14:paraId="30DFF3F5"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t>
      </w:r>
    </w:p>
    <w:p w14:paraId="1A9EB8C0" w14:textId="77777777" w:rsidR="00074819" w:rsidRPr="00383F2B" w:rsidRDefault="00074819" w:rsidP="00383F2B">
      <w:pPr>
        <w:pStyle w:val="NoSpacing"/>
        <w:rPr>
          <w:rFonts w:ascii="Courier New" w:hAnsi="Courier New" w:cs="Courier New"/>
          <w:sz w:val="20"/>
          <w:szCs w:val="20"/>
        </w:rPr>
      </w:pPr>
    </w:p>
    <w:p w14:paraId="562260CF" w14:textId="25CE6198"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E8A09 (D)</w:t>
      </w:r>
    </w:p>
    <w:p w14:paraId="7FE8D4D7" w14:textId="4EB10E2D" w:rsidR="00074819" w:rsidRPr="00383F2B" w:rsidRDefault="00C734C4" w:rsidP="00383F2B">
      <w:pPr>
        <w:pStyle w:val="NoSpacing"/>
        <w:rPr>
          <w:rFonts w:ascii="Courier New" w:eastAsia="MS Mincho" w:hAnsi="Courier New" w:cs="Courier New"/>
          <w:sz w:val="20"/>
          <w:szCs w:val="20"/>
        </w:rPr>
      </w:pPr>
      <w:r w:rsidRPr="00C734C4">
        <w:rPr>
          <w:rFonts w:ascii="Courier New" w:eastAsia="MS Mincho" w:hAnsi="Courier New" w:cs="Courier New"/>
          <w:sz w:val="20"/>
          <w:szCs w:val="20"/>
        </w:rPr>
        <w:t>How many different input levels can be encoded by an analog-to-digital converter with 8-bit resolution</w:t>
      </w:r>
      <w:r w:rsidR="00074819" w:rsidRPr="00383F2B">
        <w:rPr>
          <w:rFonts w:ascii="Courier New" w:eastAsia="MS Mincho" w:hAnsi="Courier New" w:cs="Courier New"/>
          <w:sz w:val="20"/>
          <w:szCs w:val="20"/>
        </w:rPr>
        <w:t>?</w:t>
      </w:r>
    </w:p>
    <w:p w14:paraId="223A2EAC"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lastRenderedPageBreak/>
        <w:t>A. 8</w:t>
      </w:r>
    </w:p>
    <w:p w14:paraId="2D1D4BFC"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B. 8 multiplied by the gain of the input amplifier</w:t>
      </w:r>
    </w:p>
    <w:p w14:paraId="57F8D1AC"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C. 256 divided by the gain of the input amplifier</w:t>
      </w:r>
    </w:p>
    <w:p w14:paraId="7F908620"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hAnsi="Courier New" w:cs="Courier New"/>
          <w:sz w:val="20"/>
          <w:szCs w:val="20"/>
        </w:rPr>
        <w:t>D. 256</w:t>
      </w:r>
    </w:p>
    <w:p w14:paraId="6676873D"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w:t>
      </w:r>
    </w:p>
    <w:p w14:paraId="6C2F14B0" w14:textId="77777777" w:rsidR="00074819" w:rsidRPr="00383F2B" w:rsidRDefault="00074819" w:rsidP="00383F2B">
      <w:pPr>
        <w:pStyle w:val="NoSpacing"/>
        <w:rPr>
          <w:rFonts w:ascii="Courier New" w:hAnsi="Courier New" w:cs="Courier New"/>
          <w:sz w:val="20"/>
          <w:szCs w:val="20"/>
        </w:rPr>
      </w:pPr>
    </w:p>
    <w:p w14:paraId="6539827F"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E8A10 (C)</w:t>
      </w:r>
    </w:p>
    <w:p w14:paraId="6A5024F7" w14:textId="39337538"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hat is the purpose of a low</w:t>
      </w:r>
      <w:r w:rsidR="00704C5C">
        <w:rPr>
          <w:rFonts w:ascii="Courier New" w:hAnsi="Courier New" w:cs="Courier New"/>
          <w:sz w:val="20"/>
          <w:szCs w:val="20"/>
        </w:rPr>
        <w:t>-</w:t>
      </w:r>
      <w:r w:rsidRPr="00383F2B">
        <w:rPr>
          <w:rFonts w:ascii="Courier New" w:hAnsi="Courier New" w:cs="Courier New"/>
          <w:sz w:val="20"/>
          <w:szCs w:val="20"/>
        </w:rPr>
        <w:t>pass filter used in conjunction with a digital-to-analog converter?</w:t>
      </w:r>
    </w:p>
    <w:p w14:paraId="1FA707FA"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A. Lower the input bandwidth to increase the effective resolution</w:t>
      </w:r>
    </w:p>
    <w:p w14:paraId="65E9B90A" w14:textId="4AE6DE53"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B. Improve accuracy by removing out</w:t>
      </w:r>
      <w:r w:rsidR="00704C5C">
        <w:rPr>
          <w:rFonts w:ascii="Courier New" w:hAnsi="Courier New" w:cs="Courier New"/>
          <w:sz w:val="20"/>
          <w:szCs w:val="20"/>
        </w:rPr>
        <w:t>-</w:t>
      </w:r>
      <w:r w:rsidRPr="00383F2B">
        <w:rPr>
          <w:rFonts w:ascii="Courier New" w:hAnsi="Courier New" w:cs="Courier New"/>
          <w:sz w:val="20"/>
          <w:szCs w:val="20"/>
        </w:rPr>
        <w:t>of</w:t>
      </w:r>
      <w:r w:rsidR="00704C5C">
        <w:rPr>
          <w:rFonts w:ascii="Courier New" w:hAnsi="Courier New" w:cs="Courier New"/>
          <w:sz w:val="20"/>
          <w:szCs w:val="20"/>
        </w:rPr>
        <w:t>-</w:t>
      </w:r>
      <w:r w:rsidRPr="00383F2B">
        <w:rPr>
          <w:rFonts w:ascii="Courier New" w:hAnsi="Courier New" w:cs="Courier New"/>
          <w:sz w:val="20"/>
          <w:szCs w:val="20"/>
        </w:rPr>
        <w:t>sequence codes from the input</w:t>
      </w:r>
    </w:p>
    <w:p w14:paraId="526CAFD0"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C. Remove harmonics from the output caused by the discrete analog levels generated</w:t>
      </w:r>
    </w:p>
    <w:p w14:paraId="2EA1B015" w14:textId="499E6314"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 xml:space="preserve">D. </w:t>
      </w:r>
      <w:r w:rsidR="00CC7BAB" w:rsidRPr="00383F2B">
        <w:rPr>
          <w:rFonts w:ascii="Courier New" w:hAnsi="Courier New" w:cs="Courier New"/>
          <w:sz w:val="20"/>
          <w:szCs w:val="20"/>
        </w:rPr>
        <w:t>All these</w:t>
      </w:r>
      <w:r w:rsidRPr="00383F2B">
        <w:rPr>
          <w:rFonts w:ascii="Courier New" w:hAnsi="Courier New" w:cs="Courier New"/>
          <w:sz w:val="20"/>
          <w:szCs w:val="20"/>
        </w:rPr>
        <w:t xml:space="preserve"> choices are correct</w:t>
      </w:r>
    </w:p>
    <w:p w14:paraId="0BECD03A"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t>
      </w:r>
    </w:p>
    <w:p w14:paraId="16FCF633" w14:textId="77777777" w:rsidR="00074819" w:rsidRPr="00383F2B" w:rsidRDefault="00074819" w:rsidP="00383F2B">
      <w:pPr>
        <w:pStyle w:val="NoSpacing"/>
        <w:rPr>
          <w:rFonts w:ascii="Courier New" w:hAnsi="Courier New" w:cs="Courier New"/>
          <w:sz w:val="20"/>
          <w:szCs w:val="20"/>
        </w:rPr>
      </w:pPr>
    </w:p>
    <w:p w14:paraId="13C28D98" w14:textId="05E10B01" w:rsidR="00E51D4A" w:rsidRPr="00546B7C" w:rsidRDefault="00E51D4A" w:rsidP="00383F2B">
      <w:pPr>
        <w:pStyle w:val="NoSpacing"/>
        <w:rPr>
          <w:rFonts w:ascii="Courier New" w:eastAsia="Times New Roman" w:hAnsi="Courier New" w:cs="Courier New"/>
          <w:sz w:val="20"/>
          <w:szCs w:val="20"/>
        </w:rPr>
      </w:pPr>
      <w:r w:rsidRPr="00923EAB">
        <w:rPr>
          <w:rFonts w:ascii="Courier New" w:eastAsia="Times New Roman" w:hAnsi="Courier New" w:cs="Courier New"/>
          <w:sz w:val="20"/>
          <w:szCs w:val="20"/>
        </w:rPr>
        <w:t>E8A11</w:t>
      </w:r>
      <w:r w:rsidRPr="00546B7C">
        <w:rPr>
          <w:rFonts w:ascii="Courier New" w:eastAsia="Times New Roman" w:hAnsi="Courier New" w:cs="Courier New"/>
          <w:sz w:val="20"/>
          <w:szCs w:val="20"/>
        </w:rPr>
        <w:t xml:space="preserve"> (</w:t>
      </w:r>
      <w:r w:rsidR="007F4882">
        <w:rPr>
          <w:rFonts w:ascii="Courier New" w:eastAsia="Times New Roman" w:hAnsi="Courier New" w:cs="Courier New"/>
          <w:sz w:val="20"/>
          <w:szCs w:val="20"/>
        </w:rPr>
        <w:t>A</w:t>
      </w:r>
      <w:r w:rsidRPr="00546B7C">
        <w:rPr>
          <w:rFonts w:ascii="Courier New" w:eastAsia="Times New Roman" w:hAnsi="Courier New" w:cs="Courier New"/>
          <w:sz w:val="20"/>
          <w:szCs w:val="20"/>
        </w:rPr>
        <w:t>)</w:t>
      </w:r>
    </w:p>
    <w:p w14:paraId="44ED303A" w14:textId="00AEF58D" w:rsidR="0022567C" w:rsidRPr="00BD27DC" w:rsidRDefault="0022567C" w:rsidP="0022567C">
      <w:pPr>
        <w:pStyle w:val="NoSpacing"/>
        <w:rPr>
          <w:rFonts w:ascii="Courier New" w:eastAsia="Times New Roman" w:hAnsi="Courier New" w:cs="Courier New"/>
          <w:sz w:val="20"/>
          <w:szCs w:val="20"/>
        </w:rPr>
      </w:pPr>
      <w:r w:rsidRPr="00BD27DC">
        <w:rPr>
          <w:rFonts w:ascii="Courier New" w:eastAsia="Times New Roman" w:hAnsi="Courier New" w:cs="Courier New"/>
          <w:sz w:val="20"/>
          <w:szCs w:val="20"/>
        </w:rPr>
        <w:t>Which of the following is a measure of the quality of an analog-to-digital converter?</w:t>
      </w:r>
    </w:p>
    <w:p w14:paraId="5A5FE973" w14:textId="77777777" w:rsidR="0022567C" w:rsidRPr="00BD27DC" w:rsidRDefault="0022567C" w:rsidP="0022567C">
      <w:pPr>
        <w:pStyle w:val="NoSpacing"/>
        <w:rPr>
          <w:rFonts w:ascii="Courier New" w:eastAsia="Times New Roman" w:hAnsi="Courier New" w:cs="Courier New"/>
          <w:sz w:val="20"/>
          <w:szCs w:val="20"/>
        </w:rPr>
      </w:pPr>
      <w:r w:rsidRPr="00BD27DC">
        <w:rPr>
          <w:rFonts w:ascii="Courier New" w:eastAsia="Times New Roman" w:hAnsi="Courier New" w:cs="Courier New"/>
          <w:sz w:val="20"/>
          <w:szCs w:val="20"/>
        </w:rPr>
        <w:t>A. Total harmonic distortion</w:t>
      </w:r>
    </w:p>
    <w:p w14:paraId="2C8BCC73" w14:textId="77777777" w:rsidR="0022567C" w:rsidRPr="00BD27DC" w:rsidRDefault="0022567C" w:rsidP="0022567C">
      <w:pPr>
        <w:pStyle w:val="NoSpacing"/>
        <w:rPr>
          <w:rFonts w:ascii="Courier New" w:eastAsia="Times New Roman" w:hAnsi="Courier New" w:cs="Courier New"/>
          <w:sz w:val="20"/>
          <w:szCs w:val="20"/>
        </w:rPr>
      </w:pPr>
      <w:r w:rsidRPr="00BD27DC">
        <w:rPr>
          <w:rFonts w:ascii="Courier New" w:eastAsia="Times New Roman" w:hAnsi="Courier New" w:cs="Courier New"/>
          <w:sz w:val="20"/>
          <w:szCs w:val="20"/>
        </w:rPr>
        <w:t>B. Peak envelope power</w:t>
      </w:r>
    </w:p>
    <w:p w14:paraId="0A2F324B" w14:textId="77777777" w:rsidR="0022567C" w:rsidRPr="00BD27DC" w:rsidRDefault="0022567C" w:rsidP="0022567C">
      <w:pPr>
        <w:pStyle w:val="NoSpacing"/>
        <w:rPr>
          <w:rFonts w:ascii="Courier New" w:eastAsia="Times New Roman" w:hAnsi="Courier New" w:cs="Courier New"/>
          <w:sz w:val="20"/>
          <w:szCs w:val="20"/>
        </w:rPr>
      </w:pPr>
      <w:r w:rsidRPr="00BD27DC">
        <w:rPr>
          <w:rFonts w:ascii="Courier New" w:eastAsia="Times New Roman" w:hAnsi="Courier New" w:cs="Courier New"/>
          <w:sz w:val="20"/>
          <w:szCs w:val="20"/>
        </w:rPr>
        <w:t>C. Reciprocal mixing</w:t>
      </w:r>
    </w:p>
    <w:p w14:paraId="1B584C04" w14:textId="4FA92AE8" w:rsidR="00E51D4A" w:rsidRPr="00383F2B" w:rsidRDefault="0022567C" w:rsidP="0022567C">
      <w:pPr>
        <w:pStyle w:val="NoSpacing"/>
        <w:rPr>
          <w:rFonts w:ascii="Courier New" w:eastAsia="Times New Roman" w:hAnsi="Courier New" w:cs="Courier New"/>
          <w:sz w:val="20"/>
          <w:szCs w:val="20"/>
        </w:rPr>
      </w:pPr>
      <w:r w:rsidRPr="00BD27DC">
        <w:rPr>
          <w:rFonts w:ascii="Courier New" w:eastAsia="Times New Roman" w:hAnsi="Courier New" w:cs="Courier New"/>
          <w:sz w:val="20"/>
          <w:szCs w:val="20"/>
        </w:rPr>
        <w:t>D. Power factor</w:t>
      </w:r>
    </w:p>
    <w:p w14:paraId="2568FCF0" w14:textId="77777777" w:rsidR="00E51D4A" w:rsidRPr="00383F2B" w:rsidRDefault="00E51D4A"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w:t>
      </w:r>
    </w:p>
    <w:p w14:paraId="0AE94719" w14:textId="77777777" w:rsidR="00074819" w:rsidRPr="00383F2B" w:rsidRDefault="00074819" w:rsidP="00383F2B">
      <w:pPr>
        <w:pStyle w:val="NoSpacing"/>
        <w:rPr>
          <w:rFonts w:ascii="Courier New" w:hAnsi="Courier New" w:cs="Courier New"/>
          <w:sz w:val="20"/>
          <w:szCs w:val="20"/>
        </w:rPr>
      </w:pPr>
    </w:p>
    <w:p w14:paraId="78FC0DC4" w14:textId="77777777" w:rsidR="00074819" w:rsidRPr="00383F2B" w:rsidRDefault="00074819" w:rsidP="00383F2B">
      <w:pPr>
        <w:pStyle w:val="NoSpacing"/>
        <w:rPr>
          <w:rFonts w:ascii="Courier New" w:eastAsia="Times New Roman" w:hAnsi="Courier New" w:cs="Courier New"/>
          <w:sz w:val="20"/>
          <w:szCs w:val="20"/>
        </w:rPr>
      </w:pPr>
    </w:p>
    <w:p w14:paraId="78A91628" w14:textId="77777777" w:rsidR="00074819" w:rsidRPr="00383F2B" w:rsidRDefault="00074819" w:rsidP="00383F2B">
      <w:pPr>
        <w:pStyle w:val="NoSpacing"/>
        <w:rPr>
          <w:rFonts w:ascii="Courier New" w:eastAsia="Times New Roman" w:hAnsi="Courier New" w:cs="Courier New"/>
          <w:sz w:val="20"/>
          <w:szCs w:val="20"/>
        </w:rPr>
      </w:pPr>
      <w:bookmarkStart w:id="54" w:name="_Hlk26375065"/>
      <w:r w:rsidRPr="00383F2B">
        <w:rPr>
          <w:rFonts w:ascii="Courier New" w:eastAsia="Times New Roman" w:hAnsi="Courier New" w:cs="Courier New"/>
          <w:sz w:val="20"/>
          <w:szCs w:val="20"/>
        </w:rPr>
        <w:t>E8B Modulation and demodulation: modulation methods; modulation index and deviation ratio; frequency and time division multiplexing; Orthogonal Frequency Division Multiplexing</w:t>
      </w:r>
    </w:p>
    <w:bookmarkEnd w:id="54"/>
    <w:p w14:paraId="09C3E369" w14:textId="77777777" w:rsidR="00074819" w:rsidRPr="00383F2B" w:rsidRDefault="00074819" w:rsidP="00383F2B">
      <w:pPr>
        <w:pStyle w:val="NoSpacing"/>
        <w:rPr>
          <w:rFonts w:ascii="Courier New" w:hAnsi="Courier New" w:cs="Courier New"/>
          <w:sz w:val="20"/>
          <w:szCs w:val="20"/>
        </w:rPr>
      </w:pPr>
    </w:p>
    <w:p w14:paraId="3AF7F5C2" w14:textId="22C47BF5"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E8B01 (</w:t>
      </w:r>
      <w:r w:rsidR="002D245D">
        <w:rPr>
          <w:rFonts w:ascii="Courier New" w:hAnsi="Courier New" w:cs="Courier New"/>
          <w:sz w:val="20"/>
          <w:szCs w:val="20"/>
        </w:rPr>
        <w:t>A</w:t>
      </w:r>
      <w:r w:rsidRPr="00383F2B">
        <w:rPr>
          <w:rFonts w:ascii="Courier New" w:hAnsi="Courier New" w:cs="Courier New"/>
          <w:sz w:val="20"/>
          <w:szCs w:val="20"/>
        </w:rPr>
        <w:t>)</w:t>
      </w:r>
    </w:p>
    <w:p w14:paraId="69FA4766" w14:textId="72CF3089" w:rsidR="002D245D" w:rsidRPr="002D245D" w:rsidRDefault="002D245D" w:rsidP="002D245D">
      <w:pPr>
        <w:pStyle w:val="NoSpacing"/>
        <w:rPr>
          <w:rFonts w:ascii="Courier New" w:hAnsi="Courier New" w:cs="Courier New"/>
          <w:sz w:val="20"/>
          <w:szCs w:val="20"/>
        </w:rPr>
      </w:pPr>
      <w:r w:rsidRPr="002D245D">
        <w:rPr>
          <w:rFonts w:ascii="Courier New" w:hAnsi="Courier New" w:cs="Courier New"/>
          <w:sz w:val="20"/>
          <w:szCs w:val="20"/>
        </w:rPr>
        <w:t>What is the modulation index of an FM signal?</w:t>
      </w:r>
    </w:p>
    <w:p w14:paraId="4191F23D" w14:textId="77777777" w:rsidR="002D245D" w:rsidRPr="002D245D" w:rsidRDefault="002D245D" w:rsidP="002D245D">
      <w:pPr>
        <w:pStyle w:val="NoSpacing"/>
        <w:rPr>
          <w:rFonts w:ascii="Courier New" w:hAnsi="Courier New" w:cs="Courier New"/>
          <w:sz w:val="20"/>
          <w:szCs w:val="20"/>
        </w:rPr>
      </w:pPr>
      <w:r w:rsidRPr="002D245D">
        <w:rPr>
          <w:rFonts w:ascii="Courier New" w:hAnsi="Courier New" w:cs="Courier New"/>
          <w:sz w:val="20"/>
          <w:szCs w:val="20"/>
        </w:rPr>
        <w:t>A. The ratio of frequency deviation to modulating signal frequency</w:t>
      </w:r>
    </w:p>
    <w:p w14:paraId="1706F45D" w14:textId="77777777" w:rsidR="002D245D" w:rsidRPr="002D245D" w:rsidRDefault="002D245D" w:rsidP="002D245D">
      <w:pPr>
        <w:pStyle w:val="NoSpacing"/>
        <w:rPr>
          <w:rFonts w:ascii="Courier New" w:hAnsi="Courier New" w:cs="Courier New"/>
          <w:sz w:val="20"/>
          <w:szCs w:val="20"/>
        </w:rPr>
      </w:pPr>
      <w:r w:rsidRPr="002D245D">
        <w:rPr>
          <w:rFonts w:ascii="Courier New" w:hAnsi="Courier New" w:cs="Courier New"/>
          <w:sz w:val="20"/>
          <w:szCs w:val="20"/>
        </w:rPr>
        <w:t>B. The ratio of modulating signal amplitude to frequency deviation</w:t>
      </w:r>
    </w:p>
    <w:p w14:paraId="00D96456" w14:textId="77777777" w:rsidR="002D245D" w:rsidRPr="002D245D" w:rsidRDefault="002D245D" w:rsidP="002D245D">
      <w:pPr>
        <w:pStyle w:val="NoSpacing"/>
        <w:rPr>
          <w:rFonts w:ascii="Courier New" w:hAnsi="Courier New" w:cs="Courier New"/>
          <w:sz w:val="20"/>
          <w:szCs w:val="20"/>
        </w:rPr>
      </w:pPr>
      <w:r w:rsidRPr="002D245D">
        <w:rPr>
          <w:rFonts w:ascii="Courier New" w:hAnsi="Courier New" w:cs="Courier New"/>
          <w:sz w:val="20"/>
          <w:szCs w:val="20"/>
        </w:rPr>
        <w:t>C. The type of modulation used by the transmitter</w:t>
      </w:r>
    </w:p>
    <w:p w14:paraId="2EEAF4D6" w14:textId="77777777" w:rsidR="002D245D" w:rsidRPr="002D245D" w:rsidRDefault="002D245D" w:rsidP="002D245D">
      <w:pPr>
        <w:pStyle w:val="NoSpacing"/>
        <w:rPr>
          <w:rFonts w:ascii="Courier New" w:hAnsi="Courier New" w:cs="Courier New"/>
          <w:sz w:val="20"/>
          <w:szCs w:val="20"/>
        </w:rPr>
      </w:pPr>
      <w:r w:rsidRPr="002D245D">
        <w:rPr>
          <w:rFonts w:ascii="Courier New" w:hAnsi="Courier New" w:cs="Courier New"/>
          <w:sz w:val="20"/>
          <w:szCs w:val="20"/>
        </w:rPr>
        <w:t>D. The bandwidth of the transmitted signal divided by the modulating signal frequency</w:t>
      </w:r>
    </w:p>
    <w:p w14:paraId="7C645CF8"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t>
      </w:r>
    </w:p>
    <w:p w14:paraId="314F9BEB" w14:textId="77777777" w:rsidR="00074819" w:rsidRPr="00383F2B" w:rsidRDefault="00074819" w:rsidP="00383F2B">
      <w:pPr>
        <w:pStyle w:val="NoSpacing"/>
        <w:rPr>
          <w:rFonts w:ascii="Courier New" w:hAnsi="Courier New" w:cs="Courier New"/>
          <w:sz w:val="20"/>
          <w:szCs w:val="20"/>
        </w:rPr>
      </w:pPr>
    </w:p>
    <w:p w14:paraId="561D49BB" w14:textId="7982D6C9"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E8B02 (D</w:t>
      </w:r>
      <w:r w:rsidRPr="00193FD0">
        <w:rPr>
          <w:rFonts w:ascii="Courier New" w:hAnsi="Courier New" w:cs="Courier New"/>
          <w:sz w:val="20"/>
          <w:szCs w:val="20"/>
        </w:rPr>
        <w:t>)</w:t>
      </w:r>
    </w:p>
    <w:p w14:paraId="3CA27016" w14:textId="2CF273A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How does the modulation index of a phase-modulated emission vary with RF carrier frequency?</w:t>
      </w:r>
    </w:p>
    <w:p w14:paraId="3EB2DE13"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A. It increases as the RF carrier frequency increases</w:t>
      </w:r>
    </w:p>
    <w:p w14:paraId="6EFE4FD3"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B. It decreases as the RF carrier frequency increases</w:t>
      </w:r>
    </w:p>
    <w:p w14:paraId="2D493216"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C. It varies with the square root of the RF carrier frequency</w:t>
      </w:r>
    </w:p>
    <w:p w14:paraId="6C134723"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D. It does not depend on the RF carrier frequency</w:t>
      </w:r>
    </w:p>
    <w:p w14:paraId="3A9CFF0E"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t>
      </w:r>
    </w:p>
    <w:p w14:paraId="33F180F2" w14:textId="77777777" w:rsidR="00074819" w:rsidRPr="00383F2B" w:rsidRDefault="00074819" w:rsidP="00383F2B">
      <w:pPr>
        <w:pStyle w:val="NoSpacing"/>
        <w:rPr>
          <w:rFonts w:ascii="Courier New" w:hAnsi="Courier New" w:cs="Courier New"/>
          <w:sz w:val="20"/>
          <w:szCs w:val="20"/>
        </w:rPr>
      </w:pPr>
    </w:p>
    <w:p w14:paraId="52EC9AFB"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E8B03 (A)</w:t>
      </w:r>
    </w:p>
    <w:p w14:paraId="5A026B92" w14:textId="164621C0"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hat is the modulation index of an FM-phone signal having a maximum frequency deviation of 3000 Hz either side of the carrier frequency when the modulating frequency is 1000 Hz?</w:t>
      </w:r>
    </w:p>
    <w:p w14:paraId="29E59875"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A. 3</w:t>
      </w:r>
    </w:p>
    <w:p w14:paraId="681680DD"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B. 0.3</w:t>
      </w:r>
    </w:p>
    <w:p w14:paraId="425A9F9D" w14:textId="1B898E21"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C. 3000</w:t>
      </w:r>
    </w:p>
    <w:p w14:paraId="29AA1125" w14:textId="071E577E"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D. 1000</w:t>
      </w:r>
    </w:p>
    <w:p w14:paraId="7C607A60"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t>
      </w:r>
    </w:p>
    <w:p w14:paraId="1C43AF16" w14:textId="77777777" w:rsidR="00074819" w:rsidRPr="00383F2B" w:rsidRDefault="00074819" w:rsidP="00383F2B">
      <w:pPr>
        <w:pStyle w:val="NoSpacing"/>
        <w:rPr>
          <w:rFonts w:ascii="Courier New" w:hAnsi="Courier New" w:cs="Courier New"/>
          <w:sz w:val="20"/>
          <w:szCs w:val="20"/>
        </w:rPr>
      </w:pPr>
    </w:p>
    <w:p w14:paraId="6BA09C5B"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E8B04 (B)</w:t>
      </w:r>
    </w:p>
    <w:p w14:paraId="0B9B4633"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hat is the modulation index of an FM-phone signal having a maximum carrier deviation of plus or minus 6 kHz when modulated with a 2 kHz modulating frequency?</w:t>
      </w:r>
    </w:p>
    <w:p w14:paraId="5EE0BECF" w14:textId="3EC54B88"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A. 6000</w:t>
      </w:r>
    </w:p>
    <w:p w14:paraId="6F04F273"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B. 3</w:t>
      </w:r>
    </w:p>
    <w:p w14:paraId="2BD60B28" w14:textId="31EF68DD"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C. 2000</w:t>
      </w:r>
    </w:p>
    <w:p w14:paraId="4D76CE3B"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D. 1/3</w:t>
      </w:r>
    </w:p>
    <w:p w14:paraId="61D278F6"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t>
      </w:r>
    </w:p>
    <w:p w14:paraId="627752CD" w14:textId="77777777" w:rsidR="00074819" w:rsidRPr="00383F2B" w:rsidRDefault="00074819" w:rsidP="00383F2B">
      <w:pPr>
        <w:pStyle w:val="NoSpacing"/>
        <w:rPr>
          <w:rFonts w:ascii="Courier New" w:hAnsi="Courier New" w:cs="Courier New"/>
          <w:sz w:val="20"/>
          <w:szCs w:val="20"/>
        </w:rPr>
      </w:pPr>
    </w:p>
    <w:p w14:paraId="16B06FB9"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E8B05 (D)</w:t>
      </w:r>
    </w:p>
    <w:p w14:paraId="09BAB93E"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hat is the deviation ratio of an FM-phone signal having a maximum frequency swing of plus-or-minus 5 kHz when the maximum modulation frequency is 3 kHz?</w:t>
      </w:r>
    </w:p>
    <w:p w14:paraId="5B61395E"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A. 60</w:t>
      </w:r>
    </w:p>
    <w:p w14:paraId="3BE2ADAE"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B. 0.167</w:t>
      </w:r>
    </w:p>
    <w:p w14:paraId="022DC096"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C. 0.6</w:t>
      </w:r>
    </w:p>
    <w:p w14:paraId="3041DBD6"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D. 1.67</w:t>
      </w:r>
    </w:p>
    <w:p w14:paraId="699B7410"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t>
      </w:r>
    </w:p>
    <w:p w14:paraId="0BC07A0F" w14:textId="77777777" w:rsidR="00074819" w:rsidRPr="00383F2B" w:rsidRDefault="00074819" w:rsidP="00383F2B">
      <w:pPr>
        <w:pStyle w:val="NoSpacing"/>
        <w:rPr>
          <w:rFonts w:ascii="Courier New" w:hAnsi="Courier New" w:cs="Courier New"/>
          <w:sz w:val="20"/>
          <w:szCs w:val="20"/>
        </w:rPr>
      </w:pPr>
    </w:p>
    <w:p w14:paraId="721748AB"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E8B06 (A)</w:t>
      </w:r>
    </w:p>
    <w:p w14:paraId="024BC34F"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hat is the deviation ratio of an FM-phone signal having a maximum frequency swing of plus or minus 7.5 kHz when the maximum modulation frequency is 3.5 kHz?</w:t>
      </w:r>
    </w:p>
    <w:p w14:paraId="2F90527E"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A. 2.14</w:t>
      </w:r>
    </w:p>
    <w:p w14:paraId="4EB9665E"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B. 0.214</w:t>
      </w:r>
    </w:p>
    <w:p w14:paraId="399916A4"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C. 0.47</w:t>
      </w:r>
    </w:p>
    <w:p w14:paraId="41065A09"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D. 47</w:t>
      </w:r>
    </w:p>
    <w:p w14:paraId="2BB8D78C"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t>
      </w:r>
    </w:p>
    <w:p w14:paraId="6D31EC40" w14:textId="77777777" w:rsidR="00074819" w:rsidRPr="00383F2B" w:rsidRDefault="00074819" w:rsidP="00383F2B">
      <w:pPr>
        <w:pStyle w:val="NoSpacing"/>
        <w:rPr>
          <w:rFonts w:ascii="Courier New" w:hAnsi="Courier New" w:cs="Courier New"/>
          <w:sz w:val="20"/>
          <w:szCs w:val="20"/>
        </w:rPr>
      </w:pPr>
    </w:p>
    <w:p w14:paraId="2F413DA6"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E8B07 (A)</w:t>
      </w:r>
    </w:p>
    <w:p w14:paraId="74E6E072"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Orthogonal Frequency Division Multiplexing is a technique used for which type of amateur communication?</w:t>
      </w:r>
    </w:p>
    <w:p w14:paraId="583D58C5" w14:textId="320F2589"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A. High</w:t>
      </w:r>
      <w:r w:rsidR="00E8449D">
        <w:rPr>
          <w:rFonts w:ascii="Courier New" w:eastAsia="Times New Roman" w:hAnsi="Courier New" w:cs="Courier New"/>
          <w:sz w:val="20"/>
          <w:szCs w:val="20"/>
        </w:rPr>
        <w:t>-</w:t>
      </w:r>
      <w:r w:rsidRPr="00383F2B">
        <w:rPr>
          <w:rFonts w:ascii="Courier New" w:eastAsia="Times New Roman" w:hAnsi="Courier New" w:cs="Courier New"/>
          <w:sz w:val="20"/>
          <w:szCs w:val="20"/>
        </w:rPr>
        <w:t>speed digital modes</w:t>
      </w:r>
    </w:p>
    <w:p w14:paraId="44835203"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B. Extremely low-power contacts</w:t>
      </w:r>
    </w:p>
    <w:p w14:paraId="7CEE0BC3"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C. EME</w:t>
      </w:r>
    </w:p>
    <w:p w14:paraId="53462D67"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D. OFDM signals are not allowed on amateur bands</w:t>
      </w:r>
    </w:p>
    <w:p w14:paraId="4648A21B"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t>
      </w:r>
    </w:p>
    <w:p w14:paraId="6B7FCFE8" w14:textId="77777777" w:rsidR="00074819" w:rsidRPr="00383F2B" w:rsidRDefault="00074819" w:rsidP="00383F2B">
      <w:pPr>
        <w:pStyle w:val="NoSpacing"/>
        <w:rPr>
          <w:rFonts w:ascii="Courier New" w:hAnsi="Courier New" w:cs="Courier New"/>
          <w:sz w:val="20"/>
          <w:szCs w:val="20"/>
        </w:rPr>
      </w:pPr>
    </w:p>
    <w:p w14:paraId="2157D8EA"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E8B08 (D)</w:t>
      </w:r>
    </w:p>
    <w:p w14:paraId="4229568F"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What describes Orthogonal Frequency Division Multiplexing?</w:t>
      </w:r>
    </w:p>
    <w:p w14:paraId="46EA85B7" w14:textId="0A1FCB6B"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 xml:space="preserve">A. A frequency modulation technique </w:t>
      </w:r>
      <w:r w:rsidR="00E8449D">
        <w:rPr>
          <w:rFonts w:ascii="Courier New" w:eastAsia="Times New Roman" w:hAnsi="Courier New" w:cs="Courier New"/>
          <w:sz w:val="20"/>
          <w:szCs w:val="20"/>
        </w:rPr>
        <w:t>that</w:t>
      </w:r>
      <w:r w:rsidR="00E8449D" w:rsidRPr="00383F2B">
        <w:rPr>
          <w:rFonts w:ascii="Courier New" w:eastAsia="Times New Roman" w:hAnsi="Courier New" w:cs="Courier New"/>
          <w:sz w:val="20"/>
          <w:szCs w:val="20"/>
        </w:rPr>
        <w:t xml:space="preserve"> </w:t>
      </w:r>
      <w:r w:rsidRPr="00383F2B">
        <w:rPr>
          <w:rFonts w:ascii="Courier New" w:eastAsia="Times New Roman" w:hAnsi="Courier New" w:cs="Courier New"/>
          <w:sz w:val="20"/>
          <w:szCs w:val="20"/>
        </w:rPr>
        <w:t>uses non-harmonically related frequencies</w:t>
      </w:r>
    </w:p>
    <w:p w14:paraId="2E18882F"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B. A bandwidth compression technique using Fourier transforms</w:t>
      </w:r>
    </w:p>
    <w:p w14:paraId="7E2D5095" w14:textId="1B4A5FDB"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C. A digital mode for narrow</w:t>
      </w:r>
      <w:r w:rsidR="00E8449D">
        <w:rPr>
          <w:rFonts w:ascii="Courier New" w:eastAsia="Times New Roman" w:hAnsi="Courier New" w:cs="Courier New"/>
          <w:sz w:val="20"/>
          <w:szCs w:val="20"/>
        </w:rPr>
        <w:t>-</w:t>
      </w:r>
      <w:r w:rsidRPr="00383F2B">
        <w:rPr>
          <w:rFonts w:ascii="Courier New" w:eastAsia="Times New Roman" w:hAnsi="Courier New" w:cs="Courier New"/>
          <w:sz w:val="20"/>
          <w:szCs w:val="20"/>
        </w:rPr>
        <w:t>band, slow</w:t>
      </w:r>
      <w:r w:rsidR="00E8449D">
        <w:rPr>
          <w:rFonts w:ascii="Courier New" w:eastAsia="Times New Roman" w:hAnsi="Courier New" w:cs="Courier New"/>
          <w:sz w:val="20"/>
          <w:szCs w:val="20"/>
        </w:rPr>
        <w:t>-</w:t>
      </w:r>
      <w:r w:rsidRPr="00383F2B">
        <w:rPr>
          <w:rFonts w:ascii="Courier New" w:eastAsia="Times New Roman" w:hAnsi="Courier New" w:cs="Courier New"/>
          <w:sz w:val="20"/>
          <w:szCs w:val="20"/>
        </w:rPr>
        <w:t>speed transmissions</w:t>
      </w:r>
    </w:p>
    <w:p w14:paraId="2B795858"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D. A digital modulation technique using subcarriers at frequencies chosen to avoid intersymbol interference</w:t>
      </w:r>
    </w:p>
    <w:p w14:paraId="693EF751"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t>
      </w:r>
    </w:p>
    <w:p w14:paraId="2FA2C5FA" w14:textId="77777777" w:rsidR="00074819" w:rsidRPr="00383F2B" w:rsidRDefault="00074819" w:rsidP="00383F2B">
      <w:pPr>
        <w:pStyle w:val="NoSpacing"/>
        <w:rPr>
          <w:rFonts w:ascii="Courier New" w:hAnsi="Courier New" w:cs="Courier New"/>
          <w:sz w:val="20"/>
          <w:szCs w:val="20"/>
        </w:rPr>
      </w:pPr>
    </w:p>
    <w:p w14:paraId="1291E2B6" w14:textId="2B76E3AB"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E8B09 (B</w:t>
      </w:r>
      <w:r w:rsidRPr="00193FD0">
        <w:rPr>
          <w:rFonts w:ascii="Courier New" w:hAnsi="Courier New" w:cs="Courier New"/>
          <w:sz w:val="20"/>
          <w:szCs w:val="20"/>
        </w:rPr>
        <w:t>)</w:t>
      </w:r>
    </w:p>
    <w:p w14:paraId="01B32043" w14:textId="0BBCC000"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hat is deviation ratio?</w:t>
      </w:r>
    </w:p>
    <w:p w14:paraId="4FE94A09"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A. The ratio of the audio modulating frequency to the center carrier frequency</w:t>
      </w:r>
    </w:p>
    <w:p w14:paraId="43CA0EBE"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B. The ratio of the maximum carrier frequency deviation to the highest audio modulating frequency</w:t>
      </w:r>
    </w:p>
    <w:p w14:paraId="39A466D7"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C. The ratio of the carrier center frequency to the audio modulating frequency</w:t>
      </w:r>
    </w:p>
    <w:p w14:paraId="730A1B72"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lastRenderedPageBreak/>
        <w:t>D. The ratio of the highest audio modulating frequency to the average audio modulating frequency</w:t>
      </w:r>
    </w:p>
    <w:p w14:paraId="65CBE058"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t>
      </w:r>
    </w:p>
    <w:p w14:paraId="596A7A97" w14:textId="77777777" w:rsidR="00074819" w:rsidRPr="00383F2B" w:rsidRDefault="00074819" w:rsidP="00383F2B">
      <w:pPr>
        <w:pStyle w:val="NoSpacing"/>
        <w:rPr>
          <w:rFonts w:ascii="Courier New" w:hAnsi="Courier New" w:cs="Courier New"/>
          <w:sz w:val="20"/>
          <w:szCs w:val="20"/>
        </w:rPr>
      </w:pPr>
    </w:p>
    <w:p w14:paraId="64EDDEE6" w14:textId="0B08DA56"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E8B10 (B)</w:t>
      </w:r>
    </w:p>
    <w:p w14:paraId="148D1AEA" w14:textId="7F3B488A"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 xml:space="preserve">What </w:t>
      </w:r>
      <w:r w:rsidR="00E84C23">
        <w:rPr>
          <w:rFonts w:ascii="Courier New" w:hAnsi="Courier New" w:cs="Courier New"/>
          <w:sz w:val="20"/>
          <w:szCs w:val="20"/>
        </w:rPr>
        <w:t>is</w:t>
      </w:r>
      <w:r w:rsidR="00E84C23" w:rsidRPr="00383F2B">
        <w:rPr>
          <w:rFonts w:ascii="Courier New" w:hAnsi="Courier New" w:cs="Courier New"/>
          <w:sz w:val="20"/>
          <w:szCs w:val="20"/>
        </w:rPr>
        <w:t xml:space="preserve"> </w:t>
      </w:r>
      <w:r w:rsidRPr="00383F2B">
        <w:rPr>
          <w:rFonts w:ascii="Courier New" w:hAnsi="Courier New" w:cs="Courier New"/>
          <w:sz w:val="20"/>
          <w:szCs w:val="20"/>
        </w:rPr>
        <w:t>frequency division multiplexing?</w:t>
      </w:r>
    </w:p>
    <w:p w14:paraId="044E3211"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A. The transmitted signal jumps from band to band at a predetermined rate</w:t>
      </w:r>
    </w:p>
    <w:p w14:paraId="46E36C59"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B. Two or more information streams are merged into a baseband, which then modulates the transmitter</w:t>
      </w:r>
    </w:p>
    <w:p w14:paraId="1DC078B0"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C. The transmitted signal is divided into packets of information</w:t>
      </w:r>
    </w:p>
    <w:p w14:paraId="7BE2B00E"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D. Two or more information streams are merged into a digital combiner, which then pulse position modulates the transmitter</w:t>
      </w:r>
    </w:p>
    <w:p w14:paraId="42890B29"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t>
      </w:r>
    </w:p>
    <w:p w14:paraId="1E7E0A53" w14:textId="77777777" w:rsidR="00074819" w:rsidRPr="00383F2B" w:rsidRDefault="00074819" w:rsidP="00383F2B">
      <w:pPr>
        <w:pStyle w:val="NoSpacing"/>
        <w:rPr>
          <w:rFonts w:ascii="Courier New" w:hAnsi="Courier New" w:cs="Courier New"/>
          <w:sz w:val="20"/>
          <w:szCs w:val="20"/>
        </w:rPr>
      </w:pPr>
    </w:p>
    <w:p w14:paraId="645ED13D"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E8B11 (B)</w:t>
      </w:r>
    </w:p>
    <w:p w14:paraId="248E0F1E"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hat is digital time division multiplexing?</w:t>
      </w:r>
    </w:p>
    <w:p w14:paraId="78E6B255"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A. Two or more data streams are assigned to discrete sub-carriers on an FM transmitter</w:t>
      </w:r>
    </w:p>
    <w:p w14:paraId="45546F2C"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B. Two or more signals are arranged to share discrete time slots of a data transmission</w:t>
      </w:r>
    </w:p>
    <w:p w14:paraId="5339D468"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C. Two or more data streams share the same channel by transmitting time of transmission as the sub-carrier</w:t>
      </w:r>
    </w:p>
    <w:p w14:paraId="6C96896C"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D. Two or more signals are quadrature modulated to increase bandwidth efficiency</w:t>
      </w:r>
    </w:p>
    <w:p w14:paraId="6622E6CC"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t>
      </w:r>
    </w:p>
    <w:p w14:paraId="63FD15F8" w14:textId="77777777" w:rsidR="00074819" w:rsidRPr="00383F2B" w:rsidRDefault="00074819" w:rsidP="00383F2B">
      <w:pPr>
        <w:pStyle w:val="NoSpacing"/>
        <w:rPr>
          <w:rFonts w:ascii="Courier New" w:eastAsia="Times New Roman" w:hAnsi="Courier New" w:cs="Courier New"/>
          <w:sz w:val="20"/>
          <w:szCs w:val="20"/>
        </w:rPr>
      </w:pPr>
    </w:p>
    <w:p w14:paraId="7F40C094" w14:textId="77777777" w:rsidR="00074819" w:rsidRPr="00383F2B" w:rsidRDefault="00074819" w:rsidP="00383F2B">
      <w:pPr>
        <w:pStyle w:val="NoSpacing"/>
        <w:rPr>
          <w:rFonts w:ascii="Courier New" w:eastAsia="Times New Roman" w:hAnsi="Courier New" w:cs="Courier New"/>
          <w:sz w:val="20"/>
          <w:szCs w:val="20"/>
        </w:rPr>
      </w:pPr>
    </w:p>
    <w:p w14:paraId="7228E6C6" w14:textId="2A23F561" w:rsidR="00074819" w:rsidRPr="00383F2B" w:rsidRDefault="00074819" w:rsidP="00383F2B">
      <w:pPr>
        <w:pStyle w:val="NoSpacing"/>
        <w:rPr>
          <w:rFonts w:ascii="Courier New" w:eastAsia="Times New Roman" w:hAnsi="Courier New" w:cs="Courier New"/>
          <w:sz w:val="20"/>
          <w:szCs w:val="20"/>
        </w:rPr>
      </w:pPr>
      <w:bookmarkStart w:id="55" w:name="_Hlk26375079"/>
      <w:r w:rsidRPr="00383F2B">
        <w:rPr>
          <w:rFonts w:ascii="Courier New" w:eastAsia="Times New Roman" w:hAnsi="Courier New" w:cs="Courier New"/>
          <w:sz w:val="20"/>
          <w:szCs w:val="20"/>
        </w:rPr>
        <w:t>E8C Digital signals: digital communication modes; information rate vs</w:t>
      </w:r>
      <w:r w:rsidR="00E8449D">
        <w:rPr>
          <w:rFonts w:ascii="Courier New" w:eastAsia="Times New Roman" w:hAnsi="Courier New" w:cs="Courier New"/>
          <w:sz w:val="20"/>
          <w:szCs w:val="20"/>
        </w:rPr>
        <w:t>.</w:t>
      </w:r>
      <w:r w:rsidRPr="00383F2B">
        <w:rPr>
          <w:rFonts w:ascii="Courier New" w:eastAsia="Times New Roman" w:hAnsi="Courier New" w:cs="Courier New"/>
          <w:sz w:val="20"/>
          <w:szCs w:val="20"/>
        </w:rPr>
        <w:t xml:space="preserve"> bandwidth; error correction</w:t>
      </w:r>
    </w:p>
    <w:bookmarkEnd w:id="55"/>
    <w:p w14:paraId="262A2142" w14:textId="77777777" w:rsidR="00074819" w:rsidRPr="00383F2B" w:rsidRDefault="00074819" w:rsidP="00383F2B">
      <w:pPr>
        <w:pStyle w:val="NoSpacing"/>
        <w:rPr>
          <w:rFonts w:ascii="Courier New" w:eastAsia="Times New Roman" w:hAnsi="Courier New" w:cs="Courier New"/>
          <w:sz w:val="20"/>
          <w:szCs w:val="20"/>
        </w:rPr>
      </w:pPr>
    </w:p>
    <w:p w14:paraId="7FF6D7BC"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E8C01 (C)</w:t>
      </w:r>
    </w:p>
    <w:p w14:paraId="3BBF54D6"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How is Forward Error Correction implemented?</w:t>
      </w:r>
    </w:p>
    <w:p w14:paraId="3626743A"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A. By the receiving station repeating each block of three data characters</w:t>
      </w:r>
    </w:p>
    <w:p w14:paraId="7C45B0C7"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B. By transmitting a special algorithm to the receiving station along with the data characters</w:t>
      </w:r>
    </w:p>
    <w:p w14:paraId="189BCF16"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C. By transmitting extra data that may be used to detect and correct transmission errors</w:t>
      </w:r>
    </w:p>
    <w:p w14:paraId="2C643E29"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D. By varying the frequency shift of the transmitted signal according to a predefined algorithm</w:t>
      </w:r>
    </w:p>
    <w:p w14:paraId="1CB16318"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hAnsi="Courier New" w:cs="Courier New"/>
          <w:sz w:val="20"/>
          <w:szCs w:val="20"/>
        </w:rPr>
        <w:t>~~</w:t>
      </w:r>
    </w:p>
    <w:p w14:paraId="5C334C09" w14:textId="77777777" w:rsidR="00074819" w:rsidRPr="00383F2B" w:rsidRDefault="00074819" w:rsidP="00383F2B">
      <w:pPr>
        <w:pStyle w:val="NoSpacing"/>
        <w:rPr>
          <w:rFonts w:ascii="Courier New" w:hAnsi="Courier New" w:cs="Courier New"/>
          <w:sz w:val="20"/>
          <w:szCs w:val="20"/>
        </w:rPr>
      </w:pPr>
    </w:p>
    <w:p w14:paraId="27AB4E7D" w14:textId="6DACC618" w:rsidR="00C52F2F"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E8C02 (C)</w:t>
      </w:r>
    </w:p>
    <w:p w14:paraId="0373083C" w14:textId="022D874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hat is the definition of symbol rate in a digital transmission?</w:t>
      </w:r>
    </w:p>
    <w:p w14:paraId="6F0F9380"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A. The number of control characters in a message packet</w:t>
      </w:r>
    </w:p>
    <w:p w14:paraId="439A8E0F"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B. The duration of each bit in a message sent over the air</w:t>
      </w:r>
    </w:p>
    <w:p w14:paraId="1B48B955" w14:textId="693EDE8A"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C. The rate at which the waveform changes to convey information</w:t>
      </w:r>
    </w:p>
    <w:p w14:paraId="4FFAAA39"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 xml:space="preserve">D. The number of characters carried per second by the station-to-station link </w:t>
      </w:r>
    </w:p>
    <w:p w14:paraId="5E613D53"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w:t>
      </w:r>
    </w:p>
    <w:p w14:paraId="537A7337" w14:textId="77777777" w:rsidR="00074819" w:rsidRPr="00383F2B" w:rsidRDefault="00074819" w:rsidP="00383F2B">
      <w:pPr>
        <w:pStyle w:val="NoSpacing"/>
        <w:rPr>
          <w:rFonts w:ascii="Courier New" w:eastAsia="Times New Roman" w:hAnsi="Courier New" w:cs="Courier New"/>
          <w:sz w:val="20"/>
          <w:szCs w:val="20"/>
        </w:rPr>
      </w:pPr>
    </w:p>
    <w:p w14:paraId="6C1DCB3F" w14:textId="1838710B" w:rsidR="00B13A20"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E8C03 (A)</w:t>
      </w:r>
    </w:p>
    <w:p w14:paraId="543399F9" w14:textId="214FCC73" w:rsidR="00074819" w:rsidRPr="00383F2B" w:rsidRDefault="002D245D" w:rsidP="00383F2B">
      <w:pPr>
        <w:pStyle w:val="NoSpacing"/>
        <w:rPr>
          <w:rFonts w:ascii="Courier New" w:eastAsia="Times New Roman" w:hAnsi="Courier New" w:cs="Courier New"/>
          <w:sz w:val="20"/>
          <w:szCs w:val="20"/>
        </w:rPr>
      </w:pPr>
      <w:r w:rsidRPr="002D245D">
        <w:rPr>
          <w:rFonts w:ascii="Courier New" w:eastAsia="Times New Roman" w:hAnsi="Courier New" w:cs="Courier New"/>
          <w:sz w:val="20"/>
          <w:szCs w:val="20"/>
        </w:rPr>
        <w:t>Why should phase-shifting of a PSK signal be done at the zero crossing of the RF signal?</w:t>
      </w:r>
    </w:p>
    <w:p w14:paraId="5AA6DB2B" w14:textId="0D630EB4" w:rsidR="00074819" w:rsidRPr="00383F2B" w:rsidRDefault="00074819" w:rsidP="00383F2B">
      <w:pPr>
        <w:pStyle w:val="NoSpacing"/>
        <w:rPr>
          <w:rFonts w:ascii="Courier New" w:eastAsia="Times New Roman" w:hAnsi="Courier New" w:cs="Courier New"/>
          <w:strike/>
          <w:sz w:val="20"/>
          <w:szCs w:val="20"/>
        </w:rPr>
      </w:pPr>
      <w:r w:rsidRPr="00383F2B">
        <w:rPr>
          <w:rFonts w:ascii="Courier New" w:eastAsia="Times New Roman" w:hAnsi="Courier New" w:cs="Courier New"/>
          <w:sz w:val="20"/>
          <w:szCs w:val="20"/>
        </w:rPr>
        <w:t>A. To minimize bandwidth</w:t>
      </w:r>
    </w:p>
    <w:p w14:paraId="4E32E82C"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B. To simplify modulation</w:t>
      </w:r>
    </w:p>
    <w:p w14:paraId="1201BAE0"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C. To improve carrier suppression</w:t>
      </w:r>
    </w:p>
    <w:p w14:paraId="676AE383"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D. All these choices are correct</w:t>
      </w:r>
    </w:p>
    <w:p w14:paraId="0AA70504"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t>
      </w:r>
    </w:p>
    <w:p w14:paraId="4478178F" w14:textId="77777777" w:rsidR="00074819" w:rsidRPr="00383F2B" w:rsidRDefault="00074819" w:rsidP="00383F2B">
      <w:pPr>
        <w:pStyle w:val="NoSpacing"/>
        <w:rPr>
          <w:rFonts w:ascii="Courier New" w:hAnsi="Courier New" w:cs="Courier New"/>
          <w:sz w:val="20"/>
          <w:szCs w:val="20"/>
          <w:lang w:val="de-DE"/>
        </w:rPr>
      </w:pPr>
    </w:p>
    <w:p w14:paraId="2A9F397D" w14:textId="4855833E" w:rsidR="00C52F2F"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E8C04 (C)</w:t>
      </w:r>
    </w:p>
    <w:p w14:paraId="236D9A09" w14:textId="5BE63DF5"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hat technique minimizes the bandwidth of a PSK31 signal?</w:t>
      </w:r>
    </w:p>
    <w:p w14:paraId="3EBB2004"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A. Zero-sum character encoding</w:t>
      </w:r>
    </w:p>
    <w:p w14:paraId="2BC7FDA4"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B. Reed-Solomon character encoding</w:t>
      </w:r>
    </w:p>
    <w:p w14:paraId="325A3B4B"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C. Use of sinusoidal data pulses</w:t>
      </w:r>
    </w:p>
    <w:p w14:paraId="4AA1875C"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D. Use of trapezoidal data pulses</w:t>
      </w:r>
    </w:p>
    <w:p w14:paraId="31D2A977"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t>
      </w:r>
    </w:p>
    <w:p w14:paraId="79BC1A49" w14:textId="77777777" w:rsidR="00074819" w:rsidRPr="00383F2B" w:rsidRDefault="00074819" w:rsidP="00383F2B">
      <w:pPr>
        <w:pStyle w:val="NoSpacing"/>
        <w:rPr>
          <w:rFonts w:ascii="Courier New" w:hAnsi="Courier New" w:cs="Courier New"/>
          <w:sz w:val="20"/>
          <w:szCs w:val="20"/>
        </w:rPr>
      </w:pPr>
    </w:p>
    <w:p w14:paraId="40495D7A" w14:textId="1398CFF9"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E8C05 (C)</w:t>
      </w:r>
    </w:p>
    <w:p w14:paraId="5993EE01" w14:textId="6D328CAC"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 xml:space="preserve">What is the approximate bandwidth of a 13-WPM </w:t>
      </w:r>
      <w:r w:rsidR="00B13A20" w:rsidRPr="00383F2B">
        <w:rPr>
          <w:rFonts w:ascii="Courier New" w:hAnsi="Courier New" w:cs="Courier New"/>
          <w:sz w:val="20"/>
          <w:szCs w:val="20"/>
        </w:rPr>
        <w:t>I</w:t>
      </w:r>
      <w:r w:rsidRPr="00383F2B">
        <w:rPr>
          <w:rFonts w:ascii="Courier New" w:hAnsi="Courier New" w:cs="Courier New"/>
          <w:sz w:val="20"/>
          <w:szCs w:val="20"/>
        </w:rPr>
        <w:t xml:space="preserve">nternational Morse </w:t>
      </w:r>
      <w:r w:rsidR="00B13A20" w:rsidRPr="00383F2B">
        <w:rPr>
          <w:rFonts w:ascii="Courier New" w:hAnsi="Courier New" w:cs="Courier New"/>
          <w:sz w:val="20"/>
          <w:szCs w:val="20"/>
        </w:rPr>
        <w:t>C</w:t>
      </w:r>
      <w:r w:rsidRPr="00383F2B">
        <w:rPr>
          <w:rFonts w:ascii="Courier New" w:hAnsi="Courier New" w:cs="Courier New"/>
          <w:sz w:val="20"/>
          <w:szCs w:val="20"/>
        </w:rPr>
        <w:t>ode transmission?</w:t>
      </w:r>
    </w:p>
    <w:p w14:paraId="1B1E90A8" w14:textId="60837FF6"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A. 13 Hz</w:t>
      </w:r>
    </w:p>
    <w:p w14:paraId="7EA02CE8" w14:textId="065043D3"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B. 26 Hz</w:t>
      </w:r>
    </w:p>
    <w:p w14:paraId="61E7C31B" w14:textId="09B206A5"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C. 52 Hz</w:t>
      </w:r>
    </w:p>
    <w:p w14:paraId="1334C258" w14:textId="3F5CC998"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D. 104 Hz</w:t>
      </w:r>
    </w:p>
    <w:p w14:paraId="6A107425"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t>
      </w:r>
    </w:p>
    <w:p w14:paraId="1444A8E7" w14:textId="77777777" w:rsidR="00074819" w:rsidRPr="00383F2B" w:rsidRDefault="00074819" w:rsidP="00383F2B">
      <w:pPr>
        <w:pStyle w:val="NoSpacing"/>
        <w:rPr>
          <w:rFonts w:ascii="Courier New" w:hAnsi="Courier New" w:cs="Courier New"/>
          <w:sz w:val="20"/>
          <w:szCs w:val="20"/>
        </w:rPr>
      </w:pPr>
    </w:p>
    <w:p w14:paraId="29106A41" w14:textId="686F2CE4"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E8C06 (C)</w:t>
      </w:r>
    </w:p>
    <w:p w14:paraId="75C90C43" w14:textId="37D1A812"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hat is the bandwidth of a 170-hertz shift,</w:t>
      </w:r>
      <w:r w:rsidR="00B13A20" w:rsidRPr="00383F2B">
        <w:rPr>
          <w:rFonts w:ascii="Courier New" w:hAnsi="Courier New" w:cs="Courier New"/>
          <w:sz w:val="20"/>
          <w:szCs w:val="20"/>
        </w:rPr>
        <w:t xml:space="preserve"> </w:t>
      </w:r>
      <w:r w:rsidRPr="00383F2B">
        <w:rPr>
          <w:rFonts w:ascii="Courier New" w:hAnsi="Courier New" w:cs="Courier New"/>
          <w:sz w:val="20"/>
          <w:szCs w:val="20"/>
        </w:rPr>
        <w:t>300-baud ASCII transmission?</w:t>
      </w:r>
    </w:p>
    <w:p w14:paraId="3CE85F93" w14:textId="77777777" w:rsidR="00074819" w:rsidRPr="00383F2B" w:rsidRDefault="00074819" w:rsidP="00383F2B">
      <w:pPr>
        <w:pStyle w:val="NoSpacing"/>
        <w:rPr>
          <w:rFonts w:ascii="Courier New" w:hAnsi="Courier New" w:cs="Courier New"/>
          <w:sz w:val="20"/>
          <w:szCs w:val="20"/>
          <w:lang w:val="de-DE"/>
        </w:rPr>
      </w:pPr>
      <w:r w:rsidRPr="00383F2B">
        <w:rPr>
          <w:rFonts w:ascii="Courier New" w:hAnsi="Courier New" w:cs="Courier New"/>
          <w:sz w:val="20"/>
          <w:szCs w:val="20"/>
          <w:lang w:val="de-DE"/>
        </w:rPr>
        <w:t>A. 0.1 Hz</w:t>
      </w:r>
    </w:p>
    <w:p w14:paraId="39A76059" w14:textId="77777777" w:rsidR="00074819" w:rsidRPr="00383F2B" w:rsidRDefault="00074819" w:rsidP="00383F2B">
      <w:pPr>
        <w:pStyle w:val="NoSpacing"/>
        <w:rPr>
          <w:rFonts w:ascii="Courier New" w:hAnsi="Courier New" w:cs="Courier New"/>
          <w:sz w:val="20"/>
          <w:szCs w:val="20"/>
          <w:lang w:val="de-DE"/>
        </w:rPr>
      </w:pPr>
      <w:r w:rsidRPr="00383F2B">
        <w:rPr>
          <w:rFonts w:ascii="Courier New" w:hAnsi="Courier New" w:cs="Courier New"/>
          <w:sz w:val="20"/>
          <w:szCs w:val="20"/>
          <w:lang w:val="de-DE"/>
        </w:rPr>
        <w:t>B. 0.3 kHz</w:t>
      </w:r>
    </w:p>
    <w:p w14:paraId="6527F6EB" w14:textId="77777777" w:rsidR="00074819" w:rsidRPr="00383F2B" w:rsidRDefault="00074819" w:rsidP="00383F2B">
      <w:pPr>
        <w:pStyle w:val="NoSpacing"/>
        <w:rPr>
          <w:rFonts w:ascii="Courier New" w:hAnsi="Courier New" w:cs="Courier New"/>
          <w:sz w:val="20"/>
          <w:szCs w:val="20"/>
          <w:lang w:val="de-DE"/>
        </w:rPr>
      </w:pPr>
      <w:r w:rsidRPr="00383F2B">
        <w:rPr>
          <w:rFonts w:ascii="Courier New" w:hAnsi="Courier New" w:cs="Courier New"/>
          <w:sz w:val="20"/>
          <w:szCs w:val="20"/>
          <w:lang w:val="de-DE"/>
        </w:rPr>
        <w:t>C. 0.5 kHz</w:t>
      </w:r>
    </w:p>
    <w:p w14:paraId="4938853D"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D. 1.0 kHz</w:t>
      </w:r>
    </w:p>
    <w:p w14:paraId="185C5645"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t>
      </w:r>
    </w:p>
    <w:p w14:paraId="29665821" w14:textId="77777777" w:rsidR="00074819" w:rsidRPr="00383F2B" w:rsidRDefault="00074819" w:rsidP="00383F2B">
      <w:pPr>
        <w:pStyle w:val="NoSpacing"/>
        <w:rPr>
          <w:rFonts w:ascii="Courier New" w:hAnsi="Courier New" w:cs="Courier New"/>
          <w:sz w:val="20"/>
          <w:szCs w:val="20"/>
        </w:rPr>
      </w:pPr>
    </w:p>
    <w:p w14:paraId="564FB344" w14:textId="04DA1908" w:rsidR="00074819" w:rsidRPr="00383F2B" w:rsidRDefault="00074819" w:rsidP="00383F2B">
      <w:pPr>
        <w:pStyle w:val="NoSpacing"/>
        <w:rPr>
          <w:rFonts w:ascii="Courier New" w:hAnsi="Courier New" w:cs="Courier New"/>
          <w:sz w:val="20"/>
          <w:szCs w:val="20"/>
        </w:rPr>
      </w:pPr>
      <w:bookmarkStart w:id="56" w:name="_Hlk28963624"/>
      <w:r w:rsidRPr="00383F2B">
        <w:rPr>
          <w:rFonts w:ascii="Courier New" w:hAnsi="Courier New" w:cs="Courier New"/>
          <w:sz w:val="20"/>
          <w:szCs w:val="20"/>
        </w:rPr>
        <w:t>E8C07 (A)</w:t>
      </w:r>
    </w:p>
    <w:bookmarkEnd w:id="56"/>
    <w:p w14:paraId="4A9D2A45" w14:textId="5F747D35"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hat is the bandwidth of a 4800-Hz frequency shift, 9600-baud ASCII FM transmission?</w:t>
      </w:r>
    </w:p>
    <w:p w14:paraId="0A6B687E" w14:textId="77777777" w:rsidR="00074819" w:rsidRPr="00383F2B" w:rsidRDefault="00074819" w:rsidP="00383F2B">
      <w:pPr>
        <w:pStyle w:val="NoSpacing"/>
        <w:rPr>
          <w:rFonts w:ascii="Courier New" w:hAnsi="Courier New" w:cs="Courier New"/>
          <w:sz w:val="20"/>
          <w:szCs w:val="20"/>
          <w:lang w:val="de-DE"/>
        </w:rPr>
      </w:pPr>
      <w:r w:rsidRPr="00383F2B">
        <w:rPr>
          <w:rFonts w:ascii="Courier New" w:hAnsi="Courier New" w:cs="Courier New"/>
          <w:sz w:val="20"/>
          <w:szCs w:val="20"/>
          <w:lang w:val="de-DE"/>
        </w:rPr>
        <w:t>A. 15.36 kHz</w:t>
      </w:r>
    </w:p>
    <w:p w14:paraId="559471EE" w14:textId="77777777" w:rsidR="00074819" w:rsidRPr="00383F2B" w:rsidRDefault="00074819" w:rsidP="00383F2B">
      <w:pPr>
        <w:pStyle w:val="NoSpacing"/>
        <w:rPr>
          <w:rFonts w:ascii="Courier New" w:hAnsi="Courier New" w:cs="Courier New"/>
          <w:sz w:val="20"/>
          <w:szCs w:val="20"/>
          <w:lang w:val="de-DE"/>
        </w:rPr>
      </w:pPr>
      <w:r w:rsidRPr="00383F2B">
        <w:rPr>
          <w:rFonts w:ascii="Courier New" w:hAnsi="Courier New" w:cs="Courier New"/>
          <w:sz w:val="20"/>
          <w:szCs w:val="20"/>
          <w:lang w:val="de-DE"/>
        </w:rPr>
        <w:t>B. 9.6 kHz</w:t>
      </w:r>
    </w:p>
    <w:p w14:paraId="3AE38E3B" w14:textId="77777777" w:rsidR="00074819" w:rsidRPr="00383F2B" w:rsidRDefault="00074819" w:rsidP="00383F2B">
      <w:pPr>
        <w:pStyle w:val="NoSpacing"/>
        <w:rPr>
          <w:rFonts w:ascii="Courier New" w:hAnsi="Courier New" w:cs="Courier New"/>
          <w:sz w:val="20"/>
          <w:szCs w:val="20"/>
          <w:lang w:val="de-DE"/>
        </w:rPr>
      </w:pPr>
      <w:r w:rsidRPr="00383F2B">
        <w:rPr>
          <w:rFonts w:ascii="Courier New" w:hAnsi="Courier New" w:cs="Courier New"/>
          <w:sz w:val="20"/>
          <w:szCs w:val="20"/>
          <w:lang w:val="de-DE"/>
        </w:rPr>
        <w:t>C. 4.8 kHz</w:t>
      </w:r>
    </w:p>
    <w:p w14:paraId="46D42DF2" w14:textId="77777777" w:rsidR="00074819" w:rsidRPr="00383F2B" w:rsidRDefault="00074819" w:rsidP="00383F2B">
      <w:pPr>
        <w:pStyle w:val="NoSpacing"/>
        <w:rPr>
          <w:rFonts w:ascii="Courier New" w:hAnsi="Courier New" w:cs="Courier New"/>
          <w:sz w:val="20"/>
          <w:szCs w:val="20"/>
          <w:lang w:val="de-DE"/>
        </w:rPr>
      </w:pPr>
      <w:r w:rsidRPr="00383F2B">
        <w:rPr>
          <w:rFonts w:ascii="Courier New" w:hAnsi="Courier New" w:cs="Courier New"/>
          <w:sz w:val="20"/>
          <w:szCs w:val="20"/>
          <w:lang w:val="de-DE"/>
        </w:rPr>
        <w:t>D. 5.76 kHz</w:t>
      </w:r>
    </w:p>
    <w:p w14:paraId="54F385D0" w14:textId="77777777" w:rsidR="00074819" w:rsidRPr="00383F2B" w:rsidRDefault="00074819" w:rsidP="00383F2B">
      <w:pPr>
        <w:pStyle w:val="NoSpacing"/>
        <w:rPr>
          <w:rFonts w:ascii="Courier New" w:hAnsi="Courier New" w:cs="Courier New"/>
          <w:sz w:val="20"/>
          <w:szCs w:val="20"/>
          <w:lang w:val="de-DE"/>
        </w:rPr>
      </w:pPr>
      <w:r w:rsidRPr="00383F2B">
        <w:rPr>
          <w:rFonts w:ascii="Courier New" w:hAnsi="Courier New" w:cs="Courier New"/>
          <w:sz w:val="20"/>
          <w:szCs w:val="20"/>
          <w:lang w:val="de-DE"/>
        </w:rPr>
        <w:t>~~</w:t>
      </w:r>
    </w:p>
    <w:p w14:paraId="1D6161CB" w14:textId="77777777" w:rsidR="00074819" w:rsidRPr="00383F2B" w:rsidRDefault="00074819" w:rsidP="00383F2B">
      <w:pPr>
        <w:pStyle w:val="NoSpacing"/>
        <w:rPr>
          <w:rFonts w:ascii="Courier New" w:eastAsia="Times New Roman" w:hAnsi="Courier New" w:cs="Courier New"/>
          <w:sz w:val="20"/>
          <w:szCs w:val="20"/>
          <w:lang w:val="de-DE"/>
        </w:rPr>
      </w:pPr>
    </w:p>
    <w:p w14:paraId="3BF16B6F" w14:textId="77777777" w:rsidR="00074819" w:rsidRPr="00383F2B" w:rsidRDefault="00074819" w:rsidP="00383F2B">
      <w:pPr>
        <w:pStyle w:val="NoSpacing"/>
        <w:rPr>
          <w:rFonts w:ascii="Courier New" w:eastAsia="Times New Roman" w:hAnsi="Courier New" w:cs="Courier New"/>
          <w:sz w:val="20"/>
          <w:szCs w:val="20"/>
          <w:lang w:val="de-DE"/>
        </w:rPr>
      </w:pPr>
      <w:r w:rsidRPr="00383F2B">
        <w:rPr>
          <w:rFonts w:ascii="Courier New" w:eastAsia="Times New Roman" w:hAnsi="Courier New" w:cs="Courier New"/>
          <w:sz w:val="20"/>
          <w:szCs w:val="20"/>
          <w:lang w:val="de-DE"/>
        </w:rPr>
        <w:t>E8C08 (D)</w:t>
      </w:r>
    </w:p>
    <w:p w14:paraId="37B34E20"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How does ARQ accomplish error correction?</w:t>
      </w:r>
    </w:p>
    <w:p w14:paraId="74C9026E"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A. Special binary codes provide automatic correction</w:t>
      </w:r>
    </w:p>
    <w:p w14:paraId="5E6F29E0"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B. Special polynomial codes provide automatic correction</w:t>
      </w:r>
    </w:p>
    <w:p w14:paraId="69A65036"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C. If errors are detected, redundant data is substituted</w:t>
      </w:r>
    </w:p>
    <w:p w14:paraId="2C601FA7" w14:textId="77777777" w:rsidR="00074819" w:rsidRPr="00383F2B" w:rsidRDefault="00074819" w:rsidP="00383F2B">
      <w:pPr>
        <w:pStyle w:val="NoSpacing"/>
        <w:rPr>
          <w:rFonts w:ascii="Courier New" w:hAnsi="Courier New" w:cs="Courier New"/>
          <w:sz w:val="20"/>
          <w:szCs w:val="20"/>
        </w:rPr>
      </w:pPr>
      <w:r w:rsidRPr="00383F2B">
        <w:rPr>
          <w:rFonts w:ascii="Courier New" w:eastAsia="Times New Roman" w:hAnsi="Courier New" w:cs="Courier New"/>
          <w:sz w:val="20"/>
          <w:szCs w:val="20"/>
        </w:rPr>
        <w:t>D. If errors are detected, a retransmission is requested</w:t>
      </w:r>
    </w:p>
    <w:p w14:paraId="7EAB230E"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t>
      </w:r>
    </w:p>
    <w:p w14:paraId="066CC4AE" w14:textId="77777777" w:rsidR="00074819" w:rsidRPr="00383F2B" w:rsidRDefault="00074819" w:rsidP="00383F2B">
      <w:pPr>
        <w:pStyle w:val="NoSpacing"/>
        <w:rPr>
          <w:rFonts w:ascii="Courier New" w:hAnsi="Courier New" w:cs="Courier New"/>
          <w:sz w:val="20"/>
          <w:szCs w:val="20"/>
        </w:rPr>
      </w:pPr>
    </w:p>
    <w:p w14:paraId="15C1EC9A" w14:textId="0C1A11D4" w:rsidR="00074819" w:rsidRPr="00383F2B" w:rsidRDefault="00074819" w:rsidP="00383F2B">
      <w:pPr>
        <w:pStyle w:val="NoSpacing"/>
        <w:rPr>
          <w:rFonts w:ascii="Courier New" w:hAnsi="Courier New" w:cs="Courier New"/>
          <w:sz w:val="20"/>
          <w:szCs w:val="20"/>
        </w:rPr>
      </w:pPr>
      <w:bookmarkStart w:id="57" w:name="_Hlk17967720"/>
      <w:r w:rsidRPr="00383F2B">
        <w:rPr>
          <w:rFonts w:ascii="Courier New" w:hAnsi="Courier New" w:cs="Courier New"/>
          <w:sz w:val="20"/>
          <w:szCs w:val="20"/>
        </w:rPr>
        <w:t xml:space="preserve">E8C09 </w:t>
      </w:r>
      <w:bookmarkEnd w:id="57"/>
      <w:r w:rsidRPr="00383F2B">
        <w:rPr>
          <w:rFonts w:ascii="Courier New" w:hAnsi="Courier New" w:cs="Courier New"/>
          <w:sz w:val="20"/>
          <w:szCs w:val="20"/>
        </w:rPr>
        <w:t>(D)</w:t>
      </w:r>
    </w:p>
    <w:p w14:paraId="2919B311" w14:textId="77777777" w:rsidR="00FE04ED" w:rsidRDefault="002D245D" w:rsidP="00383F2B">
      <w:pPr>
        <w:pStyle w:val="NoSpacing"/>
        <w:rPr>
          <w:rFonts w:ascii="Courier New" w:eastAsia="MS Mincho" w:hAnsi="Courier New" w:cs="Courier New"/>
          <w:sz w:val="20"/>
          <w:szCs w:val="20"/>
        </w:rPr>
      </w:pPr>
      <w:r w:rsidRPr="002D245D">
        <w:rPr>
          <w:rFonts w:ascii="Courier New" w:eastAsia="MS Mincho" w:hAnsi="Courier New" w:cs="Courier New"/>
          <w:sz w:val="20"/>
          <w:szCs w:val="20"/>
        </w:rPr>
        <w:t>Which digital code allows only one bit to change between sequential code values?</w:t>
      </w:r>
    </w:p>
    <w:p w14:paraId="1ED08D9E" w14:textId="170EAD43"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A. Binary Coded Decimal Code</w:t>
      </w:r>
    </w:p>
    <w:p w14:paraId="41D5BAEB"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B. Extended Binary Coded Decimal Interchange Code</w:t>
      </w:r>
    </w:p>
    <w:p w14:paraId="3F709F04"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C. Excess 3 code</w:t>
      </w:r>
    </w:p>
    <w:p w14:paraId="5E912788"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D. Gray code</w:t>
      </w:r>
    </w:p>
    <w:p w14:paraId="01A66666"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t>
      </w:r>
    </w:p>
    <w:p w14:paraId="67B3104C" w14:textId="77777777" w:rsidR="00074819" w:rsidRPr="00383F2B" w:rsidRDefault="00074819" w:rsidP="00383F2B">
      <w:pPr>
        <w:pStyle w:val="NoSpacing"/>
        <w:rPr>
          <w:rFonts w:ascii="Courier New" w:eastAsia="MS Mincho" w:hAnsi="Courier New" w:cs="Courier New"/>
          <w:sz w:val="20"/>
          <w:szCs w:val="20"/>
        </w:rPr>
      </w:pPr>
    </w:p>
    <w:p w14:paraId="5B852B1F" w14:textId="66D420AC"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 xml:space="preserve">E8C10 </w:t>
      </w:r>
      <w:r w:rsidR="00C52F2F" w:rsidRPr="00383F2B">
        <w:rPr>
          <w:rFonts w:ascii="Courier New" w:eastAsia="MS Mincho" w:hAnsi="Courier New" w:cs="Courier New"/>
          <w:sz w:val="20"/>
          <w:szCs w:val="20"/>
        </w:rPr>
        <w:t>(</w:t>
      </w:r>
      <w:r w:rsidR="00FE04ED">
        <w:rPr>
          <w:rFonts w:ascii="Courier New" w:eastAsia="MS Mincho" w:hAnsi="Courier New" w:cs="Courier New"/>
          <w:sz w:val="20"/>
          <w:szCs w:val="20"/>
        </w:rPr>
        <w:t>C</w:t>
      </w:r>
      <w:r w:rsidRPr="00383F2B">
        <w:rPr>
          <w:rFonts w:ascii="Courier New" w:eastAsia="MS Mincho" w:hAnsi="Courier New" w:cs="Courier New"/>
          <w:sz w:val="20"/>
          <w:szCs w:val="20"/>
        </w:rPr>
        <w:t>)</w:t>
      </w:r>
    </w:p>
    <w:p w14:paraId="16666838" w14:textId="4474CCC4" w:rsidR="00FE04ED" w:rsidRPr="00FE04ED" w:rsidRDefault="00FE04ED" w:rsidP="00FE04ED">
      <w:pPr>
        <w:pStyle w:val="NoSpacing"/>
        <w:rPr>
          <w:rFonts w:ascii="Courier New" w:eastAsia="MS Mincho" w:hAnsi="Courier New" w:cs="Courier New"/>
          <w:sz w:val="20"/>
          <w:szCs w:val="20"/>
        </w:rPr>
      </w:pPr>
      <w:r w:rsidRPr="00FE04ED">
        <w:rPr>
          <w:rFonts w:ascii="Courier New" w:eastAsia="MS Mincho" w:hAnsi="Courier New" w:cs="Courier New"/>
          <w:sz w:val="20"/>
          <w:szCs w:val="20"/>
        </w:rPr>
        <w:t>How may symbol rate be increased without increasing bandwidth?</w:t>
      </w:r>
    </w:p>
    <w:p w14:paraId="71B8E67C" w14:textId="77777777" w:rsidR="00FE04ED" w:rsidRPr="00FE04ED" w:rsidRDefault="00FE04ED" w:rsidP="00FE04ED">
      <w:pPr>
        <w:pStyle w:val="NoSpacing"/>
        <w:rPr>
          <w:rFonts w:ascii="Courier New" w:eastAsia="MS Mincho" w:hAnsi="Courier New" w:cs="Courier New"/>
          <w:sz w:val="20"/>
          <w:szCs w:val="20"/>
        </w:rPr>
      </w:pPr>
      <w:r w:rsidRPr="00FE04ED">
        <w:rPr>
          <w:rFonts w:ascii="Courier New" w:eastAsia="MS Mincho" w:hAnsi="Courier New" w:cs="Courier New"/>
          <w:sz w:val="20"/>
          <w:szCs w:val="20"/>
        </w:rPr>
        <w:t>A. It is impossible</w:t>
      </w:r>
    </w:p>
    <w:p w14:paraId="5D6F2173" w14:textId="77777777" w:rsidR="00FE04ED" w:rsidRPr="00FE04ED" w:rsidRDefault="00FE04ED" w:rsidP="00FE04ED">
      <w:pPr>
        <w:pStyle w:val="NoSpacing"/>
        <w:rPr>
          <w:rFonts w:ascii="Courier New" w:eastAsia="MS Mincho" w:hAnsi="Courier New" w:cs="Courier New"/>
          <w:sz w:val="20"/>
          <w:szCs w:val="20"/>
        </w:rPr>
      </w:pPr>
      <w:r w:rsidRPr="00FE04ED">
        <w:rPr>
          <w:rFonts w:ascii="Courier New" w:eastAsia="MS Mincho" w:hAnsi="Courier New" w:cs="Courier New"/>
          <w:sz w:val="20"/>
          <w:szCs w:val="20"/>
        </w:rPr>
        <w:t>B. Increasing analog-to-digital conversion resolution</w:t>
      </w:r>
    </w:p>
    <w:p w14:paraId="0B63231B" w14:textId="77777777" w:rsidR="00FE04ED" w:rsidRPr="00FE04ED" w:rsidRDefault="00FE04ED" w:rsidP="00FE04ED">
      <w:pPr>
        <w:pStyle w:val="NoSpacing"/>
        <w:rPr>
          <w:rFonts w:ascii="Courier New" w:eastAsia="MS Mincho" w:hAnsi="Courier New" w:cs="Courier New"/>
          <w:sz w:val="20"/>
          <w:szCs w:val="20"/>
        </w:rPr>
      </w:pPr>
      <w:r w:rsidRPr="00FE04ED">
        <w:rPr>
          <w:rFonts w:ascii="Courier New" w:eastAsia="MS Mincho" w:hAnsi="Courier New" w:cs="Courier New"/>
          <w:sz w:val="20"/>
          <w:szCs w:val="20"/>
        </w:rPr>
        <w:t>C. Using a more efficient digital code</w:t>
      </w:r>
    </w:p>
    <w:p w14:paraId="75466C9E" w14:textId="77777777" w:rsidR="00FE04ED" w:rsidRPr="00FE04ED" w:rsidRDefault="00FE04ED" w:rsidP="00FE04ED">
      <w:pPr>
        <w:pStyle w:val="NoSpacing"/>
        <w:rPr>
          <w:rFonts w:ascii="Courier New" w:eastAsia="MS Mincho" w:hAnsi="Courier New" w:cs="Courier New"/>
          <w:sz w:val="20"/>
          <w:szCs w:val="20"/>
        </w:rPr>
      </w:pPr>
      <w:r w:rsidRPr="00FE04ED">
        <w:rPr>
          <w:rFonts w:ascii="Courier New" w:eastAsia="MS Mincho" w:hAnsi="Courier New" w:cs="Courier New"/>
          <w:sz w:val="20"/>
          <w:szCs w:val="20"/>
        </w:rPr>
        <w:lastRenderedPageBreak/>
        <w:t>D. Using forward error correction</w:t>
      </w:r>
    </w:p>
    <w:p w14:paraId="410D2AF9" w14:textId="77777777" w:rsidR="00074819" w:rsidRPr="00383F2B" w:rsidRDefault="00074819" w:rsidP="00383F2B">
      <w:pPr>
        <w:pStyle w:val="NoSpacing"/>
        <w:rPr>
          <w:rFonts w:ascii="Courier New" w:eastAsia="MS Mincho" w:hAnsi="Courier New" w:cs="Courier New"/>
          <w:sz w:val="20"/>
          <w:szCs w:val="20"/>
        </w:rPr>
      </w:pPr>
    </w:p>
    <w:p w14:paraId="313661CF"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E8C11 (A)</w:t>
      </w:r>
    </w:p>
    <w:p w14:paraId="0E530364"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hat is the relationship between symbol rate and baud?</w:t>
      </w:r>
    </w:p>
    <w:p w14:paraId="21B5C7DB"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A. They are the same</w:t>
      </w:r>
    </w:p>
    <w:p w14:paraId="55C0DCB2"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B. Baud is twice the symbol rate</w:t>
      </w:r>
    </w:p>
    <w:p w14:paraId="62DF8515"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C. Symbol rate is only used for packet-based modes</w:t>
      </w:r>
    </w:p>
    <w:p w14:paraId="34017077"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D. Baud is only used for RTTY</w:t>
      </w:r>
    </w:p>
    <w:p w14:paraId="3644460B"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t>
      </w:r>
    </w:p>
    <w:p w14:paraId="1A255081" w14:textId="77777777" w:rsidR="00C52F2F" w:rsidRPr="00383F2B" w:rsidRDefault="00C52F2F" w:rsidP="00383F2B">
      <w:pPr>
        <w:pStyle w:val="NoSpacing"/>
        <w:rPr>
          <w:rFonts w:ascii="Courier New" w:eastAsia="MS Mincho" w:hAnsi="Courier New" w:cs="Courier New"/>
          <w:sz w:val="20"/>
          <w:szCs w:val="20"/>
        </w:rPr>
      </w:pPr>
    </w:p>
    <w:p w14:paraId="510F8EC2" w14:textId="72F648F0" w:rsidR="00C52F2F" w:rsidRPr="00383F2B" w:rsidRDefault="00C52F2F"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E8C12 (C</w:t>
      </w:r>
      <w:r w:rsidRPr="000948BC">
        <w:rPr>
          <w:rFonts w:ascii="Courier New" w:eastAsia="MS Mincho" w:hAnsi="Courier New" w:cs="Courier New"/>
          <w:sz w:val="20"/>
          <w:szCs w:val="20"/>
        </w:rPr>
        <w:t>)</w:t>
      </w:r>
    </w:p>
    <w:p w14:paraId="3309077B" w14:textId="005ED49F" w:rsidR="00C52F2F" w:rsidRPr="00383F2B" w:rsidRDefault="00C52F2F"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hat factors affect the bandwidth of a transmitted CW signal?</w:t>
      </w:r>
    </w:p>
    <w:p w14:paraId="7C70CEB9" w14:textId="26CA43F7" w:rsidR="00C52F2F" w:rsidRPr="00383F2B" w:rsidRDefault="00C52F2F"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A. IF bandwidth and Q</w:t>
      </w:r>
    </w:p>
    <w:p w14:paraId="0EB795A2" w14:textId="66592C21" w:rsidR="00C52F2F" w:rsidRPr="00383F2B" w:rsidRDefault="00C52F2F"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B. Modulation index and output power</w:t>
      </w:r>
    </w:p>
    <w:p w14:paraId="33F4163C" w14:textId="3689C8E8" w:rsidR="00C52F2F" w:rsidRPr="00383F2B" w:rsidRDefault="00C52F2F"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 xml:space="preserve">C. </w:t>
      </w:r>
      <w:r w:rsidR="00C9346B">
        <w:rPr>
          <w:rFonts w:ascii="Courier New" w:eastAsia="MS Mincho" w:hAnsi="Courier New" w:cs="Courier New"/>
          <w:sz w:val="20"/>
          <w:szCs w:val="20"/>
        </w:rPr>
        <w:t>Keying speed</w:t>
      </w:r>
      <w:r w:rsidR="00C9346B" w:rsidRPr="00383F2B">
        <w:rPr>
          <w:rFonts w:ascii="Courier New" w:eastAsia="MS Mincho" w:hAnsi="Courier New" w:cs="Courier New"/>
          <w:sz w:val="20"/>
          <w:szCs w:val="20"/>
        </w:rPr>
        <w:t xml:space="preserve"> </w:t>
      </w:r>
      <w:r w:rsidRPr="00383F2B">
        <w:rPr>
          <w:rFonts w:ascii="Courier New" w:eastAsia="MS Mincho" w:hAnsi="Courier New" w:cs="Courier New"/>
          <w:sz w:val="20"/>
          <w:szCs w:val="20"/>
        </w:rPr>
        <w:t>and shape factor (rise and fall time)</w:t>
      </w:r>
    </w:p>
    <w:p w14:paraId="33E87EDB" w14:textId="5C5BDCC5" w:rsidR="00074819" w:rsidRPr="00383F2B" w:rsidRDefault="00C52F2F"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D. All these choices are correct</w:t>
      </w:r>
    </w:p>
    <w:p w14:paraId="6C133BEE" w14:textId="0625ACA3" w:rsidR="002F24D1" w:rsidRPr="00383F2B" w:rsidRDefault="00B13A20"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t>
      </w:r>
    </w:p>
    <w:p w14:paraId="35C3C9DD" w14:textId="532D647C" w:rsidR="00B13A20" w:rsidRDefault="00B13A20" w:rsidP="00383F2B">
      <w:pPr>
        <w:pStyle w:val="NoSpacing"/>
        <w:rPr>
          <w:rFonts w:ascii="Courier New" w:eastAsia="MS Mincho" w:hAnsi="Courier New" w:cs="Courier New"/>
          <w:sz w:val="20"/>
          <w:szCs w:val="20"/>
        </w:rPr>
      </w:pPr>
    </w:p>
    <w:p w14:paraId="0F74CDFB" w14:textId="77777777" w:rsidR="00C9346B" w:rsidRPr="00383F2B" w:rsidRDefault="00C9346B" w:rsidP="00383F2B">
      <w:pPr>
        <w:pStyle w:val="NoSpacing"/>
        <w:rPr>
          <w:rFonts w:ascii="Courier New" w:eastAsia="MS Mincho" w:hAnsi="Courier New" w:cs="Courier New"/>
          <w:sz w:val="20"/>
          <w:szCs w:val="20"/>
        </w:rPr>
      </w:pPr>
    </w:p>
    <w:p w14:paraId="13E7E165" w14:textId="77777777" w:rsidR="002F24D1" w:rsidRPr="00383F2B" w:rsidRDefault="002F24D1" w:rsidP="00383F2B">
      <w:pPr>
        <w:pStyle w:val="NoSpacing"/>
        <w:rPr>
          <w:rFonts w:ascii="Courier New" w:eastAsia="Times New Roman" w:hAnsi="Courier New" w:cs="Courier New"/>
          <w:sz w:val="20"/>
          <w:szCs w:val="20"/>
        </w:rPr>
      </w:pPr>
      <w:bookmarkStart w:id="58" w:name="_Hlk26375089"/>
      <w:r w:rsidRPr="00383F2B">
        <w:rPr>
          <w:rFonts w:ascii="Courier New" w:eastAsia="Times New Roman" w:hAnsi="Courier New" w:cs="Courier New"/>
          <w:sz w:val="20"/>
          <w:szCs w:val="20"/>
        </w:rPr>
        <w:t>E8D Keying defects and overmodulation of digital signals; digital codes; spread spectrum</w:t>
      </w:r>
    </w:p>
    <w:bookmarkEnd w:id="58"/>
    <w:p w14:paraId="41BE8DD9" w14:textId="77777777" w:rsidR="002F24D1" w:rsidRPr="00383F2B" w:rsidRDefault="002F24D1" w:rsidP="00383F2B">
      <w:pPr>
        <w:pStyle w:val="NoSpacing"/>
        <w:rPr>
          <w:rFonts w:ascii="Courier New" w:eastAsia="MS Mincho" w:hAnsi="Courier New" w:cs="Courier New"/>
          <w:sz w:val="20"/>
          <w:szCs w:val="20"/>
        </w:rPr>
      </w:pPr>
    </w:p>
    <w:p w14:paraId="4654937A"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E8D01 (A)</w:t>
      </w:r>
    </w:p>
    <w:p w14:paraId="35AA7A66"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hy are received spread spectrum signals resistant to interference?</w:t>
      </w:r>
    </w:p>
    <w:p w14:paraId="6826750B"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A. Signals not using the spread spectrum algorithm are suppressed in the receiver</w:t>
      </w:r>
    </w:p>
    <w:p w14:paraId="2665069B"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B. The high power used by a spread spectrum transmitter keeps its signal from being easily overpowered</w:t>
      </w:r>
    </w:p>
    <w:p w14:paraId="0CBB3976"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C. The receiver is always equipped with a digital blanker</w:t>
      </w:r>
    </w:p>
    <w:p w14:paraId="05980C7B"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D. If interference is detected by the receiver it will signal the transmitter to change frequencies</w:t>
      </w:r>
    </w:p>
    <w:p w14:paraId="35238F65"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t>
      </w:r>
    </w:p>
    <w:p w14:paraId="3040DED3" w14:textId="77777777" w:rsidR="002F24D1" w:rsidRPr="00383F2B" w:rsidRDefault="002F24D1" w:rsidP="00383F2B">
      <w:pPr>
        <w:pStyle w:val="NoSpacing"/>
        <w:rPr>
          <w:rFonts w:ascii="Courier New" w:eastAsia="MS Mincho" w:hAnsi="Courier New" w:cs="Courier New"/>
          <w:sz w:val="20"/>
          <w:szCs w:val="20"/>
        </w:rPr>
      </w:pPr>
    </w:p>
    <w:p w14:paraId="43B102EB"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E8D02 (B)</w:t>
      </w:r>
    </w:p>
    <w:p w14:paraId="78C9C909" w14:textId="2ECE1218"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hat spread spectrum communications technique uses a high</w:t>
      </w:r>
      <w:r w:rsidR="000933B8">
        <w:rPr>
          <w:rFonts w:ascii="Courier New" w:eastAsia="MS Mincho" w:hAnsi="Courier New" w:cs="Courier New"/>
          <w:sz w:val="20"/>
          <w:szCs w:val="20"/>
        </w:rPr>
        <w:t>-</w:t>
      </w:r>
      <w:r w:rsidRPr="00383F2B">
        <w:rPr>
          <w:rFonts w:ascii="Courier New" w:eastAsia="MS Mincho" w:hAnsi="Courier New" w:cs="Courier New"/>
          <w:sz w:val="20"/>
          <w:szCs w:val="20"/>
        </w:rPr>
        <w:t>speed binary bit stream to shift the phase of an RF carrier?</w:t>
      </w:r>
    </w:p>
    <w:p w14:paraId="70324C09"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A. Frequency hopping</w:t>
      </w:r>
    </w:p>
    <w:p w14:paraId="549BF984"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B. Direct sequence</w:t>
      </w:r>
    </w:p>
    <w:p w14:paraId="7EC02DB7"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C. Binary phase-shift keying</w:t>
      </w:r>
    </w:p>
    <w:p w14:paraId="2DA6D3D8"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D. Phase compandored spread spectrum</w:t>
      </w:r>
    </w:p>
    <w:p w14:paraId="7419E3CD"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t>
      </w:r>
    </w:p>
    <w:p w14:paraId="2045239D" w14:textId="77777777" w:rsidR="002F24D1" w:rsidRPr="00383F2B" w:rsidRDefault="002F24D1" w:rsidP="00383F2B">
      <w:pPr>
        <w:pStyle w:val="NoSpacing"/>
        <w:rPr>
          <w:rFonts w:ascii="Courier New" w:eastAsia="Times New Roman" w:hAnsi="Courier New" w:cs="Courier New"/>
          <w:sz w:val="20"/>
          <w:szCs w:val="20"/>
        </w:rPr>
      </w:pPr>
    </w:p>
    <w:p w14:paraId="1774067E" w14:textId="5F2AB42D"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E8D03 (D)</w:t>
      </w:r>
    </w:p>
    <w:p w14:paraId="5929DC0D"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How does the spread spectrum technique of frequency hopping work?</w:t>
      </w:r>
    </w:p>
    <w:p w14:paraId="35EBB51E"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A. If interference is detected by the receiver it will signal the transmitter to change frequencies</w:t>
      </w:r>
    </w:p>
    <w:p w14:paraId="2E9003EF"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B. If interference is detected by the receiver it will signal the transmitter to wait until the frequency is clear</w:t>
      </w:r>
    </w:p>
    <w:p w14:paraId="65F3BEF7" w14:textId="12F45118"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C. A binary bit stream is used to shift the phase of an RF carrier very rapidly in a p</w:t>
      </w:r>
      <w:r w:rsidR="00C52F2F" w:rsidRPr="00383F2B">
        <w:rPr>
          <w:rFonts w:ascii="Courier New" w:eastAsia="MS Mincho" w:hAnsi="Courier New" w:cs="Courier New"/>
          <w:sz w:val="20"/>
          <w:szCs w:val="20"/>
        </w:rPr>
        <w:t>seudorandom</w:t>
      </w:r>
      <w:r w:rsidRPr="00383F2B">
        <w:rPr>
          <w:rFonts w:ascii="Courier New" w:eastAsia="MS Mincho" w:hAnsi="Courier New" w:cs="Courier New"/>
          <w:sz w:val="20"/>
          <w:szCs w:val="20"/>
        </w:rPr>
        <w:t xml:space="preserve"> sequence</w:t>
      </w:r>
    </w:p>
    <w:p w14:paraId="52F1ED16" w14:textId="0CD869DA"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D. The frequency of the transmitted signal is changed very rapidly according to a pseudorandom sequence also used by the receiving station</w:t>
      </w:r>
    </w:p>
    <w:p w14:paraId="2621394A" w14:textId="77777777" w:rsidR="002F24D1" w:rsidRPr="00383F2B" w:rsidRDefault="002F24D1" w:rsidP="00383F2B">
      <w:pPr>
        <w:pStyle w:val="NoSpacing"/>
        <w:rPr>
          <w:rFonts w:ascii="Courier New" w:eastAsia="Times New Roman" w:hAnsi="Courier New" w:cs="Courier New"/>
          <w:sz w:val="20"/>
          <w:szCs w:val="20"/>
        </w:rPr>
      </w:pPr>
      <w:r w:rsidRPr="00383F2B">
        <w:rPr>
          <w:rFonts w:ascii="Courier New" w:eastAsia="MS Mincho" w:hAnsi="Courier New" w:cs="Courier New"/>
          <w:sz w:val="20"/>
          <w:szCs w:val="20"/>
        </w:rPr>
        <w:t>~~</w:t>
      </w:r>
    </w:p>
    <w:p w14:paraId="639F8C9E" w14:textId="77777777" w:rsidR="002F24D1" w:rsidRPr="00383F2B" w:rsidRDefault="002F24D1" w:rsidP="00383F2B">
      <w:pPr>
        <w:pStyle w:val="NoSpacing"/>
        <w:rPr>
          <w:rFonts w:ascii="Courier New" w:eastAsia="Times New Roman" w:hAnsi="Courier New" w:cs="Courier New"/>
          <w:sz w:val="20"/>
          <w:szCs w:val="20"/>
        </w:rPr>
      </w:pPr>
    </w:p>
    <w:p w14:paraId="7AE28733" w14:textId="77777777" w:rsidR="002F24D1" w:rsidRPr="00383F2B" w:rsidRDefault="002F24D1"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E8D04 (C)</w:t>
      </w:r>
    </w:p>
    <w:p w14:paraId="5F69AEC1" w14:textId="77777777" w:rsidR="002F24D1" w:rsidRPr="00383F2B" w:rsidRDefault="002F24D1"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What is the primary effect of extremely short rise or fall time on a CW signal?</w:t>
      </w:r>
    </w:p>
    <w:p w14:paraId="74620C6F" w14:textId="77777777" w:rsidR="002F24D1" w:rsidRPr="00383F2B" w:rsidRDefault="002F24D1"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lastRenderedPageBreak/>
        <w:t>A. More difficult to copy</w:t>
      </w:r>
    </w:p>
    <w:p w14:paraId="7083F4DC" w14:textId="77777777" w:rsidR="002F24D1" w:rsidRPr="00383F2B" w:rsidRDefault="002F24D1"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B. The generation of RF harmonics</w:t>
      </w:r>
    </w:p>
    <w:p w14:paraId="1155838D" w14:textId="77777777" w:rsidR="002F24D1" w:rsidRPr="00383F2B" w:rsidRDefault="002F24D1"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C. The generation of key clicks</w:t>
      </w:r>
    </w:p>
    <w:p w14:paraId="18A473CB" w14:textId="77777777" w:rsidR="002F24D1" w:rsidRPr="00383F2B" w:rsidRDefault="002F24D1"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D. Limits data speed</w:t>
      </w:r>
    </w:p>
    <w:p w14:paraId="77FAF5BB" w14:textId="77777777" w:rsidR="002F24D1" w:rsidRPr="00383F2B" w:rsidRDefault="002F24D1"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w:t>
      </w:r>
    </w:p>
    <w:p w14:paraId="71B1EF9B" w14:textId="77777777" w:rsidR="002F24D1" w:rsidRPr="00383F2B" w:rsidRDefault="002F24D1" w:rsidP="00383F2B">
      <w:pPr>
        <w:pStyle w:val="NoSpacing"/>
        <w:rPr>
          <w:rFonts w:ascii="Courier New" w:eastAsia="MS Mincho" w:hAnsi="Courier New" w:cs="Courier New"/>
          <w:sz w:val="20"/>
          <w:szCs w:val="20"/>
        </w:rPr>
      </w:pPr>
    </w:p>
    <w:p w14:paraId="52420412"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E8D05 (A)</w:t>
      </w:r>
    </w:p>
    <w:p w14:paraId="49A2FCA2"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hat is the most common method of reducing key clicks?</w:t>
      </w:r>
    </w:p>
    <w:p w14:paraId="0CC2A161"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A. Increase keying waveform rise and fall times</w:t>
      </w:r>
    </w:p>
    <w:p w14:paraId="21B5C781"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B. Low-pass filters at the transmitter output</w:t>
      </w:r>
    </w:p>
    <w:p w14:paraId="55B35B5B"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C. Reduce keying waveform rise and fall times</w:t>
      </w:r>
    </w:p>
    <w:p w14:paraId="5CC49470"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D. High-pass filters at the transmitter output</w:t>
      </w:r>
    </w:p>
    <w:p w14:paraId="7C7F797B" w14:textId="77777777" w:rsidR="002F24D1" w:rsidRPr="00383F2B" w:rsidRDefault="002F24D1"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w:t>
      </w:r>
    </w:p>
    <w:p w14:paraId="416459FF" w14:textId="77777777" w:rsidR="002F24D1" w:rsidRPr="00383F2B" w:rsidRDefault="002F24D1" w:rsidP="00383F2B">
      <w:pPr>
        <w:pStyle w:val="NoSpacing"/>
        <w:rPr>
          <w:rFonts w:ascii="Courier New" w:eastAsia="MS Mincho" w:hAnsi="Courier New" w:cs="Courier New"/>
          <w:sz w:val="20"/>
          <w:szCs w:val="20"/>
        </w:rPr>
      </w:pPr>
    </w:p>
    <w:p w14:paraId="3B297906" w14:textId="04037877" w:rsidR="002619D9" w:rsidRPr="00383F2B" w:rsidRDefault="002619D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E8D06 (D)</w:t>
      </w:r>
    </w:p>
    <w:p w14:paraId="4114A12A" w14:textId="77777777" w:rsidR="002619D9" w:rsidRPr="00383F2B" w:rsidRDefault="002619D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hat is the advantage of including parity bits in ASCII characters?</w:t>
      </w:r>
    </w:p>
    <w:p w14:paraId="4F7794C2" w14:textId="77777777" w:rsidR="002619D9" w:rsidRPr="00383F2B" w:rsidRDefault="002619D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A. Faster transmission rate</w:t>
      </w:r>
    </w:p>
    <w:p w14:paraId="3992C1C6" w14:textId="77777777" w:rsidR="002619D9" w:rsidRPr="00383F2B" w:rsidRDefault="002619D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B. The signal can overpower interfering signals</w:t>
      </w:r>
    </w:p>
    <w:p w14:paraId="4E20A6F7" w14:textId="77777777" w:rsidR="002619D9" w:rsidRPr="00383F2B" w:rsidRDefault="002619D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C. Foreign language characters can be sent</w:t>
      </w:r>
    </w:p>
    <w:p w14:paraId="55B229FF" w14:textId="77777777" w:rsidR="002619D9" w:rsidRPr="00383F2B" w:rsidRDefault="002619D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D. Some types of errors can be detected</w:t>
      </w:r>
    </w:p>
    <w:p w14:paraId="457F0255"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t>
      </w:r>
    </w:p>
    <w:p w14:paraId="34894DCC" w14:textId="77777777" w:rsidR="002F24D1" w:rsidRPr="00383F2B" w:rsidRDefault="002F24D1" w:rsidP="00383F2B">
      <w:pPr>
        <w:pStyle w:val="NoSpacing"/>
        <w:rPr>
          <w:rFonts w:ascii="Courier New" w:eastAsia="MS Mincho" w:hAnsi="Courier New" w:cs="Courier New"/>
          <w:sz w:val="20"/>
          <w:szCs w:val="20"/>
        </w:rPr>
      </w:pPr>
    </w:p>
    <w:p w14:paraId="127A5990"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E8D07 (D)</w:t>
      </w:r>
    </w:p>
    <w:p w14:paraId="7ACAA39A"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hat is a common cause of overmodulation of AFSK signals?</w:t>
      </w:r>
    </w:p>
    <w:p w14:paraId="4AF35749"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A. Excessive numbers of retries</w:t>
      </w:r>
    </w:p>
    <w:p w14:paraId="74686D99"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B. Ground loops</w:t>
      </w:r>
    </w:p>
    <w:p w14:paraId="65417DDE"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C. Bit errors in the modem</w:t>
      </w:r>
    </w:p>
    <w:p w14:paraId="1C868E15"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D. Excessive transmit audio levels</w:t>
      </w:r>
    </w:p>
    <w:p w14:paraId="71058CB3"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t>
      </w:r>
    </w:p>
    <w:p w14:paraId="7CF39D65" w14:textId="77777777" w:rsidR="002F24D1" w:rsidRPr="00383F2B" w:rsidRDefault="002F24D1" w:rsidP="00383F2B">
      <w:pPr>
        <w:pStyle w:val="NoSpacing"/>
        <w:rPr>
          <w:rFonts w:ascii="Courier New" w:eastAsia="MS Mincho" w:hAnsi="Courier New" w:cs="Courier New"/>
          <w:sz w:val="20"/>
          <w:szCs w:val="20"/>
        </w:rPr>
      </w:pPr>
    </w:p>
    <w:p w14:paraId="28EA1AF6" w14:textId="3BCCAFD3"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E8D08 (D)</w:t>
      </w:r>
    </w:p>
    <w:p w14:paraId="38191F2B" w14:textId="77629C8E" w:rsidR="002F24D1" w:rsidRPr="00383F2B" w:rsidRDefault="00FE04ED" w:rsidP="00383F2B">
      <w:pPr>
        <w:pStyle w:val="NoSpacing"/>
        <w:rPr>
          <w:rFonts w:ascii="Courier New" w:eastAsia="MS Mincho" w:hAnsi="Courier New" w:cs="Courier New"/>
          <w:sz w:val="20"/>
          <w:szCs w:val="20"/>
        </w:rPr>
      </w:pPr>
      <w:r w:rsidRPr="00FE04ED">
        <w:rPr>
          <w:rFonts w:ascii="Courier New" w:eastAsia="MS Mincho" w:hAnsi="Courier New" w:cs="Courier New"/>
          <w:sz w:val="20"/>
          <w:szCs w:val="20"/>
        </w:rPr>
        <w:t>What parameter evaluates distortion of an AFSK signal caused by excessive input audio levels</w:t>
      </w:r>
      <w:r w:rsidR="002F24D1" w:rsidRPr="00383F2B">
        <w:rPr>
          <w:rFonts w:ascii="Courier New" w:eastAsia="MS Mincho" w:hAnsi="Courier New" w:cs="Courier New"/>
          <w:sz w:val="20"/>
          <w:szCs w:val="20"/>
        </w:rPr>
        <w:t>?</w:t>
      </w:r>
    </w:p>
    <w:p w14:paraId="36CD7942" w14:textId="1AB2ED68"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A. Signal</w:t>
      </w:r>
      <w:r w:rsidR="000933B8">
        <w:rPr>
          <w:rFonts w:ascii="Courier New" w:eastAsia="MS Mincho" w:hAnsi="Courier New" w:cs="Courier New"/>
          <w:sz w:val="20"/>
          <w:szCs w:val="20"/>
        </w:rPr>
        <w:t>-</w:t>
      </w:r>
      <w:r w:rsidRPr="00383F2B">
        <w:rPr>
          <w:rFonts w:ascii="Courier New" w:eastAsia="MS Mincho" w:hAnsi="Courier New" w:cs="Courier New"/>
          <w:sz w:val="20"/>
          <w:szCs w:val="20"/>
        </w:rPr>
        <w:t>to</w:t>
      </w:r>
      <w:r w:rsidR="000933B8">
        <w:rPr>
          <w:rFonts w:ascii="Courier New" w:eastAsia="MS Mincho" w:hAnsi="Courier New" w:cs="Courier New"/>
          <w:sz w:val="20"/>
          <w:szCs w:val="20"/>
        </w:rPr>
        <w:t>-</w:t>
      </w:r>
      <w:r w:rsidRPr="00383F2B">
        <w:rPr>
          <w:rFonts w:ascii="Courier New" w:eastAsia="MS Mincho" w:hAnsi="Courier New" w:cs="Courier New"/>
          <w:sz w:val="20"/>
          <w:szCs w:val="20"/>
        </w:rPr>
        <w:t>noise ratio</w:t>
      </w:r>
    </w:p>
    <w:p w14:paraId="03B19B24"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B. Baud rate</w:t>
      </w:r>
    </w:p>
    <w:p w14:paraId="4F997677"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C. Repeat Request Rate (RRR)</w:t>
      </w:r>
    </w:p>
    <w:p w14:paraId="4D628A85"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D. Intermodulation Distortion (IMD)</w:t>
      </w:r>
    </w:p>
    <w:p w14:paraId="5869019B"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t>
      </w:r>
    </w:p>
    <w:p w14:paraId="4F6F89B9" w14:textId="77777777" w:rsidR="002F24D1" w:rsidRPr="00383F2B" w:rsidRDefault="002F24D1" w:rsidP="00383F2B">
      <w:pPr>
        <w:pStyle w:val="NoSpacing"/>
        <w:rPr>
          <w:rFonts w:ascii="Courier New" w:eastAsia="MS Mincho" w:hAnsi="Courier New" w:cs="Courier New"/>
          <w:sz w:val="20"/>
          <w:szCs w:val="20"/>
        </w:rPr>
      </w:pPr>
    </w:p>
    <w:p w14:paraId="05036610" w14:textId="368207AC" w:rsidR="002F24D1" w:rsidRPr="00125689" w:rsidRDefault="002F24D1" w:rsidP="00383F2B">
      <w:pPr>
        <w:pStyle w:val="NoSpacing"/>
        <w:rPr>
          <w:rFonts w:ascii="Courier New" w:eastAsia="MS Mincho" w:hAnsi="Courier New" w:cs="Courier New"/>
          <w:sz w:val="20"/>
          <w:szCs w:val="20"/>
        </w:rPr>
      </w:pPr>
      <w:r w:rsidRPr="00125689">
        <w:rPr>
          <w:rFonts w:ascii="Courier New" w:eastAsia="MS Mincho" w:hAnsi="Courier New" w:cs="Courier New"/>
          <w:sz w:val="20"/>
          <w:szCs w:val="20"/>
        </w:rPr>
        <w:t>E8D09 (D)</w:t>
      </w:r>
    </w:p>
    <w:p w14:paraId="6E6F1DD8" w14:textId="7B8A663B" w:rsidR="002F24D1" w:rsidRPr="00383F2B" w:rsidRDefault="002F24D1" w:rsidP="00383F2B">
      <w:pPr>
        <w:pStyle w:val="NoSpacing"/>
        <w:rPr>
          <w:rFonts w:ascii="Courier New" w:eastAsia="MS Mincho" w:hAnsi="Courier New" w:cs="Courier New"/>
          <w:sz w:val="20"/>
          <w:szCs w:val="20"/>
        </w:rPr>
      </w:pPr>
      <w:r w:rsidRPr="00125689">
        <w:rPr>
          <w:rFonts w:ascii="Courier New" w:eastAsia="MS Mincho" w:hAnsi="Courier New" w:cs="Courier New"/>
          <w:sz w:val="20"/>
          <w:szCs w:val="20"/>
        </w:rPr>
        <w:t xml:space="preserve">What is considered an </w:t>
      </w:r>
      <w:r w:rsidR="002619D9" w:rsidRPr="00125689">
        <w:rPr>
          <w:rFonts w:ascii="Courier New" w:eastAsia="MS Mincho" w:hAnsi="Courier New" w:cs="Courier New"/>
          <w:sz w:val="20"/>
          <w:szCs w:val="20"/>
        </w:rPr>
        <w:t>acceptable</w:t>
      </w:r>
      <w:r w:rsidRPr="00125689">
        <w:rPr>
          <w:rFonts w:ascii="Courier New" w:eastAsia="MS Mincho" w:hAnsi="Courier New" w:cs="Courier New"/>
          <w:sz w:val="20"/>
          <w:szCs w:val="20"/>
        </w:rPr>
        <w:t xml:space="preserve"> maximum IMD level for an idling PSK signal?</w:t>
      </w:r>
    </w:p>
    <w:p w14:paraId="37D8E3DA"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A. +10 dB</w:t>
      </w:r>
    </w:p>
    <w:p w14:paraId="16A9E9C1"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B. +15 dB</w:t>
      </w:r>
    </w:p>
    <w:p w14:paraId="0F795680"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C. -20 dB</w:t>
      </w:r>
    </w:p>
    <w:p w14:paraId="3CF8279E"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D. -30 dB</w:t>
      </w:r>
    </w:p>
    <w:p w14:paraId="1714BE4E"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t>
      </w:r>
    </w:p>
    <w:p w14:paraId="11D56B04" w14:textId="77777777" w:rsidR="002F24D1" w:rsidRPr="00383F2B" w:rsidRDefault="002F24D1" w:rsidP="00383F2B">
      <w:pPr>
        <w:pStyle w:val="NoSpacing"/>
        <w:rPr>
          <w:rFonts w:ascii="Courier New" w:eastAsia="MS Mincho" w:hAnsi="Courier New" w:cs="Courier New"/>
          <w:sz w:val="20"/>
          <w:szCs w:val="20"/>
        </w:rPr>
      </w:pPr>
    </w:p>
    <w:p w14:paraId="4377202A" w14:textId="77777777" w:rsidR="002F24D1" w:rsidRPr="00383F2B" w:rsidRDefault="002F24D1" w:rsidP="00383F2B">
      <w:pPr>
        <w:pStyle w:val="NoSpacing"/>
        <w:rPr>
          <w:rFonts w:ascii="Courier New" w:eastAsia="MS Mincho" w:hAnsi="Courier New" w:cs="Courier New"/>
          <w:sz w:val="20"/>
          <w:szCs w:val="20"/>
          <w:lang w:val="de-DE"/>
        </w:rPr>
      </w:pPr>
      <w:r w:rsidRPr="00383F2B">
        <w:rPr>
          <w:rFonts w:ascii="Courier New" w:eastAsia="MS Mincho" w:hAnsi="Courier New" w:cs="Courier New"/>
          <w:sz w:val="20"/>
          <w:szCs w:val="20"/>
          <w:lang w:val="de-DE"/>
        </w:rPr>
        <w:t>E8D10 (B)</w:t>
      </w:r>
    </w:p>
    <w:p w14:paraId="4C19CF70"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hat are some of the differences between the Baudot digital code and ASCII?</w:t>
      </w:r>
    </w:p>
    <w:p w14:paraId="1537CFE9"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A. Baudot uses 4 data bits per character, ASCII uses 7 or 8; Baudot uses 1 character as a letters/figures shift code, ASCII has no letters/figures code</w:t>
      </w:r>
    </w:p>
    <w:p w14:paraId="192FD76B"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B. Baudot uses 5 data bits per character, ASCII uses 7 or 8; Baudot uses 2 characters as letters/figures shift codes, ASCII has no letters/figures shift code</w:t>
      </w:r>
    </w:p>
    <w:p w14:paraId="5B67D912"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C. Baudot uses 6 data bits per character, ASCII uses 7 or 8; Baudot has no letters/figures shift code, ASCII uses 2 letters/figures shift codes</w:t>
      </w:r>
    </w:p>
    <w:p w14:paraId="39FF6008"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lastRenderedPageBreak/>
        <w:t>D. Baudot uses 7 data bits per character, ASCII uses 8; Baudot has no letters/figures shift code, ASCII uses 2 letters/figures shift codes</w:t>
      </w:r>
    </w:p>
    <w:p w14:paraId="1513DA3E"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t>
      </w:r>
    </w:p>
    <w:p w14:paraId="35A82D01" w14:textId="77777777" w:rsidR="002F24D1" w:rsidRPr="00383F2B" w:rsidRDefault="002F24D1" w:rsidP="00383F2B">
      <w:pPr>
        <w:pStyle w:val="NoSpacing"/>
        <w:rPr>
          <w:rFonts w:ascii="Courier New" w:eastAsia="MS Mincho" w:hAnsi="Courier New" w:cs="Courier New"/>
          <w:sz w:val="20"/>
          <w:szCs w:val="20"/>
        </w:rPr>
      </w:pPr>
    </w:p>
    <w:p w14:paraId="0FD346D9"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E8D11 (C)</w:t>
      </w:r>
    </w:p>
    <w:p w14:paraId="3751B140"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hat is one advantage of using ASCII code for data communications?</w:t>
      </w:r>
    </w:p>
    <w:p w14:paraId="5409A37D" w14:textId="5D4A8060"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A. It includes built</w:t>
      </w:r>
      <w:r w:rsidR="000933B8">
        <w:rPr>
          <w:rFonts w:ascii="Courier New" w:eastAsia="MS Mincho" w:hAnsi="Courier New" w:cs="Courier New"/>
          <w:sz w:val="20"/>
          <w:szCs w:val="20"/>
        </w:rPr>
        <w:t>-</w:t>
      </w:r>
      <w:r w:rsidRPr="00383F2B">
        <w:rPr>
          <w:rFonts w:ascii="Courier New" w:eastAsia="MS Mincho" w:hAnsi="Courier New" w:cs="Courier New"/>
          <w:sz w:val="20"/>
          <w:szCs w:val="20"/>
        </w:rPr>
        <w:t>in error correction features</w:t>
      </w:r>
    </w:p>
    <w:p w14:paraId="10D1D7F1"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B. It contains fewer information bits per character than any other code</w:t>
      </w:r>
    </w:p>
    <w:p w14:paraId="5D55F0BF"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C. It is possible to transmit both upper and lower case text</w:t>
      </w:r>
    </w:p>
    <w:p w14:paraId="4501B211"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D. It uses one character as a shift code to send numeric and special characters</w:t>
      </w:r>
    </w:p>
    <w:p w14:paraId="6D19187B"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t>
      </w:r>
    </w:p>
    <w:p w14:paraId="76CD0C82" w14:textId="77777777" w:rsidR="002F24D1" w:rsidRPr="00383F2B" w:rsidRDefault="002F24D1" w:rsidP="00383F2B">
      <w:pPr>
        <w:pStyle w:val="NoSpacing"/>
        <w:rPr>
          <w:rFonts w:ascii="Courier New" w:eastAsia="MS Mincho" w:hAnsi="Courier New" w:cs="Courier New"/>
          <w:sz w:val="20"/>
          <w:szCs w:val="20"/>
        </w:rPr>
      </w:pPr>
    </w:p>
    <w:p w14:paraId="4231A928" w14:textId="77777777" w:rsidR="002F24D1" w:rsidRPr="00383F2B" w:rsidRDefault="002F24D1" w:rsidP="00383F2B">
      <w:pPr>
        <w:pStyle w:val="NoSpacing"/>
        <w:rPr>
          <w:rFonts w:ascii="Courier New" w:eastAsia="MS Mincho" w:hAnsi="Courier New" w:cs="Courier New"/>
          <w:sz w:val="20"/>
          <w:szCs w:val="20"/>
        </w:rPr>
      </w:pPr>
    </w:p>
    <w:p w14:paraId="759584E4"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SUBELEMENT E9 - ANTENNAS AND TRANSMISSION LINES [8 Exam Questions - 8 Groups]</w:t>
      </w:r>
    </w:p>
    <w:p w14:paraId="0418070F" w14:textId="77777777" w:rsidR="002F24D1" w:rsidRPr="00383F2B" w:rsidRDefault="002F24D1" w:rsidP="00383F2B">
      <w:pPr>
        <w:pStyle w:val="NoSpacing"/>
        <w:rPr>
          <w:rFonts w:ascii="Courier New" w:eastAsia="MS Mincho" w:hAnsi="Courier New" w:cs="Courier New"/>
          <w:sz w:val="20"/>
          <w:szCs w:val="20"/>
        </w:rPr>
      </w:pPr>
    </w:p>
    <w:p w14:paraId="28D3710A" w14:textId="77777777" w:rsidR="002F24D1" w:rsidRPr="00383F2B" w:rsidRDefault="002F24D1" w:rsidP="00383F2B">
      <w:pPr>
        <w:pStyle w:val="NoSpacing"/>
        <w:rPr>
          <w:rFonts w:ascii="Courier New" w:eastAsia="MS Mincho" w:hAnsi="Courier New" w:cs="Courier New"/>
          <w:sz w:val="20"/>
          <w:szCs w:val="20"/>
        </w:rPr>
      </w:pPr>
    </w:p>
    <w:p w14:paraId="52A45503" w14:textId="356D190B" w:rsidR="002F24D1" w:rsidRPr="00383F2B" w:rsidRDefault="002F24D1" w:rsidP="00383F2B">
      <w:pPr>
        <w:pStyle w:val="NoSpacing"/>
        <w:rPr>
          <w:rFonts w:ascii="Courier New" w:eastAsia="MS Mincho" w:hAnsi="Courier New" w:cs="Courier New"/>
          <w:sz w:val="20"/>
          <w:szCs w:val="20"/>
        </w:rPr>
      </w:pPr>
      <w:bookmarkStart w:id="59" w:name="_Hlk26375102"/>
      <w:r w:rsidRPr="00383F2B">
        <w:rPr>
          <w:rFonts w:ascii="Courier New" w:eastAsia="MS Mincho" w:hAnsi="Courier New" w:cs="Courier New"/>
          <w:sz w:val="20"/>
          <w:szCs w:val="20"/>
        </w:rPr>
        <w:t>E9A Basic Antenna parameters: radiation resistance, gain, beamwidth, efficiency; effective radiated power</w:t>
      </w:r>
    </w:p>
    <w:bookmarkEnd w:id="59"/>
    <w:p w14:paraId="055E3FC4" w14:textId="77777777" w:rsidR="002F24D1" w:rsidRPr="00383F2B" w:rsidRDefault="002F24D1" w:rsidP="00383F2B">
      <w:pPr>
        <w:pStyle w:val="NoSpacing"/>
        <w:rPr>
          <w:rFonts w:ascii="Courier New" w:eastAsia="MS Mincho" w:hAnsi="Courier New" w:cs="Courier New"/>
          <w:sz w:val="20"/>
          <w:szCs w:val="20"/>
        </w:rPr>
      </w:pPr>
    </w:p>
    <w:p w14:paraId="0BC0F65B" w14:textId="3575CC6D"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E9A01 (C)</w:t>
      </w:r>
    </w:p>
    <w:p w14:paraId="04B7C4B9" w14:textId="707193E8" w:rsidR="002F24D1" w:rsidRPr="00383F2B" w:rsidRDefault="002F24D1" w:rsidP="00383F2B">
      <w:pPr>
        <w:pStyle w:val="NoSpacing"/>
        <w:rPr>
          <w:rFonts w:ascii="Courier New" w:eastAsia="Times New Roman" w:hAnsi="Courier New" w:cs="Courier New"/>
          <w:sz w:val="20"/>
          <w:szCs w:val="20"/>
        </w:rPr>
      </w:pPr>
      <w:r w:rsidRPr="00383F2B">
        <w:rPr>
          <w:rFonts w:ascii="Courier New" w:eastAsia="MS Mincho" w:hAnsi="Courier New" w:cs="Courier New"/>
          <w:sz w:val="20"/>
          <w:szCs w:val="20"/>
        </w:rPr>
        <w:t xml:space="preserve">What </w:t>
      </w:r>
      <w:r w:rsidR="003A4C75">
        <w:rPr>
          <w:rFonts w:ascii="Courier New" w:eastAsia="MS Mincho" w:hAnsi="Courier New" w:cs="Courier New"/>
          <w:sz w:val="20"/>
          <w:szCs w:val="20"/>
        </w:rPr>
        <w:t>is</w:t>
      </w:r>
      <w:r w:rsidRPr="00383F2B">
        <w:rPr>
          <w:rFonts w:ascii="Courier New" w:eastAsia="MS Mincho" w:hAnsi="Courier New" w:cs="Courier New"/>
          <w:sz w:val="20"/>
          <w:szCs w:val="20"/>
        </w:rPr>
        <w:t xml:space="preserve"> an isotropic antenna?</w:t>
      </w:r>
    </w:p>
    <w:p w14:paraId="1902A182" w14:textId="0E2BDBAA"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 xml:space="preserve">A. A grounded antenna used to measure </w:t>
      </w:r>
      <w:r w:rsidR="000933B8">
        <w:rPr>
          <w:rFonts w:ascii="Courier New" w:eastAsia="MS Mincho" w:hAnsi="Courier New" w:cs="Courier New"/>
          <w:sz w:val="20"/>
          <w:szCs w:val="20"/>
        </w:rPr>
        <w:t>E</w:t>
      </w:r>
      <w:r w:rsidRPr="00383F2B">
        <w:rPr>
          <w:rFonts w:ascii="Courier New" w:eastAsia="MS Mincho" w:hAnsi="Courier New" w:cs="Courier New"/>
          <w:sz w:val="20"/>
          <w:szCs w:val="20"/>
        </w:rPr>
        <w:t>arth conductivity</w:t>
      </w:r>
    </w:p>
    <w:p w14:paraId="14FAC9D4"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B. A horizontally polarized antenna used to compare Yagi antennas</w:t>
      </w:r>
    </w:p>
    <w:p w14:paraId="741D7612"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C. A theoretical, omnidirectional antenna used as a reference for antenna gain</w:t>
      </w:r>
    </w:p>
    <w:p w14:paraId="29478940" w14:textId="07A0A868"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 xml:space="preserve">D. A spacecraft antenna used to direct signals toward </w:t>
      </w:r>
      <w:r w:rsidR="000933B8">
        <w:rPr>
          <w:rFonts w:ascii="Courier New" w:eastAsia="MS Mincho" w:hAnsi="Courier New" w:cs="Courier New"/>
          <w:sz w:val="20"/>
          <w:szCs w:val="20"/>
        </w:rPr>
        <w:t>E</w:t>
      </w:r>
      <w:r w:rsidRPr="00383F2B">
        <w:rPr>
          <w:rFonts w:ascii="Courier New" w:eastAsia="MS Mincho" w:hAnsi="Courier New" w:cs="Courier New"/>
          <w:sz w:val="20"/>
          <w:szCs w:val="20"/>
        </w:rPr>
        <w:t>arth</w:t>
      </w:r>
    </w:p>
    <w:p w14:paraId="386927B4"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t>
      </w:r>
    </w:p>
    <w:p w14:paraId="3524FADC" w14:textId="77777777" w:rsidR="002F24D1" w:rsidRPr="00383F2B" w:rsidRDefault="002F24D1" w:rsidP="00383F2B">
      <w:pPr>
        <w:pStyle w:val="NoSpacing"/>
        <w:rPr>
          <w:rFonts w:ascii="Courier New" w:eastAsia="MS Mincho" w:hAnsi="Courier New" w:cs="Courier New"/>
          <w:sz w:val="20"/>
          <w:szCs w:val="20"/>
        </w:rPr>
      </w:pPr>
    </w:p>
    <w:p w14:paraId="7B3036F3" w14:textId="4D54AB8F" w:rsidR="002619D9" w:rsidRPr="00383F2B" w:rsidRDefault="002619D9" w:rsidP="00383F2B">
      <w:pPr>
        <w:pStyle w:val="NoSpacing"/>
        <w:rPr>
          <w:rFonts w:ascii="Courier New" w:eastAsia="Times New Roman" w:hAnsi="Courier New" w:cs="Courier New"/>
          <w:sz w:val="20"/>
          <w:szCs w:val="20"/>
        </w:rPr>
      </w:pPr>
      <w:r w:rsidRPr="00383F2B">
        <w:rPr>
          <w:rFonts w:ascii="Courier New" w:eastAsia="MS Mincho" w:hAnsi="Courier New" w:cs="Courier New"/>
          <w:sz w:val="20"/>
          <w:szCs w:val="20"/>
        </w:rPr>
        <w:t>E9A</w:t>
      </w:r>
      <w:r w:rsidR="00C473BF" w:rsidRPr="00383F2B">
        <w:rPr>
          <w:rFonts w:ascii="Courier New" w:eastAsia="MS Mincho" w:hAnsi="Courier New" w:cs="Courier New"/>
          <w:sz w:val="20"/>
          <w:szCs w:val="20"/>
        </w:rPr>
        <w:t>02</w:t>
      </w:r>
      <w:r w:rsidRPr="00383F2B">
        <w:rPr>
          <w:rFonts w:ascii="Courier New" w:eastAsia="MS Mincho" w:hAnsi="Courier New" w:cs="Courier New"/>
          <w:sz w:val="20"/>
          <w:szCs w:val="20"/>
        </w:rPr>
        <w:t xml:space="preserve"> (D)</w:t>
      </w:r>
    </w:p>
    <w:p w14:paraId="03B8F3A7" w14:textId="77777777" w:rsidR="002619D9" w:rsidRPr="00383F2B" w:rsidRDefault="002619D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hat is the effective radiated power relative to a dipole of a repeater station with 150 watts transmitter power output, 2 dB feed line loss, 2.2 dB duplexer loss, and 7 dBd antenna gain?</w:t>
      </w:r>
    </w:p>
    <w:p w14:paraId="69680C61" w14:textId="5414D892" w:rsidR="002619D9" w:rsidRPr="00383F2B" w:rsidRDefault="002619D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A. 1977 watts</w:t>
      </w:r>
    </w:p>
    <w:p w14:paraId="57AFE6B7" w14:textId="77777777" w:rsidR="002619D9" w:rsidRPr="00383F2B" w:rsidRDefault="002619D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B. 78.7 watts</w:t>
      </w:r>
    </w:p>
    <w:p w14:paraId="1232CF87" w14:textId="77777777" w:rsidR="002619D9" w:rsidRPr="00383F2B" w:rsidRDefault="002619D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C. 420 watts</w:t>
      </w:r>
    </w:p>
    <w:p w14:paraId="425027BD" w14:textId="77777777" w:rsidR="002619D9" w:rsidRPr="00383F2B" w:rsidRDefault="002619D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D. 286 watts</w:t>
      </w:r>
    </w:p>
    <w:p w14:paraId="00E513D2"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t>
      </w:r>
    </w:p>
    <w:p w14:paraId="6F3618E8" w14:textId="77777777" w:rsidR="002F24D1" w:rsidRPr="00383F2B" w:rsidRDefault="002F24D1" w:rsidP="00383F2B">
      <w:pPr>
        <w:pStyle w:val="NoSpacing"/>
        <w:rPr>
          <w:rFonts w:ascii="Courier New" w:eastAsia="MS Mincho" w:hAnsi="Courier New" w:cs="Courier New"/>
          <w:sz w:val="20"/>
          <w:szCs w:val="20"/>
        </w:rPr>
      </w:pPr>
    </w:p>
    <w:p w14:paraId="3FACB11B" w14:textId="223BD9B7" w:rsidR="003A4C75" w:rsidRPr="003A4C75" w:rsidRDefault="002F24D1" w:rsidP="003A4C75">
      <w:pPr>
        <w:pStyle w:val="NoSpacing"/>
        <w:rPr>
          <w:rFonts w:ascii="Courier New" w:eastAsia="MS Mincho" w:hAnsi="Courier New" w:cs="Courier New"/>
          <w:sz w:val="20"/>
          <w:szCs w:val="20"/>
        </w:rPr>
      </w:pPr>
      <w:r w:rsidRPr="00383F2B">
        <w:rPr>
          <w:rFonts w:ascii="Courier New" w:eastAsia="MS Mincho" w:hAnsi="Courier New" w:cs="Courier New"/>
          <w:sz w:val="20"/>
          <w:szCs w:val="20"/>
        </w:rPr>
        <w:t xml:space="preserve">E9A03 </w:t>
      </w:r>
      <w:r w:rsidR="003A4C75" w:rsidRPr="003A4C75">
        <w:rPr>
          <w:rFonts w:ascii="Courier New" w:eastAsia="MS Mincho" w:hAnsi="Courier New" w:cs="Courier New"/>
          <w:sz w:val="20"/>
          <w:szCs w:val="20"/>
        </w:rPr>
        <w:t>(C</w:t>
      </w:r>
      <w:r w:rsidR="003A4C75" w:rsidRPr="000948BC">
        <w:rPr>
          <w:rFonts w:ascii="Courier New" w:eastAsia="MS Mincho" w:hAnsi="Courier New" w:cs="Courier New"/>
          <w:sz w:val="20"/>
          <w:szCs w:val="20"/>
        </w:rPr>
        <w:t>)</w:t>
      </w:r>
    </w:p>
    <w:p w14:paraId="5F1341B5" w14:textId="75CA0322" w:rsidR="003A4C75" w:rsidRPr="003A4C75" w:rsidRDefault="003A4C75" w:rsidP="003A4C75">
      <w:pPr>
        <w:pStyle w:val="NoSpacing"/>
        <w:rPr>
          <w:rFonts w:ascii="Courier New" w:eastAsia="MS Mincho" w:hAnsi="Courier New" w:cs="Courier New"/>
          <w:sz w:val="20"/>
          <w:szCs w:val="20"/>
        </w:rPr>
      </w:pPr>
      <w:r w:rsidRPr="003A4C75">
        <w:rPr>
          <w:rFonts w:ascii="Courier New" w:eastAsia="MS Mincho" w:hAnsi="Courier New" w:cs="Courier New"/>
          <w:sz w:val="20"/>
          <w:szCs w:val="20"/>
        </w:rPr>
        <w:t>What is the radiation resistance of an antenna?</w:t>
      </w:r>
    </w:p>
    <w:p w14:paraId="00CCA1FC" w14:textId="77777777" w:rsidR="003A4C75" w:rsidRPr="003A4C75" w:rsidRDefault="003A4C75" w:rsidP="003A4C75">
      <w:pPr>
        <w:pStyle w:val="NoSpacing"/>
        <w:rPr>
          <w:rFonts w:ascii="Courier New" w:eastAsia="MS Mincho" w:hAnsi="Courier New" w:cs="Courier New"/>
          <w:sz w:val="20"/>
          <w:szCs w:val="20"/>
        </w:rPr>
      </w:pPr>
      <w:r w:rsidRPr="003A4C75">
        <w:rPr>
          <w:rFonts w:ascii="Courier New" w:eastAsia="MS Mincho" w:hAnsi="Courier New" w:cs="Courier New"/>
          <w:sz w:val="20"/>
          <w:szCs w:val="20"/>
        </w:rPr>
        <w:t>A. The combined losses of the antenna elements and feed line</w:t>
      </w:r>
    </w:p>
    <w:p w14:paraId="456F033C" w14:textId="77777777" w:rsidR="003A4C75" w:rsidRPr="003A4C75" w:rsidRDefault="003A4C75" w:rsidP="003A4C75">
      <w:pPr>
        <w:pStyle w:val="NoSpacing"/>
        <w:rPr>
          <w:rFonts w:ascii="Courier New" w:eastAsia="MS Mincho" w:hAnsi="Courier New" w:cs="Courier New"/>
          <w:sz w:val="20"/>
          <w:szCs w:val="20"/>
        </w:rPr>
      </w:pPr>
      <w:r w:rsidRPr="003A4C75">
        <w:rPr>
          <w:rFonts w:ascii="Courier New" w:eastAsia="MS Mincho" w:hAnsi="Courier New" w:cs="Courier New"/>
          <w:sz w:val="20"/>
          <w:szCs w:val="20"/>
        </w:rPr>
        <w:t>B. The specific impedance of the antenna</w:t>
      </w:r>
    </w:p>
    <w:p w14:paraId="4EDBE199" w14:textId="77777777" w:rsidR="003A4C75" w:rsidRPr="003A4C75" w:rsidRDefault="003A4C75" w:rsidP="003A4C75">
      <w:pPr>
        <w:pStyle w:val="NoSpacing"/>
        <w:rPr>
          <w:rFonts w:ascii="Courier New" w:eastAsia="MS Mincho" w:hAnsi="Courier New" w:cs="Courier New"/>
          <w:sz w:val="20"/>
          <w:szCs w:val="20"/>
        </w:rPr>
      </w:pPr>
      <w:r w:rsidRPr="003A4C75">
        <w:rPr>
          <w:rFonts w:ascii="Courier New" w:eastAsia="MS Mincho" w:hAnsi="Courier New" w:cs="Courier New"/>
          <w:sz w:val="20"/>
          <w:szCs w:val="20"/>
        </w:rPr>
        <w:t>C. The value of a resistance that would dissipate the same amount of power as that radiated from an antenna</w:t>
      </w:r>
    </w:p>
    <w:p w14:paraId="646A96DA" w14:textId="77777777" w:rsidR="003A4C75" w:rsidRPr="003A4C75" w:rsidRDefault="003A4C75" w:rsidP="003A4C75">
      <w:pPr>
        <w:pStyle w:val="NoSpacing"/>
        <w:rPr>
          <w:rFonts w:ascii="Courier New" w:eastAsia="MS Mincho" w:hAnsi="Courier New" w:cs="Courier New"/>
          <w:sz w:val="20"/>
          <w:szCs w:val="20"/>
        </w:rPr>
      </w:pPr>
      <w:r w:rsidRPr="003A4C75">
        <w:rPr>
          <w:rFonts w:ascii="Courier New" w:eastAsia="MS Mincho" w:hAnsi="Courier New" w:cs="Courier New"/>
          <w:sz w:val="20"/>
          <w:szCs w:val="20"/>
        </w:rPr>
        <w:t>D. The resistance in the atmosphere that an antenna must overcome to be able to radiate a signal</w:t>
      </w:r>
    </w:p>
    <w:p w14:paraId="682A1517" w14:textId="77777777" w:rsidR="003A4C75" w:rsidRPr="003A4C75" w:rsidRDefault="003A4C75" w:rsidP="003A4C75">
      <w:pPr>
        <w:pStyle w:val="NoSpacing"/>
        <w:rPr>
          <w:rFonts w:ascii="Courier New" w:eastAsia="MS Mincho" w:hAnsi="Courier New" w:cs="Courier New"/>
          <w:sz w:val="20"/>
          <w:szCs w:val="20"/>
        </w:rPr>
      </w:pPr>
      <w:r w:rsidRPr="003A4C75">
        <w:rPr>
          <w:rFonts w:ascii="Courier New" w:eastAsia="MS Mincho" w:hAnsi="Courier New" w:cs="Courier New"/>
          <w:sz w:val="20"/>
          <w:szCs w:val="20"/>
        </w:rPr>
        <w:t>~~</w:t>
      </w:r>
    </w:p>
    <w:p w14:paraId="1C8F751A" w14:textId="6F7D6098" w:rsidR="002F24D1" w:rsidRPr="00383F2B" w:rsidRDefault="002F24D1" w:rsidP="003A4C75">
      <w:pPr>
        <w:pStyle w:val="NoSpacing"/>
        <w:rPr>
          <w:rFonts w:ascii="Courier New" w:eastAsia="MS Mincho" w:hAnsi="Courier New" w:cs="Courier New"/>
          <w:sz w:val="20"/>
          <w:szCs w:val="20"/>
        </w:rPr>
      </w:pPr>
    </w:p>
    <w:p w14:paraId="468C3AE4" w14:textId="6D078DA9"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E9A04 (B)</w:t>
      </w:r>
    </w:p>
    <w:p w14:paraId="0CBC0B82" w14:textId="7CEF88C9" w:rsidR="002F24D1" w:rsidRPr="00383F2B" w:rsidRDefault="002F24D1" w:rsidP="00383F2B">
      <w:pPr>
        <w:pStyle w:val="NoSpacing"/>
        <w:rPr>
          <w:rFonts w:ascii="Courier New" w:eastAsia="Times New Roman" w:hAnsi="Courier New" w:cs="Courier New"/>
          <w:sz w:val="20"/>
          <w:szCs w:val="20"/>
        </w:rPr>
      </w:pPr>
      <w:r w:rsidRPr="00383F2B">
        <w:rPr>
          <w:rFonts w:ascii="Courier New" w:eastAsia="MS Mincho" w:hAnsi="Courier New" w:cs="Courier New"/>
          <w:sz w:val="20"/>
          <w:szCs w:val="20"/>
        </w:rPr>
        <w:t>Which of the following factors affect the feed point impedance of an antenna?</w:t>
      </w:r>
    </w:p>
    <w:p w14:paraId="25122311" w14:textId="0BA3F84D"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A. Transmission</w:t>
      </w:r>
      <w:r w:rsidR="00191864">
        <w:rPr>
          <w:rFonts w:ascii="Courier New" w:eastAsia="MS Mincho" w:hAnsi="Courier New" w:cs="Courier New"/>
          <w:sz w:val="20"/>
          <w:szCs w:val="20"/>
        </w:rPr>
        <w:t xml:space="preserve"> </w:t>
      </w:r>
      <w:r w:rsidRPr="00383F2B">
        <w:rPr>
          <w:rFonts w:ascii="Courier New" w:eastAsia="MS Mincho" w:hAnsi="Courier New" w:cs="Courier New"/>
          <w:sz w:val="20"/>
          <w:szCs w:val="20"/>
        </w:rPr>
        <w:t>line length</w:t>
      </w:r>
    </w:p>
    <w:p w14:paraId="43D7F66D" w14:textId="14D5961E" w:rsidR="002F24D1" w:rsidRPr="00383F2B" w:rsidRDefault="002F24D1" w:rsidP="00383F2B">
      <w:pPr>
        <w:pStyle w:val="NoSpacing"/>
        <w:rPr>
          <w:rFonts w:ascii="Courier New" w:eastAsia="MS Mincho" w:hAnsi="Courier New" w:cs="Courier New"/>
          <w:strike/>
          <w:sz w:val="20"/>
          <w:szCs w:val="20"/>
        </w:rPr>
      </w:pPr>
      <w:r w:rsidRPr="00383F2B">
        <w:rPr>
          <w:rFonts w:ascii="Courier New" w:eastAsia="MS Mincho" w:hAnsi="Courier New" w:cs="Courier New"/>
          <w:sz w:val="20"/>
          <w:szCs w:val="20"/>
        </w:rPr>
        <w:t>B. Antenna height</w:t>
      </w:r>
    </w:p>
    <w:p w14:paraId="4F1596BA"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C. The settings of an antenna tuner at the transmitter</w:t>
      </w:r>
    </w:p>
    <w:p w14:paraId="5C737880" w14:textId="77777777" w:rsidR="002619D9"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D. The input power level</w:t>
      </w:r>
    </w:p>
    <w:p w14:paraId="77D79440" w14:textId="5916D843"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t>
      </w:r>
    </w:p>
    <w:p w14:paraId="245F57EF" w14:textId="77777777" w:rsidR="002F24D1" w:rsidRPr="00383F2B" w:rsidRDefault="002F24D1" w:rsidP="00383F2B">
      <w:pPr>
        <w:pStyle w:val="NoSpacing"/>
        <w:rPr>
          <w:rFonts w:ascii="Courier New" w:eastAsia="MS Mincho" w:hAnsi="Courier New" w:cs="Courier New"/>
          <w:sz w:val="20"/>
          <w:szCs w:val="20"/>
        </w:rPr>
      </w:pPr>
    </w:p>
    <w:p w14:paraId="78BD28E3" w14:textId="55D286FB"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lastRenderedPageBreak/>
        <w:t>E9A05 (D)</w:t>
      </w:r>
    </w:p>
    <w:p w14:paraId="0BD68E18"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hat is included in the total resistance of an antenna system?</w:t>
      </w:r>
    </w:p>
    <w:p w14:paraId="4115EB7C"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A. Radiation resistance plus space impedance</w:t>
      </w:r>
    </w:p>
    <w:p w14:paraId="00F7D9CE"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B. Radiation resistance plus transmission resistance</w:t>
      </w:r>
    </w:p>
    <w:p w14:paraId="3F6B5A93"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C. Transmission-line resistance plus radiation resistance</w:t>
      </w:r>
    </w:p>
    <w:p w14:paraId="147E8FB9" w14:textId="4409E944"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 xml:space="preserve">D. Radiation resistance plus </w:t>
      </w:r>
      <w:r w:rsidR="00167D13">
        <w:rPr>
          <w:rFonts w:ascii="Courier New" w:eastAsia="MS Mincho" w:hAnsi="Courier New" w:cs="Courier New"/>
          <w:sz w:val="20"/>
          <w:szCs w:val="20"/>
        </w:rPr>
        <w:t>loss</w:t>
      </w:r>
      <w:r w:rsidRPr="00383F2B">
        <w:rPr>
          <w:rFonts w:ascii="Courier New" w:eastAsia="MS Mincho" w:hAnsi="Courier New" w:cs="Courier New"/>
          <w:sz w:val="20"/>
          <w:szCs w:val="20"/>
        </w:rPr>
        <w:t xml:space="preserve"> resistance</w:t>
      </w:r>
    </w:p>
    <w:p w14:paraId="565C74BD"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t>
      </w:r>
    </w:p>
    <w:p w14:paraId="33F749E8" w14:textId="77777777" w:rsidR="002F24D1" w:rsidRPr="00383F2B" w:rsidRDefault="002F24D1" w:rsidP="00383F2B">
      <w:pPr>
        <w:pStyle w:val="NoSpacing"/>
        <w:rPr>
          <w:rFonts w:ascii="Courier New" w:eastAsia="MS Mincho" w:hAnsi="Courier New" w:cs="Courier New"/>
          <w:sz w:val="20"/>
          <w:szCs w:val="20"/>
        </w:rPr>
      </w:pPr>
    </w:p>
    <w:p w14:paraId="07CC52C0" w14:textId="0421391C" w:rsidR="002619D9"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 xml:space="preserve">E9A06 </w:t>
      </w:r>
      <w:r w:rsidR="002619D9" w:rsidRPr="00383F2B">
        <w:rPr>
          <w:rFonts w:ascii="Courier New" w:eastAsia="MS Mincho" w:hAnsi="Courier New" w:cs="Courier New"/>
          <w:sz w:val="20"/>
          <w:szCs w:val="20"/>
        </w:rPr>
        <w:t>(A)</w:t>
      </w:r>
    </w:p>
    <w:p w14:paraId="6C4487C1" w14:textId="79889515" w:rsidR="002619D9" w:rsidRPr="00383F2B" w:rsidRDefault="002619D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hat is the effective radiated power relative to a dipole of a repeater station with 200 watts transmitter power output, 4 dB feed line loss, 3.2 dB duplexer loss, 0.8 dB circulator loss, and 10 dBd antenna gain?</w:t>
      </w:r>
    </w:p>
    <w:p w14:paraId="1C18E602" w14:textId="77777777" w:rsidR="002619D9" w:rsidRPr="00383F2B" w:rsidRDefault="002619D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A. 317 watts</w:t>
      </w:r>
    </w:p>
    <w:p w14:paraId="023CADFA" w14:textId="441B191A" w:rsidR="002619D9" w:rsidRPr="00383F2B" w:rsidRDefault="002619D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B. 2000 watts</w:t>
      </w:r>
    </w:p>
    <w:p w14:paraId="6CEAFBBA" w14:textId="77777777" w:rsidR="002619D9" w:rsidRPr="00383F2B" w:rsidRDefault="002619D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C. 126 watts</w:t>
      </w:r>
    </w:p>
    <w:p w14:paraId="0DC7F959" w14:textId="77777777" w:rsidR="002619D9" w:rsidRPr="00383F2B" w:rsidRDefault="002619D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D. 300 watts</w:t>
      </w:r>
    </w:p>
    <w:p w14:paraId="4BB58F97" w14:textId="77777777" w:rsidR="002619D9" w:rsidRPr="00383F2B" w:rsidRDefault="002619D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t>
      </w:r>
    </w:p>
    <w:p w14:paraId="65144696" w14:textId="77777777" w:rsidR="002F24D1" w:rsidRPr="00383F2B" w:rsidRDefault="002F24D1" w:rsidP="00383F2B">
      <w:pPr>
        <w:pStyle w:val="NoSpacing"/>
        <w:rPr>
          <w:rFonts w:ascii="Courier New" w:eastAsia="MS Mincho" w:hAnsi="Courier New" w:cs="Courier New"/>
          <w:sz w:val="20"/>
          <w:szCs w:val="20"/>
        </w:rPr>
      </w:pPr>
      <w:bookmarkStart w:id="60" w:name="_Hlk17970229"/>
    </w:p>
    <w:p w14:paraId="6613E0E6" w14:textId="0998891E" w:rsidR="002619D9" w:rsidRPr="00383F2B" w:rsidRDefault="002F24D1" w:rsidP="00383F2B">
      <w:pPr>
        <w:pStyle w:val="NoSpacing"/>
        <w:rPr>
          <w:rFonts w:ascii="Courier New" w:eastAsia="MS Mincho" w:hAnsi="Courier New" w:cs="Courier New"/>
          <w:sz w:val="20"/>
          <w:szCs w:val="20"/>
        </w:rPr>
      </w:pPr>
      <w:bookmarkStart w:id="61" w:name="_Hlk17975597"/>
      <w:r w:rsidRPr="00383F2B">
        <w:rPr>
          <w:rFonts w:ascii="Courier New" w:eastAsia="MS Mincho" w:hAnsi="Courier New" w:cs="Courier New"/>
          <w:sz w:val="20"/>
          <w:szCs w:val="20"/>
        </w:rPr>
        <w:t xml:space="preserve">E9A07 </w:t>
      </w:r>
      <w:r w:rsidR="002619D9" w:rsidRPr="00383F2B">
        <w:rPr>
          <w:rFonts w:ascii="Courier New" w:eastAsia="MS Mincho" w:hAnsi="Courier New" w:cs="Courier New"/>
          <w:sz w:val="20"/>
          <w:szCs w:val="20"/>
        </w:rPr>
        <w:t>(B)</w:t>
      </w:r>
    </w:p>
    <w:p w14:paraId="23A7C1F4" w14:textId="77777777" w:rsidR="002619D9" w:rsidRPr="00383F2B" w:rsidRDefault="002619D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hat is the effective isotropic radiated</w:t>
      </w:r>
      <w:bookmarkEnd w:id="61"/>
      <w:r w:rsidRPr="00383F2B">
        <w:rPr>
          <w:rFonts w:ascii="Courier New" w:eastAsia="MS Mincho" w:hAnsi="Courier New" w:cs="Courier New"/>
          <w:sz w:val="20"/>
          <w:szCs w:val="20"/>
        </w:rPr>
        <w:t xml:space="preserve"> power of a repeater station with 200 watts transmitter power output, 2 dB feed line loss, 2.8 dB duplexer loss, 1.2 dB circulator loss, and 7 dBi antenna gain?</w:t>
      </w:r>
    </w:p>
    <w:p w14:paraId="75C884C7" w14:textId="77777777" w:rsidR="002619D9" w:rsidRPr="00383F2B" w:rsidRDefault="002619D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A. 159 watts</w:t>
      </w:r>
    </w:p>
    <w:p w14:paraId="289AD003" w14:textId="77777777" w:rsidR="002619D9" w:rsidRPr="00383F2B" w:rsidRDefault="002619D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B. 252 watts</w:t>
      </w:r>
    </w:p>
    <w:p w14:paraId="562AD788" w14:textId="77777777" w:rsidR="002619D9" w:rsidRPr="00383F2B" w:rsidRDefault="002619D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C. 632 watts</w:t>
      </w:r>
    </w:p>
    <w:p w14:paraId="449B7172" w14:textId="77777777" w:rsidR="002619D9" w:rsidRPr="00383F2B" w:rsidRDefault="002619D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D. 63.2 watts</w:t>
      </w:r>
    </w:p>
    <w:p w14:paraId="1A5BF19E" w14:textId="77777777" w:rsidR="002619D9" w:rsidRPr="00383F2B" w:rsidRDefault="002619D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t>
      </w:r>
    </w:p>
    <w:bookmarkEnd w:id="60"/>
    <w:p w14:paraId="49E87488" w14:textId="77777777" w:rsidR="002F24D1" w:rsidRPr="00383F2B" w:rsidRDefault="002F24D1" w:rsidP="00383F2B">
      <w:pPr>
        <w:pStyle w:val="NoSpacing"/>
        <w:rPr>
          <w:rFonts w:ascii="Courier New" w:eastAsia="MS Mincho" w:hAnsi="Courier New" w:cs="Courier New"/>
          <w:sz w:val="20"/>
          <w:szCs w:val="20"/>
        </w:rPr>
      </w:pPr>
    </w:p>
    <w:p w14:paraId="75CB5953" w14:textId="1D13FE52"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E9A08 (B)</w:t>
      </w:r>
    </w:p>
    <w:p w14:paraId="152EAFC7" w14:textId="27F303D6"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hat is antenna bandwidth?</w:t>
      </w:r>
    </w:p>
    <w:p w14:paraId="3B1A2B0D"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A. Antenna length divided by the number of elements</w:t>
      </w:r>
    </w:p>
    <w:p w14:paraId="75F26FAE"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B. The frequency range over which an antenna satisfies a performance requirement</w:t>
      </w:r>
    </w:p>
    <w:p w14:paraId="70B35DDE"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C. The angle between the half-power radiation points</w:t>
      </w:r>
    </w:p>
    <w:p w14:paraId="2C251100"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D. The angle formed between two imaginary lines drawn through the element ends</w:t>
      </w:r>
    </w:p>
    <w:p w14:paraId="2509F083"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t>
      </w:r>
    </w:p>
    <w:p w14:paraId="095C9E52" w14:textId="77777777" w:rsidR="002F24D1" w:rsidRPr="00383F2B" w:rsidRDefault="002F24D1" w:rsidP="00383F2B">
      <w:pPr>
        <w:pStyle w:val="NoSpacing"/>
        <w:rPr>
          <w:rFonts w:ascii="Courier New" w:eastAsia="MS Mincho" w:hAnsi="Courier New" w:cs="Courier New"/>
          <w:sz w:val="20"/>
          <w:szCs w:val="20"/>
        </w:rPr>
      </w:pPr>
    </w:p>
    <w:p w14:paraId="41326344" w14:textId="231046CA" w:rsidR="002F24D1" w:rsidRPr="00896030" w:rsidRDefault="002F24D1" w:rsidP="00383F2B">
      <w:pPr>
        <w:pStyle w:val="NoSpacing"/>
        <w:rPr>
          <w:rFonts w:ascii="Courier New" w:eastAsia="MS Mincho" w:hAnsi="Courier New" w:cs="Courier New"/>
          <w:sz w:val="20"/>
          <w:szCs w:val="20"/>
        </w:rPr>
      </w:pPr>
      <w:r w:rsidRPr="00896030">
        <w:rPr>
          <w:rFonts w:ascii="Courier New" w:eastAsia="MS Mincho" w:hAnsi="Courier New" w:cs="Courier New"/>
          <w:sz w:val="20"/>
          <w:szCs w:val="20"/>
        </w:rPr>
        <w:t>E9A09 (B)</w:t>
      </w:r>
    </w:p>
    <w:p w14:paraId="1F22B9E3" w14:textId="5D5BA275" w:rsidR="00896030" w:rsidRPr="00896030" w:rsidRDefault="00896030" w:rsidP="00896030">
      <w:pPr>
        <w:pStyle w:val="NoSpacing"/>
        <w:rPr>
          <w:rFonts w:ascii="Courier New" w:eastAsia="MS Mincho" w:hAnsi="Courier New" w:cs="Courier New"/>
          <w:sz w:val="20"/>
          <w:szCs w:val="20"/>
        </w:rPr>
      </w:pPr>
      <w:r w:rsidRPr="00896030">
        <w:rPr>
          <w:rFonts w:ascii="Courier New" w:eastAsia="MS Mincho" w:hAnsi="Courier New" w:cs="Courier New"/>
          <w:sz w:val="20"/>
          <w:szCs w:val="20"/>
        </w:rPr>
        <w:t>What is antenna efficiency?</w:t>
      </w:r>
    </w:p>
    <w:p w14:paraId="1241F3B0" w14:textId="77777777" w:rsidR="00896030" w:rsidRPr="00896030" w:rsidRDefault="00896030" w:rsidP="00896030">
      <w:pPr>
        <w:pStyle w:val="NoSpacing"/>
        <w:rPr>
          <w:rFonts w:ascii="Courier New" w:eastAsia="MS Mincho" w:hAnsi="Courier New" w:cs="Courier New"/>
          <w:sz w:val="20"/>
          <w:szCs w:val="20"/>
        </w:rPr>
      </w:pPr>
      <w:r w:rsidRPr="00896030">
        <w:rPr>
          <w:rFonts w:ascii="Courier New" w:eastAsia="MS Mincho" w:hAnsi="Courier New" w:cs="Courier New"/>
          <w:sz w:val="20"/>
          <w:szCs w:val="20"/>
        </w:rPr>
        <w:t>A. Radiation resistance divided by transmission resistance</w:t>
      </w:r>
    </w:p>
    <w:p w14:paraId="072E5F96" w14:textId="77777777" w:rsidR="00896030" w:rsidRPr="00896030" w:rsidRDefault="00896030" w:rsidP="00896030">
      <w:pPr>
        <w:pStyle w:val="NoSpacing"/>
        <w:rPr>
          <w:rFonts w:ascii="Courier New" w:eastAsia="MS Mincho" w:hAnsi="Courier New" w:cs="Courier New"/>
          <w:sz w:val="20"/>
          <w:szCs w:val="20"/>
        </w:rPr>
      </w:pPr>
      <w:r w:rsidRPr="00896030">
        <w:rPr>
          <w:rFonts w:ascii="Courier New" w:eastAsia="MS Mincho" w:hAnsi="Courier New" w:cs="Courier New"/>
          <w:sz w:val="20"/>
          <w:szCs w:val="20"/>
        </w:rPr>
        <w:t>B. Radiation resistance divided by total resistance</w:t>
      </w:r>
    </w:p>
    <w:p w14:paraId="1915BD42" w14:textId="77777777" w:rsidR="00896030" w:rsidRPr="00896030" w:rsidRDefault="00896030" w:rsidP="00896030">
      <w:pPr>
        <w:pStyle w:val="NoSpacing"/>
        <w:rPr>
          <w:rFonts w:ascii="Courier New" w:eastAsia="MS Mincho" w:hAnsi="Courier New" w:cs="Courier New"/>
          <w:sz w:val="20"/>
          <w:szCs w:val="20"/>
        </w:rPr>
      </w:pPr>
      <w:r w:rsidRPr="00896030">
        <w:rPr>
          <w:rFonts w:ascii="Courier New" w:eastAsia="MS Mincho" w:hAnsi="Courier New" w:cs="Courier New"/>
          <w:sz w:val="20"/>
          <w:szCs w:val="20"/>
        </w:rPr>
        <w:t>C. Total resistance divided by radiation resistance</w:t>
      </w:r>
    </w:p>
    <w:p w14:paraId="5F26D1C5" w14:textId="14C03126" w:rsidR="00896030" w:rsidRPr="00896030" w:rsidRDefault="00896030" w:rsidP="00896030">
      <w:pPr>
        <w:pStyle w:val="NoSpacing"/>
        <w:rPr>
          <w:rFonts w:ascii="Courier New" w:eastAsia="MS Mincho" w:hAnsi="Courier New" w:cs="Courier New"/>
          <w:sz w:val="20"/>
          <w:szCs w:val="20"/>
        </w:rPr>
      </w:pPr>
      <w:r w:rsidRPr="00896030">
        <w:rPr>
          <w:rFonts w:ascii="Courier New" w:eastAsia="MS Mincho" w:hAnsi="Courier New" w:cs="Courier New"/>
          <w:sz w:val="20"/>
          <w:szCs w:val="20"/>
        </w:rPr>
        <w:t>D. Effective radiated power divided by transmitter output</w:t>
      </w:r>
    </w:p>
    <w:p w14:paraId="3CBCD9C2"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t>
      </w:r>
    </w:p>
    <w:p w14:paraId="33FAB807" w14:textId="77777777" w:rsidR="002F24D1" w:rsidRPr="00383F2B" w:rsidRDefault="002F24D1" w:rsidP="00383F2B">
      <w:pPr>
        <w:pStyle w:val="NoSpacing"/>
        <w:rPr>
          <w:rFonts w:ascii="Courier New" w:eastAsia="MS Mincho" w:hAnsi="Courier New" w:cs="Courier New"/>
          <w:sz w:val="20"/>
          <w:szCs w:val="20"/>
        </w:rPr>
      </w:pPr>
    </w:p>
    <w:p w14:paraId="3472A223" w14:textId="4278734C"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E9A10 (A)</w:t>
      </w:r>
    </w:p>
    <w:p w14:paraId="2CC2D808" w14:textId="1DFCD034"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hich of the following improves the efficiency of a ground-mounted quarter-wave vertical antenna?</w:t>
      </w:r>
    </w:p>
    <w:p w14:paraId="49E6710A" w14:textId="4EDFC44F"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A. Installing a radial system</w:t>
      </w:r>
    </w:p>
    <w:p w14:paraId="288B6713"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B. Isolating the coax shield from ground</w:t>
      </w:r>
    </w:p>
    <w:p w14:paraId="06FE0099"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C. Shortening the radiating element</w:t>
      </w:r>
    </w:p>
    <w:p w14:paraId="5969A600" w14:textId="69733C42"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D. All these choices are correct</w:t>
      </w:r>
    </w:p>
    <w:p w14:paraId="45124596"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t>
      </w:r>
    </w:p>
    <w:p w14:paraId="6904616F" w14:textId="77777777" w:rsidR="002F24D1" w:rsidRPr="00383F2B" w:rsidRDefault="002F24D1" w:rsidP="00383F2B">
      <w:pPr>
        <w:pStyle w:val="NoSpacing"/>
        <w:rPr>
          <w:rFonts w:ascii="Courier New" w:eastAsia="MS Mincho" w:hAnsi="Courier New" w:cs="Courier New"/>
          <w:sz w:val="20"/>
          <w:szCs w:val="20"/>
        </w:rPr>
      </w:pPr>
    </w:p>
    <w:p w14:paraId="681AC646"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E9A11 (C)</w:t>
      </w:r>
    </w:p>
    <w:p w14:paraId="66355B4C" w14:textId="77777777" w:rsidR="002F24D1" w:rsidRPr="00383F2B" w:rsidRDefault="002F24D1"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lastRenderedPageBreak/>
        <w:t>Which of the following factors determines ground losses for a ground-mounted vertical antenna operating in the 3 MHz to 30 MHz range?</w:t>
      </w:r>
    </w:p>
    <w:p w14:paraId="27FC53B8" w14:textId="77777777" w:rsidR="002F24D1" w:rsidRPr="00383F2B" w:rsidRDefault="002F24D1"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A. The standing wave ratio</w:t>
      </w:r>
    </w:p>
    <w:p w14:paraId="16247CE8" w14:textId="77777777" w:rsidR="002F24D1" w:rsidRPr="00383F2B" w:rsidRDefault="002F24D1"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B. Distance from the transmitter</w:t>
      </w:r>
    </w:p>
    <w:p w14:paraId="10D89990" w14:textId="77777777" w:rsidR="002F24D1" w:rsidRPr="00383F2B" w:rsidRDefault="002F24D1"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C. Soil conductivity</w:t>
      </w:r>
    </w:p>
    <w:p w14:paraId="6087F583" w14:textId="77777777" w:rsidR="002F24D1" w:rsidRPr="00383F2B" w:rsidRDefault="002F24D1"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D. Take-off angle</w:t>
      </w:r>
    </w:p>
    <w:p w14:paraId="5AE29860" w14:textId="77777777" w:rsidR="002F24D1" w:rsidRPr="00383F2B" w:rsidRDefault="002F24D1"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w:t>
      </w:r>
    </w:p>
    <w:p w14:paraId="41FC8965" w14:textId="77777777" w:rsidR="002F24D1" w:rsidRPr="00383F2B" w:rsidRDefault="002F24D1" w:rsidP="00383F2B">
      <w:pPr>
        <w:pStyle w:val="NoSpacing"/>
        <w:rPr>
          <w:rFonts w:ascii="Courier New" w:eastAsia="Times New Roman" w:hAnsi="Courier New" w:cs="Courier New"/>
          <w:sz w:val="20"/>
          <w:szCs w:val="20"/>
        </w:rPr>
      </w:pPr>
    </w:p>
    <w:p w14:paraId="102FBE76" w14:textId="77777777" w:rsidR="002F24D1" w:rsidRPr="00383F2B" w:rsidRDefault="002F24D1" w:rsidP="00383F2B">
      <w:pPr>
        <w:pStyle w:val="NoSpacing"/>
        <w:rPr>
          <w:rFonts w:ascii="Courier New" w:eastAsia="Times New Roman" w:hAnsi="Courier New" w:cs="Courier New"/>
          <w:sz w:val="20"/>
          <w:szCs w:val="20"/>
        </w:rPr>
      </w:pPr>
      <w:r w:rsidRPr="00383F2B">
        <w:rPr>
          <w:rFonts w:ascii="Courier New" w:eastAsia="MS Mincho" w:hAnsi="Courier New" w:cs="Courier New"/>
          <w:sz w:val="20"/>
          <w:szCs w:val="20"/>
        </w:rPr>
        <w:t>E9A12 (A)</w:t>
      </w:r>
    </w:p>
    <w:p w14:paraId="12AA7562"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How much gain does an antenna have compared to a 1/2-wavelength dipole when it has 6 dB gain over an isotropic antenna?</w:t>
      </w:r>
    </w:p>
    <w:p w14:paraId="3065F324" w14:textId="77777777" w:rsidR="002F24D1" w:rsidRPr="00383F2B" w:rsidRDefault="002F24D1" w:rsidP="00383F2B">
      <w:pPr>
        <w:pStyle w:val="NoSpacing"/>
        <w:rPr>
          <w:rFonts w:ascii="Courier New" w:eastAsia="MS Mincho" w:hAnsi="Courier New" w:cs="Courier New"/>
          <w:sz w:val="20"/>
          <w:szCs w:val="20"/>
          <w:lang w:val="de-DE"/>
        </w:rPr>
      </w:pPr>
      <w:r w:rsidRPr="00383F2B">
        <w:rPr>
          <w:rFonts w:ascii="Courier New" w:eastAsia="MS Mincho" w:hAnsi="Courier New" w:cs="Courier New"/>
          <w:sz w:val="20"/>
          <w:szCs w:val="20"/>
          <w:lang w:val="de-DE"/>
        </w:rPr>
        <w:t>A. 3.85 dB</w:t>
      </w:r>
    </w:p>
    <w:p w14:paraId="522D6AF1" w14:textId="77777777" w:rsidR="002F24D1" w:rsidRPr="00383F2B" w:rsidRDefault="002F24D1" w:rsidP="00383F2B">
      <w:pPr>
        <w:pStyle w:val="NoSpacing"/>
        <w:rPr>
          <w:rFonts w:ascii="Courier New" w:eastAsia="MS Mincho" w:hAnsi="Courier New" w:cs="Courier New"/>
          <w:sz w:val="20"/>
          <w:szCs w:val="20"/>
          <w:lang w:val="de-DE"/>
        </w:rPr>
      </w:pPr>
      <w:r w:rsidRPr="00383F2B">
        <w:rPr>
          <w:rFonts w:ascii="Courier New" w:eastAsia="MS Mincho" w:hAnsi="Courier New" w:cs="Courier New"/>
          <w:sz w:val="20"/>
          <w:szCs w:val="20"/>
          <w:lang w:val="de-DE"/>
        </w:rPr>
        <w:t>B. 6.0 dB</w:t>
      </w:r>
    </w:p>
    <w:p w14:paraId="336C889A" w14:textId="77777777" w:rsidR="002F24D1" w:rsidRPr="00383F2B" w:rsidRDefault="002F24D1" w:rsidP="00383F2B">
      <w:pPr>
        <w:pStyle w:val="NoSpacing"/>
        <w:rPr>
          <w:rFonts w:ascii="Courier New" w:eastAsia="MS Mincho" w:hAnsi="Courier New" w:cs="Courier New"/>
          <w:sz w:val="20"/>
          <w:szCs w:val="20"/>
          <w:lang w:val="de-DE"/>
        </w:rPr>
      </w:pPr>
      <w:r w:rsidRPr="00383F2B">
        <w:rPr>
          <w:rFonts w:ascii="Courier New" w:eastAsia="MS Mincho" w:hAnsi="Courier New" w:cs="Courier New"/>
          <w:sz w:val="20"/>
          <w:szCs w:val="20"/>
          <w:lang w:val="de-DE"/>
        </w:rPr>
        <w:t>C. 8.15 dB</w:t>
      </w:r>
    </w:p>
    <w:p w14:paraId="65C148BF" w14:textId="77777777" w:rsidR="002F24D1" w:rsidRPr="00383F2B" w:rsidRDefault="002F24D1" w:rsidP="00383F2B">
      <w:pPr>
        <w:pStyle w:val="NoSpacing"/>
        <w:rPr>
          <w:rFonts w:ascii="Courier New" w:eastAsia="MS Mincho" w:hAnsi="Courier New" w:cs="Courier New"/>
          <w:sz w:val="20"/>
          <w:szCs w:val="20"/>
          <w:lang w:val="de-DE"/>
        </w:rPr>
      </w:pPr>
      <w:r w:rsidRPr="00383F2B">
        <w:rPr>
          <w:rFonts w:ascii="Courier New" w:eastAsia="MS Mincho" w:hAnsi="Courier New" w:cs="Courier New"/>
          <w:sz w:val="20"/>
          <w:szCs w:val="20"/>
          <w:lang w:val="de-DE"/>
        </w:rPr>
        <w:t>D. 2.79 dB</w:t>
      </w:r>
    </w:p>
    <w:p w14:paraId="4310A832" w14:textId="48F14290"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t>
      </w:r>
    </w:p>
    <w:p w14:paraId="6A93720A" w14:textId="77777777" w:rsidR="00C473BF" w:rsidRPr="00383F2B" w:rsidRDefault="00C473BF" w:rsidP="00383F2B">
      <w:pPr>
        <w:pStyle w:val="NoSpacing"/>
        <w:rPr>
          <w:rFonts w:ascii="Courier New" w:eastAsia="MS Mincho" w:hAnsi="Courier New" w:cs="Courier New"/>
          <w:sz w:val="20"/>
          <w:szCs w:val="20"/>
        </w:rPr>
      </w:pPr>
    </w:p>
    <w:p w14:paraId="05C047BC" w14:textId="04DE7DE1" w:rsidR="002619D9" w:rsidRPr="00383F2B" w:rsidRDefault="002619D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E9A1</w:t>
      </w:r>
      <w:r w:rsidR="005B6028" w:rsidRPr="00383F2B">
        <w:rPr>
          <w:rFonts w:ascii="Courier New" w:eastAsia="MS Mincho" w:hAnsi="Courier New" w:cs="Courier New"/>
          <w:sz w:val="20"/>
          <w:szCs w:val="20"/>
        </w:rPr>
        <w:t>3</w:t>
      </w:r>
      <w:r w:rsidRPr="00383F2B">
        <w:rPr>
          <w:rFonts w:ascii="Courier New" w:eastAsia="MS Mincho" w:hAnsi="Courier New" w:cs="Courier New"/>
          <w:sz w:val="20"/>
          <w:szCs w:val="20"/>
        </w:rPr>
        <w:t xml:space="preserve"> (C)</w:t>
      </w:r>
    </w:p>
    <w:p w14:paraId="3C8CA514" w14:textId="77777777" w:rsidR="002619D9" w:rsidRPr="00383F2B" w:rsidRDefault="002619D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hat term describes station output, taking into account all gains and losses?</w:t>
      </w:r>
    </w:p>
    <w:p w14:paraId="7AA5C96D" w14:textId="77777777" w:rsidR="002619D9" w:rsidRPr="00383F2B" w:rsidRDefault="002619D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A. Power factor</w:t>
      </w:r>
    </w:p>
    <w:p w14:paraId="452D60A5" w14:textId="77777777" w:rsidR="002619D9" w:rsidRPr="00383F2B" w:rsidRDefault="002619D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B. Half-power bandwidth</w:t>
      </w:r>
    </w:p>
    <w:p w14:paraId="78E17221" w14:textId="77777777" w:rsidR="002619D9" w:rsidRPr="00383F2B" w:rsidRDefault="002619D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C. Effective radiated power</w:t>
      </w:r>
    </w:p>
    <w:p w14:paraId="7BE4542C" w14:textId="77777777" w:rsidR="002619D9" w:rsidRPr="00383F2B" w:rsidRDefault="002619D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D. Apparent power</w:t>
      </w:r>
    </w:p>
    <w:p w14:paraId="017E0351" w14:textId="77777777" w:rsidR="002619D9" w:rsidRPr="00383F2B" w:rsidRDefault="002619D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t>
      </w:r>
    </w:p>
    <w:p w14:paraId="1129AABC" w14:textId="77777777" w:rsidR="002619D9" w:rsidRPr="00383F2B" w:rsidRDefault="002619D9" w:rsidP="00383F2B">
      <w:pPr>
        <w:pStyle w:val="NoSpacing"/>
        <w:rPr>
          <w:rFonts w:ascii="Courier New" w:eastAsia="MS Mincho" w:hAnsi="Courier New" w:cs="Courier New"/>
          <w:sz w:val="20"/>
          <w:szCs w:val="20"/>
        </w:rPr>
      </w:pPr>
    </w:p>
    <w:p w14:paraId="4473F008" w14:textId="77777777" w:rsidR="005B6028" w:rsidRPr="00383F2B" w:rsidRDefault="005B6028" w:rsidP="00383F2B">
      <w:pPr>
        <w:pStyle w:val="NoSpacing"/>
        <w:rPr>
          <w:rFonts w:ascii="Courier New" w:eastAsia="MS Mincho" w:hAnsi="Courier New" w:cs="Courier New"/>
          <w:sz w:val="20"/>
          <w:szCs w:val="20"/>
        </w:rPr>
      </w:pPr>
    </w:p>
    <w:p w14:paraId="4430318A" w14:textId="415B1D1C" w:rsidR="002F24D1" w:rsidRPr="00383F2B" w:rsidRDefault="002F24D1" w:rsidP="00383F2B">
      <w:pPr>
        <w:pStyle w:val="NoSpacing"/>
        <w:rPr>
          <w:rFonts w:ascii="Courier New" w:eastAsia="MS Mincho" w:hAnsi="Courier New" w:cs="Courier New"/>
          <w:sz w:val="20"/>
          <w:szCs w:val="20"/>
        </w:rPr>
      </w:pPr>
      <w:bookmarkStart w:id="62" w:name="_Hlk26375177"/>
      <w:r w:rsidRPr="00383F2B">
        <w:rPr>
          <w:rFonts w:ascii="Courier New" w:eastAsia="MS Mincho" w:hAnsi="Courier New" w:cs="Courier New"/>
          <w:sz w:val="20"/>
          <w:szCs w:val="20"/>
        </w:rPr>
        <w:t>E9B Antenna patterns</w:t>
      </w:r>
      <w:r w:rsidR="00EC3D52">
        <w:rPr>
          <w:rFonts w:ascii="Courier New" w:eastAsia="MS Mincho" w:hAnsi="Courier New" w:cs="Courier New"/>
          <w:sz w:val="20"/>
          <w:szCs w:val="20"/>
        </w:rPr>
        <w:t xml:space="preserve"> and designs</w:t>
      </w:r>
      <w:r w:rsidRPr="00383F2B">
        <w:rPr>
          <w:rFonts w:ascii="Courier New" w:eastAsia="MS Mincho" w:hAnsi="Courier New" w:cs="Courier New"/>
          <w:sz w:val="20"/>
          <w:szCs w:val="20"/>
        </w:rPr>
        <w:t xml:space="preserve">: E and H plane patterns; gain as a function of pattern; antenna </w:t>
      </w:r>
      <w:r w:rsidR="00EC3D52">
        <w:rPr>
          <w:rFonts w:ascii="Courier New" w:eastAsia="MS Mincho" w:hAnsi="Courier New" w:cs="Courier New"/>
          <w:sz w:val="20"/>
          <w:szCs w:val="20"/>
        </w:rPr>
        <w:t>modeling</w:t>
      </w:r>
    </w:p>
    <w:bookmarkEnd w:id="62"/>
    <w:p w14:paraId="07E9520E" w14:textId="77777777" w:rsidR="002F24D1" w:rsidRPr="00383F2B" w:rsidRDefault="002F24D1" w:rsidP="00383F2B">
      <w:pPr>
        <w:pStyle w:val="NoSpacing"/>
        <w:rPr>
          <w:rFonts w:ascii="Courier New" w:eastAsia="MS Mincho" w:hAnsi="Courier New" w:cs="Courier New"/>
          <w:sz w:val="20"/>
          <w:szCs w:val="20"/>
        </w:rPr>
      </w:pPr>
    </w:p>
    <w:p w14:paraId="1CFD8B2D" w14:textId="21EC0221"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E9B01 (B</w:t>
      </w:r>
      <w:r w:rsidRPr="000948BC">
        <w:rPr>
          <w:rFonts w:ascii="Courier New" w:eastAsia="MS Mincho" w:hAnsi="Courier New" w:cs="Courier New"/>
          <w:sz w:val="20"/>
          <w:szCs w:val="20"/>
        </w:rPr>
        <w:t>)</w:t>
      </w:r>
    </w:p>
    <w:p w14:paraId="45D0F7A4" w14:textId="2C5522D0"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In the antenna radiation pattern shown in Figure E9-1, what is the beamwidth?</w:t>
      </w:r>
    </w:p>
    <w:p w14:paraId="7CB9348D"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A. 75 degrees</w:t>
      </w:r>
    </w:p>
    <w:p w14:paraId="68220D97"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B. 50 degrees</w:t>
      </w:r>
    </w:p>
    <w:p w14:paraId="7D704A2B"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C. 25 degrees</w:t>
      </w:r>
    </w:p>
    <w:p w14:paraId="57DA5E89"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D. 30 degrees</w:t>
      </w:r>
    </w:p>
    <w:p w14:paraId="6F69A4FA"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t>
      </w:r>
    </w:p>
    <w:p w14:paraId="42EB0AA6" w14:textId="77777777" w:rsidR="002F24D1" w:rsidRPr="00383F2B" w:rsidRDefault="002F24D1" w:rsidP="00383F2B">
      <w:pPr>
        <w:pStyle w:val="NoSpacing"/>
        <w:rPr>
          <w:rFonts w:ascii="Courier New" w:eastAsia="MS Mincho" w:hAnsi="Courier New" w:cs="Courier New"/>
          <w:sz w:val="20"/>
          <w:szCs w:val="20"/>
        </w:rPr>
      </w:pPr>
    </w:p>
    <w:p w14:paraId="4E0457A6"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E9B02 (B)</w:t>
      </w:r>
    </w:p>
    <w:p w14:paraId="17A350E0"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In the antenna radiation pattern shown in Figure E9-1, what is the front-to-back ratio?</w:t>
      </w:r>
    </w:p>
    <w:p w14:paraId="6F62657B" w14:textId="77777777" w:rsidR="002F24D1" w:rsidRPr="00383F2B" w:rsidRDefault="002F24D1" w:rsidP="00383F2B">
      <w:pPr>
        <w:pStyle w:val="NoSpacing"/>
        <w:rPr>
          <w:rFonts w:ascii="Courier New" w:eastAsia="MS Mincho" w:hAnsi="Courier New" w:cs="Courier New"/>
          <w:sz w:val="20"/>
          <w:szCs w:val="20"/>
          <w:lang w:val="de-DE"/>
        </w:rPr>
      </w:pPr>
      <w:r w:rsidRPr="00383F2B">
        <w:rPr>
          <w:rFonts w:ascii="Courier New" w:eastAsia="MS Mincho" w:hAnsi="Courier New" w:cs="Courier New"/>
          <w:sz w:val="20"/>
          <w:szCs w:val="20"/>
          <w:lang w:val="de-DE"/>
        </w:rPr>
        <w:t>A. 36 dB</w:t>
      </w:r>
    </w:p>
    <w:p w14:paraId="2CDC2429" w14:textId="77777777" w:rsidR="002F24D1" w:rsidRPr="00383F2B" w:rsidRDefault="002F24D1" w:rsidP="00383F2B">
      <w:pPr>
        <w:pStyle w:val="NoSpacing"/>
        <w:rPr>
          <w:rFonts w:ascii="Courier New" w:eastAsia="MS Mincho" w:hAnsi="Courier New" w:cs="Courier New"/>
          <w:sz w:val="20"/>
          <w:szCs w:val="20"/>
          <w:lang w:val="de-DE"/>
        </w:rPr>
      </w:pPr>
      <w:r w:rsidRPr="00383F2B">
        <w:rPr>
          <w:rFonts w:ascii="Courier New" w:eastAsia="MS Mincho" w:hAnsi="Courier New" w:cs="Courier New"/>
          <w:sz w:val="20"/>
          <w:szCs w:val="20"/>
          <w:lang w:val="de-DE"/>
        </w:rPr>
        <w:t>B. 18 dB</w:t>
      </w:r>
    </w:p>
    <w:p w14:paraId="1463F1C5" w14:textId="77777777" w:rsidR="002F24D1" w:rsidRPr="00383F2B" w:rsidRDefault="002F24D1" w:rsidP="00383F2B">
      <w:pPr>
        <w:pStyle w:val="NoSpacing"/>
        <w:rPr>
          <w:rFonts w:ascii="Courier New" w:eastAsia="MS Mincho" w:hAnsi="Courier New" w:cs="Courier New"/>
          <w:sz w:val="20"/>
          <w:szCs w:val="20"/>
          <w:lang w:val="de-DE"/>
        </w:rPr>
      </w:pPr>
      <w:r w:rsidRPr="00383F2B">
        <w:rPr>
          <w:rFonts w:ascii="Courier New" w:eastAsia="MS Mincho" w:hAnsi="Courier New" w:cs="Courier New"/>
          <w:sz w:val="20"/>
          <w:szCs w:val="20"/>
          <w:lang w:val="de-DE"/>
        </w:rPr>
        <w:t>C. 24 dB</w:t>
      </w:r>
    </w:p>
    <w:p w14:paraId="593EC0DF" w14:textId="77777777" w:rsidR="002F24D1" w:rsidRPr="00383F2B" w:rsidRDefault="002F24D1" w:rsidP="00383F2B">
      <w:pPr>
        <w:pStyle w:val="NoSpacing"/>
        <w:rPr>
          <w:rFonts w:ascii="Courier New" w:eastAsia="MS Mincho" w:hAnsi="Courier New" w:cs="Courier New"/>
          <w:sz w:val="20"/>
          <w:szCs w:val="20"/>
          <w:lang w:val="de-DE"/>
        </w:rPr>
      </w:pPr>
      <w:r w:rsidRPr="00383F2B">
        <w:rPr>
          <w:rFonts w:ascii="Courier New" w:eastAsia="MS Mincho" w:hAnsi="Courier New" w:cs="Courier New"/>
          <w:sz w:val="20"/>
          <w:szCs w:val="20"/>
          <w:lang w:val="de-DE"/>
        </w:rPr>
        <w:t>D. 14 dB</w:t>
      </w:r>
    </w:p>
    <w:p w14:paraId="577A0E97"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t>
      </w:r>
    </w:p>
    <w:p w14:paraId="008EA00F" w14:textId="77777777" w:rsidR="002F24D1" w:rsidRPr="00383F2B" w:rsidRDefault="002F24D1" w:rsidP="00383F2B">
      <w:pPr>
        <w:pStyle w:val="NoSpacing"/>
        <w:rPr>
          <w:rFonts w:ascii="Courier New" w:eastAsia="MS Mincho" w:hAnsi="Courier New" w:cs="Courier New"/>
          <w:sz w:val="20"/>
          <w:szCs w:val="20"/>
        </w:rPr>
      </w:pPr>
    </w:p>
    <w:p w14:paraId="7A9F13D2"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E9B03 (B)</w:t>
      </w:r>
    </w:p>
    <w:p w14:paraId="43C85E38"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In the antenna radiation pattern shown in Figure E9-1, what is the front-to-side ratio?</w:t>
      </w:r>
    </w:p>
    <w:p w14:paraId="78D3642E" w14:textId="77777777" w:rsidR="002F24D1" w:rsidRPr="00383F2B" w:rsidRDefault="002F24D1" w:rsidP="00383F2B">
      <w:pPr>
        <w:pStyle w:val="NoSpacing"/>
        <w:rPr>
          <w:rFonts w:ascii="Courier New" w:eastAsia="MS Mincho" w:hAnsi="Courier New" w:cs="Courier New"/>
          <w:sz w:val="20"/>
          <w:szCs w:val="20"/>
          <w:lang w:val="de-DE"/>
        </w:rPr>
      </w:pPr>
      <w:r w:rsidRPr="00383F2B">
        <w:rPr>
          <w:rFonts w:ascii="Courier New" w:eastAsia="MS Mincho" w:hAnsi="Courier New" w:cs="Courier New"/>
          <w:sz w:val="20"/>
          <w:szCs w:val="20"/>
          <w:lang w:val="de-DE"/>
        </w:rPr>
        <w:t>A. 12 dB</w:t>
      </w:r>
    </w:p>
    <w:p w14:paraId="60B730BF" w14:textId="77777777" w:rsidR="002F24D1" w:rsidRPr="00383F2B" w:rsidRDefault="002F24D1" w:rsidP="00383F2B">
      <w:pPr>
        <w:pStyle w:val="NoSpacing"/>
        <w:rPr>
          <w:rFonts w:ascii="Courier New" w:eastAsia="MS Mincho" w:hAnsi="Courier New" w:cs="Courier New"/>
          <w:sz w:val="20"/>
          <w:szCs w:val="20"/>
          <w:lang w:val="de-DE"/>
        </w:rPr>
      </w:pPr>
      <w:r w:rsidRPr="00383F2B">
        <w:rPr>
          <w:rFonts w:ascii="Courier New" w:eastAsia="MS Mincho" w:hAnsi="Courier New" w:cs="Courier New"/>
          <w:sz w:val="20"/>
          <w:szCs w:val="20"/>
          <w:lang w:val="de-DE"/>
        </w:rPr>
        <w:t>B. 14 dB</w:t>
      </w:r>
    </w:p>
    <w:p w14:paraId="6ED5E8EC" w14:textId="77777777" w:rsidR="002F24D1" w:rsidRPr="00383F2B" w:rsidRDefault="002F24D1" w:rsidP="00383F2B">
      <w:pPr>
        <w:pStyle w:val="NoSpacing"/>
        <w:rPr>
          <w:rFonts w:ascii="Courier New" w:eastAsia="MS Mincho" w:hAnsi="Courier New" w:cs="Courier New"/>
          <w:sz w:val="20"/>
          <w:szCs w:val="20"/>
          <w:lang w:val="de-DE"/>
        </w:rPr>
      </w:pPr>
      <w:r w:rsidRPr="00383F2B">
        <w:rPr>
          <w:rFonts w:ascii="Courier New" w:eastAsia="MS Mincho" w:hAnsi="Courier New" w:cs="Courier New"/>
          <w:sz w:val="20"/>
          <w:szCs w:val="20"/>
          <w:lang w:val="de-DE"/>
        </w:rPr>
        <w:t>C. 18 dB</w:t>
      </w:r>
    </w:p>
    <w:p w14:paraId="1F55A843" w14:textId="77777777" w:rsidR="002F24D1" w:rsidRPr="00383F2B" w:rsidRDefault="002F24D1" w:rsidP="00383F2B">
      <w:pPr>
        <w:pStyle w:val="NoSpacing"/>
        <w:rPr>
          <w:rFonts w:ascii="Courier New" w:eastAsia="MS Mincho" w:hAnsi="Courier New" w:cs="Courier New"/>
          <w:sz w:val="20"/>
          <w:szCs w:val="20"/>
          <w:lang w:val="de-DE"/>
        </w:rPr>
      </w:pPr>
      <w:r w:rsidRPr="00383F2B">
        <w:rPr>
          <w:rFonts w:ascii="Courier New" w:eastAsia="MS Mincho" w:hAnsi="Courier New" w:cs="Courier New"/>
          <w:sz w:val="20"/>
          <w:szCs w:val="20"/>
          <w:lang w:val="de-DE"/>
        </w:rPr>
        <w:t>D. 24 dB</w:t>
      </w:r>
    </w:p>
    <w:p w14:paraId="3424D600"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t>
      </w:r>
    </w:p>
    <w:p w14:paraId="043298AB" w14:textId="77777777" w:rsidR="002F24D1" w:rsidRPr="00383F2B" w:rsidRDefault="002F24D1" w:rsidP="00383F2B">
      <w:pPr>
        <w:pStyle w:val="NoSpacing"/>
        <w:rPr>
          <w:rFonts w:ascii="Courier New" w:eastAsia="MS Mincho" w:hAnsi="Courier New" w:cs="Courier New"/>
          <w:sz w:val="20"/>
          <w:szCs w:val="20"/>
        </w:rPr>
      </w:pPr>
    </w:p>
    <w:p w14:paraId="762070E8" w14:textId="77777777" w:rsidR="00A175F4"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E9B04</w:t>
      </w:r>
      <w:r w:rsidR="00C473BF" w:rsidRPr="00383F2B">
        <w:rPr>
          <w:rFonts w:ascii="Courier New" w:eastAsia="MS Mincho" w:hAnsi="Courier New" w:cs="Courier New"/>
          <w:sz w:val="20"/>
          <w:szCs w:val="20"/>
        </w:rPr>
        <w:t xml:space="preserve"> (B)</w:t>
      </w:r>
    </w:p>
    <w:p w14:paraId="3A68309A" w14:textId="71E17198" w:rsidR="00C473BF" w:rsidRPr="00383F2B" w:rsidRDefault="00C473BF"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lastRenderedPageBreak/>
        <w:t>What is the front-to-back ratio of the radiation pattern shown in Figure E9</w:t>
      </w:r>
      <w:r w:rsidR="00A175F4">
        <w:rPr>
          <w:rFonts w:ascii="Courier New" w:eastAsia="MS Mincho" w:hAnsi="Courier New" w:cs="Courier New"/>
          <w:sz w:val="20"/>
          <w:szCs w:val="20"/>
        </w:rPr>
        <w:noBreakHyphen/>
      </w:r>
      <w:r w:rsidRPr="00383F2B">
        <w:rPr>
          <w:rFonts w:ascii="Courier New" w:eastAsia="MS Mincho" w:hAnsi="Courier New" w:cs="Courier New"/>
          <w:sz w:val="20"/>
          <w:szCs w:val="20"/>
        </w:rPr>
        <w:t>2?</w:t>
      </w:r>
    </w:p>
    <w:p w14:paraId="4A1D455C" w14:textId="77777777" w:rsidR="00C473BF" w:rsidRPr="00383F2B" w:rsidRDefault="00C473BF" w:rsidP="00383F2B">
      <w:pPr>
        <w:pStyle w:val="NoSpacing"/>
        <w:rPr>
          <w:rFonts w:ascii="Courier New" w:eastAsia="MS Mincho" w:hAnsi="Courier New" w:cs="Courier New"/>
          <w:sz w:val="20"/>
          <w:szCs w:val="20"/>
          <w:lang w:val="de-DE"/>
        </w:rPr>
      </w:pPr>
      <w:r w:rsidRPr="00383F2B">
        <w:rPr>
          <w:rFonts w:ascii="Courier New" w:eastAsia="MS Mincho" w:hAnsi="Courier New" w:cs="Courier New"/>
          <w:sz w:val="20"/>
          <w:szCs w:val="20"/>
          <w:lang w:val="de-DE"/>
        </w:rPr>
        <w:t>A. 15 dB</w:t>
      </w:r>
    </w:p>
    <w:p w14:paraId="5FFAA3DA" w14:textId="77777777" w:rsidR="00C473BF" w:rsidRPr="00383F2B" w:rsidRDefault="00C473BF" w:rsidP="00383F2B">
      <w:pPr>
        <w:pStyle w:val="NoSpacing"/>
        <w:rPr>
          <w:rFonts w:ascii="Courier New" w:eastAsia="MS Mincho" w:hAnsi="Courier New" w:cs="Courier New"/>
          <w:sz w:val="20"/>
          <w:szCs w:val="20"/>
          <w:lang w:val="de-DE"/>
        </w:rPr>
      </w:pPr>
      <w:r w:rsidRPr="00383F2B">
        <w:rPr>
          <w:rFonts w:ascii="Courier New" w:eastAsia="MS Mincho" w:hAnsi="Courier New" w:cs="Courier New"/>
          <w:sz w:val="20"/>
          <w:szCs w:val="20"/>
          <w:lang w:val="de-DE"/>
        </w:rPr>
        <w:t>B. 28 dB</w:t>
      </w:r>
    </w:p>
    <w:p w14:paraId="2D6CBC56" w14:textId="77777777" w:rsidR="00C473BF" w:rsidRPr="00383F2B" w:rsidRDefault="00C473BF" w:rsidP="00383F2B">
      <w:pPr>
        <w:pStyle w:val="NoSpacing"/>
        <w:rPr>
          <w:rFonts w:ascii="Courier New" w:eastAsia="MS Mincho" w:hAnsi="Courier New" w:cs="Courier New"/>
          <w:sz w:val="20"/>
          <w:szCs w:val="20"/>
          <w:lang w:val="de-DE"/>
        </w:rPr>
      </w:pPr>
      <w:r w:rsidRPr="00383F2B">
        <w:rPr>
          <w:rFonts w:ascii="Courier New" w:eastAsia="MS Mincho" w:hAnsi="Courier New" w:cs="Courier New"/>
          <w:sz w:val="20"/>
          <w:szCs w:val="20"/>
          <w:lang w:val="de-DE"/>
        </w:rPr>
        <w:t>C. 3 dB</w:t>
      </w:r>
    </w:p>
    <w:p w14:paraId="3F81F66D" w14:textId="00274F92" w:rsidR="00C473BF" w:rsidRPr="00383F2B" w:rsidRDefault="00C473BF" w:rsidP="00383F2B">
      <w:pPr>
        <w:pStyle w:val="NoSpacing"/>
        <w:rPr>
          <w:rFonts w:ascii="Courier New" w:eastAsia="MS Mincho" w:hAnsi="Courier New" w:cs="Courier New"/>
          <w:sz w:val="20"/>
          <w:szCs w:val="20"/>
          <w:lang w:val="de-DE"/>
        </w:rPr>
      </w:pPr>
      <w:r w:rsidRPr="00383F2B">
        <w:rPr>
          <w:rFonts w:ascii="Courier New" w:eastAsia="MS Mincho" w:hAnsi="Courier New" w:cs="Courier New"/>
          <w:sz w:val="20"/>
          <w:szCs w:val="20"/>
          <w:lang w:val="de-DE"/>
        </w:rPr>
        <w:t xml:space="preserve">D. </w:t>
      </w:r>
      <w:r w:rsidR="0081319B">
        <w:rPr>
          <w:rFonts w:ascii="Courier New" w:eastAsia="MS Mincho" w:hAnsi="Courier New" w:cs="Courier New"/>
          <w:sz w:val="20"/>
          <w:szCs w:val="20"/>
          <w:lang w:val="de-DE"/>
        </w:rPr>
        <w:t>38</w:t>
      </w:r>
      <w:r w:rsidR="0081319B" w:rsidRPr="00383F2B">
        <w:rPr>
          <w:rFonts w:ascii="Courier New" w:eastAsia="MS Mincho" w:hAnsi="Courier New" w:cs="Courier New"/>
          <w:sz w:val="20"/>
          <w:szCs w:val="20"/>
          <w:lang w:val="de-DE"/>
        </w:rPr>
        <w:t xml:space="preserve"> </w:t>
      </w:r>
      <w:r w:rsidRPr="00383F2B">
        <w:rPr>
          <w:rFonts w:ascii="Courier New" w:eastAsia="MS Mincho" w:hAnsi="Courier New" w:cs="Courier New"/>
          <w:sz w:val="20"/>
          <w:szCs w:val="20"/>
          <w:lang w:val="de-DE"/>
        </w:rPr>
        <w:t>dB</w:t>
      </w:r>
    </w:p>
    <w:p w14:paraId="77D77C80" w14:textId="77777777" w:rsidR="00C473BF" w:rsidRPr="00383F2B" w:rsidRDefault="00C473BF"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t>
      </w:r>
    </w:p>
    <w:p w14:paraId="20B68A6B" w14:textId="77777777" w:rsidR="002F24D1" w:rsidRPr="00383F2B" w:rsidRDefault="002F24D1" w:rsidP="00383F2B">
      <w:pPr>
        <w:pStyle w:val="NoSpacing"/>
        <w:rPr>
          <w:rFonts w:ascii="Courier New" w:eastAsia="Times New Roman" w:hAnsi="Courier New" w:cs="Courier New"/>
          <w:sz w:val="20"/>
          <w:szCs w:val="20"/>
        </w:rPr>
      </w:pPr>
    </w:p>
    <w:p w14:paraId="15E8E9E4" w14:textId="6DB31F8E"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E9B05 (A</w:t>
      </w:r>
      <w:r w:rsidRPr="000948BC">
        <w:rPr>
          <w:rFonts w:ascii="Courier New" w:eastAsia="MS Mincho" w:hAnsi="Courier New" w:cs="Courier New"/>
          <w:sz w:val="20"/>
          <w:szCs w:val="20"/>
        </w:rPr>
        <w:t>)</w:t>
      </w:r>
    </w:p>
    <w:p w14:paraId="23617A17" w14:textId="0C6FAB3F"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hat type of antenna pattern is shown in Figure E9-2?</w:t>
      </w:r>
    </w:p>
    <w:p w14:paraId="6D9588EA"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A. Elevation</w:t>
      </w:r>
    </w:p>
    <w:p w14:paraId="1CB25A91"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B. Azimuth</w:t>
      </w:r>
    </w:p>
    <w:p w14:paraId="01493356"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C. Radiation resistance</w:t>
      </w:r>
    </w:p>
    <w:p w14:paraId="704328BB"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D. Polarization</w:t>
      </w:r>
    </w:p>
    <w:p w14:paraId="5B7E7A81"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t>
      </w:r>
    </w:p>
    <w:p w14:paraId="1E2E93E3" w14:textId="77777777" w:rsidR="002F24D1" w:rsidRPr="00383F2B" w:rsidRDefault="002F24D1" w:rsidP="00383F2B">
      <w:pPr>
        <w:pStyle w:val="NoSpacing"/>
        <w:rPr>
          <w:rFonts w:ascii="Courier New" w:eastAsia="MS Mincho" w:hAnsi="Courier New" w:cs="Courier New"/>
          <w:sz w:val="20"/>
          <w:szCs w:val="20"/>
        </w:rPr>
      </w:pPr>
    </w:p>
    <w:p w14:paraId="7BEC29F4"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E9B06 (C)</w:t>
      </w:r>
    </w:p>
    <w:p w14:paraId="2E126237"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hat is the elevation angle of peak response in the antenna radiation pattern shown in Figure E9-2?</w:t>
      </w:r>
    </w:p>
    <w:p w14:paraId="124E931A"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A. 45 degrees</w:t>
      </w:r>
    </w:p>
    <w:p w14:paraId="6B6E0BFB"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B. 75 degrees</w:t>
      </w:r>
    </w:p>
    <w:p w14:paraId="77CE9D95"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C. 7.5 degrees</w:t>
      </w:r>
    </w:p>
    <w:p w14:paraId="4C8051A4"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D. 25 degrees</w:t>
      </w:r>
    </w:p>
    <w:p w14:paraId="71C8EBCC"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t>
      </w:r>
    </w:p>
    <w:p w14:paraId="440AEE8A" w14:textId="77777777" w:rsidR="002F24D1" w:rsidRPr="00383F2B" w:rsidRDefault="002F24D1" w:rsidP="00383F2B">
      <w:pPr>
        <w:pStyle w:val="NoSpacing"/>
        <w:rPr>
          <w:rFonts w:ascii="Courier New" w:eastAsia="MS Mincho" w:hAnsi="Courier New" w:cs="Courier New"/>
          <w:sz w:val="20"/>
          <w:szCs w:val="20"/>
        </w:rPr>
      </w:pPr>
    </w:p>
    <w:p w14:paraId="726E00AB"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E9B07 (C)</w:t>
      </w:r>
    </w:p>
    <w:p w14:paraId="011C867A" w14:textId="2517CCCD" w:rsidR="002F24D1" w:rsidRPr="00383F2B" w:rsidRDefault="002F24D1" w:rsidP="00383F2B">
      <w:pPr>
        <w:pStyle w:val="NoSpacing"/>
        <w:rPr>
          <w:rFonts w:ascii="Courier New" w:eastAsia="MS Mincho" w:hAnsi="Courier New" w:cs="Courier New"/>
          <w:sz w:val="20"/>
          <w:szCs w:val="20"/>
        </w:rPr>
      </w:pPr>
      <w:bookmarkStart w:id="63" w:name="_Hlk27485397"/>
      <w:r w:rsidRPr="00383F2B">
        <w:rPr>
          <w:rFonts w:ascii="Courier New" w:eastAsia="MS Mincho" w:hAnsi="Courier New" w:cs="Courier New"/>
          <w:sz w:val="20"/>
          <w:szCs w:val="20"/>
        </w:rPr>
        <w:t xml:space="preserve">How does the total amount of radiation emitted by a directional gain antenna compare with the total amount of radiation emitted from a </w:t>
      </w:r>
      <w:r w:rsidR="009A2EAE" w:rsidRPr="009A2EAE">
        <w:rPr>
          <w:rFonts w:ascii="Courier New" w:eastAsia="MS Mincho" w:hAnsi="Courier New" w:cs="Courier New"/>
          <w:sz w:val="20"/>
          <w:szCs w:val="20"/>
        </w:rPr>
        <w:t>theoretical</w:t>
      </w:r>
      <w:r w:rsidR="009A2EAE">
        <w:rPr>
          <w:rFonts w:ascii="Courier New" w:eastAsia="MS Mincho" w:hAnsi="Courier New" w:cs="Courier New"/>
          <w:sz w:val="20"/>
          <w:szCs w:val="20"/>
        </w:rPr>
        <w:t xml:space="preserve"> </w:t>
      </w:r>
      <w:r w:rsidRPr="00383F2B">
        <w:rPr>
          <w:rFonts w:ascii="Courier New" w:eastAsia="MS Mincho" w:hAnsi="Courier New" w:cs="Courier New"/>
          <w:sz w:val="20"/>
          <w:szCs w:val="20"/>
        </w:rPr>
        <w:t>isotropic antenna, assuming each is driven by the same amount of power?</w:t>
      </w:r>
    </w:p>
    <w:bookmarkEnd w:id="63"/>
    <w:p w14:paraId="3E5FAE98"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A. The total amount of radiation from the directional antenna is increased by the gain of the antenna</w:t>
      </w:r>
    </w:p>
    <w:p w14:paraId="77B9C081"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B. The total amount of radiation from the directional antenna is stronger by its front-to-back ratio</w:t>
      </w:r>
    </w:p>
    <w:p w14:paraId="2C1AFE84"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C. They are the same</w:t>
      </w:r>
    </w:p>
    <w:p w14:paraId="22A2C5ED"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D. The radiation from the isotropic antenna is 2.15 dB stronger than that from the directional antenna</w:t>
      </w:r>
    </w:p>
    <w:p w14:paraId="598FE2DF"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t>
      </w:r>
    </w:p>
    <w:p w14:paraId="7FFF73AD" w14:textId="77777777" w:rsidR="002F24D1" w:rsidRPr="00383F2B" w:rsidRDefault="002F24D1" w:rsidP="00383F2B">
      <w:pPr>
        <w:pStyle w:val="NoSpacing"/>
        <w:rPr>
          <w:rFonts w:ascii="Courier New" w:eastAsia="MS Mincho" w:hAnsi="Courier New" w:cs="Courier New"/>
          <w:sz w:val="20"/>
          <w:szCs w:val="20"/>
        </w:rPr>
      </w:pPr>
    </w:p>
    <w:p w14:paraId="1A47FEF1" w14:textId="77777777" w:rsidR="00A175F4" w:rsidRDefault="002F24D1" w:rsidP="00383F2B">
      <w:pPr>
        <w:pStyle w:val="NoSpacing"/>
        <w:rPr>
          <w:rFonts w:ascii="Courier New" w:eastAsia="Times New Roman" w:hAnsi="Courier New" w:cs="Courier New"/>
          <w:sz w:val="20"/>
          <w:szCs w:val="20"/>
        </w:rPr>
      </w:pPr>
      <w:r w:rsidRPr="00383F2B">
        <w:rPr>
          <w:rFonts w:ascii="Courier New" w:eastAsia="MS Mincho" w:hAnsi="Courier New" w:cs="Courier New"/>
          <w:sz w:val="20"/>
          <w:szCs w:val="20"/>
        </w:rPr>
        <w:t xml:space="preserve">E9B08 </w:t>
      </w:r>
      <w:r w:rsidR="00C473BF" w:rsidRPr="00383F2B">
        <w:rPr>
          <w:rFonts w:ascii="Courier New" w:eastAsia="Times New Roman" w:hAnsi="Courier New" w:cs="Courier New"/>
          <w:sz w:val="20"/>
          <w:szCs w:val="20"/>
        </w:rPr>
        <w:t>(D)</w:t>
      </w:r>
    </w:p>
    <w:p w14:paraId="6F60E532" w14:textId="16857E39" w:rsidR="00C473BF" w:rsidRPr="00383F2B" w:rsidRDefault="00C473BF"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What is the far field of an antenna?</w:t>
      </w:r>
    </w:p>
    <w:p w14:paraId="7345B32F" w14:textId="77777777" w:rsidR="00C473BF" w:rsidRPr="00383F2B" w:rsidRDefault="00C473BF"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A. The region of the ionosphere where radiated power is not refracted</w:t>
      </w:r>
    </w:p>
    <w:p w14:paraId="53F81460" w14:textId="77777777" w:rsidR="00C473BF" w:rsidRPr="00383F2B" w:rsidRDefault="00C473BF"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B. The region where radiated power dissipates over a specified time period</w:t>
      </w:r>
    </w:p>
    <w:p w14:paraId="6F327BEB" w14:textId="77777777" w:rsidR="00C473BF" w:rsidRPr="00383F2B" w:rsidRDefault="00C473BF" w:rsidP="00383F2B">
      <w:pPr>
        <w:pStyle w:val="NoSpacing"/>
        <w:rPr>
          <w:rFonts w:ascii="Courier New" w:eastAsia="Times New Roman" w:hAnsi="Courier New" w:cs="Courier New"/>
          <w:strike/>
          <w:sz w:val="20"/>
          <w:szCs w:val="20"/>
        </w:rPr>
      </w:pPr>
      <w:r w:rsidRPr="00383F2B">
        <w:rPr>
          <w:rFonts w:ascii="Courier New" w:eastAsia="Times New Roman" w:hAnsi="Courier New" w:cs="Courier New"/>
          <w:sz w:val="20"/>
          <w:szCs w:val="20"/>
        </w:rPr>
        <w:t>C. The region where radiated field strengths are constant</w:t>
      </w:r>
    </w:p>
    <w:p w14:paraId="7EC8C66D" w14:textId="77777777" w:rsidR="00C473BF" w:rsidRPr="00383F2B" w:rsidRDefault="00C473BF"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D. The region where the shape of the antenna pattern is independent of distance</w:t>
      </w:r>
    </w:p>
    <w:p w14:paraId="77713EB4" w14:textId="77777777" w:rsidR="00C473BF" w:rsidRPr="00383F2B" w:rsidRDefault="00C473BF"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t>
      </w:r>
    </w:p>
    <w:p w14:paraId="3A58E753" w14:textId="11EA534C" w:rsidR="002F24D1" w:rsidRPr="00383F2B" w:rsidRDefault="002F24D1" w:rsidP="00383F2B">
      <w:pPr>
        <w:pStyle w:val="NoSpacing"/>
        <w:rPr>
          <w:rFonts w:ascii="Courier New" w:eastAsia="MS Mincho" w:hAnsi="Courier New" w:cs="Courier New"/>
          <w:sz w:val="20"/>
          <w:szCs w:val="20"/>
        </w:rPr>
      </w:pPr>
    </w:p>
    <w:p w14:paraId="7FAF2149"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E9B09 (B)</w:t>
      </w:r>
    </w:p>
    <w:p w14:paraId="7C9CDEF5"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hat type of computer program technique is commonly used for modeling antennas?</w:t>
      </w:r>
    </w:p>
    <w:p w14:paraId="29225D82"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A. Graphical analysis</w:t>
      </w:r>
    </w:p>
    <w:p w14:paraId="266A0B7C"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B. Method of Moments</w:t>
      </w:r>
    </w:p>
    <w:p w14:paraId="4D4763EC"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C. Mutual impedance analysis</w:t>
      </w:r>
    </w:p>
    <w:p w14:paraId="46D12056"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D. Calculus differentiation with respect to physical properties</w:t>
      </w:r>
    </w:p>
    <w:p w14:paraId="5FD267A5"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t>
      </w:r>
    </w:p>
    <w:p w14:paraId="25DF0E11" w14:textId="77777777" w:rsidR="002F24D1" w:rsidRPr="00383F2B" w:rsidRDefault="002F24D1" w:rsidP="00383F2B">
      <w:pPr>
        <w:pStyle w:val="NoSpacing"/>
        <w:rPr>
          <w:rFonts w:ascii="Courier New" w:eastAsia="MS Mincho" w:hAnsi="Courier New" w:cs="Courier New"/>
          <w:sz w:val="20"/>
          <w:szCs w:val="20"/>
        </w:rPr>
      </w:pPr>
    </w:p>
    <w:p w14:paraId="792B75F1" w14:textId="0A39E0F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E9B10 (A)</w:t>
      </w:r>
    </w:p>
    <w:p w14:paraId="1358A19A"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lastRenderedPageBreak/>
        <w:t>What is the principle of a Method of Moments analysis?</w:t>
      </w:r>
    </w:p>
    <w:p w14:paraId="4A3C5EF2"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A. A wire is modeled as a series of segments, each having a uniform value of current</w:t>
      </w:r>
    </w:p>
    <w:p w14:paraId="09134721"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B. A wire is modeled as a single sine-wave current generator</w:t>
      </w:r>
    </w:p>
    <w:p w14:paraId="439C6EF7" w14:textId="128E21FB"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C. A wire is modeled as a single sine-wave voltage source</w:t>
      </w:r>
    </w:p>
    <w:p w14:paraId="6359D97D"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D. A wire is modeled as a series of segments, each having a distinct value of voltage across it</w:t>
      </w:r>
    </w:p>
    <w:p w14:paraId="08F96F7F"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t>
      </w:r>
    </w:p>
    <w:p w14:paraId="643721DE" w14:textId="77777777" w:rsidR="002F24D1" w:rsidRPr="00383F2B" w:rsidRDefault="002F24D1" w:rsidP="00383F2B">
      <w:pPr>
        <w:pStyle w:val="NoSpacing"/>
        <w:rPr>
          <w:rFonts w:ascii="Courier New" w:eastAsia="MS Mincho" w:hAnsi="Courier New" w:cs="Courier New"/>
          <w:sz w:val="20"/>
          <w:szCs w:val="20"/>
        </w:rPr>
      </w:pPr>
    </w:p>
    <w:p w14:paraId="321B2D79" w14:textId="090EEC80"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E9B11 (C</w:t>
      </w:r>
      <w:r w:rsidRPr="000948BC">
        <w:rPr>
          <w:rFonts w:ascii="Courier New" w:eastAsia="MS Mincho" w:hAnsi="Courier New" w:cs="Courier New"/>
          <w:sz w:val="20"/>
          <w:szCs w:val="20"/>
        </w:rPr>
        <w:t>)</w:t>
      </w:r>
    </w:p>
    <w:p w14:paraId="57AC3D0B" w14:textId="1A348943"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hat is a disadvantage of decreasing the number of wire segments in an antenna model below 10 segments per half-wavelength?</w:t>
      </w:r>
    </w:p>
    <w:p w14:paraId="05AEB0C8"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A. Ground conductivity will not be accurately modeled</w:t>
      </w:r>
    </w:p>
    <w:p w14:paraId="19C09DB5"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B. The resulting design will favor radiation of harmonic energy</w:t>
      </w:r>
    </w:p>
    <w:p w14:paraId="0D6EF350"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C. The computed feed point impedance may be incorrect</w:t>
      </w:r>
    </w:p>
    <w:p w14:paraId="7478ED45"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D. The antenna will become mechanically unstable</w:t>
      </w:r>
    </w:p>
    <w:p w14:paraId="5E336C85"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t>
      </w:r>
    </w:p>
    <w:p w14:paraId="75D71F47" w14:textId="77777777" w:rsidR="002F24D1" w:rsidRPr="00383F2B" w:rsidRDefault="002F24D1" w:rsidP="00383F2B">
      <w:pPr>
        <w:pStyle w:val="NoSpacing"/>
        <w:rPr>
          <w:rFonts w:ascii="Courier New" w:eastAsia="MS Mincho" w:hAnsi="Courier New" w:cs="Courier New"/>
          <w:sz w:val="20"/>
          <w:szCs w:val="20"/>
        </w:rPr>
      </w:pPr>
    </w:p>
    <w:p w14:paraId="2085C3D6" w14:textId="77777777" w:rsidR="002F24D1" w:rsidRPr="00383F2B" w:rsidRDefault="002F24D1" w:rsidP="00383F2B">
      <w:pPr>
        <w:pStyle w:val="NoSpacing"/>
        <w:rPr>
          <w:rFonts w:ascii="Courier New" w:eastAsia="MS Mincho" w:hAnsi="Courier New" w:cs="Courier New"/>
          <w:sz w:val="20"/>
          <w:szCs w:val="20"/>
        </w:rPr>
      </w:pPr>
    </w:p>
    <w:p w14:paraId="77E71FF0" w14:textId="69782105" w:rsidR="00074819" w:rsidRPr="00383F2B" w:rsidRDefault="00074819" w:rsidP="00383F2B">
      <w:pPr>
        <w:pStyle w:val="NoSpacing"/>
        <w:rPr>
          <w:rFonts w:ascii="Courier New" w:eastAsia="MS Mincho" w:hAnsi="Courier New" w:cs="Courier New"/>
          <w:sz w:val="20"/>
          <w:szCs w:val="20"/>
        </w:rPr>
      </w:pPr>
      <w:bookmarkStart w:id="64" w:name="_Hlk26375192"/>
      <w:r w:rsidRPr="00383F2B">
        <w:rPr>
          <w:rFonts w:ascii="Courier New" w:eastAsia="MS Mincho" w:hAnsi="Courier New" w:cs="Courier New"/>
          <w:sz w:val="20"/>
          <w:szCs w:val="20"/>
        </w:rPr>
        <w:t xml:space="preserve">E9C </w:t>
      </w:r>
      <w:r w:rsidR="00242AAC" w:rsidRPr="00242AAC">
        <w:rPr>
          <w:rFonts w:ascii="Courier New" w:eastAsia="MS Mincho" w:hAnsi="Courier New" w:cs="Courier New"/>
          <w:sz w:val="20"/>
          <w:szCs w:val="20"/>
        </w:rPr>
        <w:t>Practical wire antennas; folded dipoles; phased arrays; effects of ground near antennas</w:t>
      </w:r>
    </w:p>
    <w:bookmarkEnd w:id="64"/>
    <w:p w14:paraId="78C12329" w14:textId="77777777" w:rsidR="00074819" w:rsidRPr="00383F2B" w:rsidRDefault="00074819" w:rsidP="00383F2B">
      <w:pPr>
        <w:pStyle w:val="NoSpacing"/>
        <w:rPr>
          <w:rFonts w:ascii="Courier New" w:eastAsia="Times New Roman" w:hAnsi="Courier New" w:cs="Courier New"/>
          <w:sz w:val="20"/>
          <w:szCs w:val="20"/>
        </w:rPr>
      </w:pPr>
    </w:p>
    <w:p w14:paraId="246EC82B"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E9C01 (D)</w:t>
      </w:r>
    </w:p>
    <w:p w14:paraId="4901DF3B"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hat is the radiation pattern of two 1/4-wavelength vertical antennas spaced 1/2-wavelength apart and fed 180 degrees out of phase?</w:t>
      </w:r>
    </w:p>
    <w:p w14:paraId="67DDAA74"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A. Cardioid</w:t>
      </w:r>
    </w:p>
    <w:p w14:paraId="3DE1240B"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B. Omni-directional</w:t>
      </w:r>
    </w:p>
    <w:p w14:paraId="01309629"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C. A figure-8 broadside to the axis of the array</w:t>
      </w:r>
    </w:p>
    <w:p w14:paraId="3FFD6668"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D. A figure-8 oriented along the axis of the array</w:t>
      </w:r>
    </w:p>
    <w:p w14:paraId="774E7082"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t>
      </w:r>
    </w:p>
    <w:p w14:paraId="173F1088" w14:textId="77777777" w:rsidR="00074819" w:rsidRPr="00383F2B" w:rsidRDefault="00074819" w:rsidP="00383F2B">
      <w:pPr>
        <w:pStyle w:val="NoSpacing"/>
        <w:rPr>
          <w:rFonts w:ascii="Courier New" w:eastAsia="MS Mincho" w:hAnsi="Courier New" w:cs="Courier New"/>
          <w:sz w:val="20"/>
          <w:szCs w:val="20"/>
        </w:rPr>
      </w:pPr>
    </w:p>
    <w:p w14:paraId="6969FB0F"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E9C02 (A)</w:t>
      </w:r>
    </w:p>
    <w:p w14:paraId="21D15D7F"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hat is the radiation pattern of two 1/4 wavelength vertical antennas spaced 1/4 wavelength apart and fed 90 degrees out of phase?</w:t>
      </w:r>
    </w:p>
    <w:p w14:paraId="77FC8BF4"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A. Cardioid</w:t>
      </w:r>
    </w:p>
    <w:p w14:paraId="2E920009"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B. A figure-8 end-fire along the axis of the array</w:t>
      </w:r>
    </w:p>
    <w:p w14:paraId="32181E6E"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C. A figure-8 broadside to the axis of the array</w:t>
      </w:r>
    </w:p>
    <w:p w14:paraId="62542E89"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D. Omni-directional</w:t>
      </w:r>
    </w:p>
    <w:p w14:paraId="528A3009"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t>
      </w:r>
    </w:p>
    <w:p w14:paraId="1A61A330" w14:textId="77777777" w:rsidR="00074819" w:rsidRPr="00383F2B" w:rsidRDefault="00074819" w:rsidP="00383F2B">
      <w:pPr>
        <w:pStyle w:val="NoSpacing"/>
        <w:rPr>
          <w:rFonts w:ascii="Courier New" w:eastAsia="MS Mincho" w:hAnsi="Courier New" w:cs="Courier New"/>
          <w:sz w:val="20"/>
          <w:szCs w:val="20"/>
        </w:rPr>
      </w:pPr>
    </w:p>
    <w:p w14:paraId="2EBE1AB7"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MS Mincho" w:hAnsi="Courier New" w:cs="Courier New"/>
          <w:sz w:val="20"/>
          <w:szCs w:val="20"/>
        </w:rPr>
        <w:t>E9C03 (C)</w:t>
      </w:r>
    </w:p>
    <w:p w14:paraId="4E13B3C0" w14:textId="02371C92"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 xml:space="preserve">What is the radiation pattern of two </w:t>
      </w:r>
      <w:r w:rsidR="00FA458C">
        <w:rPr>
          <w:rFonts w:ascii="Courier New" w:eastAsia="MS Mincho" w:hAnsi="Courier New" w:cs="Courier New"/>
          <w:sz w:val="20"/>
          <w:szCs w:val="20"/>
        </w:rPr>
        <w:t>1/4</w:t>
      </w:r>
      <w:r w:rsidR="001F523E">
        <w:rPr>
          <w:rFonts w:ascii="Courier New" w:eastAsia="MS Mincho" w:hAnsi="Courier New" w:cs="Courier New"/>
          <w:sz w:val="20"/>
          <w:szCs w:val="20"/>
        </w:rPr>
        <w:t>-</w:t>
      </w:r>
      <w:r w:rsidRPr="00383F2B">
        <w:rPr>
          <w:rFonts w:ascii="Courier New" w:eastAsia="MS Mincho" w:hAnsi="Courier New" w:cs="Courier New"/>
          <w:sz w:val="20"/>
          <w:szCs w:val="20"/>
        </w:rPr>
        <w:t>wavelength vertical antennas spaced 1/2 wavelength apart and fed in phase?</w:t>
      </w:r>
    </w:p>
    <w:p w14:paraId="64E39B59"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A. Omni-directional</w:t>
      </w:r>
    </w:p>
    <w:p w14:paraId="0ACB93EE"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B. Cardioid</w:t>
      </w:r>
    </w:p>
    <w:p w14:paraId="3EF6C8D5"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C. A Figure-8 broadside to the axis of the array</w:t>
      </w:r>
    </w:p>
    <w:p w14:paraId="1C837623"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D. A Figure-8 end-fire along the axis of the array</w:t>
      </w:r>
    </w:p>
    <w:p w14:paraId="7A57DF9F"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t>
      </w:r>
    </w:p>
    <w:p w14:paraId="182ADED6" w14:textId="77777777" w:rsidR="00074819" w:rsidRPr="00383F2B" w:rsidRDefault="00074819" w:rsidP="00383F2B">
      <w:pPr>
        <w:pStyle w:val="NoSpacing"/>
        <w:rPr>
          <w:rFonts w:ascii="Courier New" w:eastAsia="MS Mincho" w:hAnsi="Courier New" w:cs="Courier New"/>
          <w:sz w:val="20"/>
          <w:szCs w:val="20"/>
        </w:rPr>
      </w:pPr>
    </w:p>
    <w:p w14:paraId="3FB365D3"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E9C04 (B)</w:t>
      </w:r>
    </w:p>
    <w:p w14:paraId="60561E53"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hat happens to the radiation pattern of an unterminated long wire antenna as the wire length is increased?</w:t>
      </w:r>
    </w:p>
    <w:p w14:paraId="62D64BB7"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A. The lobes become more perpendicular to the wire</w:t>
      </w:r>
    </w:p>
    <w:p w14:paraId="52238518"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B. The lobes align more in the direction of the wire</w:t>
      </w:r>
    </w:p>
    <w:p w14:paraId="37B5CCDA"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C. The vertical angle increases</w:t>
      </w:r>
    </w:p>
    <w:p w14:paraId="54808695"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D. The front-to-back ratio decreases</w:t>
      </w:r>
    </w:p>
    <w:p w14:paraId="61B7F597"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t>
      </w:r>
    </w:p>
    <w:p w14:paraId="69559E89" w14:textId="77777777" w:rsidR="00074819" w:rsidRPr="00383F2B" w:rsidRDefault="00074819" w:rsidP="00383F2B">
      <w:pPr>
        <w:pStyle w:val="NoSpacing"/>
        <w:rPr>
          <w:rFonts w:ascii="Courier New" w:eastAsia="MS Mincho" w:hAnsi="Courier New" w:cs="Courier New"/>
          <w:sz w:val="20"/>
          <w:szCs w:val="20"/>
        </w:rPr>
      </w:pPr>
    </w:p>
    <w:p w14:paraId="14AFD134" w14:textId="6A23C94E" w:rsidR="00074819" w:rsidRPr="00383F2B" w:rsidRDefault="00074819" w:rsidP="00383F2B">
      <w:pPr>
        <w:pStyle w:val="NoSpacing"/>
        <w:rPr>
          <w:rFonts w:ascii="Courier New" w:eastAsia="MS Mincho" w:hAnsi="Courier New" w:cs="Courier New"/>
          <w:sz w:val="20"/>
          <w:szCs w:val="20"/>
        </w:rPr>
      </w:pPr>
      <w:bookmarkStart w:id="65" w:name="_Hlk16855049"/>
      <w:r w:rsidRPr="00383F2B">
        <w:rPr>
          <w:rFonts w:ascii="Courier New" w:eastAsia="MS Mincho" w:hAnsi="Courier New" w:cs="Courier New"/>
          <w:sz w:val="20"/>
          <w:szCs w:val="20"/>
        </w:rPr>
        <w:t>E9C05 (A)</w:t>
      </w:r>
    </w:p>
    <w:p w14:paraId="37F96CCA" w14:textId="189171D9"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Wh</w:t>
      </w:r>
      <w:r w:rsidR="00167D13">
        <w:rPr>
          <w:rFonts w:ascii="Courier New" w:eastAsia="Times New Roman" w:hAnsi="Courier New" w:cs="Courier New"/>
          <w:sz w:val="20"/>
          <w:szCs w:val="20"/>
        </w:rPr>
        <w:t>ich of the following is a type of</w:t>
      </w:r>
      <w:r w:rsidRPr="00383F2B">
        <w:rPr>
          <w:rFonts w:ascii="Courier New" w:eastAsia="Times New Roman" w:hAnsi="Courier New" w:cs="Courier New"/>
          <w:sz w:val="20"/>
          <w:szCs w:val="20"/>
        </w:rPr>
        <w:t xml:space="preserve"> OCFD antenna?</w:t>
      </w:r>
    </w:p>
    <w:p w14:paraId="76CF645C" w14:textId="3EA18572"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A. A dipole fed approximately 1/3 the way from one end with a 4:1 balun to provide multiband operation</w:t>
      </w:r>
    </w:p>
    <w:p w14:paraId="0D4A1B9B"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B. A remotely tunable dipole antenna using orthogonally controlled frequency diversity</w:t>
      </w:r>
    </w:p>
    <w:p w14:paraId="6F11B849" w14:textId="025498F8" w:rsidR="00074819" w:rsidRPr="00383F2B" w:rsidRDefault="00074819" w:rsidP="00383F2B">
      <w:pPr>
        <w:pStyle w:val="NoSpacing"/>
        <w:rPr>
          <w:rFonts w:ascii="Courier New" w:eastAsia="Times New Roman" w:hAnsi="Courier New" w:cs="Courier New"/>
          <w:strike/>
          <w:sz w:val="20"/>
          <w:szCs w:val="20"/>
        </w:rPr>
      </w:pPr>
      <w:r w:rsidRPr="00383F2B">
        <w:rPr>
          <w:rFonts w:ascii="Courier New" w:eastAsia="Times New Roman" w:hAnsi="Courier New" w:cs="Courier New"/>
          <w:sz w:val="20"/>
          <w:szCs w:val="20"/>
        </w:rPr>
        <w:t>C.</w:t>
      </w:r>
      <w:r w:rsidRPr="00383F2B">
        <w:rPr>
          <w:rFonts w:ascii="Courier New" w:hAnsi="Courier New" w:cs="Courier New"/>
          <w:sz w:val="20"/>
          <w:szCs w:val="20"/>
        </w:rPr>
        <w:t xml:space="preserve"> A folded dipole center</w:t>
      </w:r>
      <w:r w:rsidR="00265AF4" w:rsidRPr="00383F2B">
        <w:rPr>
          <w:rFonts w:ascii="Courier New" w:hAnsi="Courier New" w:cs="Courier New"/>
          <w:sz w:val="20"/>
          <w:szCs w:val="20"/>
        </w:rPr>
        <w:t>-</w:t>
      </w:r>
      <w:r w:rsidRPr="00383F2B">
        <w:rPr>
          <w:rFonts w:ascii="Courier New" w:hAnsi="Courier New" w:cs="Courier New"/>
          <w:sz w:val="20"/>
          <w:szCs w:val="20"/>
        </w:rPr>
        <w:t>fed with 300</w:t>
      </w:r>
      <w:r w:rsidR="006A3325" w:rsidRPr="00383F2B">
        <w:rPr>
          <w:rFonts w:ascii="Courier New" w:hAnsi="Courier New" w:cs="Courier New"/>
          <w:sz w:val="20"/>
          <w:szCs w:val="20"/>
        </w:rPr>
        <w:t>-</w:t>
      </w:r>
      <w:r w:rsidRPr="00383F2B">
        <w:rPr>
          <w:rFonts w:ascii="Courier New" w:hAnsi="Courier New" w:cs="Courier New"/>
          <w:sz w:val="20"/>
          <w:szCs w:val="20"/>
        </w:rPr>
        <w:t>ohm transmission line</w:t>
      </w:r>
    </w:p>
    <w:p w14:paraId="15D7C474"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D. A multiband dipole antenna using one-way circular polarization for frequency diversity</w:t>
      </w:r>
    </w:p>
    <w:p w14:paraId="11985A67"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t>
      </w:r>
    </w:p>
    <w:bookmarkEnd w:id="65"/>
    <w:p w14:paraId="1CD0E71B" w14:textId="77777777" w:rsidR="00074819" w:rsidRPr="00383F2B" w:rsidRDefault="00074819" w:rsidP="00383F2B">
      <w:pPr>
        <w:pStyle w:val="NoSpacing"/>
        <w:rPr>
          <w:rFonts w:ascii="Courier New" w:eastAsia="MS Mincho" w:hAnsi="Courier New" w:cs="Courier New"/>
          <w:sz w:val="20"/>
          <w:szCs w:val="20"/>
        </w:rPr>
      </w:pPr>
    </w:p>
    <w:p w14:paraId="153EA771" w14:textId="0A1CAC4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E9C06 (B)</w:t>
      </w:r>
    </w:p>
    <w:p w14:paraId="1FAA491C" w14:textId="771AF4F9"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hat is the effect of adding a terminating resistor to a rhombic antenna?</w:t>
      </w:r>
    </w:p>
    <w:p w14:paraId="62C36D58"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A. It reflects the standing waves on the antenna elements back to the transmitter</w:t>
      </w:r>
    </w:p>
    <w:p w14:paraId="7E46AF51"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B. It changes the radiation pattern from bidirectional to unidirectional</w:t>
      </w:r>
    </w:p>
    <w:p w14:paraId="78C0BB45"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C. It changes the radiation pattern from horizontal to vertical polarization</w:t>
      </w:r>
    </w:p>
    <w:p w14:paraId="14DD4838"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D. It decreases the ground loss</w:t>
      </w:r>
    </w:p>
    <w:p w14:paraId="08285374"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t>
      </w:r>
    </w:p>
    <w:p w14:paraId="0E164B15" w14:textId="77777777" w:rsidR="00074819" w:rsidRPr="00383F2B" w:rsidRDefault="00074819" w:rsidP="00383F2B">
      <w:pPr>
        <w:pStyle w:val="NoSpacing"/>
        <w:rPr>
          <w:rFonts w:ascii="Courier New" w:eastAsia="MS Mincho" w:hAnsi="Courier New" w:cs="Courier New"/>
          <w:sz w:val="20"/>
          <w:szCs w:val="20"/>
        </w:rPr>
      </w:pPr>
    </w:p>
    <w:p w14:paraId="084B121D"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E9C07 (A)</w:t>
      </w:r>
    </w:p>
    <w:p w14:paraId="43029FD4"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hat is the approximate feed point impedance at the center of a two-wire folded dipole antenna?</w:t>
      </w:r>
    </w:p>
    <w:p w14:paraId="56BA51D2"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A. 300 ohms</w:t>
      </w:r>
    </w:p>
    <w:p w14:paraId="44E1BBE8"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B. 72 ohms</w:t>
      </w:r>
    </w:p>
    <w:p w14:paraId="22F28C39"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C. 50 ohms</w:t>
      </w:r>
    </w:p>
    <w:p w14:paraId="4DFA317C"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D. 450 ohms</w:t>
      </w:r>
    </w:p>
    <w:p w14:paraId="12494687"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t>
      </w:r>
    </w:p>
    <w:p w14:paraId="202372C6" w14:textId="77777777" w:rsidR="00074819" w:rsidRPr="00383F2B" w:rsidRDefault="00074819" w:rsidP="00383F2B">
      <w:pPr>
        <w:pStyle w:val="NoSpacing"/>
        <w:rPr>
          <w:rFonts w:ascii="Courier New" w:eastAsia="MS Mincho" w:hAnsi="Courier New" w:cs="Courier New"/>
          <w:sz w:val="20"/>
          <w:szCs w:val="20"/>
        </w:rPr>
      </w:pPr>
    </w:p>
    <w:p w14:paraId="0493DD7F" w14:textId="0909C3D6" w:rsidR="005B6028"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E9C08 (C)</w:t>
      </w:r>
    </w:p>
    <w:p w14:paraId="3CD23BD4"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MS Mincho" w:hAnsi="Courier New" w:cs="Courier New"/>
          <w:sz w:val="20"/>
          <w:szCs w:val="20"/>
        </w:rPr>
        <w:t>What is a folded dipole antenna?</w:t>
      </w:r>
    </w:p>
    <w:p w14:paraId="684DFE6B"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A. A dipole one-quarter wavelength long</w:t>
      </w:r>
    </w:p>
    <w:p w14:paraId="132636E0"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B. A type of ground-plane antenna</w:t>
      </w:r>
    </w:p>
    <w:p w14:paraId="3C13E759" w14:textId="29C6E48A" w:rsidR="00074819" w:rsidRPr="00383F2B" w:rsidRDefault="00074819" w:rsidP="00383F2B">
      <w:pPr>
        <w:pStyle w:val="NoSpacing"/>
        <w:rPr>
          <w:rFonts w:ascii="Courier New" w:eastAsia="MS Mincho" w:hAnsi="Courier New" w:cs="Courier New"/>
          <w:strike/>
          <w:sz w:val="20"/>
          <w:szCs w:val="20"/>
        </w:rPr>
      </w:pPr>
      <w:r w:rsidRPr="00383F2B">
        <w:rPr>
          <w:rFonts w:ascii="Courier New" w:eastAsia="MS Mincho" w:hAnsi="Courier New" w:cs="Courier New"/>
          <w:sz w:val="20"/>
          <w:szCs w:val="20"/>
        </w:rPr>
        <w:t xml:space="preserve">C. </w:t>
      </w:r>
      <w:r w:rsidRPr="00383F2B">
        <w:rPr>
          <w:rFonts w:ascii="Courier New" w:hAnsi="Courier New" w:cs="Courier New"/>
          <w:sz w:val="20"/>
          <w:szCs w:val="20"/>
          <w:shd w:val="clear" w:color="auto" w:fill="FFFFFF"/>
        </w:rPr>
        <w:t>A half-wave dipole with an additional parallel wire connecting its two ends</w:t>
      </w:r>
    </w:p>
    <w:p w14:paraId="629F0F1B"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D. A dipole configured to provide forward gain</w:t>
      </w:r>
    </w:p>
    <w:p w14:paraId="0B136D7B"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t>
      </w:r>
    </w:p>
    <w:p w14:paraId="035BC607" w14:textId="77777777" w:rsidR="00074819" w:rsidRPr="00383F2B" w:rsidRDefault="00074819" w:rsidP="00383F2B">
      <w:pPr>
        <w:pStyle w:val="NoSpacing"/>
        <w:rPr>
          <w:rFonts w:ascii="Courier New" w:eastAsia="MS Mincho" w:hAnsi="Courier New" w:cs="Courier New"/>
          <w:sz w:val="20"/>
          <w:szCs w:val="20"/>
        </w:rPr>
      </w:pPr>
    </w:p>
    <w:p w14:paraId="72C8B2D0"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E9C09 (A)</w:t>
      </w:r>
    </w:p>
    <w:p w14:paraId="1880BF37" w14:textId="103710DC"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W</w:t>
      </w:r>
      <w:r w:rsidR="00167D13">
        <w:rPr>
          <w:rFonts w:ascii="Courier New" w:eastAsia="Times New Roman" w:hAnsi="Courier New" w:cs="Courier New"/>
          <w:sz w:val="20"/>
          <w:szCs w:val="20"/>
        </w:rPr>
        <w:t>hich of the following describes</w:t>
      </w:r>
      <w:r w:rsidRPr="00383F2B">
        <w:rPr>
          <w:rFonts w:ascii="Courier New" w:eastAsia="Times New Roman" w:hAnsi="Courier New" w:cs="Courier New"/>
          <w:sz w:val="20"/>
          <w:szCs w:val="20"/>
        </w:rPr>
        <w:t xml:space="preserve"> a G5RV antenna?</w:t>
      </w:r>
    </w:p>
    <w:p w14:paraId="1E3458F4"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A. A multi-band dipole antenna fed with coax and a balun through a selected length of open wire transmission line</w:t>
      </w:r>
    </w:p>
    <w:p w14:paraId="5945566A"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B. A multi-band trap antenna</w:t>
      </w:r>
    </w:p>
    <w:p w14:paraId="54110F2D"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C. A phased array antenna consisting of multiple loops</w:t>
      </w:r>
    </w:p>
    <w:p w14:paraId="2D80160D"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D. A wide band dipole using shorted coaxial cable for the radiating elements and fed with a 4:1 balun</w:t>
      </w:r>
    </w:p>
    <w:p w14:paraId="25DACF5C"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w:t>
      </w:r>
    </w:p>
    <w:p w14:paraId="5651BFB5" w14:textId="77777777" w:rsidR="00074819" w:rsidRPr="00383F2B" w:rsidRDefault="00074819" w:rsidP="00383F2B">
      <w:pPr>
        <w:pStyle w:val="NoSpacing"/>
        <w:rPr>
          <w:rFonts w:ascii="Courier New" w:eastAsia="Times New Roman" w:hAnsi="Courier New" w:cs="Courier New"/>
          <w:sz w:val="20"/>
          <w:szCs w:val="20"/>
        </w:rPr>
      </w:pPr>
    </w:p>
    <w:p w14:paraId="193460F1"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E9C10 (B)</w:t>
      </w:r>
    </w:p>
    <w:p w14:paraId="0977BD65"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Which of the following describes a Zepp antenna?</w:t>
      </w:r>
    </w:p>
    <w:p w14:paraId="51A975E0"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A. A dipole constructed from zip cord</w:t>
      </w:r>
    </w:p>
    <w:p w14:paraId="6D1BF654" w14:textId="69F130B2"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B. An end</w:t>
      </w:r>
      <w:r w:rsidR="00C473BF" w:rsidRPr="00383F2B">
        <w:rPr>
          <w:rFonts w:ascii="Courier New" w:eastAsia="Times New Roman" w:hAnsi="Courier New" w:cs="Courier New"/>
          <w:sz w:val="20"/>
          <w:szCs w:val="20"/>
        </w:rPr>
        <w:t>-</w:t>
      </w:r>
      <w:r w:rsidRPr="00383F2B">
        <w:rPr>
          <w:rFonts w:ascii="Courier New" w:eastAsia="Times New Roman" w:hAnsi="Courier New" w:cs="Courier New"/>
          <w:sz w:val="20"/>
          <w:szCs w:val="20"/>
        </w:rPr>
        <w:t>fed dipole antenna</w:t>
      </w:r>
    </w:p>
    <w:p w14:paraId="64C5DA31"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C. An omni-directional antenna commonly used for satellite communications</w:t>
      </w:r>
    </w:p>
    <w:p w14:paraId="15507660"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D. A vertical array capable of quickly changing the direction of maximum radiation by changing phasing lines</w:t>
      </w:r>
    </w:p>
    <w:p w14:paraId="4AD9FBEB"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w:t>
      </w:r>
    </w:p>
    <w:p w14:paraId="27A2454F" w14:textId="77777777" w:rsidR="00074819" w:rsidRPr="00383F2B" w:rsidRDefault="00074819" w:rsidP="00383F2B">
      <w:pPr>
        <w:pStyle w:val="NoSpacing"/>
        <w:rPr>
          <w:rFonts w:ascii="Courier New" w:eastAsia="MS Mincho" w:hAnsi="Courier New" w:cs="Courier New"/>
          <w:sz w:val="20"/>
          <w:szCs w:val="20"/>
        </w:rPr>
      </w:pPr>
    </w:p>
    <w:p w14:paraId="1749A07F" w14:textId="56AAAA61"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MS Mincho" w:hAnsi="Courier New" w:cs="Courier New"/>
          <w:sz w:val="20"/>
          <w:szCs w:val="20"/>
        </w:rPr>
        <w:t>E9C11 (D</w:t>
      </w:r>
      <w:r w:rsidR="00167D13">
        <w:rPr>
          <w:rFonts w:ascii="Courier New" w:eastAsia="MS Mincho" w:hAnsi="Courier New" w:cs="Courier New"/>
          <w:sz w:val="20"/>
          <w:szCs w:val="20"/>
        </w:rPr>
        <w:t>)</w:t>
      </w:r>
    </w:p>
    <w:p w14:paraId="7E9EF5D5" w14:textId="691C8B51"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 xml:space="preserve">How is the far-field elevation pattern of a vertically polarized antenna affected by being mounted over seawater versus </w:t>
      </w:r>
      <w:r w:rsidR="00167D13">
        <w:rPr>
          <w:rFonts w:ascii="Courier New" w:eastAsia="MS Mincho" w:hAnsi="Courier New" w:cs="Courier New"/>
          <w:sz w:val="20"/>
          <w:szCs w:val="20"/>
        </w:rPr>
        <w:t>soil</w:t>
      </w:r>
      <w:r w:rsidRPr="00383F2B">
        <w:rPr>
          <w:rFonts w:ascii="Courier New" w:eastAsia="MS Mincho" w:hAnsi="Courier New" w:cs="Courier New"/>
          <w:sz w:val="20"/>
          <w:szCs w:val="20"/>
        </w:rPr>
        <w:t>?</w:t>
      </w:r>
    </w:p>
    <w:p w14:paraId="3349FA72"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A. The low-angle radiation decreases</w:t>
      </w:r>
    </w:p>
    <w:p w14:paraId="3819A9E0" w14:textId="45E04BFF"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 xml:space="preserve">B. </w:t>
      </w:r>
      <w:r w:rsidR="00242AAC">
        <w:rPr>
          <w:rFonts w:ascii="Courier New" w:hAnsi="Courier New" w:cs="Courier New"/>
          <w:sz w:val="20"/>
          <w:szCs w:val="20"/>
        </w:rPr>
        <w:t>Additional higher vertical angle lobes will appear</w:t>
      </w:r>
    </w:p>
    <w:p w14:paraId="4B96D4A2" w14:textId="48D04296"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 xml:space="preserve">C. </w:t>
      </w:r>
      <w:r w:rsidR="00242AAC">
        <w:rPr>
          <w:rFonts w:ascii="Courier New" w:hAnsi="Courier New" w:cs="Courier New"/>
          <w:sz w:val="20"/>
          <w:szCs w:val="20"/>
        </w:rPr>
        <w:t>Fewer vertical angle lobes will be present</w:t>
      </w:r>
    </w:p>
    <w:p w14:paraId="74683805"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D. The low-angle radiation increases</w:t>
      </w:r>
    </w:p>
    <w:p w14:paraId="5D3A0A9B"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t>
      </w:r>
    </w:p>
    <w:p w14:paraId="16B5C0A4" w14:textId="77777777" w:rsidR="00074819" w:rsidRPr="00383F2B" w:rsidRDefault="00074819" w:rsidP="00383F2B">
      <w:pPr>
        <w:pStyle w:val="NoSpacing"/>
        <w:rPr>
          <w:rFonts w:ascii="Courier New" w:eastAsia="MS Mincho" w:hAnsi="Courier New" w:cs="Courier New"/>
          <w:sz w:val="20"/>
          <w:szCs w:val="20"/>
        </w:rPr>
      </w:pPr>
    </w:p>
    <w:p w14:paraId="55AC0F5F"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E9C12 (C)</w:t>
      </w:r>
    </w:p>
    <w:p w14:paraId="44D68767" w14:textId="08DC88D0"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 xml:space="preserve">Which of the following describes an </w:t>
      </w:r>
      <w:r w:rsidR="00167D13">
        <w:rPr>
          <w:rFonts w:ascii="Courier New" w:eastAsia="Times New Roman" w:hAnsi="Courier New" w:cs="Courier New"/>
          <w:sz w:val="20"/>
          <w:szCs w:val="20"/>
        </w:rPr>
        <w:t>E</w:t>
      </w:r>
      <w:r w:rsidRPr="00383F2B">
        <w:rPr>
          <w:rFonts w:ascii="Courier New" w:eastAsia="Times New Roman" w:hAnsi="Courier New" w:cs="Courier New"/>
          <w:sz w:val="20"/>
          <w:szCs w:val="20"/>
        </w:rPr>
        <w:t xml:space="preserve">xtended </w:t>
      </w:r>
      <w:r w:rsidR="00167D13">
        <w:rPr>
          <w:rFonts w:ascii="Courier New" w:eastAsia="Times New Roman" w:hAnsi="Courier New" w:cs="Courier New"/>
          <w:sz w:val="20"/>
          <w:szCs w:val="20"/>
        </w:rPr>
        <w:t>D</w:t>
      </w:r>
      <w:r w:rsidRPr="00383F2B">
        <w:rPr>
          <w:rFonts w:ascii="Courier New" w:eastAsia="Times New Roman" w:hAnsi="Courier New" w:cs="Courier New"/>
          <w:sz w:val="20"/>
          <w:szCs w:val="20"/>
        </w:rPr>
        <w:t>ouble Zepp antenna?</w:t>
      </w:r>
    </w:p>
    <w:p w14:paraId="751556BA"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A. A wideband vertical antenna constructed from precisely tapered aluminum tubing</w:t>
      </w:r>
    </w:p>
    <w:p w14:paraId="4EAD1561"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B. A portable antenna erected using two push support poles</w:t>
      </w:r>
    </w:p>
    <w:p w14:paraId="611A1529" w14:textId="65F5336E"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C. A center</w:t>
      </w:r>
      <w:r w:rsidR="00C473BF" w:rsidRPr="00383F2B">
        <w:rPr>
          <w:rFonts w:ascii="Courier New" w:eastAsia="Times New Roman" w:hAnsi="Courier New" w:cs="Courier New"/>
          <w:sz w:val="20"/>
          <w:szCs w:val="20"/>
        </w:rPr>
        <w:t>-</w:t>
      </w:r>
      <w:r w:rsidRPr="00383F2B">
        <w:rPr>
          <w:rFonts w:ascii="Courier New" w:eastAsia="Times New Roman" w:hAnsi="Courier New" w:cs="Courier New"/>
          <w:sz w:val="20"/>
          <w:szCs w:val="20"/>
        </w:rPr>
        <w:t>fed 1.25</w:t>
      </w:r>
      <w:r w:rsidR="001F523E">
        <w:rPr>
          <w:rFonts w:ascii="Courier New" w:eastAsia="Times New Roman" w:hAnsi="Courier New" w:cs="Courier New"/>
          <w:sz w:val="20"/>
          <w:szCs w:val="20"/>
        </w:rPr>
        <w:t>-</w:t>
      </w:r>
      <w:r w:rsidRPr="00383F2B">
        <w:rPr>
          <w:rFonts w:ascii="Courier New" w:eastAsia="Times New Roman" w:hAnsi="Courier New" w:cs="Courier New"/>
          <w:sz w:val="20"/>
          <w:szCs w:val="20"/>
        </w:rPr>
        <w:t>wavelength antenna (two 5/8</w:t>
      </w:r>
      <w:r w:rsidR="001F523E">
        <w:rPr>
          <w:rFonts w:ascii="Courier New" w:eastAsia="Times New Roman" w:hAnsi="Courier New" w:cs="Courier New"/>
          <w:sz w:val="20"/>
          <w:szCs w:val="20"/>
        </w:rPr>
        <w:t>-</w:t>
      </w:r>
      <w:r w:rsidRPr="00383F2B">
        <w:rPr>
          <w:rFonts w:ascii="Courier New" w:eastAsia="Times New Roman" w:hAnsi="Courier New" w:cs="Courier New"/>
          <w:sz w:val="20"/>
          <w:szCs w:val="20"/>
        </w:rPr>
        <w:t>wave elements in phase)</w:t>
      </w:r>
    </w:p>
    <w:p w14:paraId="40AAA774" w14:textId="670E8EF0"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D. An end</w:t>
      </w:r>
      <w:r w:rsidR="00C473BF" w:rsidRPr="00383F2B">
        <w:rPr>
          <w:rFonts w:ascii="Courier New" w:eastAsia="Times New Roman" w:hAnsi="Courier New" w:cs="Courier New"/>
          <w:sz w:val="20"/>
          <w:szCs w:val="20"/>
        </w:rPr>
        <w:t>-</w:t>
      </w:r>
      <w:r w:rsidRPr="00383F2B">
        <w:rPr>
          <w:rFonts w:ascii="Courier New" w:eastAsia="Times New Roman" w:hAnsi="Courier New" w:cs="Courier New"/>
          <w:sz w:val="20"/>
          <w:szCs w:val="20"/>
        </w:rPr>
        <w:t>fed folded dipole antenna</w:t>
      </w:r>
    </w:p>
    <w:p w14:paraId="6DE6D3A5"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t>
      </w:r>
    </w:p>
    <w:p w14:paraId="4B525E39" w14:textId="77777777" w:rsidR="00074819" w:rsidRPr="00383F2B" w:rsidRDefault="00074819" w:rsidP="00383F2B">
      <w:pPr>
        <w:pStyle w:val="NoSpacing"/>
        <w:rPr>
          <w:rFonts w:ascii="Courier New" w:eastAsia="MS Mincho" w:hAnsi="Courier New" w:cs="Courier New"/>
          <w:sz w:val="20"/>
          <w:szCs w:val="20"/>
        </w:rPr>
      </w:pPr>
    </w:p>
    <w:p w14:paraId="5CB91A53" w14:textId="77777777" w:rsidR="00A175F4" w:rsidRDefault="005B6028"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E9C13 (B)</w:t>
      </w:r>
    </w:p>
    <w:p w14:paraId="5DB41DB3" w14:textId="0646946F" w:rsidR="005B6028" w:rsidRPr="00383F2B" w:rsidRDefault="005B6028"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 xml:space="preserve">How does the radiation pattern of a horizontally polarized 3-element beam antenna vary with </w:t>
      </w:r>
      <w:r w:rsidR="00167D13">
        <w:rPr>
          <w:rFonts w:ascii="Courier New" w:eastAsia="MS Mincho" w:hAnsi="Courier New" w:cs="Courier New"/>
          <w:sz w:val="20"/>
          <w:szCs w:val="20"/>
        </w:rPr>
        <w:t>increasing</w:t>
      </w:r>
      <w:r w:rsidRPr="00383F2B">
        <w:rPr>
          <w:rFonts w:ascii="Courier New" w:eastAsia="MS Mincho" w:hAnsi="Courier New" w:cs="Courier New"/>
          <w:sz w:val="20"/>
          <w:szCs w:val="20"/>
        </w:rPr>
        <w:t xml:space="preserve"> height above ground?</w:t>
      </w:r>
    </w:p>
    <w:p w14:paraId="61E45077" w14:textId="720C772B" w:rsidR="005B6028" w:rsidRPr="00383F2B" w:rsidRDefault="005B6028"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 xml:space="preserve">A. The takeoff angle </w:t>
      </w:r>
      <w:r w:rsidR="00167D13">
        <w:rPr>
          <w:rFonts w:ascii="Courier New" w:eastAsia="MS Mincho" w:hAnsi="Courier New" w:cs="Courier New"/>
          <w:sz w:val="20"/>
          <w:szCs w:val="20"/>
        </w:rPr>
        <w:t xml:space="preserve">of the lowest elevation lobe </w:t>
      </w:r>
      <w:r w:rsidRPr="00383F2B">
        <w:rPr>
          <w:rFonts w:ascii="Courier New" w:eastAsia="MS Mincho" w:hAnsi="Courier New" w:cs="Courier New"/>
          <w:sz w:val="20"/>
          <w:szCs w:val="20"/>
        </w:rPr>
        <w:t>increases</w:t>
      </w:r>
    </w:p>
    <w:p w14:paraId="0EEFC96A" w14:textId="758CE28B" w:rsidR="005B6028" w:rsidRPr="00383F2B" w:rsidRDefault="005B6028"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B. The takeoff angle</w:t>
      </w:r>
      <w:r w:rsidR="00167D13">
        <w:rPr>
          <w:rFonts w:ascii="Courier New" w:eastAsia="MS Mincho" w:hAnsi="Courier New" w:cs="Courier New"/>
          <w:sz w:val="20"/>
          <w:szCs w:val="20"/>
        </w:rPr>
        <w:t xml:space="preserve"> of the lowest elevation lobe</w:t>
      </w:r>
      <w:r w:rsidRPr="00383F2B">
        <w:rPr>
          <w:rFonts w:ascii="Courier New" w:eastAsia="MS Mincho" w:hAnsi="Courier New" w:cs="Courier New"/>
          <w:sz w:val="20"/>
          <w:szCs w:val="20"/>
        </w:rPr>
        <w:t xml:space="preserve"> decreases</w:t>
      </w:r>
    </w:p>
    <w:p w14:paraId="200E955E" w14:textId="73FD0CD3" w:rsidR="005B6028" w:rsidRPr="00383F2B" w:rsidRDefault="005B6028"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C. The horizontal beamwidth increases</w:t>
      </w:r>
    </w:p>
    <w:p w14:paraId="6A84F0EA" w14:textId="598644DF" w:rsidR="005B6028" w:rsidRPr="00383F2B" w:rsidRDefault="005B6028"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D. The horizontal beamwidth decreases</w:t>
      </w:r>
    </w:p>
    <w:p w14:paraId="091B42F0" w14:textId="77777777" w:rsidR="005B6028" w:rsidRPr="00383F2B" w:rsidRDefault="005B6028"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t>
      </w:r>
    </w:p>
    <w:p w14:paraId="6458C3CE" w14:textId="77777777" w:rsidR="005B6028" w:rsidRPr="00383F2B" w:rsidRDefault="005B6028" w:rsidP="00383F2B">
      <w:pPr>
        <w:pStyle w:val="NoSpacing"/>
        <w:rPr>
          <w:rFonts w:ascii="Courier New" w:eastAsia="MS Mincho" w:hAnsi="Courier New" w:cs="Courier New"/>
          <w:sz w:val="20"/>
          <w:szCs w:val="20"/>
        </w:rPr>
      </w:pPr>
    </w:p>
    <w:p w14:paraId="1F734F4C" w14:textId="66E2BA2D"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E9C14 (B)</w:t>
      </w:r>
    </w:p>
    <w:p w14:paraId="25B5DA59"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How does the performance of a horizontally polarized antenna mounted on the side of a hill compare with the same antenna mounted on flat ground?</w:t>
      </w:r>
    </w:p>
    <w:p w14:paraId="4C86439A"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A. The main lobe takeoff angle increases in the downhill direction</w:t>
      </w:r>
    </w:p>
    <w:p w14:paraId="55DC386C"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B. The main lobe takeoff angle decreases in the downhill direction</w:t>
      </w:r>
    </w:p>
    <w:p w14:paraId="7C6D5A07" w14:textId="1D448222"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C. The horizontal beamwidth decreases in the downhill direction</w:t>
      </w:r>
    </w:p>
    <w:p w14:paraId="0A23B3BC" w14:textId="68410A05"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D. The horizontal beamwidth increases in the uphill direction</w:t>
      </w:r>
    </w:p>
    <w:p w14:paraId="16B2EA13"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t>
      </w:r>
    </w:p>
    <w:p w14:paraId="68CA85E9" w14:textId="02BDF54A" w:rsidR="00074819" w:rsidRPr="00383F2B" w:rsidRDefault="00074819" w:rsidP="00383F2B">
      <w:pPr>
        <w:pStyle w:val="NoSpacing"/>
        <w:rPr>
          <w:rFonts w:ascii="Courier New" w:eastAsia="MS Mincho" w:hAnsi="Courier New" w:cs="Courier New"/>
          <w:sz w:val="20"/>
          <w:szCs w:val="20"/>
        </w:rPr>
      </w:pPr>
    </w:p>
    <w:p w14:paraId="4C77DAF1" w14:textId="77777777" w:rsidR="009F7AFD" w:rsidRPr="00383F2B" w:rsidRDefault="009F7AFD" w:rsidP="00383F2B">
      <w:pPr>
        <w:pStyle w:val="NoSpacing"/>
        <w:rPr>
          <w:rFonts w:ascii="Courier New" w:eastAsia="MS Mincho" w:hAnsi="Courier New" w:cs="Courier New"/>
          <w:sz w:val="20"/>
          <w:szCs w:val="20"/>
        </w:rPr>
      </w:pPr>
    </w:p>
    <w:p w14:paraId="1E11E3D2" w14:textId="230D3F2B" w:rsidR="00074819" w:rsidRPr="00383F2B" w:rsidRDefault="00074819" w:rsidP="00383F2B">
      <w:pPr>
        <w:pStyle w:val="NoSpacing"/>
        <w:rPr>
          <w:rFonts w:ascii="Courier New" w:hAnsi="Courier New" w:cs="Courier New"/>
          <w:sz w:val="20"/>
          <w:szCs w:val="20"/>
        </w:rPr>
      </w:pPr>
      <w:bookmarkStart w:id="66" w:name="_Hlk26375208"/>
      <w:r w:rsidRPr="00383F2B">
        <w:rPr>
          <w:rFonts w:ascii="Courier New" w:hAnsi="Courier New" w:cs="Courier New"/>
          <w:sz w:val="20"/>
          <w:szCs w:val="20"/>
        </w:rPr>
        <w:t xml:space="preserve">E9D </w:t>
      </w:r>
      <w:r w:rsidR="00242AAC" w:rsidRPr="00242AAC">
        <w:rPr>
          <w:rFonts w:ascii="Courier New" w:hAnsi="Courier New" w:cs="Courier New"/>
          <w:sz w:val="20"/>
          <w:szCs w:val="20"/>
        </w:rPr>
        <w:t>Yagi antennas; parabolic reflectors; circular polarization; loading coils; top loading; feedpoint impedance of electrically short antennas; antenna Q; RF grounding</w:t>
      </w:r>
    </w:p>
    <w:bookmarkEnd w:id="66"/>
    <w:p w14:paraId="2F5DB5B9" w14:textId="77777777" w:rsidR="00074819" w:rsidRPr="00383F2B" w:rsidRDefault="00074819" w:rsidP="00383F2B">
      <w:pPr>
        <w:pStyle w:val="NoSpacing"/>
        <w:rPr>
          <w:rFonts w:ascii="Courier New" w:eastAsia="Times New Roman" w:hAnsi="Courier New" w:cs="Courier New"/>
          <w:sz w:val="20"/>
          <w:szCs w:val="20"/>
        </w:rPr>
      </w:pPr>
    </w:p>
    <w:p w14:paraId="488937BC" w14:textId="27F89F35" w:rsidR="009F7AFD"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E9D01 (</w:t>
      </w:r>
      <w:r w:rsidR="009F7AFD" w:rsidRPr="00383F2B">
        <w:rPr>
          <w:rFonts w:ascii="Courier New" w:hAnsi="Courier New" w:cs="Courier New"/>
          <w:sz w:val="20"/>
          <w:szCs w:val="20"/>
        </w:rPr>
        <w:t>D</w:t>
      </w:r>
      <w:r w:rsidRPr="00383F2B">
        <w:rPr>
          <w:rFonts w:ascii="Courier New" w:hAnsi="Courier New" w:cs="Courier New"/>
          <w:sz w:val="20"/>
          <w:szCs w:val="20"/>
        </w:rPr>
        <w:t>)</w:t>
      </w:r>
    </w:p>
    <w:p w14:paraId="6756B31A" w14:textId="3DAAC57F"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 xml:space="preserve">How </w:t>
      </w:r>
      <w:r w:rsidR="00283378">
        <w:rPr>
          <w:rFonts w:ascii="Courier New" w:hAnsi="Courier New" w:cs="Courier New"/>
          <w:sz w:val="20"/>
          <w:szCs w:val="20"/>
        </w:rPr>
        <w:t xml:space="preserve">much </w:t>
      </w:r>
      <w:r w:rsidRPr="00383F2B">
        <w:rPr>
          <w:rFonts w:ascii="Courier New" w:hAnsi="Courier New" w:cs="Courier New"/>
          <w:sz w:val="20"/>
          <w:szCs w:val="20"/>
        </w:rPr>
        <w:t>does the gain of an ideal parabolic dish antenna change when the operating frequency is doubled?</w:t>
      </w:r>
    </w:p>
    <w:p w14:paraId="0421CCBB" w14:textId="54CFEB64"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 xml:space="preserve">A. </w:t>
      </w:r>
      <w:r w:rsidR="009F7AFD" w:rsidRPr="00383F2B">
        <w:rPr>
          <w:rFonts w:ascii="Courier New" w:hAnsi="Courier New" w:cs="Courier New"/>
          <w:sz w:val="20"/>
          <w:szCs w:val="20"/>
        </w:rPr>
        <w:t>2 dB</w:t>
      </w:r>
    </w:p>
    <w:p w14:paraId="1FB7E512" w14:textId="58260815"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 xml:space="preserve">B. </w:t>
      </w:r>
      <w:r w:rsidR="009F7AFD" w:rsidRPr="00383F2B">
        <w:rPr>
          <w:rFonts w:ascii="Courier New" w:hAnsi="Courier New" w:cs="Courier New"/>
          <w:sz w:val="20"/>
          <w:szCs w:val="20"/>
        </w:rPr>
        <w:t>3 dB</w:t>
      </w:r>
    </w:p>
    <w:p w14:paraId="6CDBB3C9" w14:textId="3413C9C0"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 xml:space="preserve">C. </w:t>
      </w:r>
      <w:r w:rsidR="009F7AFD" w:rsidRPr="00383F2B">
        <w:rPr>
          <w:rFonts w:ascii="Courier New" w:hAnsi="Courier New" w:cs="Courier New"/>
          <w:sz w:val="20"/>
          <w:szCs w:val="20"/>
        </w:rPr>
        <w:t>4 dB</w:t>
      </w:r>
    </w:p>
    <w:p w14:paraId="438D1477" w14:textId="0D9D50C0"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 xml:space="preserve">D. </w:t>
      </w:r>
      <w:r w:rsidR="009F7AFD" w:rsidRPr="00383F2B">
        <w:rPr>
          <w:rFonts w:ascii="Courier New" w:hAnsi="Courier New" w:cs="Courier New"/>
          <w:sz w:val="20"/>
          <w:szCs w:val="20"/>
        </w:rPr>
        <w:t>6 dB</w:t>
      </w:r>
    </w:p>
    <w:p w14:paraId="1656E92F"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t>
      </w:r>
    </w:p>
    <w:p w14:paraId="1F3C5C49" w14:textId="77777777" w:rsidR="00074819" w:rsidRPr="00383F2B" w:rsidRDefault="00074819" w:rsidP="00383F2B">
      <w:pPr>
        <w:pStyle w:val="NoSpacing"/>
        <w:rPr>
          <w:rFonts w:ascii="Courier New" w:hAnsi="Courier New" w:cs="Courier New"/>
          <w:sz w:val="20"/>
          <w:szCs w:val="20"/>
        </w:rPr>
      </w:pPr>
    </w:p>
    <w:p w14:paraId="69AD1670"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E9D02 (C)</w:t>
      </w:r>
    </w:p>
    <w:p w14:paraId="3042B030"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How can linearly polarized Yagi antennas be used to produce circular polarization?</w:t>
      </w:r>
    </w:p>
    <w:p w14:paraId="096DF1B0"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A. Stack two Yagis fed 90 degrees out of phase to form an array with the respective elements in parallel planes</w:t>
      </w:r>
    </w:p>
    <w:p w14:paraId="59DDB504"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lastRenderedPageBreak/>
        <w:t>B. Stack two Yagis fed in phase to form an array with the respective elements in parallel planes</w:t>
      </w:r>
    </w:p>
    <w:p w14:paraId="2976509E"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C. Arrange two Yagis perpendicular to each other with the driven elements at the same point on the boom fed 90 degrees out of phase</w:t>
      </w:r>
    </w:p>
    <w:p w14:paraId="3AFF8209"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D. Arrange two Yagis collinear to each other with the driven elements fed 180 degrees out of phase</w:t>
      </w:r>
    </w:p>
    <w:p w14:paraId="772C556E"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t>
      </w:r>
    </w:p>
    <w:p w14:paraId="7AD645B5" w14:textId="77777777" w:rsidR="00074819" w:rsidRPr="00383F2B" w:rsidRDefault="00074819" w:rsidP="00383F2B">
      <w:pPr>
        <w:pStyle w:val="NoSpacing"/>
        <w:rPr>
          <w:rFonts w:ascii="Courier New" w:hAnsi="Courier New" w:cs="Courier New"/>
          <w:sz w:val="20"/>
          <w:szCs w:val="20"/>
        </w:rPr>
      </w:pPr>
    </w:p>
    <w:p w14:paraId="093D2E90"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E9D03 (A)</w:t>
      </w:r>
    </w:p>
    <w:p w14:paraId="0B2FFCE5"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here should a high Q loading coil be placed to minimize losses in a shortened vertical antenna?</w:t>
      </w:r>
    </w:p>
    <w:p w14:paraId="4B05819B"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A. Near the center of the vertical radiator</w:t>
      </w:r>
    </w:p>
    <w:p w14:paraId="2D49FBCA"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B. As low as possible on the vertical radiator</w:t>
      </w:r>
    </w:p>
    <w:p w14:paraId="0A4D3E1E"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C. As close to the transmitter as possible</w:t>
      </w:r>
    </w:p>
    <w:p w14:paraId="5054AE2F"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D. At a voltage node</w:t>
      </w:r>
    </w:p>
    <w:p w14:paraId="5BAB1E22"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t>
      </w:r>
    </w:p>
    <w:p w14:paraId="4EAFEF1E" w14:textId="77777777" w:rsidR="00074819" w:rsidRPr="00383F2B" w:rsidRDefault="00074819" w:rsidP="00383F2B">
      <w:pPr>
        <w:pStyle w:val="NoSpacing"/>
        <w:rPr>
          <w:rFonts w:ascii="Courier New" w:hAnsi="Courier New" w:cs="Courier New"/>
          <w:sz w:val="20"/>
          <w:szCs w:val="20"/>
        </w:rPr>
      </w:pPr>
    </w:p>
    <w:p w14:paraId="542D8061" w14:textId="08007153" w:rsidR="009F7AFD"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E9D04 (C)</w:t>
      </w:r>
    </w:p>
    <w:p w14:paraId="023B0AE5" w14:textId="65825616"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hy should an HF mobile antenna loading coil have a high ratio of reactance to resistance?</w:t>
      </w:r>
    </w:p>
    <w:p w14:paraId="2E1D9A9B"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A. To swamp out harmonics</w:t>
      </w:r>
    </w:p>
    <w:p w14:paraId="40C0F49E" w14:textId="7BF57474"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 xml:space="preserve">B. </w:t>
      </w:r>
      <w:r w:rsidR="009F7AFD" w:rsidRPr="00383F2B">
        <w:rPr>
          <w:rFonts w:ascii="Courier New" w:hAnsi="Courier New" w:cs="Courier New"/>
          <w:sz w:val="20"/>
          <w:szCs w:val="20"/>
        </w:rPr>
        <w:t>To lower the radiation angle</w:t>
      </w:r>
    </w:p>
    <w:p w14:paraId="457526BE"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C. To minimize losses</w:t>
      </w:r>
    </w:p>
    <w:p w14:paraId="3A5C1C98"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D. To minimize the Q</w:t>
      </w:r>
    </w:p>
    <w:p w14:paraId="7AC1B753"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t>
      </w:r>
    </w:p>
    <w:p w14:paraId="74A2EF9F" w14:textId="77777777" w:rsidR="00074819" w:rsidRPr="00383F2B" w:rsidRDefault="00074819" w:rsidP="00383F2B">
      <w:pPr>
        <w:pStyle w:val="NoSpacing"/>
        <w:rPr>
          <w:rFonts w:ascii="Courier New" w:hAnsi="Courier New" w:cs="Courier New"/>
          <w:sz w:val="20"/>
          <w:szCs w:val="20"/>
        </w:rPr>
      </w:pPr>
    </w:p>
    <w:p w14:paraId="74E88CBA" w14:textId="4433BE3D" w:rsidR="009F7AFD"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 xml:space="preserve">E9D05 </w:t>
      </w:r>
      <w:r w:rsidR="009F7AFD" w:rsidRPr="00383F2B">
        <w:rPr>
          <w:rFonts w:ascii="Courier New" w:hAnsi="Courier New" w:cs="Courier New"/>
          <w:sz w:val="20"/>
          <w:szCs w:val="20"/>
        </w:rPr>
        <w:t>(B)</w:t>
      </w:r>
    </w:p>
    <w:p w14:paraId="186BAB4B" w14:textId="77777777" w:rsidR="009F7AFD" w:rsidRPr="00383F2B" w:rsidRDefault="009F7AFD" w:rsidP="00383F2B">
      <w:pPr>
        <w:pStyle w:val="NoSpacing"/>
        <w:rPr>
          <w:rFonts w:ascii="Courier New" w:hAnsi="Courier New" w:cs="Courier New"/>
          <w:sz w:val="20"/>
          <w:szCs w:val="20"/>
        </w:rPr>
      </w:pPr>
      <w:r w:rsidRPr="00383F2B">
        <w:rPr>
          <w:rFonts w:ascii="Courier New" w:hAnsi="Courier New" w:cs="Courier New"/>
          <w:sz w:val="20"/>
          <w:szCs w:val="20"/>
        </w:rPr>
        <w:t>What usually occurs if a Yagi antenna is designed solely for maximum forward gain?</w:t>
      </w:r>
    </w:p>
    <w:p w14:paraId="75970920" w14:textId="77777777" w:rsidR="009F7AFD" w:rsidRPr="00383F2B" w:rsidRDefault="009F7AFD" w:rsidP="00383F2B">
      <w:pPr>
        <w:pStyle w:val="NoSpacing"/>
        <w:rPr>
          <w:rFonts w:ascii="Courier New" w:hAnsi="Courier New" w:cs="Courier New"/>
          <w:sz w:val="20"/>
          <w:szCs w:val="20"/>
        </w:rPr>
      </w:pPr>
      <w:r w:rsidRPr="00383F2B">
        <w:rPr>
          <w:rFonts w:ascii="Courier New" w:hAnsi="Courier New" w:cs="Courier New"/>
          <w:sz w:val="20"/>
          <w:szCs w:val="20"/>
        </w:rPr>
        <w:t>A. The front-to-back ratio increases</w:t>
      </w:r>
    </w:p>
    <w:p w14:paraId="3E460943" w14:textId="77777777" w:rsidR="009F7AFD" w:rsidRPr="00383F2B" w:rsidRDefault="009F7AFD" w:rsidP="00383F2B">
      <w:pPr>
        <w:pStyle w:val="NoSpacing"/>
        <w:rPr>
          <w:rFonts w:ascii="Courier New" w:hAnsi="Courier New" w:cs="Courier New"/>
          <w:sz w:val="20"/>
          <w:szCs w:val="20"/>
        </w:rPr>
      </w:pPr>
      <w:r w:rsidRPr="00383F2B">
        <w:rPr>
          <w:rFonts w:ascii="Courier New" w:hAnsi="Courier New" w:cs="Courier New"/>
          <w:sz w:val="20"/>
          <w:szCs w:val="20"/>
        </w:rPr>
        <w:t>B. The front-to-back ratio decreases</w:t>
      </w:r>
    </w:p>
    <w:p w14:paraId="1FDE13E7" w14:textId="77777777" w:rsidR="009F7AFD" w:rsidRPr="00383F2B" w:rsidRDefault="009F7AFD" w:rsidP="00383F2B">
      <w:pPr>
        <w:pStyle w:val="NoSpacing"/>
        <w:rPr>
          <w:rFonts w:ascii="Courier New" w:hAnsi="Courier New" w:cs="Courier New"/>
          <w:sz w:val="20"/>
          <w:szCs w:val="20"/>
        </w:rPr>
      </w:pPr>
      <w:r w:rsidRPr="00383F2B">
        <w:rPr>
          <w:rFonts w:ascii="Courier New" w:hAnsi="Courier New" w:cs="Courier New"/>
          <w:sz w:val="20"/>
          <w:szCs w:val="20"/>
        </w:rPr>
        <w:t>C. The frequency response is widened over the whole frequency band</w:t>
      </w:r>
    </w:p>
    <w:p w14:paraId="25AE401D" w14:textId="77777777" w:rsidR="009F7AFD" w:rsidRPr="00383F2B" w:rsidRDefault="009F7AFD" w:rsidP="00383F2B">
      <w:pPr>
        <w:pStyle w:val="NoSpacing"/>
        <w:rPr>
          <w:rFonts w:ascii="Courier New" w:hAnsi="Courier New" w:cs="Courier New"/>
          <w:sz w:val="20"/>
          <w:szCs w:val="20"/>
        </w:rPr>
      </w:pPr>
      <w:r w:rsidRPr="00383F2B">
        <w:rPr>
          <w:rFonts w:ascii="Courier New" w:hAnsi="Courier New" w:cs="Courier New"/>
          <w:sz w:val="20"/>
          <w:szCs w:val="20"/>
        </w:rPr>
        <w:t>D. The SWR is reduced</w:t>
      </w:r>
    </w:p>
    <w:p w14:paraId="28DE5F0B" w14:textId="77777777" w:rsidR="009F7AFD" w:rsidRPr="00383F2B" w:rsidRDefault="009F7AFD" w:rsidP="00383F2B">
      <w:pPr>
        <w:pStyle w:val="NoSpacing"/>
        <w:rPr>
          <w:rFonts w:ascii="Courier New" w:hAnsi="Courier New" w:cs="Courier New"/>
          <w:sz w:val="20"/>
          <w:szCs w:val="20"/>
        </w:rPr>
      </w:pPr>
      <w:r w:rsidRPr="00383F2B">
        <w:rPr>
          <w:rFonts w:ascii="Courier New" w:hAnsi="Courier New" w:cs="Courier New"/>
          <w:sz w:val="20"/>
          <w:szCs w:val="20"/>
        </w:rPr>
        <w:t>~~</w:t>
      </w:r>
    </w:p>
    <w:p w14:paraId="7E7C7B48" w14:textId="77777777" w:rsidR="00074819" w:rsidRPr="00383F2B" w:rsidRDefault="00074819" w:rsidP="00383F2B">
      <w:pPr>
        <w:pStyle w:val="NoSpacing"/>
        <w:rPr>
          <w:rFonts w:ascii="Courier New" w:hAnsi="Courier New" w:cs="Courier New"/>
          <w:sz w:val="20"/>
          <w:szCs w:val="20"/>
        </w:rPr>
      </w:pPr>
    </w:p>
    <w:p w14:paraId="07BF7752" w14:textId="6D5912F3" w:rsidR="009F7AFD"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E9D06 (B)</w:t>
      </w:r>
    </w:p>
    <w:p w14:paraId="08927C36" w14:textId="4300FBCA" w:rsidR="00074819" w:rsidRPr="00383F2B" w:rsidRDefault="00167D13" w:rsidP="00383F2B">
      <w:pPr>
        <w:pStyle w:val="NoSpacing"/>
        <w:rPr>
          <w:rFonts w:ascii="Courier New" w:hAnsi="Courier New" w:cs="Courier New"/>
          <w:sz w:val="20"/>
          <w:szCs w:val="20"/>
        </w:rPr>
      </w:pPr>
      <w:r>
        <w:rPr>
          <w:rFonts w:ascii="Courier New" w:hAnsi="Courier New" w:cs="Courier New"/>
          <w:sz w:val="20"/>
          <w:szCs w:val="20"/>
        </w:rPr>
        <w:t>What happens to the SWR bandwidth when one or more loading coils are used to resonate an electrically short antenna?</w:t>
      </w:r>
    </w:p>
    <w:p w14:paraId="76B3CB40"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A. It is increased</w:t>
      </w:r>
    </w:p>
    <w:p w14:paraId="6A8959D2"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B. It is decreased</w:t>
      </w:r>
    </w:p>
    <w:p w14:paraId="3247CBFE"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C. It is unchanged if the loading coil is located at the feed point</w:t>
      </w:r>
    </w:p>
    <w:p w14:paraId="0769AF09"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 xml:space="preserve">D. It is unchanged if the loading coil is located at a voltage maximum point </w:t>
      </w:r>
    </w:p>
    <w:p w14:paraId="204AD22C"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t>
      </w:r>
    </w:p>
    <w:p w14:paraId="716DACFC" w14:textId="77777777" w:rsidR="00074819" w:rsidRPr="00383F2B" w:rsidRDefault="00074819" w:rsidP="00383F2B">
      <w:pPr>
        <w:pStyle w:val="NoSpacing"/>
        <w:rPr>
          <w:rFonts w:ascii="Courier New" w:hAnsi="Courier New" w:cs="Courier New"/>
          <w:sz w:val="20"/>
          <w:szCs w:val="20"/>
        </w:rPr>
      </w:pPr>
    </w:p>
    <w:p w14:paraId="179238EF"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E9D07 (D)</w:t>
      </w:r>
    </w:p>
    <w:p w14:paraId="5F9EE630"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hat is an advantage of using top loading in a shortened HF vertical antenna?</w:t>
      </w:r>
    </w:p>
    <w:p w14:paraId="6DF1B692"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A. Lower Q</w:t>
      </w:r>
    </w:p>
    <w:p w14:paraId="6CF5F7E5"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B. Greater structural strength</w:t>
      </w:r>
    </w:p>
    <w:p w14:paraId="33340BF2"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C. Higher losses</w:t>
      </w:r>
    </w:p>
    <w:p w14:paraId="6EBB1136"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D. Improved radiation efficiency</w:t>
      </w:r>
    </w:p>
    <w:p w14:paraId="19903DB4"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t>
      </w:r>
    </w:p>
    <w:p w14:paraId="4D9BEA3F" w14:textId="77777777" w:rsidR="00074819" w:rsidRPr="00383F2B" w:rsidRDefault="00074819" w:rsidP="00383F2B">
      <w:pPr>
        <w:pStyle w:val="NoSpacing"/>
        <w:rPr>
          <w:rFonts w:ascii="Courier New" w:hAnsi="Courier New" w:cs="Courier New"/>
          <w:sz w:val="20"/>
          <w:szCs w:val="20"/>
        </w:rPr>
      </w:pPr>
    </w:p>
    <w:p w14:paraId="71765424"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E9D08 (B)</w:t>
      </w:r>
    </w:p>
    <w:p w14:paraId="6386E070"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What happens as the Q of an antenna increases?</w:t>
      </w:r>
    </w:p>
    <w:p w14:paraId="485D102A"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A. SWR bandwidth increases</w:t>
      </w:r>
    </w:p>
    <w:p w14:paraId="3541EF2E"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B. SWR bandwidth decreases</w:t>
      </w:r>
    </w:p>
    <w:p w14:paraId="3D817BF9"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C. Gain is reduced</w:t>
      </w:r>
    </w:p>
    <w:p w14:paraId="2B7DC524"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lastRenderedPageBreak/>
        <w:t>D. More common-mode current is present on the feed line</w:t>
      </w:r>
    </w:p>
    <w:p w14:paraId="1300CD13"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w:t>
      </w:r>
    </w:p>
    <w:p w14:paraId="20C800F6" w14:textId="77777777" w:rsidR="00074819" w:rsidRPr="00383F2B" w:rsidRDefault="00074819" w:rsidP="00383F2B">
      <w:pPr>
        <w:pStyle w:val="NoSpacing"/>
        <w:rPr>
          <w:rFonts w:ascii="Courier New" w:eastAsia="Times New Roman" w:hAnsi="Courier New" w:cs="Courier New"/>
          <w:sz w:val="20"/>
          <w:szCs w:val="20"/>
        </w:rPr>
      </w:pPr>
    </w:p>
    <w:p w14:paraId="33D9938B"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E9D09 (D)</w:t>
      </w:r>
    </w:p>
    <w:p w14:paraId="3CFDFB7C"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hat is the function of a loading coil used as part of an HF mobile antenna?</w:t>
      </w:r>
    </w:p>
    <w:p w14:paraId="76A5A287"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A. To increase the SWR bandwidth</w:t>
      </w:r>
    </w:p>
    <w:p w14:paraId="4B59171E"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B. To lower the losses</w:t>
      </w:r>
    </w:p>
    <w:p w14:paraId="33D8C054"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C. To lower the Q</w:t>
      </w:r>
    </w:p>
    <w:p w14:paraId="1D57159C"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D. To cancel capacitive reactance</w:t>
      </w:r>
    </w:p>
    <w:p w14:paraId="30E4B2E7"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t>
      </w:r>
    </w:p>
    <w:p w14:paraId="0C3D6CFE" w14:textId="77777777" w:rsidR="00074819" w:rsidRPr="00383F2B" w:rsidRDefault="00074819" w:rsidP="00383F2B">
      <w:pPr>
        <w:pStyle w:val="NoSpacing"/>
        <w:rPr>
          <w:rFonts w:ascii="Courier New" w:hAnsi="Courier New" w:cs="Courier New"/>
          <w:sz w:val="20"/>
          <w:szCs w:val="20"/>
        </w:rPr>
      </w:pPr>
    </w:p>
    <w:p w14:paraId="2B8B0F43" w14:textId="1408320E"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E9D10 (B)</w:t>
      </w:r>
    </w:p>
    <w:p w14:paraId="10D53FA8" w14:textId="55F6E1DA"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hat happens to feed</w:t>
      </w:r>
      <w:r w:rsidR="00147499">
        <w:rPr>
          <w:rFonts w:ascii="Courier New" w:hAnsi="Courier New" w:cs="Courier New"/>
          <w:sz w:val="20"/>
          <w:szCs w:val="20"/>
        </w:rPr>
        <w:t>-</w:t>
      </w:r>
      <w:r w:rsidRPr="00383F2B">
        <w:rPr>
          <w:rFonts w:ascii="Courier New" w:hAnsi="Courier New" w:cs="Courier New"/>
          <w:sz w:val="20"/>
          <w:szCs w:val="20"/>
        </w:rPr>
        <w:t xml:space="preserve">point impedance at the base of a fixed length HF mobile antenna </w:t>
      </w:r>
      <w:r w:rsidR="00F56BE3">
        <w:rPr>
          <w:rFonts w:ascii="Courier New" w:hAnsi="Courier New" w:cs="Courier New"/>
          <w:sz w:val="20"/>
          <w:szCs w:val="20"/>
        </w:rPr>
        <w:t>when</w:t>
      </w:r>
      <w:r w:rsidRPr="00383F2B">
        <w:rPr>
          <w:rFonts w:ascii="Courier New" w:hAnsi="Courier New" w:cs="Courier New"/>
          <w:sz w:val="20"/>
          <w:szCs w:val="20"/>
        </w:rPr>
        <w:t xml:space="preserve"> operat</w:t>
      </w:r>
      <w:r w:rsidR="00F56BE3">
        <w:rPr>
          <w:rFonts w:ascii="Courier New" w:hAnsi="Courier New" w:cs="Courier New"/>
          <w:sz w:val="20"/>
          <w:szCs w:val="20"/>
        </w:rPr>
        <w:t>ed below its resonant frequency</w:t>
      </w:r>
      <w:r w:rsidRPr="00383F2B">
        <w:rPr>
          <w:rFonts w:ascii="Courier New" w:hAnsi="Courier New" w:cs="Courier New"/>
          <w:sz w:val="20"/>
          <w:szCs w:val="20"/>
        </w:rPr>
        <w:t>?</w:t>
      </w:r>
    </w:p>
    <w:p w14:paraId="5FF7B9FD"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A. The radiation resistance decreases and the capacitive reactance decreases</w:t>
      </w:r>
    </w:p>
    <w:p w14:paraId="3DA71453"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B. The radiation resistance decreases and the capacitive reactance increases</w:t>
      </w:r>
    </w:p>
    <w:p w14:paraId="4DC37FD4"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C. The radiation resistance increases and the capacitive reactance decreases</w:t>
      </w:r>
    </w:p>
    <w:p w14:paraId="600BD363"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D. The radiation resistance increases and the capacitive reactance increases</w:t>
      </w:r>
    </w:p>
    <w:p w14:paraId="40B961F8"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t>
      </w:r>
    </w:p>
    <w:p w14:paraId="22F03B3E" w14:textId="77777777" w:rsidR="00074819" w:rsidRPr="00383F2B" w:rsidRDefault="00074819" w:rsidP="00383F2B">
      <w:pPr>
        <w:pStyle w:val="NoSpacing"/>
        <w:rPr>
          <w:rFonts w:ascii="Courier New" w:hAnsi="Courier New" w:cs="Courier New"/>
          <w:sz w:val="20"/>
          <w:szCs w:val="20"/>
        </w:rPr>
      </w:pPr>
    </w:p>
    <w:p w14:paraId="751D6C52" w14:textId="1974FFB5"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E9D11 (B)</w:t>
      </w:r>
      <w:bookmarkStart w:id="67" w:name="_Hlk25769057"/>
    </w:p>
    <w:bookmarkEnd w:id="67"/>
    <w:p w14:paraId="04D18BD7" w14:textId="7B43535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hich of the following conductors would be best for minimizing losses in a station</w:t>
      </w:r>
      <w:r w:rsidR="00625247">
        <w:rPr>
          <w:rFonts w:ascii="Courier New" w:hAnsi="Courier New" w:cs="Courier New"/>
          <w:sz w:val="20"/>
          <w:szCs w:val="20"/>
        </w:rPr>
        <w:t>’</w:t>
      </w:r>
      <w:r w:rsidRPr="00383F2B">
        <w:rPr>
          <w:rFonts w:ascii="Courier New" w:hAnsi="Courier New" w:cs="Courier New"/>
          <w:sz w:val="20"/>
          <w:szCs w:val="20"/>
        </w:rPr>
        <w:t>s RF ground system?</w:t>
      </w:r>
    </w:p>
    <w:p w14:paraId="75EE68EE" w14:textId="60FD445A"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A. Resistive wire, such as spark plug wire</w:t>
      </w:r>
    </w:p>
    <w:p w14:paraId="563C6AA5" w14:textId="0BDD5C39"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B.</w:t>
      </w:r>
      <w:r w:rsidR="009F7AFD" w:rsidRPr="00383F2B">
        <w:rPr>
          <w:rFonts w:ascii="Courier New" w:hAnsi="Courier New" w:cs="Courier New"/>
          <w:sz w:val="20"/>
          <w:szCs w:val="20"/>
        </w:rPr>
        <w:t xml:space="preserve"> </w:t>
      </w:r>
      <w:r w:rsidRPr="00383F2B">
        <w:rPr>
          <w:rFonts w:ascii="Courier New" w:hAnsi="Courier New" w:cs="Courier New"/>
          <w:sz w:val="20"/>
          <w:szCs w:val="20"/>
        </w:rPr>
        <w:t>Wide flat copper strap</w:t>
      </w:r>
    </w:p>
    <w:p w14:paraId="016D9E73" w14:textId="77777777" w:rsidR="009F7AFD"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C. Stranded wire</w:t>
      </w:r>
    </w:p>
    <w:p w14:paraId="5D76F328" w14:textId="2D8F10BF" w:rsidR="009F7AFD"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 xml:space="preserve">D. Solid </w:t>
      </w:r>
      <w:r w:rsidR="00037628">
        <w:rPr>
          <w:rFonts w:ascii="Courier New" w:hAnsi="Courier New" w:cs="Courier New"/>
          <w:sz w:val="20"/>
          <w:szCs w:val="20"/>
        </w:rPr>
        <w:t>w</w:t>
      </w:r>
      <w:r w:rsidRPr="00383F2B">
        <w:rPr>
          <w:rFonts w:ascii="Courier New" w:hAnsi="Courier New" w:cs="Courier New"/>
          <w:sz w:val="20"/>
          <w:szCs w:val="20"/>
        </w:rPr>
        <w:t>ire</w:t>
      </w:r>
    </w:p>
    <w:p w14:paraId="5828C339" w14:textId="65287E02"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t>
      </w:r>
    </w:p>
    <w:p w14:paraId="2ED64D15" w14:textId="77777777" w:rsidR="00074819" w:rsidRPr="00383F2B" w:rsidRDefault="00074819" w:rsidP="00383F2B">
      <w:pPr>
        <w:pStyle w:val="NoSpacing"/>
        <w:rPr>
          <w:rFonts w:ascii="Courier New" w:hAnsi="Courier New" w:cs="Courier New"/>
          <w:sz w:val="20"/>
          <w:szCs w:val="20"/>
        </w:rPr>
      </w:pPr>
    </w:p>
    <w:p w14:paraId="4896E749" w14:textId="77777777" w:rsidR="001F7898"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E9D12 (C)</w:t>
      </w:r>
    </w:p>
    <w:p w14:paraId="3BD07436" w14:textId="55DADE81"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hich of the following would provide the best RF ground for your station?</w:t>
      </w:r>
    </w:p>
    <w:p w14:paraId="470714DB" w14:textId="423EBE1A"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A. A 50</w:t>
      </w:r>
      <w:r w:rsidR="009F7AFD" w:rsidRPr="00383F2B">
        <w:rPr>
          <w:rFonts w:ascii="Courier New" w:hAnsi="Courier New" w:cs="Courier New"/>
          <w:sz w:val="20"/>
          <w:szCs w:val="20"/>
        </w:rPr>
        <w:t>-</w:t>
      </w:r>
      <w:r w:rsidRPr="00383F2B">
        <w:rPr>
          <w:rFonts w:ascii="Courier New" w:hAnsi="Courier New" w:cs="Courier New"/>
          <w:sz w:val="20"/>
          <w:szCs w:val="20"/>
        </w:rPr>
        <w:t>ohm resistor connected to ground</w:t>
      </w:r>
    </w:p>
    <w:p w14:paraId="75B7FC35"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 xml:space="preserve">B. </w:t>
      </w:r>
      <w:r w:rsidRPr="00383F2B">
        <w:rPr>
          <w:rFonts w:ascii="Courier New" w:eastAsia="Times New Roman" w:hAnsi="Courier New" w:cs="Courier New"/>
          <w:sz w:val="20"/>
          <w:szCs w:val="20"/>
        </w:rPr>
        <w:t>An electrically short connection to</w:t>
      </w:r>
      <w:r w:rsidRPr="00383F2B">
        <w:rPr>
          <w:rFonts w:ascii="Courier New" w:hAnsi="Courier New" w:cs="Courier New"/>
          <w:sz w:val="20"/>
          <w:szCs w:val="20"/>
        </w:rPr>
        <w:t xml:space="preserve"> a metal water pipe</w:t>
      </w:r>
    </w:p>
    <w:p w14:paraId="2E53779D"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 xml:space="preserve">C. </w:t>
      </w:r>
      <w:r w:rsidRPr="00383F2B">
        <w:rPr>
          <w:rFonts w:ascii="Courier New" w:eastAsia="Times New Roman" w:hAnsi="Courier New" w:cs="Courier New"/>
          <w:sz w:val="20"/>
          <w:szCs w:val="20"/>
        </w:rPr>
        <w:t>An electrically short connection to</w:t>
      </w:r>
      <w:r w:rsidRPr="00383F2B">
        <w:rPr>
          <w:rFonts w:ascii="Courier New" w:hAnsi="Courier New" w:cs="Courier New"/>
          <w:sz w:val="20"/>
          <w:szCs w:val="20"/>
        </w:rPr>
        <w:t xml:space="preserve"> 3 or 4 interconnected ground rods driven into the Earth</w:t>
      </w:r>
    </w:p>
    <w:p w14:paraId="53208D56"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 xml:space="preserve">D. </w:t>
      </w:r>
      <w:r w:rsidRPr="00383F2B">
        <w:rPr>
          <w:rFonts w:ascii="Courier New" w:eastAsia="Times New Roman" w:hAnsi="Courier New" w:cs="Courier New"/>
          <w:sz w:val="20"/>
          <w:szCs w:val="20"/>
        </w:rPr>
        <w:t>An electrically short connection to</w:t>
      </w:r>
      <w:r w:rsidRPr="00383F2B">
        <w:rPr>
          <w:rFonts w:ascii="Courier New" w:hAnsi="Courier New" w:cs="Courier New"/>
          <w:sz w:val="20"/>
          <w:szCs w:val="20"/>
        </w:rPr>
        <w:t xml:space="preserve"> 3 or 4 interconnected ground rods via a series RF choke</w:t>
      </w:r>
    </w:p>
    <w:p w14:paraId="22DB0B23"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t>
      </w:r>
    </w:p>
    <w:p w14:paraId="484710F6" w14:textId="77777777" w:rsidR="00074819" w:rsidRPr="00383F2B" w:rsidRDefault="00074819" w:rsidP="00383F2B">
      <w:pPr>
        <w:pStyle w:val="NoSpacing"/>
        <w:rPr>
          <w:rFonts w:ascii="Courier New" w:eastAsia="Times New Roman" w:hAnsi="Courier New" w:cs="Courier New"/>
          <w:sz w:val="20"/>
          <w:szCs w:val="20"/>
        </w:rPr>
      </w:pPr>
    </w:p>
    <w:p w14:paraId="1D0B71AA" w14:textId="77777777" w:rsidR="00074819" w:rsidRPr="00383F2B" w:rsidRDefault="00074819" w:rsidP="00383F2B">
      <w:pPr>
        <w:pStyle w:val="NoSpacing"/>
        <w:rPr>
          <w:rFonts w:ascii="Courier New" w:hAnsi="Courier New" w:cs="Courier New"/>
          <w:sz w:val="20"/>
          <w:szCs w:val="20"/>
        </w:rPr>
      </w:pPr>
    </w:p>
    <w:p w14:paraId="5B14392F" w14:textId="77777777" w:rsidR="00074819" w:rsidRPr="00383F2B" w:rsidRDefault="00074819" w:rsidP="00383F2B">
      <w:pPr>
        <w:pStyle w:val="NoSpacing"/>
        <w:rPr>
          <w:rFonts w:ascii="Courier New" w:hAnsi="Courier New" w:cs="Courier New"/>
          <w:sz w:val="20"/>
          <w:szCs w:val="20"/>
        </w:rPr>
      </w:pPr>
      <w:bookmarkStart w:id="68" w:name="_Hlk26375222"/>
      <w:r w:rsidRPr="00383F2B">
        <w:rPr>
          <w:rFonts w:ascii="Courier New" w:hAnsi="Courier New" w:cs="Courier New"/>
          <w:sz w:val="20"/>
          <w:szCs w:val="20"/>
        </w:rPr>
        <w:t>E9E Matching: matching antennas to feed lines; phasing lines; power dividers</w:t>
      </w:r>
    </w:p>
    <w:bookmarkEnd w:id="68"/>
    <w:p w14:paraId="31E2A348" w14:textId="77777777" w:rsidR="00074819" w:rsidRPr="00383F2B" w:rsidRDefault="00074819" w:rsidP="00383F2B">
      <w:pPr>
        <w:pStyle w:val="NoSpacing"/>
        <w:rPr>
          <w:rFonts w:ascii="Courier New" w:hAnsi="Courier New" w:cs="Courier New"/>
          <w:sz w:val="20"/>
          <w:szCs w:val="20"/>
        </w:rPr>
      </w:pPr>
    </w:p>
    <w:p w14:paraId="5E9EC783"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E9E01 (B)</w:t>
      </w:r>
    </w:p>
    <w:p w14:paraId="0C58DBF0" w14:textId="38A497C2"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hat system matches a higher</w:t>
      </w:r>
      <w:r w:rsidR="00625247">
        <w:rPr>
          <w:rFonts w:ascii="Courier New" w:hAnsi="Courier New" w:cs="Courier New"/>
          <w:sz w:val="20"/>
          <w:szCs w:val="20"/>
        </w:rPr>
        <w:t>-</w:t>
      </w:r>
      <w:r w:rsidRPr="00383F2B">
        <w:rPr>
          <w:rFonts w:ascii="Courier New" w:hAnsi="Courier New" w:cs="Courier New"/>
          <w:sz w:val="20"/>
          <w:szCs w:val="20"/>
        </w:rPr>
        <w:t>impedance transmission line to a lower</w:t>
      </w:r>
      <w:r w:rsidR="00625247">
        <w:rPr>
          <w:rFonts w:ascii="Courier New" w:hAnsi="Courier New" w:cs="Courier New"/>
          <w:sz w:val="20"/>
          <w:szCs w:val="20"/>
        </w:rPr>
        <w:t>-</w:t>
      </w:r>
      <w:r w:rsidRPr="00383F2B">
        <w:rPr>
          <w:rFonts w:ascii="Courier New" w:hAnsi="Courier New" w:cs="Courier New"/>
          <w:sz w:val="20"/>
          <w:szCs w:val="20"/>
        </w:rPr>
        <w:t>impedance antenna by connecting the line to the driven element in two places spaced a fraction of a wavelength each side of element center?</w:t>
      </w:r>
    </w:p>
    <w:p w14:paraId="47FA3684"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A. The gamma matching system</w:t>
      </w:r>
    </w:p>
    <w:p w14:paraId="650A45DC"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B. The delta matching system</w:t>
      </w:r>
    </w:p>
    <w:p w14:paraId="5626F5F1"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C. The omega matching system</w:t>
      </w:r>
    </w:p>
    <w:p w14:paraId="2FB60368"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D. The stub matching system</w:t>
      </w:r>
    </w:p>
    <w:p w14:paraId="74AD72FC"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t>
      </w:r>
    </w:p>
    <w:p w14:paraId="3D213551" w14:textId="77777777" w:rsidR="00074819" w:rsidRPr="00383F2B" w:rsidRDefault="00074819" w:rsidP="00383F2B">
      <w:pPr>
        <w:pStyle w:val="NoSpacing"/>
        <w:rPr>
          <w:rFonts w:ascii="Courier New" w:hAnsi="Courier New" w:cs="Courier New"/>
          <w:sz w:val="20"/>
          <w:szCs w:val="20"/>
        </w:rPr>
      </w:pPr>
    </w:p>
    <w:p w14:paraId="3E07435C"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E9E02 (A)</w:t>
      </w:r>
    </w:p>
    <w:p w14:paraId="37AFFF95"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hat is the name of an antenna matching system that matches an unbalanced feed line to an antenna by feeding the driven element both at the center of the element and at a fraction of a wavelength to one side of center?</w:t>
      </w:r>
    </w:p>
    <w:p w14:paraId="75ECC4D4"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A. The gamma match</w:t>
      </w:r>
    </w:p>
    <w:p w14:paraId="1747E0B8"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lastRenderedPageBreak/>
        <w:t>B. The delta match</w:t>
      </w:r>
    </w:p>
    <w:p w14:paraId="3B84B54E"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C. The epsilon match</w:t>
      </w:r>
    </w:p>
    <w:p w14:paraId="6D2C4F98"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D. The stub match</w:t>
      </w:r>
    </w:p>
    <w:p w14:paraId="57F66763"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t>
      </w:r>
    </w:p>
    <w:p w14:paraId="22E933D5" w14:textId="77777777" w:rsidR="00074819" w:rsidRPr="00383F2B" w:rsidRDefault="00074819" w:rsidP="00383F2B">
      <w:pPr>
        <w:pStyle w:val="NoSpacing"/>
        <w:rPr>
          <w:rFonts w:ascii="Courier New" w:hAnsi="Courier New" w:cs="Courier New"/>
          <w:sz w:val="20"/>
          <w:szCs w:val="20"/>
        </w:rPr>
      </w:pPr>
    </w:p>
    <w:p w14:paraId="67763750"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hAnsi="Courier New" w:cs="Courier New"/>
          <w:sz w:val="20"/>
          <w:szCs w:val="20"/>
        </w:rPr>
        <w:t>E9E03 (D)</w:t>
      </w:r>
    </w:p>
    <w:p w14:paraId="3D34D619"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 xml:space="preserve">What is the name of the matching system that uses </w:t>
      </w:r>
      <w:r w:rsidRPr="00383F2B">
        <w:rPr>
          <w:rFonts w:ascii="Courier New" w:eastAsia="Times New Roman" w:hAnsi="Courier New" w:cs="Courier New"/>
          <w:sz w:val="20"/>
          <w:szCs w:val="20"/>
        </w:rPr>
        <w:t>a section of transmission line connected in parallel with the feed line at or near the feed point?</w:t>
      </w:r>
    </w:p>
    <w:p w14:paraId="2F065559"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A. The gamma match</w:t>
      </w:r>
    </w:p>
    <w:p w14:paraId="21051020"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B. The delta match</w:t>
      </w:r>
    </w:p>
    <w:p w14:paraId="5A485877"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C. The omega match</w:t>
      </w:r>
    </w:p>
    <w:p w14:paraId="2476B9F4"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D. The stub match</w:t>
      </w:r>
    </w:p>
    <w:p w14:paraId="79C88E9E"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t>
      </w:r>
    </w:p>
    <w:p w14:paraId="1E144075" w14:textId="77777777" w:rsidR="00074819" w:rsidRPr="00383F2B" w:rsidRDefault="00074819" w:rsidP="00383F2B">
      <w:pPr>
        <w:pStyle w:val="NoSpacing"/>
        <w:rPr>
          <w:rFonts w:ascii="Courier New" w:hAnsi="Courier New" w:cs="Courier New"/>
          <w:sz w:val="20"/>
          <w:szCs w:val="20"/>
        </w:rPr>
      </w:pPr>
    </w:p>
    <w:p w14:paraId="09F98221"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E9E04 (B)</w:t>
      </w:r>
    </w:p>
    <w:p w14:paraId="4401D340"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hat is the purpose of the series capacitor in a gamma-type antenna matching network?</w:t>
      </w:r>
    </w:p>
    <w:p w14:paraId="15121EFC"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A. To provide DC isolation between the feed line and the antenna</w:t>
      </w:r>
    </w:p>
    <w:p w14:paraId="733B7020"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B. To cancel the inductive reactance of the matching network</w:t>
      </w:r>
    </w:p>
    <w:p w14:paraId="4A497FE0"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C. To provide a rejection notch that prevents the radiation of harmonics</w:t>
      </w:r>
    </w:p>
    <w:p w14:paraId="00BB7EC8"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D. To transform the antenna impedance to a higher value</w:t>
      </w:r>
    </w:p>
    <w:p w14:paraId="33FB804B"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t>
      </w:r>
    </w:p>
    <w:p w14:paraId="52759B95" w14:textId="77777777" w:rsidR="00074819" w:rsidRPr="00383F2B" w:rsidRDefault="00074819" w:rsidP="00383F2B">
      <w:pPr>
        <w:pStyle w:val="NoSpacing"/>
        <w:rPr>
          <w:rFonts w:ascii="Courier New" w:hAnsi="Courier New" w:cs="Courier New"/>
          <w:sz w:val="20"/>
          <w:szCs w:val="20"/>
        </w:rPr>
      </w:pPr>
    </w:p>
    <w:p w14:paraId="04DE7C69" w14:textId="3AAC2D6E"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E9E05 (A)</w:t>
      </w:r>
    </w:p>
    <w:p w14:paraId="665778B2" w14:textId="70A97D5D"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 xml:space="preserve">How must </w:t>
      </w:r>
      <w:r w:rsidR="00637FD6">
        <w:rPr>
          <w:rFonts w:ascii="Courier New" w:hAnsi="Courier New" w:cs="Courier New"/>
          <w:sz w:val="20"/>
          <w:szCs w:val="20"/>
        </w:rPr>
        <w:t xml:space="preserve">an antenna’s </w:t>
      </w:r>
      <w:r w:rsidRPr="00383F2B">
        <w:rPr>
          <w:rFonts w:ascii="Courier New" w:hAnsi="Courier New" w:cs="Courier New"/>
          <w:sz w:val="20"/>
          <w:szCs w:val="20"/>
        </w:rPr>
        <w:t>driven element be tuned to use a hairpin matching system?</w:t>
      </w:r>
    </w:p>
    <w:p w14:paraId="44BE397A"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A. The driven element reactance must be capacitive</w:t>
      </w:r>
    </w:p>
    <w:p w14:paraId="50AFDDFA"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B. The driven element reactance must be inductive</w:t>
      </w:r>
    </w:p>
    <w:p w14:paraId="05E3A5CD"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C. The driven element resonance must be lower than the operating frequency</w:t>
      </w:r>
    </w:p>
    <w:p w14:paraId="095C651F"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D. The driven element radiation resistance must be higher than the characteristic impedance of the transmission line</w:t>
      </w:r>
    </w:p>
    <w:p w14:paraId="389FF9DA"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t>
      </w:r>
    </w:p>
    <w:p w14:paraId="6C4104BF" w14:textId="77777777" w:rsidR="00074819" w:rsidRPr="00383F2B" w:rsidRDefault="00074819" w:rsidP="00383F2B">
      <w:pPr>
        <w:pStyle w:val="NoSpacing"/>
        <w:rPr>
          <w:rFonts w:ascii="Courier New" w:hAnsi="Courier New" w:cs="Courier New"/>
          <w:sz w:val="20"/>
          <w:szCs w:val="20"/>
        </w:rPr>
      </w:pPr>
    </w:p>
    <w:p w14:paraId="524FD0BF" w14:textId="0D38E68C" w:rsidR="00637FD6" w:rsidRDefault="00637FD6" w:rsidP="00637FD6">
      <w:pPr>
        <w:pStyle w:val="NoSpacing"/>
        <w:rPr>
          <w:rFonts w:ascii="Courier New" w:hAnsi="Courier New" w:cs="Courier New"/>
          <w:sz w:val="20"/>
          <w:szCs w:val="20"/>
        </w:rPr>
      </w:pPr>
      <w:r>
        <w:rPr>
          <w:rFonts w:ascii="Courier New" w:hAnsi="Courier New" w:cs="Courier New"/>
          <w:sz w:val="20"/>
          <w:szCs w:val="20"/>
        </w:rPr>
        <w:t>E9E06 (C)</w:t>
      </w:r>
    </w:p>
    <w:p w14:paraId="53483462" w14:textId="4FC1A124" w:rsidR="00637FD6" w:rsidRPr="00637FD6" w:rsidRDefault="00637FD6" w:rsidP="00637FD6">
      <w:pPr>
        <w:pStyle w:val="NoSpacing"/>
        <w:rPr>
          <w:rFonts w:ascii="Courier New" w:hAnsi="Courier New" w:cs="Courier New"/>
          <w:sz w:val="20"/>
          <w:szCs w:val="20"/>
        </w:rPr>
      </w:pPr>
      <w:r w:rsidRPr="00637FD6">
        <w:rPr>
          <w:rFonts w:ascii="Courier New" w:hAnsi="Courier New" w:cs="Courier New"/>
          <w:sz w:val="20"/>
          <w:szCs w:val="20"/>
        </w:rPr>
        <w:t>Which of these feed line impedances would be suitable for constructing a quarter-wave Q-section for matching a 100-ohm loop to 50-ohm feed line?</w:t>
      </w:r>
    </w:p>
    <w:p w14:paraId="140E6DF8" w14:textId="77777777" w:rsidR="00637FD6" w:rsidRPr="00637FD6" w:rsidRDefault="00637FD6" w:rsidP="00637FD6">
      <w:pPr>
        <w:pStyle w:val="NoSpacing"/>
        <w:rPr>
          <w:rFonts w:ascii="Courier New" w:hAnsi="Courier New" w:cs="Courier New"/>
          <w:sz w:val="20"/>
          <w:szCs w:val="20"/>
        </w:rPr>
      </w:pPr>
      <w:r w:rsidRPr="00637FD6">
        <w:rPr>
          <w:rFonts w:ascii="Courier New" w:hAnsi="Courier New" w:cs="Courier New"/>
          <w:sz w:val="20"/>
          <w:szCs w:val="20"/>
        </w:rPr>
        <w:t>A. 50 ohms</w:t>
      </w:r>
    </w:p>
    <w:p w14:paraId="089D78D2" w14:textId="77777777" w:rsidR="00637FD6" w:rsidRPr="00637FD6" w:rsidRDefault="00637FD6" w:rsidP="00637FD6">
      <w:pPr>
        <w:pStyle w:val="NoSpacing"/>
        <w:rPr>
          <w:rFonts w:ascii="Courier New" w:hAnsi="Courier New" w:cs="Courier New"/>
          <w:sz w:val="20"/>
          <w:szCs w:val="20"/>
        </w:rPr>
      </w:pPr>
      <w:r w:rsidRPr="00637FD6">
        <w:rPr>
          <w:rFonts w:ascii="Courier New" w:hAnsi="Courier New" w:cs="Courier New"/>
          <w:sz w:val="20"/>
          <w:szCs w:val="20"/>
        </w:rPr>
        <w:t>B. 62 ohms</w:t>
      </w:r>
    </w:p>
    <w:p w14:paraId="1C30CCD5" w14:textId="77777777" w:rsidR="00637FD6" w:rsidRPr="00637FD6" w:rsidRDefault="00637FD6" w:rsidP="00637FD6">
      <w:pPr>
        <w:pStyle w:val="NoSpacing"/>
        <w:rPr>
          <w:rFonts w:ascii="Courier New" w:hAnsi="Courier New" w:cs="Courier New"/>
          <w:sz w:val="20"/>
          <w:szCs w:val="20"/>
        </w:rPr>
      </w:pPr>
      <w:r w:rsidRPr="00637FD6">
        <w:rPr>
          <w:rFonts w:ascii="Courier New" w:hAnsi="Courier New" w:cs="Courier New"/>
          <w:sz w:val="20"/>
          <w:szCs w:val="20"/>
        </w:rPr>
        <w:t>C. 75 ohms</w:t>
      </w:r>
    </w:p>
    <w:p w14:paraId="172ED83B" w14:textId="77777777" w:rsidR="00637FD6" w:rsidRPr="00637FD6" w:rsidRDefault="00637FD6" w:rsidP="00637FD6">
      <w:pPr>
        <w:pStyle w:val="NoSpacing"/>
        <w:rPr>
          <w:rFonts w:ascii="Courier New" w:hAnsi="Courier New" w:cs="Courier New"/>
          <w:sz w:val="20"/>
          <w:szCs w:val="20"/>
        </w:rPr>
      </w:pPr>
      <w:r w:rsidRPr="00637FD6">
        <w:rPr>
          <w:rFonts w:ascii="Courier New" w:hAnsi="Courier New" w:cs="Courier New"/>
          <w:sz w:val="20"/>
          <w:szCs w:val="20"/>
        </w:rPr>
        <w:t>D. 450 ohms</w:t>
      </w:r>
    </w:p>
    <w:p w14:paraId="78368B97" w14:textId="5F9605AE" w:rsidR="00637FD6" w:rsidRDefault="00637FD6" w:rsidP="00383F2B">
      <w:pPr>
        <w:pStyle w:val="NoSpacing"/>
        <w:rPr>
          <w:rFonts w:ascii="Courier New" w:hAnsi="Courier New" w:cs="Courier New"/>
          <w:sz w:val="20"/>
          <w:szCs w:val="20"/>
        </w:rPr>
      </w:pPr>
      <w:r>
        <w:rPr>
          <w:rFonts w:ascii="Courier New" w:hAnsi="Courier New" w:cs="Courier New"/>
          <w:sz w:val="20"/>
          <w:szCs w:val="20"/>
        </w:rPr>
        <w:t>~~</w:t>
      </w:r>
    </w:p>
    <w:p w14:paraId="0BCA0D59" w14:textId="77777777" w:rsidR="00637FD6" w:rsidRPr="00383F2B" w:rsidRDefault="00637FD6" w:rsidP="00383F2B">
      <w:pPr>
        <w:pStyle w:val="NoSpacing"/>
        <w:rPr>
          <w:rFonts w:ascii="Courier New" w:hAnsi="Courier New" w:cs="Courier New"/>
          <w:sz w:val="20"/>
          <w:szCs w:val="20"/>
        </w:rPr>
      </w:pPr>
    </w:p>
    <w:p w14:paraId="62DB8AAA" w14:textId="7A579AA4" w:rsidR="009F7AFD"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E9E07 (B)</w:t>
      </w:r>
    </w:p>
    <w:p w14:paraId="6252C1BC" w14:textId="0DA2BDE2"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hat parameter describes the interactions at the load end of a mismatched transmission line?</w:t>
      </w:r>
    </w:p>
    <w:p w14:paraId="1BDF3246"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A. Characteristic impedance</w:t>
      </w:r>
    </w:p>
    <w:p w14:paraId="5C986D43"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B. Reflection coefficient</w:t>
      </w:r>
    </w:p>
    <w:p w14:paraId="5EA48844"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C. Velocity factor</w:t>
      </w:r>
    </w:p>
    <w:p w14:paraId="690C8C3E"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D. Dielectric constant</w:t>
      </w:r>
    </w:p>
    <w:p w14:paraId="216D03D0" w14:textId="6033AEFD"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t>
      </w:r>
    </w:p>
    <w:p w14:paraId="39CD0716" w14:textId="77777777" w:rsidR="001F7898" w:rsidRPr="00383F2B" w:rsidRDefault="001F7898" w:rsidP="00383F2B">
      <w:pPr>
        <w:pStyle w:val="NoSpacing"/>
        <w:rPr>
          <w:rFonts w:ascii="Courier New" w:hAnsi="Courier New" w:cs="Courier New"/>
          <w:sz w:val="20"/>
          <w:szCs w:val="20"/>
        </w:rPr>
      </w:pPr>
    </w:p>
    <w:p w14:paraId="447FBD36" w14:textId="10160D12" w:rsidR="009F7AFD" w:rsidRPr="00383F2B" w:rsidRDefault="009F7AFD" w:rsidP="00383F2B">
      <w:pPr>
        <w:pStyle w:val="NoSpacing"/>
        <w:rPr>
          <w:rFonts w:ascii="Courier New" w:hAnsi="Courier New" w:cs="Courier New"/>
          <w:sz w:val="20"/>
          <w:szCs w:val="20"/>
        </w:rPr>
      </w:pPr>
      <w:r w:rsidRPr="00383F2B">
        <w:rPr>
          <w:rFonts w:ascii="Courier New" w:hAnsi="Courier New" w:cs="Courier New"/>
          <w:sz w:val="20"/>
          <w:szCs w:val="20"/>
        </w:rPr>
        <w:t>E9E08 (C)</w:t>
      </w:r>
    </w:p>
    <w:p w14:paraId="738A8E9D" w14:textId="77777777" w:rsidR="009F7AFD" w:rsidRPr="00383F2B" w:rsidRDefault="009F7AFD" w:rsidP="00383F2B">
      <w:pPr>
        <w:pStyle w:val="NoSpacing"/>
        <w:rPr>
          <w:rFonts w:ascii="Courier New" w:hAnsi="Courier New" w:cs="Courier New"/>
          <w:sz w:val="20"/>
          <w:szCs w:val="20"/>
        </w:rPr>
      </w:pPr>
      <w:r w:rsidRPr="00383F2B">
        <w:rPr>
          <w:rFonts w:ascii="Courier New" w:hAnsi="Courier New" w:cs="Courier New"/>
          <w:sz w:val="20"/>
          <w:szCs w:val="20"/>
        </w:rPr>
        <w:t>What is a use for a Wilkinson divider?</w:t>
      </w:r>
    </w:p>
    <w:p w14:paraId="258E209C" w14:textId="77777777" w:rsidR="009F7AFD" w:rsidRPr="00383F2B" w:rsidRDefault="009F7AFD" w:rsidP="00383F2B">
      <w:pPr>
        <w:pStyle w:val="NoSpacing"/>
        <w:rPr>
          <w:rFonts w:ascii="Courier New" w:hAnsi="Courier New" w:cs="Courier New"/>
          <w:sz w:val="20"/>
          <w:szCs w:val="20"/>
        </w:rPr>
      </w:pPr>
      <w:r w:rsidRPr="00383F2B">
        <w:rPr>
          <w:rFonts w:ascii="Courier New" w:hAnsi="Courier New" w:cs="Courier New"/>
          <w:sz w:val="20"/>
          <w:szCs w:val="20"/>
        </w:rPr>
        <w:t>A. It divides the operating frequency of a transmitter signal so it can be used on a lower frequency band</w:t>
      </w:r>
    </w:p>
    <w:p w14:paraId="5885D903" w14:textId="77777777" w:rsidR="009F7AFD" w:rsidRPr="00383F2B" w:rsidRDefault="009F7AFD" w:rsidP="00383F2B">
      <w:pPr>
        <w:pStyle w:val="NoSpacing"/>
        <w:rPr>
          <w:rFonts w:ascii="Courier New" w:hAnsi="Courier New" w:cs="Courier New"/>
          <w:sz w:val="20"/>
          <w:szCs w:val="20"/>
        </w:rPr>
      </w:pPr>
      <w:r w:rsidRPr="00383F2B">
        <w:rPr>
          <w:rFonts w:ascii="Courier New" w:hAnsi="Courier New" w:cs="Courier New"/>
          <w:sz w:val="20"/>
          <w:szCs w:val="20"/>
        </w:rPr>
        <w:t>B. It is used to feed high-impedance antennas from a low-impedance source</w:t>
      </w:r>
    </w:p>
    <w:p w14:paraId="21E327DA" w14:textId="156CCF84" w:rsidR="009F7AFD" w:rsidRPr="00383F2B" w:rsidRDefault="009F7AFD" w:rsidP="00383F2B">
      <w:pPr>
        <w:pStyle w:val="NoSpacing"/>
        <w:rPr>
          <w:rFonts w:ascii="Courier New" w:hAnsi="Courier New" w:cs="Courier New"/>
          <w:sz w:val="20"/>
          <w:szCs w:val="20"/>
        </w:rPr>
      </w:pPr>
      <w:r w:rsidRPr="00383F2B">
        <w:rPr>
          <w:rFonts w:ascii="Courier New" w:hAnsi="Courier New" w:cs="Courier New"/>
          <w:sz w:val="20"/>
          <w:szCs w:val="20"/>
        </w:rPr>
        <w:lastRenderedPageBreak/>
        <w:t>C. It is used to divide power equally between two 50</w:t>
      </w:r>
      <w:r w:rsidR="00265AF4" w:rsidRPr="00383F2B">
        <w:rPr>
          <w:rFonts w:ascii="Courier New" w:hAnsi="Courier New" w:cs="Courier New"/>
          <w:sz w:val="20"/>
          <w:szCs w:val="20"/>
        </w:rPr>
        <w:t>-</w:t>
      </w:r>
      <w:r w:rsidRPr="00383F2B">
        <w:rPr>
          <w:rFonts w:ascii="Courier New" w:hAnsi="Courier New" w:cs="Courier New"/>
          <w:sz w:val="20"/>
          <w:szCs w:val="20"/>
        </w:rPr>
        <w:t>ohm loads while maintaining 50</w:t>
      </w:r>
      <w:r w:rsidR="00265AF4" w:rsidRPr="00383F2B">
        <w:rPr>
          <w:rFonts w:ascii="Courier New" w:hAnsi="Courier New" w:cs="Courier New"/>
          <w:sz w:val="20"/>
          <w:szCs w:val="20"/>
        </w:rPr>
        <w:t>-</w:t>
      </w:r>
      <w:r w:rsidRPr="00383F2B">
        <w:rPr>
          <w:rFonts w:ascii="Courier New" w:hAnsi="Courier New" w:cs="Courier New"/>
          <w:sz w:val="20"/>
          <w:szCs w:val="20"/>
        </w:rPr>
        <w:t>ohm input impedance</w:t>
      </w:r>
    </w:p>
    <w:p w14:paraId="227C8EEB" w14:textId="77777777" w:rsidR="009F7AFD" w:rsidRPr="00383F2B" w:rsidRDefault="009F7AFD" w:rsidP="00383F2B">
      <w:pPr>
        <w:pStyle w:val="NoSpacing"/>
        <w:rPr>
          <w:rFonts w:ascii="Courier New" w:hAnsi="Courier New" w:cs="Courier New"/>
          <w:sz w:val="20"/>
          <w:szCs w:val="20"/>
        </w:rPr>
      </w:pPr>
      <w:r w:rsidRPr="00383F2B">
        <w:rPr>
          <w:rFonts w:ascii="Courier New" w:hAnsi="Courier New" w:cs="Courier New"/>
          <w:sz w:val="20"/>
          <w:szCs w:val="20"/>
        </w:rPr>
        <w:t>D. It is used to feed low-impedance loads from a high-impedance source</w:t>
      </w:r>
    </w:p>
    <w:p w14:paraId="1F83941B" w14:textId="77777777" w:rsidR="009F7AFD" w:rsidRPr="00383F2B" w:rsidRDefault="009F7AFD" w:rsidP="00383F2B">
      <w:pPr>
        <w:pStyle w:val="NoSpacing"/>
        <w:rPr>
          <w:rFonts w:ascii="Courier New" w:hAnsi="Courier New" w:cs="Courier New"/>
          <w:sz w:val="20"/>
          <w:szCs w:val="20"/>
        </w:rPr>
      </w:pPr>
      <w:r w:rsidRPr="00383F2B">
        <w:rPr>
          <w:rFonts w:ascii="Courier New" w:hAnsi="Courier New" w:cs="Courier New"/>
          <w:sz w:val="20"/>
          <w:szCs w:val="20"/>
        </w:rPr>
        <w:t>~~</w:t>
      </w:r>
    </w:p>
    <w:p w14:paraId="15D59545" w14:textId="77777777" w:rsidR="009F7AFD" w:rsidRPr="00383F2B" w:rsidRDefault="009F7AFD" w:rsidP="00383F2B">
      <w:pPr>
        <w:pStyle w:val="NoSpacing"/>
        <w:rPr>
          <w:rFonts w:ascii="Courier New" w:hAnsi="Courier New" w:cs="Courier New"/>
          <w:sz w:val="20"/>
          <w:szCs w:val="20"/>
        </w:rPr>
      </w:pPr>
    </w:p>
    <w:p w14:paraId="0D47237F" w14:textId="09A90991"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E9E09 (C)</w:t>
      </w:r>
      <w:r w:rsidR="00637FD6">
        <w:rPr>
          <w:rFonts w:ascii="Courier New" w:hAnsi="Courier New" w:cs="Courier New"/>
          <w:sz w:val="20"/>
          <w:szCs w:val="20"/>
        </w:rPr>
        <w:t>{</w:t>
      </w:r>
      <w:r w:rsidR="008A5310">
        <w:rPr>
          <w:rFonts w:ascii="Courier New" w:hAnsi="Courier New" w:cs="Courier New"/>
          <w:sz w:val="20"/>
          <w:szCs w:val="20"/>
        </w:rPr>
        <w:t xml:space="preserve"> </w:t>
      </w:r>
      <w:r w:rsidR="00637FD6">
        <w:rPr>
          <w:rFonts w:ascii="Courier New" w:hAnsi="Courier New" w:cs="Courier New"/>
          <w:sz w:val="20"/>
          <w:szCs w:val="20"/>
        </w:rPr>
        <w:t>}</w:t>
      </w:r>
    </w:p>
    <w:p w14:paraId="57E00105" w14:textId="77777777" w:rsidR="00637FD6" w:rsidRDefault="00074819" w:rsidP="00383F2B">
      <w:pPr>
        <w:pStyle w:val="NoSpacing"/>
        <w:rPr>
          <w:rFonts w:ascii="Courier New" w:hAnsi="Courier New" w:cs="Courier New"/>
          <w:sz w:val="20"/>
          <w:szCs w:val="20"/>
        </w:rPr>
      </w:pPr>
      <w:r w:rsidRPr="00383F2B">
        <w:rPr>
          <w:rFonts w:ascii="Courier New" w:hAnsi="Courier New" w:cs="Courier New"/>
          <w:sz w:val="20"/>
          <w:szCs w:val="20"/>
        </w:rPr>
        <w:t>Which</w:t>
      </w:r>
      <w:r w:rsidR="00637FD6">
        <w:rPr>
          <w:rFonts w:ascii="Courier New" w:hAnsi="Courier New" w:cs="Courier New"/>
          <w:sz w:val="20"/>
          <w:szCs w:val="20"/>
        </w:rPr>
        <w:t xml:space="preserve"> of the following is used to shunt-feed a grounded tower at its base?</w:t>
      </w:r>
    </w:p>
    <w:p w14:paraId="385E56E2"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A. Double-bazooka match</w:t>
      </w:r>
    </w:p>
    <w:p w14:paraId="1637EC5A"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B. Hairpin match</w:t>
      </w:r>
    </w:p>
    <w:p w14:paraId="7A7300C6"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C. Gamma match</w:t>
      </w:r>
    </w:p>
    <w:p w14:paraId="28F1A218" w14:textId="58B9F921"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 xml:space="preserve">D. </w:t>
      </w:r>
      <w:r w:rsidR="00CC7BAB" w:rsidRPr="00383F2B">
        <w:rPr>
          <w:rFonts w:ascii="Courier New" w:hAnsi="Courier New" w:cs="Courier New"/>
          <w:sz w:val="20"/>
          <w:szCs w:val="20"/>
        </w:rPr>
        <w:t>All these</w:t>
      </w:r>
      <w:r w:rsidRPr="00383F2B">
        <w:rPr>
          <w:rFonts w:ascii="Courier New" w:hAnsi="Courier New" w:cs="Courier New"/>
          <w:sz w:val="20"/>
          <w:szCs w:val="20"/>
        </w:rPr>
        <w:t xml:space="preserve"> choices are correct</w:t>
      </w:r>
    </w:p>
    <w:p w14:paraId="58E4376D"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t>
      </w:r>
    </w:p>
    <w:p w14:paraId="462F4017" w14:textId="77777777" w:rsidR="00074819" w:rsidRPr="00383F2B" w:rsidRDefault="00074819" w:rsidP="00383F2B">
      <w:pPr>
        <w:pStyle w:val="NoSpacing"/>
        <w:rPr>
          <w:rFonts w:ascii="Courier New" w:hAnsi="Courier New" w:cs="Courier New"/>
          <w:sz w:val="20"/>
          <w:szCs w:val="20"/>
        </w:rPr>
      </w:pPr>
    </w:p>
    <w:p w14:paraId="1DBA96FD"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E9E10 (C)</w:t>
      </w:r>
    </w:p>
    <w:p w14:paraId="1A3F1937" w14:textId="4833CA1F"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hich of these choices is an effective way to match an antenna with a 100</w:t>
      </w:r>
      <w:r w:rsidR="00265AF4" w:rsidRPr="00383F2B">
        <w:rPr>
          <w:rFonts w:ascii="Courier New" w:hAnsi="Courier New" w:cs="Courier New"/>
          <w:sz w:val="20"/>
          <w:szCs w:val="20"/>
        </w:rPr>
        <w:t>-</w:t>
      </w:r>
      <w:r w:rsidRPr="00383F2B">
        <w:rPr>
          <w:rFonts w:ascii="Courier New" w:hAnsi="Courier New" w:cs="Courier New"/>
          <w:sz w:val="20"/>
          <w:szCs w:val="20"/>
        </w:rPr>
        <w:t>ohm feed point impedance to a 50</w:t>
      </w:r>
      <w:r w:rsidR="00265AF4" w:rsidRPr="00383F2B">
        <w:rPr>
          <w:rFonts w:ascii="Courier New" w:hAnsi="Courier New" w:cs="Courier New"/>
          <w:sz w:val="20"/>
          <w:szCs w:val="20"/>
        </w:rPr>
        <w:t>-</w:t>
      </w:r>
      <w:r w:rsidRPr="00383F2B">
        <w:rPr>
          <w:rFonts w:ascii="Courier New" w:hAnsi="Courier New" w:cs="Courier New"/>
          <w:sz w:val="20"/>
          <w:szCs w:val="20"/>
        </w:rPr>
        <w:t>ohm coaxial cable feed line?</w:t>
      </w:r>
    </w:p>
    <w:p w14:paraId="01B71A64" w14:textId="75628630"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A. Connect a 1/4-wavelength open stub of 300</w:t>
      </w:r>
      <w:r w:rsidR="00265AF4" w:rsidRPr="00383F2B">
        <w:rPr>
          <w:rFonts w:ascii="Courier New" w:hAnsi="Courier New" w:cs="Courier New"/>
          <w:sz w:val="20"/>
          <w:szCs w:val="20"/>
        </w:rPr>
        <w:t>-</w:t>
      </w:r>
      <w:r w:rsidRPr="00383F2B">
        <w:rPr>
          <w:rFonts w:ascii="Courier New" w:hAnsi="Courier New" w:cs="Courier New"/>
          <w:sz w:val="20"/>
          <w:szCs w:val="20"/>
        </w:rPr>
        <w:t>ohm twinlead in parallel with the coaxial feed line where it connects to the antenna</w:t>
      </w:r>
    </w:p>
    <w:p w14:paraId="687C25C6" w14:textId="64824A1F"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B. Insert a 1/2 wavelength piece of 300</w:t>
      </w:r>
      <w:r w:rsidR="00265AF4" w:rsidRPr="00383F2B">
        <w:rPr>
          <w:rFonts w:ascii="Courier New" w:hAnsi="Courier New" w:cs="Courier New"/>
          <w:sz w:val="20"/>
          <w:szCs w:val="20"/>
        </w:rPr>
        <w:t>-</w:t>
      </w:r>
      <w:r w:rsidRPr="00383F2B">
        <w:rPr>
          <w:rFonts w:ascii="Courier New" w:hAnsi="Courier New" w:cs="Courier New"/>
          <w:sz w:val="20"/>
          <w:szCs w:val="20"/>
        </w:rPr>
        <w:t>ohm twinlead in series between the antenna terminals and the 50</w:t>
      </w:r>
      <w:r w:rsidR="00265AF4" w:rsidRPr="00383F2B">
        <w:rPr>
          <w:rFonts w:ascii="Courier New" w:hAnsi="Courier New" w:cs="Courier New"/>
          <w:sz w:val="20"/>
          <w:szCs w:val="20"/>
        </w:rPr>
        <w:t>-</w:t>
      </w:r>
      <w:r w:rsidRPr="00383F2B">
        <w:rPr>
          <w:rFonts w:ascii="Courier New" w:hAnsi="Courier New" w:cs="Courier New"/>
          <w:sz w:val="20"/>
          <w:szCs w:val="20"/>
        </w:rPr>
        <w:t>ohm feed cable</w:t>
      </w:r>
    </w:p>
    <w:p w14:paraId="7DC206A7" w14:textId="59FB4F6F"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C. Insert a 1/4-wavelength piece of 75</w:t>
      </w:r>
      <w:r w:rsidR="00265AF4" w:rsidRPr="00383F2B">
        <w:rPr>
          <w:rFonts w:ascii="Courier New" w:hAnsi="Courier New" w:cs="Courier New"/>
          <w:sz w:val="20"/>
          <w:szCs w:val="20"/>
        </w:rPr>
        <w:t>-</w:t>
      </w:r>
      <w:r w:rsidRPr="00383F2B">
        <w:rPr>
          <w:rFonts w:ascii="Courier New" w:hAnsi="Courier New" w:cs="Courier New"/>
          <w:sz w:val="20"/>
          <w:szCs w:val="20"/>
        </w:rPr>
        <w:t>ohm coaxial cable transmission line in series between the antenna terminals and the 50</w:t>
      </w:r>
      <w:r w:rsidR="00265AF4" w:rsidRPr="00383F2B">
        <w:rPr>
          <w:rFonts w:ascii="Courier New" w:hAnsi="Courier New" w:cs="Courier New"/>
          <w:sz w:val="20"/>
          <w:szCs w:val="20"/>
        </w:rPr>
        <w:t>-</w:t>
      </w:r>
      <w:r w:rsidRPr="00383F2B">
        <w:rPr>
          <w:rFonts w:ascii="Courier New" w:hAnsi="Courier New" w:cs="Courier New"/>
          <w:sz w:val="20"/>
          <w:szCs w:val="20"/>
        </w:rPr>
        <w:t>ohm feed cable</w:t>
      </w:r>
    </w:p>
    <w:p w14:paraId="178630D4" w14:textId="59763922"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D. Connect a 1/2 wavelength shorted stub of 75</w:t>
      </w:r>
      <w:r w:rsidR="00265AF4" w:rsidRPr="00383F2B">
        <w:rPr>
          <w:rFonts w:ascii="Courier New" w:hAnsi="Courier New" w:cs="Courier New"/>
          <w:sz w:val="20"/>
          <w:szCs w:val="20"/>
        </w:rPr>
        <w:t>-</w:t>
      </w:r>
      <w:r w:rsidRPr="00383F2B">
        <w:rPr>
          <w:rFonts w:ascii="Courier New" w:hAnsi="Courier New" w:cs="Courier New"/>
          <w:sz w:val="20"/>
          <w:szCs w:val="20"/>
        </w:rPr>
        <w:t>ohm cable in parallel with the 50</w:t>
      </w:r>
      <w:r w:rsidR="00265AF4" w:rsidRPr="00383F2B">
        <w:rPr>
          <w:rFonts w:ascii="Courier New" w:hAnsi="Courier New" w:cs="Courier New"/>
          <w:sz w:val="20"/>
          <w:szCs w:val="20"/>
        </w:rPr>
        <w:t>-</w:t>
      </w:r>
      <w:r w:rsidRPr="00383F2B">
        <w:rPr>
          <w:rFonts w:ascii="Courier New" w:hAnsi="Courier New" w:cs="Courier New"/>
          <w:sz w:val="20"/>
          <w:szCs w:val="20"/>
        </w:rPr>
        <w:t>ohm cable where it attaches to the antenna</w:t>
      </w:r>
    </w:p>
    <w:p w14:paraId="2E9001F4" w14:textId="55149BEB"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t>
      </w:r>
    </w:p>
    <w:p w14:paraId="65A7BF4F" w14:textId="77777777" w:rsidR="00074819" w:rsidRPr="00383F2B" w:rsidRDefault="00074819" w:rsidP="00383F2B">
      <w:pPr>
        <w:pStyle w:val="NoSpacing"/>
        <w:rPr>
          <w:rFonts w:ascii="Courier New" w:hAnsi="Courier New" w:cs="Courier New"/>
          <w:sz w:val="20"/>
          <w:szCs w:val="20"/>
        </w:rPr>
      </w:pPr>
    </w:p>
    <w:p w14:paraId="6F633973" w14:textId="39001606"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E9E1</w:t>
      </w:r>
      <w:r w:rsidR="001448FA" w:rsidRPr="00383F2B">
        <w:rPr>
          <w:rFonts w:ascii="Courier New" w:hAnsi="Courier New" w:cs="Courier New"/>
          <w:sz w:val="20"/>
          <w:szCs w:val="20"/>
        </w:rPr>
        <w:t>1</w:t>
      </w:r>
      <w:r w:rsidRPr="00383F2B">
        <w:rPr>
          <w:rFonts w:ascii="Courier New" w:hAnsi="Courier New" w:cs="Courier New"/>
          <w:sz w:val="20"/>
          <w:szCs w:val="20"/>
        </w:rPr>
        <w:t xml:space="preserve"> (A)</w:t>
      </w:r>
    </w:p>
    <w:p w14:paraId="4C9FE55E" w14:textId="1D5ECC7D"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hat is the primary purpose of phasing line</w:t>
      </w:r>
      <w:r w:rsidR="006E791A">
        <w:rPr>
          <w:rFonts w:ascii="Courier New" w:hAnsi="Courier New" w:cs="Courier New"/>
          <w:sz w:val="20"/>
          <w:szCs w:val="20"/>
        </w:rPr>
        <w:t>s</w:t>
      </w:r>
      <w:r w:rsidRPr="00383F2B">
        <w:rPr>
          <w:rFonts w:ascii="Courier New" w:hAnsi="Courier New" w:cs="Courier New"/>
          <w:sz w:val="20"/>
          <w:szCs w:val="20"/>
        </w:rPr>
        <w:t xml:space="preserve"> when used with an antenna having multiple driven elements?</w:t>
      </w:r>
    </w:p>
    <w:p w14:paraId="2D2F12E7"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A. It ensures that each driven element operates in concert with the others to create the desired antenna pattern</w:t>
      </w:r>
    </w:p>
    <w:p w14:paraId="01F4F3E6"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B. It prevents reflected power from traveling back down the feed line and causing harmonic radiation from the transmitter</w:t>
      </w:r>
    </w:p>
    <w:p w14:paraId="2D3D7913"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C. It allows single-band antennas to operate on other bands</w:t>
      </w:r>
    </w:p>
    <w:p w14:paraId="2A5AA26D" w14:textId="1E394051"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D. It creates a low-angle radiation pattern</w:t>
      </w:r>
    </w:p>
    <w:p w14:paraId="7215F5E1"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t>
      </w:r>
    </w:p>
    <w:p w14:paraId="4F86A11D" w14:textId="77777777" w:rsidR="00074819" w:rsidRPr="00383F2B" w:rsidRDefault="00074819" w:rsidP="00383F2B">
      <w:pPr>
        <w:pStyle w:val="NoSpacing"/>
        <w:rPr>
          <w:rFonts w:ascii="Courier New" w:hAnsi="Courier New" w:cs="Courier New"/>
          <w:sz w:val="20"/>
          <w:szCs w:val="20"/>
        </w:rPr>
      </w:pPr>
    </w:p>
    <w:p w14:paraId="268BE3E1" w14:textId="77777777" w:rsidR="00074819" w:rsidRPr="00383F2B" w:rsidRDefault="00074819" w:rsidP="00383F2B">
      <w:pPr>
        <w:pStyle w:val="NoSpacing"/>
        <w:rPr>
          <w:rFonts w:ascii="Courier New" w:hAnsi="Courier New" w:cs="Courier New"/>
          <w:sz w:val="20"/>
          <w:szCs w:val="20"/>
        </w:rPr>
      </w:pPr>
    </w:p>
    <w:p w14:paraId="5FB1E55C" w14:textId="2CAFE052" w:rsidR="00074819" w:rsidRPr="00383F2B" w:rsidRDefault="00074819" w:rsidP="00383F2B">
      <w:pPr>
        <w:pStyle w:val="NoSpacing"/>
        <w:rPr>
          <w:rFonts w:ascii="Courier New" w:hAnsi="Courier New" w:cs="Courier New"/>
          <w:sz w:val="20"/>
          <w:szCs w:val="20"/>
        </w:rPr>
      </w:pPr>
      <w:bookmarkStart w:id="69" w:name="_Hlk26375235"/>
      <w:r w:rsidRPr="00383F2B">
        <w:rPr>
          <w:rFonts w:ascii="Courier New" w:hAnsi="Courier New" w:cs="Courier New"/>
          <w:sz w:val="20"/>
          <w:szCs w:val="20"/>
        </w:rPr>
        <w:t xml:space="preserve">E9F </w:t>
      </w:r>
      <w:r w:rsidRPr="00383F2B">
        <w:rPr>
          <w:rFonts w:ascii="Courier New" w:eastAsia="Times New Roman" w:hAnsi="Courier New" w:cs="Courier New"/>
          <w:sz w:val="20"/>
          <w:szCs w:val="20"/>
        </w:rPr>
        <w:t>Transmission lines: characteristics of open and shorted feed lines; coax versus open-wire; velocity factor; electrical length; coaxial cable dielectrics</w:t>
      </w:r>
    </w:p>
    <w:bookmarkEnd w:id="69"/>
    <w:p w14:paraId="40B181E7" w14:textId="77777777" w:rsidR="001448FA" w:rsidRPr="00383F2B" w:rsidRDefault="001448FA" w:rsidP="00383F2B">
      <w:pPr>
        <w:pStyle w:val="NoSpacing"/>
        <w:rPr>
          <w:rFonts w:ascii="Courier New" w:hAnsi="Courier New" w:cs="Courier New"/>
          <w:sz w:val="20"/>
          <w:szCs w:val="20"/>
        </w:rPr>
      </w:pPr>
    </w:p>
    <w:p w14:paraId="3E182477" w14:textId="5F32F36D"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E9F01 (D)</w:t>
      </w:r>
    </w:p>
    <w:p w14:paraId="3F3BC731"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hat is the velocity factor of a transmission line?</w:t>
      </w:r>
    </w:p>
    <w:p w14:paraId="73557418"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A. The ratio of the characteristic impedance of the line to the terminating impedance</w:t>
      </w:r>
    </w:p>
    <w:p w14:paraId="3053BFFF"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B. The index of shielding for coaxial cable</w:t>
      </w:r>
    </w:p>
    <w:p w14:paraId="17F9561B"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C. The velocity of the wave in the transmission line multiplied by the velocity of light in a vacuum</w:t>
      </w:r>
    </w:p>
    <w:p w14:paraId="536913B0"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D. The velocity of the wave in the transmission line divided by the velocity of light in a vacuum</w:t>
      </w:r>
    </w:p>
    <w:p w14:paraId="01252487"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t>
      </w:r>
    </w:p>
    <w:p w14:paraId="08F6FD81" w14:textId="77777777" w:rsidR="00074819" w:rsidRPr="00383F2B" w:rsidRDefault="00074819" w:rsidP="00383F2B">
      <w:pPr>
        <w:pStyle w:val="NoSpacing"/>
        <w:rPr>
          <w:rFonts w:ascii="Courier New" w:hAnsi="Courier New" w:cs="Courier New"/>
          <w:sz w:val="20"/>
          <w:szCs w:val="20"/>
        </w:rPr>
      </w:pPr>
    </w:p>
    <w:p w14:paraId="0667E2A8" w14:textId="3AC077F5"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E9F02 (C)</w:t>
      </w:r>
    </w:p>
    <w:p w14:paraId="5A6F0D20" w14:textId="02384A82"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 xml:space="preserve">Which of the following </w:t>
      </w:r>
      <w:r w:rsidR="00637FD6">
        <w:rPr>
          <w:rFonts w:ascii="Courier New" w:hAnsi="Courier New" w:cs="Courier New"/>
          <w:sz w:val="20"/>
          <w:szCs w:val="20"/>
        </w:rPr>
        <w:t>has the biggest effect on</w:t>
      </w:r>
      <w:r w:rsidRPr="00383F2B">
        <w:rPr>
          <w:rFonts w:ascii="Courier New" w:hAnsi="Courier New" w:cs="Courier New"/>
          <w:sz w:val="20"/>
          <w:szCs w:val="20"/>
        </w:rPr>
        <w:t xml:space="preserve"> the velocity factor of a transmission line?</w:t>
      </w:r>
    </w:p>
    <w:p w14:paraId="71576EC2"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A. The termination impedance</w:t>
      </w:r>
    </w:p>
    <w:p w14:paraId="424100D0"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lastRenderedPageBreak/>
        <w:t>B. The line length</w:t>
      </w:r>
    </w:p>
    <w:p w14:paraId="52C8FA9C"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C. Dielectric materials used in the line</w:t>
      </w:r>
    </w:p>
    <w:p w14:paraId="034324B7"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D. The center conductor resistivity</w:t>
      </w:r>
    </w:p>
    <w:p w14:paraId="41E4457D"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t>
      </w:r>
    </w:p>
    <w:p w14:paraId="6D4AB16A" w14:textId="77777777" w:rsidR="00074819" w:rsidRPr="00383F2B" w:rsidRDefault="00074819" w:rsidP="00383F2B">
      <w:pPr>
        <w:pStyle w:val="NoSpacing"/>
        <w:rPr>
          <w:rFonts w:ascii="Courier New" w:hAnsi="Courier New" w:cs="Courier New"/>
          <w:sz w:val="20"/>
          <w:szCs w:val="20"/>
        </w:rPr>
      </w:pPr>
    </w:p>
    <w:p w14:paraId="65851AA7"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E9F03 (D)</w:t>
      </w:r>
    </w:p>
    <w:p w14:paraId="3E5C6F48"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hy is the physical length of a coaxial cable transmission line shorter than its electrical length?</w:t>
      </w:r>
    </w:p>
    <w:p w14:paraId="7B25E53C"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A. Skin effect is less pronounced in the coaxial cable</w:t>
      </w:r>
    </w:p>
    <w:p w14:paraId="77D824F5"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B. The characteristic impedance is higher in a parallel feed line</w:t>
      </w:r>
    </w:p>
    <w:p w14:paraId="3A0EB614"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C. The surge impedance is higher in a parallel feed line</w:t>
      </w:r>
    </w:p>
    <w:p w14:paraId="616BE678"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D. Electrical signals move more slowly in a coaxial cable than in air</w:t>
      </w:r>
    </w:p>
    <w:p w14:paraId="03757532"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t>
      </w:r>
    </w:p>
    <w:p w14:paraId="4C1DAC58" w14:textId="77777777" w:rsidR="00074819" w:rsidRPr="00383F2B" w:rsidRDefault="00074819" w:rsidP="00383F2B">
      <w:pPr>
        <w:pStyle w:val="NoSpacing"/>
        <w:rPr>
          <w:rFonts w:ascii="Courier New" w:hAnsi="Courier New" w:cs="Courier New"/>
          <w:sz w:val="20"/>
          <w:szCs w:val="20"/>
        </w:rPr>
      </w:pPr>
    </w:p>
    <w:p w14:paraId="3B5299AC" w14:textId="5359BDA5" w:rsidR="001448FA"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 xml:space="preserve">E9F04 </w:t>
      </w:r>
      <w:r w:rsidR="001448FA" w:rsidRPr="00383F2B">
        <w:rPr>
          <w:rFonts w:ascii="Courier New" w:hAnsi="Courier New" w:cs="Courier New"/>
          <w:sz w:val="20"/>
          <w:szCs w:val="20"/>
        </w:rPr>
        <w:t>(B)</w:t>
      </w:r>
    </w:p>
    <w:p w14:paraId="6ADE2822" w14:textId="58D7972C" w:rsidR="001448FA" w:rsidRPr="00383F2B" w:rsidRDefault="001448FA" w:rsidP="00383F2B">
      <w:pPr>
        <w:pStyle w:val="NoSpacing"/>
        <w:rPr>
          <w:rFonts w:ascii="Courier New" w:hAnsi="Courier New" w:cs="Courier New"/>
          <w:sz w:val="20"/>
          <w:szCs w:val="20"/>
        </w:rPr>
      </w:pPr>
      <w:r w:rsidRPr="00383F2B">
        <w:rPr>
          <w:rFonts w:ascii="Courier New" w:hAnsi="Courier New" w:cs="Courier New"/>
          <w:sz w:val="20"/>
          <w:szCs w:val="20"/>
        </w:rPr>
        <w:t>What impedance does a 1/2</w:t>
      </w:r>
      <w:r w:rsidR="00625247">
        <w:rPr>
          <w:rFonts w:ascii="Courier New" w:hAnsi="Courier New" w:cs="Courier New"/>
          <w:sz w:val="20"/>
          <w:szCs w:val="20"/>
        </w:rPr>
        <w:t>-</w:t>
      </w:r>
      <w:r w:rsidRPr="00383F2B">
        <w:rPr>
          <w:rFonts w:ascii="Courier New" w:hAnsi="Courier New" w:cs="Courier New"/>
          <w:sz w:val="20"/>
          <w:szCs w:val="20"/>
        </w:rPr>
        <w:t>wavelength transmission line present to a generator when the line is shorted at the far end?</w:t>
      </w:r>
    </w:p>
    <w:p w14:paraId="67B69995" w14:textId="77777777" w:rsidR="001448FA" w:rsidRPr="00383F2B" w:rsidRDefault="001448FA" w:rsidP="00383F2B">
      <w:pPr>
        <w:pStyle w:val="NoSpacing"/>
        <w:rPr>
          <w:rFonts w:ascii="Courier New" w:hAnsi="Courier New" w:cs="Courier New"/>
          <w:sz w:val="20"/>
          <w:szCs w:val="20"/>
        </w:rPr>
      </w:pPr>
      <w:r w:rsidRPr="00383F2B">
        <w:rPr>
          <w:rFonts w:ascii="Courier New" w:hAnsi="Courier New" w:cs="Courier New"/>
          <w:sz w:val="20"/>
          <w:szCs w:val="20"/>
        </w:rPr>
        <w:t>A. Very high impedance</w:t>
      </w:r>
    </w:p>
    <w:p w14:paraId="632EE56F" w14:textId="77777777" w:rsidR="001448FA" w:rsidRPr="00383F2B" w:rsidRDefault="001448FA" w:rsidP="00383F2B">
      <w:pPr>
        <w:pStyle w:val="NoSpacing"/>
        <w:rPr>
          <w:rFonts w:ascii="Courier New" w:hAnsi="Courier New" w:cs="Courier New"/>
          <w:sz w:val="20"/>
          <w:szCs w:val="20"/>
        </w:rPr>
      </w:pPr>
      <w:r w:rsidRPr="00383F2B">
        <w:rPr>
          <w:rFonts w:ascii="Courier New" w:hAnsi="Courier New" w:cs="Courier New"/>
          <w:sz w:val="20"/>
          <w:szCs w:val="20"/>
        </w:rPr>
        <w:t>B. Very low impedance</w:t>
      </w:r>
    </w:p>
    <w:p w14:paraId="1924BA47" w14:textId="77777777" w:rsidR="001448FA" w:rsidRPr="00383F2B" w:rsidRDefault="001448FA" w:rsidP="00383F2B">
      <w:pPr>
        <w:pStyle w:val="NoSpacing"/>
        <w:rPr>
          <w:rFonts w:ascii="Courier New" w:hAnsi="Courier New" w:cs="Courier New"/>
          <w:sz w:val="20"/>
          <w:szCs w:val="20"/>
        </w:rPr>
      </w:pPr>
      <w:r w:rsidRPr="00383F2B">
        <w:rPr>
          <w:rFonts w:ascii="Courier New" w:hAnsi="Courier New" w:cs="Courier New"/>
          <w:sz w:val="20"/>
          <w:szCs w:val="20"/>
        </w:rPr>
        <w:t>C. The same as the characteristic impedance of the line</w:t>
      </w:r>
    </w:p>
    <w:p w14:paraId="310AFF4D" w14:textId="77777777" w:rsidR="001448FA" w:rsidRPr="00383F2B" w:rsidRDefault="001448FA" w:rsidP="00383F2B">
      <w:pPr>
        <w:pStyle w:val="NoSpacing"/>
        <w:rPr>
          <w:rFonts w:ascii="Courier New" w:hAnsi="Courier New" w:cs="Courier New"/>
          <w:sz w:val="20"/>
          <w:szCs w:val="20"/>
        </w:rPr>
      </w:pPr>
      <w:r w:rsidRPr="00383F2B">
        <w:rPr>
          <w:rFonts w:ascii="Courier New" w:hAnsi="Courier New" w:cs="Courier New"/>
          <w:sz w:val="20"/>
          <w:szCs w:val="20"/>
        </w:rPr>
        <w:t>D. The same as the output impedance of the generator</w:t>
      </w:r>
    </w:p>
    <w:p w14:paraId="0DF0E7B8" w14:textId="77777777" w:rsidR="001448FA" w:rsidRPr="00383F2B" w:rsidRDefault="001448FA" w:rsidP="00383F2B">
      <w:pPr>
        <w:pStyle w:val="NoSpacing"/>
        <w:rPr>
          <w:rFonts w:ascii="Courier New" w:hAnsi="Courier New" w:cs="Courier New"/>
          <w:sz w:val="20"/>
          <w:szCs w:val="20"/>
        </w:rPr>
      </w:pPr>
      <w:r w:rsidRPr="00383F2B">
        <w:rPr>
          <w:rFonts w:ascii="Courier New" w:hAnsi="Courier New" w:cs="Courier New"/>
          <w:sz w:val="20"/>
          <w:szCs w:val="20"/>
        </w:rPr>
        <w:t>~~</w:t>
      </w:r>
    </w:p>
    <w:p w14:paraId="53FDF66B" w14:textId="77777777" w:rsidR="00074819" w:rsidRPr="00383F2B" w:rsidRDefault="00074819" w:rsidP="00383F2B">
      <w:pPr>
        <w:pStyle w:val="NoSpacing"/>
        <w:rPr>
          <w:rFonts w:ascii="Courier New" w:hAnsi="Courier New" w:cs="Courier New"/>
          <w:sz w:val="20"/>
          <w:szCs w:val="20"/>
        </w:rPr>
      </w:pPr>
    </w:p>
    <w:p w14:paraId="50E340B6" w14:textId="04C6BFB5"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 xml:space="preserve">E9F05 </w:t>
      </w:r>
      <w:r w:rsidR="001448FA" w:rsidRPr="00383F2B">
        <w:rPr>
          <w:rFonts w:ascii="Courier New" w:hAnsi="Courier New" w:cs="Courier New"/>
          <w:sz w:val="20"/>
          <w:szCs w:val="20"/>
        </w:rPr>
        <w:t>(D)</w:t>
      </w:r>
    </w:p>
    <w:p w14:paraId="393657CA" w14:textId="4FC11922"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 xml:space="preserve">What is the approximate physical length of a solid polyethylene dielectric coaxial transmission line that is electrically </w:t>
      </w:r>
      <w:r w:rsidR="0089726A">
        <w:rPr>
          <w:rFonts w:ascii="Courier New" w:hAnsi="Courier New" w:cs="Courier New"/>
          <w:sz w:val="20"/>
          <w:szCs w:val="20"/>
        </w:rPr>
        <w:t>1/4</w:t>
      </w:r>
      <w:r w:rsidR="00923EAB">
        <w:rPr>
          <w:rFonts w:ascii="Courier New" w:hAnsi="Courier New" w:cs="Courier New"/>
          <w:sz w:val="20"/>
          <w:szCs w:val="20"/>
        </w:rPr>
        <w:t xml:space="preserve"> </w:t>
      </w:r>
      <w:r w:rsidRPr="00383F2B">
        <w:rPr>
          <w:rFonts w:ascii="Courier New" w:hAnsi="Courier New" w:cs="Courier New"/>
          <w:sz w:val="20"/>
          <w:szCs w:val="20"/>
        </w:rPr>
        <w:t>wavelength long at 14.1 MHz?</w:t>
      </w:r>
    </w:p>
    <w:p w14:paraId="5D263A04"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A. 10.6 meters</w:t>
      </w:r>
    </w:p>
    <w:p w14:paraId="1E8CA656"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B. 5.3 meters</w:t>
      </w:r>
    </w:p>
    <w:p w14:paraId="14D606E3"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C. 4.3 meters</w:t>
      </w:r>
    </w:p>
    <w:p w14:paraId="71D2FD8A"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D. 3.5 meters</w:t>
      </w:r>
    </w:p>
    <w:p w14:paraId="4655977C"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t>
      </w:r>
    </w:p>
    <w:p w14:paraId="5CA14FBB" w14:textId="77777777" w:rsidR="00074819" w:rsidRPr="00383F2B" w:rsidRDefault="00074819" w:rsidP="00383F2B">
      <w:pPr>
        <w:pStyle w:val="NoSpacing"/>
        <w:rPr>
          <w:rFonts w:ascii="Courier New" w:hAnsi="Courier New" w:cs="Courier New"/>
          <w:sz w:val="20"/>
          <w:szCs w:val="20"/>
        </w:rPr>
      </w:pPr>
    </w:p>
    <w:p w14:paraId="4CD56A93" w14:textId="57B5441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 xml:space="preserve">E9F06 </w:t>
      </w:r>
      <w:r w:rsidR="001448FA" w:rsidRPr="00383F2B">
        <w:rPr>
          <w:rFonts w:ascii="Courier New" w:hAnsi="Courier New" w:cs="Courier New"/>
          <w:sz w:val="20"/>
          <w:szCs w:val="20"/>
        </w:rPr>
        <w:t>(C</w:t>
      </w:r>
      <w:r w:rsidR="001448FA" w:rsidRPr="000948BC">
        <w:rPr>
          <w:rFonts w:ascii="Courier New" w:hAnsi="Courier New" w:cs="Courier New"/>
          <w:sz w:val="20"/>
          <w:szCs w:val="20"/>
        </w:rPr>
        <w:t>)</w:t>
      </w:r>
    </w:p>
    <w:p w14:paraId="326674DA" w14:textId="7A0F6BA6"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 xml:space="preserve">What is the approximate physical length of an air-insulated, parallel conductor transmission line that is electrically </w:t>
      </w:r>
      <w:r w:rsidR="00625247">
        <w:rPr>
          <w:rFonts w:ascii="Courier New" w:hAnsi="Courier New" w:cs="Courier New"/>
          <w:sz w:val="20"/>
          <w:szCs w:val="20"/>
        </w:rPr>
        <w:t>1/2</w:t>
      </w:r>
      <w:r w:rsidRPr="00383F2B">
        <w:rPr>
          <w:rFonts w:ascii="Courier New" w:hAnsi="Courier New" w:cs="Courier New"/>
          <w:sz w:val="20"/>
          <w:szCs w:val="20"/>
        </w:rPr>
        <w:t xml:space="preserve"> wavelength long at 14.10 MHz?</w:t>
      </w:r>
    </w:p>
    <w:p w14:paraId="1F9D94CE" w14:textId="40894D2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A. 7.0 meter</w:t>
      </w:r>
      <w:r w:rsidR="00625247">
        <w:rPr>
          <w:rFonts w:ascii="Courier New" w:hAnsi="Courier New" w:cs="Courier New"/>
          <w:sz w:val="20"/>
          <w:szCs w:val="20"/>
        </w:rPr>
        <w:t>s</w:t>
      </w:r>
    </w:p>
    <w:p w14:paraId="7B6272DB"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B. 8.5 meters</w:t>
      </w:r>
    </w:p>
    <w:p w14:paraId="0ADD3B77"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C. 10.6 meters</w:t>
      </w:r>
    </w:p>
    <w:p w14:paraId="643EFA1A"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D. 13.3 meters</w:t>
      </w:r>
    </w:p>
    <w:p w14:paraId="485E9094"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t>
      </w:r>
    </w:p>
    <w:p w14:paraId="6EDD4DDD" w14:textId="77777777" w:rsidR="00074819" w:rsidRPr="00383F2B" w:rsidRDefault="00074819" w:rsidP="00383F2B">
      <w:pPr>
        <w:pStyle w:val="NoSpacing"/>
        <w:rPr>
          <w:rFonts w:ascii="Courier New" w:hAnsi="Courier New" w:cs="Courier New"/>
          <w:sz w:val="20"/>
          <w:szCs w:val="20"/>
        </w:rPr>
      </w:pPr>
    </w:p>
    <w:p w14:paraId="3B00F7CB"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E9F07 (A)</w:t>
      </w:r>
    </w:p>
    <w:p w14:paraId="2F2EFECA" w14:textId="77777777" w:rsidR="00074819" w:rsidRPr="00383F2B" w:rsidRDefault="00074819" w:rsidP="00383F2B">
      <w:pPr>
        <w:pStyle w:val="NoSpacing"/>
        <w:rPr>
          <w:rFonts w:ascii="Courier New" w:hAnsi="Courier New" w:cs="Courier New"/>
          <w:sz w:val="20"/>
          <w:szCs w:val="20"/>
        </w:rPr>
      </w:pPr>
      <w:r w:rsidRPr="00383F2B">
        <w:rPr>
          <w:rFonts w:ascii="Courier New" w:eastAsia="Times New Roman" w:hAnsi="Courier New" w:cs="Courier New"/>
          <w:sz w:val="20"/>
          <w:szCs w:val="20"/>
        </w:rPr>
        <w:t>How does ladder line compare to small-diameter coaxial cable such as RG-58 at 50 MHz</w:t>
      </w:r>
      <w:r w:rsidRPr="00383F2B">
        <w:rPr>
          <w:rFonts w:ascii="Courier New" w:hAnsi="Courier New" w:cs="Courier New"/>
          <w:sz w:val="20"/>
          <w:szCs w:val="20"/>
        </w:rPr>
        <w:t>?</w:t>
      </w:r>
    </w:p>
    <w:p w14:paraId="38F14F45"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A. Lower loss</w:t>
      </w:r>
    </w:p>
    <w:p w14:paraId="1C7AD346"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B. Higher SWR</w:t>
      </w:r>
    </w:p>
    <w:p w14:paraId="2F07E9AA"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C. Smaller reflection coefficient</w:t>
      </w:r>
    </w:p>
    <w:p w14:paraId="5D9BF24D"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D. Lower velocity factor</w:t>
      </w:r>
    </w:p>
    <w:p w14:paraId="42AB621E"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t>
      </w:r>
    </w:p>
    <w:p w14:paraId="43DFF330" w14:textId="77777777" w:rsidR="00074819" w:rsidRPr="00383F2B" w:rsidRDefault="00074819" w:rsidP="00383F2B">
      <w:pPr>
        <w:pStyle w:val="NoSpacing"/>
        <w:rPr>
          <w:rFonts w:ascii="Courier New" w:hAnsi="Courier New" w:cs="Courier New"/>
          <w:sz w:val="20"/>
          <w:szCs w:val="20"/>
        </w:rPr>
      </w:pPr>
    </w:p>
    <w:p w14:paraId="0571CE2A" w14:textId="34CD3823" w:rsidR="001F0A9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 xml:space="preserve">E9F08 </w:t>
      </w:r>
      <w:r w:rsidR="001F0A99" w:rsidRPr="00383F2B">
        <w:rPr>
          <w:rFonts w:ascii="Courier New" w:hAnsi="Courier New" w:cs="Courier New"/>
          <w:sz w:val="20"/>
          <w:szCs w:val="20"/>
        </w:rPr>
        <w:t>(D)</w:t>
      </w:r>
    </w:p>
    <w:p w14:paraId="79FECCA3" w14:textId="77777777" w:rsidR="001F0A99" w:rsidRPr="00383F2B" w:rsidRDefault="001F0A99" w:rsidP="00383F2B">
      <w:pPr>
        <w:pStyle w:val="NoSpacing"/>
        <w:rPr>
          <w:rFonts w:ascii="Courier New" w:hAnsi="Courier New" w:cs="Courier New"/>
          <w:sz w:val="20"/>
          <w:szCs w:val="20"/>
        </w:rPr>
      </w:pPr>
      <w:r w:rsidRPr="00383F2B">
        <w:rPr>
          <w:rFonts w:ascii="Courier New" w:hAnsi="Courier New" w:cs="Courier New"/>
          <w:sz w:val="20"/>
          <w:szCs w:val="20"/>
        </w:rPr>
        <w:t>Which of the following is a significant difference between foam dielectric coaxial cable and solid dielectric cable, assuming all other parameters are the same?</w:t>
      </w:r>
    </w:p>
    <w:p w14:paraId="3EFD8FF0" w14:textId="77777777" w:rsidR="001F0A99" w:rsidRPr="00383F2B" w:rsidRDefault="001F0A99" w:rsidP="00383F2B">
      <w:pPr>
        <w:pStyle w:val="NoSpacing"/>
        <w:rPr>
          <w:rFonts w:ascii="Courier New" w:hAnsi="Courier New" w:cs="Courier New"/>
          <w:sz w:val="20"/>
          <w:szCs w:val="20"/>
        </w:rPr>
      </w:pPr>
      <w:r w:rsidRPr="00383F2B">
        <w:rPr>
          <w:rFonts w:ascii="Courier New" w:hAnsi="Courier New" w:cs="Courier New"/>
          <w:sz w:val="20"/>
          <w:szCs w:val="20"/>
        </w:rPr>
        <w:t>A. Foam dielectric has lower safe operating voltage limits</w:t>
      </w:r>
    </w:p>
    <w:p w14:paraId="2087B472" w14:textId="77777777" w:rsidR="001F0A99" w:rsidRPr="00383F2B" w:rsidRDefault="001F0A99" w:rsidP="00383F2B">
      <w:pPr>
        <w:pStyle w:val="NoSpacing"/>
        <w:rPr>
          <w:rFonts w:ascii="Courier New" w:hAnsi="Courier New" w:cs="Courier New"/>
          <w:sz w:val="20"/>
          <w:szCs w:val="20"/>
        </w:rPr>
      </w:pPr>
      <w:r w:rsidRPr="00383F2B">
        <w:rPr>
          <w:rFonts w:ascii="Courier New" w:hAnsi="Courier New" w:cs="Courier New"/>
          <w:sz w:val="20"/>
          <w:szCs w:val="20"/>
        </w:rPr>
        <w:lastRenderedPageBreak/>
        <w:t>B. Foam dielectric has lower loss per unit of length</w:t>
      </w:r>
    </w:p>
    <w:p w14:paraId="11222D1E" w14:textId="77777777" w:rsidR="001F0A99" w:rsidRPr="00383F2B" w:rsidRDefault="001F0A99" w:rsidP="00383F2B">
      <w:pPr>
        <w:pStyle w:val="NoSpacing"/>
        <w:rPr>
          <w:rFonts w:ascii="Courier New" w:hAnsi="Courier New" w:cs="Courier New"/>
          <w:sz w:val="20"/>
          <w:szCs w:val="20"/>
        </w:rPr>
      </w:pPr>
      <w:r w:rsidRPr="00383F2B">
        <w:rPr>
          <w:rFonts w:ascii="Courier New" w:hAnsi="Courier New" w:cs="Courier New"/>
          <w:sz w:val="20"/>
          <w:szCs w:val="20"/>
        </w:rPr>
        <w:t>C. Foam dielectric has higher velocity factor</w:t>
      </w:r>
    </w:p>
    <w:p w14:paraId="6729981C" w14:textId="77777777" w:rsidR="001F0A99" w:rsidRPr="00383F2B" w:rsidRDefault="001F0A99" w:rsidP="00383F2B">
      <w:pPr>
        <w:pStyle w:val="NoSpacing"/>
        <w:rPr>
          <w:rFonts w:ascii="Courier New" w:hAnsi="Courier New" w:cs="Courier New"/>
          <w:sz w:val="20"/>
          <w:szCs w:val="20"/>
        </w:rPr>
      </w:pPr>
      <w:r w:rsidRPr="00383F2B">
        <w:rPr>
          <w:rFonts w:ascii="Courier New" w:hAnsi="Courier New" w:cs="Courier New"/>
          <w:sz w:val="20"/>
          <w:szCs w:val="20"/>
        </w:rPr>
        <w:t>D. All these choices are correct</w:t>
      </w:r>
    </w:p>
    <w:p w14:paraId="41BD5D90" w14:textId="77777777" w:rsidR="001F0A99" w:rsidRPr="00383F2B" w:rsidRDefault="001F0A99" w:rsidP="00383F2B">
      <w:pPr>
        <w:pStyle w:val="NoSpacing"/>
        <w:rPr>
          <w:rFonts w:ascii="Courier New" w:hAnsi="Courier New" w:cs="Courier New"/>
          <w:sz w:val="20"/>
          <w:szCs w:val="20"/>
        </w:rPr>
      </w:pPr>
      <w:r w:rsidRPr="00383F2B">
        <w:rPr>
          <w:rFonts w:ascii="Courier New" w:hAnsi="Courier New" w:cs="Courier New"/>
          <w:sz w:val="20"/>
          <w:szCs w:val="20"/>
        </w:rPr>
        <w:t>~~</w:t>
      </w:r>
    </w:p>
    <w:p w14:paraId="61B4FF87" w14:textId="3A1443DB" w:rsidR="00074819" w:rsidRPr="00383F2B" w:rsidRDefault="00074819" w:rsidP="00383F2B">
      <w:pPr>
        <w:pStyle w:val="NoSpacing"/>
        <w:rPr>
          <w:rFonts w:ascii="Courier New" w:hAnsi="Courier New" w:cs="Courier New"/>
          <w:sz w:val="20"/>
          <w:szCs w:val="20"/>
        </w:rPr>
      </w:pPr>
    </w:p>
    <w:p w14:paraId="4BAB66BF" w14:textId="60020F2E" w:rsidR="001448FA"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E9F09 (B)</w:t>
      </w:r>
    </w:p>
    <w:p w14:paraId="7CBA2F05" w14:textId="5210E5D0"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 xml:space="preserve">What is the approximate physical length of a foam polyethylene dielectric coaxial transmission line that is electrically </w:t>
      </w:r>
      <w:r w:rsidR="0089726A">
        <w:rPr>
          <w:rFonts w:ascii="Courier New" w:hAnsi="Courier New" w:cs="Courier New"/>
          <w:sz w:val="20"/>
          <w:szCs w:val="20"/>
        </w:rPr>
        <w:t>1/4</w:t>
      </w:r>
      <w:r w:rsidR="00923EAB">
        <w:rPr>
          <w:rFonts w:ascii="Courier New" w:hAnsi="Courier New" w:cs="Courier New"/>
          <w:sz w:val="20"/>
          <w:szCs w:val="20"/>
        </w:rPr>
        <w:t xml:space="preserve"> </w:t>
      </w:r>
      <w:r w:rsidRPr="00383F2B">
        <w:rPr>
          <w:rFonts w:ascii="Courier New" w:hAnsi="Courier New" w:cs="Courier New"/>
          <w:sz w:val="20"/>
          <w:szCs w:val="20"/>
        </w:rPr>
        <w:t>wavelength long at 7.2 MHz?</w:t>
      </w:r>
    </w:p>
    <w:p w14:paraId="0DAAE0CF" w14:textId="29D81D82" w:rsidR="00074819" w:rsidRPr="00383F2B" w:rsidRDefault="00074819" w:rsidP="00383F2B">
      <w:pPr>
        <w:pStyle w:val="NoSpacing"/>
        <w:rPr>
          <w:rFonts w:ascii="Courier New" w:hAnsi="Courier New" w:cs="Courier New"/>
          <w:sz w:val="20"/>
          <w:szCs w:val="20"/>
          <w:lang w:val="sv-SE"/>
        </w:rPr>
      </w:pPr>
      <w:r w:rsidRPr="00383F2B">
        <w:rPr>
          <w:rFonts w:ascii="Courier New" w:hAnsi="Courier New" w:cs="Courier New"/>
          <w:sz w:val="20"/>
          <w:szCs w:val="20"/>
          <w:lang w:val="sv-SE"/>
        </w:rPr>
        <w:t>A. 10.4</w:t>
      </w:r>
      <w:r w:rsidR="001448FA" w:rsidRPr="00383F2B">
        <w:rPr>
          <w:rFonts w:ascii="Courier New" w:hAnsi="Courier New" w:cs="Courier New"/>
          <w:sz w:val="20"/>
          <w:szCs w:val="20"/>
          <w:lang w:val="sv-SE"/>
        </w:rPr>
        <w:t xml:space="preserve"> meters</w:t>
      </w:r>
    </w:p>
    <w:p w14:paraId="6F7F20C4" w14:textId="52D100E5" w:rsidR="00074819" w:rsidRPr="00383F2B" w:rsidRDefault="00074819" w:rsidP="00383F2B">
      <w:pPr>
        <w:pStyle w:val="NoSpacing"/>
        <w:rPr>
          <w:rFonts w:ascii="Courier New" w:hAnsi="Courier New" w:cs="Courier New"/>
          <w:sz w:val="20"/>
          <w:szCs w:val="20"/>
          <w:lang w:val="sv-SE"/>
        </w:rPr>
      </w:pPr>
      <w:r w:rsidRPr="00383F2B">
        <w:rPr>
          <w:rFonts w:ascii="Courier New" w:hAnsi="Courier New" w:cs="Courier New"/>
          <w:sz w:val="20"/>
          <w:szCs w:val="20"/>
          <w:lang w:val="sv-SE"/>
        </w:rPr>
        <w:t>B. 8.3</w:t>
      </w:r>
      <w:r w:rsidR="001448FA" w:rsidRPr="00383F2B">
        <w:rPr>
          <w:rFonts w:ascii="Courier New" w:hAnsi="Courier New" w:cs="Courier New"/>
          <w:sz w:val="20"/>
          <w:szCs w:val="20"/>
          <w:lang w:val="sv-SE"/>
        </w:rPr>
        <w:t xml:space="preserve"> meters</w:t>
      </w:r>
    </w:p>
    <w:p w14:paraId="7B18E88D" w14:textId="1814CC13" w:rsidR="00074819" w:rsidRPr="00383F2B" w:rsidRDefault="00074819" w:rsidP="00383F2B">
      <w:pPr>
        <w:pStyle w:val="NoSpacing"/>
        <w:rPr>
          <w:rFonts w:ascii="Courier New" w:hAnsi="Courier New" w:cs="Courier New"/>
          <w:sz w:val="20"/>
          <w:szCs w:val="20"/>
          <w:lang w:val="sv-SE"/>
        </w:rPr>
      </w:pPr>
      <w:r w:rsidRPr="00383F2B">
        <w:rPr>
          <w:rFonts w:ascii="Courier New" w:hAnsi="Courier New" w:cs="Courier New"/>
          <w:sz w:val="20"/>
          <w:szCs w:val="20"/>
          <w:lang w:val="sv-SE"/>
        </w:rPr>
        <w:t>C. 6.9</w:t>
      </w:r>
      <w:r w:rsidR="001448FA" w:rsidRPr="00383F2B">
        <w:rPr>
          <w:rFonts w:ascii="Courier New" w:hAnsi="Courier New" w:cs="Courier New"/>
          <w:sz w:val="20"/>
          <w:szCs w:val="20"/>
          <w:lang w:val="sv-SE"/>
        </w:rPr>
        <w:t xml:space="preserve"> meters</w:t>
      </w:r>
    </w:p>
    <w:p w14:paraId="059E520D" w14:textId="51C730B9"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D. 5.2 meters</w:t>
      </w:r>
    </w:p>
    <w:p w14:paraId="25BE74B2"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t>
      </w:r>
    </w:p>
    <w:p w14:paraId="168F9E71" w14:textId="77777777" w:rsidR="00074819" w:rsidRPr="00383F2B" w:rsidRDefault="00074819" w:rsidP="00383F2B">
      <w:pPr>
        <w:pStyle w:val="NoSpacing"/>
        <w:rPr>
          <w:rFonts w:ascii="Courier New" w:hAnsi="Courier New" w:cs="Courier New"/>
          <w:sz w:val="20"/>
          <w:szCs w:val="20"/>
        </w:rPr>
      </w:pPr>
    </w:p>
    <w:p w14:paraId="1EBE1D5C" w14:textId="4A0D35F8"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E9F10 (C)</w:t>
      </w:r>
    </w:p>
    <w:p w14:paraId="7E7910C2" w14:textId="6D4D3294"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hat impedance does a 1/8</w:t>
      </w:r>
      <w:r w:rsidR="00625247">
        <w:rPr>
          <w:rFonts w:ascii="Courier New" w:hAnsi="Courier New" w:cs="Courier New"/>
          <w:sz w:val="20"/>
          <w:szCs w:val="20"/>
        </w:rPr>
        <w:t>-</w:t>
      </w:r>
      <w:r w:rsidRPr="00383F2B">
        <w:rPr>
          <w:rFonts w:ascii="Courier New" w:hAnsi="Courier New" w:cs="Courier New"/>
          <w:sz w:val="20"/>
          <w:szCs w:val="20"/>
        </w:rPr>
        <w:t>wavelength transmission line present to a generator when the line is shorted at the far end?</w:t>
      </w:r>
    </w:p>
    <w:p w14:paraId="0584E77A"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A. A capacitive reactance</w:t>
      </w:r>
    </w:p>
    <w:p w14:paraId="56B0F6AE"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B. The same as the characteristic impedance of the line</w:t>
      </w:r>
    </w:p>
    <w:p w14:paraId="5DF4565D"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C. An inductive reactance</w:t>
      </w:r>
    </w:p>
    <w:p w14:paraId="01A20FDF" w14:textId="578F472E"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D. Zero</w:t>
      </w:r>
    </w:p>
    <w:p w14:paraId="41478892"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t>
      </w:r>
    </w:p>
    <w:p w14:paraId="704F2978" w14:textId="77777777" w:rsidR="00074819" w:rsidRPr="00383F2B" w:rsidRDefault="00074819" w:rsidP="00383F2B">
      <w:pPr>
        <w:pStyle w:val="NoSpacing"/>
        <w:rPr>
          <w:rFonts w:ascii="Courier New" w:hAnsi="Courier New" w:cs="Courier New"/>
          <w:sz w:val="20"/>
          <w:szCs w:val="20"/>
        </w:rPr>
      </w:pPr>
    </w:p>
    <w:p w14:paraId="27F6E37F" w14:textId="77DC5843"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E9F11 (C)</w:t>
      </w:r>
    </w:p>
    <w:p w14:paraId="45823F33" w14:textId="459A45AF"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hat impedance does a 1/8</w:t>
      </w:r>
      <w:r w:rsidR="00625247">
        <w:rPr>
          <w:rFonts w:ascii="Courier New" w:hAnsi="Courier New" w:cs="Courier New"/>
          <w:sz w:val="20"/>
          <w:szCs w:val="20"/>
        </w:rPr>
        <w:t>-</w:t>
      </w:r>
      <w:r w:rsidRPr="00383F2B">
        <w:rPr>
          <w:rFonts w:ascii="Courier New" w:hAnsi="Courier New" w:cs="Courier New"/>
          <w:sz w:val="20"/>
          <w:szCs w:val="20"/>
        </w:rPr>
        <w:t>wavelength transmission line present to a generator when the line is open at the far end?</w:t>
      </w:r>
    </w:p>
    <w:p w14:paraId="30BF6CFB"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A. The same as the characteristic impedance of the line</w:t>
      </w:r>
    </w:p>
    <w:p w14:paraId="3AC4B0C7"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B. An inductive reactance</w:t>
      </w:r>
    </w:p>
    <w:p w14:paraId="26BE82BC"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C. A capacitive reactance</w:t>
      </w:r>
    </w:p>
    <w:p w14:paraId="75AA21DD" w14:textId="40977E0F" w:rsidR="00074819" w:rsidRPr="00383F2B" w:rsidRDefault="00074819" w:rsidP="00383F2B">
      <w:pPr>
        <w:pStyle w:val="NoSpacing"/>
        <w:rPr>
          <w:rFonts w:ascii="Courier New" w:hAnsi="Courier New" w:cs="Courier New"/>
          <w:strike/>
          <w:sz w:val="20"/>
          <w:szCs w:val="20"/>
        </w:rPr>
      </w:pPr>
      <w:r w:rsidRPr="00383F2B">
        <w:rPr>
          <w:rFonts w:ascii="Courier New" w:hAnsi="Courier New" w:cs="Courier New"/>
          <w:sz w:val="20"/>
          <w:szCs w:val="20"/>
        </w:rPr>
        <w:t>D. Infinite</w:t>
      </w:r>
    </w:p>
    <w:p w14:paraId="1AE204A3" w14:textId="5E874B46" w:rsidR="00074819" w:rsidRPr="00383F2B" w:rsidRDefault="001448FA" w:rsidP="00383F2B">
      <w:pPr>
        <w:pStyle w:val="NoSpacing"/>
        <w:rPr>
          <w:rFonts w:ascii="Courier New" w:hAnsi="Courier New" w:cs="Courier New"/>
          <w:sz w:val="20"/>
          <w:szCs w:val="20"/>
        </w:rPr>
      </w:pPr>
      <w:r w:rsidRPr="00383F2B">
        <w:rPr>
          <w:rFonts w:ascii="Courier New" w:hAnsi="Courier New" w:cs="Courier New"/>
          <w:sz w:val="20"/>
          <w:szCs w:val="20"/>
        </w:rPr>
        <w:t>~~</w:t>
      </w:r>
    </w:p>
    <w:p w14:paraId="6BD8A3AD" w14:textId="77777777" w:rsidR="00074819" w:rsidRPr="00383F2B" w:rsidRDefault="00074819" w:rsidP="00383F2B">
      <w:pPr>
        <w:pStyle w:val="NoSpacing"/>
        <w:rPr>
          <w:rFonts w:ascii="Courier New" w:hAnsi="Courier New" w:cs="Courier New"/>
          <w:sz w:val="20"/>
          <w:szCs w:val="20"/>
        </w:rPr>
      </w:pPr>
    </w:p>
    <w:p w14:paraId="710C021B"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hAnsi="Courier New" w:cs="Courier New"/>
          <w:sz w:val="20"/>
          <w:szCs w:val="20"/>
        </w:rPr>
        <w:t>E9F12 (D)</w:t>
      </w:r>
    </w:p>
    <w:p w14:paraId="74B9B320" w14:textId="4A703665"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hat impedance does a 1/4</w:t>
      </w:r>
      <w:r w:rsidR="00625247">
        <w:rPr>
          <w:rFonts w:ascii="Courier New" w:hAnsi="Courier New" w:cs="Courier New"/>
          <w:sz w:val="20"/>
          <w:szCs w:val="20"/>
        </w:rPr>
        <w:t>-</w:t>
      </w:r>
      <w:r w:rsidRPr="00383F2B">
        <w:rPr>
          <w:rFonts w:ascii="Courier New" w:hAnsi="Courier New" w:cs="Courier New"/>
          <w:sz w:val="20"/>
          <w:szCs w:val="20"/>
        </w:rPr>
        <w:t>wavelength transmission line present to a generator when the line is open at the far end?</w:t>
      </w:r>
    </w:p>
    <w:p w14:paraId="1319D36E"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A. The same as the characteristic impedance of the line</w:t>
      </w:r>
    </w:p>
    <w:p w14:paraId="60D0DFBA"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B. The same as the input impedance to the generator</w:t>
      </w:r>
    </w:p>
    <w:p w14:paraId="4823C853"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C. Very high impedance</w:t>
      </w:r>
    </w:p>
    <w:p w14:paraId="1FC8E541"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D. Very low impedance</w:t>
      </w:r>
    </w:p>
    <w:p w14:paraId="790FC4ED"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t>
      </w:r>
    </w:p>
    <w:p w14:paraId="6D02C1E3" w14:textId="77777777" w:rsidR="00074819" w:rsidRPr="00383F2B" w:rsidRDefault="00074819" w:rsidP="00383F2B">
      <w:pPr>
        <w:pStyle w:val="NoSpacing"/>
        <w:rPr>
          <w:rFonts w:ascii="Courier New" w:hAnsi="Courier New" w:cs="Courier New"/>
          <w:sz w:val="20"/>
          <w:szCs w:val="20"/>
        </w:rPr>
      </w:pPr>
    </w:p>
    <w:p w14:paraId="1DD5232B"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hAnsi="Courier New" w:cs="Courier New"/>
          <w:sz w:val="20"/>
          <w:szCs w:val="20"/>
        </w:rPr>
        <w:t>E9F13 (A)</w:t>
      </w:r>
    </w:p>
    <w:p w14:paraId="14B2EC49" w14:textId="4DE3A924"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hat impedance does a 1/4</w:t>
      </w:r>
      <w:r w:rsidR="00625247">
        <w:rPr>
          <w:rFonts w:ascii="Courier New" w:hAnsi="Courier New" w:cs="Courier New"/>
          <w:sz w:val="20"/>
          <w:szCs w:val="20"/>
        </w:rPr>
        <w:t>-</w:t>
      </w:r>
      <w:r w:rsidRPr="00383F2B">
        <w:rPr>
          <w:rFonts w:ascii="Courier New" w:hAnsi="Courier New" w:cs="Courier New"/>
          <w:sz w:val="20"/>
          <w:szCs w:val="20"/>
        </w:rPr>
        <w:t>wavelength transmission line present to a generator when the line is shorted at the far end?</w:t>
      </w:r>
    </w:p>
    <w:p w14:paraId="2F1F60D2"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A. Very high impedance</w:t>
      </w:r>
    </w:p>
    <w:p w14:paraId="61D229E2"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B. Very low impedance</w:t>
      </w:r>
    </w:p>
    <w:p w14:paraId="569DBBE3"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C. The same as the characteristic impedance of the transmission line</w:t>
      </w:r>
    </w:p>
    <w:p w14:paraId="7C3DC5CF"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D. The same as the generator output impedance</w:t>
      </w:r>
    </w:p>
    <w:p w14:paraId="68DA87F0"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t>
      </w:r>
    </w:p>
    <w:p w14:paraId="229DF834" w14:textId="77777777" w:rsidR="00074819" w:rsidRPr="00383F2B" w:rsidRDefault="00074819" w:rsidP="00383F2B">
      <w:pPr>
        <w:pStyle w:val="NoSpacing"/>
        <w:rPr>
          <w:rFonts w:ascii="Courier New" w:hAnsi="Courier New" w:cs="Courier New"/>
          <w:sz w:val="20"/>
          <w:szCs w:val="20"/>
        </w:rPr>
      </w:pPr>
    </w:p>
    <w:p w14:paraId="3F8C4464" w14:textId="77777777" w:rsidR="00074819" w:rsidRPr="00383F2B" w:rsidRDefault="00074819" w:rsidP="00383F2B">
      <w:pPr>
        <w:pStyle w:val="NoSpacing"/>
        <w:rPr>
          <w:rFonts w:ascii="Courier New" w:hAnsi="Courier New" w:cs="Courier New"/>
          <w:sz w:val="20"/>
          <w:szCs w:val="20"/>
        </w:rPr>
      </w:pPr>
    </w:p>
    <w:p w14:paraId="4F1F662F"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E9G The Smith chart</w:t>
      </w:r>
    </w:p>
    <w:p w14:paraId="02A009D8" w14:textId="77777777" w:rsidR="00074819" w:rsidRPr="00383F2B" w:rsidRDefault="00074819" w:rsidP="00383F2B">
      <w:pPr>
        <w:pStyle w:val="NoSpacing"/>
        <w:rPr>
          <w:rFonts w:ascii="Courier New" w:hAnsi="Courier New" w:cs="Courier New"/>
          <w:sz w:val="20"/>
          <w:szCs w:val="20"/>
        </w:rPr>
      </w:pPr>
    </w:p>
    <w:p w14:paraId="50A6651B"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E9G01 (A)</w:t>
      </w:r>
    </w:p>
    <w:p w14:paraId="1A819B26"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hich of the following can be calculated using a Smith chart?</w:t>
      </w:r>
    </w:p>
    <w:p w14:paraId="7929BF37"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A. Impedance along transmission lines</w:t>
      </w:r>
    </w:p>
    <w:p w14:paraId="5199ACF2"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lastRenderedPageBreak/>
        <w:t>B. Radiation resistance</w:t>
      </w:r>
    </w:p>
    <w:p w14:paraId="0F8CA572"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C. Antenna radiation pattern</w:t>
      </w:r>
    </w:p>
    <w:p w14:paraId="21B3BE9D"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D. Radio propagation</w:t>
      </w:r>
    </w:p>
    <w:p w14:paraId="07A4495B"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t>
      </w:r>
    </w:p>
    <w:p w14:paraId="449EE400" w14:textId="77777777" w:rsidR="00074819" w:rsidRPr="00383F2B" w:rsidRDefault="00074819" w:rsidP="00383F2B">
      <w:pPr>
        <w:pStyle w:val="NoSpacing"/>
        <w:rPr>
          <w:rFonts w:ascii="Courier New" w:hAnsi="Courier New" w:cs="Courier New"/>
          <w:sz w:val="20"/>
          <w:szCs w:val="20"/>
        </w:rPr>
      </w:pPr>
    </w:p>
    <w:p w14:paraId="1E9DB9D4"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E9G02 (B)</w:t>
      </w:r>
    </w:p>
    <w:p w14:paraId="23EECE16"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hat type of coordinate system is used in a Smith chart?</w:t>
      </w:r>
    </w:p>
    <w:p w14:paraId="1B64F431"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A. Voltage circles and current arcs</w:t>
      </w:r>
    </w:p>
    <w:p w14:paraId="0AF8B93F"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B. Resistance circles and reactance arcs</w:t>
      </w:r>
    </w:p>
    <w:p w14:paraId="02E75745"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C. Voltage lines and current chords</w:t>
      </w:r>
    </w:p>
    <w:p w14:paraId="000B9A15"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D. Resistance lines and reactance chords</w:t>
      </w:r>
    </w:p>
    <w:p w14:paraId="5822CAF5"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t>
      </w:r>
    </w:p>
    <w:p w14:paraId="49D0F3BC" w14:textId="77777777" w:rsidR="00074819" w:rsidRPr="00383F2B" w:rsidRDefault="00074819" w:rsidP="00383F2B">
      <w:pPr>
        <w:pStyle w:val="NoSpacing"/>
        <w:rPr>
          <w:rFonts w:ascii="Courier New" w:hAnsi="Courier New" w:cs="Courier New"/>
          <w:sz w:val="20"/>
          <w:szCs w:val="20"/>
        </w:rPr>
      </w:pPr>
    </w:p>
    <w:p w14:paraId="7023614A"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E9G03 (C)</w:t>
      </w:r>
    </w:p>
    <w:p w14:paraId="1858469A"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hich of the following is often determined using a Smith chart?</w:t>
      </w:r>
    </w:p>
    <w:p w14:paraId="0D993905"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A. Beam headings and radiation patterns</w:t>
      </w:r>
    </w:p>
    <w:p w14:paraId="4A2D3BB3"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B. Satellite azimuth and elevation bearings</w:t>
      </w:r>
    </w:p>
    <w:p w14:paraId="4458156C"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C. Impedance and SWR values in transmission lines</w:t>
      </w:r>
    </w:p>
    <w:p w14:paraId="023AB072"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D. Trigonometric functions</w:t>
      </w:r>
    </w:p>
    <w:p w14:paraId="208FC195"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t>
      </w:r>
    </w:p>
    <w:p w14:paraId="46024580" w14:textId="77777777" w:rsidR="00074819" w:rsidRPr="00383F2B" w:rsidRDefault="00074819" w:rsidP="00383F2B">
      <w:pPr>
        <w:pStyle w:val="NoSpacing"/>
        <w:rPr>
          <w:rFonts w:ascii="Courier New" w:hAnsi="Courier New" w:cs="Courier New"/>
          <w:sz w:val="20"/>
          <w:szCs w:val="20"/>
        </w:rPr>
      </w:pPr>
    </w:p>
    <w:p w14:paraId="60311E35"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E9G04 (C)</w:t>
      </w:r>
    </w:p>
    <w:p w14:paraId="5760C7DF"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hat are the two families of circles and arcs that make up a Smith chart?</w:t>
      </w:r>
    </w:p>
    <w:p w14:paraId="36E09014"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A. Resistance and voltage</w:t>
      </w:r>
    </w:p>
    <w:p w14:paraId="60040F7A"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B. Reactance and voltage</w:t>
      </w:r>
    </w:p>
    <w:p w14:paraId="16D2AEB6"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C. Resistance and reactance</w:t>
      </w:r>
    </w:p>
    <w:p w14:paraId="2B854B78"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D. Voltage and impedance</w:t>
      </w:r>
    </w:p>
    <w:p w14:paraId="33ACFBC8"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t>
      </w:r>
    </w:p>
    <w:p w14:paraId="0E44028C" w14:textId="77777777" w:rsidR="00074819" w:rsidRPr="00383F2B" w:rsidRDefault="00074819" w:rsidP="00383F2B">
      <w:pPr>
        <w:pStyle w:val="NoSpacing"/>
        <w:rPr>
          <w:rFonts w:ascii="Courier New" w:hAnsi="Courier New" w:cs="Courier New"/>
          <w:sz w:val="20"/>
          <w:szCs w:val="20"/>
        </w:rPr>
      </w:pPr>
    </w:p>
    <w:p w14:paraId="3355F2C0" w14:textId="5AF13C7C"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E9G05 (A)</w:t>
      </w:r>
    </w:p>
    <w:p w14:paraId="034E6E78" w14:textId="59AB3D5F"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 xml:space="preserve">Which of the following is a common use for a Smith </w:t>
      </w:r>
      <w:r w:rsidR="00625247">
        <w:rPr>
          <w:rFonts w:ascii="Courier New" w:hAnsi="Courier New" w:cs="Courier New"/>
          <w:sz w:val="20"/>
          <w:szCs w:val="20"/>
        </w:rPr>
        <w:t>c</w:t>
      </w:r>
      <w:r w:rsidR="00625247" w:rsidRPr="00383F2B">
        <w:rPr>
          <w:rFonts w:ascii="Courier New" w:hAnsi="Courier New" w:cs="Courier New"/>
          <w:sz w:val="20"/>
          <w:szCs w:val="20"/>
        </w:rPr>
        <w:t>hart</w:t>
      </w:r>
      <w:r w:rsidRPr="00383F2B">
        <w:rPr>
          <w:rFonts w:ascii="Courier New" w:hAnsi="Courier New" w:cs="Courier New"/>
          <w:sz w:val="20"/>
          <w:szCs w:val="20"/>
        </w:rPr>
        <w:t>?</w:t>
      </w:r>
    </w:p>
    <w:p w14:paraId="72F0A657" w14:textId="13478334"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A. Determine the length and position of a</w:t>
      </w:r>
      <w:r w:rsidR="00037628">
        <w:rPr>
          <w:rFonts w:ascii="Courier New" w:hAnsi="Courier New" w:cs="Courier New"/>
          <w:sz w:val="20"/>
          <w:szCs w:val="20"/>
        </w:rPr>
        <w:t>n</w:t>
      </w:r>
      <w:r w:rsidRPr="00383F2B">
        <w:rPr>
          <w:rFonts w:ascii="Courier New" w:hAnsi="Courier New" w:cs="Courier New"/>
          <w:sz w:val="20"/>
          <w:szCs w:val="20"/>
        </w:rPr>
        <w:t xml:space="preserve"> impedance match</w:t>
      </w:r>
      <w:r w:rsidR="00037628">
        <w:rPr>
          <w:rFonts w:ascii="Courier New" w:hAnsi="Courier New" w:cs="Courier New"/>
          <w:sz w:val="20"/>
          <w:szCs w:val="20"/>
        </w:rPr>
        <w:t>ing stub</w:t>
      </w:r>
    </w:p>
    <w:p w14:paraId="152A5305"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B. Determine the impedance of a transmission line, given the physical dimensions</w:t>
      </w:r>
    </w:p>
    <w:p w14:paraId="13BF9127"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C. Determine the gain of an antenna given the physical and electrical parameters</w:t>
      </w:r>
    </w:p>
    <w:p w14:paraId="373050B2"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D. Determine the loss/100 feet of a transmission line, given the velocity factor and conductor materials</w:t>
      </w:r>
    </w:p>
    <w:p w14:paraId="53949A19"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t>
      </w:r>
    </w:p>
    <w:p w14:paraId="06E89E55" w14:textId="77777777" w:rsidR="00074819" w:rsidRPr="00383F2B" w:rsidRDefault="00074819" w:rsidP="00383F2B">
      <w:pPr>
        <w:pStyle w:val="NoSpacing"/>
        <w:rPr>
          <w:rFonts w:ascii="Courier New" w:hAnsi="Courier New" w:cs="Courier New"/>
          <w:sz w:val="20"/>
          <w:szCs w:val="20"/>
        </w:rPr>
      </w:pPr>
    </w:p>
    <w:p w14:paraId="250ECFEA"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E9G06 (B)</w:t>
      </w:r>
    </w:p>
    <w:p w14:paraId="444AFDDA"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On the Smith chart shown in Figure E9-3, what is the name for the large outer circle on which the reactance arcs terminate?</w:t>
      </w:r>
    </w:p>
    <w:p w14:paraId="0BF976BB"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A. Prime axis</w:t>
      </w:r>
    </w:p>
    <w:p w14:paraId="7C4C91F0"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B. Reactance axis</w:t>
      </w:r>
    </w:p>
    <w:p w14:paraId="20879242"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C. Impedance axis</w:t>
      </w:r>
    </w:p>
    <w:p w14:paraId="0C02C160"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D. Polar axis</w:t>
      </w:r>
    </w:p>
    <w:p w14:paraId="60C139B8"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t>
      </w:r>
    </w:p>
    <w:p w14:paraId="6FD02A5F" w14:textId="77777777" w:rsidR="00074819" w:rsidRPr="00383F2B" w:rsidRDefault="00074819" w:rsidP="00383F2B">
      <w:pPr>
        <w:pStyle w:val="NoSpacing"/>
        <w:rPr>
          <w:rFonts w:ascii="Courier New" w:hAnsi="Courier New" w:cs="Courier New"/>
          <w:sz w:val="20"/>
          <w:szCs w:val="20"/>
        </w:rPr>
      </w:pPr>
    </w:p>
    <w:p w14:paraId="1FF6793F"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E9G07 (D)</w:t>
      </w:r>
    </w:p>
    <w:p w14:paraId="4D962DBE"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On the Smith chart shown in Figure E9-3, what is the only straight line shown?</w:t>
      </w:r>
    </w:p>
    <w:p w14:paraId="1565B349"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A. The reactance axis</w:t>
      </w:r>
    </w:p>
    <w:p w14:paraId="799BA227"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B. The current axis</w:t>
      </w:r>
    </w:p>
    <w:p w14:paraId="62A89991"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C. The voltage axis</w:t>
      </w:r>
    </w:p>
    <w:p w14:paraId="791842FD"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D. The resistance axis</w:t>
      </w:r>
    </w:p>
    <w:p w14:paraId="32CED2A8"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t>
      </w:r>
    </w:p>
    <w:p w14:paraId="43743C7D" w14:textId="77777777" w:rsidR="00074819" w:rsidRPr="00383F2B" w:rsidRDefault="00074819" w:rsidP="00383F2B">
      <w:pPr>
        <w:pStyle w:val="NoSpacing"/>
        <w:rPr>
          <w:rFonts w:ascii="Courier New" w:hAnsi="Courier New" w:cs="Courier New"/>
          <w:sz w:val="20"/>
          <w:szCs w:val="20"/>
        </w:rPr>
      </w:pPr>
    </w:p>
    <w:p w14:paraId="5D416FDC"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hAnsi="Courier New" w:cs="Courier New"/>
          <w:sz w:val="20"/>
          <w:szCs w:val="20"/>
        </w:rPr>
        <w:t>E9G08 (C)</w:t>
      </w:r>
    </w:p>
    <w:p w14:paraId="326D2CB4"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hat is the process of normalization with regard to a Smith chart?</w:t>
      </w:r>
    </w:p>
    <w:p w14:paraId="2158D0CE"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A. Reassigning resistance values with regard to the reactance axis</w:t>
      </w:r>
    </w:p>
    <w:p w14:paraId="674F3963"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B. Reassigning reactance values with regard to the resistance axis</w:t>
      </w:r>
    </w:p>
    <w:p w14:paraId="655980E6"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C. Reassigning impedance values with regard to the prime center</w:t>
      </w:r>
    </w:p>
    <w:p w14:paraId="35B2F403"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D. Reassigning prime center with regard to the reactance axis</w:t>
      </w:r>
    </w:p>
    <w:p w14:paraId="2D47E59E"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t>
      </w:r>
    </w:p>
    <w:p w14:paraId="3A409FA9" w14:textId="77777777" w:rsidR="00074819" w:rsidRPr="00383F2B" w:rsidRDefault="00074819" w:rsidP="00383F2B">
      <w:pPr>
        <w:pStyle w:val="NoSpacing"/>
        <w:rPr>
          <w:rFonts w:ascii="Courier New" w:hAnsi="Courier New" w:cs="Courier New"/>
          <w:sz w:val="20"/>
          <w:szCs w:val="20"/>
        </w:rPr>
      </w:pPr>
    </w:p>
    <w:p w14:paraId="5C39F840"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E9G09 (A)</w:t>
      </w:r>
    </w:p>
    <w:p w14:paraId="36F591A2"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hat third family of circles is often added to a Smith chart during the process of solving problems?</w:t>
      </w:r>
    </w:p>
    <w:p w14:paraId="05E0BA4A"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A. Standing wave ratio circles</w:t>
      </w:r>
    </w:p>
    <w:p w14:paraId="19575279"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B. Antenna-length circles</w:t>
      </w:r>
    </w:p>
    <w:p w14:paraId="4603982A"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C. Coaxial-length circles</w:t>
      </w:r>
    </w:p>
    <w:p w14:paraId="12F1638B"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D. Radiation-pattern circles</w:t>
      </w:r>
    </w:p>
    <w:p w14:paraId="51848EA2"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t>
      </w:r>
    </w:p>
    <w:p w14:paraId="6560AD19" w14:textId="77777777" w:rsidR="00074819" w:rsidRPr="00383F2B" w:rsidRDefault="00074819" w:rsidP="00383F2B">
      <w:pPr>
        <w:pStyle w:val="NoSpacing"/>
        <w:rPr>
          <w:rFonts w:ascii="Courier New" w:hAnsi="Courier New" w:cs="Courier New"/>
          <w:sz w:val="20"/>
          <w:szCs w:val="20"/>
        </w:rPr>
      </w:pPr>
    </w:p>
    <w:p w14:paraId="48DD8687"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E9G10 (D)</w:t>
      </w:r>
    </w:p>
    <w:p w14:paraId="757EB8D7"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hAnsi="Courier New" w:cs="Courier New"/>
          <w:sz w:val="20"/>
          <w:szCs w:val="20"/>
        </w:rPr>
        <w:t>What do the arcs on a Smith chart represent?</w:t>
      </w:r>
    </w:p>
    <w:p w14:paraId="1985FB1B"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A. Frequency</w:t>
      </w:r>
    </w:p>
    <w:p w14:paraId="43FEFCF8"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B. SWR</w:t>
      </w:r>
    </w:p>
    <w:p w14:paraId="283B9ED8"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C. Points with constant resistance</w:t>
      </w:r>
    </w:p>
    <w:p w14:paraId="12499BC3"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D. Points with constant reactance</w:t>
      </w:r>
    </w:p>
    <w:p w14:paraId="2CE952C5"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t>
      </w:r>
    </w:p>
    <w:p w14:paraId="0E191B9F" w14:textId="77777777" w:rsidR="00074819" w:rsidRPr="00383F2B" w:rsidRDefault="00074819" w:rsidP="00383F2B">
      <w:pPr>
        <w:pStyle w:val="NoSpacing"/>
        <w:rPr>
          <w:rFonts w:ascii="Courier New" w:hAnsi="Courier New" w:cs="Courier New"/>
          <w:sz w:val="20"/>
          <w:szCs w:val="20"/>
        </w:rPr>
      </w:pPr>
    </w:p>
    <w:p w14:paraId="7445643F"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E9G11 (B)</w:t>
      </w:r>
    </w:p>
    <w:p w14:paraId="2523BBA6"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How are the wavelength scales on a Smith chart calibrated?</w:t>
      </w:r>
    </w:p>
    <w:p w14:paraId="66E2A565"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A. In fractions of transmission line electrical frequency</w:t>
      </w:r>
    </w:p>
    <w:p w14:paraId="1FF00895"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B. In fractions of transmission line electrical wavelength</w:t>
      </w:r>
    </w:p>
    <w:p w14:paraId="5685FD64"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C. In fractions of antenna electrical wavelength</w:t>
      </w:r>
    </w:p>
    <w:p w14:paraId="6D56C72F"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D. In fractions of antenna electrical frequency</w:t>
      </w:r>
    </w:p>
    <w:p w14:paraId="35243875"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t>
      </w:r>
    </w:p>
    <w:p w14:paraId="4996A703" w14:textId="77777777" w:rsidR="00074819" w:rsidRPr="00383F2B" w:rsidRDefault="00074819" w:rsidP="00383F2B">
      <w:pPr>
        <w:pStyle w:val="NoSpacing"/>
        <w:rPr>
          <w:rFonts w:ascii="Courier New" w:eastAsia="Times New Roman" w:hAnsi="Courier New" w:cs="Courier New"/>
          <w:sz w:val="20"/>
          <w:szCs w:val="20"/>
        </w:rPr>
      </w:pPr>
    </w:p>
    <w:p w14:paraId="3391F502" w14:textId="77777777" w:rsidR="00074819" w:rsidRPr="00383F2B" w:rsidRDefault="00074819" w:rsidP="00383F2B">
      <w:pPr>
        <w:pStyle w:val="NoSpacing"/>
        <w:rPr>
          <w:rFonts w:ascii="Courier New" w:eastAsia="Times New Roman" w:hAnsi="Courier New" w:cs="Courier New"/>
          <w:sz w:val="20"/>
          <w:szCs w:val="20"/>
        </w:rPr>
      </w:pPr>
    </w:p>
    <w:p w14:paraId="01711C2E" w14:textId="31DCABDC" w:rsidR="00074819" w:rsidRPr="00383F2B" w:rsidRDefault="00074819" w:rsidP="00383F2B">
      <w:pPr>
        <w:pStyle w:val="NoSpacing"/>
        <w:rPr>
          <w:rFonts w:ascii="Courier New" w:eastAsia="Times New Roman" w:hAnsi="Courier New" w:cs="Courier New"/>
          <w:sz w:val="20"/>
          <w:szCs w:val="20"/>
        </w:rPr>
      </w:pPr>
      <w:bookmarkStart w:id="70" w:name="_Hlk26375263"/>
      <w:r w:rsidRPr="00383F2B">
        <w:rPr>
          <w:rFonts w:ascii="Courier New" w:eastAsia="Times New Roman" w:hAnsi="Courier New" w:cs="Courier New"/>
          <w:sz w:val="20"/>
          <w:szCs w:val="20"/>
        </w:rPr>
        <w:t xml:space="preserve">E9H Receiving Antennas: radio direction finding antennas; Beverage </w:t>
      </w:r>
      <w:r w:rsidR="00625247">
        <w:rPr>
          <w:rFonts w:ascii="Courier New" w:eastAsia="Times New Roman" w:hAnsi="Courier New" w:cs="Courier New"/>
          <w:sz w:val="20"/>
          <w:szCs w:val="20"/>
        </w:rPr>
        <w:t>a</w:t>
      </w:r>
      <w:r w:rsidR="00625247" w:rsidRPr="00383F2B">
        <w:rPr>
          <w:rFonts w:ascii="Courier New" w:eastAsia="Times New Roman" w:hAnsi="Courier New" w:cs="Courier New"/>
          <w:sz w:val="20"/>
          <w:szCs w:val="20"/>
        </w:rPr>
        <w:t>ntennas</w:t>
      </w:r>
      <w:r w:rsidRPr="00383F2B">
        <w:rPr>
          <w:rFonts w:ascii="Courier New" w:eastAsia="Times New Roman" w:hAnsi="Courier New" w:cs="Courier New"/>
          <w:sz w:val="20"/>
          <w:szCs w:val="20"/>
        </w:rPr>
        <w:t>; specialized receiving antennas; long</w:t>
      </w:r>
      <w:r w:rsidR="00625247">
        <w:rPr>
          <w:rFonts w:ascii="Courier New" w:eastAsia="Times New Roman" w:hAnsi="Courier New" w:cs="Courier New"/>
          <w:sz w:val="20"/>
          <w:szCs w:val="20"/>
        </w:rPr>
        <w:t>-</w:t>
      </w:r>
      <w:r w:rsidRPr="00383F2B">
        <w:rPr>
          <w:rFonts w:ascii="Courier New" w:eastAsia="Times New Roman" w:hAnsi="Courier New" w:cs="Courier New"/>
          <w:sz w:val="20"/>
          <w:szCs w:val="20"/>
        </w:rPr>
        <w:t>wire receiving antennas</w:t>
      </w:r>
    </w:p>
    <w:bookmarkEnd w:id="70"/>
    <w:p w14:paraId="6B52CB01" w14:textId="77777777" w:rsidR="00074819" w:rsidRPr="00383F2B" w:rsidRDefault="00074819" w:rsidP="00383F2B">
      <w:pPr>
        <w:pStyle w:val="NoSpacing"/>
        <w:rPr>
          <w:rFonts w:ascii="Courier New" w:eastAsia="Times New Roman" w:hAnsi="Courier New" w:cs="Courier New"/>
          <w:sz w:val="20"/>
          <w:szCs w:val="20"/>
        </w:rPr>
      </w:pPr>
    </w:p>
    <w:p w14:paraId="6242CB57"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E9H01 (D)</w:t>
      </w:r>
    </w:p>
    <w:p w14:paraId="377FB63A"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hen constructing a Beverage antenna, which of the following factors should be included in the design to achieve good performance at the desired frequency?</w:t>
      </w:r>
    </w:p>
    <w:p w14:paraId="397E9EF2"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A. Its overall length must not exceed 1/4 wavelength</w:t>
      </w:r>
    </w:p>
    <w:p w14:paraId="49A47584"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B. It must be mounted more than 1 wavelength above ground</w:t>
      </w:r>
    </w:p>
    <w:p w14:paraId="453D2D5B"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C. It should be configured as a four-sided loop</w:t>
      </w:r>
    </w:p>
    <w:p w14:paraId="5701E52F"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D. It should be one or more wavelengths long</w:t>
      </w:r>
    </w:p>
    <w:p w14:paraId="7EC20FD7"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t>
      </w:r>
    </w:p>
    <w:p w14:paraId="75E6AE27" w14:textId="77777777" w:rsidR="00074819" w:rsidRPr="00383F2B" w:rsidRDefault="00074819" w:rsidP="00383F2B">
      <w:pPr>
        <w:pStyle w:val="NoSpacing"/>
        <w:rPr>
          <w:rFonts w:ascii="Courier New" w:hAnsi="Courier New" w:cs="Courier New"/>
          <w:sz w:val="20"/>
          <w:szCs w:val="20"/>
        </w:rPr>
      </w:pPr>
    </w:p>
    <w:p w14:paraId="2DB40288"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E9H02 (A)</w:t>
      </w:r>
    </w:p>
    <w:p w14:paraId="6DD1F8B1"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Which is generally true for low band (160 meter and 80 meter) receiving antennas?</w:t>
      </w:r>
    </w:p>
    <w:p w14:paraId="2B3E7D9C"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A. Atmospheric noise is so high that gain over a dipole is not important</w:t>
      </w:r>
    </w:p>
    <w:p w14:paraId="1765A550"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B. They must be erected at least 1/2 wavelength above the ground to attain good directivity</w:t>
      </w:r>
    </w:p>
    <w:p w14:paraId="3183A729"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C. Low loss coax transmission line is essential for good performance</w:t>
      </w:r>
    </w:p>
    <w:p w14:paraId="22B0931B" w14:textId="3D800108"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 xml:space="preserve">D. </w:t>
      </w:r>
      <w:r w:rsidR="00CC7BAB" w:rsidRPr="00383F2B">
        <w:rPr>
          <w:rFonts w:ascii="Courier New" w:eastAsia="Times New Roman" w:hAnsi="Courier New" w:cs="Courier New"/>
          <w:sz w:val="20"/>
          <w:szCs w:val="20"/>
        </w:rPr>
        <w:t>All these</w:t>
      </w:r>
      <w:r w:rsidRPr="00383F2B">
        <w:rPr>
          <w:rFonts w:ascii="Courier New" w:eastAsia="Times New Roman" w:hAnsi="Courier New" w:cs="Courier New"/>
          <w:sz w:val="20"/>
          <w:szCs w:val="20"/>
        </w:rPr>
        <w:t xml:space="preserve"> choices are correct</w:t>
      </w:r>
    </w:p>
    <w:p w14:paraId="6B084A06"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t>
      </w:r>
    </w:p>
    <w:p w14:paraId="380CB281" w14:textId="77777777" w:rsidR="00074819" w:rsidRPr="00383F2B" w:rsidRDefault="00074819" w:rsidP="00383F2B">
      <w:pPr>
        <w:pStyle w:val="NoSpacing"/>
        <w:rPr>
          <w:rFonts w:ascii="Courier New" w:hAnsi="Courier New" w:cs="Courier New"/>
          <w:sz w:val="20"/>
          <w:szCs w:val="20"/>
        </w:rPr>
      </w:pPr>
    </w:p>
    <w:p w14:paraId="0D2AD217" w14:textId="73AA40A7" w:rsidR="001F0A99" w:rsidRPr="00383F2B" w:rsidRDefault="001F0A99" w:rsidP="00383F2B">
      <w:pPr>
        <w:pStyle w:val="NoSpacing"/>
        <w:rPr>
          <w:rFonts w:ascii="Courier New" w:hAnsi="Courier New" w:cs="Courier New"/>
          <w:sz w:val="20"/>
          <w:szCs w:val="20"/>
        </w:rPr>
      </w:pPr>
      <w:r w:rsidRPr="00383F2B">
        <w:rPr>
          <w:rFonts w:ascii="Courier New" w:hAnsi="Courier New" w:cs="Courier New"/>
          <w:sz w:val="20"/>
          <w:szCs w:val="20"/>
        </w:rPr>
        <w:t>E9H03 (D)</w:t>
      </w:r>
    </w:p>
    <w:p w14:paraId="7A7323FC" w14:textId="276211A8"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hat</w:t>
      </w:r>
      <w:r w:rsidR="00637FD6">
        <w:rPr>
          <w:rFonts w:ascii="Courier New" w:hAnsi="Courier New" w:cs="Courier New"/>
          <w:sz w:val="20"/>
          <w:szCs w:val="20"/>
        </w:rPr>
        <w:t xml:space="preserve"> is </w:t>
      </w:r>
      <w:r w:rsidRPr="00383F2B">
        <w:rPr>
          <w:rFonts w:ascii="Courier New" w:hAnsi="Courier New" w:cs="Courier New"/>
          <w:sz w:val="20"/>
          <w:szCs w:val="20"/>
        </w:rPr>
        <w:t>Receiving Directivity Factor (RDF)</w:t>
      </w:r>
      <w:r w:rsidR="00637FD6">
        <w:rPr>
          <w:rFonts w:ascii="Courier New" w:hAnsi="Courier New" w:cs="Courier New"/>
          <w:sz w:val="20"/>
          <w:szCs w:val="20"/>
        </w:rPr>
        <w:t>?</w:t>
      </w:r>
    </w:p>
    <w:p w14:paraId="2E387BBA" w14:textId="03821C3A"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 xml:space="preserve">A. </w:t>
      </w:r>
      <w:r w:rsidR="001F0A99" w:rsidRPr="00383F2B">
        <w:rPr>
          <w:rFonts w:ascii="Courier New" w:hAnsi="Courier New" w:cs="Courier New"/>
          <w:sz w:val="20"/>
          <w:szCs w:val="20"/>
        </w:rPr>
        <w:t>Forward gain compared to the gain in the reverse direction</w:t>
      </w:r>
    </w:p>
    <w:p w14:paraId="47EF47BE"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B. Relative directivity compared to isotropic</w:t>
      </w:r>
    </w:p>
    <w:p w14:paraId="41A00E34"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C. Relative directivity compared to a dipole</w:t>
      </w:r>
    </w:p>
    <w:p w14:paraId="344DB3FD" w14:textId="7AC8C6DE"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 xml:space="preserve">D. </w:t>
      </w:r>
      <w:r w:rsidR="001F0A99" w:rsidRPr="00383F2B">
        <w:rPr>
          <w:rFonts w:ascii="Courier New" w:hAnsi="Courier New" w:cs="Courier New"/>
          <w:sz w:val="20"/>
          <w:szCs w:val="20"/>
        </w:rPr>
        <w:t xml:space="preserve">Forward gain compared to average gain over the entire hemisphere </w:t>
      </w:r>
    </w:p>
    <w:p w14:paraId="23FEB53F"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t>
      </w:r>
    </w:p>
    <w:p w14:paraId="023F474F" w14:textId="77777777" w:rsidR="00074819" w:rsidRPr="00383F2B" w:rsidRDefault="00074819" w:rsidP="00383F2B">
      <w:pPr>
        <w:pStyle w:val="NoSpacing"/>
        <w:rPr>
          <w:rFonts w:ascii="Courier New" w:hAnsi="Courier New" w:cs="Courier New"/>
          <w:sz w:val="20"/>
          <w:szCs w:val="20"/>
        </w:rPr>
      </w:pPr>
    </w:p>
    <w:p w14:paraId="4B65998E" w14:textId="5B32F521" w:rsidR="004D753D" w:rsidRPr="008B4BA7" w:rsidRDefault="004D753D" w:rsidP="004D753D">
      <w:pPr>
        <w:spacing w:after="0" w:line="240" w:lineRule="auto"/>
        <w:rPr>
          <w:rFonts w:ascii="Courier New" w:eastAsia="Calibri" w:hAnsi="Courier New" w:cs="Courier New"/>
          <w:sz w:val="20"/>
          <w:szCs w:val="20"/>
        </w:rPr>
      </w:pPr>
      <w:r w:rsidRPr="008B4BA7">
        <w:rPr>
          <w:rFonts w:ascii="Courier New" w:eastAsia="Calibri" w:hAnsi="Courier New" w:cs="Courier New"/>
          <w:sz w:val="20"/>
          <w:szCs w:val="20"/>
        </w:rPr>
        <w:t>E9H04 (B)</w:t>
      </w:r>
    </w:p>
    <w:p w14:paraId="13C0C377" w14:textId="77777777" w:rsidR="004D753D" w:rsidRPr="008B4BA7" w:rsidRDefault="004D753D" w:rsidP="004D753D">
      <w:pPr>
        <w:spacing w:after="0" w:line="240" w:lineRule="auto"/>
        <w:rPr>
          <w:rFonts w:ascii="Courier New" w:eastAsia="Calibri" w:hAnsi="Courier New" w:cs="Courier New"/>
          <w:sz w:val="20"/>
          <w:szCs w:val="20"/>
        </w:rPr>
      </w:pPr>
      <w:r w:rsidRPr="008B4BA7">
        <w:rPr>
          <w:rFonts w:ascii="Courier New" w:eastAsia="Calibri" w:hAnsi="Courier New" w:cs="Courier New"/>
          <w:sz w:val="20"/>
          <w:szCs w:val="20"/>
        </w:rPr>
        <w:t>What is an advantage of placing a grounded electrostatic shield around a small loop direction-finding antenna?</w:t>
      </w:r>
    </w:p>
    <w:p w14:paraId="65176EC4" w14:textId="77777777" w:rsidR="004D753D" w:rsidRPr="008B4BA7" w:rsidRDefault="004D753D" w:rsidP="004D753D">
      <w:pPr>
        <w:spacing w:after="0" w:line="240" w:lineRule="auto"/>
        <w:rPr>
          <w:rFonts w:ascii="Courier New" w:eastAsia="Calibri" w:hAnsi="Courier New" w:cs="Courier New"/>
          <w:sz w:val="20"/>
          <w:szCs w:val="20"/>
        </w:rPr>
      </w:pPr>
      <w:r w:rsidRPr="008B4BA7">
        <w:rPr>
          <w:rFonts w:ascii="Courier New" w:eastAsia="Calibri" w:hAnsi="Courier New" w:cs="Courier New"/>
          <w:sz w:val="20"/>
          <w:szCs w:val="20"/>
        </w:rPr>
        <w:t>A. It adds capacitive loading, increasing the bandwidth of the antenna</w:t>
      </w:r>
    </w:p>
    <w:p w14:paraId="4F013A6E" w14:textId="3102AF06" w:rsidR="004D753D" w:rsidRPr="008B4BA7" w:rsidRDefault="004D753D" w:rsidP="004D753D">
      <w:pPr>
        <w:spacing w:after="0" w:line="240" w:lineRule="auto"/>
        <w:rPr>
          <w:rFonts w:ascii="Courier New" w:eastAsia="Calibri" w:hAnsi="Courier New" w:cs="Courier New"/>
          <w:sz w:val="20"/>
          <w:szCs w:val="20"/>
        </w:rPr>
      </w:pPr>
      <w:r w:rsidRPr="008B4BA7">
        <w:rPr>
          <w:rFonts w:ascii="Courier New" w:eastAsia="Calibri" w:hAnsi="Courier New" w:cs="Courier New"/>
          <w:sz w:val="20"/>
          <w:szCs w:val="20"/>
        </w:rPr>
        <w:t>B. It eliminate</w:t>
      </w:r>
      <w:r w:rsidR="00F348B3">
        <w:rPr>
          <w:rFonts w:ascii="Courier New" w:eastAsia="Calibri" w:hAnsi="Courier New" w:cs="Courier New"/>
          <w:sz w:val="20"/>
          <w:szCs w:val="20"/>
        </w:rPr>
        <w:t>s</w:t>
      </w:r>
      <w:r w:rsidRPr="008B4BA7">
        <w:rPr>
          <w:rFonts w:ascii="Courier New" w:eastAsia="Calibri" w:hAnsi="Courier New" w:cs="Courier New"/>
          <w:sz w:val="20"/>
          <w:szCs w:val="20"/>
        </w:rPr>
        <w:t xml:space="preserve"> unbalanced capacitive coupling to the surroundings, improving the nulls</w:t>
      </w:r>
    </w:p>
    <w:p w14:paraId="7D2B7702" w14:textId="77777777" w:rsidR="004D753D" w:rsidRPr="008B4BA7" w:rsidRDefault="004D753D" w:rsidP="004D753D">
      <w:pPr>
        <w:spacing w:after="0" w:line="240" w:lineRule="auto"/>
        <w:rPr>
          <w:rFonts w:ascii="Courier New" w:eastAsia="Calibri" w:hAnsi="Courier New" w:cs="Courier New"/>
          <w:sz w:val="20"/>
          <w:szCs w:val="20"/>
        </w:rPr>
      </w:pPr>
      <w:r w:rsidRPr="008B4BA7">
        <w:rPr>
          <w:rFonts w:ascii="Courier New" w:eastAsia="Calibri" w:hAnsi="Courier New" w:cs="Courier New"/>
          <w:sz w:val="20"/>
          <w:szCs w:val="20"/>
        </w:rPr>
        <w:t>C. It eliminates tracking errors caused by strong out-of-band signals</w:t>
      </w:r>
    </w:p>
    <w:p w14:paraId="07817AE5" w14:textId="77777777" w:rsidR="004D753D" w:rsidRPr="00D23ADF" w:rsidRDefault="004D753D" w:rsidP="004D753D">
      <w:pPr>
        <w:spacing w:after="0" w:line="240" w:lineRule="auto"/>
        <w:rPr>
          <w:rFonts w:ascii="Courier New" w:eastAsia="Calibri" w:hAnsi="Courier New" w:cs="Courier New"/>
          <w:sz w:val="20"/>
          <w:szCs w:val="20"/>
        </w:rPr>
      </w:pPr>
      <w:r w:rsidRPr="008B4BA7">
        <w:rPr>
          <w:rFonts w:ascii="Courier New" w:eastAsia="Calibri" w:hAnsi="Courier New" w:cs="Courier New"/>
          <w:sz w:val="20"/>
          <w:szCs w:val="20"/>
        </w:rPr>
        <w:t>D. It increases signal strength by providing a better match to the feed line</w:t>
      </w:r>
    </w:p>
    <w:p w14:paraId="330C6AD3" w14:textId="77777777" w:rsidR="00074819" w:rsidRPr="00960550" w:rsidRDefault="00074819" w:rsidP="00383F2B">
      <w:pPr>
        <w:pStyle w:val="NoSpacing"/>
        <w:rPr>
          <w:rFonts w:ascii="Courier New" w:hAnsi="Courier New" w:cs="Courier New"/>
          <w:sz w:val="20"/>
          <w:szCs w:val="20"/>
        </w:rPr>
      </w:pPr>
      <w:r w:rsidRPr="00960550">
        <w:rPr>
          <w:rFonts w:ascii="Courier New" w:hAnsi="Courier New" w:cs="Courier New"/>
          <w:sz w:val="20"/>
          <w:szCs w:val="20"/>
        </w:rPr>
        <w:t>~~</w:t>
      </w:r>
    </w:p>
    <w:p w14:paraId="7E6AE8CE" w14:textId="77777777" w:rsidR="00074819" w:rsidRPr="00383F2B" w:rsidRDefault="00074819" w:rsidP="00383F2B">
      <w:pPr>
        <w:pStyle w:val="NoSpacing"/>
        <w:rPr>
          <w:rFonts w:ascii="Courier New" w:hAnsi="Courier New" w:cs="Courier New"/>
          <w:sz w:val="20"/>
          <w:szCs w:val="20"/>
        </w:rPr>
      </w:pPr>
    </w:p>
    <w:p w14:paraId="0BF0A7DB" w14:textId="4CF2D751" w:rsidR="001F0A9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E9H05 (A)</w:t>
      </w:r>
    </w:p>
    <w:p w14:paraId="43DAA1C2" w14:textId="7D219226"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hat is the main drawback of a small wire-loop antenna for direction finding?</w:t>
      </w:r>
    </w:p>
    <w:p w14:paraId="357C5FF3"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A. It has a bidirectional pattern</w:t>
      </w:r>
    </w:p>
    <w:p w14:paraId="7F79CA43" w14:textId="5EA6F362"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B. It has no clearly defined null</w:t>
      </w:r>
    </w:p>
    <w:p w14:paraId="7E515623" w14:textId="0D8FAB6A"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C. It is practical for use only on VHF and higher bands</w:t>
      </w:r>
    </w:p>
    <w:p w14:paraId="116268D7" w14:textId="3BADAB71"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D. All these choices are correct</w:t>
      </w:r>
    </w:p>
    <w:p w14:paraId="075CB7C8"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t>
      </w:r>
    </w:p>
    <w:p w14:paraId="0B032590" w14:textId="77777777" w:rsidR="00074819" w:rsidRPr="00383F2B" w:rsidRDefault="00074819" w:rsidP="00383F2B">
      <w:pPr>
        <w:pStyle w:val="NoSpacing"/>
        <w:rPr>
          <w:rFonts w:ascii="Courier New" w:hAnsi="Courier New" w:cs="Courier New"/>
          <w:sz w:val="20"/>
          <w:szCs w:val="20"/>
        </w:rPr>
      </w:pPr>
    </w:p>
    <w:p w14:paraId="12C4B7BE"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E9H06 (C)</w:t>
      </w:r>
    </w:p>
    <w:p w14:paraId="1FC9B0DE"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hat is the triangulation method of direction finding?</w:t>
      </w:r>
    </w:p>
    <w:p w14:paraId="1792FB02"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A. The geometric angles of sky waves from the source are used to determine its position</w:t>
      </w:r>
    </w:p>
    <w:p w14:paraId="7CB444B4"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B. A fixed receiving station plots three headings to the signal source</w:t>
      </w:r>
    </w:p>
    <w:p w14:paraId="2ABCAA73"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C. Antenna headings from several different receiving locations are used to locate the signal source</w:t>
      </w:r>
    </w:p>
    <w:p w14:paraId="22E3B766"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D. A fixed receiving station uses three different antennas to plot the location of the signal source</w:t>
      </w:r>
    </w:p>
    <w:p w14:paraId="14FF91AF"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t>
      </w:r>
    </w:p>
    <w:p w14:paraId="2B84A0F2" w14:textId="77777777" w:rsidR="00074819" w:rsidRPr="00383F2B" w:rsidRDefault="00074819" w:rsidP="00383F2B">
      <w:pPr>
        <w:pStyle w:val="NoSpacing"/>
        <w:rPr>
          <w:rFonts w:ascii="Courier New" w:hAnsi="Courier New" w:cs="Courier New"/>
          <w:sz w:val="20"/>
          <w:szCs w:val="20"/>
        </w:rPr>
      </w:pPr>
    </w:p>
    <w:p w14:paraId="1A1F2A80" w14:textId="1B3B2096"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E9H07 (D)</w:t>
      </w:r>
    </w:p>
    <w:p w14:paraId="688B11FC" w14:textId="77777777" w:rsidR="00637FD6" w:rsidRPr="00637FD6" w:rsidRDefault="00637FD6" w:rsidP="00637FD6">
      <w:pPr>
        <w:pStyle w:val="NoSpacing"/>
        <w:rPr>
          <w:rFonts w:ascii="Courier New" w:hAnsi="Courier New" w:cs="Courier New"/>
          <w:sz w:val="20"/>
          <w:szCs w:val="20"/>
        </w:rPr>
      </w:pPr>
      <w:r w:rsidRPr="00637FD6">
        <w:rPr>
          <w:rFonts w:ascii="Courier New" w:hAnsi="Courier New" w:cs="Courier New"/>
          <w:sz w:val="20"/>
          <w:szCs w:val="20"/>
        </w:rPr>
        <w:t>Why is RF attenuation used when direction-finding?</w:t>
      </w:r>
    </w:p>
    <w:p w14:paraId="3A3DF133" w14:textId="77777777" w:rsidR="00637FD6" w:rsidRPr="00637FD6" w:rsidRDefault="00637FD6" w:rsidP="00637FD6">
      <w:pPr>
        <w:pStyle w:val="NoSpacing"/>
        <w:rPr>
          <w:rFonts w:ascii="Courier New" w:hAnsi="Courier New" w:cs="Courier New"/>
          <w:sz w:val="20"/>
          <w:szCs w:val="20"/>
        </w:rPr>
      </w:pPr>
      <w:r w:rsidRPr="00637FD6">
        <w:rPr>
          <w:rFonts w:ascii="Courier New" w:hAnsi="Courier New" w:cs="Courier New"/>
          <w:sz w:val="20"/>
          <w:szCs w:val="20"/>
        </w:rPr>
        <w:t>A. To narrow the receiver bandwidth</w:t>
      </w:r>
    </w:p>
    <w:p w14:paraId="755B06A5" w14:textId="77777777" w:rsidR="00637FD6" w:rsidRPr="00637FD6" w:rsidRDefault="00637FD6" w:rsidP="00637FD6">
      <w:pPr>
        <w:pStyle w:val="NoSpacing"/>
        <w:rPr>
          <w:rFonts w:ascii="Courier New" w:hAnsi="Courier New" w:cs="Courier New"/>
          <w:sz w:val="20"/>
          <w:szCs w:val="20"/>
        </w:rPr>
      </w:pPr>
      <w:r w:rsidRPr="00637FD6">
        <w:rPr>
          <w:rFonts w:ascii="Courier New" w:hAnsi="Courier New" w:cs="Courier New"/>
          <w:sz w:val="20"/>
          <w:szCs w:val="20"/>
        </w:rPr>
        <w:t>B. To compensate for isotropic directivity and the antenna effect of feed lines</w:t>
      </w:r>
    </w:p>
    <w:p w14:paraId="401ACEF8" w14:textId="77777777" w:rsidR="00637FD6" w:rsidRPr="00637FD6" w:rsidRDefault="00637FD6" w:rsidP="00637FD6">
      <w:pPr>
        <w:pStyle w:val="NoSpacing"/>
        <w:rPr>
          <w:rFonts w:ascii="Courier New" w:hAnsi="Courier New" w:cs="Courier New"/>
          <w:sz w:val="20"/>
          <w:szCs w:val="20"/>
        </w:rPr>
      </w:pPr>
      <w:r w:rsidRPr="00637FD6">
        <w:rPr>
          <w:rFonts w:ascii="Courier New" w:hAnsi="Courier New" w:cs="Courier New"/>
          <w:sz w:val="20"/>
          <w:szCs w:val="20"/>
        </w:rPr>
        <w:t xml:space="preserve">C. To increase receiver sensitivity </w:t>
      </w:r>
    </w:p>
    <w:p w14:paraId="2B769B80" w14:textId="77777777" w:rsidR="00637FD6" w:rsidRDefault="00637FD6" w:rsidP="00637FD6">
      <w:pPr>
        <w:pStyle w:val="NoSpacing"/>
        <w:rPr>
          <w:rFonts w:ascii="Courier New" w:hAnsi="Courier New" w:cs="Courier New"/>
          <w:sz w:val="20"/>
          <w:szCs w:val="20"/>
        </w:rPr>
      </w:pPr>
      <w:r w:rsidRPr="00637FD6">
        <w:rPr>
          <w:rFonts w:ascii="Courier New" w:hAnsi="Courier New" w:cs="Courier New"/>
          <w:sz w:val="20"/>
          <w:szCs w:val="20"/>
        </w:rPr>
        <w:t>D. To prevent receiver overload which reduces pattern nulls</w:t>
      </w:r>
    </w:p>
    <w:p w14:paraId="6C7CF865" w14:textId="4F4F2CCD" w:rsidR="00074819" w:rsidRPr="00383F2B" w:rsidRDefault="00074819" w:rsidP="00637FD6">
      <w:pPr>
        <w:pStyle w:val="NoSpacing"/>
        <w:rPr>
          <w:rFonts w:ascii="Courier New" w:hAnsi="Courier New" w:cs="Courier New"/>
          <w:sz w:val="20"/>
          <w:szCs w:val="20"/>
        </w:rPr>
      </w:pPr>
      <w:r w:rsidRPr="00383F2B">
        <w:rPr>
          <w:rFonts w:ascii="Courier New" w:hAnsi="Courier New" w:cs="Courier New"/>
          <w:sz w:val="20"/>
          <w:szCs w:val="20"/>
        </w:rPr>
        <w:t>~~</w:t>
      </w:r>
    </w:p>
    <w:p w14:paraId="11523401" w14:textId="77777777" w:rsidR="00074819" w:rsidRPr="00383F2B" w:rsidRDefault="00074819" w:rsidP="00383F2B">
      <w:pPr>
        <w:pStyle w:val="NoSpacing"/>
        <w:rPr>
          <w:rFonts w:ascii="Courier New" w:hAnsi="Courier New" w:cs="Courier New"/>
          <w:sz w:val="20"/>
          <w:szCs w:val="20"/>
        </w:rPr>
      </w:pPr>
    </w:p>
    <w:p w14:paraId="19A1C0D7"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E9H08 (A)</w:t>
      </w:r>
    </w:p>
    <w:p w14:paraId="6D6FAD9A"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What is the function of a sense antenna?</w:t>
      </w:r>
    </w:p>
    <w:p w14:paraId="7063E14E"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A. It modifies the pattern of a DF antenna array to provide a null in one direction</w:t>
      </w:r>
    </w:p>
    <w:p w14:paraId="42C770FC"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B. It increases the sensitivity of a DF antenna array</w:t>
      </w:r>
    </w:p>
    <w:p w14:paraId="784652ED"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C. It allows DF antennas to receive signals at different vertical angles</w:t>
      </w:r>
    </w:p>
    <w:p w14:paraId="3CE85711"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D. It provides diversity reception that cancels multipath signals</w:t>
      </w:r>
    </w:p>
    <w:p w14:paraId="38610284"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t>
      </w:r>
    </w:p>
    <w:p w14:paraId="7CAA4589" w14:textId="77777777" w:rsidR="00074819" w:rsidRPr="00383F2B" w:rsidRDefault="00074819" w:rsidP="00383F2B">
      <w:pPr>
        <w:pStyle w:val="NoSpacing"/>
        <w:rPr>
          <w:rFonts w:ascii="Courier New" w:hAnsi="Courier New" w:cs="Courier New"/>
          <w:sz w:val="20"/>
          <w:szCs w:val="20"/>
        </w:rPr>
      </w:pPr>
    </w:p>
    <w:p w14:paraId="7D28DDF1" w14:textId="657F3E2D" w:rsidR="001F0A9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E9H09 (</w:t>
      </w:r>
      <w:r w:rsidR="001F0A99" w:rsidRPr="00383F2B">
        <w:rPr>
          <w:rFonts w:ascii="Courier New" w:hAnsi="Courier New" w:cs="Courier New"/>
          <w:sz w:val="20"/>
          <w:szCs w:val="20"/>
        </w:rPr>
        <w:t>B)</w:t>
      </w:r>
    </w:p>
    <w:p w14:paraId="57F9B9D9" w14:textId="6F41E376"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lastRenderedPageBreak/>
        <w:t>What is a Pennant antenna?</w:t>
      </w:r>
    </w:p>
    <w:p w14:paraId="225BABA6" w14:textId="66DE0A66"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A</w:t>
      </w:r>
      <w:r w:rsidR="001F0A99" w:rsidRPr="00383F2B">
        <w:rPr>
          <w:rFonts w:ascii="Courier New" w:hAnsi="Courier New" w:cs="Courier New"/>
          <w:sz w:val="20"/>
          <w:szCs w:val="20"/>
        </w:rPr>
        <w:t>.</w:t>
      </w:r>
      <w:r w:rsidRPr="00383F2B">
        <w:rPr>
          <w:rFonts w:ascii="Courier New" w:hAnsi="Courier New" w:cs="Courier New"/>
          <w:sz w:val="20"/>
          <w:szCs w:val="20"/>
        </w:rPr>
        <w:t xml:space="preserve"> A four</w:t>
      </w:r>
      <w:r w:rsidR="00625247">
        <w:rPr>
          <w:rFonts w:ascii="Courier New" w:hAnsi="Courier New" w:cs="Courier New"/>
          <w:sz w:val="20"/>
          <w:szCs w:val="20"/>
        </w:rPr>
        <w:t>-</w:t>
      </w:r>
      <w:r w:rsidRPr="00383F2B">
        <w:rPr>
          <w:rFonts w:ascii="Courier New" w:hAnsi="Courier New" w:cs="Courier New"/>
          <w:sz w:val="20"/>
          <w:szCs w:val="20"/>
        </w:rPr>
        <w:t>element, high-gain vertical array invented by George Pennant</w:t>
      </w:r>
    </w:p>
    <w:p w14:paraId="31D4D5C6" w14:textId="4DC02219"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B. A small, vertically</w:t>
      </w:r>
      <w:r w:rsidR="00625247">
        <w:rPr>
          <w:rFonts w:ascii="Courier New" w:hAnsi="Courier New" w:cs="Courier New"/>
          <w:sz w:val="20"/>
          <w:szCs w:val="20"/>
        </w:rPr>
        <w:t xml:space="preserve"> </w:t>
      </w:r>
      <w:r w:rsidRPr="00383F2B">
        <w:rPr>
          <w:rFonts w:ascii="Courier New" w:hAnsi="Courier New" w:cs="Courier New"/>
          <w:sz w:val="20"/>
          <w:szCs w:val="20"/>
        </w:rPr>
        <w:t xml:space="preserve">oriented receiving antenna consisting of a triangular loop terminated in approximately 900 ohms </w:t>
      </w:r>
    </w:p>
    <w:p w14:paraId="4D19D7EF"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C. A form of rhombic antenna terminated in a variable capacitor to provide frequency diversity</w:t>
      </w:r>
    </w:p>
    <w:p w14:paraId="737DBED8" w14:textId="7DAC781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D. A stealth antenna built to look like a flagpole</w:t>
      </w:r>
    </w:p>
    <w:p w14:paraId="3A0F4833" w14:textId="79D18006"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t>
      </w:r>
    </w:p>
    <w:p w14:paraId="75295F09" w14:textId="77777777" w:rsidR="001F0A99" w:rsidRPr="00383F2B" w:rsidRDefault="001F0A99" w:rsidP="00383F2B">
      <w:pPr>
        <w:pStyle w:val="NoSpacing"/>
        <w:rPr>
          <w:rFonts w:ascii="Courier New" w:hAnsi="Courier New" w:cs="Courier New"/>
          <w:sz w:val="20"/>
          <w:szCs w:val="20"/>
        </w:rPr>
      </w:pPr>
    </w:p>
    <w:p w14:paraId="72FD4EF5" w14:textId="465DCC05" w:rsidR="001F0A9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E9H10 (D)</w:t>
      </w:r>
    </w:p>
    <w:p w14:paraId="110F4558" w14:textId="71BDB51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How can the output voltage of a multiple</w:t>
      </w:r>
      <w:r w:rsidR="00BF1BD1">
        <w:rPr>
          <w:rFonts w:ascii="Courier New" w:hAnsi="Courier New" w:cs="Courier New"/>
          <w:sz w:val="20"/>
          <w:szCs w:val="20"/>
        </w:rPr>
        <w:t>-</w:t>
      </w:r>
      <w:r w:rsidRPr="00383F2B">
        <w:rPr>
          <w:rFonts w:ascii="Courier New" w:hAnsi="Courier New" w:cs="Courier New"/>
          <w:sz w:val="20"/>
          <w:szCs w:val="20"/>
        </w:rPr>
        <w:t>turn receiving loop antenna be increased?</w:t>
      </w:r>
    </w:p>
    <w:p w14:paraId="11E3EFF4"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A. By reducing the permeability of the loop shield</w:t>
      </w:r>
    </w:p>
    <w:p w14:paraId="707912D8" w14:textId="1C4301D4"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B. By utilizing high impedance wire for the coupling loop</w:t>
      </w:r>
    </w:p>
    <w:p w14:paraId="6FD4D2F0"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C. By winding adjacent turns in opposing directions</w:t>
      </w:r>
    </w:p>
    <w:p w14:paraId="4A8AE649" w14:textId="77777777" w:rsidR="001F0A9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D. By increasing the number of turns and/or the area</w:t>
      </w:r>
    </w:p>
    <w:p w14:paraId="5C592393" w14:textId="2A34E6E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t>
      </w:r>
    </w:p>
    <w:p w14:paraId="62B695EB" w14:textId="77777777" w:rsidR="00074819" w:rsidRPr="00383F2B" w:rsidRDefault="00074819" w:rsidP="00383F2B">
      <w:pPr>
        <w:pStyle w:val="NoSpacing"/>
        <w:rPr>
          <w:rFonts w:ascii="Courier New" w:hAnsi="Courier New" w:cs="Courier New"/>
          <w:sz w:val="20"/>
          <w:szCs w:val="20"/>
        </w:rPr>
      </w:pPr>
    </w:p>
    <w:p w14:paraId="11A23835" w14:textId="1768B822"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E9H11 (B)</w:t>
      </w:r>
    </w:p>
    <w:p w14:paraId="175308F2" w14:textId="33D8ADC9"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 xml:space="preserve">What </w:t>
      </w:r>
      <w:r w:rsidR="00637FD6">
        <w:rPr>
          <w:rFonts w:ascii="Courier New" w:hAnsi="Courier New" w:cs="Courier New"/>
          <w:sz w:val="20"/>
          <w:szCs w:val="20"/>
        </w:rPr>
        <w:t>feature</w:t>
      </w:r>
      <w:r w:rsidRPr="00383F2B">
        <w:rPr>
          <w:rFonts w:ascii="Courier New" w:hAnsi="Courier New" w:cs="Courier New"/>
          <w:sz w:val="20"/>
          <w:szCs w:val="20"/>
        </w:rPr>
        <w:t xml:space="preserve"> of a cardioid pattern antenna </w:t>
      </w:r>
      <w:r w:rsidR="00637FD6">
        <w:rPr>
          <w:rFonts w:ascii="Courier New" w:hAnsi="Courier New" w:cs="Courier New"/>
          <w:sz w:val="20"/>
          <w:szCs w:val="20"/>
        </w:rPr>
        <w:t xml:space="preserve">makes it </w:t>
      </w:r>
      <w:r w:rsidRPr="00383F2B">
        <w:rPr>
          <w:rFonts w:ascii="Courier New" w:hAnsi="Courier New" w:cs="Courier New"/>
          <w:sz w:val="20"/>
          <w:szCs w:val="20"/>
        </w:rPr>
        <w:t>useful for direction finding?</w:t>
      </w:r>
    </w:p>
    <w:p w14:paraId="678AEE86"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A. A very sharp peak</w:t>
      </w:r>
    </w:p>
    <w:p w14:paraId="57ED76E0"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B. A very sharp single null</w:t>
      </w:r>
    </w:p>
    <w:p w14:paraId="4BF6544E" w14:textId="7B33FD3F"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 xml:space="preserve">C. Broadband response </w:t>
      </w:r>
    </w:p>
    <w:p w14:paraId="440D0183" w14:textId="148746C3"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D. High</w:t>
      </w:r>
      <w:r w:rsidR="00FA34FB">
        <w:rPr>
          <w:rFonts w:ascii="Courier New" w:hAnsi="Courier New" w:cs="Courier New"/>
          <w:sz w:val="20"/>
          <w:szCs w:val="20"/>
        </w:rPr>
        <w:t xml:space="preserve"> </w:t>
      </w:r>
      <w:r w:rsidRPr="00383F2B">
        <w:rPr>
          <w:rFonts w:ascii="Courier New" w:hAnsi="Courier New" w:cs="Courier New"/>
          <w:sz w:val="20"/>
          <w:szCs w:val="20"/>
        </w:rPr>
        <w:t xml:space="preserve">radiation angle </w:t>
      </w:r>
    </w:p>
    <w:p w14:paraId="41FFDBE0"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t>
      </w:r>
    </w:p>
    <w:p w14:paraId="0FA2FFB0" w14:textId="77777777" w:rsidR="00074819" w:rsidRPr="00383F2B" w:rsidRDefault="00074819" w:rsidP="00383F2B">
      <w:pPr>
        <w:pStyle w:val="NoSpacing"/>
        <w:rPr>
          <w:rFonts w:ascii="Courier New" w:eastAsia="Times New Roman" w:hAnsi="Courier New" w:cs="Courier New"/>
          <w:sz w:val="20"/>
          <w:szCs w:val="20"/>
        </w:rPr>
      </w:pPr>
    </w:p>
    <w:p w14:paraId="7B37B835" w14:textId="77777777" w:rsidR="00074819" w:rsidRPr="00383F2B" w:rsidRDefault="00074819" w:rsidP="00383F2B">
      <w:pPr>
        <w:pStyle w:val="NoSpacing"/>
        <w:rPr>
          <w:rFonts w:ascii="Courier New" w:hAnsi="Courier New" w:cs="Courier New"/>
          <w:sz w:val="20"/>
          <w:szCs w:val="20"/>
        </w:rPr>
      </w:pPr>
    </w:p>
    <w:p w14:paraId="23A2CF14"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SUBELEMENT E0 – SAFETY - [1 exam question -– 1 group]</w:t>
      </w:r>
    </w:p>
    <w:p w14:paraId="37EEF5A1" w14:textId="77777777" w:rsidR="00074819" w:rsidRPr="00383F2B" w:rsidRDefault="00074819" w:rsidP="00383F2B">
      <w:pPr>
        <w:pStyle w:val="NoSpacing"/>
        <w:rPr>
          <w:rFonts w:ascii="Courier New" w:eastAsia="Times New Roman" w:hAnsi="Courier New" w:cs="Courier New"/>
          <w:sz w:val="20"/>
          <w:szCs w:val="20"/>
        </w:rPr>
      </w:pPr>
    </w:p>
    <w:p w14:paraId="6551E047" w14:textId="77777777" w:rsidR="00074819" w:rsidRPr="00383F2B" w:rsidRDefault="00074819" w:rsidP="00383F2B">
      <w:pPr>
        <w:pStyle w:val="NoSpacing"/>
        <w:rPr>
          <w:rFonts w:ascii="Courier New" w:eastAsia="Times New Roman" w:hAnsi="Courier New" w:cs="Courier New"/>
          <w:sz w:val="20"/>
          <w:szCs w:val="20"/>
        </w:rPr>
      </w:pPr>
    </w:p>
    <w:p w14:paraId="1115E5E1" w14:textId="276C9B70" w:rsidR="00074819" w:rsidRPr="00383F2B" w:rsidRDefault="00074819" w:rsidP="00383F2B">
      <w:pPr>
        <w:pStyle w:val="NoSpacing"/>
        <w:rPr>
          <w:rFonts w:ascii="Courier New" w:eastAsia="Times New Roman" w:hAnsi="Courier New" w:cs="Courier New"/>
          <w:sz w:val="20"/>
          <w:szCs w:val="20"/>
        </w:rPr>
      </w:pPr>
      <w:bookmarkStart w:id="71" w:name="_Hlk26375280"/>
      <w:r w:rsidRPr="00383F2B">
        <w:rPr>
          <w:rFonts w:ascii="Courier New" w:eastAsia="Times New Roman" w:hAnsi="Courier New" w:cs="Courier New"/>
          <w:sz w:val="20"/>
          <w:szCs w:val="20"/>
        </w:rPr>
        <w:t xml:space="preserve">E0A Safety: RF radiation hazards; hazardous materials; grounding </w:t>
      </w:r>
    </w:p>
    <w:bookmarkEnd w:id="71"/>
    <w:p w14:paraId="1020934D" w14:textId="77777777" w:rsidR="00074819" w:rsidRPr="00383F2B" w:rsidRDefault="00074819" w:rsidP="00383F2B">
      <w:pPr>
        <w:pStyle w:val="NoSpacing"/>
        <w:rPr>
          <w:rFonts w:ascii="Courier New" w:eastAsia="Times New Roman" w:hAnsi="Courier New" w:cs="Courier New"/>
          <w:sz w:val="20"/>
          <w:szCs w:val="20"/>
        </w:rPr>
      </w:pPr>
    </w:p>
    <w:p w14:paraId="4CBFAB0B"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E0A01 (B)</w:t>
      </w:r>
    </w:p>
    <w:p w14:paraId="70119611"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What is the primary function of an external earth connection or ground rod?</w:t>
      </w:r>
    </w:p>
    <w:p w14:paraId="6DB6F88B"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A. Reduce received noise</w:t>
      </w:r>
    </w:p>
    <w:p w14:paraId="1F69DBC4"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B. Lightning protection</w:t>
      </w:r>
    </w:p>
    <w:p w14:paraId="3B20BE01"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C. Reduce RF current flow between pieces of equipment</w:t>
      </w:r>
    </w:p>
    <w:p w14:paraId="7225F0FF"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D. Reduce RFI to telephones and home entertainment systems</w:t>
      </w:r>
    </w:p>
    <w:p w14:paraId="349B4F2A"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w:t>
      </w:r>
    </w:p>
    <w:p w14:paraId="4538C0B8" w14:textId="77777777" w:rsidR="00074819" w:rsidRPr="00383F2B" w:rsidRDefault="00074819" w:rsidP="00383F2B">
      <w:pPr>
        <w:pStyle w:val="NoSpacing"/>
        <w:rPr>
          <w:rFonts w:ascii="Courier New" w:eastAsia="Times New Roman" w:hAnsi="Courier New" w:cs="Courier New"/>
          <w:sz w:val="20"/>
          <w:szCs w:val="20"/>
        </w:rPr>
      </w:pPr>
    </w:p>
    <w:p w14:paraId="2D46311B" w14:textId="64122172"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E0A02 (B)</w:t>
      </w:r>
    </w:p>
    <w:p w14:paraId="78D69F9D"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When evaluating RF exposure levels from your station at a neighbor’s home, what must you do?</w:t>
      </w:r>
    </w:p>
    <w:p w14:paraId="5CB63CD3" w14:textId="64796484"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 xml:space="preserve">A. </w:t>
      </w:r>
      <w:bookmarkStart w:id="72" w:name="_Hlk17285067"/>
      <w:r w:rsidRPr="00383F2B">
        <w:rPr>
          <w:rFonts w:ascii="Courier New" w:eastAsia="Times New Roman" w:hAnsi="Courier New" w:cs="Courier New"/>
          <w:sz w:val="20"/>
          <w:szCs w:val="20"/>
        </w:rPr>
        <w:t>Ensure</w:t>
      </w:r>
      <w:bookmarkEnd w:id="72"/>
      <w:r w:rsidRPr="00383F2B">
        <w:rPr>
          <w:rFonts w:ascii="Courier New" w:eastAsia="Times New Roman" w:hAnsi="Courier New" w:cs="Courier New"/>
          <w:sz w:val="20"/>
          <w:szCs w:val="20"/>
        </w:rPr>
        <w:t xml:space="preserve"> </w:t>
      </w:r>
      <w:r w:rsidR="001F0A99" w:rsidRPr="00383F2B">
        <w:rPr>
          <w:rFonts w:ascii="Courier New" w:eastAsia="Times New Roman" w:hAnsi="Courier New" w:cs="Courier New"/>
          <w:sz w:val="20"/>
          <w:szCs w:val="20"/>
        </w:rPr>
        <w:t>sig</w:t>
      </w:r>
      <w:r w:rsidRPr="00383F2B">
        <w:rPr>
          <w:rFonts w:ascii="Courier New" w:eastAsia="Times New Roman" w:hAnsi="Courier New" w:cs="Courier New"/>
          <w:sz w:val="20"/>
          <w:szCs w:val="20"/>
        </w:rPr>
        <w:t>nals from your station are less than the controlled Maximum Permitted Exposure (MPE) limits</w:t>
      </w:r>
    </w:p>
    <w:p w14:paraId="56484EFB" w14:textId="280CAAA6"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B. Ensure signals from your station are less than the uncontrolled Maximum Permitted Exposure (MPE) limits</w:t>
      </w:r>
    </w:p>
    <w:p w14:paraId="2F0AD557" w14:textId="57BF13BC"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C. Ensure signals from your station are less than the controlled Maximum Permitted Emission (MPE) limits</w:t>
      </w:r>
    </w:p>
    <w:p w14:paraId="4DA7427F" w14:textId="7783CB6D"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 xml:space="preserve">D. Ensure signals from your station are less than the uncontrolled Maximum Permitted Emission (MPE) limits </w:t>
      </w:r>
    </w:p>
    <w:p w14:paraId="24AEDE73"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w:t>
      </w:r>
    </w:p>
    <w:p w14:paraId="6398B339" w14:textId="77777777" w:rsidR="00074819" w:rsidRPr="00383F2B" w:rsidRDefault="00074819" w:rsidP="00383F2B">
      <w:pPr>
        <w:pStyle w:val="NoSpacing"/>
        <w:rPr>
          <w:rFonts w:ascii="Courier New" w:eastAsia="Times New Roman" w:hAnsi="Courier New" w:cs="Courier New"/>
          <w:sz w:val="20"/>
          <w:szCs w:val="20"/>
        </w:rPr>
      </w:pPr>
    </w:p>
    <w:p w14:paraId="00CFF69F" w14:textId="5D8139C2"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E0A03 (C)</w:t>
      </w:r>
    </w:p>
    <w:p w14:paraId="4534D74D" w14:textId="037B9C44"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 xml:space="preserve">Over what range of frequencies are the </w:t>
      </w:r>
      <w:r w:rsidR="007B1AE9">
        <w:rPr>
          <w:rFonts w:ascii="Courier New" w:eastAsia="Times New Roman" w:hAnsi="Courier New" w:cs="Courier New"/>
          <w:sz w:val="20"/>
          <w:szCs w:val="20"/>
        </w:rPr>
        <w:t xml:space="preserve">FCC </w:t>
      </w:r>
      <w:r w:rsidRPr="00383F2B">
        <w:rPr>
          <w:rFonts w:ascii="Courier New" w:eastAsia="Times New Roman" w:hAnsi="Courier New" w:cs="Courier New"/>
          <w:sz w:val="20"/>
          <w:szCs w:val="20"/>
        </w:rPr>
        <w:t>human body RF exposure limits most restrictive?</w:t>
      </w:r>
    </w:p>
    <w:p w14:paraId="17347EE4"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lastRenderedPageBreak/>
        <w:t>A. 300 kHz to 3 MHz</w:t>
      </w:r>
    </w:p>
    <w:p w14:paraId="53F4AE91"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B. 3 to 30 MHz</w:t>
      </w:r>
    </w:p>
    <w:p w14:paraId="6CD9E44A"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C. 30 to 300 MHz</w:t>
      </w:r>
    </w:p>
    <w:p w14:paraId="7E17CF22" w14:textId="463E2D3D"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D. 300 to 3000 MHz</w:t>
      </w:r>
    </w:p>
    <w:p w14:paraId="72724D0D"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w:t>
      </w:r>
    </w:p>
    <w:p w14:paraId="2602D5C0" w14:textId="77777777" w:rsidR="00074819" w:rsidRPr="00383F2B" w:rsidRDefault="00074819" w:rsidP="00383F2B">
      <w:pPr>
        <w:pStyle w:val="NoSpacing"/>
        <w:rPr>
          <w:rFonts w:ascii="Courier New" w:eastAsia="Times New Roman" w:hAnsi="Courier New" w:cs="Courier New"/>
          <w:sz w:val="20"/>
          <w:szCs w:val="20"/>
        </w:rPr>
      </w:pPr>
    </w:p>
    <w:p w14:paraId="55CEDB20" w14:textId="269A0AC0"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E0A04 (C)</w:t>
      </w:r>
    </w:p>
    <w:p w14:paraId="7BB93330"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When evaluating a site with multiple transmitters operating at the same time, the operators and licensees of which transmitters are responsible for mitigating over-exposure situations?</w:t>
      </w:r>
    </w:p>
    <w:p w14:paraId="0AEDAD1B"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A. Only the most powerful transmitter</w:t>
      </w:r>
    </w:p>
    <w:p w14:paraId="5B16913D"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B. Only commercial transmitters</w:t>
      </w:r>
    </w:p>
    <w:p w14:paraId="0BCEC65A" w14:textId="6C420470"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 xml:space="preserve">C. </w:t>
      </w:r>
      <w:r w:rsidR="007B1AE9" w:rsidRPr="007B1AE9">
        <w:rPr>
          <w:rFonts w:ascii="Courier New" w:eastAsia="Times New Roman" w:hAnsi="Courier New" w:cs="Courier New"/>
          <w:sz w:val="20"/>
          <w:szCs w:val="20"/>
        </w:rPr>
        <w:t xml:space="preserve">Each transmitter that produces 5 percent or more of its MPE limit in areas </w:t>
      </w:r>
      <w:r w:rsidR="007B1AE9">
        <w:rPr>
          <w:rFonts w:ascii="Courier New" w:eastAsia="Times New Roman" w:hAnsi="Courier New" w:cs="Courier New"/>
          <w:sz w:val="20"/>
          <w:szCs w:val="20"/>
        </w:rPr>
        <w:t>where</w:t>
      </w:r>
      <w:r w:rsidR="007B1AE9" w:rsidRPr="007B1AE9">
        <w:rPr>
          <w:rFonts w:ascii="Courier New" w:eastAsia="Times New Roman" w:hAnsi="Courier New" w:cs="Courier New"/>
          <w:sz w:val="20"/>
          <w:szCs w:val="20"/>
        </w:rPr>
        <w:t xml:space="preserve"> the total MPE limit is exceeded.</w:t>
      </w:r>
    </w:p>
    <w:p w14:paraId="169C2179" w14:textId="5A5A55CD"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D. Each transmitter operating with a duty</w:t>
      </w:r>
      <w:r w:rsidR="00625247">
        <w:rPr>
          <w:rFonts w:ascii="Courier New" w:eastAsia="Times New Roman" w:hAnsi="Courier New" w:cs="Courier New"/>
          <w:sz w:val="20"/>
          <w:szCs w:val="20"/>
        </w:rPr>
        <w:t xml:space="preserve"> </w:t>
      </w:r>
      <w:r w:rsidRPr="00383F2B">
        <w:rPr>
          <w:rFonts w:ascii="Courier New" w:eastAsia="Times New Roman" w:hAnsi="Courier New" w:cs="Courier New"/>
          <w:sz w:val="20"/>
          <w:szCs w:val="20"/>
        </w:rPr>
        <w:t>cycle greater than 50 percent</w:t>
      </w:r>
    </w:p>
    <w:p w14:paraId="7EBCC9F6"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w:t>
      </w:r>
    </w:p>
    <w:p w14:paraId="2B9CEC9D" w14:textId="77777777" w:rsidR="00074819" w:rsidRPr="00383F2B" w:rsidRDefault="00074819" w:rsidP="00383F2B">
      <w:pPr>
        <w:pStyle w:val="NoSpacing"/>
        <w:rPr>
          <w:rFonts w:ascii="Courier New" w:eastAsia="Times New Roman" w:hAnsi="Courier New" w:cs="Courier New"/>
          <w:sz w:val="20"/>
          <w:szCs w:val="20"/>
        </w:rPr>
      </w:pPr>
    </w:p>
    <w:p w14:paraId="3E2DFB75" w14:textId="7E9B421C"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E0A05 (B)</w:t>
      </w:r>
    </w:p>
    <w:p w14:paraId="051488BB" w14:textId="3BB11E2B" w:rsidR="00074819" w:rsidRPr="00383F2B" w:rsidRDefault="007B1AE9" w:rsidP="00383F2B">
      <w:pPr>
        <w:pStyle w:val="NoSpacing"/>
        <w:rPr>
          <w:rFonts w:ascii="Courier New" w:eastAsia="Times New Roman" w:hAnsi="Courier New" w:cs="Courier New"/>
          <w:sz w:val="20"/>
          <w:szCs w:val="20"/>
        </w:rPr>
      </w:pPr>
      <w:r w:rsidRPr="007B1AE9">
        <w:rPr>
          <w:rFonts w:ascii="Courier New" w:eastAsia="Times New Roman" w:hAnsi="Courier New" w:cs="Courier New"/>
          <w:sz w:val="20"/>
          <w:szCs w:val="20"/>
        </w:rPr>
        <w:t>What is one of the potential hazards of operating in the amateur radio microwave bands</w:t>
      </w:r>
      <w:r w:rsidR="00074819" w:rsidRPr="00383F2B">
        <w:rPr>
          <w:rFonts w:ascii="Courier New" w:eastAsia="Times New Roman" w:hAnsi="Courier New" w:cs="Courier New"/>
          <w:sz w:val="20"/>
          <w:szCs w:val="20"/>
        </w:rPr>
        <w:t>?</w:t>
      </w:r>
    </w:p>
    <w:p w14:paraId="7FCE1D82"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A. Microwaves are ionizing radiation</w:t>
      </w:r>
    </w:p>
    <w:p w14:paraId="214F118B"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B. The high gain antennas commonly used can result in high exposure levels</w:t>
      </w:r>
    </w:p>
    <w:p w14:paraId="7160CB26"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C. Microwaves often travel long distances by ionospheric reflection</w:t>
      </w:r>
    </w:p>
    <w:p w14:paraId="295E5FDA"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D. The extremely high frequency energy can damage the joints of antenna structures</w:t>
      </w:r>
    </w:p>
    <w:p w14:paraId="248FE92A"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w:t>
      </w:r>
    </w:p>
    <w:p w14:paraId="3FF0C839" w14:textId="77777777" w:rsidR="00074819" w:rsidRPr="00383F2B" w:rsidRDefault="00074819" w:rsidP="00383F2B">
      <w:pPr>
        <w:pStyle w:val="NoSpacing"/>
        <w:rPr>
          <w:rFonts w:ascii="Courier New" w:eastAsia="Times New Roman" w:hAnsi="Courier New" w:cs="Courier New"/>
          <w:sz w:val="20"/>
          <w:szCs w:val="20"/>
        </w:rPr>
      </w:pPr>
    </w:p>
    <w:p w14:paraId="133E15FD"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E0A06 (D)</w:t>
      </w:r>
    </w:p>
    <w:p w14:paraId="4FDE583C"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Why are there separate electric (E) and magnetic (H) field MPE limits?</w:t>
      </w:r>
    </w:p>
    <w:p w14:paraId="1FEBE106"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A. The body reacts to electromagnetic radiation from both the E and H fields</w:t>
      </w:r>
    </w:p>
    <w:p w14:paraId="372453E2" w14:textId="7BB84CCA"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 xml:space="preserve">B. Ground reflections and scattering make the field </w:t>
      </w:r>
      <w:r w:rsidR="007A4D08">
        <w:rPr>
          <w:rFonts w:ascii="Courier New" w:eastAsia="Times New Roman" w:hAnsi="Courier New" w:cs="Courier New"/>
          <w:sz w:val="20"/>
          <w:szCs w:val="20"/>
        </w:rPr>
        <w:t>strength</w:t>
      </w:r>
      <w:r w:rsidR="007A4D08" w:rsidRPr="00383F2B">
        <w:rPr>
          <w:rFonts w:ascii="Courier New" w:eastAsia="Times New Roman" w:hAnsi="Courier New" w:cs="Courier New"/>
          <w:sz w:val="20"/>
          <w:szCs w:val="20"/>
        </w:rPr>
        <w:t xml:space="preserve"> </w:t>
      </w:r>
      <w:r w:rsidRPr="00383F2B">
        <w:rPr>
          <w:rFonts w:ascii="Courier New" w:eastAsia="Times New Roman" w:hAnsi="Courier New" w:cs="Courier New"/>
          <w:sz w:val="20"/>
          <w:szCs w:val="20"/>
        </w:rPr>
        <w:t>vary with location</w:t>
      </w:r>
    </w:p>
    <w:p w14:paraId="07B2E17E"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C. E field and H field radiation intensity peaks can occur at different locations</w:t>
      </w:r>
    </w:p>
    <w:p w14:paraId="748150D3" w14:textId="0EB6D126"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 xml:space="preserve">D. </w:t>
      </w:r>
      <w:r w:rsidR="00CC7BAB" w:rsidRPr="00383F2B">
        <w:rPr>
          <w:rFonts w:ascii="Courier New" w:eastAsia="Times New Roman" w:hAnsi="Courier New" w:cs="Courier New"/>
          <w:sz w:val="20"/>
          <w:szCs w:val="20"/>
        </w:rPr>
        <w:t>All these</w:t>
      </w:r>
      <w:r w:rsidRPr="00383F2B">
        <w:rPr>
          <w:rFonts w:ascii="Courier New" w:eastAsia="Times New Roman" w:hAnsi="Courier New" w:cs="Courier New"/>
          <w:sz w:val="20"/>
          <w:szCs w:val="20"/>
        </w:rPr>
        <w:t xml:space="preserve"> choices are correct</w:t>
      </w:r>
    </w:p>
    <w:p w14:paraId="20069562"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w:t>
      </w:r>
    </w:p>
    <w:p w14:paraId="379D8547" w14:textId="77777777" w:rsidR="00074819" w:rsidRPr="00383F2B" w:rsidRDefault="00074819" w:rsidP="00383F2B">
      <w:pPr>
        <w:pStyle w:val="NoSpacing"/>
        <w:rPr>
          <w:rFonts w:ascii="Courier New" w:eastAsia="Times New Roman" w:hAnsi="Courier New" w:cs="Courier New"/>
          <w:sz w:val="20"/>
          <w:szCs w:val="20"/>
        </w:rPr>
      </w:pPr>
    </w:p>
    <w:p w14:paraId="310EC2DF"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E0A07 (B)</w:t>
      </w:r>
    </w:p>
    <w:p w14:paraId="1E56A2D4"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How may dangerous levels of carbon monoxide from an emergency generator be detected?</w:t>
      </w:r>
    </w:p>
    <w:p w14:paraId="7CB1733B"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A. By the odor</w:t>
      </w:r>
    </w:p>
    <w:p w14:paraId="3E9EA4EE"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B. Only with a carbon monoxide detector</w:t>
      </w:r>
    </w:p>
    <w:p w14:paraId="672A1A19"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C. Any ordinary smoke detector can be used</w:t>
      </w:r>
    </w:p>
    <w:p w14:paraId="5538108A"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D. By the yellowish appearance of the gas</w:t>
      </w:r>
    </w:p>
    <w:p w14:paraId="62DF67B4"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w:t>
      </w:r>
    </w:p>
    <w:p w14:paraId="2F9A61F9" w14:textId="77777777" w:rsidR="00074819" w:rsidRPr="00383F2B" w:rsidRDefault="00074819" w:rsidP="00383F2B">
      <w:pPr>
        <w:pStyle w:val="NoSpacing"/>
        <w:rPr>
          <w:rFonts w:ascii="Courier New" w:eastAsia="Times New Roman" w:hAnsi="Courier New" w:cs="Courier New"/>
          <w:sz w:val="20"/>
          <w:szCs w:val="20"/>
        </w:rPr>
      </w:pPr>
    </w:p>
    <w:p w14:paraId="50AD516B"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E0A08 (C)</w:t>
      </w:r>
    </w:p>
    <w:p w14:paraId="2419460C"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What does SAR measure?</w:t>
      </w:r>
    </w:p>
    <w:p w14:paraId="78A0FB78"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A. Synthetic Aperture Ratio of the human body</w:t>
      </w:r>
    </w:p>
    <w:p w14:paraId="52DC24E0"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B. Signal Amplification Rating</w:t>
      </w:r>
    </w:p>
    <w:p w14:paraId="627F8FFF"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C. The rate at which RF energy is absorbed by the body</w:t>
      </w:r>
    </w:p>
    <w:p w14:paraId="52C415AF"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D. The rate of RF energy reflected from stationary terrain</w:t>
      </w:r>
    </w:p>
    <w:p w14:paraId="4780B191"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w:t>
      </w:r>
    </w:p>
    <w:p w14:paraId="2F28DD18" w14:textId="77777777" w:rsidR="00074819" w:rsidRPr="00383F2B" w:rsidRDefault="00074819" w:rsidP="00383F2B">
      <w:pPr>
        <w:pStyle w:val="NoSpacing"/>
        <w:rPr>
          <w:rFonts w:ascii="Courier New" w:eastAsia="Times New Roman" w:hAnsi="Courier New" w:cs="Courier New"/>
          <w:sz w:val="20"/>
          <w:szCs w:val="20"/>
        </w:rPr>
      </w:pPr>
    </w:p>
    <w:p w14:paraId="4DB6BE41"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E0A09 (C)</w:t>
      </w:r>
    </w:p>
    <w:p w14:paraId="76ADA9F6"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lastRenderedPageBreak/>
        <w:t>Which insulating material commonly used as a thermal conductor for some types of electronic devices is extremely toxic if broken or crushed and the particles are accidentally inhaled?</w:t>
      </w:r>
    </w:p>
    <w:p w14:paraId="7F5E4736"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A. Mica</w:t>
      </w:r>
    </w:p>
    <w:p w14:paraId="5EDEE4C4"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B. Zinc oxide</w:t>
      </w:r>
    </w:p>
    <w:p w14:paraId="27FB20AD"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C. Beryllium Oxide</w:t>
      </w:r>
    </w:p>
    <w:p w14:paraId="68214EC8"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D. Uranium Hexafluoride</w:t>
      </w:r>
    </w:p>
    <w:p w14:paraId="60D848DD"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w:t>
      </w:r>
    </w:p>
    <w:p w14:paraId="647029F0" w14:textId="77777777" w:rsidR="00074819" w:rsidRPr="00383F2B" w:rsidRDefault="00074819" w:rsidP="00383F2B">
      <w:pPr>
        <w:pStyle w:val="NoSpacing"/>
        <w:rPr>
          <w:rFonts w:ascii="Courier New" w:eastAsia="Times New Roman" w:hAnsi="Courier New" w:cs="Courier New"/>
          <w:sz w:val="20"/>
          <w:szCs w:val="20"/>
        </w:rPr>
      </w:pPr>
    </w:p>
    <w:p w14:paraId="3E05CC5B" w14:textId="7D973D9F"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E0A10 (A)</w:t>
      </w:r>
    </w:p>
    <w:p w14:paraId="7F7D95AC"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What toxic material may be present in some electronic components such as high voltage capacitors and transformers?</w:t>
      </w:r>
    </w:p>
    <w:p w14:paraId="0FE3E6CA" w14:textId="35717C32"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 xml:space="preserve">A. Polychlorinated </w:t>
      </w:r>
      <w:r w:rsidR="00BF1BD1">
        <w:rPr>
          <w:rFonts w:ascii="Courier New" w:eastAsia="Times New Roman" w:hAnsi="Courier New" w:cs="Courier New"/>
          <w:sz w:val="20"/>
          <w:szCs w:val="20"/>
        </w:rPr>
        <w:t>b</w:t>
      </w:r>
      <w:r w:rsidRPr="00383F2B">
        <w:rPr>
          <w:rFonts w:ascii="Courier New" w:eastAsia="Times New Roman" w:hAnsi="Courier New" w:cs="Courier New"/>
          <w:sz w:val="20"/>
          <w:szCs w:val="20"/>
        </w:rPr>
        <w:t>iphenyls</w:t>
      </w:r>
    </w:p>
    <w:p w14:paraId="35199E3D"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B. Polyethylene</w:t>
      </w:r>
    </w:p>
    <w:p w14:paraId="32D84F3F" w14:textId="0BF6591E"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 xml:space="preserve">C. </w:t>
      </w:r>
      <w:r w:rsidR="00D1760D" w:rsidRPr="00D1760D">
        <w:rPr>
          <w:rFonts w:ascii="Courier New" w:eastAsia="Times New Roman" w:hAnsi="Courier New" w:cs="Courier New"/>
          <w:sz w:val="20"/>
          <w:szCs w:val="20"/>
        </w:rPr>
        <w:t>Polytetrafluoroethylene</w:t>
      </w:r>
    </w:p>
    <w:p w14:paraId="2F64E97F"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D. Polymorphic silicon</w:t>
      </w:r>
    </w:p>
    <w:p w14:paraId="4D5E7D29"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w:t>
      </w:r>
    </w:p>
    <w:p w14:paraId="3CF4676F" w14:textId="77777777" w:rsidR="00074819" w:rsidRPr="00383F2B" w:rsidRDefault="00074819" w:rsidP="00383F2B">
      <w:pPr>
        <w:pStyle w:val="NoSpacing"/>
        <w:rPr>
          <w:rFonts w:ascii="Courier New" w:eastAsia="Times New Roman" w:hAnsi="Courier New" w:cs="Courier New"/>
          <w:sz w:val="20"/>
          <w:szCs w:val="20"/>
        </w:rPr>
      </w:pPr>
    </w:p>
    <w:p w14:paraId="0730E97D"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E0A11 (C)</w:t>
      </w:r>
    </w:p>
    <w:p w14:paraId="7A7A23EB"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Which of the following injuries can result from using high-power UHF or microwave transmitters?</w:t>
      </w:r>
    </w:p>
    <w:p w14:paraId="3AC0E176"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A. Hearing loss caused by high voltage corona discharge</w:t>
      </w:r>
    </w:p>
    <w:p w14:paraId="149645B6"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B. Blood clotting from the intense magnetic field</w:t>
      </w:r>
    </w:p>
    <w:p w14:paraId="63FD026D"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C. Localized heating of the body from RF exposure in excess of the MPE limits</w:t>
      </w:r>
    </w:p>
    <w:p w14:paraId="7C52E8FC"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D. Ingestion of ozone gas from the cooling system</w:t>
      </w:r>
    </w:p>
    <w:p w14:paraId="2EE6E927" w14:textId="06D251C7" w:rsidR="00D44083" w:rsidRPr="00383F2B" w:rsidRDefault="00D44083"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w:t>
      </w:r>
    </w:p>
    <w:p w14:paraId="4D97F2B1" w14:textId="5946615E" w:rsidR="00D44083" w:rsidRPr="00383F2B" w:rsidRDefault="00D44083" w:rsidP="00383F2B">
      <w:pPr>
        <w:pStyle w:val="NoSpacing"/>
        <w:rPr>
          <w:rFonts w:ascii="Courier New" w:eastAsia="Times New Roman" w:hAnsi="Courier New" w:cs="Courier New"/>
          <w:sz w:val="20"/>
          <w:szCs w:val="20"/>
        </w:rPr>
      </w:pPr>
    </w:p>
    <w:p w14:paraId="7C1230A8" w14:textId="77777777" w:rsidR="00D44083" w:rsidRPr="00383F2B" w:rsidRDefault="00D44083" w:rsidP="00383F2B">
      <w:pPr>
        <w:pStyle w:val="NoSpacing"/>
        <w:rPr>
          <w:rFonts w:ascii="Courier New" w:eastAsia="Times New Roman" w:hAnsi="Courier New" w:cs="Courier New"/>
          <w:sz w:val="20"/>
          <w:szCs w:val="20"/>
        </w:rPr>
      </w:pPr>
    </w:p>
    <w:p w14:paraId="13C10023" w14:textId="17BFA9EF"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End of question pool text~~~~</w:t>
      </w:r>
    </w:p>
    <w:p w14:paraId="6E2F0A77" w14:textId="0220148A" w:rsidR="00074819" w:rsidRDefault="00074819" w:rsidP="00383F2B">
      <w:pPr>
        <w:pStyle w:val="NoSpacing"/>
        <w:rPr>
          <w:rFonts w:ascii="Courier New" w:eastAsia="Times New Roman" w:hAnsi="Courier New" w:cs="Courier New"/>
          <w:sz w:val="20"/>
          <w:szCs w:val="20"/>
        </w:rPr>
      </w:pPr>
    </w:p>
    <w:p w14:paraId="23C09F64" w14:textId="77777777" w:rsidR="003B2A94" w:rsidRPr="00383F2B" w:rsidRDefault="003B2A94" w:rsidP="00383F2B">
      <w:pPr>
        <w:pStyle w:val="NoSpacing"/>
        <w:rPr>
          <w:rFonts w:ascii="Courier New" w:eastAsia="Times New Roman" w:hAnsi="Courier New" w:cs="Courier New"/>
          <w:sz w:val="20"/>
          <w:szCs w:val="20"/>
        </w:rPr>
      </w:pPr>
    </w:p>
    <w:p w14:paraId="1DB16993" w14:textId="5C34DEA2"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 xml:space="preserve">NOTE: The graphics </w:t>
      </w:r>
      <w:r w:rsidR="00C4294C">
        <w:rPr>
          <w:rFonts w:ascii="Courier New" w:eastAsia="Times New Roman" w:hAnsi="Courier New" w:cs="Courier New"/>
          <w:sz w:val="20"/>
          <w:szCs w:val="20"/>
        </w:rPr>
        <w:t xml:space="preserve">are </w:t>
      </w:r>
      <w:r w:rsidRPr="00383F2B">
        <w:rPr>
          <w:rFonts w:ascii="Courier New" w:eastAsia="Times New Roman" w:hAnsi="Courier New" w:cs="Courier New"/>
          <w:sz w:val="20"/>
          <w:szCs w:val="20"/>
        </w:rPr>
        <w:t>required for certain questions in sections E5, E6, E7, and E9 are included on the following pages</w:t>
      </w:r>
      <w:r w:rsidR="00C4294C">
        <w:rPr>
          <w:rFonts w:ascii="Courier New" w:eastAsia="Times New Roman" w:hAnsi="Courier New" w:cs="Courier New"/>
          <w:sz w:val="20"/>
          <w:szCs w:val="20"/>
        </w:rPr>
        <w:t>.</w:t>
      </w:r>
    </w:p>
    <w:p w14:paraId="3A2BE712" w14:textId="77777777" w:rsidR="00074819" w:rsidRDefault="00074819" w:rsidP="00383F2B">
      <w:pPr>
        <w:pStyle w:val="NoSpacing"/>
        <w:rPr>
          <w:rFonts w:ascii="Courier New" w:eastAsia="Times New Roman" w:hAnsi="Courier New" w:cs="Courier New"/>
          <w:sz w:val="20"/>
          <w:szCs w:val="20"/>
        </w:rPr>
      </w:pPr>
    </w:p>
    <w:p w14:paraId="51F2F66F" w14:textId="70E4D2E4" w:rsidR="00735756" w:rsidRPr="00AB35E1" w:rsidRDefault="00735756" w:rsidP="00AB35E1">
      <w:pPr>
        <w:pStyle w:val="NoSpacing"/>
        <w:rPr>
          <w:rFonts w:ascii="Courier New" w:hAnsi="Courier New" w:cs="Courier New"/>
          <w:sz w:val="20"/>
          <w:szCs w:val="20"/>
        </w:rPr>
      </w:pPr>
    </w:p>
    <w:tbl>
      <w:tblPr>
        <w:tblW w:w="500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76"/>
        <w:gridCol w:w="4680"/>
      </w:tblGrid>
      <w:tr w:rsidR="00DC55F7" w:rsidRPr="00AB35E1" w14:paraId="6C1671F4" w14:textId="77777777" w:rsidTr="00AB35E1">
        <w:trPr>
          <w:trHeight w:val="4985"/>
        </w:trPr>
        <w:tc>
          <w:tcPr>
            <w:tcW w:w="2499" w:type="pct"/>
          </w:tcPr>
          <w:p w14:paraId="64EE63CB" w14:textId="77777777" w:rsidR="00880A40" w:rsidRPr="00AB35E1" w:rsidRDefault="00880A40" w:rsidP="00AB35E1">
            <w:pPr>
              <w:pStyle w:val="NoSpacing"/>
              <w:rPr>
                <w:rFonts w:ascii="Courier New" w:hAnsi="Courier New" w:cs="Courier New"/>
                <w:sz w:val="20"/>
                <w:szCs w:val="20"/>
              </w:rPr>
            </w:pPr>
          </w:p>
          <w:p w14:paraId="3CACE855" w14:textId="1E933728" w:rsidR="0004668C" w:rsidRPr="00AB35E1" w:rsidRDefault="00782132" w:rsidP="00AB35E1">
            <w:pPr>
              <w:pStyle w:val="NoSpacing"/>
              <w:rPr>
                <w:rFonts w:ascii="Courier New" w:hAnsi="Courier New" w:cs="Courier New"/>
                <w:sz w:val="20"/>
                <w:szCs w:val="20"/>
              </w:rPr>
            </w:pPr>
            <w:r>
              <w:rPr>
                <w:noProof/>
              </w:rPr>
              <w:drawing>
                <wp:inline distT="0" distB="0" distL="0" distR="0" wp14:anchorId="2F3FD7C3" wp14:editId="3F451015">
                  <wp:extent cx="2832100" cy="2790190"/>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2832100" cy="2790190"/>
                          </a:xfrm>
                          <a:prstGeom prst="rect">
                            <a:avLst/>
                          </a:prstGeom>
                        </pic:spPr>
                      </pic:pic>
                    </a:graphicData>
                  </a:graphic>
                </wp:inline>
              </w:drawing>
            </w:r>
          </w:p>
        </w:tc>
        <w:tc>
          <w:tcPr>
            <w:tcW w:w="2501" w:type="pct"/>
          </w:tcPr>
          <w:p w14:paraId="5059C9BD" w14:textId="52BB9309" w:rsidR="0004668C" w:rsidRDefault="0004668C" w:rsidP="00AB35E1">
            <w:pPr>
              <w:pStyle w:val="NoSpacing"/>
              <w:rPr>
                <w:rFonts w:ascii="Courier New" w:hAnsi="Courier New" w:cs="Courier New"/>
                <w:sz w:val="20"/>
                <w:szCs w:val="20"/>
              </w:rPr>
            </w:pPr>
          </w:p>
          <w:p w14:paraId="0104A13B" w14:textId="77777777" w:rsidR="005C0FD0" w:rsidRPr="00AB35E1" w:rsidRDefault="005C0FD0" w:rsidP="00AB35E1">
            <w:pPr>
              <w:pStyle w:val="NoSpacing"/>
              <w:rPr>
                <w:rFonts w:ascii="Courier New" w:hAnsi="Courier New" w:cs="Courier New"/>
                <w:sz w:val="20"/>
                <w:szCs w:val="20"/>
              </w:rPr>
            </w:pPr>
          </w:p>
          <w:p w14:paraId="400B3043" w14:textId="77777777" w:rsidR="00880A40" w:rsidRPr="00AB35E1" w:rsidRDefault="00880A40" w:rsidP="00AB35E1">
            <w:pPr>
              <w:pStyle w:val="NoSpacing"/>
              <w:rPr>
                <w:rFonts w:ascii="Courier New" w:hAnsi="Courier New" w:cs="Courier New"/>
                <w:sz w:val="20"/>
                <w:szCs w:val="20"/>
              </w:rPr>
            </w:pPr>
          </w:p>
          <w:p w14:paraId="1F9D2EBB" w14:textId="10B7B51A" w:rsidR="0004668C" w:rsidRPr="00AB35E1" w:rsidRDefault="00782132" w:rsidP="00AB35E1">
            <w:pPr>
              <w:pStyle w:val="NoSpacing"/>
              <w:rPr>
                <w:rFonts w:ascii="Courier New" w:hAnsi="Courier New" w:cs="Courier New"/>
                <w:sz w:val="20"/>
                <w:szCs w:val="20"/>
              </w:rPr>
            </w:pPr>
            <w:r>
              <w:rPr>
                <w:noProof/>
              </w:rPr>
              <w:drawing>
                <wp:inline distT="0" distB="0" distL="0" distR="0" wp14:anchorId="7B6AFC14" wp14:editId="52557A9C">
                  <wp:extent cx="2834640" cy="2017395"/>
                  <wp:effectExtent l="0" t="0" r="3810" b="1905"/>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834640" cy="2017395"/>
                          </a:xfrm>
                          <a:prstGeom prst="rect">
                            <a:avLst/>
                          </a:prstGeom>
                        </pic:spPr>
                      </pic:pic>
                    </a:graphicData>
                  </a:graphic>
                </wp:inline>
              </w:drawing>
            </w:r>
          </w:p>
        </w:tc>
      </w:tr>
      <w:tr w:rsidR="00DC55F7" w:rsidRPr="00AB35E1" w14:paraId="67E51807" w14:textId="77777777" w:rsidTr="001A6630">
        <w:trPr>
          <w:trHeight w:val="3950"/>
        </w:trPr>
        <w:tc>
          <w:tcPr>
            <w:tcW w:w="2499" w:type="pct"/>
          </w:tcPr>
          <w:p w14:paraId="4DFB22A4" w14:textId="2392C67C" w:rsidR="005C0FD0" w:rsidRDefault="005C0FD0" w:rsidP="00AB35E1">
            <w:pPr>
              <w:pStyle w:val="NoSpacing"/>
              <w:rPr>
                <w:rFonts w:ascii="Courier New" w:hAnsi="Courier New" w:cs="Courier New"/>
                <w:sz w:val="20"/>
                <w:szCs w:val="20"/>
              </w:rPr>
            </w:pPr>
          </w:p>
          <w:p w14:paraId="50D538D8" w14:textId="77777777" w:rsidR="005C0FD0" w:rsidRPr="00AB35E1" w:rsidRDefault="005C0FD0" w:rsidP="00AB35E1">
            <w:pPr>
              <w:pStyle w:val="NoSpacing"/>
              <w:rPr>
                <w:rFonts w:ascii="Courier New" w:hAnsi="Courier New" w:cs="Courier New"/>
                <w:sz w:val="20"/>
                <w:szCs w:val="20"/>
              </w:rPr>
            </w:pPr>
          </w:p>
          <w:p w14:paraId="15639B9A" w14:textId="4CA2CC5B" w:rsidR="0004668C" w:rsidRPr="00AB35E1" w:rsidRDefault="00782132" w:rsidP="00AB35E1">
            <w:pPr>
              <w:pStyle w:val="NoSpacing"/>
              <w:rPr>
                <w:rFonts w:ascii="Courier New" w:hAnsi="Courier New" w:cs="Courier New"/>
                <w:sz w:val="20"/>
                <w:szCs w:val="20"/>
              </w:rPr>
            </w:pPr>
            <w:r>
              <w:rPr>
                <w:noProof/>
              </w:rPr>
              <w:drawing>
                <wp:inline distT="0" distB="0" distL="0" distR="0" wp14:anchorId="59CCF698" wp14:editId="271CFCF6">
                  <wp:extent cx="2832100" cy="1851660"/>
                  <wp:effectExtent l="0" t="0" r="6350" b="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832100" cy="1851660"/>
                          </a:xfrm>
                          <a:prstGeom prst="rect">
                            <a:avLst/>
                          </a:prstGeom>
                        </pic:spPr>
                      </pic:pic>
                    </a:graphicData>
                  </a:graphic>
                </wp:inline>
              </w:drawing>
            </w:r>
          </w:p>
        </w:tc>
        <w:tc>
          <w:tcPr>
            <w:tcW w:w="2501" w:type="pct"/>
          </w:tcPr>
          <w:p w14:paraId="2955178C" w14:textId="2B16E62B" w:rsidR="0004668C" w:rsidRDefault="0004668C" w:rsidP="00AB35E1">
            <w:pPr>
              <w:pStyle w:val="NoSpacing"/>
              <w:rPr>
                <w:rFonts w:ascii="Courier New" w:hAnsi="Courier New" w:cs="Courier New"/>
                <w:sz w:val="20"/>
                <w:szCs w:val="20"/>
              </w:rPr>
            </w:pPr>
          </w:p>
          <w:p w14:paraId="2888CFA5" w14:textId="77777777" w:rsidR="005C0FD0" w:rsidRPr="00AB35E1" w:rsidRDefault="005C0FD0" w:rsidP="00AB35E1">
            <w:pPr>
              <w:pStyle w:val="NoSpacing"/>
              <w:rPr>
                <w:rFonts w:ascii="Courier New" w:hAnsi="Courier New" w:cs="Courier New"/>
                <w:sz w:val="20"/>
                <w:szCs w:val="20"/>
              </w:rPr>
            </w:pPr>
          </w:p>
          <w:p w14:paraId="40751CF7" w14:textId="1C86942E" w:rsidR="0004668C" w:rsidRPr="00AB35E1" w:rsidRDefault="00782132" w:rsidP="00AB35E1">
            <w:pPr>
              <w:pStyle w:val="NoSpacing"/>
              <w:rPr>
                <w:rFonts w:ascii="Courier New" w:hAnsi="Courier New" w:cs="Courier New"/>
                <w:sz w:val="20"/>
                <w:szCs w:val="20"/>
              </w:rPr>
            </w:pPr>
            <w:r>
              <w:rPr>
                <w:noProof/>
              </w:rPr>
              <w:drawing>
                <wp:inline distT="0" distB="0" distL="0" distR="0" wp14:anchorId="16814F79" wp14:editId="79D288A8">
                  <wp:extent cx="2834640" cy="1912620"/>
                  <wp:effectExtent l="0" t="0" r="3810" b="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834640" cy="1912620"/>
                          </a:xfrm>
                          <a:prstGeom prst="rect">
                            <a:avLst/>
                          </a:prstGeom>
                        </pic:spPr>
                      </pic:pic>
                    </a:graphicData>
                  </a:graphic>
                </wp:inline>
              </w:drawing>
            </w:r>
          </w:p>
        </w:tc>
      </w:tr>
      <w:tr w:rsidR="00DC55F7" w:rsidRPr="00AB35E1" w14:paraId="67C17A1C" w14:textId="77777777" w:rsidTr="003B2A94">
        <w:trPr>
          <w:trHeight w:val="4490"/>
        </w:trPr>
        <w:tc>
          <w:tcPr>
            <w:tcW w:w="2499" w:type="pct"/>
          </w:tcPr>
          <w:p w14:paraId="5AD7BEC0" w14:textId="25A82FA1" w:rsidR="0004668C" w:rsidRDefault="0004668C" w:rsidP="00AB35E1">
            <w:pPr>
              <w:pStyle w:val="NoSpacing"/>
              <w:rPr>
                <w:rFonts w:ascii="Courier New" w:hAnsi="Courier New" w:cs="Courier New"/>
                <w:sz w:val="20"/>
                <w:szCs w:val="20"/>
              </w:rPr>
            </w:pPr>
          </w:p>
          <w:p w14:paraId="40380BD4" w14:textId="77777777" w:rsidR="001E1C09" w:rsidRPr="00AB35E1" w:rsidRDefault="001E1C09" w:rsidP="00AB35E1">
            <w:pPr>
              <w:pStyle w:val="NoSpacing"/>
              <w:rPr>
                <w:rFonts w:ascii="Courier New" w:hAnsi="Courier New" w:cs="Courier New"/>
                <w:sz w:val="20"/>
                <w:szCs w:val="20"/>
              </w:rPr>
            </w:pPr>
          </w:p>
          <w:p w14:paraId="21BDAF68" w14:textId="71EF695F" w:rsidR="0004668C" w:rsidRPr="00AB35E1" w:rsidRDefault="00782132" w:rsidP="00AB35E1">
            <w:pPr>
              <w:pStyle w:val="NoSpacing"/>
              <w:rPr>
                <w:rFonts w:ascii="Courier New" w:hAnsi="Courier New" w:cs="Courier New"/>
                <w:sz w:val="20"/>
                <w:szCs w:val="20"/>
              </w:rPr>
            </w:pPr>
            <w:r>
              <w:rPr>
                <w:noProof/>
              </w:rPr>
              <w:drawing>
                <wp:inline distT="0" distB="0" distL="0" distR="0" wp14:anchorId="141AF671" wp14:editId="696CFFA0">
                  <wp:extent cx="2832100" cy="2397760"/>
                  <wp:effectExtent l="0" t="0" r="6350" b="254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832100" cy="2397760"/>
                          </a:xfrm>
                          <a:prstGeom prst="rect">
                            <a:avLst/>
                          </a:prstGeom>
                        </pic:spPr>
                      </pic:pic>
                    </a:graphicData>
                  </a:graphic>
                </wp:inline>
              </w:drawing>
            </w:r>
          </w:p>
        </w:tc>
        <w:tc>
          <w:tcPr>
            <w:tcW w:w="2501" w:type="pct"/>
          </w:tcPr>
          <w:p w14:paraId="04FEF297" w14:textId="2B157D93" w:rsidR="0004668C" w:rsidRDefault="0004668C" w:rsidP="00AB35E1">
            <w:pPr>
              <w:pStyle w:val="NoSpacing"/>
              <w:rPr>
                <w:rFonts w:ascii="Courier New" w:hAnsi="Courier New" w:cs="Courier New"/>
                <w:sz w:val="20"/>
                <w:szCs w:val="20"/>
              </w:rPr>
            </w:pPr>
          </w:p>
          <w:p w14:paraId="727F3782" w14:textId="77777777" w:rsidR="00CD0D0C" w:rsidRPr="00AB35E1" w:rsidRDefault="00CD0D0C" w:rsidP="00AB35E1">
            <w:pPr>
              <w:pStyle w:val="NoSpacing"/>
              <w:rPr>
                <w:rFonts w:ascii="Courier New" w:hAnsi="Courier New" w:cs="Courier New"/>
                <w:sz w:val="20"/>
                <w:szCs w:val="20"/>
              </w:rPr>
            </w:pPr>
          </w:p>
          <w:p w14:paraId="43AD3B1C" w14:textId="08AA585A" w:rsidR="0004668C" w:rsidRPr="00AB35E1" w:rsidRDefault="00782132" w:rsidP="00AB35E1">
            <w:pPr>
              <w:pStyle w:val="NoSpacing"/>
              <w:rPr>
                <w:rFonts w:ascii="Courier New" w:hAnsi="Courier New" w:cs="Courier New"/>
                <w:sz w:val="20"/>
                <w:szCs w:val="20"/>
              </w:rPr>
            </w:pPr>
            <w:r>
              <w:rPr>
                <w:noProof/>
              </w:rPr>
              <w:drawing>
                <wp:inline distT="0" distB="0" distL="0" distR="0" wp14:anchorId="0C9886A4" wp14:editId="5271E834">
                  <wp:extent cx="2834640" cy="2381250"/>
                  <wp:effectExtent l="0" t="0" r="3810" b="0"/>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834640" cy="2381250"/>
                          </a:xfrm>
                          <a:prstGeom prst="rect">
                            <a:avLst/>
                          </a:prstGeom>
                        </pic:spPr>
                      </pic:pic>
                    </a:graphicData>
                  </a:graphic>
                </wp:inline>
              </w:drawing>
            </w:r>
          </w:p>
        </w:tc>
      </w:tr>
      <w:tr w:rsidR="00DC55F7" w:rsidRPr="00AB35E1" w14:paraId="7C0FE7E7" w14:textId="77777777" w:rsidTr="001A6630">
        <w:trPr>
          <w:trHeight w:val="4545"/>
        </w:trPr>
        <w:tc>
          <w:tcPr>
            <w:tcW w:w="2499" w:type="pct"/>
          </w:tcPr>
          <w:p w14:paraId="505C8904" w14:textId="5E9DDB03" w:rsidR="007F7580" w:rsidRDefault="007F7580" w:rsidP="00AB35E1">
            <w:pPr>
              <w:pStyle w:val="NoSpacing"/>
              <w:rPr>
                <w:rFonts w:ascii="Courier New" w:hAnsi="Courier New" w:cs="Courier New"/>
                <w:sz w:val="20"/>
                <w:szCs w:val="20"/>
              </w:rPr>
            </w:pPr>
          </w:p>
          <w:p w14:paraId="68E7DD20" w14:textId="77777777" w:rsidR="001E1C09" w:rsidRPr="00AB35E1" w:rsidRDefault="001E1C09" w:rsidP="00AB35E1">
            <w:pPr>
              <w:pStyle w:val="NoSpacing"/>
              <w:rPr>
                <w:rFonts w:ascii="Courier New" w:hAnsi="Courier New" w:cs="Courier New"/>
                <w:sz w:val="20"/>
                <w:szCs w:val="20"/>
              </w:rPr>
            </w:pPr>
          </w:p>
          <w:p w14:paraId="4F7F628A" w14:textId="529D02D6" w:rsidR="0004668C" w:rsidRPr="00AB35E1" w:rsidRDefault="001E1C09" w:rsidP="00AB35E1">
            <w:pPr>
              <w:pStyle w:val="NoSpacing"/>
              <w:rPr>
                <w:rFonts w:ascii="Courier New" w:hAnsi="Courier New" w:cs="Courier New"/>
                <w:sz w:val="20"/>
                <w:szCs w:val="20"/>
              </w:rPr>
            </w:pPr>
            <w:r>
              <w:rPr>
                <w:noProof/>
              </w:rPr>
              <w:drawing>
                <wp:inline distT="0" distB="0" distL="0" distR="0" wp14:anchorId="2A3BB086" wp14:editId="4EEFBFCC">
                  <wp:extent cx="2832100" cy="2356485"/>
                  <wp:effectExtent l="0" t="0" r="6350" b="5715"/>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832100" cy="2356485"/>
                          </a:xfrm>
                          <a:prstGeom prst="rect">
                            <a:avLst/>
                          </a:prstGeom>
                        </pic:spPr>
                      </pic:pic>
                    </a:graphicData>
                  </a:graphic>
                </wp:inline>
              </w:drawing>
            </w:r>
          </w:p>
        </w:tc>
        <w:tc>
          <w:tcPr>
            <w:tcW w:w="2501" w:type="pct"/>
          </w:tcPr>
          <w:p w14:paraId="64F43839" w14:textId="0398F5A0" w:rsidR="0004668C" w:rsidRDefault="0004668C" w:rsidP="00AB35E1">
            <w:pPr>
              <w:pStyle w:val="NoSpacing"/>
              <w:rPr>
                <w:rFonts w:ascii="Courier New" w:hAnsi="Courier New" w:cs="Courier New"/>
                <w:sz w:val="20"/>
                <w:szCs w:val="20"/>
              </w:rPr>
            </w:pPr>
          </w:p>
          <w:p w14:paraId="1E13BB57" w14:textId="77777777" w:rsidR="002D178F" w:rsidRPr="00AB35E1" w:rsidRDefault="002D178F" w:rsidP="00AB35E1">
            <w:pPr>
              <w:pStyle w:val="NoSpacing"/>
              <w:rPr>
                <w:rFonts w:ascii="Courier New" w:hAnsi="Courier New" w:cs="Courier New"/>
                <w:sz w:val="20"/>
                <w:szCs w:val="20"/>
              </w:rPr>
            </w:pPr>
          </w:p>
          <w:p w14:paraId="081DD8B9" w14:textId="48A3E535" w:rsidR="0004668C" w:rsidRPr="00AB35E1" w:rsidRDefault="001E1C09" w:rsidP="00AB35E1">
            <w:pPr>
              <w:pStyle w:val="NoSpacing"/>
              <w:rPr>
                <w:rFonts w:ascii="Courier New" w:hAnsi="Courier New" w:cs="Courier New"/>
                <w:sz w:val="20"/>
                <w:szCs w:val="20"/>
              </w:rPr>
            </w:pPr>
            <w:r>
              <w:rPr>
                <w:noProof/>
              </w:rPr>
              <w:drawing>
                <wp:inline distT="0" distB="0" distL="0" distR="0" wp14:anchorId="21E211DB" wp14:editId="78D3BA80">
                  <wp:extent cx="2834640" cy="2423795"/>
                  <wp:effectExtent l="0" t="0" r="3810" b="0"/>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834640" cy="2423795"/>
                          </a:xfrm>
                          <a:prstGeom prst="rect">
                            <a:avLst/>
                          </a:prstGeom>
                        </pic:spPr>
                      </pic:pic>
                    </a:graphicData>
                  </a:graphic>
                </wp:inline>
              </w:drawing>
            </w:r>
          </w:p>
        </w:tc>
      </w:tr>
      <w:tr w:rsidR="00DC55F7" w:rsidRPr="00AB35E1" w14:paraId="6E6EBC45" w14:textId="77777777" w:rsidTr="00CD0D0C">
        <w:trPr>
          <w:trHeight w:val="4580"/>
        </w:trPr>
        <w:tc>
          <w:tcPr>
            <w:tcW w:w="2499" w:type="pct"/>
          </w:tcPr>
          <w:p w14:paraId="094079B0" w14:textId="62DB5809" w:rsidR="0004668C" w:rsidRDefault="0004668C" w:rsidP="00AB35E1">
            <w:pPr>
              <w:pStyle w:val="NoSpacing"/>
              <w:rPr>
                <w:rFonts w:ascii="Courier New" w:hAnsi="Courier New" w:cs="Courier New"/>
                <w:sz w:val="20"/>
                <w:szCs w:val="20"/>
              </w:rPr>
            </w:pPr>
          </w:p>
          <w:p w14:paraId="13CD2AD0" w14:textId="40F0235C" w:rsidR="00CD0D0C" w:rsidRDefault="00CD0D0C" w:rsidP="00AB35E1">
            <w:pPr>
              <w:pStyle w:val="NoSpacing"/>
              <w:rPr>
                <w:rFonts w:ascii="Courier New" w:hAnsi="Courier New" w:cs="Courier New"/>
                <w:sz w:val="20"/>
                <w:szCs w:val="20"/>
              </w:rPr>
            </w:pPr>
          </w:p>
          <w:p w14:paraId="098916A7" w14:textId="7A1C4AB1" w:rsidR="0004668C" w:rsidRPr="00AB35E1" w:rsidRDefault="001E1C09" w:rsidP="00AB35E1">
            <w:pPr>
              <w:pStyle w:val="NoSpacing"/>
              <w:rPr>
                <w:rFonts w:ascii="Courier New" w:hAnsi="Courier New" w:cs="Courier New"/>
                <w:sz w:val="20"/>
                <w:szCs w:val="20"/>
              </w:rPr>
            </w:pPr>
            <w:r>
              <w:rPr>
                <w:noProof/>
              </w:rPr>
              <w:drawing>
                <wp:inline distT="0" distB="0" distL="0" distR="0" wp14:anchorId="63D53EC9" wp14:editId="06D6A2D4">
                  <wp:extent cx="2832100" cy="2165350"/>
                  <wp:effectExtent l="0" t="0" r="6350" b="6350"/>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832100" cy="2165350"/>
                          </a:xfrm>
                          <a:prstGeom prst="rect">
                            <a:avLst/>
                          </a:prstGeom>
                        </pic:spPr>
                      </pic:pic>
                    </a:graphicData>
                  </a:graphic>
                </wp:inline>
              </w:drawing>
            </w:r>
          </w:p>
        </w:tc>
        <w:tc>
          <w:tcPr>
            <w:tcW w:w="2501" w:type="pct"/>
          </w:tcPr>
          <w:p w14:paraId="2EFB0154" w14:textId="2A6A5745" w:rsidR="0004668C" w:rsidRPr="00AB35E1" w:rsidRDefault="001E1C09" w:rsidP="00AB35E1">
            <w:pPr>
              <w:pStyle w:val="NoSpacing"/>
              <w:rPr>
                <w:rFonts w:ascii="Courier New" w:hAnsi="Courier New" w:cs="Courier New"/>
                <w:sz w:val="20"/>
                <w:szCs w:val="20"/>
              </w:rPr>
            </w:pPr>
            <w:r>
              <w:rPr>
                <w:noProof/>
              </w:rPr>
              <w:drawing>
                <wp:inline distT="0" distB="0" distL="0" distR="0" wp14:anchorId="38210979" wp14:editId="66753481">
                  <wp:extent cx="2834640" cy="2868930"/>
                  <wp:effectExtent l="0" t="0" r="3810" b="7620"/>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834640" cy="2868930"/>
                          </a:xfrm>
                          <a:prstGeom prst="rect">
                            <a:avLst/>
                          </a:prstGeom>
                        </pic:spPr>
                      </pic:pic>
                    </a:graphicData>
                  </a:graphic>
                </wp:inline>
              </w:drawing>
            </w:r>
          </w:p>
        </w:tc>
      </w:tr>
    </w:tbl>
    <w:p w14:paraId="157B7B7A" w14:textId="3D3CBA88" w:rsidR="00735756" w:rsidRPr="00AB35E1" w:rsidRDefault="00735756" w:rsidP="00AB35E1">
      <w:pPr>
        <w:pStyle w:val="NoSpacing"/>
        <w:rPr>
          <w:rFonts w:ascii="Courier New" w:hAnsi="Courier New" w:cs="Courier New"/>
          <w:sz w:val="20"/>
        </w:rPr>
      </w:pPr>
    </w:p>
    <w:p w14:paraId="1BC3C561" w14:textId="77777777" w:rsidR="00735756" w:rsidRPr="00AB35E1" w:rsidRDefault="00735756" w:rsidP="00AB35E1">
      <w:pPr>
        <w:pStyle w:val="NoSpacing"/>
        <w:rPr>
          <w:rFonts w:ascii="Courier New" w:hAnsi="Courier New" w:cs="Courier New"/>
          <w:sz w:val="20"/>
        </w:rPr>
      </w:pPr>
    </w:p>
    <w:sectPr w:rsidR="00735756" w:rsidRPr="00AB35E1" w:rsidSect="0004668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A00002EF" w:usb1="4000207B" w:usb2="00000000" w:usb3="00000000" w:csb0="0000009F" w:csb1="00000000"/>
  </w:font>
  <w:font w:name="Times New Roman">
    <w:panose1 w:val="02020603050405020304"/>
    <w:charset w:val="00"/>
    <w:family w:val="roman"/>
    <w:pitch w:val="variable"/>
    <w:sig w:usb0="E0002AFF" w:usb1="C0007841"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504942"/>
    <w:multiLevelType w:val="hybridMultilevel"/>
    <w:tmpl w:val="EA8C81DE"/>
    <w:lvl w:ilvl="0" w:tplc="4104AA28">
      <w:start w:val="1"/>
      <w:numFmt w:val="upp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 w15:restartNumberingAfterBreak="0">
    <w:nsid w:val="39117AD9"/>
    <w:multiLevelType w:val="hybridMultilevel"/>
    <w:tmpl w:val="6826E158"/>
    <w:lvl w:ilvl="0" w:tplc="4104AA28">
      <w:start w:val="1"/>
      <w:numFmt w:val="upp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 w15:restartNumberingAfterBreak="0">
    <w:nsid w:val="42AA2C4A"/>
    <w:multiLevelType w:val="hybridMultilevel"/>
    <w:tmpl w:val="245416A0"/>
    <w:lvl w:ilvl="0" w:tplc="4104AA28">
      <w:start w:val="1"/>
      <w:numFmt w:val="upperLetter"/>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3" w15:restartNumberingAfterBreak="0">
    <w:nsid w:val="5F15692E"/>
    <w:multiLevelType w:val="hybridMultilevel"/>
    <w:tmpl w:val="7C1A59EA"/>
    <w:lvl w:ilvl="0" w:tplc="04090015">
      <w:start w:val="1"/>
      <w:numFmt w:val="upperLetter"/>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num w:numId="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yMLQ0NjYyMTYzMjZR0lEKTi0uzszPAykwrAUAJvp78ywAAAA="/>
  </w:docVars>
  <w:rsids>
    <w:rsidRoot w:val="006417E8"/>
    <w:rsid w:val="00000D5B"/>
    <w:rsid w:val="000026AE"/>
    <w:rsid w:val="00004182"/>
    <w:rsid w:val="000107AD"/>
    <w:rsid w:val="00020CBE"/>
    <w:rsid w:val="00021DCE"/>
    <w:rsid w:val="00022360"/>
    <w:rsid w:val="000244ED"/>
    <w:rsid w:val="000254A8"/>
    <w:rsid w:val="00026AB6"/>
    <w:rsid w:val="00026B1E"/>
    <w:rsid w:val="00031630"/>
    <w:rsid w:val="0003213B"/>
    <w:rsid w:val="00033112"/>
    <w:rsid w:val="00037628"/>
    <w:rsid w:val="00041FD3"/>
    <w:rsid w:val="0004243C"/>
    <w:rsid w:val="00043256"/>
    <w:rsid w:val="00043393"/>
    <w:rsid w:val="0004668C"/>
    <w:rsid w:val="00063009"/>
    <w:rsid w:val="0006338A"/>
    <w:rsid w:val="00063B7E"/>
    <w:rsid w:val="00064C80"/>
    <w:rsid w:val="0006750E"/>
    <w:rsid w:val="00073501"/>
    <w:rsid w:val="00074819"/>
    <w:rsid w:val="0007681C"/>
    <w:rsid w:val="00077162"/>
    <w:rsid w:val="00084C03"/>
    <w:rsid w:val="000868EB"/>
    <w:rsid w:val="0009030A"/>
    <w:rsid w:val="000933B8"/>
    <w:rsid w:val="000948BC"/>
    <w:rsid w:val="000949E5"/>
    <w:rsid w:val="000964E3"/>
    <w:rsid w:val="000A0712"/>
    <w:rsid w:val="000A5DC1"/>
    <w:rsid w:val="000A5E7D"/>
    <w:rsid w:val="000A6912"/>
    <w:rsid w:val="000B2DE5"/>
    <w:rsid w:val="000C186C"/>
    <w:rsid w:val="000C3938"/>
    <w:rsid w:val="000D08C9"/>
    <w:rsid w:val="000D0B04"/>
    <w:rsid w:val="000D15F2"/>
    <w:rsid w:val="000D162F"/>
    <w:rsid w:val="000D1856"/>
    <w:rsid w:val="000D51BE"/>
    <w:rsid w:val="000D6BC5"/>
    <w:rsid w:val="000D7021"/>
    <w:rsid w:val="000E0FA4"/>
    <w:rsid w:val="000F6574"/>
    <w:rsid w:val="00106815"/>
    <w:rsid w:val="0011100B"/>
    <w:rsid w:val="001131D7"/>
    <w:rsid w:val="001148AD"/>
    <w:rsid w:val="00115011"/>
    <w:rsid w:val="001173DB"/>
    <w:rsid w:val="00120626"/>
    <w:rsid w:val="0012210F"/>
    <w:rsid w:val="001234C6"/>
    <w:rsid w:val="00124DFA"/>
    <w:rsid w:val="00124F43"/>
    <w:rsid w:val="00125689"/>
    <w:rsid w:val="001421FC"/>
    <w:rsid w:val="001448FA"/>
    <w:rsid w:val="00147499"/>
    <w:rsid w:val="00157F23"/>
    <w:rsid w:val="00166E11"/>
    <w:rsid w:val="00167D13"/>
    <w:rsid w:val="0017004B"/>
    <w:rsid w:val="00170531"/>
    <w:rsid w:val="00170B26"/>
    <w:rsid w:val="00176E1A"/>
    <w:rsid w:val="001770D3"/>
    <w:rsid w:val="00180B1D"/>
    <w:rsid w:val="0018500A"/>
    <w:rsid w:val="00186AF3"/>
    <w:rsid w:val="001877F7"/>
    <w:rsid w:val="00190525"/>
    <w:rsid w:val="0019059E"/>
    <w:rsid w:val="00191864"/>
    <w:rsid w:val="00191C1E"/>
    <w:rsid w:val="00193B72"/>
    <w:rsid w:val="00193FD0"/>
    <w:rsid w:val="00196A68"/>
    <w:rsid w:val="001A1632"/>
    <w:rsid w:val="001A1CDE"/>
    <w:rsid w:val="001A20D5"/>
    <w:rsid w:val="001A2298"/>
    <w:rsid w:val="001A55C3"/>
    <w:rsid w:val="001A6630"/>
    <w:rsid w:val="001B35A4"/>
    <w:rsid w:val="001B4FC9"/>
    <w:rsid w:val="001B5057"/>
    <w:rsid w:val="001C5ECE"/>
    <w:rsid w:val="001D0BCD"/>
    <w:rsid w:val="001E1488"/>
    <w:rsid w:val="001E1C09"/>
    <w:rsid w:val="001E2029"/>
    <w:rsid w:val="001E454D"/>
    <w:rsid w:val="001E52AD"/>
    <w:rsid w:val="001E695A"/>
    <w:rsid w:val="001E718A"/>
    <w:rsid w:val="001E78A9"/>
    <w:rsid w:val="001F0A99"/>
    <w:rsid w:val="001F4726"/>
    <w:rsid w:val="001F523E"/>
    <w:rsid w:val="001F5E8B"/>
    <w:rsid w:val="001F76A1"/>
    <w:rsid w:val="001F7898"/>
    <w:rsid w:val="0020711E"/>
    <w:rsid w:val="0021045E"/>
    <w:rsid w:val="00212210"/>
    <w:rsid w:val="00212E83"/>
    <w:rsid w:val="00214F9A"/>
    <w:rsid w:val="00216138"/>
    <w:rsid w:val="002230F0"/>
    <w:rsid w:val="00224B6D"/>
    <w:rsid w:val="0022567C"/>
    <w:rsid w:val="00225A40"/>
    <w:rsid w:val="002353AC"/>
    <w:rsid w:val="00237E7C"/>
    <w:rsid w:val="00242AAC"/>
    <w:rsid w:val="00247BD3"/>
    <w:rsid w:val="00250104"/>
    <w:rsid w:val="002619D9"/>
    <w:rsid w:val="0026496E"/>
    <w:rsid w:val="00265AF4"/>
    <w:rsid w:val="0027080B"/>
    <w:rsid w:val="00275496"/>
    <w:rsid w:val="00277CB0"/>
    <w:rsid w:val="00280929"/>
    <w:rsid w:val="00283378"/>
    <w:rsid w:val="00283B2D"/>
    <w:rsid w:val="002848E9"/>
    <w:rsid w:val="0028592F"/>
    <w:rsid w:val="00286535"/>
    <w:rsid w:val="00286A14"/>
    <w:rsid w:val="002871CC"/>
    <w:rsid w:val="002916ED"/>
    <w:rsid w:val="0029653C"/>
    <w:rsid w:val="00297933"/>
    <w:rsid w:val="002B51DF"/>
    <w:rsid w:val="002C4755"/>
    <w:rsid w:val="002D178F"/>
    <w:rsid w:val="002D245D"/>
    <w:rsid w:val="002D37CB"/>
    <w:rsid w:val="002D65B6"/>
    <w:rsid w:val="002E1BB4"/>
    <w:rsid w:val="002E527E"/>
    <w:rsid w:val="002E6714"/>
    <w:rsid w:val="002E7D61"/>
    <w:rsid w:val="002F0DB4"/>
    <w:rsid w:val="002F15BD"/>
    <w:rsid w:val="002F24D1"/>
    <w:rsid w:val="002F3DD0"/>
    <w:rsid w:val="002F50E3"/>
    <w:rsid w:val="002F66FB"/>
    <w:rsid w:val="0030225F"/>
    <w:rsid w:val="00310051"/>
    <w:rsid w:val="0031079C"/>
    <w:rsid w:val="003152F6"/>
    <w:rsid w:val="0032030E"/>
    <w:rsid w:val="003236EF"/>
    <w:rsid w:val="003255D1"/>
    <w:rsid w:val="00331DDB"/>
    <w:rsid w:val="003438C6"/>
    <w:rsid w:val="003449BC"/>
    <w:rsid w:val="00344A98"/>
    <w:rsid w:val="0034556F"/>
    <w:rsid w:val="00347DD9"/>
    <w:rsid w:val="00352C8E"/>
    <w:rsid w:val="003542E6"/>
    <w:rsid w:val="003609E9"/>
    <w:rsid w:val="00362700"/>
    <w:rsid w:val="00363812"/>
    <w:rsid w:val="003668B1"/>
    <w:rsid w:val="00366C6A"/>
    <w:rsid w:val="00382A68"/>
    <w:rsid w:val="00383F2B"/>
    <w:rsid w:val="00385678"/>
    <w:rsid w:val="00385DA1"/>
    <w:rsid w:val="003921A0"/>
    <w:rsid w:val="00393068"/>
    <w:rsid w:val="0039355F"/>
    <w:rsid w:val="003969C1"/>
    <w:rsid w:val="003A4759"/>
    <w:rsid w:val="003A4C75"/>
    <w:rsid w:val="003B2A94"/>
    <w:rsid w:val="003B4B7C"/>
    <w:rsid w:val="003C3127"/>
    <w:rsid w:val="003D3CC0"/>
    <w:rsid w:val="003D4090"/>
    <w:rsid w:val="003D5916"/>
    <w:rsid w:val="003D6741"/>
    <w:rsid w:val="003E36CB"/>
    <w:rsid w:val="003E382F"/>
    <w:rsid w:val="003E45A7"/>
    <w:rsid w:val="003E52CE"/>
    <w:rsid w:val="00407B91"/>
    <w:rsid w:val="00412190"/>
    <w:rsid w:val="00413DE1"/>
    <w:rsid w:val="00416057"/>
    <w:rsid w:val="00422D44"/>
    <w:rsid w:val="004253BB"/>
    <w:rsid w:val="00425751"/>
    <w:rsid w:val="00425A46"/>
    <w:rsid w:val="0043020F"/>
    <w:rsid w:val="004339BB"/>
    <w:rsid w:val="004367BC"/>
    <w:rsid w:val="0044494C"/>
    <w:rsid w:val="00447CAB"/>
    <w:rsid w:val="00452768"/>
    <w:rsid w:val="004617FB"/>
    <w:rsid w:val="0046633E"/>
    <w:rsid w:val="0047308B"/>
    <w:rsid w:val="004812ED"/>
    <w:rsid w:val="00483244"/>
    <w:rsid w:val="004909E0"/>
    <w:rsid w:val="0049318A"/>
    <w:rsid w:val="00493924"/>
    <w:rsid w:val="00497C62"/>
    <w:rsid w:val="004A0845"/>
    <w:rsid w:val="004A20A6"/>
    <w:rsid w:val="004A48EE"/>
    <w:rsid w:val="004A5637"/>
    <w:rsid w:val="004A7B70"/>
    <w:rsid w:val="004B02D7"/>
    <w:rsid w:val="004B2CEA"/>
    <w:rsid w:val="004B6427"/>
    <w:rsid w:val="004B7393"/>
    <w:rsid w:val="004B77C6"/>
    <w:rsid w:val="004C1EB0"/>
    <w:rsid w:val="004C5CCA"/>
    <w:rsid w:val="004D0D35"/>
    <w:rsid w:val="004D15A1"/>
    <w:rsid w:val="004D753D"/>
    <w:rsid w:val="004E1FF1"/>
    <w:rsid w:val="004F1278"/>
    <w:rsid w:val="00503A84"/>
    <w:rsid w:val="00510C64"/>
    <w:rsid w:val="00511E6F"/>
    <w:rsid w:val="005127EE"/>
    <w:rsid w:val="0052186A"/>
    <w:rsid w:val="00521F6B"/>
    <w:rsid w:val="00523A56"/>
    <w:rsid w:val="00530222"/>
    <w:rsid w:val="00530D3F"/>
    <w:rsid w:val="00532F2E"/>
    <w:rsid w:val="00532F9A"/>
    <w:rsid w:val="00541904"/>
    <w:rsid w:val="00545FD7"/>
    <w:rsid w:val="00546B7C"/>
    <w:rsid w:val="005516B4"/>
    <w:rsid w:val="0055436C"/>
    <w:rsid w:val="00556E25"/>
    <w:rsid w:val="005710AC"/>
    <w:rsid w:val="005726C9"/>
    <w:rsid w:val="005731EF"/>
    <w:rsid w:val="0057654F"/>
    <w:rsid w:val="00577E34"/>
    <w:rsid w:val="00584CE9"/>
    <w:rsid w:val="005928E7"/>
    <w:rsid w:val="00595046"/>
    <w:rsid w:val="005958E7"/>
    <w:rsid w:val="005958F7"/>
    <w:rsid w:val="005A1FEF"/>
    <w:rsid w:val="005A503D"/>
    <w:rsid w:val="005A5AA5"/>
    <w:rsid w:val="005A6251"/>
    <w:rsid w:val="005A6331"/>
    <w:rsid w:val="005B0E9E"/>
    <w:rsid w:val="005B24CE"/>
    <w:rsid w:val="005B36FD"/>
    <w:rsid w:val="005B5821"/>
    <w:rsid w:val="005B6028"/>
    <w:rsid w:val="005B6C44"/>
    <w:rsid w:val="005C0FD0"/>
    <w:rsid w:val="005C5C8A"/>
    <w:rsid w:val="005C5E7B"/>
    <w:rsid w:val="005C7550"/>
    <w:rsid w:val="005D219C"/>
    <w:rsid w:val="005D230E"/>
    <w:rsid w:val="005D5C27"/>
    <w:rsid w:val="005E1D7A"/>
    <w:rsid w:val="005E5957"/>
    <w:rsid w:val="005E5EBB"/>
    <w:rsid w:val="005E7985"/>
    <w:rsid w:val="005F647C"/>
    <w:rsid w:val="00600F2A"/>
    <w:rsid w:val="00602086"/>
    <w:rsid w:val="00604710"/>
    <w:rsid w:val="00604D3A"/>
    <w:rsid w:val="006055C7"/>
    <w:rsid w:val="006168C3"/>
    <w:rsid w:val="00622C46"/>
    <w:rsid w:val="00622D5A"/>
    <w:rsid w:val="00622E82"/>
    <w:rsid w:val="00622ED7"/>
    <w:rsid w:val="00625247"/>
    <w:rsid w:val="006333CD"/>
    <w:rsid w:val="00635421"/>
    <w:rsid w:val="00635FDA"/>
    <w:rsid w:val="00637FD6"/>
    <w:rsid w:val="006400AC"/>
    <w:rsid w:val="00640499"/>
    <w:rsid w:val="0064117D"/>
    <w:rsid w:val="006417E8"/>
    <w:rsid w:val="00645A9B"/>
    <w:rsid w:val="006515B0"/>
    <w:rsid w:val="00656446"/>
    <w:rsid w:val="00661C68"/>
    <w:rsid w:val="00661FCA"/>
    <w:rsid w:val="0066201B"/>
    <w:rsid w:val="00662880"/>
    <w:rsid w:val="00662F69"/>
    <w:rsid w:val="0067030A"/>
    <w:rsid w:val="00670B3F"/>
    <w:rsid w:val="00684F79"/>
    <w:rsid w:val="00697531"/>
    <w:rsid w:val="006A152E"/>
    <w:rsid w:val="006A3325"/>
    <w:rsid w:val="006A4831"/>
    <w:rsid w:val="006B144E"/>
    <w:rsid w:val="006B1E0D"/>
    <w:rsid w:val="006B403D"/>
    <w:rsid w:val="006B4A80"/>
    <w:rsid w:val="006B66FB"/>
    <w:rsid w:val="006C11F7"/>
    <w:rsid w:val="006C166B"/>
    <w:rsid w:val="006C53BE"/>
    <w:rsid w:val="006D1851"/>
    <w:rsid w:val="006E1052"/>
    <w:rsid w:val="006E15E5"/>
    <w:rsid w:val="006E2865"/>
    <w:rsid w:val="006E505B"/>
    <w:rsid w:val="006E7219"/>
    <w:rsid w:val="006E791A"/>
    <w:rsid w:val="006F376F"/>
    <w:rsid w:val="006F4D23"/>
    <w:rsid w:val="006F568F"/>
    <w:rsid w:val="006F5FD8"/>
    <w:rsid w:val="006F763D"/>
    <w:rsid w:val="00700AE3"/>
    <w:rsid w:val="00703A58"/>
    <w:rsid w:val="00704418"/>
    <w:rsid w:val="00704C5C"/>
    <w:rsid w:val="00705B7E"/>
    <w:rsid w:val="00705D9E"/>
    <w:rsid w:val="00711B9D"/>
    <w:rsid w:val="007165E4"/>
    <w:rsid w:val="00717758"/>
    <w:rsid w:val="00720E85"/>
    <w:rsid w:val="00723000"/>
    <w:rsid w:val="0072669C"/>
    <w:rsid w:val="00727502"/>
    <w:rsid w:val="00735756"/>
    <w:rsid w:val="00740027"/>
    <w:rsid w:val="007471C5"/>
    <w:rsid w:val="00753031"/>
    <w:rsid w:val="007532FA"/>
    <w:rsid w:val="007558FE"/>
    <w:rsid w:val="00761C49"/>
    <w:rsid w:val="00762B4E"/>
    <w:rsid w:val="00766652"/>
    <w:rsid w:val="007717AB"/>
    <w:rsid w:val="00775073"/>
    <w:rsid w:val="007757F9"/>
    <w:rsid w:val="00780C24"/>
    <w:rsid w:val="00781AA4"/>
    <w:rsid w:val="00782132"/>
    <w:rsid w:val="00783290"/>
    <w:rsid w:val="007877C3"/>
    <w:rsid w:val="00796D2C"/>
    <w:rsid w:val="00796DA0"/>
    <w:rsid w:val="00797C1A"/>
    <w:rsid w:val="007A01A4"/>
    <w:rsid w:val="007A4D08"/>
    <w:rsid w:val="007A7410"/>
    <w:rsid w:val="007A7B43"/>
    <w:rsid w:val="007B1AE9"/>
    <w:rsid w:val="007B53FF"/>
    <w:rsid w:val="007B67E4"/>
    <w:rsid w:val="007C4FBD"/>
    <w:rsid w:val="007C6145"/>
    <w:rsid w:val="007D3170"/>
    <w:rsid w:val="007D45C1"/>
    <w:rsid w:val="007D6708"/>
    <w:rsid w:val="007E274A"/>
    <w:rsid w:val="007E4696"/>
    <w:rsid w:val="007F46CD"/>
    <w:rsid w:val="007F4882"/>
    <w:rsid w:val="007F4B50"/>
    <w:rsid w:val="007F58E7"/>
    <w:rsid w:val="007F7580"/>
    <w:rsid w:val="00804DF0"/>
    <w:rsid w:val="00810B2D"/>
    <w:rsid w:val="00813020"/>
    <w:rsid w:val="0081319B"/>
    <w:rsid w:val="00815113"/>
    <w:rsid w:val="008221F7"/>
    <w:rsid w:val="00823908"/>
    <w:rsid w:val="008346F6"/>
    <w:rsid w:val="00836182"/>
    <w:rsid w:val="008371B1"/>
    <w:rsid w:val="0084103B"/>
    <w:rsid w:val="0084536B"/>
    <w:rsid w:val="00847BCA"/>
    <w:rsid w:val="008513CA"/>
    <w:rsid w:val="0085187A"/>
    <w:rsid w:val="0085237F"/>
    <w:rsid w:val="008528C1"/>
    <w:rsid w:val="0085758F"/>
    <w:rsid w:val="008575C5"/>
    <w:rsid w:val="00857E49"/>
    <w:rsid w:val="0086226E"/>
    <w:rsid w:val="00864737"/>
    <w:rsid w:val="00865779"/>
    <w:rsid w:val="00866D1F"/>
    <w:rsid w:val="00870205"/>
    <w:rsid w:val="00876D01"/>
    <w:rsid w:val="00877111"/>
    <w:rsid w:val="00880A40"/>
    <w:rsid w:val="00884124"/>
    <w:rsid w:val="00891360"/>
    <w:rsid w:val="008945EB"/>
    <w:rsid w:val="008952A0"/>
    <w:rsid w:val="00896030"/>
    <w:rsid w:val="0089726A"/>
    <w:rsid w:val="00897B06"/>
    <w:rsid w:val="008A0BE0"/>
    <w:rsid w:val="008A0D4A"/>
    <w:rsid w:val="008A202B"/>
    <w:rsid w:val="008A5310"/>
    <w:rsid w:val="008B22A4"/>
    <w:rsid w:val="008B49AF"/>
    <w:rsid w:val="008B4BA7"/>
    <w:rsid w:val="008C073F"/>
    <w:rsid w:val="008C48E3"/>
    <w:rsid w:val="008D2E6F"/>
    <w:rsid w:val="008E18E2"/>
    <w:rsid w:val="008E2E00"/>
    <w:rsid w:val="008E5F71"/>
    <w:rsid w:val="008F434F"/>
    <w:rsid w:val="0090143E"/>
    <w:rsid w:val="00903B6C"/>
    <w:rsid w:val="009156A9"/>
    <w:rsid w:val="00915763"/>
    <w:rsid w:val="009173E1"/>
    <w:rsid w:val="00920CFD"/>
    <w:rsid w:val="009222CD"/>
    <w:rsid w:val="00922E15"/>
    <w:rsid w:val="00923EAB"/>
    <w:rsid w:val="0092671A"/>
    <w:rsid w:val="00932DAB"/>
    <w:rsid w:val="009421A7"/>
    <w:rsid w:val="009456B7"/>
    <w:rsid w:val="00947401"/>
    <w:rsid w:val="0095515E"/>
    <w:rsid w:val="00955347"/>
    <w:rsid w:val="00960550"/>
    <w:rsid w:val="00971522"/>
    <w:rsid w:val="009733EE"/>
    <w:rsid w:val="00974293"/>
    <w:rsid w:val="00981357"/>
    <w:rsid w:val="00985864"/>
    <w:rsid w:val="0099102B"/>
    <w:rsid w:val="0099145F"/>
    <w:rsid w:val="0099332E"/>
    <w:rsid w:val="009A278E"/>
    <w:rsid w:val="009A2EAE"/>
    <w:rsid w:val="009A4084"/>
    <w:rsid w:val="009B277F"/>
    <w:rsid w:val="009B45E7"/>
    <w:rsid w:val="009B4C5F"/>
    <w:rsid w:val="009B4C8B"/>
    <w:rsid w:val="009C1811"/>
    <w:rsid w:val="009C59D9"/>
    <w:rsid w:val="009C75BD"/>
    <w:rsid w:val="009D148E"/>
    <w:rsid w:val="009D5E1D"/>
    <w:rsid w:val="009D7A02"/>
    <w:rsid w:val="009E1D0D"/>
    <w:rsid w:val="009E2E58"/>
    <w:rsid w:val="009F03FC"/>
    <w:rsid w:val="009F3062"/>
    <w:rsid w:val="009F424E"/>
    <w:rsid w:val="009F7AFD"/>
    <w:rsid w:val="00A175F4"/>
    <w:rsid w:val="00A24E42"/>
    <w:rsid w:val="00A25204"/>
    <w:rsid w:val="00A27D15"/>
    <w:rsid w:val="00A308F9"/>
    <w:rsid w:val="00A31A19"/>
    <w:rsid w:val="00A3284D"/>
    <w:rsid w:val="00A33714"/>
    <w:rsid w:val="00A3498E"/>
    <w:rsid w:val="00A36EFA"/>
    <w:rsid w:val="00A40A5F"/>
    <w:rsid w:val="00A4109F"/>
    <w:rsid w:val="00A5078A"/>
    <w:rsid w:val="00A525C4"/>
    <w:rsid w:val="00A53B1A"/>
    <w:rsid w:val="00A53CDF"/>
    <w:rsid w:val="00A55285"/>
    <w:rsid w:val="00A553DF"/>
    <w:rsid w:val="00A61520"/>
    <w:rsid w:val="00A61AA7"/>
    <w:rsid w:val="00A61DEB"/>
    <w:rsid w:val="00A646E1"/>
    <w:rsid w:val="00A64D71"/>
    <w:rsid w:val="00A750F7"/>
    <w:rsid w:val="00A76C80"/>
    <w:rsid w:val="00A9302E"/>
    <w:rsid w:val="00A93B4E"/>
    <w:rsid w:val="00AA0FA6"/>
    <w:rsid w:val="00AA257B"/>
    <w:rsid w:val="00AA3C9D"/>
    <w:rsid w:val="00AA5D76"/>
    <w:rsid w:val="00AA653F"/>
    <w:rsid w:val="00AA6793"/>
    <w:rsid w:val="00AB2E71"/>
    <w:rsid w:val="00AB35E1"/>
    <w:rsid w:val="00AB475F"/>
    <w:rsid w:val="00AC0066"/>
    <w:rsid w:val="00AC24E0"/>
    <w:rsid w:val="00AC3B3E"/>
    <w:rsid w:val="00AC3CC1"/>
    <w:rsid w:val="00AD0D2D"/>
    <w:rsid w:val="00AD32BE"/>
    <w:rsid w:val="00AD3F09"/>
    <w:rsid w:val="00AE2ACA"/>
    <w:rsid w:val="00AE38C3"/>
    <w:rsid w:val="00AF2994"/>
    <w:rsid w:val="00AF29AE"/>
    <w:rsid w:val="00AF3741"/>
    <w:rsid w:val="00AF3A20"/>
    <w:rsid w:val="00B023C0"/>
    <w:rsid w:val="00B11A96"/>
    <w:rsid w:val="00B11C17"/>
    <w:rsid w:val="00B13A20"/>
    <w:rsid w:val="00B140AE"/>
    <w:rsid w:val="00B1522F"/>
    <w:rsid w:val="00B16A44"/>
    <w:rsid w:val="00B21E2B"/>
    <w:rsid w:val="00B30413"/>
    <w:rsid w:val="00B407C1"/>
    <w:rsid w:val="00B42232"/>
    <w:rsid w:val="00B450BD"/>
    <w:rsid w:val="00B453AC"/>
    <w:rsid w:val="00B46980"/>
    <w:rsid w:val="00B52D15"/>
    <w:rsid w:val="00B536E7"/>
    <w:rsid w:val="00B53CD2"/>
    <w:rsid w:val="00B609CC"/>
    <w:rsid w:val="00B62A3F"/>
    <w:rsid w:val="00B7425D"/>
    <w:rsid w:val="00B77331"/>
    <w:rsid w:val="00B77CE5"/>
    <w:rsid w:val="00B77E4E"/>
    <w:rsid w:val="00B77FAA"/>
    <w:rsid w:val="00B834F5"/>
    <w:rsid w:val="00B90EC6"/>
    <w:rsid w:val="00B91240"/>
    <w:rsid w:val="00B91FE5"/>
    <w:rsid w:val="00B94776"/>
    <w:rsid w:val="00B97B90"/>
    <w:rsid w:val="00BA260E"/>
    <w:rsid w:val="00BA5B8C"/>
    <w:rsid w:val="00BB0E32"/>
    <w:rsid w:val="00BB1350"/>
    <w:rsid w:val="00BB1F4B"/>
    <w:rsid w:val="00BB55D1"/>
    <w:rsid w:val="00BC013F"/>
    <w:rsid w:val="00BC163C"/>
    <w:rsid w:val="00BC1B93"/>
    <w:rsid w:val="00BC7251"/>
    <w:rsid w:val="00BD2367"/>
    <w:rsid w:val="00BD2673"/>
    <w:rsid w:val="00BE1294"/>
    <w:rsid w:val="00BE3C8E"/>
    <w:rsid w:val="00BE50BC"/>
    <w:rsid w:val="00BE53D7"/>
    <w:rsid w:val="00BF1BD1"/>
    <w:rsid w:val="00BF3481"/>
    <w:rsid w:val="00BF5653"/>
    <w:rsid w:val="00BF5832"/>
    <w:rsid w:val="00C032B9"/>
    <w:rsid w:val="00C04EFC"/>
    <w:rsid w:val="00C12F2A"/>
    <w:rsid w:val="00C132AF"/>
    <w:rsid w:val="00C33A05"/>
    <w:rsid w:val="00C35341"/>
    <w:rsid w:val="00C3569D"/>
    <w:rsid w:val="00C36DA5"/>
    <w:rsid w:val="00C4294C"/>
    <w:rsid w:val="00C473BF"/>
    <w:rsid w:val="00C50F10"/>
    <w:rsid w:val="00C52F2F"/>
    <w:rsid w:val="00C5444C"/>
    <w:rsid w:val="00C63974"/>
    <w:rsid w:val="00C6577A"/>
    <w:rsid w:val="00C734C4"/>
    <w:rsid w:val="00C759EE"/>
    <w:rsid w:val="00C77EA0"/>
    <w:rsid w:val="00C80917"/>
    <w:rsid w:val="00C86A98"/>
    <w:rsid w:val="00C86E6B"/>
    <w:rsid w:val="00C915F6"/>
    <w:rsid w:val="00C91ADF"/>
    <w:rsid w:val="00C92143"/>
    <w:rsid w:val="00C9346B"/>
    <w:rsid w:val="00C94D96"/>
    <w:rsid w:val="00C95AB1"/>
    <w:rsid w:val="00C95CFF"/>
    <w:rsid w:val="00C96CE2"/>
    <w:rsid w:val="00C9753F"/>
    <w:rsid w:val="00CA175F"/>
    <w:rsid w:val="00CA2D60"/>
    <w:rsid w:val="00CA41E1"/>
    <w:rsid w:val="00CB2598"/>
    <w:rsid w:val="00CB5863"/>
    <w:rsid w:val="00CC50D9"/>
    <w:rsid w:val="00CC7BAB"/>
    <w:rsid w:val="00CD0D0C"/>
    <w:rsid w:val="00CD55A5"/>
    <w:rsid w:val="00CD57F1"/>
    <w:rsid w:val="00CE1124"/>
    <w:rsid w:val="00CE31DE"/>
    <w:rsid w:val="00CE42A0"/>
    <w:rsid w:val="00CE5D9D"/>
    <w:rsid w:val="00CE60DE"/>
    <w:rsid w:val="00CF5109"/>
    <w:rsid w:val="00CF7865"/>
    <w:rsid w:val="00D00E16"/>
    <w:rsid w:val="00D1065E"/>
    <w:rsid w:val="00D11920"/>
    <w:rsid w:val="00D127A3"/>
    <w:rsid w:val="00D12EC7"/>
    <w:rsid w:val="00D13EAD"/>
    <w:rsid w:val="00D1760D"/>
    <w:rsid w:val="00D214C6"/>
    <w:rsid w:val="00D23ADF"/>
    <w:rsid w:val="00D24473"/>
    <w:rsid w:val="00D25A90"/>
    <w:rsid w:val="00D266F5"/>
    <w:rsid w:val="00D35C42"/>
    <w:rsid w:val="00D361E0"/>
    <w:rsid w:val="00D3775D"/>
    <w:rsid w:val="00D407DE"/>
    <w:rsid w:val="00D43A41"/>
    <w:rsid w:val="00D44083"/>
    <w:rsid w:val="00D522FB"/>
    <w:rsid w:val="00D52962"/>
    <w:rsid w:val="00D52EF7"/>
    <w:rsid w:val="00D554E5"/>
    <w:rsid w:val="00D5735C"/>
    <w:rsid w:val="00D647A8"/>
    <w:rsid w:val="00D64C1B"/>
    <w:rsid w:val="00D7137E"/>
    <w:rsid w:val="00D7356A"/>
    <w:rsid w:val="00D73E89"/>
    <w:rsid w:val="00D81799"/>
    <w:rsid w:val="00D83E7D"/>
    <w:rsid w:val="00D83F3F"/>
    <w:rsid w:val="00D93DE6"/>
    <w:rsid w:val="00DA12A9"/>
    <w:rsid w:val="00DA2681"/>
    <w:rsid w:val="00DA4F89"/>
    <w:rsid w:val="00DB67FC"/>
    <w:rsid w:val="00DB7D2A"/>
    <w:rsid w:val="00DC375F"/>
    <w:rsid w:val="00DC55F7"/>
    <w:rsid w:val="00DC60AA"/>
    <w:rsid w:val="00DC69F8"/>
    <w:rsid w:val="00DD2A46"/>
    <w:rsid w:val="00DD66F4"/>
    <w:rsid w:val="00DD76C8"/>
    <w:rsid w:val="00DD7941"/>
    <w:rsid w:val="00DE33B2"/>
    <w:rsid w:val="00DE6DC5"/>
    <w:rsid w:val="00DF1177"/>
    <w:rsid w:val="00DF2B27"/>
    <w:rsid w:val="00DF7C11"/>
    <w:rsid w:val="00DF7F67"/>
    <w:rsid w:val="00E0275F"/>
    <w:rsid w:val="00E04815"/>
    <w:rsid w:val="00E06711"/>
    <w:rsid w:val="00E1490B"/>
    <w:rsid w:val="00E203C6"/>
    <w:rsid w:val="00E22361"/>
    <w:rsid w:val="00E23262"/>
    <w:rsid w:val="00E26876"/>
    <w:rsid w:val="00E319E4"/>
    <w:rsid w:val="00E31DBC"/>
    <w:rsid w:val="00E32ED1"/>
    <w:rsid w:val="00E37A28"/>
    <w:rsid w:val="00E44B88"/>
    <w:rsid w:val="00E51C1A"/>
    <w:rsid w:val="00E51D4A"/>
    <w:rsid w:val="00E55CF6"/>
    <w:rsid w:val="00E5696A"/>
    <w:rsid w:val="00E63970"/>
    <w:rsid w:val="00E65193"/>
    <w:rsid w:val="00E65C46"/>
    <w:rsid w:val="00E76D68"/>
    <w:rsid w:val="00E82BC7"/>
    <w:rsid w:val="00E8449D"/>
    <w:rsid w:val="00E84C23"/>
    <w:rsid w:val="00E85029"/>
    <w:rsid w:val="00E9064A"/>
    <w:rsid w:val="00E9292B"/>
    <w:rsid w:val="00E93ADB"/>
    <w:rsid w:val="00E940B1"/>
    <w:rsid w:val="00EA2014"/>
    <w:rsid w:val="00EB26AD"/>
    <w:rsid w:val="00EB31EF"/>
    <w:rsid w:val="00EB5027"/>
    <w:rsid w:val="00EB5C68"/>
    <w:rsid w:val="00EB7A5C"/>
    <w:rsid w:val="00EC16A6"/>
    <w:rsid w:val="00EC3D52"/>
    <w:rsid w:val="00EC4248"/>
    <w:rsid w:val="00EC4A3C"/>
    <w:rsid w:val="00EC56EA"/>
    <w:rsid w:val="00ED4C41"/>
    <w:rsid w:val="00ED5843"/>
    <w:rsid w:val="00ED6C7F"/>
    <w:rsid w:val="00ED6F29"/>
    <w:rsid w:val="00EE08A1"/>
    <w:rsid w:val="00EE3592"/>
    <w:rsid w:val="00EE38F1"/>
    <w:rsid w:val="00EF3E07"/>
    <w:rsid w:val="00EF4284"/>
    <w:rsid w:val="00EF7BE5"/>
    <w:rsid w:val="00F01F13"/>
    <w:rsid w:val="00F05C17"/>
    <w:rsid w:val="00F06B51"/>
    <w:rsid w:val="00F1320B"/>
    <w:rsid w:val="00F248D2"/>
    <w:rsid w:val="00F24E68"/>
    <w:rsid w:val="00F348B3"/>
    <w:rsid w:val="00F45FFB"/>
    <w:rsid w:val="00F46C59"/>
    <w:rsid w:val="00F4746D"/>
    <w:rsid w:val="00F52B28"/>
    <w:rsid w:val="00F56B15"/>
    <w:rsid w:val="00F56BE3"/>
    <w:rsid w:val="00F60519"/>
    <w:rsid w:val="00F61D9D"/>
    <w:rsid w:val="00F638D2"/>
    <w:rsid w:val="00F64151"/>
    <w:rsid w:val="00F667DA"/>
    <w:rsid w:val="00F67C38"/>
    <w:rsid w:val="00F716C6"/>
    <w:rsid w:val="00F72BD7"/>
    <w:rsid w:val="00F8779D"/>
    <w:rsid w:val="00F9119E"/>
    <w:rsid w:val="00FA34FB"/>
    <w:rsid w:val="00FA458C"/>
    <w:rsid w:val="00FA63CD"/>
    <w:rsid w:val="00FA6BD6"/>
    <w:rsid w:val="00FA7398"/>
    <w:rsid w:val="00FB2A6D"/>
    <w:rsid w:val="00FB522B"/>
    <w:rsid w:val="00FB6012"/>
    <w:rsid w:val="00FC3221"/>
    <w:rsid w:val="00FC3F6F"/>
    <w:rsid w:val="00FC511A"/>
    <w:rsid w:val="00FC659A"/>
    <w:rsid w:val="00FC77DC"/>
    <w:rsid w:val="00FD63D4"/>
    <w:rsid w:val="00FD6720"/>
    <w:rsid w:val="00FD71D4"/>
    <w:rsid w:val="00FE00FB"/>
    <w:rsid w:val="00FE04ED"/>
    <w:rsid w:val="00FE140C"/>
    <w:rsid w:val="00FE4824"/>
    <w:rsid w:val="00FF0970"/>
    <w:rsid w:val="00FF3159"/>
    <w:rsid w:val="00FF6B45"/>
    <w:rsid w:val="00FF75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A26441"/>
  <w15:chartTrackingRefBased/>
  <w15:docId w15:val="{BBF3B44E-544F-4F3B-BBDB-018685EBA8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A653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FF3159"/>
    <w:rPr>
      <w:color w:val="0000FF"/>
      <w:u w:val="single"/>
    </w:rPr>
  </w:style>
  <w:style w:type="paragraph" w:styleId="BalloonText">
    <w:name w:val="Balloon Text"/>
    <w:basedOn w:val="Normal"/>
    <w:link w:val="BalloonTextChar"/>
    <w:uiPriority w:val="99"/>
    <w:semiHidden/>
    <w:unhideWhenUsed/>
    <w:rsid w:val="0003163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31630"/>
    <w:rPr>
      <w:rFonts w:ascii="Segoe UI" w:hAnsi="Segoe UI" w:cs="Segoe UI"/>
      <w:sz w:val="18"/>
      <w:szCs w:val="18"/>
    </w:rPr>
  </w:style>
  <w:style w:type="paragraph" w:styleId="NoSpacing">
    <w:name w:val="No Spacing"/>
    <w:uiPriority w:val="1"/>
    <w:qFormat/>
    <w:rsid w:val="00C77EA0"/>
    <w:pPr>
      <w:spacing w:after="0" w:line="240" w:lineRule="auto"/>
    </w:pPr>
  </w:style>
  <w:style w:type="paragraph" w:styleId="CommentText">
    <w:name w:val="annotation text"/>
    <w:basedOn w:val="Normal"/>
    <w:link w:val="CommentTextChar"/>
    <w:uiPriority w:val="99"/>
    <w:semiHidden/>
    <w:unhideWhenUsed/>
    <w:rsid w:val="002D245D"/>
    <w:pPr>
      <w:spacing w:line="240" w:lineRule="auto"/>
    </w:pPr>
    <w:rPr>
      <w:sz w:val="20"/>
      <w:szCs w:val="20"/>
    </w:rPr>
  </w:style>
  <w:style w:type="character" w:customStyle="1" w:styleId="CommentTextChar">
    <w:name w:val="Comment Text Char"/>
    <w:basedOn w:val="DefaultParagraphFont"/>
    <w:link w:val="CommentText"/>
    <w:uiPriority w:val="99"/>
    <w:semiHidden/>
    <w:rsid w:val="002D245D"/>
    <w:rPr>
      <w:sz w:val="20"/>
      <w:szCs w:val="20"/>
    </w:rPr>
  </w:style>
  <w:style w:type="paragraph" w:styleId="Revision">
    <w:name w:val="Revision"/>
    <w:hidden/>
    <w:uiPriority w:val="99"/>
    <w:semiHidden/>
    <w:rsid w:val="00503A84"/>
    <w:pPr>
      <w:spacing w:after="0" w:line="240" w:lineRule="auto"/>
    </w:pPr>
  </w:style>
  <w:style w:type="character" w:styleId="CommentReference">
    <w:name w:val="annotation reference"/>
    <w:basedOn w:val="DefaultParagraphFont"/>
    <w:uiPriority w:val="99"/>
    <w:semiHidden/>
    <w:unhideWhenUsed/>
    <w:rsid w:val="00B450BD"/>
    <w:rPr>
      <w:sz w:val="16"/>
      <w:szCs w:val="16"/>
    </w:rPr>
  </w:style>
  <w:style w:type="paragraph" w:styleId="CommentSubject">
    <w:name w:val="annotation subject"/>
    <w:basedOn w:val="CommentText"/>
    <w:next w:val="CommentText"/>
    <w:link w:val="CommentSubjectChar"/>
    <w:uiPriority w:val="99"/>
    <w:semiHidden/>
    <w:unhideWhenUsed/>
    <w:rsid w:val="00B450BD"/>
    <w:rPr>
      <w:b/>
      <w:bCs/>
    </w:rPr>
  </w:style>
  <w:style w:type="character" w:customStyle="1" w:styleId="CommentSubjectChar">
    <w:name w:val="Comment Subject Char"/>
    <w:basedOn w:val="CommentTextChar"/>
    <w:link w:val="CommentSubject"/>
    <w:uiPriority w:val="99"/>
    <w:semiHidden/>
    <w:rsid w:val="00B450BD"/>
    <w:rPr>
      <w:b/>
      <w:bCs/>
      <w:sz w:val="20"/>
      <w:szCs w:val="20"/>
    </w:rPr>
  </w:style>
  <w:style w:type="paragraph" w:customStyle="1" w:styleId="gmail-msonospacing">
    <w:name w:val="gmail-msonospacing"/>
    <w:basedOn w:val="Normal"/>
    <w:rsid w:val="007A4D08"/>
    <w:pPr>
      <w:spacing w:before="100" w:beforeAutospacing="1" w:after="100" w:afterAutospacing="1" w:line="240" w:lineRule="auto"/>
    </w:pPr>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7700490">
      <w:bodyDiv w:val="1"/>
      <w:marLeft w:val="0"/>
      <w:marRight w:val="0"/>
      <w:marTop w:val="0"/>
      <w:marBottom w:val="0"/>
      <w:divBdr>
        <w:top w:val="none" w:sz="0" w:space="0" w:color="auto"/>
        <w:left w:val="none" w:sz="0" w:space="0" w:color="auto"/>
        <w:bottom w:val="none" w:sz="0" w:space="0" w:color="auto"/>
        <w:right w:val="none" w:sz="0" w:space="0" w:color="auto"/>
      </w:divBdr>
    </w:div>
    <w:div w:id="204761917">
      <w:bodyDiv w:val="1"/>
      <w:marLeft w:val="0"/>
      <w:marRight w:val="0"/>
      <w:marTop w:val="0"/>
      <w:marBottom w:val="0"/>
      <w:divBdr>
        <w:top w:val="none" w:sz="0" w:space="0" w:color="auto"/>
        <w:left w:val="none" w:sz="0" w:space="0" w:color="auto"/>
        <w:bottom w:val="none" w:sz="0" w:space="0" w:color="auto"/>
        <w:right w:val="none" w:sz="0" w:space="0" w:color="auto"/>
      </w:divBdr>
    </w:div>
    <w:div w:id="300815615">
      <w:bodyDiv w:val="1"/>
      <w:marLeft w:val="0"/>
      <w:marRight w:val="0"/>
      <w:marTop w:val="0"/>
      <w:marBottom w:val="0"/>
      <w:divBdr>
        <w:top w:val="none" w:sz="0" w:space="0" w:color="auto"/>
        <w:left w:val="none" w:sz="0" w:space="0" w:color="auto"/>
        <w:bottom w:val="none" w:sz="0" w:space="0" w:color="auto"/>
        <w:right w:val="none" w:sz="0" w:space="0" w:color="auto"/>
      </w:divBdr>
    </w:div>
    <w:div w:id="442188159">
      <w:bodyDiv w:val="1"/>
      <w:marLeft w:val="0"/>
      <w:marRight w:val="0"/>
      <w:marTop w:val="0"/>
      <w:marBottom w:val="0"/>
      <w:divBdr>
        <w:top w:val="none" w:sz="0" w:space="0" w:color="auto"/>
        <w:left w:val="none" w:sz="0" w:space="0" w:color="auto"/>
        <w:bottom w:val="none" w:sz="0" w:space="0" w:color="auto"/>
        <w:right w:val="none" w:sz="0" w:space="0" w:color="auto"/>
      </w:divBdr>
    </w:div>
    <w:div w:id="638996854">
      <w:bodyDiv w:val="1"/>
      <w:marLeft w:val="0"/>
      <w:marRight w:val="0"/>
      <w:marTop w:val="0"/>
      <w:marBottom w:val="0"/>
      <w:divBdr>
        <w:top w:val="none" w:sz="0" w:space="0" w:color="auto"/>
        <w:left w:val="none" w:sz="0" w:space="0" w:color="auto"/>
        <w:bottom w:val="none" w:sz="0" w:space="0" w:color="auto"/>
        <w:right w:val="none" w:sz="0" w:space="0" w:color="auto"/>
      </w:divBdr>
    </w:div>
    <w:div w:id="1088621688">
      <w:bodyDiv w:val="1"/>
      <w:marLeft w:val="0"/>
      <w:marRight w:val="0"/>
      <w:marTop w:val="0"/>
      <w:marBottom w:val="0"/>
      <w:divBdr>
        <w:top w:val="none" w:sz="0" w:space="0" w:color="auto"/>
        <w:left w:val="none" w:sz="0" w:space="0" w:color="auto"/>
        <w:bottom w:val="none" w:sz="0" w:space="0" w:color="auto"/>
        <w:right w:val="none" w:sz="0" w:space="0" w:color="auto"/>
      </w:divBdr>
    </w:div>
    <w:div w:id="1243029015">
      <w:bodyDiv w:val="1"/>
      <w:marLeft w:val="0"/>
      <w:marRight w:val="0"/>
      <w:marTop w:val="0"/>
      <w:marBottom w:val="0"/>
      <w:divBdr>
        <w:top w:val="none" w:sz="0" w:space="0" w:color="auto"/>
        <w:left w:val="none" w:sz="0" w:space="0" w:color="auto"/>
        <w:bottom w:val="none" w:sz="0" w:space="0" w:color="auto"/>
        <w:right w:val="none" w:sz="0" w:space="0" w:color="auto"/>
      </w:divBdr>
      <w:divsChild>
        <w:div w:id="361051904">
          <w:marLeft w:val="0"/>
          <w:marRight w:val="0"/>
          <w:marTop w:val="150"/>
          <w:marBottom w:val="0"/>
          <w:divBdr>
            <w:top w:val="none" w:sz="0" w:space="0" w:color="auto"/>
            <w:left w:val="none" w:sz="0" w:space="0" w:color="auto"/>
            <w:bottom w:val="none" w:sz="0" w:space="0" w:color="auto"/>
            <w:right w:val="none" w:sz="0" w:space="0" w:color="auto"/>
          </w:divBdr>
          <w:divsChild>
            <w:div w:id="2135709562">
              <w:marLeft w:val="0"/>
              <w:marRight w:val="0"/>
              <w:marTop w:val="0"/>
              <w:marBottom w:val="150"/>
              <w:divBdr>
                <w:top w:val="none" w:sz="0" w:space="0" w:color="auto"/>
                <w:left w:val="none" w:sz="0" w:space="0" w:color="auto"/>
                <w:bottom w:val="single" w:sz="6" w:space="0" w:color="E4E6E8"/>
                <w:right w:val="none" w:sz="0" w:space="0" w:color="auto"/>
              </w:divBdr>
              <w:divsChild>
                <w:div w:id="778567820">
                  <w:marLeft w:val="0"/>
                  <w:marRight w:val="0"/>
                  <w:marTop w:val="0"/>
                  <w:marBottom w:val="0"/>
                  <w:divBdr>
                    <w:top w:val="none" w:sz="0" w:space="0" w:color="auto"/>
                    <w:left w:val="none" w:sz="0" w:space="0" w:color="auto"/>
                    <w:bottom w:val="none" w:sz="0" w:space="0" w:color="auto"/>
                    <w:right w:val="none" w:sz="0" w:space="0" w:color="auto"/>
                  </w:divBdr>
                  <w:divsChild>
                    <w:div w:id="1378966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5532131">
          <w:marLeft w:val="0"/>
          <w:marRight w:val="0"/>
          <w:marTop w:val="0"/>
          <w:marBottom w:val="0"/>
          <w:divBdr>
            <w:top w:val="none" w:sz="0" w:space="15" w:color="auto"/>
            <w:left w:val="none" w:sz="0" w:space="0" w:color="auto"/>
            <w:bottom w:val="single" w:sz="6" w:space="15" w:color="E4E6E8"/>
            <w:right w:val="none" w:sz="0" w:space="0" w:color="auto"/>
          </w:divBdr>
          <w:divsChild>
            <w:div w:id="1791585557">
              <w:marLeft w:val="0"/>
              <w:marRight w:val="0"/>
              <w:marTop w:val="0"/>
              <w:marBottom w:val="0"/>
              <w:divBdr>
                <w:top w:val="none" w:sz="0" w:space="0" w:color="auto"/>
                <w:left w:val="none" w:sz="0" w:space="0" w:color="auto"/>
                <w:bottom w:val="none" w:sz="0" w:space="0" w:color="auto"/>
                <w:right w:val="none" w:sz="0" w:space="0" w:color="auto"/>
              </w:divBdr>
              <w:divsChild>
                <w:div w:id="417485054">
                  <w:marLeft w:val="0"/>
                  <w:marRight w:val="0"/>
                  <w:marTop w:val="0"/>
                  <w:marBottom w:val="0"/>
                  <w:divBdr>
                    <w:top w:val="none" w:sz="0" w:space="0" w:color="auto"/>
                    <w:left w:val="none" w:sz="0" w:space="0" w:color="auto"/>
                    <w:bottom w:val="none" w:sz="0" w:space="0" w:color="auto"/>
                    <w:right w:val="none" w:sz="0" w:space="0" w:color="auto"/>
                  </w:divBdr>
                  <w:divsChild>
                    <w:div w:id="1485125420">
                      <w:marLeft w:val="-30"/>
                      <w:marRight w:val="-30"/>
                      <w:marTop w:val="0"/>
                      <w:marBottom w:val="0"/>
                      <w:divBdr>
                        <w:top w:val="none" w:sz="0" w:space="0" w:color="auto"/>
                        <w:left w:val="none" w:sz="0" w:space="0" w:color="auto"/>
                        <w:bottom w:val="none" w:sz="0" w:space="0" w:color="auto"/>
                        <w:right w:val="none" w:sz="0" w:space="0" w:color="auto"/>
                      </w:divBdr>
                      <w:divsChild>
                        <w:div w:id="238832254">
                          <w:marLeft w:val="30"/>
                          <w:marRight w:val="30"/>
                          <w:marTop w:val="30"/>
                          <w:marBottom w:val="30"/>
                          <w:divBdr>
                            <w:top w:val="none" w:sz="0" w:space="0" w:color="auto"/>
                            <w:left w:val="none" w:sz="0" w:space="0" w:color="auto"/>
                            <w:bottom w:val="none" w:sz="0" w:space="0" w:color="auto"/>
                            <w:right w:val="none" w:sz="0" w:space="0" w:color="auto"/>
                          </w:divBdr>
                        </w:div>
                      </w:divsChild>
                    </w:div>
                  </w:divsChild>
                </w:div>
                <w:div w:id="1135954522">
                  <w:marLeft w:val="0"/>
                  <w:marRight w:val="0"/>
                  <w:marTop w:val="0"/>
                  <w:marBottom w:val="0"/>
                  <w:divBdr>
                    <w:top w:val="none" w:sz="0" w:space="0" w:color="auto"/>
                    <w:left w:val="none" w:sz="0" w:space="0" w:color="auto"/>
                    <w:bottom w:val="none" w:sz="0" w:space="0" w:color="auto"/>
                    <w:right w:val="none" w:sz="0" w:space="0" w:color="auto"/>
                  </w:divBdr>
                  <w:divsChild>
                    <w:div w:id="799029384">
                      <w:marLeft w:val="0"/>
                      <w:marRight w:val="0"/>
                      <w:marTop w:val="0"/>
                      <w:marBottom w:val="75"/>
                      <w:divBdr>
                        <w:top w:val="none" w:sz="0" w:space="0" w:color="auto"/>
                        <w:left w:val="none" w:sz="0" w:space="0" w:color="auto"/>
                        <w:bottom w:val="none" w:sz="0" w:space="0" w:color="auto"/>
                        <w:right w:val="none" w:sz="0" w:space="0" w:color="auto"/>
                      </w:divBdr>
                    </w:div>
                    <w:div w:id="1310092928">
                      <w:marLeft w:val="0"/>
                      <w:marRight w:val="0"/>
                      <w:marTop w:val="0"/>
                      <w:marBottom w:val="0"/>
                      <w:divBdr>
                        <w:top w:val="none" w:sz="0" w:space="0" w:color="auto"/>
                        <w:left w:val="none" w:sz="0" w:space="0" w:color="auto"/>
                        <w:bottom w:val="none" w:sz="0" w:space="0" w:color="auto"/>
                        <w:right w:val="none" w:sz="0" w:space="0" w:color="auto"/>
                      </w:divBdr>
                      <w:divsChild>
                        <w:div w:id="838426683">
                          <w:marLeft w:val="0"/>
                          <w:marRight w:val="0"/>
                          <w:marTop w:val="60"/>
                          <w:marBottom w:val="60"/>
                          <w:divBdr>
                            <w:top w:val="none" w:sz="0" w:space="0" w:color="auto"/>
                            <w:left w:val="none" w:sz="0" w:space="0" w:color="auto"/>
                            <w:bottom w:val="none" w:sz="0" w:space="0" w:color="auto"/>
                            <w:right w:val="none" w:sz="0" w:space="0" w:color="auto"/>
                          </w:divBdr>
                          <w:divsChild>
                            <w:div w:id="1566837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36449456">
          <w:marLeft w:val="0"/>
          <w:marRight w:val="0"/>
          <w:marTop w:val="0"/>
          <w:marBottom w:val="0"/>
          <w:divBdr>
            <w:top w:val="none" w:sz="0" w:space="0" w:color="auto"/>
            <w:left w:val="none" w:sz="0" w:space="0" w:color="auto"/>
            <w:bottom w:val="none" w:sz="0" w:space="0" w:color="auto"/>
            <w:right w:val="none" w:sz="0" w:space="0" w:color="auto"/>
          </w:divBdr>
          <w:divsChild>
            <w:div w:id="396587362">
              <w:marLeft w:val="0"/>
              <w:marRight w:val="0"/>
              <w:marTop w:val="0"/>
              <w:marBottom w:val="0"/>
              <w:divBdr>
                <w:top w:val="none" w:sz="0" w:space="0" w:color="auto"/>
                <w:left w:val="none" w:sz="0" w:space="0" w:color="auto"/>
                <w:bottom w:val="none" w:sz="0" w:space="0" w:color="auto"/>
                <w:right w:val="none" w:sz="0" w:space="0" w:color="auto"/>
              </w:divBdr>
              <w:divsChild>
                <w:div w:id="37626736">
                  <w:marLeft w:val="0"/>
                  <w:marRight w:val="0"/>
                  <w:marTop w:val="0"/>
                  <w:marBottom w:val="0"/>
                  <w:divBdr>
                    <w:top w:val="none" w:sz="0" w:space="0" w:color="auto"/>
                    <w:left w:val="none" w:sz="0" w:space="0" w:color="auto"/>
                    <w:bottom w:val="none" w:sz="0" w:space="0" w:color="auto"/>
                    <w:right w:val="none" w:sz="0" w:space="0" w:color="auto"/>
                  </w:divBdr>
                </w:div>
                <w:div w:id="1883903581">
                  <w:marLeft w:val="0"/>
                  <w:marRight w:val="0"/>
                  <w:marTop w:val="0"/>
                  <w:marBottom w:val="0"/>
                  <w:divBdr>
                    <w:top w:val="none" w:sz="0" w:space="0" w:color="auto"/>
                    <w:left w:val="none" w:sz="0" w:space="0" w:color="auto"/>
                    <w:bottom w:val="none" w:sz="0" w:space="8" w:color="auto"/>
                    <w:right w:val="none" w:sz="0" w:space="0" w:color="auto"/>
                  </w:divBdr>
                  <w:divsChild>
                    <w:div w:id="2050718478">
                      <w:marLeft w:val="0"/>
                      <w:marRight w:val="0"/>
                      <w:marTop w:val="0"/>
                      <w:marBottom w:val="0"/>
                      <w:divBdr>
                        <w:top w:val="none" w:sz="0" w:space="5" w:color="auto"/>
                        <w:left w:val="none" w:sz="0" w:space="5" w:color="auto"/>
                        <w:bottom w:val="single" w:sz="6" w:space="5" w:color="EFF0F1"/>
                        <w:right w:val="none" w:sz="0" w:space="5" w:color="auto"/>
                      </w:divBdr>
                      <w:divsChild>
                        <w:div w:id="102726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54125813">
      <w:bodyDiv w:val="1"/>
      <w:marLeft w:val="0"/>
      <w:marRight w:val="0"/>
      <w:marTop w:val="0"/>
      <w:marBottom w:val="0"/>
      <w:divBdr>
        <w:top w:val="none" w:sz="0" w:space="0" w:color="auto"/>
        <w:left w:val="none" w:sz="0" w:space="0" w:color="auto"/>
        <w:bottom w:val="none" w:sz="0" w:space="0" w:color="auto"/>
        <w:right w:val="none" w:sz="0" w:space="0" w:color="auto"/>
      </w:divBdr>
    </w:div>
    <w:div w:id="1391075671">
      <w:bodyDiv w:val="1"/>
      <w:marLeft w:val="0"/>
      <w:marRight w:val="0"/>
      <w:marTop w:val="0"/>
      <w:marBottom w:val="0"/>
      <w:divBdr>
        <w:top w:val="none" w:sz="0" w:space="0" w:color="auto"/>
        <w:left w:val="none" w:sz="0" w:space="0" w:color="auto"/>
        <w:bottom w:val="none" w:sz="0" w:space="0" w:color="auto"/>
        <w:right w:val="none" w:sz="0" w:space="0" w:color="auto"/>
      </w:divBdr>
    </w:div>
    <w:div w:id="1438015141">
      <w:bodyDiv w:val="1"/>
      <w:marLeft w:val="0"/>
      <w:marRight w:val="0"/>
      <w:marTop w:val="0"/>
      <w:marBottom w:val="0"/>
      <w:divBdr>
        <w:top w:val="none" w:sz="0" w:space="0" w:color="auto"/>
        <w:left w:val="none" w:sz="0" w:space="0" w:color="auto"/>
        <w:bottom w:val="none" w:sz="0" w:space="0" w:color="auto"/>
        <w:right w:val="none" w:sz="0" w:space="0" w:color="auto"/>
      </w:divBdr>
    </w:div>
    <w:div w:id="1694191353">
      <w:bodyDiv w:val="1"/>
      <w:marLeft w:val="0"/>
      <w:marRight w:val="0"/>
      <w:marTop w:val="0"/>
      <w:marBottom w:val="0"/>
      <w:divBdr>
        <w:top w:val="none" w:sz="0" w:space="0" w:color="auto"/>
        <w:left w:val="none" w:sz="0" w:space="0" w:color="auto"/>
        <w:bottom w:val="none" w:sz="0" w:space="0" w:color="auto"/>
        <w:right w:val="none" w:sz="0" w:space="0" w:color="auto"/>
      </w:divBdr>
    </w:div>
    <w:div w:id="1811626535">
      <w:bodyDiv w:val="1"/>
      <w:marLeft w:val="0"/>
      <w:marRight w:val="0"/>
      <w:marTop w:val="0"/>
      <w:marBottom w:val="0"/>
      <w:divBdr>
        <w:top w:val="none" w:sz="0" w:space="0" w:color="auto"/>
        <w:left w:val="none" w:sz="0" w:space="0" w:color="auto"/>
        <w:bottom w:val="none" w:sz="0" w:space="0" w:color="auto"/>
        <w:right w:val="none" w:sz="0" w:space="0" w:color="auto"/>
      </w:divBdr>
    </w:div>
    <w:div w:id="1840463528">
      <w:bodyDiv w:val="1"/>
      <w:marLeft w:val="0"/>
      <w:marRight w:val="0"/>
      <w:marTop w:val="0"/>
      <w:marBottom w:val="0"/>
      <w:divBdr>
        <w:top w:val="none" w:sz="0" w:space="0" w:color="auto"/>
        <w:left w:val="none" w:sz="0" w:space="0" w:color="auto"/>
        <w:bottom w:val="none" w:sz="0" w:space="0" w:color="auto"/>
        <w:right w:val="none" w:sz="0" w:space="0" w:color="auto"/>
      </w:divBdr>
    </w:div>
    <w:div w:id="1887141227">
      <w:bodyDiv w:val="1"/>
      <w:marLeft w:val="0"/>
      <w:marRight w:val="0"/>
      <w:marTop w:val="0"/>
      <w:marBottom w:val="0"/>
      <w:divBdr>
        <w:top w:val="none" w:sz="0" w:space="0" w:color="auto"/>
        <w:left w:val="none" w:sz="0" w:space="0" w:color="auto"/>
        <w:bottom w:val="none" w:sz="0" w:space="0" w:color="auto"/>
        <w:right w:val="none" w:sz="0" w:space="0" w:color="auto"/>
      </w:divBdr>
    </w:div>
    <w:div w:id="1917471863">
      <w:bodyDiv w:val="1"/>
      <w:marLeft w:val="0"/>
      <w:marRight w:val="0"/>
      <w:marTop w:val="0"/>
      <w:marBottom w:val="0"/>
      <w:divBdr>
        <w:top w:val="none" w:sz="0" w:space="0" w:color="auto"/>
        <w:left w:val="none" w:sz="0" w:space="0" w:color="auto"/>
        <w:bottom w:val="none" w:sz="0" w:space="0" w:color="auto"/>
        <w:right w:val="none" w:sz="0" w:space="0" w:color="auto"/>
      </w:divBdr>
    </w:div>
    <w:div w:id="2034723186">
      <w:bodyDiv w:val="1"/>
      <w:marLeft w:val="0"/>
      <w:marRight w:val="0"/>
      <w:marTop w:val="0"/>
      <w:marBottom w:val="0"/>
      <w:divBdr>
        <w:top w:val="none" w:sz="0" w:space="0" w:color="auto"/>
        <w:left w:val="none" w:sz="0" w:space="0" w:color="auto"/>
        <w:bottom w:val="none" w:sz="0" w:space="0" w:color="auto"/>
        <w:right w:val="none" w:sz="0" w:space="0" w:color="auto"/>
      </w:divBdr>
    </w:div>
    <w:div w:id="2059434161">
      <w:bodyDiv w:val="1"/>
      <w:marLeft w:val="0"/>
      <w:marRight w:val="0"/>
      <w:marTop w:val="0"/>
      <w:marBottom w:val="0"/>
      <w:divBdr>
        <w:top w:val="none" w:sz="0" w:space="0" w:color="auto"/>
        <w:left w:val="none" w:sz="0" w:space="0" w:color="auto"/>
        <w:bottom w:val="none" w:sz="0" w:space="0" w:color="auto"/>
        <w:right w:val="none" w:sz="0" w:space="0" w:color="auto"/>
      </w:divBdr>
    </w:div>
    <w:div w:id="21269249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png"/><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08F223-4978-4E90-839A-1AD6C8F418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12</Pages>
  <Words>32163</Words>
  <Characters>160174</Characters>
  <Application>Microsoft Office Word</Application>
  <DocSecurity>0</DocSecurity>
  <Lines>6406</Lines>
  <Paragraphs>53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69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land Anders</dc:creator>
  <cp:keywords/>
  <dc:description/>
  <cp:lastModifiedBy>user</cp:lastModifiedBy>
  <cp:revision>6</cp:revision>
  <cp:lastPrinted>2019-12-04T21:12:00Z</cp:lastPrinted>
  <dcterms:created xsi:type="dcterms:W3CDTF">2020-01-15T18:55:00Z</dcterms:created>
  <dcterms:modified xsi:type="dcterms:W3CDTF">2020-01-22T21:27:00Z</dcterms:modified>
</cp:coreProperties>
</file>